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0814A" w14:textId="77777777" w:rsidR="00D47C98" w:rsidRPr="00D47C98" w:rsidRDefault="00D47C98" w:rsidP="00D47C98">
      <w:pPr>
        <w:keepNext/>
        <w:spacing w:before="240" w:after="60" w:line="480" w:lineRule="auto"/>
        <w:outlineLvl w:val="0"/>
        <w:rPr>
          <w:rFonts w:ascii="Arial" w:eastAsia="Times New Roman" w:hAnsi="Arial" w:cs="Arial"/>
          <w:b/>
          <w:bCs/>
          <w:kern w:val="32"/>
          <w:sz w:val="32"/>
          <w:szCs w:val="32"/>
          <w:lang w:val="en-US"/>
        </w:rPr>
      </w:pPr>
      <w:r w:rsidRPr="00D47C98">
        <w:rPr>
          <w:rFonts w:ascii="Arial" w:eastAsia="Times New Roman" w:hAnsi="Arial" w:cs="Arial"/>
          <w:b/>
          <w:bCs/>
          <w:kern w:val="32"/>
          <w:sz w:val="32"/>
          <w:szCs w:val="32"/>
          <w:lang w:val="en-US"/>
        </w:rPr>
        <w:t>Appendix 1: Detailed description of the Time-based algorithm and the Drug-based algorithm for number of lines of anti-neoplastic therapy</w:t>
      </w:r>
    </w:p>
    <w:p w14:paraId="019CBA52" w14:textId="77777777" w:rsidR="00D47C98" w:rsidRPr="00D47C98" w:rsidRDefault="00D47C98" w:rsidP="00D47C98">
      <w:pPr>
        <w:keepNext/>
        <w:spacing w:before="240" w:after="60" w:line="480" w:lineRule="auto"/>
        <w:outlineLvl w:val="1"/>
        <w:rPr>
          <w:rFonts w:ascii="Arial" w:eastAsia="Times New Roman" w:hAnsi="Arial" w:cs="Arial"/>
          <w:b/>
          <w:bCs/>
          <w:i/>
          <w:iCs/>
          <w:sz w:val="28"/>
          <w:szCs w:val="28"/>
          <w:lang w:val="en-US"/>
        </w:rPr>
      </w:pPr>
      <w:r w:rsidRPr="00D47C98">
        <w:rPr>
          <w:rFonts w:ascii="Arial" w:eastAsia="Times New Roman" w:hAnsi="Arial" w:cs="Arial"/>
          <w:b/>
          <w:bCs/>
          <w:i/>
          <w:iCs/>
          <w:sz w:val="28"/>
          <w:szCs w:val="28"/>
          <w:lang w:val="en-US"/>
        </w:rPr>
        <w:t>The Time-based algorithm</w:t>
      </w:r>
    </w:p>
    <w:p w14:paraId="74A4855F"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sz w:val="20"/>
          <w:szCs w:val="24"/>
          <w:lang w:val="en-US"/>
        </w:rPr>
        <w:t xml:space="preserve">One anti-neoplastic therapy treatment line is defined as administrations of anti-neoplastic therapy (any treatment code for anti-neoplastic therapy in the Danish National Patient Registry [DNPR], defined as the following sks-codes: BJHE12 and BWHA (Including all sublevels)) where there was &lt;X days between the date of the previous administration and the date of the next administration of anti-neoplastic therapy (illustrated in sFigure 1). We validated number of anti-neoplastic therapy lines according to the </w:t>
      </w:r>
      <w:r w:rsidRPr="00D47C98">
        <w:rPr>
          <w:rFonts w:ascii="Arial" w:eastAsia="Times New Roman" w:hAnsi="Arial" w:cs="Times New Roman"/>
          <w:i/>
          <w:sz w:val="20"/>
          <w:szCs w:val="24"/>
          <w:lang w:val="en-US"/>
        </w:rPr>
        <w:t>Time-based algorithm</w:t>
      </w:r>
      <w:r w:rsidRPr="00D47C98">
        <w:rPr>
          <w:rFonts w:ascii="Arial" w:eastAsia="Times New Roman" w:hAnsi="Arial" w:cs="Times New Roman"/>
          <w:sz w:val="20"/>
          <w:szCs w:val="24"/>
          <w:lang w:val="en-US"/>
        </w:rPr>
        <w:t xml:space="preserve"> when setting X to all numbers between and including 28 and 50.</w:t>
      </w:r>
    </w:p>
    <w:p w14:paraId="669D8672" w14:textId="77777777" w:rsidR="00D47C98" w:rsidRPr="00D47C98" w:rsidRDefault="00D47C98" w:rsidP="00D47C98">
      <w:pPr>
        <w:spacing w:after="0" w:line="480" w:lineRule="auto"/>
        <w:rPr>
          <w:rFonts w:ascii="Arial" w:eastAsia="Times New Roman" w:hAnsi="Arial" w:cs="Times New Roman"/>
          <w:sz w:val="20"/>
          <w:szCs w:val="24"/>
          <w:lang w:val="en-US"/>
        </w:rPr>
      </w:pPr>
    </w:p>
    <w:p w14:paraId="443BAF3C" w14:textId="77777777" w:rsidR="00D47C98" w:rsidRPr="00D47C98" w:rsidRDefault="00D47C98" w:rsidP="00D47C98">
      <w:pPr>
        <w:spacing w:after="0" w:line="480" w:lineRule="auto"/>
        <w:rPr>
          <w:rFonts w:ascii="Arial" w:eastAsia="Times New Roman" w:hAnsi="Arial" w:cs="Times New Roman"/>
          <w:sz w:val="20"/>
          <w:szCs w:val="24"/>
          <w:lang w:val="en-US"/>
        </w:rPr>
      </w:pPr>
      <w:r w:rsidRPr="00D47C98">
        <w:rPr>
          <w:rFonts w:ascii="Arial" w:eastAsia="Times New Roman" w:hAnsi="Arial" w:cs="Times New Roman"/>
          <w:b/>
          <w:sz w:val="20"/>
          <w:szCs w:val="24"/>
          <w:lang w:val="en-US"/>
        </w:rPr>
        <w:t>sFigure 1.</w:t>
      </w:r>
      <w:r w:rsidRPr="00D47C98">
        <w:rPr>
          <w:rFonts w:ascii="Arial" w:eastAsia="Times New Roman" w:hAnsi="Arial" w:cs="Times New Roman"/>
          <w:sz w:val="20"/>
          <w:szCs w:val="24"/>
          <w:lang w:val="en-US"/>
        </w:rPr>
        <w:t xml:space="preserve"> Illustration of the definition of anti-neoplastic therapy lines and duration of anti-neoplastic therapy lines according to the </w:t>
      </w:r>
      <w:r w:rsidRPr="00D47C98">
        <w:rPr>
          <w:rFonts w:ascii="Arial" w:eastAsia="Times New Roman" w:hAnsi="Arial" w:cs="Times New Roman"/>
          <w:i/>
          <w:sz w:val="20"/>
          <w:szCs w:val="24"/>
          <w:lang w:val="en-US"/>
        </w:rPr>
        <w:t>Time-based algorithm</w:t>
      </w:r>
      <w:r w:rsidRPr="00D47C98">
        <w:rPr>
          <w:rFonts w:ascii="Arial" w:eastAsia="Times New Roman" w:hAnsi="Arial" w:cs="Times New Roman"/>
          <w:sz w:val="20"/>
          <w:szCs w:val="24"/>
          <w:lang w:val="en-US"/>
        </w:rPr>
        <w:t>.</w:t>
      </w:r>
    </w:p>
    <w:p w14:paraId="40BE793F" w14:textId="77777777" w:rsidR="00D47C98" w:rsidRPr="00D47C98" w:rsidRDefault="00D47C98" w:rsidP="00D47C98">
      <w:pPr>
        <w:spacing w:after="0" w:line="480" w:lineRule="auto"/>
        <w:rPr>
          <w:rFonts w:ascii="Arial" w:eastAsia="Times New Roman" w:hAnsi="Arial" w:cs="Times New Roman"/>
          <w:b/>
          <w:sz w:val="20"/>
          <w:szCs w:val="24"/>
          <w:lang w:val="en-US"/>
        </w:rPr>
      </w:pPr>
      <w:r w:rsidRPr="00D47C98">
        <w:rPr>
          <w:rFonts w:ascii="Arial" w:eastAsia="Times New Roman" w:hAnsi="Arial" w:cs="Times New Roman"/>
          <w:noProof/>
          <w:sz w:val="20"/>
          <w:szCs w:val="24"/>
          <w:lang w:val="en-US"/>
        </w:rPr>
        <mc:AlternateContent>
          <mc:Choice Requires="wpc">
            <w:drawing>
              <wp:inline distT="0" distB="0" distL="0" distR="0" wp14:anchorId="1DDA58BB" wp14:editId="5C8AC869">
                <wp:extent cx="6002655" cy="1692275"/>
                <wp:effectExtent l="0" t="0" r="0" b="0"/>
                <wp:docPr id="768" name="Canvas 99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 name="Text Box 31"/>
                        <wps:cNvSpPr txBox="1">
                          <a:spLocks noChangeArrowheads="1"/>
                        </wps:cNvSpPr>
                        <wps:spPr bwMode="auto">
                          <a:xfrm>
                            <a:off x="225102" y="920541"/>
                            <a:ext cx="2118048" cy="475221"/>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D022E2F" w14:textId="77777777" w:rsidR="00A24BF2" w:rsidRDefault="00A24BF2" w:rsidP="00D47C98">
                              <w:pPr>
                                <w:pStyle w:val="NormalWeb"/>
                                <w:spacing w:line="256" w:lineRule="auto"/>
                              </w:pPr>
                              <w:r w:rsidRPr="00EE27A3">
                                <w:rPr>
                                  <w:rFonts w:ascii="Calibri" w:eastAsia="Calibri" w:hAnsi="Calibri"/>
                                  <w:sz w:val="22"/>
                                  <w:szCs w:val="22"/>
                                </w:rPr>
                                <w:t>=</w:t>
                              </w:r>
                              <w:r>
                                <w:rPr>
                                  <w:rFonts w:ascii="Calibri" w:eastAsia="Calibri" w:hAnsi="Calibri"/>
                                  <w:sz w:val="22"/>
                                  <w:szCs w:val="22"/>
                                </w:rPr>
                                <w:t>D</w:t>
                              </w:r>
                              <w:r w:rsidRPr="00EE27A3">
                                <w:rPr>
                                  <w:rFonts w:ascii="Calibri" w:eastAsia="Calibri" w:hAnsi="Calibri"/>
                                  <w:sz w:val="22"/>
                                  <w:szCs w:val="22"/>
                                </w:rPr>
                                <w:t>a</w:t>
                              </w:r>
                              <w:r>
                                <w:rPr>
                                  <w:rFonts w:ascii="Calibri" w:eastAsia="Calibri" w:hAnsi="Calibri"/>
                                  <w:sz w:val="22"/>
                                  <w:szCs w:val="22"/>
                                </w:rPr>
                                <w:t>te</w:t>
                              </w:r>
                              <w:r w:rsidRPr="00EE27A3">
                                <w:rPr>
                                  <w:rFonts w:ascii="Calibri" w:eastAsia="Calibri" w:hAnsi="Calibri"/>
                                  <w:sz w:val="22"/>
                                  <w:szCs w:val="22"/>
                                </w:rPr>
                                <w:t xml:space="preserve"> with </w:t>
                              </w:r>
                              <w:r>
                                <w:rPr>
                                  <w:rFonts w:ascii="Calibri" w:eastAsia="Calibri" w:hAnsi="Calibri"/>
                                  <w:sz w:val="22"/>
                                  <w:szCs w:val="22"/>
                                </w:rPr>
                                <w:t>any</w:t>
                              </w:r>
                              <w:r w:rsidRPr="00EE27A3">
                                <w:rPr>
                                  <w:rFonts w:ascii="Calibri" w:eastAsia="Calibri" w:hAnsi="Calibri"/>
                                  <w:sz w:val="22"/>
                                  <w:szCs w:val="22"/>
                                </w:rPr>
                                <w:t xml:space="preserve"> code for </w:t>
                              </w:r>
                              <w:r>
                                <w:rPr>
                                  <w:rFonts w:ascii="Calibri" w:eastAsia="Calibri" w:hAnsi="Calibri"/>
                                  <w:sz w:val="22"/>
                                  <w:szCs w:val="22"/>
                                </w:rPr>
                                <w:t>anti-neoplastic therapy</w:t>
                              </w:r>
                            </w:p>
                          </w:txbxContent>
                        </wps:txbx>
                        <wps:bodyPr rot="0" vert="horz" wrap="square" lIns="91440" tIns="45720" rIns="91440" bIns="45720" anchor="t" anchorCtr="0" upright="1">
                          <a:noAutofit/>
                        </wps:bodyPr>
                      </wps:wsp>
                      <wps:wsp>
                        <wps:cNvPr id="5" name="Text Box 773"/>
                        <wps:cNvSpPr txBox="1">
                          <a:spLocks noChangeArrowheads="1"/>
                        </wps:cNvSpPr>
                        <wps:spPr bwMode="auto">
                          <a:xfrm>
                            <a:off x="5151947" y="903640"/>
                            <a:ext cx="533405" cy="314314"/>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8F69FCD" w14:textId="77777777" w:rsidR="00A24BF2" w:rsidRPr="00730358" w:rsidRDefault="00A24BF2" w:rsidP="00D47C98">
                              <w:pPr>
                                <w:rPr>
                                  <w:rFonts w:ascii="Calibri" w:eastAsia="Calibri" w:hAnsi="Calibri"/>
                                </w:rPr>
                              </w:pPr>
                              <w:r w:rsidRPr="00730358">
                                <w:rPr>
                                  <w:rFonts w:ascii="Calibri" w:eastAsia="Calibri" w:hAnsi="Calibri"/>
                                </w:rPr>
                                <w:t>time</w:t>
                              </w:r>
                            </w:p>
                          </w:txbxContent>
                        </wps:txbx>
                        <wps:bodyPr rot="0" vert="horz" wrap="square" lIns="91440" tIns="45720" rIns="91440" bIns="45720" anchor="t" anchorCtr="0" upright="1">
                          <a:noAutofit/>
                        </wps:bodyPr>
                      </wps:wsp>
                      <wps:wsp>
                        <wps:cNvPr id="6" name="Straight Arrow Connector 774"/>
                        <wps:cNvCnPr>
                          <a:cxnSpLocks noChangeShapeType="1"/>
                        </wps:cNvCnPr>
                        <wps:spPr bwMode="auto">
                          <a:xfrm flipV="1">
                            <a:off x="62401" y="839137"/>
                            <a:ext cx="5248348" cy="0"/>
                          </a:xfrm>
                          <a:prstGeom prst="straightConnector1">
                            <a:avLst/>
                          </a:prstGeom>
                          <a:noFill/>
                          <a:ln w="6350">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wps:wsp>
                        <wps:cNvPr id="7" name="Down Arrow 775"/>
                        <wps:cNvSpPr>
                          <a:spLocks noChangeArrowheads="1"/>
                        </wps:cNvSpPr>
                        <wps:spPr bwMode="auto">
                          <a:xfrm>
                            <a:off x="89301" y="1041446"/>
                            <a:ext cx="123801" cy="144006"/>
                          </a:xfrm>
                          <a:prstGeom prst="downArrow">
                            <a:avLst>
                              <a:gd name="adj1" fmla="val 50000"/>
                              <a:gd name="adj2" fmla="val 50011"/>
                            </a:avLst>
                          </a:prstGeom>
                          <a:solidFill>
                            <a:sysClr val="windowText" lastClr="000000">
                              <a:lumMod val="100000"/>
                              <a:lumOff val="0"/>
                            </a:sysClr>
                          </a:solidFill>
                          <a:ln w="12700">
                            <a:solidFill>
                              <a:sysClr val="windowText" lastClr="000000">
                                <a:lumMod val="50000"/>
                                <a:lumOff val="0"/>
                              </a:sysClr>
                            </a:solidFill>
                            <a:miter lim="800000"/>
                            <a:headEnd/>
                            <a:tailEnd/>
                          </a:ln>
                        </wps:spPr>
                        <wps:bodyPr rot="0" vert="horz" wrap="square" lIns="91440" tIns="45720" rIns="91440" bIns="45720" anchor="ctr" anchorCtr="0" upright="1">
                          <a:noAutofit/>
                        </wps:bodyPr>
                      </wps:wsp>
                      <wps:wsp>
                        <wps:cNvPr id="8" name="Text Box 776"/>
                        <wps:cNvSpPr txBox="1">
                          <a:spLocks noChangeArrowheads="1"/>
                        </wps:cNvSpPr>
                        <wps:spPr bwMode="auto">
                          <a:xfrm>
                            <a:off x="65201" y="1328059"/>
                            <a:ext cx="2658949" cy="253211"/>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0EC20BB" w14:textId="77777777" w:rsidR="00A24BF2" w:rsidRPr="00D47C98" w:rsidRDefault="00A24BF2" w:rsidP="00D47C98">
                              <w:pPr>
                                <w:rPr>
                                  <w:rFonts w:cs="Calibri"/>
                                </w:rPr>
                              </w:pPr>
                              <w:r w:rsidRPr="00D47C98">
                                <w:rPr>
                                  <w:rFonts w:cs="Calibri"/>
                                </w:rPr>
                                <w:t xml:space="preserve">Duration of </w:t>
                              </w:r>
                              <w:r>
                                <w:rPr>
                                  <w:rFonts w:ascii="Calibri" w:eastAsia="Calibri" w:hAnsi="Calibri"/>
                                </w:rPr>
                                <w:t xml:space="preserve">anti-neoplastic </w:t>
                              </w:r>
                              <w:r w:rsidRPr="00D47C98">
                                <w:rPr>
                                  <w:rFonts w:cs="Calibri"/>
                                </w:rPr>
                                <w:t>therapy line 1 =</w:t>
                              </w:r>
                            </w:p>
                          </w:txbxContent>
                        </wps:txbx>
                        <wps:bodyPr rot="0" vert="horz" wrap="square" lIns="91440" tIns="45720" rIns="91440" bIns="45720" anchor="t" anchorCtr="0" upright="1">
                          <a:noAutofit/>
                        </wps:bodyPr>
                      </wps:wsp>
                      <wps:wsp>
                        <wps:cNvPr id="9" name="Straight Connector 777"/>
                        <wps:cNvCnPr>
                          <a:cxnSpLocks noChangeShapeType="1"/>
                        </wps:cNvCnPr>
                        <wps:spPr bwMode="auto">
                          <a:xfrm>
                            <a:off x="2620324" y="1475325"/>
                            <a:ext cx="180002" cy="0"/>
                          </a:xfrm>
                          <a:prstGeom prst="line">
                            <a:avLst/>
                          </a:prstGeom>
                          <a:noFill/>
                          <a:ln w="34925">
                            <a:solidFill>
                              <a:srgbClr val="00B050"/>
                            </a:solidFill>
                            <a:miter lim="800000"/>
                            <a:headEnd/>
                            <a:tailEnd/>
                          </a:ln>
                          <a:extLst>
                            <a:ext uri="{909E8E84-426E-40DD-AFC4-6F175D3DCCD1}">
                              <a14:hiddenFill xmlns:a14="http://schemas.microsoft.com/office/drawing/2010/main">
                                <a:noFill/>
                              </a14:hiddenFill>
                            </a:ext>
                          </a:extLst>
                        </wps:spPr>
                        <wps:bodyPr/>
                      </wps:wsp>
                      <wps:wsp>
                        <wps:cNvPr id="10" name="Text Box 128"/>
                        <wps:cNvSpPr txBox="1">
                          <a:spLocks noChangeArrowheads="1"/>
                        </wps:cNvSpPr>
                        <wps:spPr bwMode="auto">
                          <a:xfrm>
                            <a:off x="2763425" y="1331518"/>
                            <a:ext cx="709106" cy="244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A2ABDAF" w14:textId="77777777" w:rsidR="00A24BF2" w:rsidRDefault="00A24BF2" w:rsidP="00D47C98">
                              <w:pPr>
                                <w:pStyle w:val="NormalWeb"/>
                                <w:spacing w:after="0" w:line="256" w:lineRule="auto"/>
                              </w:pPr>
                              <w:r>
                                <w:rPr>
                                  <w:rFonts w:ascii="Calibri" w:eastAsia="Calibri" w:hAnsi="Calibri"/>
                                  <w:sz w:val="22"/>
                                  <w:szCs w:val="22"/>
                                </w:rPr>
                                <w:t>; line 2=</w:t>
                              </w:r>
                            </w:p>
                          </w:txbxContent>
                        </wps:txbx>
                        <wps:bodyPr rot="0" vert="horz" wrap="square" lIns="91440" tIns="45720" rIns="91440" bIns="45720" anchor="t" anchorCtr="0" upright="1">
                          <a:noAutofit/>
                        </wps:bodyPr>
                      </wps:wsp>
                      <wps:wsp>
                        <wps:cNvPr id="11" name="Straight Connector 779"/>
                        <wps:cNvCnPr>
                          <a:cxnSpLocks noChangeShapeType="1"/>
                        </wps:cNvCnPr>
                        <wps:spPr bwMode="auto">
                          <a:xfrm>
                            <a:off x="3380831" y="1475325"/>
                            <a:ext cx="174002" cy="0"/>
                          </a:xfrm>
                          <a:prstGeom prst="line">
                            <a:avLst/>
                          </a:prstGeom>
                          <a:noFill/>
                          <a:ln w="34925">
                            <a:solidFill>
                              <a:srgbClr val="FF0000"/>
                            </a:solidFill>
                            <a:miter lim="800000"/>
                            <a:headEnd/>
                            <a:tailEnd/>
                          </a:ln>
                          <a:extLst>
                            <a:ext uri="{909E8E84-426E-40DD-AFC4-6F175D3DCCD1}">
                              <a14:hiddenFill xmlns:a14="http://schemas.microsoft.com/office/drawing/2010/main">
                                <a:noFill/>
                              </a14:hiddenFill>
                            </a:ext>
                          </a:extLst>
                        </wps:spPr>
                        <wps:bodyPr/>
                      </wps:wsp>
                      <wps:wsp>
                        <wps:cNvPr id="12" name="Text Box 9"/>
                        <wps:cNvSpPr txBox="1">
                          <a:spLocks noChangeArrowheads="1"/>
                        </wps:cNvSpPr>
                        <wps:spPr bwMode="auto">
                          <a:xfrm>
                            <a:off x="3329231" y="384917"/>
                            <a:ext cx="716907" cy="273112"/>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1210137"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vert="horz" wrap="square" lIns="91440" tIns="45720" rIns="91440" bIns="45720" anchor="t" anchorCtr="0" upright="1">
                          <a:noAutofit/>
                        </wps:bodyPr>
                      </wps:wsp>
                      <wps:wsp>
                        <wps:cNvPr id="13" name="Text Box 9"/>
                        <wps:cNvSpPr txBox="1">
                          <a:spLocks noChangeArrowheads="1"/>
                        </wps:cNvSpPr>
                        <wps:spPr bwMode="auto">
                          <a:xfrm>
                            <a:off x="1410213" y="390717"/>
                            <a:ext cx="716907" cy="273012"/>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206380D"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vert="horz" wrap="square" lIns="91440" tIns="45720" rIns="91440" bIns="45720" anchor="t" anchorCtr="0" upright="1">
                          <a:noAutofit/>
                        </wps:bodyPr>
                      </wps:wsp>
                      <wps:wsp>
                        <wps:cNvPr id="14" name="Right Brace 782"/>
                        <wps:cNvSpPr>
                          <a:spLocks/>
                        </wps:cNvSpPr>
                        <wps:spPr bwMode="auto">
                          <a:xfrm rot="16200000">
                            <a:off x="1643214" y="354525"/>
                            <a:ext cx="74903" cy="555005"/>
                          </a:xfrm>
                          <a:prstGeom prst="rightBrace">
                            <a:avLst>
                              <a:gd name="adj1" fmla="val 8336"/>
                              <a:gd name="adj2" fmla="val 50000"/>
                            </a:avLst>
                          </a:prstGeom>
                          <a:noFill/>
                          <a:ln w="12700" cap="rnd">
                            <a:solidFill>
                              <a:sysClr val="windowText" lastClr="000000">
                                <a:lumMod val="10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5" name="Text Box 9"/>
                        <wps:cNvSpPr txBox="1">
                          <a:spLocks noChangeArrowheads="1"/>
                        </wps:cNvSpPr>
                        <wps:spPr bwMode="auto">
                          <a:xfrm>
                            <a:off x="147801" y="101705"/>
                            <a:ext cx="717007" cy="273112"/>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6123E3" w14:textId="77777777" w:rsidR="00A24BF2" w:rsidRDefault="00A24BF2" w:rsidP="00D47C98">
                              <w:pPr>
                                <w:pStyle w:val="NormalWeb"/>
                                <w:spacing w:after="0" w:line="254" w:lineRule="auto"/>
                              </w:pPr>
                              <w:r>
                                <w:rPr>
                                  <w:rFonts w:ascii="Calibri" w:eastAsia="Calibri" w:hAnsi="Calibri"/>
                                  <w:sz w:val="22"/>
                                  <w:szCs w:val="22"/>
                                </w:rPr>
                                <w:t>&lt;X days</w:t>
                              </w:r>
                            </w:p>
                          </w:txbxContent>
                        </wps:txbx>
                        <wps:bodyPr rot="0" vert="horz" wrap="square" lIns="91440" tIns="45720" rIns="91440" bIns="45720" anchor="t" anchorCtr="0" upright="1">
                          <a:noAutofit/>
                        </wps:bodyPr>
                      </wps:wsp>
                      <wps:wsp>
                        <wps:cNvPr id="16" name="Down Arrow 784"/>
                        <wps:cNvSpPr>
                          <a:spLocks noChangeArrowheads="1"/>
                        </wps:cNvSpPr>
                        <wps:spPr bwMode="auto">
                          <a:xfrm>
                            <a:off x="173202" y="441520"/>
                            <a:ext cx="123901" cy="143506"/>
                          </a:xfrm>
                          <a:prstGeom prst="downArrow">
                            <a:avLst>
                              <a:gd name="adj1" fmla="val 50000"/>
                              <a:gd name="adj2" fmla="val 49968"/>
                            </a:avLst>
                          </a:prstGeom>
                          <a:solidFill>
                            <a:sysClr val="windowText" lastClr="000000">
                              <a:lumMod val="100000"/>
                              <a:lumOff val="0"/>
                            </a:sysClr>
                          </a:solidFill>
                          <a:ln w="12700">
                            <a:solidFill>
                              <a:sysClr val="windowText" lastClr="000000">
                                <a:lumMod val="50000"/>
                                <a:lumOff val="0"/>
                              </a:sysClr>
                            </a:solidFill>
                            <a:miter lim="800000"/>
                            <a:headEnd/>
                            <a:tailEnd/>
                          </a:ln>
                        </wps:spPr>
                        <wps:bodyPr rot="0" vert="horz" wrap="square" lIns="91440" tIns="45720" rIns="91440" bIns="45720" anchor="ctr" anchorCtr="0" upright="1">
                          <a:noAutofit/>
                        </wps:bodyPr>
                      </wps:wsp>
                      <wps:wsp>
                        <wps:cNvPr id="17" name="Down Arrow 785"/>
                        <wps:cNvSpPr>
                          <a:spLocks noChangeArrowheads="1"/>
                        </wps:cNvSpPr>
                        <wps:spPr bwMode="auto">
                          <a:xfrm>
                            <a:off x="745407" y="452920"/>
                            <a:ext cx="123801" cy="143506"/>
                          </a:xfrm>
                          <a:prstGeom prst="downArrow">
                            <a:avLst>
                              <a:gd name="adj1" fmla="val 50000"/>
                              <a:gd name="adj2" fmla="val 50009"/>
                            </a:avLst>
                          </a:prstGeom>
                          <a:solidFill>
                            <a:sysClr val="windowText" lastClr="000000">
                              <a:lumMod val="100000"/>
                              <a:lumOff val="0"/>
                            </a:sysClr>
                          </a:solidFill>
                          <a:ln w="12700">
                            <a:solidFill>
                              <a:sysClr val="windowText" lastClr="000000">
                                <a:lumMod val="50000"/>
                                <a:lumOff val="0"/>
                              </a:sysClr>
                            </a:solidFill>
                            <a:miter lim="800000"/>
                            <a:headEnd/>
                            <a:tailEnd/>
                          </a:ln>
                        </wps:spPr>
                        <wps:bodyPr rot="0" vert="horz" wrap="square" lIns="91440" tIns="45720" rIns="91440" bIns="45720" anchor="ctr" anchorCtr="0" upright="1">
                          <a:noAutofit/>
                        </wps:bodyPr>
                      </wps:wsp>
                      <wps:wsp>
                        <wps:cNvPr id="18" name="Down Arrow 786"/>
                        <wps:cNvSpPr>
                          <a:spLocks noChangeArrowheads="1"/>
                        </wps:cNvSpPr>
                        <wps:spPr bwMode="auto">
                          <a:xfrm>
                            <a:off x="1323912" y="452920"/>
                            <a:ext cx="123801" cy="143506"/>
                          </a:xfrm>
                          <a:prstGeom prst="downArrow">
                            <a:avLst>
                              <a:gd name="adj1" fmla="val 50000"/>
                              <a:gd name="adj2" fmla="val 50009"/>
                            </a:avLst>
                          </a:prstGeom>
                          <a:solidFill>
                            <a:sysClr val="windowText" lastClr="000000">
                              <a:lumMod val="100000"/>
                              <a:lumOff val="0"/>
                            </a:sysClr>
                          </a:solidFill>
                          <a:ln w="12700">
                            <a:solidFill>
                              <a:sysClr val="windowText" lastClr="000000">
                                <a:lumMod val="50000"/>
                                <a:lumOff val="0"/>
                              </a:sysClr>
                            </a:solidFill>
                            <a:miter lim="800000"/>
                            <a:headEnd/>
                            <a:tailEnd/>
                          </a:ln>
                        </wps:spPr>
                        <wps:bodyPr rot="0" vert="horz" wrap="square" lIns="91440" tIns="45720" rIns="91440" bIns="45720" anchor="ctr" anchorCtr="0" upright="1">
                          <a:noAutofit/>
                        </wps:bodyPr>
                      </wps:wsp>
                      <wps:wsp>
                        <wps:cNvPr id="19" name="Down Arrow 787"/>
                        <wps:cNvSpPr>
                          <a:spLocks noChangeArrowheads="1"/>
                        </wps:cNvSpPr>
                        <wps:spPr bwMode="auto">
                          <a:xfrm>
                            <a:off x="2639624" y="441520"/>
                            <a:ext cx="123801" cy="143506"/>
                          </a:xfrm>
                          <a:prstGeom prst="downArrow">
                            <a:avLst>
                              <a:gd name="adj1" fmla="val 50000"/>
                              <a:gd name="adj2" fmla="val 50009"/>
                            </a:avLst>
                          </a:prstGeom>
                          <a:solidFill>
                            <a:sysClr val="windowText" lastClr="000000">
                              <a:lumMod val="100000"/>
                              <a:lumOff val="0"/>
                            </a:sysClr>
                          </a:solidFill>
                          <a:ln w="12700">
                            <a:solidFill>
                              <a:sysClr val="windowText" lastClr="000000">
                                <a:lumMod val="50000"/>
                                <a:lumOff val="0"/>
                              </a:sysClr>
                            </a:solidFill>
                            <a:miter lim="800000"/>
                            <a:headEnd/>
                            <a:tailEnd/>
                          </a:ln>
                        </wps:spPr>
                        <wps:bodyPr rot="0" vert="horz" wrap="square" lIns="91440" tIns="45720" rIns="91440" bIns="45720" anchor="ctr" anchorCtr="0" upright="1">
                          <a:noAutofit/>
                        </wps:bodyPr>
                      </wps:wsp>
                      <wps:wsp>
                        <wps:cNvPr id="20" name="Down Arrow 788"/>
                        <wps:cNvSpPr>
                          <a:spLocks noChangeArrowheads="1"/>
                        </wps:cNvSpPr>
                        <wps:spPr bwMode="auto">
                          <a:xfrm>
                            <a:off x="3224430" y="452920"/>
                            <a:ext cx="123801" cy="143506"/>
                          </a:xfrm>
                          <a:prstGeom prst="downArrow">
                            <a:avLst>
                              <a:gd name="adj1" fmla="val 50000"/>
                              <a:gd name="adj2" fmla="val 50009"/>
                            </a:avLst>
                          </a:prstGeom>
                          <a:solidFill>
                            <a:sysClr val="windowText" lastClr="000000">
                              <a:lumMod val="100000"/>
                              <a:lumOff val="0"/>
                            </a:sysClr>
                          </a:solidFill>
                          <a:ln w="12700">
                            <a:solidFill>
                              <a:sysClr val="windowText" lastClr="000000">
                                <a:lumMod val="50000"/>
                                <a:lumOff val="0"/>
                              </a:sysClr>
                            </a:solidFill>
                            <a:miter lim="800000"/>
                            <a:headEnd/>
                            <a:tailEnd/>
                          </a:ln>
                        </wps:spPr>
                        <wps:bodyPr rot="0" vert="horz" wrap="square" lIns="91440" tIns="45720" rIns="91440" bIns="45720" anchor="ctr" anchorCtr="0" upright="1">
                          <a:noAutofit/>
                        </wps:bodyPr>
                      </wps:wsp>
                      <wps:wsp>
                        <wps:cNvPr id="21" name="Straight Connector 789"/>
                        <wps:cNvCnPr>
                          <a:cxnSpLocks noChangeShapeType="1"/>
                        </wps:cNvCnPr>
                        <wps:spPr bwMode="auto">
                          <a:xfrm>
                            <a:off x="233602" y="680830"/>
                            <a:ext cx="1736116" cy="5800"/>
                          </a:xfrm>
                          <a:prstGeom prst="line">
                            <a:avLst/>
                          </a:prstGeom>
                          <a:noFill/>
                          <a:ln w="34925">
                            <a:solidFill>
                              <a:srgbClr val="00B050"/>
                            </a:solidFill>
                            <a:miter lim="800000"/>
                            <a:headEnd/>
                            <a:tailEnd/>
                          </a:ln>
                          <a:extLst>
                            <a:ext uri="{909E8E84-426E-40DD-AFC4-6F175D3DCCD1}">
                              <a14:hiddenFill xmlns:a14="http://schemas.microsoft.com/office/drawing/2010/main">
                                <a:noFill/>
                              </a14:hiddenFill>
                            </a:ext>
                          </a:extLst>
                        </wps:spPr>
                        <wps:bodyPr/>
                      </wps:wsp>
                      <wps:wsp>
                        <wps:cNvPr id="22" name="Right Brace 790"/>
                        <wps:cNvSpPr>
                          <a:spLocks/>
                        </wps:cNvSpPr>
                        <wps:spPr bwMode="auto">
                          <a:xfrm rot="16200000">
                            <a:off x="491303" y="92914"/>
                            <a:ext cx="74903" cy="555005"/>
                          </a:xfrm>
                          <a:prstGeom prst="rightBrace">
                            <a:avLst>
                              <a:gd name="adj1" fmla="val 8336"/>
                              <a:gd name="adj2" fmla="val 50000"/>
                            </a:avLst>
                          </a:prstGeom>
                          <a:noFill/>
                          <a:ln w="12700" cap="rnd">
                            <a:solidFill>
                              <a:sysClr val="windowText" lastClr="000000">
                                <a:lumMod val="10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 name="Text Box 9"/>
                        <wps:cNvSpPr txBox="1">
                          <a:spLocks noChangeArrowheads="1"/>
                        </wps:cNvSpPr>
                        <wps:spPr bwMode="auto">
                          <a:xfrm>
                            <a:off x="769807" y="98904"/>
                            <a:ext cx="716907" cy="273012"/>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2FDF0B7" w14:textId="77777777" w:rsidR="00A24BF2" w:rsidRDefault="00A24BF2" w:rsidP="00D47C98">
                              <w:pPr>
                                <w:pStyle w:val="NormalWeb"/>
                                <w:spacing w:after="0" w:line="252" w:lineRule="auto"/>
                              </w:pPr>
                              <w:r>
                                <w:rPr>
                                  <w:rFonts w:ascii="Calibri" w:eastAsia="Calibri" w:hAnsi="Calibri"/>
                                  <w:sz w:val="22"/>
                                  <w:szCs w:val="22"/>
                                </w:rPr>
                                <w:t>&lt;X days</w:t>
                              </w:r>
                            </w:p>
                          </w:txbxContent>
                        </wps:txbx>
                        <wps:bodyPr rot="0" vert="horz" wrap="square" lIns="91440" tIns="45720" rIns="91440" bIns="45720" anchor="t" anchorCtr="0" upright="1">
                          <a:noAutofit/>
                        </wps:bodyPr>
                      </wps:wsp>
                      <wps:wsp>
                        <wps:cNvPr id="24" name="Right Brace 792"/>
                        <wps:cNvSpPr>
                          <a:spLocks/>
                        </wps:cNvSpPr>
                        <wps:spPr bwMode="auto">
                          <a:xfrm rot="16200000">
                            <a:off x="1064108" y="95414"/>
                            <a:ext cx="74903" cy="555005"/>
                          </a:xfrm>
                          <a:prstGeom prst="rightBrace">
                            <a:avLst>
                              <a:gd name="adj1" fmla="val 8336"/>
                              <a:gd name="adj2" fmla="val 50000"/>
                            </a:avLst>
                          </a:prstGeom>
                          <a:noFill/>
                          <a:ln w="12700" cap="rnd">
                            <a:solidFill>
                              <a:sysClr val="windowText" lastClr="000000">
                                <a:lumMod val="10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 name="Text Box 9"/>
                        <wps:cNvSpPr txBox="1">
                          <a:spLocks noChangeArrowheads="1"/>
                        </wps:cNvSpPr>
                        <wps:spPr bwMode="auto">
                          <a:xfrm>
                            <a:off x="2704325" y="83604"/>
                            <a:ext cx="717007" cy="273112"/>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8D7E0B4" w14:textId="77777777" w:rsidR="00A24BF2" w:rsidRDefault="00A24BF2" w:rsidP="00D47C98">
                              <w:pPr>
                                <w:pStyle w:val="NormalWeb"/>
                                <w:spacing w:after="0" w:line="252" w:lineRule="auto"/>
                              </w:pPr>
                              <w:r>
                                <w:rPr>
                                  <w:rFonts w:ascii="Calibri" w:eastAsia="Calibri" w:hAnsi="Calibri"/>
                                  <w:sz w:val="22"/>
                                  <w:szCs w:val="22"/>
                                </w:rPr>
                                <w:t>&lt;X days</w:t>
                              </w:r>
                            </w:p>
                          </w:txbxContent>
                        </wps:txbx>
                        <wps:bodyPr rot="0" vert="horz" wrap="square" lIns="91440" tIns="45720" rIns="91440" bIns="45720" anchor="t" anchorCtr="0" upright="1">
                          <a:noAutofit/>
                        </wps:bodyPr>
                      </wps:wsp>
                      <wps:wsp>
                        <wps:cNvPr id="26" name="Right Brace 794"/>
                        <wps:cNvSpPr>
                          <a:spLocks/>
                        </wps:cNvSpPr>
                        <wps:spPr bwMode="auto">
                          <a:xfrm rot="16200000">
                            <a:off x="2946926" y="89714"/>
                            <a:ext cx="74903" cy="555005"/>
                          </a:xfrm>
                          <a:prstGeom prst="rightBrace">
                            <a:avLst>
                              <a:gd name="adj1" fmla="val 8336"/>
                              <a:gd name="adj2" fmla="val 50000"/>
                            </a:avLst>
                          </a:prstGeom>
                          <a:noFill/>
                          <a:ln w="12700" cap="rnd">
                            <a:solidFill>
                              <a:sysClr val="windowText" lastClr="000000">
                                <a:lumMod val="10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Text Box 9"/>
                        <wps:cNvSpPr txBox="1">
                          <a:spLocks noChangeArrowheads="1"/>
                        </wps:cNvSpPr>
                        <wps:spPr bwMode="auto">
                          <a:xfrm>
                            <a:off x="1622915" y="101705"/>
                            <a:ext cx="786207" cy="251511"/>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6E02C07"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wps:txbx>
                        <wps:bodyPr rot="0" vert="horz" wrap="square" lIns="91440" tIns="45720" rIns="91440" bIns="45720" anchor="t" anchorCtr="0" upright="1">
                          <a:noAutofit/>
                        </wps:bodyPr>
                      </wps:wsp>
                      <wps:wsp>
                        <wps:cNvPr id="28" name="Right Brace 796"/>
                        <wps:cNvSpPr>
                          <a:spLocks/>
                        </wps:cNvSpPr>
                        <wps:spPr bwMode="auto">
                          <a:xfrm rot="16200000">
                            <a:off x="2002117" y="-272689"/>
                            <a:ext cx="75603" cy="1301112"/>
                          </a:xfrm>
                          <a:prstGeom prst="rightBrace">
                            <a:avLst>
                              <a:gd name="adj1" fmla="val 8366"/>
                              <a:gd name="adj2" fmla="val 50000"/>
                            </a:avLst>
                          </a:prstGeom>
                          <a:noFill/>
                          <a:ln w="12700" cap="rnd">
                            <a:solidFill>
                              <a:sysClr val="windowText" lastClr="000000">
                                <a:lumMod val="10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9" name="Right Brace 797"/>
                        <wps:cNvSpPr>
                          <a:spLocks/>
                        </wps:cNvSpPr>
                        <wps:spPr bwMode="auto">
                          <a:xfrm rot="16200000">
                            <a:off x="3547631" y="337325"/>
                            <a:ext cx="75003" cy="555005"/>
                          </a:xfrm>
                          <a:prstGeom prst="rightBrace">
                            <a:avLst>
                              <a:gd name="adj1" fmla="val 8325"/>
                              <a:gd name="adj2" fmla="val 50000"/>
                            </a:avLst>
                          </a:prstGeom>
                          <a:noFill/>
                          <a:ln w="12700" cap="rnd">
                            <a:solidFill>
                              <a:sysClr val="windowText" lastClr="000000">
                                <a:lumMod val="10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0" name="Straight Connector 798"/>
                        <wps:cNvCnPr>
                          <a:cxnSpLocks noChangeShapeType="1"/>
                        </wps:cNvCnPr>
                        <wps:spPr bwMode="auto">
                          <a:xfrm>
                            <a:off x="2693625" y="669430"/>
                            <a:ext cx="1179811" cy="0"/>
                          </a:xfrm>
                          <a:prstGeom prst="line">
                            <a:avLst/>
                          </a:prstGeom>
                          <a:noFill/>
                          <a:ln w="34925">
                            <a:solidFill>
                              <a:srgbClr val="FF0000"/>
                            </a:solidFill>
                            <a:miter lim="800000"/>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DDA58BB" id="Canvas 992" o:spid="_x0000_s1026" editas="canvas" style="width:472.65pt;height:133.25pt;mso-position-horizontal-relative:char;mso-position-vertical-relative:line" coordsize="60026,16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026;height:16922;visibility:visible;mso-wrap-style:square">
                  <v:fill o:detectmouseclick="t"/>
                  <v:path o:connecttype="none"/>
                </v:shape>
                <v:shapetype id="_x0000_t202" coordsize="21600,21600" o:spt="202" path="m,l,21600r21600,l21600,xe">
                  <v:stroke joinstyle="miter"/>
                  <v:path gradientshapeok="t" o:connecttype="rect"/>
                </v:shapetype>
                <v:shape id="Text Box 31" o:spid="_x0000_s1028" type="#_x0000_t202" style="position:absolute;left:2251;top:9205;width:21180;height:4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" stroked="f" strokeweight=".5pt">
                  <v:textbox>
                    <w:txbxContent>
                      <w:p w14:paraId="3D022E2F" w14:textId="77777777" w:rsidR="00A24BF2" w:rsidRDefault="00A24BF2" w:rsidP="00D47C98">
                        <w:pPr>
                          <w:pStyle w:val="NormalWeb"/>
                          <w:spacing w:line="256" w:lineRule="auto"/>
                        </w:pPr>
                        <w:r w:rsidRPr="00EE27A3">
                          <w:rPr>
                            <w:rFonts w:ascii="Calibri" w:eastAsia="Calibri" w:hAnsi="Calibri"/>
                            <w:sz w:val="22"/>
                            <w:szCs w:val="22"/>
                          </w:rPr>
                          <w:t>=</w:t>
                        </w:r>
                        <w:r>
                          <w:rPr>
                            <w:rFonts w:ascii="Calibri" w:eastAsia="Calibri" w:hAnsi="Calibri"/>
                            <w:sz w:val="22"/>
                            <w:szCs w:val="22"/>
                          </w:rPr>
                          <w:t>D</w:t>
                        </w:r>
                        <w:r w:rsidRPr="00EE27A3">
                          <w:rPr>
                            <w:rFonts w:ascii="Calibri" w:eastAsia="Calibri" w:hAnsi="Calibri"/>
                            <w:sz w:val="22"/>
                            <w:szCs w:val="22"/>
                          </w:rPr>
                          <w:t>a</w:t>
                        </w:r>
                        <w:r>
                          <w:rPr>
                            <w:rFonts w:ascii="Calibri" w:eastAsia="Calibri" w:hAnsi="Calibri"/>
                            <w:sz w:val="22"/>
                            <w:szCs w:val="22"/>
                          </w:rPr>
                          <w:t>te</w:t>
                        </w:r>
                        <w:r w:rsidRPr="00EE27A3">
                          <w:rPr>
                            <w:rFonts w:ascii="Calibri" w:eastAsia="Calibri" w:hAnsi="Calibri"/>
                            <w:sz w:val="22"/>
                            <w:szCs w:val="22"/>
                          </w:rPr>
                          <w:t xml:space="preserve"> with </w:t>
                        </w:r>
                        <w:r>
                          <w:rPr>
                            <w:rFonts w:ascii="Calibri" w:eastAsia="Calibri" w:hAnsi="Calibri"/>
                            <w:sz w:val="22"/>
                            <w:szCs w:val="22"/>
                          </w:rPr>
                          <w:t>any</w:t>
                        </w:r>
                        <w:r w:rsidRPr="00EE27A3">
                          <w:rPr>
                            <w:rFonts w:ascii="Calibri" w:eastAsia="Calibri" w:hAnsi="Calibri"/>
                            <w:sz w:val="22"/>
                            <w:szCs w:val="22"/>
                          </w:rPr>
                          <w:t xml:space="preserve"> code for </w:t>
                        </w:r>
                        <w:r>
                          <w:rPr>
                            <w:rFonts w:ascii="Calibri" w:eastAsia="Calibri" w:hAnsi="Calibri"/>
                            <w:sz w:val="22"/>
                            <w:szCs w:val="22"/>
                          </w:rPr>
                          <w:t>anti-neoplastic therapy</w:t>
                        </w:r>
                      </w:p>
                    </w:txbxContent>
                  </v:textbox>
                </v:shape>
                <v:shape id="Text Box 773" o:spid="_x0000_s1029" type="#_x0000_t202" style="position:absolute;left:51519;top:9036;width:533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" stroked="f" strokeweight=".5pt">
                  <v:textbox>
                    <w:txbxContent>
                      <w:p w14:paraId="38F69FCD" w14:textId="77777777" w:rsidR="00A24BF2" w:rsidRPr="00730358" w:rsidRDefault="00A24BF2" w:rsidP="00D47C98">
                        <w:pPr>
                          <w:rPr>
                            <w:rFonts w:ascii="Calibri" w:eastAsia="Calibri" w:hAnsi="Calibri"/>
                          </w:rPr>
                        </w:pPr>
                        <w:r w:rsidRPr="00730358">
                          <w:rPr>
                            <w:rFonts w:ascii="Calibri" w:eastAsia="Calibri" w:hAnsi="Calibri"/>
                          </w:rPr>
                          <w:t>time</w:t>
                        </w:r>
                      </w:p>
                    </w:txbxContent>
                  </v:textbox>
                </v:shape>
                <v:shapetype id="_x0000_t32" coordsize="21600,21600" o:spt="32" o:oned="t" path="m,l21600,21600e" filled="f">
                  <v:path arrowok="t" fillok="f" o:connecttype="none"/>
                  <o:lock v:ext="edit" shapetype="t"/>
                </v:shapetype>
                <v:shape id="Straight Arrow Connector 774" o:spid="_x0000_s1030" type="#_x0000_t32" style="position:absolute;left:624;top:8391;width:5248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" strokeweight=".5pt">
                  <v:stroke endarrow="block"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75" o:spid="_x0000_s1031" type="#_x0000_t67" style="position:absolute;left:893;top:10414;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" adj="12313" fillcolor="black" strokeweight="1pt"/>
                <v:shape id="Text Box 776" o:spid="_x0000_s1032" type="#_x0000_t202" style="position:absolute;left:652;top:13280;width:26589;height: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" stroked="f" strokeweight=".5pt">
                  <v:textbox>
                    <w:txbxContent>
                      <w:p w14:paraId="60EC20BB" w14:textId="77777777" w:rsidR="00A24BF2" w:rsidRPr="00D47C98" w:rsidRDefault="00A24BF2" w:rsidP="00D47C98">
                        <w:pPr>
                          <w:rPr>
                            <w:rFonts w:cs="Calibri"/>
                          </w:rPr>
                        </w:pPr>
                        <w:r w:rsidRPr="00D47C98">
                          <w:rPr>
                            <w:rFonts w:cs="Calibri"/>
                          </w:rPr>
                          <w:t xml:space="preserve">Duration of </w:t>
                        </w:r>
                        <w:r>
                          <w:rPr>
                            <w:rFonts w:ascii="Calibri" w:eastAsia="Calibri" w:hAnsi="Calibri"/>
                          </w:rPr>
                          <w:t xml:space="preserve">anti-neoplastic </w:t>
                        </w:r>
                        <w:r w:rsidRPr="00D47C98">
                          <w:rPr>
                            <w:rFonts w:cs="Calibri"/>
                          </w:rPr>
                          <w:t>therapy line 1 =</w:t>
                        </w:r>
                      </w:p>
                    </w:txbxContent>
                  </v:textbox>
                </v:shape>
                <v:line id="Straight Connector 777" o:spid="_x0000_s1033" style="position:absolute;visibility:visible;mso-wrap-style:square" from="26203,14753" to="28003,14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" strokecolor="#00b050" strokeweight="2.75pt">
                  <v:stroke joinstyle="miter"/>
                </v:line>
                <v:shape id="Text Box 128" o:spid="_x0000_s1034" type="#_x0000_t202" style="position:absolute;left:27634;top:13315;width:7091;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5A2ABDAF" w14:textId="77777777" w:rsidR="00A24BF2" w:rsidRDefault="00A24BF2" w:rsidP="00D47C98">
                        <w:pPr>
                          <w:pStyle w:val="NormalWeb"/>
                          <w:spacing w:after="0" w:line="256" w:lineRule="auto"/>
                        </w:pPr>
                        <w:r>
                          <w:rPr>
                            <w:rFonts w:ascii="Calibri" w:eastAsia="Calibri" w:hAnsi="Calibri"/>
                            <w:sz w:val="22"/>
                            <w:szCs w:val="22"/>
                          </w:rPr>
                          <w:t>; line 2=</w:t>
                        </w:r>
                      </w:p>
                    </w:txbxContent>
                  </v:textbox>
                </v:shape>
                <v:line id="Straight Connector 779" o:spid="_x0000_s1035" style="position:absolute;visibility:visible;mso-wrap-style:square" from="33808,14753" to="35548,14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" strokecolor="red" strokeweight="2.75pt">
                  <v:stroke joinstyle="miter"/>
                </v:line>
                <v:shape id="Text Box 9" o:spid="_x0000_s1036" type="#_x0000_t202" style="position:absolute;left:33292;top:3849;width:716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" stroked="f" strokeweight=".5pt">
                  <v:textbox>
                    <w:txbxContent>
                      <w:p w14:paraId="21210137"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Text Box 9" o:spid="_x0000_s1037" type="#_x0000_t202" style="position:absolute;left:14102;top:3907;width:716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" stroked="f" strokeweight=".5pt">
                  <v:textbox>
                    <w:txbxContent>
                      <w:p w14:paraId="3206380D"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782" o:spid="_x0000_s1038" type="#_x0000_t88" style="position:absolute;left:16431;top:3545;width:749;height:55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" adj="243" strokeweight="1pt">
                  <v:stroke endcap="round"/>
                </v:shape>
                <v:shape id="Text Box 9" o:spid="_x0000_s1039" type="#_x0000_t202" style="position:absolute;left:1478;top:1017;width:717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" stroked="f" strokeweight=".5pt">
                  <v:textbox>
                    <w:txbxContent>
                      <w:p w14:paraId="446123E3" w14:textId="77777777" w:rsidR="00A24BF2" w:rsidRDefault="00A24BF2" w:rsidP="00D47C98">
                        <w:pPr>
                          <w:pStyle w:val="NormalWeb"/>
                          <w:spacing w:after="0" w:line="254" w:lineRule="auto"/>
                        </w:pPr>
                        <w:r>
                          <w:rPr>
                            <w:rFonts w:ascii="Calibri" w:eastAsia="Calibri" w:hAnsi="Calibri"/>
                            <w:sz w:val="22"/>
                            <w:szCs w:val="22"/>
                          </w:rPr>
                          <w:t>&lt;X days</w:t>
                        </w:r>
                      </w:p>
                    </w:txbxContent>
                  </v:textbox>
                </v:shape>
                <v:shape id="Down Arrow 784" o:spid="_x0000_s1040" type="#_x0000_t67" style="position:absolute;left:1732;top:4415;width:123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" adj="12281" fillcolor="black" strokeweight="1pt"/>
                <v:shape id="Down Arrow 785" o:spid="_x0000_s1041" type="#_x0000_t67" style="position:absolute;left:7454;top:4529;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" adj="12281" fillcolor="black" strokeweight="1pt"/>
                <v:shape id="Down Arrow 786" o:spid="_x0000_s1042" type="#_x0000_t67" style="position:absolute;left:13239;top:4529;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" adj="12281" fillcolor="black" strokeweight="1pt"/>
                <v:shape id="Down Arrow 787" o:spid="_x0000_s1043" type="#_x0000_t67" style="position:absolute;left:26396;top:4415;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" adj="12281" fillcolor="black" strokeweight="1pt"/>
                <v:shape id="Down Arrow 788" o:spid="_x0000_s1044" type="#_x0000_t67" style="position:absolute;left:32244;top:4529;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" adj="12281" fillcolor="black" strokeweight="1pt"/>
                <v:line id="Straight Connector 789" o:spid="_x0000_s1045" style="position:absolute;visibility:visible;mso-wrap-style:square" from="2336,6808" to="1969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" strokecolor="#00b050" strokeweight="2.75pt">
                  <v:stroke joinstyle="miter"/>
                </v:line>
                <v:shape id="Right Brace 790" o:spid="_x0000_s1046" type="#_x0000_t88" style="position:absolute;left:4912;top:929;width:749;height:55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" adj="243" strokeweight="1pt">
                  <v:stroke endcap="round"/>
                </v:shape>
                <v:shape id="Text Box 9" o:spid="_x0000_s1047" type="#_x0000_t202" style="position:absolute;left:7698;top:989;width:716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w:txbxContent>
                      <w:p w14:paraId="72FDF0B7" w14:textId="77777777" w:rsidR="00A24BF2" w:rsidRDefault="00A24BF2" w:rsidP="00D47C98">
                        <w:pPr>
                          <w:pStyle w:val="NormalWeb"/>
                          <w:spacing w:after="0" w:line="252" w:lineRule="auto"/>
                        </w:pPr>
                        <w:r>
                          <w:rPr>
                            <w:rFonts w:ascii="Calibri" w:eastAsia="Calibri" w:hAnsi="Calibri"/>
                            <w:sz w:val="22"/>
                            <w:szCs w:val="22"/>
                          </w:rPr>
                          <w:t>&lt;X days</w:t>
                        </w:r>
                      </w:p>
                    </w:txbxContent>
                  </v:textbox>
                </v:shape>
                <v:shape id="Right Brace 792" o:spid="_x0000_s1048" type="#_x0000_t88" style="position:absolute;left:10640;top:954;width:749;height:55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" adj="243" strokeweight="1pt">
                  <v:stroke endcap="round"/>
                </v:shape>
                <v:shape id="Text Box 9" o:spid="_x0000_s1049" type="#_x0000_t202" style="position:absolute;left:27043;top:836;width:717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" stroked="f" strokeweight=".5pt">
                  <v:textbox>
                    <w:txbxContent>
                      <w:p w14:paraId="48D7E0B4" w14:textId="77777777" w:rsidR="00A24BF2" w:rsidRDefault="00A24BF2" w:rsidP="00D47C98">
                        <w:pPr>
                          <w:pStyle w:val="NormalWeb"/>
                          <w:spacing w:after="0" w:line="252" w:lineRule="auto"/>
                        </w:pPr>
                        <w:r>
                          <w:rPr>
                            <w:rFonts w:ascii="Calibri" w:eastAsia="Calibri" w:hAnsi="Calibri"/>
                            <w:sz w:val="22"/>
                            <w:szCs w:val="22"/>
                          </w:rPr>
                          <w:t>&lt;X days</w:t>
                        </w:r>
                      </w:p>
                    </w:txbxContent>
                  </v:textbox>
                </v:shape>
                <v:shape id="Right Brace 794" o:spid="_x0000_s1050" type="#_x0000_t88" style="position:absolute;left:29468;top:897;width:749;height:55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" adj="243" strokeweight="1pt">
                  <v:stroke endcap="round"/>
                </v:shape>
                <v:shape id="Text Box 9" o:spid="_x0000_s1051" type="#_x0000_t202" style="position:absolute;left:16229;top:1017;width:7862;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" stroked="f" strokeweight=".5pt">
                  <v:textbox>
                    <w:txbxContent>
                      <w:p w14:paraId="16E02C07"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v:textbox>
                </v:shape>
                <v:shape id="Right Brace 796" o:spid="_x0000_s1052" type="#_x0000_t88" style="position:absolute;left:20021;top:-2728;width:756;height:1301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" adj="105" strokeweight="1pt">
                  <v:stroke endcap="round"/>
                </v:shape>
                <v:shape id="Right Brace 797" o:spid="_x0000_s1053" type="#_x0000_t88" style="position:absolute;left:35476;top:3373;width:750;height:55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" adj="243" strokeweight="1pt">
                  <v:stroke endcap="round"/>
                </v:shape>
                <v:line id="Straight Connector 798" o:spid="_x0000_s1054" style="position:absolute;visibility:visible;mso-wrap-style:square" from="26936,6694" to="38734,6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" strokecolor="red" strokeweight="2.75pt">
                  <v:stroke joinstyle="miter"/>
                </v:line>
                <w10:anchorlock/>
              </v:group>
            </w:pict>
          </mc:Fallback>
        </mc:AlternateContent>
      </w:r>
    </w:p>
    <w:p w14:paraId="663E47AB" w14:textId="77777777" w:rsidR="00D47C98" w:rsidRPr="00D47C98" w:rsidRDefault="00D47C98" w:rsidP="00D47C98">
      <w:pPr>
        <w:spacing w:after="0" w:line="480" w:lineRule="auto"/>
        <w:rPr>
          <w:rFonts w:ascii="Arial" w:eastAsia="Times New Roman" w:hAnsi="Arial" w:cs="Times New Roman"/>
          <w:sz w:val="20"/>
          <w:szCs w:val="24"/>
          <w:lang w:val="en-US"/>
        </w:rPr>
      </w:pPr>
      <w:r w:rsidRPr="00D47C98">
        <w:rPr>
          <w:rFonts w:ascii="Arial" w:eastAsia="Times New Roman" w:hAnsi="Arial" w:cs="Times New Roman"/>
          <w:b/>
          <w:sz w:val="20"/>
          <w:szCs w:val="24"/>
          <w:lang w:val="en-US"/>
        </w:rPr>
        <w:t xml:space="preserve">Note: </w:t>
      </w:r>
      <w:r w:rsidRPr="00D47C98">
        <w:rPr>
          <w:rFonts w:ascii="Arial" w:eastAsia="Times New Roman" w:hAnsi="Arial" w:cs="Times New Roman"/>
          <w:sz w:val="20"/>
          <w:szCs w:val="24"/>
          <w:lang w:val="en-US"/>
        </w:rPr>
        <w:t>X can span from 28 to 50.</w:t>
      </w:r>
    </w:p>
    <w:p w14:paraId="7E504688" w14:textId="77777777" w:rsidR="00D47C98" w:rsidRPr="00D47C98" w:rsidRDefault="00D47C98" w:rsidP="00D47C98">
      <w:pPr>
        <w:keepNext/>
        <w:spacing w:before="240" w:after="60" w:line="480" w:lineRule="auto"/>
        <w:outlineLvl w:val="1"/>
        <w:rPr>
          <w:rFonts w:ascii="Arial" w:eastAsia="Times New Roman" w:hAnsi="Arial" w:cs="Arial"/>
          <w:b/>
          <w:bCs/>
          <w:i/>
          <w:iCs/>
          <w:sz w:val="28"/>
          <w:szCs w:val="28"/>
          <w:lang w:val="en-US"/>
        </w:rPr>
      </w:pPr>
      <w:r w:rsidRPr="00D47C98">
        <w:rPr>
          <w:rFonts w:ascii="Arial" w:eastAsia="Times New Roman" w:hAnsi="Arial" w:cs="Arial"/>
          <w:b/>
          <w:bCs/>
          <w:i/>
          <w:iCs/>
          <w:sz w:val="28"/>
          <w:szCs w:val="28"/>
          <w:lang w:val="en-US"/>
        </w:rPr>
        <w:t>The Drug-based algorithm</w:t>
      </w:r>
    </w:p>
    <w:p w14:paraId="68AEC052"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sz w:val="20"/>
          <w:szCs w:val="24"/>
          <w:lang w:val="en-US"/>
        </w:rPr>
        <w:t xml:space="preserve">The </w:t>
      </w:r>
      <w:r w:rsidRPr="00D47C98">
        <w:rPr>
          <w:rFonts w:ascii="Arial" w:eastAsia="Times New Roman" w:hAnsi="Arial" w:cs="Times New Roman"/>
          <w:i/>
          <w:sz w:val="20"/>
          <w:szCs w:val="24"/>
          <w:lang w:val="en-US"/>
        </w:rPr>
        <w:t>Drug-based algorithm</w:t>
      </w:r>
      <w:r w:rsidRPr="00D47C98">
        <w:rPr>
          <w:rFonts w:ascii="Arial" w:eastAsia="Times New Roman" w:hAnsi="Arial" w:cs="Times New Roman"/>
          <w:sz w:val="20"/>
          <w:szCs w:val="24"/>
          <w:lang w:val="en-US"/>
        </w:rPr>
        <w:t xml:space="preserve"> is illustrated in sFigure 2 and follows the principles described below. In the principles, we use the following definition of “type of anti-neoplastic therapy”: </w:t>
      </w:r>
      <w:r w:rsidRPr="00D47C98">
        <w:rPr>
          <w:rFonts w:ascii="Arial" w:eastAsia="Times New Roman" w:hAnsi="Arial" w:cs="Times New Roman"/>
          <w:sz w:val="20"/>
          <w:szCs w:val="24"/>
          <w:lang w:val="en-US"/>
        </w:rPr>
        <w:lastRenderedPageBreak/>
        <w:t>consisting of one or more anti-neoplastic drugs. We defined anti-neoplastic therapy type 1 (orange arrows in sFigure 2) as consisting of the anti-neoplastic drugs given on the first date with specific codes for anti-neoplastic therapy</w:t>
      </w:r>
      <w:r w:rsidRPr="00D47C98" w:rsidDel="00BE3635">
        <w:rPr>
          <w:rFonts w:ascii="Arial" w:eastAsia="Times New Roman" w:hAnsi="Arial" w:cs="Times New Roman"/>
          <w:sz w:val="20"/>
          <w:szCs w:val="24"/>
          <w:lang w:val="en-US"/>
        </w:rPr>
        <w:t xml:space="preserve"> </w:t>
      </w:r>
      <w:r w:rsidRPr="00D47C98">
        <w:rPr>
          <w:rFonts w:ascii="Arial" w:eastAsia="Times New Roman" w:hAnsi="Arial" w:cs="Times New Roman"/>
          <w:sz w:val="20"/>
          <w:szCs w:val="24"/>
          <w:lang w:val="en-US"/>
        </w:rPr>
        <w:t>(e.g. carboplatin+paclitaxel). If an anti-neoplastic therapy type consisted of more anti-neoplastic drugs and only one of these drugs was given on the next date of anti-neoplastic therapy (e.g. carboplatin only) without the addition of any other anti-neoplastic drugs, then this was defined as the same type of anti-neoplastic therapy (e.g. carboplatin+paclitaxel).</w:t>
      </w:r>
    </w:p>
    <w:p w14:paraId="1314FFCE"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sz w:val="20"/>
          <w:szCs w:val="24"/>
          <w:lang w:val="en-US"/>
        </w:rPr>
        <w:t>When identifying anti-neoplastic drugs we regarded the platinum-based chemotherapeutics carboplatin and cisplatin to be equivalent chemotherapeutics, as a change from one to the other likely represented a change due to toxicity rather than a change in line of anti-neoplastic therapy. Likewise, we regarded epirubicin and doxorubicin to be equivalent chemotherapeutics. Prednisone and dexamethasone are included in some of the treatment codes for anti-neoplastic therapy in DNPR. However, for most cancers prednisone and dexamethasone can be regarded as supportive treatment rather than having any cytotoxic effect. Therefore, we did not consider prednisone and dexamethasone as anti-neoplastic therapy drugs.</w:t>
      </w:r>
    </w:p>
    <w:p w14:paraId="27A63889" w14:textId="77777777" w:rsidR="00D47C98" w:rsidRPr="00D47C98" w:rsidRDefault="00D47C98" w:rsidP="00D47C98">
      <w:pPr>
        <w:spacing w:after="0" w:line="480" w:lineRule="auto"/>
        <w:rPr>
          <w:rFonts w:ascii="Arial" w:eastAsia="Times New Roman" w:hAnsi="Arial" w:cs="Times New Roman"/>
          <w:sz w:val="20"/>
          <w:szCs w:val="24"/>
          <w:lang w:val="en-US"/>
        </w:rPr>
      </w:pPr>
    </w:p>
    <w:p w14:paraId="2ED3AA2D" w14:textId="77777777" w:rsidR="00D47C98" w:rsidRPr="00D47C98" w:rsidRDefault="00D47C98" w:rsidP="00D47C98">
      <w:pPr>
        <w:keepNext/>
        <w:spacing w:before="240" w:after="60" w:line="480" w:lineRule="auto"/>
        <w:outlineLvl w:val="2"/>
        <w:rPr>
          <w:rFonts w:ascii="Arial" w:eastAsia="Times New Roman" w:hAnsi="Arial" w:cs="Arial"/>
          <w:b/>
          <w:bCs/>
          <w:sz w:val="26"/>
          <w:szCs w:val="26"/>
          <w:lang w:val="en-US"/>
        </w:rPr>
      </w:pPr>
      <w:r w:rsidRPr="00D47C98">
        <w:rPr>
          <w:rFonts w:ascii="Arial" w:eastAsia="Times New Roman" w:hAnsi="Arial" w:cs="Arial"/>
          <w:b/>
          <w:bCs/>
          <w:sz w:val="26"/>
          <w:szCs w:val="26"/>
          <w:lang w:val="en-US"/>
        </w:rPr>
        <w:t>Principles for defining anti-neoplastic therapy treatment lines</w:t>
      </w:r>
    </w:p>
    <w:p w14:paraId="093441FD"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sz w:val="20"/>
          <w:szCs w:val="24"/>
          <w:lang w:val="en-US"/>
        </w:rPr>
        <w:t>Below we describe the principles for defining anti-neoplastic therapy lines with reference to the parts of sFigure 2 where the principles are illustrated.</w:t>
      </w:r>
    </w:p>
    <w:p w14:paraId="34D43EE2"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a and b</w:t>
      </w:r>
      <w:r w:rsidRPr="00D47C98">
        <w:rPr>
          <w:rFonts w:ascii="Arial" w:eastAsia="Times New Roman" w:hAnsi="Arial" w:cs="Times New Roman"/>
          <w:sz w:val="20"/>
          <w:szCs w:val="24"/>
          <w:lang w:val="en-US"/>
        </w:rPr>
        <w:t>: Consecutive dates with administration of the same type of anti-neoplastic therapy belonged to the same line of anti-neoplastic therapy irrespective of the number of days between the administrations.</w:t>
      </w:r>
    </w:p>
    <w:p w14:paraId="4D7D31E0"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c</w:t>
      </w:r>
      <w:r w:rsidRPr="00D47C98">
        <w:rPr>
          <w:rFonts w:ascii="Arial" w:eastAsia="Times New Roman" w:hAnsi="Arial" w:cs="Times New Roman"/>
          <w:sz w:val="20"/>
          <w:szCs w:val="24"/>
          <w:lang w:val="en-US"/>
        </w:rPr>
        <w:t>: If another type of anti-neoplastic therapy was administered between dates with administration of the same type of anti-neoplastic therapy, the two separate administrations of the same type of anti-neoplastic therapy belonged to two different lines of anti-neoplastic therapy.</w:t>
      </w:r>
    </w:p>
    <w:p w14:paraId="56EF4D0B"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lastRenderedPageBreak/>
        <w:t>sFigure 2 d</w:t>
      </w:r>
      <w:r w:rsidRPr="00D47C98">
        <w:rPr>
          <w:rFonts w:ascii="Arial" w:eastAsia="Times New Roman" w:hAnsi="Arial" w:cs="Times New Roman"/>
          <w:sz w:val="20"/>
          <w:szCs w:val="24"/>
          <w:lang w:val="en-US"/>
        </w:rPr>
        <w:t>: If a date of administration of anti-neoplastic therapy without registration of the specific drug occurred between two dates with the same type of anti-neoplastic therapy, all these dates belonged to the same line of anti-neoplastic therapy.</w:t>
      </w:r>
    </w:p>
    <w:p w14:paraId="356B83B3"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e</w:t>
      </w:r>
      <w:r w:rsidRPr="00D47C98">
        <w:rPr>
          <w:rFonts w:ascii="Arial" w:eastAsia="Times New Roman" w:hAnsi="Arial" w:cs="Times New Roman"/>
          <w:sz w:val="20"/>
          <w:szCs w:val="24"/>
          <w:lang w:val="en-US"/>
        </w:rPr>
        <w:t>: If a date of administration of anti-neoplastic therapy without registration of the specific drug occurred before the first date with specification of type of anti-neoplastic therapy and if there were &lt;X days between the dates, these dates belonged to the same line of anti-neoplastic therapy.</w:t>
      </w:r>
    </w:p>
    <w:p w14:paraId="78A848A9"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sz w:val="20"/>
          <w:szCs w:val="24"/>
          <w:lang w:val="en-US"/>
        </w:rPr>
        <w:t xml:space="preserve"> </w:t>
      </w:r>
      <w:r w:rsidRPr="00D47C98">
        <w:rPr>
          <w:rFonts w:ascii="Arial" w:eastAsia="Times New Roman" w:hAnsi="Arial" w:cs="Times New Roman"/>
          <w:i/>
          <w:sz w:val="20"/>
          <w:szCs w:val="24"/>
          <w:lang w:val="en-US"/>
        </w:rPr>
        <w:t>sFigure 2 f</w:t>
      </w:r>
      <w:r w:rsidRPr="00D47C98">
        <w:rPr>
          <w:rFonts w:ascii="Arial" w:eastAsia="Times New Roman" w:hAnsi="Arial" w:cs="Times New Roman"/>
          <w:sz w:val="20"/>
          <w:szCs w:val="24"/>
          <w:lang w:val="en-US"/>
        </w:rPr>
        <w:t>: If a date of administration of anti-neoplastic therapy without registration of the specific drug occurred before the first date with specification of type of anti-neoplastic therapy and if there were ≥X days between the dates, these dates belonged to separate lines of anti-neoplastic therapy.</w:t>
      </w:r>
    </w:p>
    <w:p w14:paraId="6AF8650B"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g</w:t>
      </w:r>
      <w:r w:rsidRPr="00D47C98">
        <w:rPr>
          <w:rFonts w:ascii="Arial" w:eastAsia="Times New Roman" w:hAnsi="Arial" w:cs="Times New Roman"/>
          <w:sz w:val="20"/>
          <w:szCs w:val="24"/>
          <w:lang w:val="en-US"/>
        </w:rPr>
        <w:t>: If a date of administration of anti-neoplastic therapy without registration of the specific drug occurred after the last date with specification of type of anti-neoplastic therapy and if there were &lt;X days between the dates, these dates belonged to the same line of anti-neoplastic therapy.</w:t>
      </w:r>
    </w:p>
    <w:p w14:paraId="56493554"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h</w:t>
      </w:r>
      <w:r w:rsidRPr="00D47C98">
        <w:rPr>
          <w:rFonts w:ascii="Arial" w:eastAsia="Times New Roman" w:hAnsi="Arial" w:cs="Times New Roman"/>
          <w:sz w:val="20"/>
          <w:szCs w:val="24"/>
          <w:lang w:val="en-US"/>
        </w:rPr>
        <w:t>: If a date of administration of anti-neoplastic therapy without registration of the specific drug occurred after the last date with specification of type of anti-neoplastic therapy and if there were ≥X days between the dates, these dates belonged to separate lines of anti-neoplastic therapy.</w:t>
      </w:r>
    </w:p>
    <w:p w14:paraId="518FCBBB"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i and j</w:t>
      </w:r>
      <w:r w:rsidRPr="00D47C98">
        <w:rPr>
          <w:rFonts w:ascii="Arial" w:eastAsia="Times New Roman" w:hAnsi="Arial" w:cs="Times New Roman"/>
          <w:sz w:val="20"/>
          <w:szCs w:val="24"/>
          <w:lang w:val="en-US"/>
        </w:rPr>
        <w:t>: If a date of administration of anti-neoplastic therapy without registration of the specific drug occurred between two dates with different types of anti-neoplastic therapy and if there were &lt;X days between that date and the earlier date with specification of type of anti-neoplastic therapy, this date belonged to the same line of anti-neoplastic therapy as the earlier date.</w:t>
      </w:r>
    </w:p>
    <w:p w14:paraId="14879436"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k</w:t>
      </w:r>
      <w:r w:rsidRPr="00D47C98">
        <w:rPr>
          <w:rFonts w:ascii="Arial" w:eastAsia="Times New Roman" w:hAnsi="Arial" w:cs="Times New Roman"/>
          <w:sz w:val="20"/>
          <w:szCs w:val="24"/>
          <w:lang w:val="en-US"/>
        </w:rPr>
        <w:t xml:space="preserve">: If a date of administration of anti-neoplastic therapy without registration of the specific drug occurred between two dates with different types of anti-neoplastic therapy and if there were ≥X days between that date and the earlier date with specification of type of anti-neoplastic therapy and if there were &lt;X days between that date and the later date with </w:t>
      </w:r>
      <w:r w:rsidRPr="00D47C98">
        <w:rPr>
          <w:rFonts w:ascii="Arial" w:eastAsia="Times New Roman" w:hAnsi="Arial" w:cs="Times New Roman"/>
          <w:sz w:val="20"/>
          <w:szCs w:val="24"/>
          <w:lang w:val="en-US"/>
        </w:rPr>
        <w:lastRenderedPageBreak/>
        <w:t>specification of type of anti-neoplastic therapy, this date belonged to the same line of anti-neoplastic therapy as the later date.</w:t>
      </w:r>
    </w:p>
    <w:p w14:paraId="304D95D6"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l</w:t>
      </w:r>
      <w:r w:rsidRPr="00D47C98">
        <w:rPr>
          <w:rFonts w:ascii="Arial" w:eastAsia="Times New Roman" w:hAnsi="Arial" w:cs="Times New Roman"/>
          <w:sz w:val="20"/>
          <w:szCs w:val="24"/>
          <w:lang w:val="en-US"/>
        </w:rPr>
        <w:t>: If a date of administration of anti-neoplastic therapy without registration of the specific drug occurred between two dates with different types of anti-neoplastic therapy and if there were ≥X days between that date and both the earlier and later date with specification of type of anti-neoplastic therapy, this date belonged to a separate line of anti-neoplastic therapy.</w:t>
      </w:r>
    </w:p>
    <w:p w14:paraId="2B7A11C1"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i/>
          <w:sz w:val="20"/>
          <w:szCs w:val="24"/>
          <w:lang w:val="en-US"/>
        </w:rPr>
        <w:t>sFigure 2 m</w:t>
      </w:r>
      <w:r w:rsidRPr="00D47C98">
        <w:rPr>
          <w:rFonts w:ascii="Arial" w:eastAsia="Times New Roman" w:hAnsi="Arial" w:cs="Times New Roman"/>
          <w:sz w:val="20"/>
          <w:szCs w:val="24"/>
          <w:lang w:val="en-US"/>
        </w:rPr>
        <w:t>: For consecutive dates of administration of anti-neoplastic therapy without registration of the specific drug, which do not fulfil any of the criteria given above, we defined that one anti-neoplastic therapy treatment line was consecutive administrations where there was &lt;X days between the date of the previous administration and the date of the next administration.</w:t>
      </w:r>
    </w:p>
    <w:p w14:paraId="0507D8E2" w14:textId="77777777" w:rsidR="00D47C98" w:rsidRPr="00D47C98" w:rsidRDefault="00D47C98" w:rsidP="00D47C98">
      <w:pPr>
        <w:spacing w:after="0" w:line="480" w:lineRule="auto"/>
        <w:ind w:firstLine="720"/>
        <w:rPr>
          <w:rFonts w:ascii="Arial" w:eastAsia="Times New Roman" w:hAnsi="Arial" w:cs="Times New Roman"/>
          <w:sz w:val="20"/>
          <w:szCs w:val="24"/>
          <w:lang w:val="en-US"/>
        </w:rPr>
      </w:pPr>
      <w:r w:rsidRPr="00D47C98">
        <w:rPr>
          <w:rFonts w:ascii="Arial" w:eastAsia="Times New Roman" w:hAnsi="Arial" w:cs="Times New Roman"/>
          <w:sz w:val="20"/>
          <w:szCs w:val="24"/>
          <w:lang w:val="en-US"/>
        </w:rPr>
        <w:t xml:space="preserve">We validated number of anti-neoplastic therapy lines according to </w:t>
      </w:r>
      <w:r w:rsidRPr="00D47C98">
        <w:rPr>
          <w:rFonts w:ascii="Arial" w:eastAsia="Times New Roman" w:hAnsi="Arial" w:cs="Times New Roman"/>
          <w:i/>
          <w:sz w:val="20"/>
          <w:szCs w:val="24"/>
          <w:lang w:val="en-US"/>
        </w:rPr>
        <w:t>Drug-based algorithm</w:t>
      </w:r>
      <w:r w:rsidRPr="00D47C98">
        <w:rPr>
          <w:rFonts w:ascii="Arial" w:eastAsia="Times New Roman" w:hAnsi="Arial" w:cs="Times New Roman"/>
          <w:sz w:val="20"/>
          <w:szCs w:val="24"/>
          <w:lang w:val="en-US"/>
        </w:rPr>
        <w:t xml:space="preserve"> when setting X to all numbers between 28 and 50.</w:t>
      </w:r>
    </w:p>
    <w:p w14:paraId="1917F952" w14:textId="77777777" w:rsidR="00D47C98" w:rsidRPr="00D47C98" w:rsidRDefault="00D47C98" w:rsidP="00D47C98">
      <w:pPr>
        <w:spacing w:before="240" w:after="0" w:line="480" w:lineRule="auto"/>
        <w:jc w:val="both"/>
        <w:rPr>
          <w:rFonts w:ascii="Times New Roman" w:eastAsia="Times New Roman" w:hAnsi="Times New Roman" w:cs="Times New Roman"/>
          <w:sz w:val="24"/>
          <w:szCs w:val="24"/>
          <w:lang w:val="en-US"/>
        </w:rPr>
      </w:pPr>
    </w:p>
    <w:p w14:paraId="47C48080" w14:textId="77777777" w:rsidR="00D47C98" w:rsidRPr="00D47C98" w:rsidRDefault="00D47C98" w:rsidP="00D47C98">
      <w:pPr>
        <w:spacing w:after="0" w:line="480" w:lineRule="auto"/>
        <w:rPr>
          <w:rFonts w:ascii="Arial" w:eastAsia="Times New Roman" w:hAnsi="Arial" w:cs="Times New Roman"/>
          <w:sz w:val="20"/>
          <w:szCs w:val="24"/>
          <w:lang w:val="en-US"/>
        </w:rPr>
        <w:sectPr w:rsidR="00D47C98" w:rsidRPr="00D47C98" w:rsidSect="000A2C4D">
          <w:footerReference w:type="default" r:id="rId7"/>
          <w:pgSz w:w="11906" w:h="16838"/>
          <w:pgMar w:top="1701" w:right="1701" w:bottom="1701" w:left="1701" w:header="708" w:footer="708" w:gutter="0"/>
          <w:lnNumType w:countBy="1" w:restart="continuous"/>
          <w:cols w:space="708"/>
          <w:docGrid w:linePitch="360"/>
        </w:sectPr>
      </w:pPr>
    </w:p>
    <w:p w14:paraId="588293CD" w14:textId="77777777" w:rsidR="00D47C98" w:rsidRPr="00D47C98" w:rsidRDefault="00D47C98" w:rsidP="00D47C98">
      <w:pPr>
        <w:spacing w:after="0" w:line="480" w:lineRule="auto"/>
        <w:rPr>
          <w:rFonts w:ascii="Arial" w:eastAsia="Times New Roman" w:hAnsi="Arial" w:cs="Times New Roman"/>
          <w:sz w:val="19"/>
          <w:szCs w:val="19"/>
          <w:lang w:val="en-US"/>
        </w:rPr>
      </w:pPr>
      <w:bookmarkStart w:id="0" w:name="_Ref7180413"/>
      <w:r w:rsidRPr="00D47C98">
        <w:rPr>
          <w:rFonts w:ascii="Arial" w:eastAsia="Times New Roman" w:hAnsi="Arial" w:cs="Times New Roman"/>
          <w:b/>
          <w:noProof/>
          <w:sz w:val="19"/>
          <w:szCs w:val="19"/>
          <w:lang w:val="en-US"/>
        </w:rPr>
        <w:lastRenderedPageBreak/>
        <mc:AlternateContent>
          <mc:Choice Requires="wpc">
            <w:drawing>
              <wp:anchor distT="0" distB="0" distL="114300" distR="114300" simplePos="0" relativeHeight="251659264" behindDoc="0" locked="0" layoutInCell="1" allowOverlap="1" wp14:anchorId="5337531D" wp14:editId="0C7C59C1">
                <wp:simplePos x="0" y="0"/>
                <wp:positionH relativeFrom="margin">
                  <wp:posOffset>11430</wp:posOffset>
                </wp:positionH>
                <wp:positionV relativeFrom="paragraph">
                  <wp:posOffset>504190</wp:posOffset>
                </wp:positionV>
                <wp:extent cx="6002655" cy="8024495"/>
                <wp:effectExtent l="0" t="0" r="0" b="0"/>
                <wp:wrapTopAndBottom/>
                <wp:docPr id="31" name="Canvas 993"/>
                <wp:cNvGraphicFramePr>
                  <a:graphicFrameLocks xmlns:a="http://schemas.openxmlformats.org/drawingml/2006/main"/>
                </wp:cNvGraphicFramePr>
                <a:graphic xmlns:a="http://schemas.openxmlformats.org/drawingml/2006/main">
                  <a:graphicData uri="http://schemas.microsoft.com/office/word/2010/wordprocessingCanvas">
                    <wpc:wpc>
                      <wpc:bg/>
                      <wpc:whole/>
                      <wps:wsp>
                        <wps:cNvPr id="228" name="Text Box 9"/>
                        <wps:cNvSpPr txBox="1"/>
                        <wps:spPr>
                          <a:xfrm>
                            <a:off x="3549055" y="5879157"/>
                            <a:ext cx="716915" cy="273050"/>
                          </a:xfrm>
                          <a:prstGeom prst="rect">
                            <a:avLst/>
                          </a:prstGeom>
                          <a:solidFill>
                            <a:sysClr val="window" lastClr="FFFFFF"/>
                          </a:solidFill>
                          <a:ln w="6350">
                            <a:noFill/>
                          </a:ln>
                        </wps:spPr>
                        <wps:txbx>
                          <w:txbxContent>
                            <w:p w14:paraId="4424BC53"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99" name="Text Box 9"/>
                        <wps:cNvSpPr txBox="1"/>
                        <wps:spPr>
                          <a:xfrm>
                            <a:off x="2158939" y="5696178"/>
                            <a:ext cx="786130" cy="249555"/>
                          </a:xfrm>
                          <a:prstGeom prst="rect">
                            <a:avLst/>
                          </a:prstGeom>
                          <a:solidFill>
                            <a:sysClr val="window" lastClr="FFFFFF"/>
                          </a:solidFill>
                          <a:ln w="6350">
                            <a:noFill/>
                          </a:ln>
                        </wps:spPr>
                        <wps:txbx>
                          <w:txbxContent>
                            <w:p w14:paraId="17FBA187"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0" name="Text Box 9"/>
                        <wps:cNvSpPr txBox="1"/>
                        <wps:spPr>
                          <a:xfrm>
                            <a:off x="1187392" y="5707707"/>
                            <a:ext cx="786130" cy="250190"/>
                          </a:xfrm>
                          <a:prstGeom prst="rect">
                            <a:avLst/>
                          </a:prstGeom>
                          <a:solidFill>
                            <a:sysClr val="window" lastClr="FFFFFF"/>
                          </a:solidFill>
                          <a:ln w="6350">
                            <a:noFill/>
                          </a:ln>
                        </wps:spPr>
                        <wps:txbx>
                          <w:txbxContent>
                            <w:p w14:paraId="11BD0BCB"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1" name="Text Box 9"/>
                        <wps:cNvSpPr txBox="1"/>
                        <wps:spPr>
                          <a:xfrm>
                            <a:off x="990997" y="4517479"/>
                            <a:ext cx="612000" cy="271780"/>
                          </a:xfrm>
                          <a:prstGeom prst="rect">
                            <a:avLst/>
                          </a:prstGeom>
                          <a:solidFill>
                            <a:sysClr val="window" lastClr="FFFFFF"/>
                          </a:solidFill>
                          <a:ln w="6350">
                            <a:noFill/>
                          </a:ln>
                        </wps:spPr>
                        <wps:txbx>
                          <w:txbxContent>
                            <w:p w14:paraId="177B3920" w14:textId="77777777" w:rsidR="00A24BF2" w:rsidRDefault="00A24BF2" w:rsidP="00D47C98">
                              <w:pPr>
                                <w:pStyle w:val="NormalWeb"/>
                                <w:spacing w:after="0" w:line="252" w:lineRule="auto"/>
                              </w:pPr>
                              <w:r>
                                <w:rPr>
                                  <w:rFonts w:ascii="Calibri" w:eastAsia="Calibri" w:hAnsi="Calibri"/>
                                  <w:sz w:val="22"/>
                                  <w:szCs w:val="22"/>
                                </w:rPr>
                                <w:t>&lt;X days</w:t>
                              </w:r>
                            </w:p>
                          </w:txbxContent>
                        </wps:txbx>
                        <wps:bodyPr rot="0" spcFirstLastPara="0" vert="horz" wrap="square" lIns="0" tIns="45720" rIns="0" bIns="45720" numCol="1" spcCol="0" rtlCol="0" fromWordArt="0" anchor="t" anchorCtr="0" forceAA="0" compatLnSpc="1">
                          <a:prstTxWarp prst="textNoShape">
                            <a:avLst/>
                          </a:prstTxWarp>
                          <a:noAutofit/>
                        </wps:bodyPr>
                      </wps:wsp>
                      <wps:wsp>
                        <wps:cNvPr id="802" name="Text Box 9"/>
                        <wps:cNvSpPr txBox="1"/>
                        <wps:spPr>
                          <a:xfrm>
                            <a:off x="366134" y="1582792"/>
                            <a:ext cx="716915" cy="273050"/>
                          </a:xfrm>
                          <a:prstGeom prst="rect">
                            <a:avLst/>
                          </a:prstGeom>
                          <a:solidFill>
                            <a:sysClr val="window" lastClr="FFFFFF"/>
                          </a:solidFill>
                          <a:ln w="6350">
                            <a:noFill/>
                          </a:ln>
                        </wps:spPr>
                        <wps:txbx>
                          <w:txbxContent>
                            <w:p w14:paraId="7D3F4B64" w14:textId="77777777" w:rsidR="00A24BF2" w:rsidRDefault="00A24BF2" w:rsidP="00D47C98">
                              <w:pPr>
                                <w:pStyle w:val="NormalWeb"/>
                                <w:spacing w:after="0" w:line="254" w:lineRule="auto"/>
                              </w:pPr>
                              <w:r>
                                <w:rPr>
                                  <w:rFonts w:ascii="Calibri" w:eastAsia="Calibri" w:hAnsi="Calibri"/>
                                  <w:sz w:val="22"/>
                                  <w:szCs w:val="22"/>
                                </w:rPr>
                                <w:t>&l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3" name="Text Box 9"/>
                        <wps:cNvSpPr txBox="1"/>
                        <wps:spPr>
                          <a:xfrm>
                            <a:off x="1555803" y="1277944"/>
                            <a:ext cx="716915" cy="271145"/>
                          </a:xfrm>
                          <a:prstGeom prst="rect">
                            <a:avLst/>
                          </a:prstGeom>
                          <a:solidFill>
                            <a:sysClr val="window" lastClr="FFFFFF"/>
                          </a:solidFill>
                          <a:ln w="6350">
                            <a:noFill/>
                          </a:ln>
                        </wps:spPr>
                        <wps:txbx>
                          <w:txbxContent>
                            <w:p w14:paraId="23CA0AE0"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4" name="Text Box 9"/>
                        <wps:cNvSpPr txBox="1"/>
                        <wps:spPr>
                          <a:xfrm>
                            <a:off x="925515" y="2753609"/>
                            <a:ext cx="716915" cy="272415"/>
                          </a:xfrm>
                          <a:prstGeom prst="rect">
                            <a:avLst/>
                          </a:prstGeom>
                          <a:solidFill>
                            <a:sysClr val="window" lastClr="FFFFFF"/>
                          </a:solidFill>
                          <a:ln w="6350">
                            <a:noFill/>
                          </a:ln>
                        </wps:spPr>
                        <wps:txbx>
                          <w:txbxContent>
                            <w:p w14:paraId="16E38209" w14:textId="77777777" w:rsidR="00A24BF2" w:rsidRDefault="00A24BF2" w:rsidP="00D47C98">
                              <w:pPr>
                                <w:pStyle w:val="NormalWeb"/>
                                <w:spacing w:after="0" w:line="252" w:lineRule="auto"/>
                              </w:pPr>
                              <w:r>
                                <w:rPr>
                                  <w:rFonts w:ascii="Calibri" w:eastAsia="Calibri" w:hAnsi="Calibri"/>
                                  <w:sz w:val="22"/>
                                  <w:szCs w:val="22"/>
                                </w:rPr>
                                <w:t>&l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5" name="Text Box 9"/>
                        <wps:cNvSpPr txBox="1"/>
                        <wps:spPr>
                          <a:xfrm>
                            <a:off x="540481" y="2153257"/>
                            <a:ext cx="786130" cy="251460"/>
                          </a:xfrm>
                          <a:prstGeom prst="rect">
                            <a:avLst/>
                          </a:prstGeom>
                          <a:solidFill>
                            <a:sysClr val="window" lastClr="FFFFFF"/>
                          </a:solidFill>
                          <a:ln w="6350">
                            <a:noFill/>
                          </a:ln>
                        </wps:spPr>
                        <wps:txbx>
                          <w:txbxContent>
                            <w:p w14:paraId="729E3F72"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6" name="Text Box 9"/>
                        <wps:cNvSpPr txBox="1"/>
                        <wps:spPr>
                          <a:xfrm>
                            <a:off x="1553043" y="4518114"/>
                            <a:ext cx="716915" cy="271145"/>
                          </a:xfrm>
                          <a:prstGeom prst="rect">
                            <a:avLst/>
                          </a:prstGeom>
                          <a:solidFill>
                            <a:sysClr val="window" lastClr="FFFFFF"/>
                          </a:solidFill>
                          <a:ln w="6350">
                            <a:noFill/>
                          </a:ln>
                        </wps:spPr>
                        <wps:txbx>
                          <w:txbxContent>
                            <w:p w14:paraId="3BFBE4DF" w14:textId="77777777" w:rsidR="00A24BF2" w:rsidRDefault="00A24BF2" w:rsidP="00D47C98">
                              <w:pPr>
                                <w:pStyle w:val="NormalWeb"/>
                                <w:spacing w:after="0" w:line="252" w:lineRule="auto"/>
                              </w:pPr>
                              <w:r>
                                <w:rPr>
                                  <w:rFonts w:ascii="Calibri" w:eastAsia="Calibri" w:hAnsi="Calibri"/>
                                  <w:sz w:val="22"/>
                                  <w:szCs w:val="22"/>
                                </w:rPr>
                                <w:t>&lt;X days</w:t>
                              </w:r>
                            </w:p>
                          </w:txbxContent>
                        </wps:txbx>
                        <wps:bodyPr rot="0" spcFirstLastPara="0" vert="horz" wrap="square" lIns="0" tIns="46800" rIns="0" bIns="45720" numCol="1" spcCol="0" rtlCol="0" fromWordArt="0" anchor="t" anchorCtr="0" forceAA="0" compatLnSpc="1">
                          <a:prstTxWarp prst="textNoShape">
                            <a:avLst/>
                          </a:prstTxWarp>
                          <a:noAutofit/>
                        </wps:bodyPr>
                      </wps:wsp>
                      <wps:wsp>
                        <wps:cNvPr id="807" name="Text Box 31"/>
                        <wps:cNvSpPr txBox="1"/>
                        <wps:spPr>
                          <a:xfrm>
                            <a:off x="81782" y="7170979"/>
                            <a:ext cx="1783079" cy="475159"/>
                          </a:xfrm>
                          <a:prstGeom prst="rect">
                            <a:avLst/>
                          </a:prstGeom>
                          <a:solidFill>
                            <a:sysClr val="window" lastClr="FFFFFF"/>
                          </a:solidFill>
                          <a:ln w="6350">
                            <a:noFill/>
                          </a:ln>
                        </wps:spPr>
                        <wps:txbx>
                          <w:txbxContent>
                            <w:p w14:paraId="06BDC2E5" w14:textId="77777777" w:rsidR="00A24BF2" w:rsidRDefault="00A24BF2" w:rsidP="00D47C98">
                              <w:pPr>
                                <w:pStyle w:val="NormalWeb"/>
                                <w:spacing w:line="256" w:lineRule="auto"/>
                              </w:pPr>
                              <w:r w:rsidRPr="00EE27A3">
                                <w:rPr>
                                  <w:rFonts w:ascii="Calibri" w:eastAsia="Calibri" w:hAnsi="Calibri"/>
                                  <w:sz w:val="22"/>
                                  <w:szCs w:val="22"/>
                                </w:rPr>
                                <w:t>=</w:t>
                              </w:r>
                              <w:r>
                                <w:rPr>
                                  <w:rFonts w:ascii="Calibri" w:eastAsia="Calibri" w:hAnsi="Calibri"/>
                                  <w:sz w:val="22"/>
                                  <w:szCs w:val="22"/>
                                </w:rPr>
                                <w:t>D</w:t>
                              </w:r>
                              <w:r w:rsidRPr="00EE27A3">
                                <w:rPr>
                                  <w:rFonts w:ascii="Calibri" w:eastAsia="Calibri" w:hAnsi="Calibri"/>
                                  <w:sz w:val="22"/>
                                  <w:szCs w:val="22"/>
                                </w:rPr>
                                <w:t>a</w:t>
                              </w:r>
                              <w:r>
                                <w:rPr>
                                  <w:rFonts w:ascii="Calibri" w:eastAsia="Calibri" w:hAnsi="Calibri"/>
                                  <w:sz w:val="22"/>
                                  <w:szCs w:val="22"/>
                                </w:rPr>
                                <w:t>te</w:t>
                              </w:r>
                              <w:r w:rsidRPr="00EE27A3">
                                <w:rPr>
                                  <w:rFonts w:ascii="Calibri" w:eastAsia="Calibri" w:hAnsi="Calibri"/>
                                  <w:sz w:val="22"/>
                                  <w:szCs w:val="22"/>
                                </w:rPr>
                                <w:t xml:space="preserve"> with </w:t>
                              </w:r>
                              <w:r>
                                <w:rPr>
                                  <w:rFonts w:ascii="Calibri" w:eastAsia="Calibri" w:hAnsi="Calibri"/>
                                  <w:sz w:val="22"/>
                                  <w:szCs w:val="22"/>
                                </w:rPr>
                                <w:t>unspecific</w:t>
                              </w:r>
                              <w:r w:rsidRPr="00EE27A3">
                                <w:rPr>
                                  <w:rFonts w:ascii="Calibri" w:eastAsia="Calibri" w:hAnsi="Calibri"/>
                                  <w:sz w:val="22"/>
                                  <w:szCs w:val="22"/>
                                </w:rPr>
                                <w:t xml:space="preserve"> code for </w:t>
                              </w:r>
                              <w:r>
                                <w:rPr>
                                  <w:rFonts w:ascii="Calibri" w:eastAsia="Calibri" w:hAnsi="Calibri"/>
                                  <w:sz w:val="22"/>
                                  <w:szCs w:val="22"/>
                                </w:rPr>
                                <w:t>anti-neoplastic therap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8" name="Text Box 9"/>
                        <wps:cNvSpPr txBox="1"/>
                        <wps:spPr>
                          <a:xfrm>
                            <a:off x="3517333" y="6599039"/>
                            <a:ext cx="716915" cy="273050"/>
                          </a:xfrm>
                          <a:prstGeom prst="rect">
                            <a:avLst/>
                          </a:prstGeom>
                          <a:solidFill>
                            <a:sysClr val="window" lastClr="FFFFFF"/>
                          </a:solidFill>
                          <a:ln w="6350">
                            <a:noFill/>
                          </a:ln>
                        </wps:spPr>
                        <wps:txbx>
                          <w:txbxContent>
                            <w:p w14:paraId="175D940C"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9" name="Text Box 809"/>
                        <wps:cNvSpPr txBox="1"/>
                        <wps:spPr>
                          <a:xfrm>
                            <a:off x="5291866" y="6927433"/>
                            <a:ext cx="533400" cy="314325"/>
                          </a:xfrm>
                          <a:prstGeom prst="rect">
                            <a:avLst/>
                          </a:prstGeom>
                          <a:solidFill>
                            <a:sysClr val="window" lastClr="FFFFFF"/>
                          </a:solidFill>
                          <a:ln w="6350">
                            <a:noFill/>
                          </a:ln>
                        </wps:spPr>
                        <wps:txbx>
                          <w:txbxContent>
                            <w:p w14:paraId="704D62D1" w14:textId="77777777" w:rsidR="00A24BF2" w:rsidRPr="00730358" w:rsidRDefault="00A24BF2" w:rsidP="00D47C98">
                              <w:pPr>
                                <w:rPr>
                                  <w:rFonts w:ascii="Calibri" w:eastAsia="Calibri" w:hAnsi="Calibri"/>
                                </w:rPr>
                              </w:pPr>
                              <w:r w:rsidRPr="00730358">
                                <w:rPr>
                                  <w:rFonts w:ascii="Calibri" w:eastAsia="Calibri" w:hAnsi="Calibri"/>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0" name="Text Box 9"/>
                        <wps:cNvSpPr txBox="1"/>
                        <wps:spPr>
                          <a:xfrm>
                            <a:off x="1598343" y="6604840"/>
                            <a:ext cx="716915" cy="273050"/>
                          </a:xfrm>
                          <a:prstGeom prst="rect">
                            <a:avLst/>
                          </a:prstGeom>
                          <a:solidFill>
                            <a:sysClr val="window" lastClr="FFFFFF"/>
                          </a:solidFill>
                          <a:ln w="6350">
                            <a:noFill/>
                          </a:ln>
                        </wps:spPr>
                        <wps:txbx>
                          <w:txbxContent>
                            <w:p w14:paraId="7A4B418B"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11" name="Right Brace 811"/>
                        <wps:cNvSpPr/>
                        <wps:spPr>
                          <a:xfrm rot="16200000">
                            <a:off x="1831445" y="6568639"/>
                            <a:ext cx="74930" cy="55499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2" name="Text Box 9"/>
                        <wps:cNvSpPr txBox="1"/>
                        <wps:spPr>
                          <a:xfrm>
                            <a:off x="335975" y="6315878"/>
                            <a:ext cx="717038" cy="273220"/>
                          </a:xfrm>
                          <a:prstGeom prst="rect">
                            <a:avLst/>
                          </a:prstGeom>
                          <a:solidFill>
                            <a:sysClr val="window" lastClr="FFFFFF"/>
                          </a:solidFill>
                          <a:ln w="6350">
                            <a:noFill/>
                          </a:ln>
                        </wps:spPr>
                        <wps:txbx>
                          <w:txbxContent>
                            <w:p w14:paraId="0D1CA74D" w14:textId="77777777" w:rsidR="00A24BF2" w:rsidRDefault="00A24BF2" w:rsidP="00D47C98">
                              <w:pPr>
                                <w:pStyle w:val="NormalWeb"/>
                                <w:spacing w:after="0" w:line="256" w:lineRule="auto"/>
                              </w:pPr>
                              <w:r>
                                <w:rPr>
                                  <w:rFonts w:ascii="Calibri" w:eastAsia="Calibri" w:hAnsi="Calibri"/>
                                  <w:sz w:val="22"/>
                                  <w:szCs w:val="22"/>
                                </w:rPr>
                                <w:t>&l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13" name="Straight Arrow Connector 813"/>
                        <wps:cNvCnPr/>
                        <wps:spPr>
                          <a:xfrm flipV="1">
                            <a:off x="77270" y="7063514"/>
                            <a:ext cx="5248326" cy="0"/>
                          </a:xfrm>
                          <a:prstGeom prst="straightConnector1">
                            <a:avLst/>
                          </a:prstGeom>
                          <a:noFill/>
                          <a:ln w="6350" cap="flat" cmpd="sng" algn="ctr">
                            <a:solidFill>
                              <a:sysClr val="windowText" lastClr="000000"/>
                            </a:solidFill>
                            <a:prstDash val="solid"/>
                            <a:miter lim="800000"/>
                            <a:tailEnd type="triangle"/>
                          </a:ln>
                          <a:effectLst/>
                        </wps:spPr>
                        <wps:bodyPr/>
                      </wps:wsp>
                      <wps:wsp>
                        <wps:cNvPr id="814" name="Down Arrow 814"/>
                        <wps:cNvSpPr/>
                        <wps:spPr>
                          <a:xfrm>
                            <a:off x="361848" y="6655761"/>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5" name="Down Arrow 815"/>
                        <wps:cNvSpPr/>
                        <wps:spPr>
                          <a:xfrm>
                            <a:off x="24063" y="7241758"/>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6" name="Text Box 816"/>
                        <wps:cNvSpPr txBox="1"/>
                        <wps:spPr>
                          <a:xfrm>
                            <a:off x="66675" y="7663093"/>
                            <a:ext cx="3250772" cy="253195"/>
                          </a:xfrm>
                          <a:prstGeom prst="rect">
                            <a:avLst/>
                          </a:prstGeom>
                          <a:solidFill>
                            <a:sysClr val="window" lastClr="FFFFFF"/>
                          </a:solidFill>
                          <a:ln w="6350">
                            <a:noFill/>
                          </a:ln>
                        </wps:spPr>
                        <wps:txbx>
                          <w:txbxContent>
                            <w:p w14:paraId="1759FA3D" w14:textId="77777777" w:rsidR="00A24BF2" w:rsidRPr="00D47C98" w:rsidRDefault="00A24BF2" w:rsidP="00D47C98">
                              <w:pPr>
                                <w:rPr>
                                  <w:rFonts w:cs="Calibri"/>
                                </w:rPr>
                              </w:pPr>
                              <w:r w:rsidRPr="00D47C98">
                                <w:rPr>
                                  <w:rFonts w:cs="Calibri"/>
                                </w:rPr>
                                <w:t xml:space="preserve">Duration of </w:t>
                              </w:r>
                              <w:r>
                                <w:rPr>
                                  <w:rFonts w:ascii="Calibri" w:eastAsia="Calibri" w:hAnsi="Calibri"/>
                                </w:rPr>
                                <w:t xml:space="preserve">anti-neoplastic </w:t>
                              </w:r>
                              <w:r w:rsidRPr="00D47C98">
                                <w:rPr>
                                  <w:rFonts w:cs="Calibri"/>
                                </w:rPr>
                                <w:t>therapy line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7" name="Down Arrow 817"/>
                        <wps:cNvSpPr/>
                        <wps:spPr>
                          <a:xfrm>
                            <a:off x="933786" y="6667334"/>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8" name="Down Arrow 818"/>
                        <wps:cNvSpPr/>
                        <wps:spPr>
                          <a:xfrm>
                            <a:off x="1512312" y="6667334"/>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9" name="Down Arrow 819"/>
                        <wps:cNvSpPr/>
                        <wps:spPr>
                          <a:xfrm>
                            <a:off x="2827848" y="6655761"/>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0" name="Down Arrow 820"/>
                        <wps:cNvSpPr/>
                        <wps:spPr>
                          <a:xfrm>
                            <a:off x="3413093" y="6667334"/>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1" name="Straight Connector 821"/>
                        <wps:cNvCnPr/>
                        <wps:spPr>
                          <a:xfrm>
                            <a:off x="421651" y="6895361"/>
                            <a:ext cx="1736203" cy="5787"/>
                          </a:xfrm>
                          <a:prstGeom prst="line">
                            <a:avLst/>
                          </a:prstGeom>
                          <a:noFill/>
                          <a:ln w="34925" cap="flat" cmpd="sng" algn="ctr">
                            <a:solidFill>
                              <a:srgbClr val="00B050"/>
                            </a:solidFill>
                            <a:prstDash val="solid"/>
                            <a:miter lim="800000"/>
                          </a:ln>
                          <a:effectLst/>
                        </wps:spPr>
                        <wps:bodyPr/>
                      </wps:wsp>
                      <wps:wsp>
                        <wps:cNvPr id="822" name="Right Brace 822"/>
                        <wps:cNvSpPr/>
                        <wps:spPr>
                          <a:xfrm rot="16200000">
                            <a:off x="679481" y="6307464"/>
                            <a:ext cx="75237" cy="554996"/>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3" name="Text Box 9"/>
                        <wps:cNvSpPr txBox="1"/>
                        <wps:spPr>
                          <a:xfrm>
                            <a:off x="972040" y="6299348"/>
                            <a:ext cx="716915" cy="273050"/>
                          </a:xfrm>
                          <a:prstGeom prst="rect">
                            <a:avLst/>
                          </a:prstGeom>
                          <a:solidFill>
                            <a:sysClr val="window" lastClr="FFFFFF"/>
                          </a:solidFill>
                          <a:ln w="6350">
                            <a:noFill/>
                          </a:ln>
                        </wps:spPr>
                        <wps:txbx>
                          <w:txbxContent>
                            <w:p w14:paraId="78FF0657" w14:textId="77777777" w:rsidR="00A24BF2" w:rsidRDefault="00A24BF2" w:rsidP="00D47C98">
                              <w:pPr>
                                <w:pStyle w:val="NormalWeb"/>
                                <w:spacing w:after="0" w:line="254" w:lineRule="auto"/>
                              </w:pPr>
                              <w:r>
                                <w:rPr>
                                  <w:rFonts w:ascii="Calibri" w:eastAsia="Calibri" w:hAnsi="Calibri"/>
                                  <w:sz w:val="22"/>
                                  <w:szCs w:val="22"/>
                                </w:rPr>
                                <w:t>&l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4" name="Right Brace 824"/>
                        <wps:cNvSpPr/>
                        <wps:spPr>
                          <a:xfrm rot="16200000">
                            <a:off x="1252405" y="6309531"/>
                            <a:ext cx="74930" cy="55499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5" name="Text Box 9"/>
                        <wps:cNvSpPr txBox="1"/>
                        <wps:spPr>
                          <a:xfrm>
                            <a:off x="2892818" y="6284460"/>
                            <a:ext cx="716915" cy="273050"/>
                          </a:xfrm>
                          <a:prstGeom prst="rect">
                            <a:avLst/>
                          </a:prstGeom>
                          <a:solidFill>
                            <a:sysClr val="window" lastClr="FFFFFF"/>
                          </a:solidFill>
                          <a:ln w="6350">
                            <a:noFill/>
                          </a:ln>
                        </wps:spPr>
                        <wps:txbx>
                          <w:txbxContent>
                            <w:p w14:paraId="12CECFE1" w14:textId="77777777" w:rsidR="00A24BF2" w:rsidRDefault="00A24BF2" w:rsidP="00D47C98">
                              <w:pPr>
                                <w:pStyle w:val="NormalWeb"/>
                                <w:spacing w:after="0" w:line="252" w:lineRule="auto"/>
                              </w:pPr>
                              <w:r>
                                <w:rPr>
                                  <w:rFonts w:ascii="Calibri" w:eastAsia="Calibri" w:hAnsi="Calibri"/>
                                  <w:sz w:val="22"/>
                                  <w:szCs w:val="22"/>
                                </w:rPr>
                                <w:t>&l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6" name="Right Brace 826"/>
                        <wps:cNvSpPr/>
                        <wps:spPr>
                          <a:xfrm rot="16200000">
                            <a:off x="3135237" y="6311175"/>
                            <a:ext cx="74930" cy="55499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7" name="Text Box 9"/>
                        <wps:cNvSpPr txBox="1"/>
                        <wps:spPr>
                          <a:xfrm>
                            <a:off x="1811206" y="6315868"/>
                            <a:ext cx="786486" cy="251958"/>
                          </a:xfrm>
                          <a:prstGeom prst="rect">
                            <a:avLst/>
                          </a:prstGeom>
                          <a:solidFill>
                            <a:sysClr val="window" lastClr="FFFFFF"/>
                          </a:solidFill>
                          <a:ln w="6350">
                            <a:noFill/>
                          </a:ln>
                        </wps:spPr>
                        <wps:txbx>
                          <w:txbxContent>
                            <w:p w14:paraId="459F77C7"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8" name="Right Brace 828"/>
                        <wps:cNvSpPr/>
                        <wps:spPr>
                          <a:xfrm rot="16200000">
                            <a:off x="2190682" y="5935711"/>
                            <a:ext cx="75600" cy="1301431"/>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9" name="Right Brace 829"/>
                        <wps:cNvSpPr/>
                        <wps:spPr>
                          <a:xfrm rot="16200000">
                            <a:off x="3735921" y="6551494"/>
                            <a:ext cx="74930" cy="55499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0" name="Straight Connector 830"/>
                        <wps:cNvCnPr/>
                        <wps:spPr>
                          <a:xfrm>
                            <a:off x="2881863" y="6883599"/>
                            <a:ext cx="1180448" cy="0"/>
                          </a:xfrm>
                          <a:prstGeom prst="line">
                            <a:avLst/>
                          </a:prstGeom>
                          <a:noFill/>
                          <a:ln w="34925" cap="flat" cmpd="sng" algn="ctr">
                            <a:solidFill>
                              <a:srgbClr val="FF0000"/>
                            </a:solidFill>
                            <a:prstDash val="solid"/>
                            <a:miter lim="800000"/>
                          </a:ln>
                          <a:effectLst/>
                        </wps:spPr>
                        <wps:bodyPr/>
                      </wps:wsp>
                      <wps:wsp>
                        <wps:cNvPr id="831" name="Straight Connector 831"/>
                        <wps:cNvCnPr/>
                        <wps:spPr>
                          <a:xfrm>
                            <a:off x="2665189" y="7800284"/>
                            <a:ext cx="180000" cy="0"/>
                          </a:xfrm>
                          <a:prstGeom prst="line">
                            <a:avLst/>
                          </a:prstGeom>
                          <a:noFill/>
                          <a:ln w="34925" cap="flat" cmpd="sng" algn="ctr">
                            <a:solidFill>
                              <a:srgbClr val="00B050"/>
                            </a:solidFill>
                            <a:prstDash val="solid"/>
                            <a:miter lim="800000"/>
                          </a:ln>
                          <a:effectLst/>
                        </wps:spPr>
                        <wps:bodyPr/>
                      </wps:wsp>
                      <wps:wsp>
                        <wps:cNvPr id="832" name="Text Box 128"/>
                        <wps:cNvSpPr txBox="1"/>
                        <wps:spPr>
                          <a:xfrm>
                            <a:off x="2808266" y="7656487"/>
                            <a:ext cx="709067" cy="244305"/>
                          </a:xfrm>
                          <a:prstGeom prst="rect">
                            <a:avLst/>
                          </a:prstGeom>
                          <a:noFill/>
                          <a:ln w="6350">
                            <a:noFill/>
                          </a:ln>
                        </wps:spPr>
                        <wps:txbx>
                          <w:txbxContent>
                            <w:p w14:paraId="7E29A983" w14:textId="77777777" w:rsidR="00A24BF2" w:rsidRDefault="00A24BF2" w:rsidP="00D47C98">
                              <w:pPr>
                                <w:pStyle w:val="NormalWeb"/>
                                <w:spacing w:after="0" w:line="256" w:lineRule="auto"/>
                              </w:pPr>
                              <w:r>
                                <w:rPr>
                                  <w:rFonts w:ascii="Calibri" w:eastAsia="Calibri" w:hAnsi="Calibri"/>
                                  <w:sz w:val="22"/>
                                  <w:szCs w:val="22"/>
                                </w:rPr>
                                <w:t>; line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3" name="Text Box 31"/>
                        <wps:cNvSpPr txBox="1"/>
                        <wps:spPr>
                          <a:xfrm>
                            <a:off x="1954205" y="7170979"/>
                            <a:ext cx="1931671" cy="429021"/>
                          </a:xfrm>
                          <a:prstGeom prst="rect">
                            <a:avLst/>
                          </a:prstGeom>
                          <a:solidFill>
                            <a:sysClr val="window" lastClr="FFFFFF"/>
                          </a:solidFill>
                          <a:ln w="6350">
                            <a:noFill/>
                          </a:ln>
                        </wps:spPr>
                        <wps:txbx>
                          <w:txbxContent>
                            <w:p w14:paraId="321C3176" w14:textId="77777777" w:rsidR="00A24BF2" w:rsidRDefault="00A24BF2" w:rsidP="00D47C98">
                              <w:pPr>
                                <w:pStyle w:val="NormalWeb"/>
                                <w:spacing w:line="254" w:lineRule="auto"/>
                              </w:pPr>
                              <w:r>
                                <w:rPr>
                                  <w:rFonts w:ascii="Calibri" w:eastAsia="Calibri" w:hAnsi="Calibri"/>
                                  <w:sz w:val="22"/>
                                  <w:szCs w:val="22"/>
                                </w:rPr>
                                <w:t>=Date with specific code(s) for anti-neoplastic  therapy type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4" name="Down Arrow 834"/>
                        <wps:cNvSpPr/>
                        <wps:spPr>
                          <a:xfrm>
                            <a:off x="1896373" y="7241758"/>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5" name="Text Box 31"/>
                        <wps:cNvSpPr txBox="1"/>
                        <wps:spPr>
                          <a:xfrm>
                            <a:off x="3912712" y="7173737"/>
                            <a:ext cx="2089943" cy="462436"/>
                          </a:xfrm>
                          <a:prstGeom prst="rect">
                            <a:avLst/>
                          </a:prstGeom>
                          <a:solidFill>
                            <a:sysClr val="window" lastClr="FFFFFF"/>
                          </a:solidFill>
                          <a:ln w="6350">
                            <a:noFill/>
                          </a:ln>
                        </wps:spPr>
                        <wps:txbx>
                          <w:txbxContent>
                            <w:p w14:paraId="33BEFDF0" w14:textId="77777777" w:rsidR="00A24BF2" w:rsidRDefault="00A24BF2" w:rsidP="00D47C98">
                              <w:pPr>
                                <w:pStyle w:val="NormalWeb"/>
                                <w:spacing w:line="252" w:lineRule="auto"/>
                              </w:pPr>
                              <w:r>
                                <w:rPr>
                                  <w:rFonts w:ascii="Calibri" w:eastAsia="Calibri" w:hAnsi="Calibri"/>
                                  <w:sz w:val="22"/>
                                  <w:szCs w:val="22"/>
                                </w:rPr>
                                <w:t>=Date with specific code(s) for anti-neoplastic  therapy type 2</w:t>
                              </w: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6" name="Down Arrow 836"/>
                        <wps:cNvSpPr/>
                        <wps:spPr>
                          <a:xfrm>
                            <a:off x="3849814" y="7248984"/>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7" name="Text Box 9"/>
                        <wps:cNvSpPr txBox="1"/>
                        <wps:spPr>
                          <a:xfrm>
                            <a:off x="4132557" y="9003"/>
                            <a:ext cx="716915" cy="272415"/>
                          </a:xfrm>
                          <a:prstGeom prst="rect">
                            <a:avLst/>
                          </a:prstGeom>
                          <a:solidFill>
                            <a:sysClr val="window" lastClr="FFFFFF"/>
                          </a:solidFill>
                          <a:ln w="6350">
                            <a:noFill/>
                          </a:ln>
                        </wps:spPr>
                        <wps:txbx>
                          <w:txbxContent>
                            <w:p w14:paraId="1CF84DF6"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8" name="Down Arrow 838"/>
                        <wps:cNvSpPr/>
                        <wps:spPr>
                          <a:xfrm>
                            <a:off x="3454403" y="76570"/>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9" name="Down Arrow 839"/>
                        <wps:cNvSpPr/>
                        <wps:spPr>
                          <a:xfrm>
                            <a:off x="4039238" y="88000"/>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0" name="Right Brace 840"/>
                        <wps:cNvSpPr/>
                        <wps:spPr>
                          <a:xfrm rot="16200000">
                            <a:off x="4362136" y="-27530"/>
                            <a:ext cx="74930" cy="55435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1" name="Straight Connector 841"/>
                        <wps:cNvCnPr/>
                        <wps:spPr>
                          <a:xfrm>
                            <a:off x="2857782" y="300140"/>
                            <a:ext cx="1827010" cy="0"/>
                          </a:xfrm>
                          <a:prstGeom prst="line">
                            <a:avLst/>
                          </a:prstGeom>
                          <a:noFill/>
                          <a:ln w="34925" cap="flat" cmpd="sng" algn="ctr">
                            <a:solidFill>
                              <a:srgbClr val="FF0000"/>
                            </a:solidFill>
                            <a:prstDash val="solid"/>
                            <a:miter lim="800000"/>
                          </a:ln>
                          <a:effectLst/>
                        </wps:spPr>
                        <wps:bodyPr/>
                      </wps:wsp>
                      <wps:wsp>
                        <wps:cNvPr id="842" name="Down Arrow 842"/>
                        <wps:cNvSpPr/>
                        <wps:spPr>
                          <a:xfrm>
                            <a:off x="2819507" y="84772"/>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3" name="Text Box 9"/>
                        <wps:cNvSpPr txBox="1"/>
                        <wps:spPr>
                          <a:xfrm>
                            <a:off x="1593616" y="1845906"/>
                            <a:ext cx="716915" cy="271780"/>
                          </a:xfrm>
                          <a:prstGeom prst="rect">
                            <a:avLst/>
                          </a:prstGeom>
                          <a:solidFill>
                            <a:sysClr val="window" lastClr="FFFFFF"/>
                          </a:solidFill>
                          <a:ln w="6350">
                            <a:noFill/>
                          </a:ln>
                        </wps:spPr>
                        <wps:txbx>
                          <w:txbxContent>
                            <w:p w14:paraId="5E5B4719"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4" name="Right Brace 844"/>
                        <wps:cNvSpPr/>
                        <wps:spPr>
                          <a:xfrm rot="16200000">
                            <a:off x="1809058" y="1800058"/>
                            <a:ext cx="74930" cy="55372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5" name="Down Arrow 845"/>
                        <wps:cNvSpPr/>
                        <wps:spPr>
                          <a:xfrm>
                            <a:off x="911803" y="1925421"/>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6" name="Down Arrow 846"/>
                        <wps:cNvSpPr/>
                        <wps:spPr>
                          <a:xfrm>
                            <a:off x="1490288" y="1925421"/>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7" name="Straight Connector 847"/>
                        <wps:cNvCnPr/>
                        <wps:spPr>
                          <a:xfrm>
                            <a:off x="399358" y="2126448"/>
                            <a:ext cx="1736090" cy="5715"/>
                          </a:xfrm>
                          <a:prstGeom prst="line">
                            <a:avLst/>
                          </a:prstGeom>
                          <a:noFill/>
                          <a:ln w="34925" cap="flat" cmpd="sng" algn="ctr">
                            <a:solidFill>
                              <a:srgbClr val="00B050"/>
                            </a:solidFill>
                            <a:prstDash val="solid"/>
                            <a:miter lim="800000"/>
                          </a:ln>
                          <a:effectLst/>
                        </wps:spPr>
                        <wps:bodyPr/>
                      </wps:wsp>
                      <wps:wsp>
                        <wps:cNvPr id="848" name="Down Arrow 848"/>
                        <wps:cNvSpPr/>
                        <wps:spPr>
                          <a:xfrm>
                            <a:off x="354902" y="1905524"/>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9" name="Right Brace 849"/>
                        <wps:cNvSpPr/>
                        <wps:spPr>
                          <a:xfrm rot="16200000">
                            <a:off x="650157" y="1563756"/>
                            <a:ext cx="74930" cy="55435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0" name="Straight Connector 850"/>
                        <wps:cNvCnPr/>
                        <wps:spPr>
                          <a:xfrm>
                            <a:off x="3354457" y="7800284"/>
                            <a:ext cx="173990" cy="0"/>
                          </a:xfrm>
                          <a:prstGeom prst="line">
                            <a:avLst/>
                          </a:prstGeom>
                          <a:noFill/>
                          <a:ln w="34925" cap="flat" cmpd="sng" algn="ctr">
                            <a:solidFill>
                              <a:srgbClr val="FF0000"/>
                            </a:solidFill>
                            <a:prstDash val="solid"/>
                            <a:miter lim="800000"/>
                          </a:ln>
                          <a:effectLst/>
                        </wps:spPr>
                        <wps:bodyPr/>
                      </wps:wsp>
                      <wps:wsp>
                        <wps:cNvPr id="851" name="Text Box 128"/>
                        <wps:cNvSpPr txBox="1"/>
                        <wps:spPr>
                          <a:xfrm>
                            <a:off x="3528447" y="7663093"/>
                            <a:ext cx="708660" cy="243840"/>
                          </a:xfrm>
                          <a:prstGeom prst="rect">
                            <a:avLst/>
                          </a:prstGeom>
                          <a:noFill/>
                          <a:ln w="6350">
                            <a:noFill/>
                          </a:ln>
                        </wps:spPr>
                        <wps:txbx>
                          <w:txbxContent>
                            <w:p w14:paraId="5D2CF4BE" w14:textId="77777777" w:rsidR="00A24BF2" w:rsidRDefault="00A24BF2" w:rsidP="00D47C98">
                              <w:pPr>
                                <w:pStyle w:val="NormalWeb"/>
                                <w:spacing w:after="0" w:line="254" w:lineRule="auto"/>
                              </w:pPr>
                              <w:r>
                                <w:rPr>
                                  <w:rFonts w:ascii="Calibri" w:eastAsia="Calibri" w:hAnsi="Calibri"/>
                                  <w:sz w:val="22"/>
                                  <w:szCs w:val="22"/>
                                </w:rPr>
                                <w:t>; line 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2" name="Straight Connector 852"/>
                        <wps:cNvCnPr/>
                        <wps:spPr>
                          <a:xfrm>
                            <a:off x="4090842" y="7800284"/>
                            <a:ext cx="173990" cy="0"/>
                          </a:xfrm>
                          <a:prstGeom prst="line">
                            <a:avLst/>
                          </a:prstGeom>
                          <a:noFill/>
                          <a:ln w="34925" cap="flat" cmpd="sng" algn="ctr">
                            <a:solidFill>
                              <a:srgbClr val="00B0F0"/>
                            </a:solidFill>
                            <a:prstDash val="solid"/>
                            <a:miter lim="800000"/>
                          </a:ln>
                          <a:effectLst/>
                        </wps:spPr>
                        <wps:bodyPr/>
                      </wps:wsp>
                      <wps:wsp>
                        <wps:cNvPr id="853" name="Text Box 9"/>
                        <wps:cNvSpPr txBox="1"/>
                        <wps:spPr>
                          <a:xfrm>
                            <a:off x="2011957" y="2448527"/>
                            <a:ext cx="716915" cy="271780"/>
                          </a:xfrm>
                          <a:prstGeom prst="rect">
                            <a:avLst/>
                          </a:prstGeom>
                          <a:solidFill>
                            <a:sysClr val="window" lastClr="FFFFFF"/>
                          </a:solidFill>
                          <a:ln w="6350">
                            <a:noFill/>
                          </a:ln>
                        </wps:spPr>
                        <wps:txbx>
                          <w:txbxContent>
                            <w:p w14:paraId="04109CD1"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4" name="Down Arrow 854"/>
                        <wps:cNvSpPr/>
                        <wps:spPr>
                          <a:xfrm>
                            <a:off x="1301334" y="2476813"/>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5" name="Down Arrow 855"/>
                        <wps:cNvSpPr/>
                        <wps:spPr>
                          <a:xfrm>
                            <a:off x="1886169" y="2488243"/>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6" name="Right Brace 856"/>
                        <wps:cNvSpPr/>
                        <wps:spPr>
                          <a:xfrm rot="16200000">
                            <a:off x="2208749" y="2427623"/>
                            <a:ext cx="74930" cy="55372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7" name="Straight Connector 857"/>
                        <wps:cNvCnPr/>
                        <wps:spPr>
                          <a:xfrm>
                            <a:off x="1361562" y="2747014"/>
                            <a:ext cx="1173577" cy="0"/>
                          </a:xfrm>
                          <a:prstGeom prst="line">
                            <a:avLst/>
                          </a:prstGeom>
                          <a:noFill/>
                          <a:ln w="34925" cap="flat" cmpd="sng" algn="ctr">
                            <a:solidFill>
                              <a:srgbClr val="FF0000"/>
                            </a:solidFill>
                            <a:prstDash val="solid"/>
                            <a:miter lim="800000"/>
                          </a:ln>
                          <a:effectLst/>
                        </wps:spPr>
                        <wps:bodyPr/>
                      </wps:wsp>
                      <wps:wsp>
                        <wps:cNvPr id="858" name="Down Arrow 858"/>
                        <wps:cNvSpPr/>
                        <wps:spPr>
                          <a:xfrm>
                            <a:off x="351456" y="2490132"/>
                            <a:ext cx="123825" cy="144000"/>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9" name="Right Brace 859"/>
                        <wps:cNvSpPr/>
                        <wps:spPr>
                          <a:xfrm rot="16200000">
                            <a:off x="649879" y="2406297"/>
                            <a:ext cx="74930" cy="55308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0" name="Straight Connector 860"/>
                        <wps:cNvCnPr/>
                        <wps:spPr>
                          <a:xfrm>
                            <a:off x="399697" y="2753049"/>
                            <a:ext cx="586053" cy="0"/>
                          </a:xfrm>
                          <a:prstGeom prst="line">
                            <a:avLst/>
                          </a:prstGeom>
                          <a:noFill/>
                          <a:ln w="34925" cap="flat" cmpd="sng" algn="ctr">
                            <a:solidFill>
                              <a:srgbClr val="00B050"/>
                            </a:solidFill>
                            <a:prstDash val="solid"/>
                            <a:miter lim="800000"/>
                          </a:ln>
                          <a:effectLst/>
                        </wps:spPr>
                        <wps:bodyPr/>
                      </wps:wsp>
                      <wps:wsp>
                        <wps:cNvPr id="861" name="Text Box 9"/>
                        <wps:cNvSpPr txBox="1"/>
                        <wps:spPr>
                          <a:xfrm>
                            <a:off x="475500" y="2442410"/>
                            <a:ext cx="716915" cy="271145"/>
                          </a:xfrm>
                          <a:prstGeom prst="rect">
                            <a:avLst/>
                          </a:prstGeom>
                          <a:noFill/>
                          <a:ln w="6350">
                            <a:noFill/>
                          </a:ln>
                        </wps:spPr>
                        <wps:txbx>
                          <w:txbxContent>
                            <w:p w14:paraId="5C05C2F7"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2" name="Right Brace 862"/>
                        <wps:cNvSpPr/>
                        <wps:spPr>
                          <a:xfrm rot="16200000">
                            <a:off x="851871" y="1932655"/>
                            <a:ext cx="68629" cy="950753"/>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3" name="Right Brace 863"/>
                        <wps:cNvSpPr/>
                        <wps:spPr>
                          <a:xfrm rot="16200000">
                            <a:off x="1794001" y="1232190"/>
                            <a:ext cx="74930" cy="55308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4" name="Down Arrow 864"/>
                        <wps:cNvSpPr/>
                        <wps:spPr>
                          <a:xfrm>
                            <a:off x="336809" y="1338195"/>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5" name="Down Arrow 865"/>
                        <wps:cNvSpPr/>
                        <wps:spPr>
                          <a:xfrm>
                            <a:off x="1475548" y="1329940"/>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6" name="Straight Connector 866"/>
                        <wps:cNvCnPr/>
                        <wps:spPr>
                          <a:xfrm>
                            <a:off x="384618" y="1558263"/>
                            <a:ext cx="1736090" cy="5715"/>
                          </a:xfrm>
                          <a:prstGeom prst="line">
                            <a:avLst/>
                          </a:prstGeom>
                          <a:noFill/>
                          <a:ln w="34925" cap="flat" cmpd="sng" algn="ctr">
                            <a:solidFill>
                              <a:srgbClr val="00B050"/>
                            </a:solidFill>
                            <a:prstDash val="solid"/>
                            <a:miter lim="800000"/>
                          </a:ln>
                          <a:effectLst/>
                        </wps:spPr>
                        <wps:bodyPr/>
                      </wps:wsp>
                      <wps:wsp>
                        <wps:cNvPr id="867" name="Down Arrow 867"/>
                        <wps:cNvSpPr/>
                        <wps:spPr>
                          <a:xfrm>
                            <a:off x="908801" y="1335655"/>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8" name="Text Box 9"/>
                        <wps:cNvSpPr txBox="1"/>
                        <wps:spPr>
                          <a:xfrm>
                            <a:off x="4415911" y="1278524"/>
                            <a:ext cx="716915" cy="271145"/>
                          </a:xfrm>
                          <a:prstGeom prst="rect">
                            <a:avLst/>
                          </a:prstGeom>
                          <a:solidFill>
                            <a:sysClr val="window" lastClr="FFFFFF"/>
                          </a:solidFill>
                          <a:ln w="6350">
                            <a:noFill/>
                          </a:ln>
                        </wps:spPr>
                        <wps:txbx>
                          <w:txbxContent>
                            <w:p w14:paraId="261D1C0D"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9" name="Down Arrow 869"/>
                        <wps:cNvSpPr/>
                        <wps:spPr>
                          <a:xfrm>
                            <a:off x="2828767" y="1338195"/>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0" name="Down Arrow 870"/>
                        <wps:cNvSpPr/>
                        <wps:spPr>
                          <a:xfrm>
                            <a:off x="4359718" y="1336290"/>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1" name="Right Brace 871"/>
                        <wps:cNvSpPr/>
                        <wps:spPr>
                          <a:xfrm rot="16200000">
                            <a:off x="4681981" y="1221395"/>
                            <a:ext cx="74930" cy="55308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2" name="Down Arrow 872"/>
                        <wps:cNvSpPr/>
                        <wps:spPr>
                          <a:xfrm>
                            <a:off x="3788887" y="1329936"/>
                            <a:ext cx="123825" cy="144000"/>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3" name="Straight Connector 873"/>
                        <wps:cNvCnPr/>
                        <wps:spPr>
                          <a:xfrm>
                            <a:off x="2863658" y="1530860"/>
                            <a:ext cx="2148851" cy="0"/>
                          </a:xfrm>
                          <a:prstGeom prst="line">
                            <a:avLst/>
                          </a:prstGeom>
                          <a:noFill/>
                          <a:ln w="34925" cap="flat" cmpd="sng" algn="ctr">
                            <a:solidFill>
                              <a:srgbClr val="FF0000"/>
                            </a:solidFill>
                            <a:prstDash val="solid"/>
                            <a:miter lim="800000"/>
                          </a:ln>
                          <a:effectLst/>
                        </wps:spPr>
                        <wps:bodyPr/>
                      </wps:wsp>
                      <wps:wsp>
                        <wps:cNvPr id="874" name="Text Box 9"/>
                        <wps:cNvSpPr txBox="1"/>
                        <wps:spPr>
                          <a:xfrm>
                            <a:off x="1561309" y="4156587"/>
                            <a:ext cx="716915" cy="271145"/>
                          </a:xfrm>
                          <a:prstGeom prst="rect">
                            <a:avLst/>
                          </a:prstGeom>
                          <a:solidFill>
                            <a:sysClr val="window" lastClr="FFFFFF"/>
                          </a:solidFill>
                          <a:ln w="6350">
                            <a:noFill/>
                          </a:ln>
                        </wps:spPr>
                        <wps:txbx>
                          <w:txbxContent>
                            <w:p w14:paraId="6ED04F50"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5" name="Right Brace 875"/>
                        <wps:cNvSpPr/>
                        <wps:spPr>
                          <a:xfrm rot="16200000">
                            <a:off x="1828467" y="4149954"/>
                            <a:ext cx="74930" cy="55308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6" name="Down Arrow 876"/>
                        <wps:cNvSpPr/>
                        <wps:spPr>
                          <a:xfrm>
                            <a:off x="931529" y="4234056"/>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7" name="Down Arrow 877"/>
                        <wps:cNvSpPr/>
                        <wps:spPr>
                          <a:xfrm>
                            <a:off x="368944" y="4228998"/>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8" name="Straight Connector 878"/>
                        <wps:cNvCnPr/>
                        <wps:spPr>
                          <a:xfrm>
                            <a:off x="419084" y="4476027"/>
                            <a:ext cx="1736090" cy="5715"/>
                          </a:xfrm>
                          <a:prstGeom prst="line">
                            <a:avLst/>
                          </a:prstGeom>
                          <a:noFill/>
                          <a:ln w="34925" cap="flat" cmpd="sng" algn="ctr">
                            <a:solidFill>
                              <a:srgbClr val="00B050"/>
                            </a:solidFill>
                            <a:prstDash val="solid"/>
                            <a:miter lim="800000"/>
                          </a:ln>
                          <a:effectLst/>
                        </wps:spPr>
                        <wps:bodyPr/>
                      </wps:wsp>
                      <wps:wsp>
                        <wps:cNvPr id="879" name="Down Arrow 879"/>
                        <wps:cNvSpPr/>
                        <wps:spPr>
                          <a:xfrm>
                            <a:off x="1504330" y="4228976"/>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0" name="Text Box 9"/>
                        <wps:cNvSpPr txBox="1"/>
                        <wps:spPr>
                          <a:xfrm>
                            <a:off x="948896" y="3884171"/>
                            <a:ext cx="716915" cy="272415"/>
                          </a:xfrm>
                          <a:prstGeom prst="rect">
                            <a:avLst/>
                          </a:prstGeom>
                          <a:solidFill>
                            <a:sysClr val="window" lastClr="FFFFFF"/>
                          </a:solidFill>
                          <a:ln w="6350">
                            <a:noFill/>
                          </a:ln>
                        </wps:spPr>
                        <wps:txbx>
                          <w:txbxContent>
                            <w:p w14:paraId="620D9B51" w14:textId="77777777" w:rsidR="00A24BF2" w:rsidRDefault="00A24BF2" w:rsidP="00D47C98">
                              <w:pPr>
                                <w:pStyle w:val="NormalWeb"/>
                                <w:spacing w:after="0" w:line="252" w:lineRule="auto"/>
                              </w:pPr>
                              <w:r>
                                <w:rPr>
                                  <w:rFonts w:ascii="Calibri" w:eastAsia="Calibri" w:hAnsi="Calibri"/>
                                  <w:sz w:val="22"/>
                                  <w:szCs w:val="22"/>
                                </w:rPr>
                                <w:t>&l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1" name="Right Brace 881"/>
                        <wps:cNvSpPr/>
                        <wps:spPr>
                          <a:xfrm rot="16200000">
                            <a:off x="1264583" y="3872106"/>
                            <a:ext cx="74930" cy="55372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2" name="Down Arrow 882"/>
                        <wps:cNvSpPr/>
                        <wps:spPr>
                          <a:xfrm>
                            <a:off x="3425230" y="4237230"/>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3" name="Right Brace 883"/>
                        <wps:cNvSpPr/>
                        <wps:spPr>
                          <a:xfrm rot="16200000">
                            <a:off x="3727694" y="4117887"/>
                            <a:ext cx="74930" cy="55245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4" name="Straight Connector 884"/>
                        <wps:cNvCnPr/>
                        <wps:spPr>
                          <a:xfrm>
                            <a:off x="2906320" y="4448600"/>
                            <a:ext cx="1141680" cy="0"/>
                          </a:xfrm>
                          <a:prstGeom prst="line">
                            <a:avLst/>
                          </a:prstGeom>
                          <a:noFill/>
                          <a:ln w="34925" cap="flat" cmpd="sng" algn="ctr">
                            <a:solidFill>
                              <a:srgbClr val="FF0000"/>
                            </a:solidFill>
                            <a:prstDash val="solid"/>
                            <a:miter lim="800000"/>
                          </a:ln>
                          <a:effectLst/>
                        </wps:spPr>
                        <wps:bodyPr/>
                      </wps:wsp>
                      <wps:wsp>
                        <wps:cNvPr id="885" name="Text Box 9"/>
                        <wps:cNvSpPr txBox="1"/>
                        <wps:spPr>
                          <a:xfrm>
                            <a:off x="3466250" y="4157362"/>
                            <a:ext cx="716915" cy="270510"/>
                          </a:xfrm>
                          <a:prstGeom prst="rect">
                            <a:avLst/>
                          </a:prstGeom>
                          <a:noFill/>
                          <a:ln w="6350">
                            <a:noFill/>
                          </a:ln>
                        </wps:spPr>
                        <wps:txbx>
                          <w:txbxContent>
                            <w:p w14:paraId="568036BE"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6" name="Down Arrow 886"/>
                        <wps:cNvSpPr/>
                        <wps:spPr>
                          <a:xfrm>
                            <a:off x="2868862" y="4219485"/>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7" name="Text Box 9"/>
                        <wps:cNvSpPr txBox="1"/>
                        <wps:spPr>
                          <a:xfrm>
                            <a:off x="3141146" y="525468"/>
                            <a:ext cx="716915" cy="271780"/>
                          </a:xfrm>
                          <a:prstGeom prst="rect">
                            <a:avLst/>
                          </a:prstGeom>
                          <a:solidFill>
                            <a:sysClr val="window" lastClr="FFFFFF"/>
                          </a:solidFill>
                          <a:ln w="6350">
                            <a:noFill/>
                          </a:ln>
                        </wps:spPr>
                        <wps:txbx>
                          <w:txbxContent>
                            <w:p w14:paraId="7BA254E3"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8" name="Down Arrow 888"/>
                        <wps:cNvSpPr/>
                        <wps:spPr>
                          <a:xfrm>
                            <a:off x="346843" y="627887"/>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9" name="Down Arrow 889"/>
                        <wps:cNvSpPr/>
                        <wps:spPr>
                          <a:xfrm>
                            <a:off x="918978" y="639317"/>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0" name="Down Arrow 890"/>
                        <wps:cNvSpPr/>
                        <wps:spPr>
                          <a:xfrm>
                            <a:off x="1497463" y="639317"/>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1" name="Down Arrow 891"/>
                        <wps:cNvSpPr/>
                        <wps:spPr>
                          <a:xfrm>
                            <a:off x="2513766" y="628168"/>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2" name="Down Arrow 892"/>
                        <wps:cNvSpPr/>
                        <wps:spPr>
                          <a:xfrm>
                            <a:off x="3098601" y="598654"/>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3" name="Straight Connector 893"/>
                        <wps:cNvCnPr/>
                        <wps:spPr>
                          <a:xfrm flipV="1">
                            <a:off x="402723" y="838326"/>
                            <a:ext cx="1529060" cy="2075"/>
                          </a:xfrm>
                          <a:prstGeom prst="line">
                            <a:avLst/>
                          </a:prstGeom>
                          <a:noFill/>
                          <a:ln w="34925" cap="flat" cmpd="sng" algn="ctr">
                            <a:solidFill>
                              <a:srgbClr val="00B050"/>
                            </a:solidFill>
                            <a:prstDash val="solid"/>
                            <a:miter lim="800000"/>
                          </a:ln>
                          <a:effectLst/>
                        </wps:spPr>
                        <wps:bodyPr/>
                      </wps:wsp>
                      <wps:wsp>
                        <wps:cNvPr id="894" name="Right Brace 894"/>
                        <wps:cNvSpPr/>
                        <wps:spPr>
                          <a:xfrm rot="16200000">
                            <a:off x="3421181" y="497090"/>
                            <a:ext cx="74930" cy="55372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5" name="Straight Connector 895"/>
                        <wps:cNvCnPr/>
                        <wps:spPr>
                          <a:xfrm>
                            <a:off x="1916866" y="838398"/>
                            <a:ext cx="1826895" cy="0"/>
                          </a:xfrm>
                          <a:prstGeom prst="line">
                            <a:avLst/>
                          </a:prstGeom>
                          <a:noFill/>
                          <a:ln w="34925" cap="flat" cmpd="sng" algn="ctr">
                            <a:solidFill>
                              <a:srgbClr val="FF0000"/>
                            </a:solidFill>
                            <a:prstDash val="solid"/>
                            <a:miter lim="800000"/>
                          </a:ln>
                          <a:effectLst/>
                        </wps:spPr>
                        <wps:bodyPr/>
                      </wps:wsp>
                      <wps:wsp>
                        <wps:cNvPr id="896" name="Down Arrow 896"/>
                        <wps:cNvSpPr/>
                        <wps:spPr>
                          <a:xfrm>
                            <a:off x="1878766" y="636423"/>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7" name="Text Box 9"/>
                        <wps:cNvSpPr txBox="1"/>
                        <wps:spPr>
                          <a:xfrm>
                            <a:off x="1414278" y="340502"/>
                            <a:ext cx="716915" cy="273050"/>
                          </a:xfrm>
                          <a:prstGeom prst="rect">
                            <a:avLst/>
                          </a:prstGeom>
                          <a:solidFill>
                            <a:sysClr val="window" lastClr="FFFFFF"/>
                          </a:solidFill>
                          <a:ln w="6350">
                            <a:noFill/>
                          </a:ln>
                        </wps:spPr>
                        <wps:txbx>
                          <w:txbxContent>
                            <w:p w14:paraId="0D89EB97" w14:textId="77777777" w:rsidR="00A24BF2" w:rsidRDefault="00A24BF2" w:rsidP="00D47C98">
                              <w:pPr>
                                <w:pStyle w:val="NormalWeb"/>
                                <w:spacing w:after="0" w:line="254" w:lineRule="auto"/>
                              </w:pPr>
                              <w:r>
                                <w:rPr>
                                  <w:rFonts w:ascii="Calibri" w:eastAsia="Calibri" w:hAnsi="Calibri"/>
                                  <w:sz w:val="22"/>
                                  <w:szCs w:val="22"/>
                                </w:rPr>
                                <w:t>&l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8" name="Right Brace 898"/>
                        <wps:cNvSpPr/>
                        <wps:spPr>
                          <a:xfrm rot="16200000">
                            <a:off x="1714264" y="379989"/>
                            <a:ext cx="63767" cy="403358"/>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9" name="Text Box 9"/>
                        <wps:cNvSpPr txBox="1"/>
                        <wps:spPr>
                          <a:xfrm>
                            <a:off x="3166610" y="902052"/>
                            <a:ext cx="716915" cy="271780"/>
                          </a:xfrm>
                          <a:prstGeom prst="rect">
                            <a:avLst/>
                          </a:prstGeom>
                          <a:solidFill>
                            <a:sysClr val="window" lastClr="FFFFFF"/>
                          </a:solidFill>
                          <a:ln w="6350">
                            <a:noFill/>
                          </a:ln>
                        </wps:spPr>
                        <wps:txbx>
                          <w:txbxContent>
                            <w:p w14:paraId="00A5193C"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00" name="Text Box 9"/>
                        <wps:cNvSpPr txBox="1"/>
                        <wps:spPr>
                          <a:xfrm>
                            <a:off x="1007090" y="919140"/>
                            <a:ext cx="716915" cy="271780"/>
                          </a:xfrm>
                          <a:prstGeom prst="rect">
                            <a:avLst/>
                          </a:prstGeom>
                          <a:solidFill>
                            <a:sysClr val="window" lastClr="FFFFFF"/>
                          </a:solidFill>
                          <a:ln w="6350">
                            <a:noFill/>
                          </a:ln>
                        </wps:spPr>
                        <wps:txbx>
                          <w:txbxContent>
                            <w:p w14:paraId="3340A08A"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01" name="Right Brace 901"/>
                        <wps:cNvSpPr/>
                        <wps:spPr>
                          <a:xfrm rot="16200000">
                            <a:off x="1218940" y="872067"/>
                            <a:ext cx="74930" cy="55372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02" name="Down Arrow 902"/>
                        <wps:cNvSpPr/>
                        <wps:spPr>
                          <a:xfrm>
                            <a:off x="328775" y="975849"/>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03" name="Down Arrow 903"/>
                        <wps:cNvSpPr/>
                        <wps:spPr>
                          <a:xfrm>
                            <a:off x="900910" y="987279"/>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04" name="Down Arrow 904"/>
                        <wps:cNvSpPr/>
                        <wps:spPr>
                          <a:xfrm>
                            <a:off x="2483935" y="980375"/>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05" name="Down Arrow 905"/>
                        <wps:cNvSpPr/>
                        <wps:spPr>
                          <a:xfrm>
                            <a:off x="3068770" y="991805"/>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06" name="Straight Connector 906"/>
                        <wps:cNvCnPr/>
                        <wps:spPr>
                          <a:xfrm flipV="1">
                            <a:off x="384655" y="1199001"/>
                            <a:ext cx="1159816" cy="0"/>
                          </a:xfrm>
                          <a:prstGeom prst="line">
                            <a:avLst/>
                          </a:prstGeom>
                          <a:noFill/>
                          <a:ln w="34925" cap="flat" cmpd="sng" algn="ctr">
                            <a:solidFill>
                              <a:srgbClr val="00B050"/>
                            </a:solidFill>
                            <a:prstDash val="solid"/>
                            <a:miter lim="800000"/>
                          </a:ln>
                          <a:effectLst/>
                        </wps:spPr>
                        <wps:bodyPr/>
                      </wps:wsp>
                      <wps:wsp>
                        <wps:cNvPr id="907" name="Right Brace 907"/>
                        <wps:cNvSpPr/>
                        <wps:spPr>
                          <a:xfrm rot="16200000">
                            <a:off x="3391350" y="876593"/>
                            <a:ext cx="74930" cy="55372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08" name="Straight Connector 908"/>
                        <wps:cNvCnPr/>
                        <wps:spPr>
                          <a:xfrm>
                            <a:off x="1887670" y="1203618"/>
                            <a:ext cx="1826895" cy="0"/>
                          </a:xfrm>
                          <a:prstGeom prst="line">
                            <a:avLst/>
                          </a:prstGeom>
                          <a:noFill/>
                          <a:ln w="34925" cap="flat" cmpd="sng" algn="ctr">
                            <a:solidFill>
                              <a:srgbClr val="FF0000"/>
                            </a:solidFill>
                            <a:prstDash val="solid"/>
                            <a:miter lim="800000"/>
                          </a:ln>
                          <a:effectLst/>
                        </wps:spPr>
                        <wps:bodyPr/>
                      </wps:wsp>
                      <wps:wsp>
                        <wps:cNvPr id="909" name="Down Arrow 909"/>
                        <wps:cNvSpPr/>
                        <wps:spPr>
                          <a:xfrm>
                            <a:off x="1847178" y="987914"/>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0" name="Down Arrow 910"/>
                        <wps:cNvSpPr/>
                        <wps:spPr>
                          <a:xfrm>
                            <a:off x="4047778" y="980998"/>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1" name="Text Box 9"/>
                        <wps:cNvSpPr txBox="1"/>
                        <wps:spPr>
                          <a:xfrm>
                            <a:off x="4183913" y="903322"/>
                            <a:ext cx="716915" cy="270510"/>
                          </a:xfrm>
                          <a:prstGeom prst="rect">
                            <a:avLst/>
                          </a:prstGeom>
                          <a:noFill/>
                          <a:ln w="6350">
                            <a:noFill/>
                          </a:ln>
                        </wps:spPr>
                        <wps:txbx>
                          <w:txbxContent>
                            <w:p w14:paraId="42ACBF9F"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12" name="Right Brace 912"/>
                        <wps:cNvSpPr/>
                        <wps:spPr>
                          <a:xfrm rot="16200000">
                            <a:off x="4389312" y="860140"/>
                            <a:ext cx="74930" cy="55245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3" name="Straight Connector 913"/>
                        <wps:cNvCnPr/>
                        <wps:spPr>
                          <a:xfrm>
                            <a:off x="4123882" y="1178910"/>
                            <a:ext cx="591820" cy="0"/>
                          </a:xfrm>
                          <a:prstGeom prst="line">
                            <a:avLst/>
                          </a:prstGeom>
                          <a:noFill/>
                          <a:ln w="34925" cap="flat" cmpd="sng" algn="ctr">
                            <a:solidFill>
                              <a:srgbClr val="00B0F0"/>
                            </a:solidFill>
                            <a:prstDash val="solid"/>
                            <a:miter lim="800000"/>
                          </a:ln>
                          <a:effectLst/>
                        </wps:spPr>
                        <wps:bodyPr/>
                      </wps:wsp>
                      <wps:wsp>
                        <wps:cNvPr id="914" name="Text Box 9"/>
                        <wps:cNvSpPr txBox="1"/>
                        <wps:spPr>
                          <a:xfrm>
                            <a:off x="1569038" y="17583"/>
                            <a:ext cx="716915" cy="272415"/>
                          </a:xfrm>
                          <a:prstGeom prst="rect">
                            <a:avLst/>
                          </a:prstGeom>
                          <a:solidFill>
                            <a:sysClr val="window" lastClr="FFFFFF"/>
                          </a:solidFill>
                          <a:ln w="6350">
                            <a:noFill/>
                          </a:ln>
                        </wps:spPr>
                        <wps:txbx>
                          <w:txbxContent>
                            <w:p w14:paraId="4ECC3E78"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15" name="Right Brace 915"/>
                        <wps:cNvSpPr/>
                        <wps:spPr>
                          <a:xfrm rot="16200000">
                            <a:off x="1788879" y="-10385"/>
                            <a:ext cx="74930" cy="55435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6" name="Down Arrow 916"/>
                        <wps:cNvSpPr/>
                        <wps:spPr>
                          <a:xfrm>
                            <a:off x="319171" y="76570"/>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7" name="Down Arrow 917"/>
                        <wps:cNvSpPr/>
                        <wps:spPr>
                          <a:xfrm>
                            <a:off x="891306" y="88000"/>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8" name="Down Arrow 918"/>
                        <wps:cNvSpPr/>
                        <wps:spPr>
                          <a:xfrm>
                            <a:off x="1469791" y="88000"/>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9" name="Straight Connector 919"/>
                        <wps:cNvCnPr/>
                        <wps:spPr>
                          <a:xfrm>
                            <a:off x="375445" y="312281"/>
                            <a:ext cx="1736090" cy="5715"/>
                          </a:xfrm>
                          <a:prstGeom prst="line">
                            <a:avLst/>
                          </a:prstGeom>
                          <a:noFill/>
                          <a:ln w="34925" cap="flat" cmpd="sng" algn="ctr">
                            <a:solidFill>
                              <a:srgbClr val="00B050"/>
                            </a:solidFill>
                            <a:prstDash val="solid"/>
                            <a:miter lim="800000"/>
                          </a:ln>
                          <a:effectLst/>
                        </wps:spPr>
                        <wps:bodyPr/>
                      </wps:wsp>
                      <wps:wsp>
                        <wps:cNvPr id="920" name="Down Arrow 920"/>
                        <wps:cNvSpPr/>
                        <wps:spPr>
                          <a:xfrm>
                            <a:off x="917708" y="4849726"/>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21" name="Down Arrow 921"/>
                        <wps:cNvSpPr/>
                        <wps:spPr>
                          <a:xfrm>
                            <a:off x="355098" y="4845281"/>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22" name="Straight Connector 922"/>
                        <wps:cNvCnPr/>
                        <wps:spPr>
                          <a:xfrm>
                            <a:off x="405263" y="5077527"/>
                            <a:ext cx="1795899" cy="5715"/>
                          </a:xfrm>
                          <a:prstGeom prst="line">
                            <a:avLst/>
                          </a:prstGeom>
                          <a:noFill/>
                          <a:ln w="34925" cap="flat" cmpd="sng" algn="ctr">
                            <a:solidFill>
                              <a:srgbClr val="00B050"/>
                            </a:solidFill>
                            <a:prstDash val="solid"/>
                            <a:miter lim="800000"/>
                          </a:ln>
                          <a:effectLst/>
                        </wps:spPr>
                        <wps:bodyPr/>
                      </wps:wsp>
                      <wps:wsp>
                        <wps:cNvPr id="923" name="Down Arrow 923"/>
                        <wps:cNvSpPr/>
                        <wps:spPr>
                          <a:xfrm>
                            <a:off x="1490478" y="4844646"/>
                            <a:ext cx="123825" cy="1440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24" name="Right Brace 924"/>
                        <wps:cNvSpPr/>
                        <wps:spPr>
                          <a:xfrm rot="16200000">
                            <a:off x="1250766" y="4488093"/>
                            <a:ext cx="74930" cy="55308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25" name="Down Arrow 925"/>
                        <wps:cNvSpPr/>
                        <wps:spPr>
                          <a:xfrm>
                            <a:off x="2628473" y="4866383"/>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26" name="Right Brace 926"/>
                        <wps:cNvSpPr/>
                        <wps:spPr>
                          <a:xfrm rot="16200000">
                            <a:off x="2931051" y="4747356"/>
                            <a:ext cx="74930" cy="55181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27" name="Straight Connector 927"/>
                        <wps:cNvCnPr/>
                        <wps:spPr>
                          <a:xfrm flipV="1">
                            <a:off x="2109678" y="5077700"/>
                            <a:ext cx="1141095" cy="5542"/>
                          </a:xfrm>
                          <a:prstGeom prst="line">
                            <a:avLst/>
                          </a:prstGeom>
                          <a:noFill/>
                          <a:ln w="34925" cap="flat" cmpd="sng" algn="ctr">
                            <a:solidFill>
                              <a:srgbClr val="FF0000"/>
                            </a:solidFill>
                            <a:prstDash val="solid"/>
                            <a:miter lim="800000"/>
                          </a:ln>
                          <a:effectLst/>
                        </wps:spPr>
                        <wps:bodyPr/>
                      </wps:wsp>
                      <wps:wsp>
                        <wps:cNvPr id="928" name="Text Box 9"/>
                        <wps:cNvSpPr txBox="1"/>
                        <wps:spPr>
                          <a:xfrm>
                            <a:off x="2713820" y="4802100"/>
                            <a:ext cx="716915" cy="269875"/>
                          </a:xfrm>
                          <a:prstGeom prst="rect">
                            <a:avLst/>
                          </a:prstGeom>
                          <a:noFill/>
                          <a:ln w="6350">
                            <a:noFill/>
                          </a:ln>
                        </wps:spPr>
                        <wps:txbx>
                          <w:txbxContent>
                            <w:p w14:paraId="71B2D2C5"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29" name="Down Arrow 929"/>
                        <wps:cNvSpPr/>
                        <wps:spPr>
                          <a:xfrm>
                            <a:off x="2072213" y="4862886"/>
                            <a:ext cx="123825" cy="14400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30" name="Right Brace 930"/>
                        <wps:cNvSpPr/>
                        <wps:spPr>
                          <a:xfrm rot="16200000">
                            <a:off x="1827670" y="4491390"/>
                            <a:ext cx="74930" cy="55245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31" name="Text Box 128"/>
                        <wps:cNvSpPr txBox="1"/>
                        <wps:spPr>
                          <a:xfrm>
                            <a:off x="0" y="114300"/>
                            <a:ext cx="357364" cy="243205"/>
                          </a:xfrm>
                          <a:prstGeom prst="rect">
                            <a:avLst/>
                          </a:prstGeom>
                          <a:noFill/>
                          <a:ln w="6350">
                            <a:noFill/>
                          </a:ln>
                        </wps:spPr>
                        <wps:txbx>
                          <w:txbxContent>
                            <w:p w14:paraId="4255841B" w14:textId="77777777" w:rsidR="00A24BF2" w:rsidRPr="00790B3C" w:rsidRDefault="00A24BF2" w:rsidP="00D47C98">
                              <w:pPr>
                                <w:pStyle w:val="NormalWeb"/>
                                <w:spacing w:after="0" w:line="252" w:lineRule="auto"/>
                                <w:rPr>
                                  <w:b/>
                                </w:rPr>
                              </w:pPr>
                              <w:r w:rsidRPr="00790B3C">
                                <w:rPr>
                                  <w:rFonts w:ascii="Calibri" w:eastAsia="Calibri" w:hAnsi="Calibri"/>
                                  <w:b/>
                                  <w:sz w:val="22"/>
                                  <w:szCs w:val="22"/>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2" name="Text Box 128"/>
                        <wps:cNvSpPr txBox="1"/>
                        <wps:spPr>
                          <a:xfrm>
                            <a:off x="0" y="636423"/>
                            <a:ext cx="356870" cy="297658"/>
                          </a:xfrm>
                          <a:prstGeom prst="rect">
                            <a:avLst/>
                          </a:prstGeom>
                          <a:noFill/>
                          <a:ln w="6350">
                            <a:noFill/>
                          </a:ln>
                        </wps:spPr>
                        <wps:txbx>
                          <w:txbxContent>
                            <w:p w14:paraId="25F685F2" w14:textId="77777777" w:rsidR="00A24BF2" w:rsidRDefault="00A24BF2" w:rsidP="00D47C98">
                              <w:pPr>
                                <w:pStyle w:val="NormalWeb"/>
                                <w:spacing w:after="0" w:line="252" w:lineRule="auto"/>
                              </w:pPr>
                              <w:r>
                                <w:rPr>
                                  <w:rFonts w:ascii="Calibri" w:eastAsia="Calibri" w:hAnsi="Calibri"/>
                                  <w:b/>
                                  <w:bCs/>
                                  <w:sz w:val="22"/>
                                  <w:szCs w:val="22"/>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3" name="Text Box 128"/>
                        <wps:cNvSpPr txBox="1"/>
                        <wps:spPr>
                          <a:xfrm>
                            <a:off x="0" y="1009847"/>
                            <a:ext cx="356870" cy="242570"/>
                          </a:xfrm>
                          <a:prstGeom prst="rect">
                            <a:avLst/>
                          </a:prstGeom>
                          <a:noFill/>
                          <a:ln w="6350">
                            <a:noFill/>
                          </a:ln>
                        </wps:spPr>
                        <wps:txbx>
                          <w:txbxContent>
                            <w:p w14:paraId="4B0CAD77" w14:textId="77777777" w:rsidR="00A24BF2" w:rsidRDefault="00A24BF2" w:rsidP="00D47C98">
                              <w:pPr>
                                <w:pStyle w:val="NormalWeb"/>
                                <w:spacing w:after="0" w:line="252" w:lineRule="auto"/>
                              </w:pPr>
                              <w:r>
                                <w:rPr>
                                  <w:rFonts w:ascii="Calibri" w:eastAsia="Calibri" w:hAnsi="Calibri"/>
                                  <w:b/>
                                  <w:bCs/>
                                  <w:sz w:val="22"/>
                                  <w:szCs w:val="22"/>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4" name="Text Box 128"/>
                        <wps:cNvSpPr txBox="1"/>
                        <wps:spPr>
                          <a:xfrm>
                            <a:off x="0" y="1374884"/>
                            <a:ext cx="356870" cy="241935"/>
                          </a:xfrm>
                          <a:prstGeom prst="rect">
                            <a:avLst/>
                          </a:prstGeom>
                          <a:noFill/>
                          <a:ln w="6350">
                            <a:noFill/>
                          </a:ln>
                        </wps:spPr>
                        <wps:txbx>
                          <w:txbxContent>
                            <w:p w14:paraId="5E4672EF" w14:textId="77777777" w:rsidR="00A24BF2" w:rsidRDefault="00A24BF2" w:rsidP="00D47C98">
                              <w:pPr>
                                <w:pStyle w:val="NormalWeb"/>
                                <w:spacing w:after="0" w:line="252" w:lineRule="auto"/>
                              </w:pPr>
                              <w:r>
                                <w:rPr>
                                  <w:rFonts w:ascii="Calibri" w:eastAsia="Calibri" w:hAnsi="Calibri"/>
                                  <w:b/>
                                  <w:bCs/>
                                  <w:sz w:val="22"/>
                                  <w:szCs w:val="22"/>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5" name="Text Box 128"/>
                        <wps:cNvSpPr txBox="1"/>
                        <wps:spPr>
                          <a:xfrm>
                            <a:off x="0" y="1946492"/>
                            <a:ext cx="356870" cy="241300"/>
                          </a:xfrm>
                          <a:prstGeom prst="rect">
                            <a:avLst/>
                          </a:prstGeom>
                          <a:noFill/>
                          <a:ln w="6350">
                            <a:noFill/>
                          </a:ln>
                        </wps:spPr>
                        <wps:txbx>
                          <w:txbxContent>
                            <w:p w14:paraId="4DD6A968" w14:textId="77777777" w:rsidR="00A24BF2" w:rsidRDefault="00A24BF2" w:rsidP="00D47C98">
                              <w:pPr>
                                <w:pStyle w:val="NormalWeb"/>
                                <w:spacing w:after="0" w:line="252" w:lineRule="auto"/>
                              </w:pPr>
                              <w:r>
                                <w:rPr>
                                  <w:rFonts w:ascii="Calibri" w:eastAsia="Calibri" w:hAnsi="Calibri"/>
                                  <w:b/>
                                  <w:bCs/>
                                  <w:sz w:val="22"/>
                                  <w:szCs w:val="22"/>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6" name="Text Box 128"/>
                        <wps:cNvSpPr txBox="1"/>
                        <wps:spPr>
                          <a:xfrm>
                            <a:off x="0" y="2574006"/>
                            <a:ext cx="356870" cy="240665"/>
                          </a:xfrm>
                          <a:prstGeom prst="rect">
                            <a:avLst/>
                          </a:prstGeom>
                          <a:noFill/>
                          <a:ln w="6350">
                            <a:noFill/>
                          </a:ln>
                        </wps:spPr>
                        <wps:txbx>
                          <w:txbxContent>
                            <w:p w14:paraId="5E988E88" w14:textId="77777777" w:rsidR="00A24BF2" w:rsidRDefault="00A24BF2" w:rsidP="00D47C98">
                              <w:pPr>
                                <w:pStyle w:val="NormalWeb"/>
                                <w:spacing w:after="0" w:line="252" w:lineRule="auto"/>
                              </w:pPr>
                              <w:r>
                                <w:rPr>
                                  <w:rFonts w:ascii="Calibri" w:eastAsia="Calibri" w:hAnsi="Calibri"/>
                                  <w:b/>
                                  <w:bCs/>
                                  <w:sz w:val="22"/>
                                  <w:szCs w:val="22"/>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7" name="Text Box 9"/>
                        <wps:cNvSpPr txBox="1"/>
                        <wps:spPr>
                          <a:xfrm>
                            <a:off x="1183227" y="3327708"/>
                            <a:ext cx="786130" cy="250825"/>
                          </a:xfrm>
                          <a:prstGeom prst="rect">
                            <a:avLst/>
                          </a:prstGeom>
                          <a:solidFill>
                            <a:sysClr val="window" lastClr="FFFFFF"/>
                          </a:solidFill>
                          <a:ln w="6350">
                            <a:noFill/>
                          </a:ln>
                        </wps:spPr>
                        <wps:txbx>
                          <w:txbxContent>
                            <w:p w14:paraId="413CC4E2"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8" name="Text Box 9"/>
                        <wps:cNvSpPr txBox="1"/>
                        <wps:spPr>
                          <a:xfrm>
                            <a:off x="1604462" y="3031142"/>
                            <a:ext cx="716915" cy="271145"/>
                          </a:xfrm>
                          <a:prstGeom prst="rect">
                            <a:avLst/>
                          </a:prstGeom>
                          <a:solidFill>
                            <a:sysClr val="window" lastClr="FFFFFF"/>
                          </a:solidFill>
                          <a:ln w="6350">
                            <a:noFill/>
                          </a:ln>
                        </wps:spPr>
                        <wps:txbx>
                          <w:txbxContent>
                            <w:p w14:paraId="3916ECBF"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9" name="Right Brace 939"/>
                        <wps:cNvSpPr/>
                        <wps:spPr>
                          <a:xfrm rot="16200000">
                            <a:off x="1814646" y="2983232"/>
                            <a:ext cx="74930" cy="55308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0" name="Down Arrow 940"/>
                        <wps:cNvSpPr/>
                        <wps:spPr>
                          <a:xfrm>
                            <a:off x="917708" y="3099059"/>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1" name="Down Arrow 941"/>
                        <wps:cNvSpPr/>
                        <wps:spPr>
                          <a:xfrm>
                            <a:off x="1496193" y="3099059"/>
                            <a:ext cx="123825" cy="144000"/>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2" name="Straight Connector 942"/>
                        <wps:cNvCnPr/>
                        <wps:spPr>
                          <a:xfrm>
                            <a:off x="405263" y="3321977"/>
                            <a:ext cx="1736090" cy="5715"/>
                          </a:xfrm>
                          <a:prstGeom prst="line">
                            <a:avLst/>
                          </a:prstGeom>
                          <a:noFill/>
                          <a:ln w="34925" cap="flat" cmpd="sng" algn="ctr">
                            <a:solidFill>
                              <a:srgbClr val="00B050"/>
                            </a:solidFill>
                            <a:prstDash val="solid"/>
                            <a:miter lim="800000"/>
                          </a:ln>
                          <a:effectLst/>
                        </wps:spPr>
                        <wps:bodyPr/>
                      </wps:wsp>
                      <wps:wsp>
                        <wps:cNvPr id="943" name="Down Arrow 943"/>
                        <wps:cNvSpPr/>
                        <wps:spPr>
                          <a:xfrm>
                            <a:off x="360813" y="3078739"/>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4" name="Right Brace 944"/>
                        <wps:cNvSpPr/>
                        <wps:spPr>
                          <a:xfrm rot="16200000">
                            <a:off x="1227014" y="2748538"/>
                            <a:ext cx="74930" cy="55372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5" name="Text Box 9"/>
                        <wps:cNvSpPr txBox="1"/>
                        <wps:spPr>
                          <a:xfrm>
                            <a:off x="1048490" y="3576620"/>
                            <a:ext cx="716915" cy="271145"/>
                          </a:xfrm>
                          <a:prstGeom prst="rect">
                            <a:avLst/>
                          </a:prstGeom>
                          <a:solidFill>
                            <a:sysClr val="window" lastClr="FFFFFF"/>
                          </a:solidFill>
                          <a:ln w="6350">
                            <a:noFill/>
                          </a:ln>
                        </wps:spPr>
                        <wps:txbx>
                          <w:txbxContent>
                            <w:p w14:paraId="708C2F74"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46" name="Down Arrow 946"/>
                        <wps:cNvSpPr/>
                        <wps:spPr>
                          <a:xfrm>
                            <a:off x="395037" y="3636948"/>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7" name="Down Arrow 947"/>
                        <wps:cNvSpPr/>
                        <wps:spPr>
                          <a:xfrm>
                            <a:off x="979872" y="3648378"/>
                            <a:ext cx="123825" cy="14400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8" name="Right Brace 948"/>
                        <wps:cNvSpPr/>
                        <wps:spPr>
                          <a:xfrm rot="16200000">
                            <a:off x="1302135" y="3533483"/>
                            <a:ext cx="74930" cy="55308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9" name="Straight Connector 949"/>
                        <wps:cNvCnPr/>
                        <wps:spPr>
                          <a:xfrm>
                            <a:off x="414806" y="3879798"/>
                            <a:ext cx="1224000" cy="0"/>
                          </a:xfrm>
                          <a:prstGeom prst="line">
                            <a:avLst/>
                          </a:prstGeom>
                          <a:noFill/>
                          <a:ln w="34925" cap="flat" cmpd="sng" algn="ctr">
                            <a:solidFill>
                              <a:srgbClr val="00B050"/>
                            </a:solidFill>
                            <a:prstDash val="solid"/>
                            <a:miter lim="800000"/>
                          </a:ln>
                          <a:effectLst/>
                        </wps:spPr>
                        <wps:bodyPr/>
                      </wps:wsp>
                      <wps:wsp>
                        <wps:cNvPr id="950" name="Down Arrow 950"/>
                        <wps:cNvSpPr/>
                        <wps:spPr>
                          <a:xfrm>
                            <a:off x="1914835" y="3654728"/>
                            <a:ext cx="123825" cy="144000"/>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51" name="Right Brace 951"/>
                        <wps:cNvSpPr/>
                        <wps:spPr>
                          <a:xfrm rot="16200000">
                            <a:off x="2213285" y="3543952"/>
                            <a:ext cx="74930" cy="55245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52" name="Straight Connector 952"/>
                        <wps:cNvCnPr/>
                        <wps:spPr>
                          <a:xfrm>
                            <a:off x="1954205" y="3874787"/>
                            <a:ext cx="585470" cy="0"/>
                          </a:xfrm>
                          <a:prstGeom prst="line">
                            <a:avLst/>
                          </a:prstGeom>
                          <a:noFill/>
                          <a:ln w="34925" cap="flat" cmpd="sng" algn="ctr">
                            <a:solidFill>
                              <a:srgbClr val="FF0000"/>
                            </a:solidFill>
                            <a:prstDash val="solid"/>
                            <a:miter lim="800000"/>
                          </a:ln>
                          <a:effectLst/>
                        </wps:spPr>
                        <wps:bodyPr/>
                      </wps:wsp>
                      <wps:wsp>
                        <wps:cNvPr id="953" name="Text Box 9"/>
                        <wps:cNvSpPr txBox="1"/>
                        <wps:spPr>
                          <a:xfrm>
                            <a:off x="1984975" y="3578534"/>
                            <a:ext cx="716915" cy="270510"/>
                          </a:xfrm>
                          <a:prstGeom prst="rect">
                            <a:avLst/>
                          </a:prstGeom>
                          <a:noFill/>
                          <a:ln w="6350">
                            <a:noFill/>
                          </a:ln>
                        </wps:spPr>
                        <wps:txbx>
                          <w:txbxContent>
                            <w:p w14:paraId="6168B145"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54" name="Right Brace 954"/>
                        <wps:cNvSpPr/>
                        <wps:spPr>
                          <a:xfrm rot="16200000">
                            <a:off x="1489492" y="3135614"/>
                            <a:ext cx="68580" cy="95059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55" name="Text Box 128"/>
                        <wps:cNvSpPr txBox="1"/>
                        <wps:spPr>
                          <a:xfrm>
                            <a:off x="0" y="4906876"/>
                            <a:ext cx="356870" cy="372761"/>
                          </a:xfrm>
                          <a:prstGeom prst="rect">
                            <a:avLst/>
                          </a:prstGeom>
                          <a:noFill/>
                          <a:ln w="6350">
                            <a:noFill/>
                          </a:ln>
                        </wps:spPr>
                        <wps:txbx>
                          <w:txbxContent>
                            <w:p w14:paraId="3D72E737" w14:textId="77777777" w:rsidR="00A24BF2" w:rsidRDefault="00A24BF2" w:rsidP="00D47C98">
                              <w:pPr>
                                <w:pStyle w:val="NormalWeb"/>
                                <w:spacing w:after="0" w:line="252" w:lineRule="auto"/>
                              </w:pPr>
                              <w:r>
                                <w:rPr>
                                  <w:rFonts w:ascii="Calibri" w:eastAsia="Calibri" w:hAnsi="Calibri"/>
                                  <w:b/>
                                  <w:bCs/>
                                  <w:sz w:val="22"/>
                                  <w:szCs w:val="22"/>
                                </w:rPr>
                                <w:t>j)</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56" name="Text Box 9"/>
                        <wps:cNvSpPr txBox="1"/>
                        <wps:spPr>
                          <a:xfrm>
                            <a:off x="2033714" y="5150647"/>
                            <a:ext cx="716915" cy="270510"/>
                          </a:xfrm>
                          <a:prstGeom prst="rect">
                            <a:avLst/>
                          </a:prstGeom>
                          <a:solidFill>
                            <a:sysClr val="window" lastClr="FFFFFF"/>
                          </a:solidFill>
                          <a:ln w="6350">
                            <a:noFill/>
                          </a:ln>
                        </wps:spPr>
                        <wps:txbx>
                          <w:txbxContent>
                            <w:p w14:paraId="7E38F885" w14:textId="77777777" w:rsidR="00A24BF2" w:rsidRDefault="00A24BF2" w:rsidP="00D47C98">
                              <w:pPr>
                                <w:pStyle w:val="NormalWeb"/>
                                <w:spacing w:after="0" w:line="252" w:lineRule="auto"/>
                              </w:pPr>
                              <w:r>
                                <w:rPr>
                                  <w:rFonts w:ascii="Calibri" w:eastAsia="Calibri" w:hAnsi="Calibri"/>
                                  <w:sz w:val="22"/>
                                  <w:szCs w:val="22"/>
                                </w:rPr>
                                <w:t>&lt;X days</w:t>
                              </w:r>
                            </w:p>
                          </w:txbxContent>
                        </wps:txbx>
                        <wps:bodyPr rot="0" spcFirstLastPara="0" vert="horz" wrap="square" lIns="0" tIns="46800" rIns="0" bIns="45720" numCol="1" spcCol="0" rtlCol="0" fromWordArt="0" anchor="t" anchorCtr="0" forceAA="0" compatLnSpc="1">
                          <a:prstTxWarp prst="textNoShape">
                            <a:avLst/>
                          </a:prstTxWarp>
                          <a:noAutofit/>
                        </wps:bodyPr>
                      </wps:wsp>
                      <wps:wsp>
                        <wps:cNvPr id="957" name="Down Arrow 957"/>
                        <wps:cNvSpPr/>
                        <wps:spPr>
                          <a:xfrm>
                            <a:off x="931554" y="5466242"/>
                            <a:ext cx="123825" cy="14351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58" name="Down Arrow 958"/>
                        <wps:cNvSpPr/>
                        <wps:spPr>
                          <a:xfrm>
                            <a:off x="368944" y="5461797"/>
                            <a:ext cx="123825" cy="14351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59" name="Straight Connector 959"/>
                        <wps:cNvCnPr/>
                        <wps:spPr>
                          <a:xfrm>
                            <a:off x="419108" y="5694132"/>
                            <a:ext cx="1152000" cy="0"/>
                          </a:xfrm>
                          <a:prstGeom prst="line">
                            <a:avLst/>
                          </a:prstGeom>
                          <a:noFill/>
                          <a:ln w="34925" cap="flat" cmpd="sng" algn="ctr">
                            <a:solidFill>
                              <a:srgbClr val="00B050"/>
                            </a:solidFill>
                            <a:prstDash val="solid"/>
                            <a:miter lim="800000"/>
                          </a:ln>
                          <a:effectLst/>
                        </wps:spPr>
                        <wps:bodyPr/>
                      </wps:wsp>
                      <wps:wsp>
                        <wps:cNvPr id="960" name="Down Arrow 960"/>
                        <wps:cNvSpPr/>
                        <wps:spPr>
                          <a:xfrm>
                            <a:off x="1909889" y="5449732"/>
                            <a:ext cx="123825" cy="14351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1" name="Down Arrow 961"/>
                        <wps:cNvSpPr/>
                        <wps:spPr>
                          <a:xfrm>
                            <a:off x="3047809" y="5471322"/>
                            <a:ext cx="123825" cy="14351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2" name="Right Brace 962"/>
                        <wps:cNvSpPr/>
                        <wps:spPr>
                          <a:xfrm rot="16200000">
                            <a:off x="3350069" y="5352577"/>
                            <a:ext cx="74930" cy="55118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3" name="Straight Connector 963"/>
                        <wps:cNvCnPr/>
                        <wps:spPr>
                          <a:xfrm flipV="1">
                            <a:off x="1942902" y="5694131"/>
                            <a:ext cx="1728000" cy="5080"/>
                          </a:xfrm>
                          <a:prstGeom prst="line">
                            <a:avLst/>
                          </a:prstGeom>
                          <a:noFill/>
                          <a:ln w="34925" cap="flat" cmpd="sng" algn="ctr">
                            <a:solidFill>
                              <a:srgbClr val="FF0000"/>
                            </a:solidFill>
                            <a:prstDash val="solid"/>
                            <a:miter lim="800000"/>
                          </a:ln>
                          <a:effectLst/>
                        </wps:spPr>
                        <wps:bodyPr/>
                      </wps:wsp>
                      <wps:wsp>
                        <wps:cNvPr id="964" name="Text Box 9"/>
                        <wps:cNvSpPr txBox="1"/>
                        <wps:spPr>
                          <a:xfrm>
                            <a:off x="3132899" y="5407187"/>
                            <a:ext cx="716915" cy="269240"/>
                          </a:xfrm>
                          <a:prstGeom prst="rect">
                            <a:avLst/>
                          </a:prstGeom>
                          <a:noFill/>
                          <a:ln w="6350">
                            <a:noFill/>
                          </a:ln>
                        </wps:spPr>
                        <wps:txbx>
                          <w:txbxContent>
                            <w:p w14:paraId="0BA56969"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65" name="Down Arrow 965"/>
                        <wps:cNvSpPr/>
                        <wps:spPr>
                          <a:xfrm>
                            <a:off x="2491549" y="5467512"/>
                            <a:ext cx="123825" cy="14351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6" name="Right Brace 966"/>
                        <wps:cNvSpPr/>
                        <wps:spPr>
                          <a:xfrm rot="16200000">
                            <a:off x="2223759" y="5107784"/>
                            <a:ext cx="74930" cy="55181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7" name="Right Brace 967"/>
                        <wps:cNvSpPr/>
                        <wps:spPr>
                          <a:xfrm rot="16200000">
                            <a:off x="1237998" y="5342667"/>
                            <a:ext cx="74930" cy="55054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8" name="Text Box 9"/>
                        <wps:cNvSpPr txBox="1"/>
                        <wps:spPr>
                          <a:xfrm>
                            <a:off x="1021145" y="5396960"/>
                            <a:ext cx="716915" cy="268605"/>
                          </a:xfrm>
                          <a:prstGeom prst="rect">
                            <a:avLst/>
                          </a:prstGeom>
                          <a:noFill/>
                          <a:ln w="6350">
                            <a:noFill/>
                          </a:ln>
                        </wps:spPr>
                        <wps:txbx>
                          <w:txbxContent>
                            <w:p w14:paraId="4914F563"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69" name="Text Box 9"/>
                        <wps:cNvSpPr txBox="1"/>
                        <wps:spPr>
                          <a:xfrm>
                            <a:off x="1142689" y="5103627"/>
                            <a:ext cx="786130" cy="250190"/>
                          </a:xfrm>
                          <a:prstGeom prst="rect">
                            <a:avLst/>
                          </a:prstGeom>
                          <a:solidFill>
                            <a:sysClr val="window" lastClr="FFFFFF"/>
                          </a:solidFill>
                          <a:ln w="6350">
                            <a:noFill/>
                          </a:ln>
                        </wps:spPr>
                        <wps:txbx>
                          <w:txbxContent>
                            <w:p w14:paraId="377AEA23"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70" name="Right Brace 970"/>
                        <wps:cNvSpPr/>
                        <wps:spPr>
                          <a:xfrm rot="16200000">
                            <a:off x="1448759" y="4911857"/>
                            <a:ext cx="68580" cy="94996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71" name="Text Box 9"/>
                        <wps:cNvSpPr txBox="1"/>
                        <wps:spPr>
                          <a:xfrm>
                            <a:off x="1052772" y="5956627"/>
                            <a:ext cx="716915" cy="270510"/>
                          </a:xfrm>
                          <a:prstGeom prst="rect">
                            <a:avLst/>
                          </a:prstGeom>
                          <a:solidFill>
                            <a:sysClr val="window" lastClr="FFFFFF"/>
                          </a:solidFill>
                          <a:ln w="6350">
                            <a:noFill/>
                          </a:ln>
                        </wps:spPr>
                        <wps:txbx>
                          <w:txbxContent>
                            <w:p w14:paraId="011BD2B5"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72" name="Down Arrow 972"/>
                        <wps:cNvSpPr/>
                        <wps:spPr>
                          <a:xfrm>
                            <a:off x="399357" y="6016952"/>
                            <a:ext cx="123825" cy="14351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73" name="Down Arrow 973"/>
                        <wps:cNvSpPr/>
                        <wps:spPr>
                          <a:xfrm>
                            <a:off x="984192" y="6028382"/>
                            <a:ext cx="123825" cy="143510"/>
                          </a:xfrm>
                          <a:prstGeom prst="downArrow">
                            <a:avLst/>
                          </a:prstGeom>
                          <a:solidFill>
                            <a:srgbClr val="ED7D31"/>
                          </a:solidFill>
                          <a:ln w="12700" cap="flat" cmpd="sng" algn="ctr">
                            <a:solidFill>
                              <a:srgbClr val="ED7D31"/>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74" name="Right Brace 974"/>
                        <wps:cNvSpPr/>
                        <wps:spPr>
                          <a:xfrm rot="16200000">
                            <a:off x="1306137" y="5913447"/>
                            <a:ext cx="74930" cy="55245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75" name="Straight Connector 975"/>
                        <wps:cNvCnPr/>
                        <wps:spPr>
                          <a:xfrm>
                            <a:off x="419042" y="6259522"/>
                            <a:ext cx="1223645" cy="0"/>
                          </a:xfrm>
                          <a:prstGeom prst="line">
                            <a:avLst/>
                          </a:prstGeom>
                          <a:noFill/>
                          <a:ln w="34925" cap="flat" cmpd="sng" algn="ctr">
                            <a:solidFill>
                              <a:srgbClr val="00B050"/>
                            </a:solidFill>
                            <a:prstDash val="solid"/>
                            <a:miter lim="800000"/>
                          </a:ln>
                          <a:effectLst/>
                        </wps:spPr>
                        <wps:bodyPr/>
                      </wps:wsp>
                      <wps:wsp>
                        <wps:cNvPr id="976" name="Down Arrow 976"/>
                        <wps:cNvSpPr/>
                        <wps:spPr>
                          <a:xfrm>
                            <a:off x="1946208" y="6034732"/>
                            <a:ext cx="123825" cy="143510"/>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77" name="Right Brace 977"/>
                        <wps:cNvSpPr/>
                        <wps:spPr>
                          <a:xfrm rot="16200000">
                            <a:off x="2244341" y="5923924"/>
                            <a:ext cx="74930" cy="55181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78" name="Straight Connector 978"/>
                        <wps:cNvCnPr/>
                        <wps:spPr>
                          <a:xfrm>
                            <a:off x="1985578" y="6254442"/>
                            <a:ext cx="585470" cy="0"/>
                          </a:xfrm>
                          <a:prstGeom prst="line">
                            <a:avLst/>
                          </a:prstGeom>
                          <a:noFill/>
                          <a:ln w="34925" cap="flat" cmpd="sng" algn="ctr">
                            <a:solidFill>
                              <a:srgbClr val="FF0000"/>
                            </a:solidFill>
                            <a:prstDash val="solid"/>
                            <a:miter lim="800000"/>
                          </a:ln>
                          <a:effectLst/>
                        </wps:spPr>
                        <wps:bodyPr/>
                      </wps:wsp>
                      <wps:wsp>
                        <wps:cNvPr id="979" name="Text Box 9"/>
                        <wps:cNvSpPr txBox="1"/>
                        <wps:spPr>
                          <a:xfrm>
                            <a:off x="2016058" y="5958532"/>
                            <a:ext cx="716915" cy="269875"/>
                          </a:xfrm>
                          <a:prstGeom prst="rect">
                            <a:avLst/>
                          </a:prstGeom>
                          <a:noFill/>
                          <a:ln w="6350">
                            <a:noFill/>
                          </a:ln>
                        </wps:spPr>
                        <wps:txbx>
                          <w:txbxContent>
                            <w:p w14:paraId="77542E07" w14:textId="77777777" w:rsidR="00A24BF2" w:rsidRDefault="00A24BF2" w:rsidP="00D47C98">
                              <w:pPr>
                                <w:pStyle w:val="NormalWeb"/>
                                <w:spacing w:after="0" w:line="252" w:lineRule="auto"/>
                              </w:pPr>
                              <w:r>
                                <w:rPr>
                                  <w:rFonts w:ascii="Calibri" w:eastAsia="Calibri" w:hAnsi="Calibri"/>
                                  <w:sz w:val="22"/>
                                  <w:szCs w:val="22"/>
                                </w:rPr>
                                <w:t>X day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80" name="Right Brace 980"/>
                        <wps:cNvSpPr/>
                        <wps:spPr>
                          <a:xfrm rot="16200000">
                            <a:off x="1493462" y="5515937"/>
                            <a:ext cx="68580" cy="94996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81" name="Right Brace 981"/>
                        <wps:cNvSpPr/>
                        <wps:spPr>
                          <a:xfrm rot="16200000">
                            <a:off x="2464692" y="5504725"/>
                            <a:ext cx="68580" cy="949325"/>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82" name="Down Arrow 982"/>
                        <wps:cNvSpPr/>
                        <wps:spPr>
                          <a:xfrm>
                            <a:off x="3481198" y="6047990"/>
                            <a:ext cx="123825" cy="14351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83" name="Right Brace 983"/>
                        <wps:cNvSpPr/>
                        <wps:spPr>
                          <a:xfrm rot="16200000">
                            <a:off x="3783458" y="5929245"/>
                            <a:ext cx="74930" cy="551180"/>
                          </a:xfrm>
                          <a:prstGeom prst="rightBrace">
                            <a:avLst/>
                          </a:prstGeom>
                          <a:noFill/>
                          <a:ln w="12700" cap="rnd" cmpd="sng" algn="ctr">
                            <a:solidFill>
                              <a:sysClr val="windowText" lastClr="000000"/>
                            </a:solidFill>
                            <a:prstDash val="solid"/>
                            <a:roun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84" name="Straight Connector 984"/>
                        <wps:cNvCnPr/>
                        <wps:spPr>
                          <a:xfrm flipV="1">
                            <a:off x="2962403" y="6259445"/>
                            <a:ext cx="1141095" cy="5080"/>
                          </a:xfrm>
                          <a:prstGeom prst="line">
                            <a:avLst/>
                          </a:prstGeom>
                          <a:noFill/>
                          <a:ln w="34925" cap="flat" cmpd="sng" algn="ctr">
                            <a:solidFill>
                              <a:srgbClr val="00B0F0"/>
                            </a:solidFill>
                            <a:prstDash val="solid"/>
                            <a:miter lim="800000"/>
                          </a:ln>
                          <a:effectLst/>
                        </wps:spPr>
                        <wps:bodyPr/>
                      </wps:wsp>
                      <wps:wsp>
                        <wps:cNvPr id="985" name="Down Arrow 985"/>
                        <wps:cNvSpPr/>
                        <wps:spPr>
                          <a:xfrm>
                            <a:off x="2924938" y="6044180"/>
                            <a:ext cx="123825" cy="143510"/>
                          </a:xfrm>
                          <a:prstGeom prst="downArrow">
                            <a:avLst/>
                          </a:prstGeom>
                          <a:solidFill>
                            <a:srgbClr val="7030A0"/>
                          </a:solidFill>
                          <a:ln w="12700" cap="flat" cmpd="sng" algn="ctr">
                            <a:solidFill>
                              <a:srgbClr val="7030A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86" name="Text Box 128"/>
                        <wps:cNvSpPr txBox="1"/>
                        <wps:spPr>
                          <a:xfrm>
                            <a:off x="0" y="6712120"/>
                            <a:ext cx="356870" cy="239395"/>
                          </a:xfrm>
                          <a:prstGeom prst="rect">
                            <a:avLst/>
                          </a:prstGeom>
                          <a:noFill/>
                          <a:ln w="6350">
                            <a:noFill/>
                          </a:ln>
                        </wps:spPr>
                        <wps:txbx>
                          <w:txbxContent>
                            <w:p w14:paraId="2ABA2209" w14:textId="77777777" w:rsidR="00A24BF2" w:rsidRDefault="00A24BF2" w:rsidP="00D47C98">
                              <w:pPr>
                                <w:pStyle w:val="NormalWeb"/>
                                <w:spacing w:after="0" w:line="252" w:lineRule="auto"/>
                              </w:pPr>
                              <w:r>
                                <w:rPr>
                                  <w:rFonts w:ascii="Calibri" w:eastAsia="Calibri" w:hAnsi="Calibri"/>
                                  <w:b/>
                                  <w:bCs/>
                                  <w:sz w:val="22"/>
                                  <w:szCs w:val="22"/>
                                </w:rPr>
                                <w:t>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87" name="Text Box 128"/>
                        <wps:cNvSpPr txBox="1"/>
                        <wps:spPr>
                          <a:xfrm>
                            <a:off x="0" y="6076483"/>
                            <a:ext cx="356870" cy="239395"/>
                          </a:xfrm>
                          <a:prstGeom prst="rect">
                            <a:avLst/>
                          </a:prstGeom>
                          <a:noFill/>
                          <a:ln w="6350">
                            <a:noFill/>
                          </a:ln>
                        </wps:spPr>
                        <wps:txbx>
                          <w:txbxContent>
                            <w:p w14:paraId="5D699B1B" w14:textId="77777777" w:rsidR="00A24BF2" w:rsidRDefault="00A24BF2" w:rsidP="00D47C98">
                              <w:pPr>
                                <w:pStyle w:val="NormalWeb"/>
                                <w:spacing w:after="0" w:line="252" w:lineRule="auto"/>
                              </w:pPr>
                              <w:r>
                                <w:rPr>
                                  <w:rFonts w:ascii="Calibri" w:eastAsia="Calibri" w:hAnsi="Calibri"/>
                                  <w:b/>
                                  <w:bCs/>
                                  <w:sz w:val="22"/>
                                  <w:szCs w:val="22"/>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88" name="Text Box 128"/>
                        <wps:cNvSpPr txBox="1"/>
                        <wps:spPr>
                          <a:xfrm>
                            <a:off x="0" y="5519224"/>
                            <a:ext cx="309907" cy="337124"/>
                          </a:xfrm>
                          <a:prstGeom prst="rect">
                            <a:avLst/>
                          </a:prstGeom>
                          <a:noFill/>
                          <a:ln w="6350">
                            <a:noFill/>
                          </a:ln>
                        </wps:spPr>
                        <wps:txbx>
                          <w:txbxContent>
                            <w:p w14:paraId="67588DB3" w14:textId="77777777" w:rsidR="00A24BF2" w:rsidRDefault="00A24BF2" w:rsidP="00D47C98">
                              <w:pPr>
                                <w:pStyle w:val="NormalWeb"/>
                                <w:spacing w:after="0" w:line="252" w:lineRule="auto"/>
                              </w:pPr>
                              <w:r>
                                <w:rPr>
                                  <w:rFonts w:ascii="Calibri" w:eastAsia="Calibri" w:hAnsi="Calibri"/>
                                  <w:b/>
                                  <w:bCs/>
                                  <w:sz w:val="22"/>
                                  <w:szCs w:val="22"/>
                                </w:rPr>
                                <w:t>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89" name="Text Box 128"/>
                        <wps:cNvSpPr txBox="1"/>
                        <wps:spPr>
                          <a:xfrm>
                            <a:off x="0" y="4288622"/>
                            <a:ext cx="356870" cy="269284"/>
                          </a:xfrm>
                          <a:prstGeom prst="rect">
                            <a:avLst/>
                          </a:prstGeom>
                          <a:noFill/>
                          <a:ln w="6350">
                            <a:noFill/>
                          </a:ln>
                        </wps:spPr>
                        <wps:txbx>
                          <w:txbxContent>
                            <w:p w14:paraId="1465FFD3" w14:textId="77777777" w:rsidR="00A24BF2" w:rsidRDefault="00A24BF2" w:rsidP="00D47C98">
                              <w:pPr>
                                <w:pStyle w:val="NormalWeb"/>
                                <w:spacing w:after="0" w:line="252" w:lineRule="auto"/>
                              </w:pPr>
                              <w:r>
                                <w:rPr>
                                  <w:rFonts w:ascii="Calibri" w:eastAsia="Calibri" w:hAnsi="Calibri"/>
                                  <w:b/>
                                  <w:bCs/>
                                  <w:sz w:val="22"/>
                                  <w:szCs w:val="22"/>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90" name="Text Box 128"/>
                        <wps:cNvSpPr txBox="1"/>
                        <wps:spPr>
                          <a:xfrm>
                            <a:off x="0" y="3685244"/>
                            <a:ext cx="356870" cy="307295"/>
                          </a:xfrm>
                          <a:prstGeom prst="rect">
                            <a:avLst/>
                          </a:prstGeom>
                          <a:noFill/>
                          <a:ln w="6350">
                            <a:noFill/>
                          </a:ln>
                        </wps:spPr>
                        <wps:txbx>
                          <w:txbxContent>
                            <w:p w14:paraId="1F4B54B3" w14:textId="77777777" w:rsidR="00A24BF2" w:rsidRDefault="00A24BF2" w:rsidP="00D47C98">
                              <w:pPr>
                                <w:pStyle w:val="NormalWeb"/>
                                <w:spacing w:after="0" w:line="252" w:lineRule="auto"/>
                              </w:pPr>
                              <w:r>
                                <w:rPr>
                                  <w:rFonts w:ascii="Calibri" w:eastAsia="Calibri" w:hAnsi="Calibri"/>
                                  <w:b/>
                                  <w:bCs/>
                                  <w:sz w:val="22"/>
                                  <w:szCs w:val="22"/>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91" name="Text Box 128"/>
                        <wps:cNvSpPr txBox="1"/>
                        <wps:spPr>
                          <a:xfrm>
                            <a:off x="0" y="3129469"/>
                            <a:ext cx="356870" cy="379712"/>
                          </a:xfrm>
                          <a:prstGeom prst="rect">
                            <a:avLst/>
                          </a:prstGeom>
                          <a:noFill/>
                          <a:ln w="6350">
                            <a:noFill/>
                          </a:ln>
                        </wps:spPr>
                        <wps:txbx>
                          <w:txbxContent>
                            <w:p w14:paraId="334EF41A" w14:textId="77777777" w:rsidR="00A24BF2" w:rsidRDefault="00A24BF2" w:rsidP="00D47C98">
                              <w:pPr>
                                <w:pStyle w:val="NormalWeb"/>
                                <w:spacing w:after="0" w:line="252" w:lineRule="auto"/>
                              </w:pPr>
                              <w:r>
                                <w:rPr>
                                  <w:rFonts w:ascii="Calibri" w:eastAsia="Calibri" w:hAnsi="Calibri"/>
                                  <w:b/>
                                  <w:bCs/>
                                  <w:sz w:val="22"/>
                                  <w:szCs w:val="22"/>
                                </w:rPr>
                                <w:t>g)</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5337531D" id="Canvas 993" o:spid="_x0000_s1055" editas="canvas" style="position:absolute;margin-left:.9pt;margin-top:39.7pt;width:472.65pt;height:631.85pt;z-index:251659264;mso-position-horizontal-relative:margin;mso-position-vertical-relative:text" coordsize="60026,80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">
                <v:shape id="_x0000_s1056" type="#_x0000_t75" style="position:absolute;width:60026;height:80244;visibility:visible;mso-wrap-style:square">
                  <v:fill o:detectmouseclick="t"/>
                  <v:path o:connecttype="none"/>
                </v:shape>
                <v:shape id="Text Box 9" o:spid="_x0000_s1057" type="#_x0000_t202" style="position:absolute;left:35490;top:58791;width:716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" fillcolor="window" stroked="f" strokeweight=".5pt">
                  <v:textbox>
                    <w:txbxContent>
                      <w:p w14:paraId="4424BC53"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Text Box 9" o:spid="_x0000_s1058" type="#_x0000_t202" style="position:absolute;left:21589;top:56961;width:7861;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" fillcolor="window" stroked="f" strokeweight=".5pt">
                  <v:textbox>
                    <w:txbxContent>
                      <w:p w14:paraId="17FBA187"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v:textbox>
                </v:shape>
                <v:shape id="Text Box 9" o:spid="_x0000_s1059" type="#_x0000_t202" style="position:absolute;left:11873;top:57077;width:7862;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" fillcolor="window" stroked="f" strokeweight=".5pt">
                  <v:textbox>
                    <w:txbxContent>
                      <w:p w14:paraId="11BD0BCB"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v:textbox>
                </v:shape>
                <v:shape id="Text Box 9" o:spid="_x0000_s1060" type="#_x0000_t202" style="position:absolute;left:9909;top:45174;width:6120;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" fillcolor="window" stroked="f" strokeweight=".5pt">
                  <v:textbox inset="0,,0">
                    <w:txbxContent>
                      <w:p w14:paraId="177B3920" w14:textId="77777777" w:rsidR="00A24BF2" w:rsidRDefault="00A24BF2" w:rsidP="00D47C98">
                        <w:pPr>
                          <w:pStyle w:val="NormalWeb"/>
                          <w:spacing w:after="0" w:line="252" w:lineRule="auto"/>
                        </w:pPr>
                        <w:r>
                          <w:rPr>
                            <w:rFonts w:ascii="Calibri" w:eastAsia="Calibri" w:hAnsi="Calibri"/>
                            <w:sz w:val="22"/>
                            <w:szCs w:val="22"/>
                          </w:rPr>
                          <w:t>&lt;X days</w:t>
                        </w:r>
                      </w:p>
                    </w:txbxContent>
                  </v:textbox>
                </v:shape>
                <v:shape id="Text Box 9" o:spid="_x0000_s1061" type="#_x0000_t202" style="position:absolute;left:3661;top:15827;width:716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" fillcolor="window" stroked="f" strokeweight=".5pt">
                  <v:textbox>
                    <w:txbxContent>
                      <w:p w14:paraId="7D3F4B64" w14:textId="77777777" w:rsidR="00A24BF2" w:rsidRDefault="00A24BF2" w:rsidP="00D47C98">
                        <w:pPr>
                          <w:pStyle w:val="NormalWeb"/>
                          <w:spacing w:after="0" w:line="254" w:lineRule="auto"/>
                        </w:pPr>
                        <w:r>
                          <w:rPr>
                            <w:rFonts w:ascii="Calibri" w:eastAsia="Calibri" w:hAnsi="Calibri"/>
                            <w:sz w:val="22"/>
                            <w:szCs w:val="22"/>
                          </w:rPr>
                          <w:t>&lt;X days</w:t>
                        </w:r>
                      </w:p>
                    </w:txbxContent>
                  </v:textbox>
                </v:shape>
                <v:shape id="Text Box 9" o:spid="_x0000_s1062" type="#_x0000_t202" style="position:absolute;left:15558;top:12779;width:7169;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" fillcolor="window" stroked="f" strokeweight=".5pt">
                  <v:textbox>
                    <w:txbxContent>
                      <w:p w14:paraId="23CA0AE0"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Text Box 9" o:spid="_x0000_s1063" type="#_x0000_t202" style="position:absolute;left:9255;top:27536;width:7169;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" fillcolor="window" stroked="f" strokeweight=".5pt">
                  <v:textbox>
                    <w:txbxContent>
                      <w:p w14:paraId="16E38209" w14:textId="77777777" w:rsidR="00A24BF2" w:rsidRDefault="00A24BF2" w:rsidP="00D47C98">
                        <w:pPr>
                          <w:pStyle w:val="NormalWeb"/>
                          <w:spacing w:after="0" w:line="252" w:lineRule="auto"/>
                        </w:pPr>
                        <w:r>
                          <w:rPr>
                            <w:rFonts w:ascii="Calibri" w:eastAsia="Calibri" w:hAnsi="Calibri"/>
                            <w:sz w:val="22"/>
                            <w:szCs w:val="22"/>
                          </w:rPr>
                          <w:t>&lt;X days</w:t>
                        </w:r>
                      </w:p>
                    </w:txbxContent>
                  </v:textbox>
                </v:shape>
                <v:shape id="Text Box 9" o:spid="_x0000_s1064" type="#_x0000_t202" style="position:absolute;left:5404;top:21532;width:7862;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" fillcolor="window" stroked="f" strokeweight=".5pt">
                  <v:textbox>
                    <w:txbxContent>
                      <w:p w14:paraId="729E3F72"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v:textbox>
                </v:shape>
                <v:shape id="Text Box 9" o:spid="_x0000_s1065" type="#_x0000_t202" style="position:absolute;left:15530;top:45181;width:7169;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" fillcolor="window" stroked="f" strokeweight=".5pt">
                  <v:textbox inset="0,1.3mm,0">
                    <w:txbxContent>
                      <w:p w14:paraId="3BFBE4DF" w14:textId="77777777" w:rsidR="00A24BF2" w:rsidRDefault="00A24BF2" w:rsidP="00D47C98">
                        <w:pPr>
                          <w:pStyle w:val="NormalWeb"/>
                          <w:spacing w:after="0" w:line="252" w:lineRule="auto"/>
                        </w:pPr>
                        <w:r>
                          <w:rPr>
                            <w:rFonts w:ascii="Calibri" w:eastAsia="Calibri" w:hAnsi="Calibri"/>
                            <w:sz w:val="22"/>
                            <w:szCs w:val="22"/>
                          </w:rPr>
                          <w:t>&lt;X days</w:t>
                        </w:r>
                      </w:p>
                    </w:txbxContent>
                  </v:textbox>
                </v:shape>
                <v:shape id="Text Box 31" o:spid="_x0000_s1066" type="#_x0000_t202" style="position:absolute;left:817;top:71709;width:17831;height:4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" fillcolor="window" stroked="f" strokeweight=".5pt">
                  <v:textbox>
                    <w:txbxContent>
                      <w:p w14:paraId="06BDC2E5" w14:textId="77777777" w:rsidR="00A24BF2" w:rsidRDefault="00A24BF2" w:rsidP="00D47C98">
                        <w:pPr>
                          <w:pStyle w:val="NormalWeb"/>
                          <w:spacing w:line="256" w:lineRule="auto"/>
                        </w:pPr>
                        <w:r w:rsidRPr="00EE27A3">
                          <w:rPr>
                            <w:rFonts w:ascii="Calibri" w:eastAsia="Calibri" w:hAnsi="Calibri"/>
                            <w:sz w:val="22"/>
                            <w:szCs w:val="22"/>
                          </w:rPr>
                          <w:t>=</w:t>
                        </w:r>
                        <w:r>
                          <w:rPr>
                            <w:rFonts w:ascii="Calibri" w:eastAsia="Calibri" w:hAnsi="Calibri"/>
                            <w:sz w:val="22"/>
                            <w:szCs w:val="22"/>
                          </w:rPr>
                          <w:t>D</w:t>
                        </w:r>
                        <w:r w:rsidRPr="00EE27A3">
                          <w:rPr>
                            <w:rFonts w:ascii="Calibri" w:eastAsia="Calibri" w:hAnsi="Calibri"/>
                            <w:sz w:val="22"/>
                            <w:szCs w:val="22"/>
                          </w:rPr>
                          <w:t>a</w:t>
                        </w:r>
                        <w:r>
                          <w:rPr>
                            <w:rFonts w:ascii="Calibri" w:eastAsia="Calibri" w:hAnsi="Calibri"/>
                            <w:sz w:val="22"/>
                            <w:szCs w:val="22"/>
                          </w:rPr>
                          <w:t>te</w:t>
                        </w:r>
                        <w:r w:rsidRPr="00EE27A3">
                          <w:rPr>
                            <w:rFonts w:ascii="Calibri" w:eastAsia="Calibri" w:hAnsi="Calibri"/>
                            <w:sz w:val="22"/>
                            <w:szCs w:val="22"/>
                          </w:rPr>
                          <w:t xml:space="preserve"> with </w:t>
                        </w:r>
                        <w:r>
                          <w:rPr>
                            <w:rFonts w:ascii="Calibri" w:eastAsia="Calibri" w:hAnsi="Calibri"/>
                            <w:sz w:val="22"/>
                            <w:szCs w:val="22"/>
                          </w:rPr>
                          <w:t>unspecific</w:t>
                        </w:r>
                        <w:r w:rsidRPr="00EE27A3">
                          <w:rPr>
                            <w:rFonts w:ascii="Calibri" w:eastAsia="Calibri" w:hAnsi="Calibri"/>
                            <w:sz w:val="22"/>
                            <w:szCs w:val="22"/>
                          </w:rPr>
                          <w:t xml:space="preserve"> code for </w:t>
                        </w:r>
                        <w:r>
                          <w:rPr>
                            <w:rFonts w:ascii="Calibri" w:eastAsia="Calibri" w:hAnsi="Calibri"/>
                            <w:sz w:val="22"/>
                            <w:szCs w:val="22"/>
                          </w:rPr>
                          <w:t>anti-neoplastic therapy</w:t>
                        </w:r>
                      </w:p>
                    </w:txbxContent>
                  </v:textbox>
                </v:shape>
                <v:shape id="Text Box 9" o:spid="_x0000_s1067" type="#_x0000_t202" style="position:absolute;left:35173;top:65990;width:716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" fillcolor="window" stroked="f" strokeweight=".5pt">
                  <v:textbox>
                    <w:txbxContent>
                      <w:p w14:paraId="175D940C"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Text Box 809" o:spid="_x0000_s1068" type="#_x0000_t202" style="position:absolute;left:52918;top:69274;width:533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" fillcolor="window" stroked="f" strokeweight=".5pt">
                  <v:textbox>
                    <w:txbxContent>
                      <w:p w14:paraId="704D62D1" w14:textId="77777777" w:rsidR="00A24BF2" w:rsidRPr="00730358" w:rsidRDefault="00A24BF2" w:rsidP="00D47C98">
                        <w:pPr>
                          <w:rPr>
                            <w:rFonts w:ascii="Calibri" w:eastAsia="Calibri" w:hAnsi="Calibri"/>
                          </w:rPr>
                        </w:pPr>
                        <w:r w:rsidRPr="00730358">
                          <w:rPr>
                            <w:rFonts w:ascii="Calibri" w:eastAsia="Calibri" w:hAnsi="Calibri"/>
                          </w:rPr>
                          <w:t>time</w:t>
                        </w:r>
                      </w:p>
                    </w:txbxContent>
                  </v:textbox>
                </v:shape>
                <v:shape id="Text Box 9" o:spid="_x0000_s1069" type="#_x0000_t202" style="position:absolute;left:15983;top:66048;width:716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" fillcolor="window" stroked="f" strokeweight=".5pt">
                  <v:textbox>
                    <w:txbxContent>
                      <w:p w14:paraId="7A4B418B"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811" o:spid="_x0000_s1070" type="#_x0000_t88" style="position:absolute;left:18314;top:65686;width:749;height:55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" adj="243" strokecolor="windowText" strokeweight="1pt">
                  <v:stroke endcap="round"/>
                </v:shape>
                <v:shape id="Text Box 9" o:spid="_x0000_s1071" type="#_x0000_t202" style="position:absolute;left:3359;top:63158;width:7171;height:2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" fillcolor="window" stroked="f" strokeweight=".5pt">
                  <v:textbox>
                    <w:txbxContent>
                      <w:p w14:paraId="0D1CA74D" w14:textId="77777777" w:rsidR="00A24BF2" w:rsidRDefault="00A24BF2" w:rsidP="00D47C98">
                        <w:pPr>
                          <w:pStyle w:val="NormalWeb"/>
                          <w:spacing w:after="0" w:line="256" w:lineRule="auto"/>
                        </w:pPr>
                        <w:r>
                          <w:rPr>
                            <w:rFonts w:ascii="Calibri" w:eastAsia="Calibri" w:hAnsi="Calibri"/>
                            <w:sz w:val="22"/>
                            <w:szCs w:val="22"/>
                          </w:rPr>
                          <w:t>&lt;X days</w:t>
                        </w:r>
                      </w:p>
                    </w:txbxContent>
                  </v:textbox>
                </v:shape>
                <v:shape id="Straight Arrow Connector 813" o:spid="_x0000_s1072" type="#_x0000_t32" style="position:absolute;left:772;top:70635;width:5248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" strokecolor="windowText" strokeweight=".5pt">
                  <v:stroke endarrow="block" joinstyle="miter"/>
                </v:shape>
                <v:shape id="Down Arrow 814" o:spid="_x0000_s1073" type="#_x0000_t67" style="position:absolute;left:3618;top:66557;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" adj="12313" fillcolor="windowText" strokeweight="1pt"/>
                <v:shape id="Down Arrow 815" o:spid="_x0000_s1074" type="#_x0000_t67" style="position:absolute;left:240;top:72417;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" adj="12313" fillcolor="windowText" strokeweight="1pt"/>
                <v:shape id="Text Box 816" o:spid="_x0000_s1075" type="#_x0000_t202" style="position:absolute;left:666;top:76630;width:32508;height: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" fillcolor="window" stroked="f" strokeweight=".5pt">
                  <v:textbox>
                    <w:txbxContent>
                      <w:p w14:paraId="1759FA3D" w14:textId="77777777" w:rsidR="00A24BF2" w:rsidRPr="00D47C98" w:rsidRDefault="00A24BF2" w:rsidP="00D47C98">
                        <w:pPr>
                          <w:rPr>
                            <w:rFonts w:cs="Calibri"/>
                          </w:rPr>
                        </w:pPr>
                        <w:r w:rsidRPr="00D47C98">
                          <w:rPr>
                            <w:rFonts w:cs="Calibri"/>
                          </w:rPr>
                          <w:t xml:space="preserve">Duration of </w:t>
                        </w:r>
                        <w:r>
                          <w:rPr>
                            <w:rFonts w:ascii="Calibri" w:eastAsia="Calibri" w:hAnsi="Calibri"/>
                          </w:rPr>
                          <w:t xml:space="preserve">anti-neoplastic </w:t>
                        </w:r>
                        <w:r w:rsidRPr="00D47C98">
                          <w:rPr>
                            <w:rFonts w:cs="Calibri"/>
                          </w:rPr>
                          <w:t>therapy line 1 =</w:t>
                        </w:r>
                      </w:p>
                    </w:txbxContent>
                  </v:textbox>
                </v:shape>
                <v:shape id="Down Arrow 817" o:spid="_x0000_s1076" type="#_x0000_t67" style="position:absolute;left:9337;top:66673;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" adj="12313" fillcolor="windowText" strokeweight="1pt"/>
                <v:shape id="Down Arrow 818" o:spid="_x0000_s1077" type="#_x0000_t67" style="position:absolute;left:15123;top:66673;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" adj="12313" fillcolor="windowText" strokeweight="1pt"/>
                <v:shape id="Down Arrow 819" o:spid="_x0000_s1078" type="#_x0000_t67" style="position:absolute;left:28278;top:66557;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" adj="12313" fillcolor="windowText" strokeweight="1pt"/>
                <v:shape id="Down Arrow 820" o:spid="_x0000_s1079" type="#_x0000_t67" style="position:absolute;left:34130;top:66673;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" adj="12313" fillcolor="windowText" strokeweight="1pt"/>
                <v:line id="Straight Connector 821" o:spid="_x0000_s1080" style="position:absolute;visibility:visible;mso-wrap-style:square" from="4216,68953" to="21578,69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" strokecolor="#00b050" strokeweight="2.75pt">
                  <v:stroke joinstyle="miter"/>
                </v:line>
                <v:shape id="Right Brace 822" o:spid="_x0000_s1081" type="#_x0000_t88" style="position:absolute;left:6795;top:63074;width:752;height:554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" adj="244" strokecolor="windowText" strokeweight="1pt">
                  <v:stroke endcap="round"/>
                </v:shape>
                <v:shape id="Text Box 9" o:spid="_x0000_s1082" type="#_x0000_t202" style="position:absolute;left:9720;top:62993;width:716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" fillcolor="window" stroked="f" strokeweight=".5pt">
                  <v:textbox>
                    <w:txbxContent>
                      <w:p w14:paraId="78FF0657" w14:textId="77777777" w:rsidR="00A24BF2" w:rsidRDefault="00A24BF2" w:rsidP="00D47C98">
                        <w:pPr>
                          <w:pStyle w:val="NormalWeb"/>
                          <w:spacing w:after="0" w:line="254" w:lineRule="auto"/>
                        </w:pPr>
                        <w:r>
                          <w:rPr>
                            <w:rFonts w:ascii="Calibri" w:eastAsia="Calibri" w:hAnsi="Calibri"/>
                            <w:sz w:val="22"/>
                            <w:szCs w:val="22"/>
                          </w:rPr>
                          <w:t>&lt;X days</w:t>
                        </w:r>
                      </w:p>
                    </w:txbxContent>
                  </v:textbox>
                </v:shape>
                <v:shape id="Right Brace 824" o:spid="_x0000_s1083" type="#_x0000_t88" style="position:absolute;left:12523;top:63095;width:749;height:55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" adj="243" strokecolor="windowText" strokeweight="1pt">
                  <v:stroke endcap="round"/>
                </v:shape>
                <v:shape id="Text Box 9" o:spid="_x0000_s1084" type="#_x0000_t202" style="position:absolute;left:28928;top:62844;width:716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" fillcolor="window" stroked="f" strokeweight=".5pt">
                  <v:textbox>
                    <w:txbxContent>
                      <w:p w14:paraId="12CECFE1" w14:textId="77777777" w:rsidR="00A24BF2" w:rsidRDefault="00A24BF2" w:rsidP="00D47C98">
                        <w:pPr>
                          <w:pStyle w:val="NormalWeb"/>
                          <w:spacing w:after="0" w:line="252" w:lineRule="auto"/>
                        </w:pPr>
                        <w:r>
                          <w:rPr>
                            <w:rFonts w:ascii="Calibri" w:eastAsia="Calibri" w:hAnsi="Calibri"/>
                            <w:sz w:val="22"/>
                            <w:szCs w:val="22"/>
                          </w:rPr>
                          <w:t>&lt;X days</w:t>
                        </w:r>
                      </w:p>
                    </w:txbxContent>
                  </v:textbox>
                </v:shape>
                <v:shape id="Right Brace 826" o:spid="_x0000_s1085" type="#_x0000_t88" style="position:absolute;left:31352;top:63112;width:749;height:554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" adj="243" strokecolor="windowText" strokeweight="1pt">
                  <v:stroke endcap="round"/>
                </v:shape>
                <v:shape id="Text Box 9" o:spid="_x0000_s1086" type="#_x0000_t202" style="position:absolute;left:18112;top:63158;width:7864;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" fillcolor="window" stroked="f" strokeweight=".5pt">
                  <v:textbox>
                    <w:txbxContent>
                      <w:p w14:paraId="459F77C7"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v:textbox>
                </v:shape>
                <v:shape id="Right Brace 828" o:spid="_x0000_s1087" type="#_x0000_t88" style="position:absolute;left:21906;top:59357;width:756;height:130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" adj="105" strokecolor="windowText" strokeweight="1pt">
                  <v:stroke endcap="round"/>
                </v:shape>
                <v:shape id="Right Brace 829" o:spid="_x0000_s1088" type="#_x0000_t88" style="position:absolute;left:37358;top:65515;width:749;height:55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" adj="243" strokecolor="windowText" strokeweight="1pt">
                  <v:stroke endcap="round"/>
                </v:shape>
                <v:line id="Straight Connector 830" o:spid="_x0000_s1089" style="position:absolute;visibility:visible;mso-wrap-style:square" from="28818,68835" to="40623,68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" strokecolor="red" strokeweight="2.75pt">
                  <v:stroke joinstyle="miter"/>
                </v:line>
                <v:line id="Straight Connector 831" o:spid="_x0000_s1090" style="position:absolute;visibility:visible;mso-wrap-style:square" from="26651,78002" to="28451,7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" strokecolor="#00b050" strokeweight="2.75pt">
                  <v:stroke joinstyle="miter"/>
                </v:line>
                <v:shape id="Text Box 128" o:spid="_x0000_s1091" type="#_x0000_t202" style="position:absolute;left:28082;top:76564;width:7091;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" filled="f" stroked="f" strokeweight=".5pt">
                  <v:textbox>
                    <w:txbxContent>
                      <w:p w14:paraId="7E29A983" w14:textId="77777777" w:rsidR="00A24BF2" w:rsidRDefault="00A24BF2" w:rsidP="00D47C98">
                        <w:pPr>
                          <w:pStyle w:val="NormalWeb"/>
                          <w:spacing w:after="0" w:line="256" w:lineRule="auto"/>
                        </w:pPr>
                        <w:r>
                          <w:rPr>
                            <w:rFonts w:ascii="Calibri" w:eastAsia="Calibri" w:hAnsi="Calibri"/>
                            <w:sz w:val="22"/>
                            <w:szCs w:val="22"/>
                          </w:rPr>
                          <w:t>; line 2=</w:t>
                        </w:r>
                      </w:p>
                    </w:txbxContent>
                  </v:textbox>
                </v:shape>
                <v:shape id="Text Box 31" o:spid="_x0000_s1092" type="#_x0000_t202" style="position:absolute;left:19542;top:71709;width:19316;height:4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" fillcolor="window" stroked="f" strokeweight=".5pt">
                  <v:textbox>
                    <w:txbxContent>
                      <w:p w14:paraId="321C3176" w14:textId="77777777" w:rsidR="00A24BF2" w:rsidRDefault="00A24BF2" w:rsidP="00D47C98">
                        <w:pPr>
                          <w:pStyle w:val="NormalWeb"/>
                          <w:spacing w:line="254" w:lineRule="auto"/>
                        </w:pPr>
                        <w:r>
                          <w:rPr>
                            <w:rFonts w:ascii="Calibri" w:eastAsia="Calibri" w:hAnsi="Calibri"/>
                            <w:sz w:val="22"/>
                            <w:szCs w:val="22"/>
                          </w:rPr>
                          <w:t>=Date with specific code(s) for anti-neoplastic  therapy type 1</w:t>
                        </w:r>
                      </w:p>
                    </w:txbxContent>
                  </v:textbox>
                </v:shape>
                <v:shape id="Down Arrow 834" o:spid="_x0000_s1093" type="#_x0000_t67" style="position:absolute;left:18963;top:72417;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" adj="12313" fillcolor="#ed7d31" strokecolor="#ed7d31" strokeweight="1pt"/>
                <v:shape id="Text Box 31" o:spid="_x0000_s1094" type="#_x0000_t202" style="position:absolute;left:39127;top:71737;width:20899;height:4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" fillcolor="window" stroked="f" strokeweight=".5pt">
                  <v:textbox>
                    <w:txbxContent>
                      <w:p w14:paraId="33BEFDF0" w14:textId="77777777" w:rsidR="00A24BF2" w:rsidRDefault="00A24BF2" w:rsidP="00D47C98">
                        <w:pPr>
                          <w:pStyle w:val="NormalWeb"/>
                          <w:spacing w:line="252" w:lineRule="auto"/>
                        </w:pPr>
                        <w:r>
                          <w:rPr>
                            <w:rFonts w:ascii="Calibri" w:eastAsia="Calibri" w:hAnsi="Calibri"/>
                            <w:sz w:val="22"/>
                            <w:szCs w:val="22"/>
                          </w:rPr>
                          <w:t>=Date with specific code(s) for anti-neoplastic  therapy type 2</w:t>
                        </w:r>
                        <w:r>
                          <w:t> </w:t>
                        </w:r>
                      </w:p>
                    </w:txbxContent>
                  </v:textbox>
                </v:shape>
                <v:shape id="Down Arrow 836" o:spid="_x0000_s1095" type="#_x0000_t67" style="position:absolute;left:38498;top:72489;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" adj="12313" fillcolor="#7030a0" strokecolor="#7030a0" strokeweight="1pt"/>
                <v:shape id="Text Box 9" o:spid="_x0000_s1096" type="#_x0000_t202" style="position:absolute;left:41325;top:90;width:7169;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" fillcolor="window" stroked="f" strokeweight=".5pt">
                  <v:textbox>
                    <w:txbxContent>
                      <w:p w14:paraId="1CF84DF6"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838" o:spid="_x0000_s1097" type="#_x0000_t67" style="position:absolute;left:34544;top:765;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" adj="12313" fillcolor="#7030a0" strokecolor="#7030a0" strokeweight="1pt"/>
                <v:shape id="Down Arrow 839" o:spid="_x0000_s1098" type="#_x0000_t67" style="position:absolute;left:40392;top:880;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" adj="12313" fillcolor="#7030a0" strokecolor="#7030a0" strokeweight="1pt"/>
                <v:shape id="Right Brace 840" o:spid="_x0000_s1099" type="#_x0000_t88" style="position:absolute;left:43621;top:-276;width:750;height:55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" adj="243" strokecolor="windowText" strokeweight="1pt">
                  <v:stroke endcap="round"/>
                </v:shape>
                <v:line id="Straight Connector 841" o:spid="_x0000_s1100" style="position:absolute;visibility:visible;mso-wrap-style:square" from="28577,3001" to="46847,3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" strokecolor="red" strokeweight="2.75pt">
                  <v:stroke joinstyle="miter"/>
                </v:line>
                <v:shape id="Down Arrow 842" o:spid="_x0000_s1101" type="#_x0000_t67" style="position:absolute;left:28195;top:847;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" adj="12313" fillcolor="#7030a0" strokecolor="#7030a0" strokeweight="1pt"/>
                <v:shape id="Text Box 9" o:spid="_x0000_s1102" type="#_x0000_t202" style="position:absolute;left:15936;top:18459;width:7169;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" fillcolor="window" stroked="f" strokeweight=".5pt">
                  <v:textbox>
                    <w:txbxContent>
                      <w:p w14:paraId="5E5B4719"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844" o:spid="_x0000_s1103" type="#_x0000_t88" style="position:absolute;left:18090;top:18000;width:749;height:55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" adj="244" strokecolor="windowText" strokeweight="1pt">
                  <v:stroke endcap="round"/>
                </v:shape>
                <v:shape id="Down Arrow 845" o:spid="_x0000_s1104" type="#_x0000_t67" style="position:absolute;left:9118;top:19254;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" adj="12313" fillcolor="#ed7d31" strokecolor="#ed7d31" strokeweight="1pt"/>
                <v:shape id="Down Arrow 846" o:spid="_x0000_s1105" type="#_x0000_t67" style="position:absolute;left:14902;top:19254;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" adj="12313" fillcolor="#ed7d31" strokecolor="#ed7d31" strokeweight="1pt"/>
                <v:line id="Straight Connector 847" o:spid="_x0000_s1106" style="position:absolute;visibility:visible;mso-wrap-style:square" from="3993,21264" to="21354,21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" strokecolor="#00b050" strokeweight="2.75pt">
                  <v:stroke joinstyle="miter"/>
                </v:line>
                <v:shape id="Down Arrow 848" o:spid="_x0000_s1107" type="#_x0000_t67" style="position:absolute;left:3549;top:19055;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" adj="12313" fillcolor="windowText" strokeweight="1pt"/>
                <v:shape id="Right Brace 849" o:spid="_x0000_s1108" type="#_x0000_t88" style="position:absolute;left:6501;top:15637;width:749;height:55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" adj="243" strokecolor="windowText" strokeweight="1pt">
                  <v:stroke endcap="round"/>
                </v:shape>
                <v:line id="Straight Connector 850" o:spid="_x0000_s1109" style="position:absolute;visibility:visible;mso-wrap-style:square" from="33544,78002" to="35284,7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" strokecolor="red" strokeweight="2.75pt">
                  <v:stroke joinstyle="miter"/>
                </v:line>
                <v:shape id="Text Box 128" o:spid="_x0000_s1110" type="#_x0000_t202" style="position:absolute;left:35284;top:76630;width:7087;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" filled="f" stroked="f" strokeweight=".5pt">
                  <v:textbox>
                    <w:txbxContent>
                      <w:p w14:paraId="5D2CF4BE" w14:textId="77777777" w:rsidR="00A24BF2" w:rsidRDefault="00A24BF2" w:rsidP="00D47C98">
                        <w:pPr>
                          <w:pStyle w:val="NormalWeb"/>
                          <w:spacing w:after="0" w:line="254" w:lineRule="auto"/>
                        </w:pPr>
                        <w:r>
                          <w:rPr>
                            <w:rFonts w:ascii="Calibri" w:eastAsia="Calibri" w:hAnsi="Calibri"/>
                            <w:sz w:val="22"/>
                            <w:szCs w:val="22"/>
                          </w:rPr>
                          <w:t>; line 3=</w:t>
                        </w:r>
                      </w:p>
                    </w:txbxContent>
                  </v:textbox>
                </v:shape>
                <v:line id="Straight Connector 852" o:spid="_x0000_s1111" style="position:absolute;visibility:visible;mso-wrap-style:square" from="40908,78002" to="42648,7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" strokecolor="#00b0f0" strokeweight="2.75pt">
                  <v:stroke joinstyle="miter"/>
                </v:line>
                <v:shape id="Text Box 9" o:spid="_x0000_s1112" type="#_x0000_t202" style="position:absolute;left:20119;top:24485;width:7169;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" fillcolor="window" stroked="f" strokeweight=".5pt">
                  <v:textbox>
                    <w:txbxContent>
                      <w:p w14:paraId="04109CD1"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854" o:spid="_x0000_s1113" type="#_x0000_t67" style="position:absolute;left:13013;top:24768;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" adj="12313" fillcolor="#ed7d31" strokecolor="#ed7d31" strokeweight="1pt"/>
                <v:shape id="Down Arrow 855" o:spid="_x0000_s1114" type="#_x0000_t67" style="position:absolute;left:18861;top:24882;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" adj="12313" fillcolor="#ed7d31" strokecolor="#ed7d31" strokeweight="1pt"/>
                <v:shape id="Right Brace 856" o:spid="_x0000_s1115" type="#_x0000_t88" style="position:absolute;left:22087;top:24276;width:749;height:55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" adj="244" strokecolor="windowText" strokeweight="1pt">
                  <v:stroke endcap="round"/>
                </v:shape>
                <v:line id="Straight Connector 857" o:spid="_x0000_s1116" style="position:absolute;visibility:visible;mso-wrap-style:square" from="13615,27470" to="25351,27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" strokecolor="red" strokeweight="2.75pt">
                  <v:stroke joinstyle="miter"/>
                </v:line>
                <v:shape id="Down Arrow 858" o:spid="_x0000_s1117" type="#_x0000_t67" style="position:absolute;left:3514;top:24901;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" adj="12313" fillcolor="windowText" strokecolor="windowText" strokeweight="1pt"/>
                <v:shape id="Right Brace 859" o:spid="_x0000_s1118" type="#_x0000_t88" style="position:absolute;left:6498;top:24063;width:750;height:553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" adj="244" strokecolor="windowText" strokeweight="1pt">
                  <v:stroke endcap="round"/>
                </v:shape>
                <v:line id="Straight Connector 860" o:spid="_x0000_s1119" style="position:absolute;visibility:visible;mso-wrap-style:square" from="3996,27530" to="9857,2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" strokecolor="#00b050" strokeweight="2.75pt">
                  <v:stroke joinstyle="miter"/>
                </v:line>
                <v:shape id="Text Box 9" o:spid="_x0000_s1120" type="#_x0000_t202" style="position:absolute;left:4755;top:24424;width:7169;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" filled="f" stroked="f" strokeweight=".5pt">
                  <v:textbox>
                    <w:txbxContent>
                      <w:p w14:paraId="5C05C2F7"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862" o:spid="_x0000_s1121" type="#_x0000_t88" style="position:absolute;left:8519;top:19326;width:686;height:950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" adj="130" strokecolor="windowText" strokeweight="1pt">
                  <v:stroke endcap="round"/>
                </v:shape>
                <v:shape id="Right Brace 863" o:spid="_x0000_s1122" type="#_x0000_t88" style="position:absolute;left:17940;top:12321;width:749;height:55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" adj="244" strokecolor="windowText" strokeweight="1pt">
                  <v:stroke endcap="round"/>
                </v:shape>
                <v:shape id="Down Arrow 864" o:spid="_x0000_s1123" type="#_x0000_t67" style="position:absolute;left:3368;top:13381;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" adj="12313" fillcolor="#ed7d31" strokecolor="#ed7d31" strokeweight="1pt"/>
                <v:shape id="Down Arrow 865" o:spid="_x0000_s1124" type="#_x0000_t67" style="position:absolute;left:14755;top:13299;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" adj="12313" fillcolor="#ed7d31" strokecolor="#ed7d31" strokeweight="1pt"/>
                <v:line id="Straight Connector 866" o:spid="_x0000_s1125" style="position:absolute;visibility:visible;mso-wrap-style:square" from="3846,15582" to="21207,15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" strokecolor="#00b050" strokeweight="2.75pt">
                  <v:stroke joinstyle="miter"/>
                </v:line>
                <v:shape id="Down Arrow 867" o:spid="_x0000_s1126" type="#_x0000_t67" style="position:absolute;left:9088;top:13356;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" adj="12313" fillcolor="windowText" strokeweight="1pt"/>
                <v:shape id="Text Box 9" o:spid="_x0000_s1127" type="#_x0000_t202" style="position:absolute;left:44159;top:12785;width:7169;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" fillcolor="window" stroked="f" strokeweight=".5pt">
                  <v:textbox>
                    <w:txbxContent>
                      <w:p w14:paraId="261D1C0D"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869" o:spid="_x0000_s1128" type="#_x0000_t67" style="position:absolute;left:28287;top:13381;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" adj="12313" fillcolor="#7030a0" strokecolor="#7030a0" strokeweight="1pt"/>
                <v:shape id="Down Arrow 870" o:spid="_x0000_s1129" type="#_x0000_t67" style="position:absolute;left:43597;top:13362;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" adj="12313" fillcolor="#7030a0" strokecolor="#7030a0" strokeweight="1pt"/>
                <v:shape id="Right Brace 871" o:spid="_x0000_s1130" type="#_x0000_t88" style="position:absolute;left:46819;top:12214;width:750;height:553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" adj="244" strokecolor="windowText" strokeweight="1pt">
                  <v:stroke endcap="round"/>
                </v:shape>
                <v:shape id="Down Arrow 872" o:spid="_x0000_s1131" type="#_x0000_t67" style="position:absolute;left:37888;top:13299;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" adj="12313" fillcolor="windowText" strokecolor="windowText" strokeweight="1pt"/>
                <v:line id="Straight Connector 873" o:spid="_x0000_s1132" style="position:absolute;visibility:visible;mso-wrap-style:square" from="28636,15308" to="50125,15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" strokecolor="red" strokeweight="2.75pt">
                  <v:stroke joinstyle="miter"/>
                </v:line>
                <v:shape id="Text Box 9" o:spid="_x0000_s1133" type="#_x0000_t202" style="position:absolute;left:15613;top:41565;width:7169;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" fillcolor="window" stroked="f" strokeweight=".5pt">
                  <v:textbox>
                    <w:txbxContent>
                      <w:p w14:paraId="6ED04F50"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875" o:spid="_x0000_s1134" type="#_x0000_t88" style="position:absolute;left:18284;top:41499;width:749;height:55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" adj="244" strokecolor="windowText" strokeweight="1pt">
                  <v:stroke endcap="round"/>
                </v:shape>
                <v:shape id="Down Arrow 876" o:spid="_x0000_s1135" type="#_x0000_t67" style="position:absolute;left:9315;top:42340;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" adj="12313" fillcolor="#ed7d31" strokecolor="#ed7d31" strokeweight="1pt"/>
                <v:shape id="Down Arrow 877" o:spid="_x0000_s1136" type="#_x0000_t67" style="position:absolute;left:3689;top:42289;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" adj="12313" fillcolor="#ed7d31" strokecolor="#ed7d31" strokeweight="1pt"/>
                <v:line id="Straight Connector 878" o:spid="_x0000_s1137" style="position:absolute;visibility:visible;mso-wrap-style:square" from="4190,44760" to="21551,44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" strokecolor="#00b050" strokeweight="2.75pt">
                  <v:stroke joinstyle="miter"/>
                </v:line>
                <v:shape id="Down Arrow 879" o:spid="_x0000_s1138" type="#_x0000_t67" style="position:absolute;left:15043;top:42289;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" adj="12313" fillcolor="windowText" strokeweight="1pt"/>
                <v:shape id="Text Box 9" o:spid="_x0000_s1139" type="#_x0000_t202" style="position:absolute;left:9488;top:38841;width:7170;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" fillcolor="window" stroked="f" strokeweight=".5pt">
                  <v:textbox>
                    <w:txbxContent>
                      <w:p w14:paraId="620D9B51" w14:textId="77777777" w:rsidR="00A24BF2" w:rsidRDefault="00A24BF2" w:rsidP="00D47C98">
                        <w:pPr>
                          <w:pStyle w:val="NormalWeb"/>
                          <w:spacing w:after="0" w:line="252" w:lineRule="auto"/>
                        </w:pPr>
                        <w:r>
                          <w:rPr>
                            <w:rFonts w:ascii="Calibri" w:eastAsia="Calibri" w:hAnsi="Calibri"/>
                            <w:sz w:val="22"/>
                            <w:szCs w:val="22"/>
                          </w:rPr>
                          <w:t>&lt;X days</w:t>
                        </w:r>
                      </w:p>
                    </w:txbxContent>
                  </v:textbox>
                </v:shape>
                <v:shape id="Right Brace 881" o:spid="_x0000_s1140" type="#_x0000_t88" style="position:absolute;left:12645;top:38721;width:749;height:553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" adj="244" strokecolor="windowText" strokeweight="1pt">
                  <v:stroke endcap="round"/>
                </v:shape>
                <v:shape id="Down Arrow 882" o:spid="_x0000_s1141" type="#_x0000_t67" style="position:absolute;left:34252;top:42372;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" adj="12313" fillcolor="#7030a0" strokecolor="#7030a0" strokeweight="1pt"/>
                <v:shape id="Right Brace 883" o:spid="_x0000_s1142" type="#_x0000_t88" style="position:absolute;left:37276;top:41179;width:749;height:55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" adj="244" strokecolor="windowText" strokeweight="1pt">
                  <v:stroke endcap="round"/>
                </v:shape>
                <v:line id="Straight Connector 884" o:spid="_x0000_s1143" style="position:absolute;visibility:visible;mso-wrap-style:square" from="29063,44486" to="40480,44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" strokecolor="red" strokeweight="2.75pt">
                  <v:stroke joinstyle="miter"/>
                </v:line>
                <v:shape id="Text Box 9" o:spid="_x0000_s1144" type="#_x0000_t202" style="position:absolute;left:34662;top:41573;width:716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" filled="f" stroked="f" strokeweight=".5pt">
                  <v:textbox>
                    <w:txbxContent>
                      <w:p w14:paraId="568036BE"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886" o:spid="_x0000_s1145" type="#_x0000_t67" style="position:absolute;left:28688;top:42194;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" adj="12313" fillcolor="#7030a0" strokecolor="#7030a0" strokeweight="1pt"/>
                <v:shape id="Text Box 9" o:spid="_x0000_s1146" type="#_x0000_t202" style="position:absolute;left:31411;top:5254;width:7169;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" fillcolor="window" stroked="f" strokeweight=".5pt">
                  <v:textbox>
                    <w:txbxContent>
                      <w:p w14:paraId="7BA254E3"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888" o:spid="_x0000_s1147" type="#_x0000_t67" style="position:absolute;left:3468;top:6278;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" adj="12313" fillcolor="#ed7d31" strokecolor="#ed7d31" strokeweight="1pt"/>
                <v:shape id="Down Arrow 889" o:spid="_x0000_s1148" type="#_x0000_t67" style="position:absolute;left:9189;top:6393;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" adj="12313" fillcolor="#ed7d31" strokecolor="#ed7d31" strokeweight="1pt"/>
                <v:shape id="Down Arrow 890" o:spid="_x0000_s1149" type="#_x0000_t67" style="position:absolute;left:14974;top:6393;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" adj="12313" fillcolor="#ed7d31" strokecolor="#ed7d31" strokeweight="1pt"/>
                <v:shape id="Down Arrow 891" o:spid="_x0000_s1150" type="#_x0000_t67" style="position:absolute;left:25137;top:6281;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" adj="12313" fillcolor="#7030a0" strokecolor="#7030a0" strokeweight="1pt"/>
                <v:shape id="Down Arrow 892" o:spid="_x0000_s1151" type="#_x0000_t67" style="position:absolute;left:30986;top:5986;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" adj="12313" fillcolor="#7030a0" strokecolor="#7030a0" strokeweight="1pt"/>
                <v:line id="Straight Connector 893" o:spid="_x0000_s1152" style="position:absolute;flip:y;visibility:visible;mso-wrap-style:square" from="4027,8383" to="19317,8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" strokecolor="#00b050" strokeweight="2.75pt">
                  <v:stroke joinstyle="miter"/>
                </v:line>
                <v:shape id="Right Brace 894" o:spid="_x0000_s1153" type="#_x0000_t88" style="position:absolute;left:34211;top:4970;width:750;height:553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" adj="244" strokecolor="windowText" strokeweight="1pt">
                  <v:stroke endcap="round"/>
                </v:shape>
                <v:line id="Straight Connector 895" o:spid="_x0000_s1154" style="position:absolute;visibility:visible;mso-wrap-style:square" from="19168,8383" to="37437,8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" strokecolor="red" strokeweight="2.75pt">
                  <v:stroke joinstyle="miter"/>
                </v:line>
                <v:shape id="Down Arrow 896" o:spid="_x0000_s1155" type="#_x0000_t67" style="position:absolute;left:18787;top:6364;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" adj="12313" fillcolor="#7030a0" strokecolor="#7030a0" strokeweight="1pt"/>
                <v:shape id="Text Box 9" o:spid="_x0000_s1156" type="#_x0000_t202" style="position:absolute;left:14142;top:3405;width:716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" fillcolor="window" stroked="f" strokeweight=".5pt">
                  <v:textbox>
                    <w:txbxContent>
                      <w:p w14:paraId="0D89EB97" w14:textId="77777777" w:rsidR="00A24BF2" w:rsidRDefault="00A24BF2" w:rsidP="00D47C98">
                        <w:pPr>
                          <w:pStyle w:val="NormalWeb"/>
                          <w:spacing w:after="0" w:line="254" w:lineRule="auto"/>
                        </w:pPr>
                        <w:r>
                          <w:rPr>
                            <w:rFonts w:ascii="Calibri" w:eastAsia="Calibri" w:hAnsi="Calibri"/>
                            <w:sz w:val="22"/>
                            <w:szCs w:val="22"/>
                          </w:rPr>
                          <w:t>&lt;X days</w:t>
                        </w:r>
                      </w:p>
                    </w:txbxContent>
                  </v:textbox>
                </v:shape>
                <v:shape id="Right Brace 898" o:spid="_x0000_s1157" type="#_x0000_t88" style="position:absolute;left:17142;top:3799;width:638;height:40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" adj="285" strokecolor="windowText" strokeweight="1pt">
                  <v:stroke endcap="round"/>
                </v:shape>
                <v:shape id="Text Box 9" o:spid="_x0000_s1158" type="#_x0000_t202" style="position:absolute;left:31666;top:9020;width:7169;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" fillcolor="window" stroked="f" strokeweight=".5pt">
                  <v:textbox>
                    <w:txbxContent>
                      <w:p w14:paraId="00A5193C"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Text Box 9" o:spid="_x0000_s1159" type="#_x0000_t202" style="position:absolute;left:10070;top:9191;width:7170;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" fillcolor="window" stroked="f" strokeweight=".5pt">
                  <v:textbox>
                    <w:txbxContent>
                      <w:p w14:paraId="3340A08A"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901" o:spid="_x0000_s1160" type="#_x0000_t88" style="position:absolute;left:12189;top:8720;width:749;height:55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" adj="244" strokecolor="windowText" strokeweight="1pt">
                  <v:stroke endcap="round"/>
                </v:shape>
                <v:shape id="Down Arrow 902" o:spid="_x0000_s1161" type="#_x0000_t67" style="position:absolute;left:3287;top:9758;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" adj="12313" fillcolor="#ed7d31" strokecolor="#ed7d31" strokeweight="1pt"/>
                <v:shape id="Down Arrow 903" o:spid="_x0000_s1162" type="#_x0000_t67" style="position:absolute;left:9009;top:9872;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" adj="12313" fillcolor="#ed7d31" strokecolor="#ed7d31" strokeweight="1pt"/>
                <v:shape id="Down Arrow 904" o:spid="_x0000_s1163" type="#_x0000_t67" style="position:absolute;left:24839;top:9803;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" adj="12313" fillcolor="#7030a0" strokecolor="#7030a0" strokeweight="1pt"/>
                <v:shape id="Down Arrow 905" o:spid="_x0000_s1164" type="#_x0000_t67" style="position:absolute;left:30687;top:9918;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" adj="12313" fillcolor="#7030a0" strokecolor="#7030a0" strokeweight="1pt"/>
                <v:line id="Straight Connector 906" o:spid="_x0000_s1165" style="position:absolute;flip:y;visibility:visible;mso-wrap-style:square" from="3846,11990" to="15444,11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" strokecolor="#00b050" strokeweight="2.75pt">
                  <v:stroke joinstyle="miter"/>
                </v:line>
                <v:shape id="Right Brace 907" o:spid="_x0000_s1166" type="#_x0000_t88" style="position:absolute;left:33913;top:8765;width:750;height:55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" adj="244" strokecolor="windowText" strokeweight="1pt">
                  <v:stroke endcap="round"/>
                </v:shape>
                <v:line id="Straight Connector 908" o:spid="_x0000_s1167" style="position:absolute;visibility:visible;mso-wrap-style:square" from="18876,12036" to="37145,12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" strokecolor="red" strokeweight="2.75pt">
                  <v:stroke joinstyle="miter"/>
                </v:line>
                <v:shape id="Down Arrow 909" o:spid="_x0000_s1168" type="#_x0000_t67" style="position:absolute;left:18471;top:9879;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" adj="12313" fillcolor="#7030a0" strokecolor="#7030a0" strokeweight="1pt"/>
                <v:shape id="Down Arrow 910" o:spid="_x0000_s1169" type="#_x0000_t67" style="position:absolute;left:40477;top:9809;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" adj="12313" fillcolor="#ed7d31" strokecolor="#ed7d31" strokeweight="1pt"/>
                <v:shape id="Text Box 9" o:spid="_x0000_s1170" type="#_x0000_t202" style="position:absolute;left:41839;top:9033;width:716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" filled="f" stroked="f" strokeweight=".5pt">
                  <v:textbox>
                    <w:txbxContent>
                      <w:p w14:paraId="42ACBF9F"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912" o:spid="_x0000_s1171" type="#_x0000_t88" style="position:absolute;left:43893;top:8601;width:749;height:552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" adj="244" strokecolor="windowText" strokeweight="1pt">
                  <v:stroke endcap="round"/>
                </v:shape>
                <v:line id="Straight Connector 913" o:spid="_x0000_s1172" style="position:absolute;visibility:visible;mso-wrap-style:square" from="41238,11789" to="47157,11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" strokecolor="#00b0f0" strokeweight="2.75pt">
                  <v:stroke joinstyle="miter"/>
                </v:line>
                <v:shape id="Text Box 9" o:spid="_x0000_s1173" type="#_x0000_t202" style="position:absolute;left:15690;top:175;width:7169;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" fillcolor="window" stroked="f" strokeweight=".5pt">
                  <v:textbox>
                    <w:txbxContent>
                      <w:p w14:paraId="4ECC3E78"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915" o:spid="_x0000_s1174" type="#_x0000_t88" style="position:absolute;left:17888;top:-104;width:749;height:554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" adj="243" strokecolor="windowText" strokeweight="1pt">
                  <v:stroke endcap="round"/>
                </v:shape>
                <v:shape id="Down Arrow 916" o:spid="_x0000_s1175" type="#_x0000_t67" style="position:absolute;left:3191;top:765;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" adj="12313" fillcolor="#ed7d31" strokecolor="#ed7d31" strokeweight="1pt"/>
                <v:shape id="Down Arrow 917" o:spid="_x0000_s1176" type="#_x0000_t67" style="position:absolute;left:8913;top:880;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" adj="12313" fillcolor="#ed7d31" strokecolor="#ed7d31" strokeweight="1pt"/>
                <v:shape id="Down Arrow 918" o:spid="_x0000_s1177" type="#_x0000_t67" style="position:absolute;left:14697;top:880;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" adj="12313" fillcolor="#ed7d31" strokecolor="#ed7d31" strokeweight="1pt"/>
                <v:line id="Straight Connector 919" o:spid="_x0000_s1178" style="position:absolute;visibility:visible;mso-wrap-style:square" from="3754,3122" to="21115,3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" strokecolor="#00b050" strokeweight="2.75pt">
                  <v:stroke joinstyle="miter"/>
                </v:line>
                <v:shape id="Down Arrow 920" o:spid="_x0000_s1179" type="#_x0000_t67" style="position:absolute;left:9177;top:48497;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" adj="12313" fillcolor="#ed7d31" strokecolor="#ed7d31" strokeweight="1pt"/>
                <v:shape id="Down Arrow 921" o:spid="_x0000_s1180" type="#_x0000_t67" style="position:absolute;left:3550;top:48452;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" adj="12313" fillcolor="#ed7d31" strokecolor="#ed7d31" strokeweight="1pt"/>
                <v:line id="Straight Connector 922" o:spid="_x0000_s1181" style="position:absolute;visibility:visible;mso-wrap-style:square" from="4052,50775" to="22011,50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" strokecolor="#00b050" strokeweight="2.75pt">
                  <v:stroke joinstyle="miter"/>
                </v:line>
                <v:shape id="Down Arrow 923" o:spid="_x0000_s1182" type="#_x0000_t67" style="position:absolute;left:14904;top:48446;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" adj="12313" fillcolor="windowText" strokeweight="1pt"/>
                <v:shape id="Right Brace 924" o:spid="_x0000_s1183" type="#_x0000_t88" style="position:absolute;left:12507;top:44880;width:750;height:55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" adj="244" strokecolor="windowText" strokeweight="1pt">
                  <v:stroke endcap="round"/>
                </v:shape>
                <v:shape id="Down Arrow 925" o:spid="_x0000_s1184" type="#_x0000_t67" style="position:absolute;left:26284;top:48663;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" adj="12313" fillcolor="#7030a0" strokecolor="#7030a0" strokeweight="1pt"/>
                <v:shape id="Right Brace 926" o:spid="_x0000_s1185" type="#_x0000_t88" style="position:absolute;left:29310;top:47473;width:750;height:551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" adj="244" strokecolor="windowText" strokeweight="1pt">
                  <v:stroke endcap="round"/>
                </v:shape>
                <v:line id="Straight Connector 927" o:spid="_x0000_s1186" style="position:absolute;flip:y;visibility:visible;mso-wrap-style:square" from="21096,50777" to="32507,50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" strokecolor="red" strokeweight="2.75pt">
                  <v:stroke joinstyle="miter"/>
                </v:line>
                <v:shape id="Text Box 9" o:spid="_x0000_s1187" type="#_x0000_t202" style="position:absolute;left:27138;top:48021;width:716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" filled="f" stroked="f" strokeweight=".5pt">
                  <v:textbox>
                    <w:txbxContent>
                      <w:p w14:paraId="71B2D2C5"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929" o:spid="_x0000_s1188" type="#_x0000_t67" style="position:absolute;left:20722;top:48628;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" adj="12313" fillcolor="#7030a0" strokecolor="#7030a0" strokeweight="1pt"/>
                <v:shape id="Right Brace 930" o:spid="_x0000_s1189" type="#_x0000_t88" style="position:absolute;left:18276;top:44914;width:749;height:55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" adj="244" strokecolor="windowText" strokeweight="1pt">
                  <v:stroke endcap="round"/>
                </v:shape>
                <v:shape id="Text Box 128" o:spid="_x0000_s1190" type="#_x0000_t202" style="position:absolute;top:1143;width:357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" filled="f" stroked="f" strokeweight=".5pt">
                  <v:textbox>
                    <w:txbxContent>
                      <w:p w14:paraId="4255841B" w14:textId="77777777" w:rsidR="00A24BF2" w:rsidRPr="00790B3C" w:rsidRDefault="00A24BF2" w:rsidP="00D47C98">
                        <w:pPr>
                          <w:pStyle w:val="NormalWeb"/>
                          <w:spacing w:after="0" w:line="252" w:lineRule="auto"/>
                          <w:rPr>
                            <w:b/>
                          </w:rPr>
                        </w:pPr>
                        <w:r w:rsidRPr="00790B3C">
                          <w:rPr>
                            <w:rFonts w:ascii="Calibri" w:eastAsia="Calibri" w:hAnsi="Calibri"/>
                            <w:b/>
                            <w:sz w:val="22"/>
                            <w:szCs w:val="22"/>
                          </w:rPr>
                          <w:t>a)</w:t>
                        </w:r>
                      </w:p>
                    </w:txbxContent>
                  </v:textbox>
                </v:shape>
                <v:shape id="Text Box 128" o:spid="_x0000_s1191" type="#_x0000_t202" style="position:absolute;top:6364;width:3568;height:2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" filled="f" stroked="f" strokeweight=".5pt">
                  <v:textbox>
                    <w:txbxContent>
                      <w:p w14:paraId="25F685F2" w14:textId="77777777" w:rsidR="00A24BF2" w:rsidRDefault="00A24BF2" w:rsidP="00D47C98">
                        <w:pPr>
                          <w:pStyle w:val="NormalWeb"/>
                          <w:spacing w:after="0" w:line="252" w:lineRule="auto"/>
                        </w:pPr>
                        <w:r>
                          <w:rPr>
                            <w:rFonts w:ascii="Calibri" w:eastAsia="Calibri" w:hAnsi="Calibri"/>
                            <w:b/>
                            <w:bCs/>
                            <w:sz w:val="22"/>
                            <w:szCs w:val="22"/>
                          </w:rPr>
                          <w:t>b)</w:t>
                        </w:r>
                      </w:p>
                    </w:txbxContent>
                  </v:textbox>
                </v:shape>
                <v:shape id="Text Box 128" o:spid="_x0000_s1192" type="#_x0000_t202" style="position:absolute;top:10098;width:3568;height:2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" filled="f" stroked="f" strokeweight=".5pt">
                  <v:textbox>
                    <w:txbxContent>
                      <w:p w14:paraId="4B0CAD77" w14:textId="77777777" w:rsidR="00A24BF2" w:rsidRDefault="00A24BF2" w:rsidP="00D47C98">
                        <w:pPr>
                          <w:pStyle w:val="NormalWeb"/>
                          <w:spacing w:after="0" w:line="252" w:lineRule="auto"/>
                        </w:pPr>
                        <w:r>
                          <w:rPr>
                            <w:rFonts w:ascii="Calibri" w:eastAsia="Calibri" w:hAnsi="Calibri"/>
                            <w:b/>
                            <w:bCs/>
                            <w:sz w:val="22"/>
                            <w:szCs w:val="22"/>
                          </w:rPr>
                          <w:t>c)</w:t>
                        </w:r>
                      </w:p>
                    </w:txbxContent>
                  </v:textbox>
                </v:shape>
                <v:shape id="Text Box 128" o:spid="_x0000_s1193" type="#_x0000_t202" style="position:absolute;top:13748;width:3568;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" filled="f" stroked="f" strokeweight=".5pt">
                  <v:textbox>
                    <w:txbxContent>
                      <w:p w14:paraId="5E4672EF" w14:textId="77777777" w:rsidR="00A24BF2" w:rsidRDefault="00A24BF2" w:rsidP="00D47C98">
                        <w:pPr>
                          <w:pStyle w:val="NormalWeb"/>
                          <w:spacing w:after="0" w:line="252" w:lineRule="auto"/>
                        </w:pPr>
                        <w:r>
                          <w:rPr>
                            <w:rFonts w:ascii="Calibri" w:eastAsia="Calibri" w:hAnsi="Calibri"/>
                            <w:b/>
                            <w:bCs/>
                            <w:sz w:val="22"/>
                            <w:szCs w:val="22"/>
                          </w:rPr>
                          <w:t>d)</w:t>
                        </w:r>
                      </w:p>
                    </w:txbxContent>
                  </v:textbox>
                </v:shape>
                <v:shape id="Text Box 128" o:spid="_x0000_s1194" type="#_x0000_t202" style="position:absolute;top:19464;width:3568;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" filled="f" stroked="f" strokeweight=".5pt">
                  <v:textbox>
                    <w:txbxContent>
                      <w:p w14:paraId="4DD6A968" w14:textId="77777777" w:rsidR="00A24BF2" w:rsidRDefault="00A24BF2" w:rsidP="00D47C98">
                        <w:pPr>
                          <w:pStyle w:val="NormalWeb"/>
                          <w:spacing w:after="0" w:line="252" w:lineRule="auto"/>
                        </w:pPr>
                        <w:r>
                          <w:rPr>
                            <w:rFonts w:ascii="Calibri" w:eastAsia="Calibri" w:hAnsi="Calibri"/>
                            <w:b/>
                            <w:bCs/>
                            <w:sz w:val="22"/>
                            <w:szCs w:val="22"/>
                          </w:rPr>
                          <w:t>e)</w:t>
                        </w:r>
                      </w:p>
                    </w:txbxContent>
                  </v:textbox>
                </v:shape>
                <v:shape id="Text Box 128" o:spid="_x0000_s1195" type="#_x0000_t202" style="position:absolute;top:25740;width:3568;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" filled="f" stroked="f" strokeweight=".5pt">
                  <v:textbox>
                    <w:txbxContent>
                      <w:p w14:paraId="5E988E88" w14:textId="77777777" w:rsidR="00A24BF2" w:rsidRDefault="00A24BF2" w:rsidP="00D47C98">
                        <w:pPr>
                          <w:pStyle w:val="NormalWeb"/>
                          <w:spacing w:after="0" w:line="252" w:lineRule="auto"/>
                        </w:pPr>
                        <w:r>
                          <w:rPr>
                            <w:rFonts w:ascii="Calibri" w:eastAsia="Calibri" w:hAnsi="Calibri"/>
                            <w:b/>
                            <w:bCs/>
                            <w:sz w:val="22"/>
                            <w:szCs w:val="22"/>
                          </w:rPr>
                          <w:t>f)</w:t>
                        </w:r>
                      </w:p>
                    </w:txbxContent>
                  </v:textbox>
                </v:shape>
                <v:shape id="Text Box 9" o:spid="_x0000_s1196" type="#_x0000_t202" style="position:absolute;left:11832;top:33277;width:786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" fillcolor="window" stroked="f" strokeweight=".5pt">
                  <v:textbox>
                    <w:txbxContent>
                      <w:p w14:paraId="413CC4E2"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v:textbox>
                </v:shape>
                <v:shape id="Text Box 9" o:spid="_x0000_s1197" type="#_x0000_t202" style="position:absolute;left:16044;top:30311;width:7169;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" fillcolor="window" stroked="f" strokeweight=".5pt">
                  <v:textbox>
                    <w:txbxContent>
                      <w:p w14:paraId="3916ECBF"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939" o:spid="_x0000_s1198" type="#_x0000_t88" style="position:absolute;left:18146;top:29832;width:749;height:55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" adj="244" strokecolor="windowText" strokeweight="1pt">
                  <v:stroke endcap="round"/>
                </v:shape>
                <v:shape id="Down Arrow 940" o:spid="_x0000_s1199" type="#_x0000_t67" style="position:absolute;left:9177;top:30990;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" adj="12313" fillcolor="#ed7d31" strokecolor="#ed7d31" strokeweight="1pt"/>
                <v:shape id="Down Arrow 941" o:spid="_x0000_s1200" type="#_x0000_t67" style="position:absolute;left:14961;top:30990;width:1239;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" adj="12313" fillcolor="windowText" strokecolor="windowText" strokeweight="1pt"/>
                <v:line id="Straight Connector 942" o:spid="_x0000_s1201" style="position:absolute;visibility:visible;mso-wrap-style:square" from="4052,33219" to="21413,33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" strokecolor="#00b050" strokeweight="2.75pt">
                  <v:stroke joinstyle="miter"/>
                </v:line>
                <v:shape id="Down Arrow 943" o:spid="_x0000_s1202" type="#_x0000_t67" style="position:absolute;left:3608;top:30787;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" adj="12313" fillcolor="#ed7d31" strokecolor="#ed7d31" strokeweight="1pt"/>
                <v:shape id="Right Brace 944" o:spid="_x0000_s1203" type="#_x0000_t88" style="position:absolute;left:12270;top:27485;width:749;height:55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" adj="244" strokecolor="windowText" strokeweight="1pt">
                  <v:stroke endcap="round"/>
                </v:shape>
                <v:shape id="Text Box 9" o:spid="_x0000_s1204" type="#_x0000_t202" style="position:absolute;left:10484;top:35766;width:7170;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" fillcolor="window" stroked="f" strokeweight=".5pt">
                  <v:textbox>
                    <w:txbxContent>
                      <w:p w14:paraId="708C2F74"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946" o:spid="_x0000_s1205" type="#_x0000_t67" style="position:absolute;left:3950;top:36369;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" adj="12313" fillcolor="#ed7d31" strokecolor="#ed7d31" strokeweight="1pt"/>
                <v:shape id="Down Arrow 947" o:spid="_x0000_s1206" type="#_x0000_t67" style="position:absolute;left:9798;top:36483;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" adj="12313" fillcolor="#ed7d31" strokecolor="#ed7d31" strokeweight="1pt"/>
                <v:shape id="Right Brace 948" o:spid="_x0000_s1207" type="#_x0000_t88" style="position:absolute;left:13021;top:35334;width:749;height:55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" adj="244" strokecolor="windowText" strokeweight="1pt">
                  <v:stroke endcap="round"/>
                </v:shape>
                <v:line id="Straight Connector 949" o:spid="_x0000_s1208" style="position:absolute;visibility:visible;mso-wrap-style:square" from="4148,38797" to="16388,38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" strokecolor="#00b050" strokeweight="2.75pt">
                  <v:stroke joinstyle="miter"/>
                </v:line>
                <v:shape id="Down Arrow 950" o:spid="_x0000_s1209" type="#_x0000_t67" style="position:absolute;left:19148;top:36547;width:1238;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" adj="12313" fillcolor="windowText" strokecolor="windowText" strokeweight="1pt"/>
                <v:shape id="Right Brace 951" o:spid="_x0000_s1210" type="#_x0000_t88" style="position:absolute;left:22132;top:35440;width:749;height:55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" adj="244" strokecolor="windowText" strokeweight="1pt">
                  <v:stroke endcap="round"/>
                </v:shape>
                <v:line id="Straight Connector 952" o:spid="_x0000_s1211" style="position:absolute;visibility:visible;mso-wrap-style:square" from="19542,38747" to="25396,38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" strokecolor="red" strokeweight="2.75pt">
                  <v:stroke joinstyle="miter"/>
                </v:line>
                <v:shape id="Text Box 9" o:spid="_x0000_s1212" type="#_x0000_t202" style="position:absolute;left:19849;top:35785;width:716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" filled="f" stroked="f" strokeweight=".5pt">
                  <v:textbox>
                    <w:txbxContent>
                      <w:p w14:paraId="6168B145"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954" o:spid="_x0000_s1213" type="#_x0000_t88" style="position:absolute;left:14894;top:31356;width:686;height:95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" adj="130" strokecolor="windowText" strokeweight="1pt">
                  <v:stroke endcap="round"/>
                </v:shape>
                <v:shape id="Text Box 128" o:spid="_x0000_s1214" type="#_x0000_t202" style="position:absolute;top:49068;width:3568;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" filled="f" stroked="f" strokeweight=".5pt">
                  <v:textbox>
                    <w:txbxContent>
                      <w:p w14:paraId="3D72E737" w14:textId="77777777" w:rsidR="00A24BF2" w:rsidRDefault="00A24BF2" w:rsidP="00D47C98">
                        <w:pPr>
                          <w:pStyle w:val="NormalWeb"/>
                          <w:spacing w:after="0" w:line="252" w:lineRule="auto"/>
                        </w:pPr>
                        <w:r>
                          <w:rPr>
                            <w:rFonts w:ascii="Calibri" w:eastAsia="Calibri" w:hAnsi="Calibri"/>
                            <w:b/>
                            <w:bCs/>
                            <w:sz w:val="22"/>
                            <w:szCs w:val="22"/>
                          </w:rPr>
                          <w:t>j)</w:t>
                        </w:r>
                      </w:p>
                    </w:txbxContent>
                  </v:textbox>
                </v:shape>
                <v:shape id="Text Box 9" o:spid="_x0000_s1215" type="#_x0000_t202" style="position:absolute;left:20337;top:51506;width:716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" fillcolor="window" stroked="f" strokeweight=".5pt">
                  <v:textbox inset="0,1.3mm,0">
                    <w:txbxContent>
                      <w:p w14:paraId="7E38F885" w14:textId="77777777" w:rsidR="00A24BF2" w:rsidRDefault="00A24BF2" w:rsidP="00D47C98">
                        <w:pPr>
                          <w:pStyle w:val="NormalWeb"/>
                          <w:spacing w:after="0" w:line="252" w:lineRule="auto"/>
                        </w:pPr>
                        <w:r>
                          <w:rPr>
                            <w:rFonts w:ascii="Calibri" w:eastAsia="Calibri" w:hAnsi="Calibri"/>
                            <w:sz w:val="22"/>
                            <w:szCs w:val="22"/>
                          </w:rPr>
                          <w:t>&lt;X days</w:t>
                        </w:r>
                      </w:p>
                    </w:txbxContent>
                  </v:textbox>
                </v:shape>
                <v:shape id="Down Arrow 957" o:spid="_x0000_s1216" type="#_x0000_t67" style="position:absolute;left:9315;top:54662;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" adj="12281" fillcolor="#ed7d31" strokecolor="#ed7d31" strokeweight="1pt"/>
                <v:shape id="Down Arrow 958" o:spid="_x0000_s1217" type="#_x0000_t67" style="position:absolute;left:3689;top:54617;width:1238;height:1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" adj="12281" fillcolor="#ed7d31" strokecolor="#ed7d31" strokeweight="1pt"/>
                <v:line id="Straight Connector 959" o:spid="_x0000_s1218" style="position:absolute;visibility:visible;mso-wrap-style:square" from="4191,56941" to="15711,56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" strokecolor="#00b050" strokeweight="2.75pt">
                  <v:stroke joinstyle="miter"/>
                </v:line>
                <v:shape id="Down Arrow 960" o:spid="_x0000_s1219" type="#_x0000_t67" style="position:absolute;left:19098;top:54497;width:123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" adj="12281" fillcolor="windowText" strokeweight="1pt"/>
                <v:shape id="Down Arrow 961" o:spid="_x0000_s1220" type="#_x0000_t67" style="position:absolute;left:30478;top:54713;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" adj="12281" fillcolor="#7030a0" strokecolor="#7030a0" strokeweight="1pt"/>
                <v:shape id="Right Brace 962" o:spid="_x0000_s1221" type="#_x0000_t88" style="position:absolute;left:33500;top:53526;width:749;height:55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" adj="245" strokecolor="windowText" strokeweight="1pt">
                  <v:stroke endcap="round"/>
                </v:shape>
                <v:line id="Straight Connector 963" o:spid="_x0000_s1222" style="position:absolute;flip:y;visibility:visible;mso-wrap-style:square" from="19429,56941" to="36709,56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" strokecolor="red" strokeweight="2.75pt">
                  <v:stroke joinstyle="miter"/>
                </v:line>
                <v:shape id="Text Box 9" o:spid="_x0000_s1223" type="#_x0000_t202" style="position:absolute;left:31328;top:54071;width:7170;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" filled="f" stroked="f" strokeweight=".5pt">
                  <v:textbox>
                    <w:txbxContent>
                      <w:p w14:paraId="0BA56969"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965" o:spid="_x0000_s1224" type="#_x0000_t67" style="position:absolute;left:24915;top:54675;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" adj="12281" fillcolor="#7030a0" strokecolor="#7030a0" strokeweight="1pt"/>
                <v:shape id="Right Brace 966" o:spid="_x0000_s1225" type="#_x0000_t88" style="position:absolute;left:22237;top:51078;width:749;height:551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" adj="244" strokecolor="windowText" strokeweight="1pt">
                  <v:stroke endcap="round"/>
                </v:shape>
                <v:shape id="Right Brace 967" o:spid="_x0000_s1226" type="#_x0000_t88" style="position:absolute;left:12379;top:53426;width:750;height:55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" adj="245" strokecolor="windowText" strokeweight="1pt">
                  <v:stroke endcap="round"/>
                </v:shape>
                <v:shape id="Text Box 9" o:spid="_x0000_s1227" type="#_x0000_t202" style="position:absolute;left:10211;top:53969;width:7169;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" filled="f" stroked="f" strokeweight=".5pt">
                  <v:textbox>
                    <w:txbxContent>
                      <w:p w14:paraId="4914F563"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Text Box 9" o:spid="_x0000_s1228" type="#_x0000_t202" style="position:absolute;left:11426;top:51036;width:7862;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" fillcolor="window" stroked="f" strokeweight=".5pt">
                  <v:textbox>
                    <w:txbxContent>
                      <w:p w14:paraId="377AEA23" w14:textId="77777777" w:rsidR="00A24BF2" w:rsidRDefault="00A24BF2" w:rsidP="00D47C98">
                        <w:pPr>
                          <w:pStyle w:val="NormalWeb"/>
                          <w:spacing w:after="0" w:line="252" w:lineRule="auto"/>
                        </w:pPr>
                        <w:r>
                          <w:rPr>
                            <w:rFonts w:ascii="Calibri" w:eastAsia="Calibri" w:hAnsi="Calibri" w:cs="Calibri"/>
                            <w:sz w:val="22"/>
                            <w:szCs w:val="22"/>
                          </w:rPr>
                          <w:t>≥</w:t>
                        </w:r>
                        <w:r>
                          <w:rPr>
                            <w:rFonts w:ascii="Calibri" w:eastAsia="Calibri" w:hAnsi="Calibri"/>
                            <w:sz w:val="22"/>
                            <w:szCs w:val="22"/>
                          </w:rPr>
                          <w:t>X days</w:t>
                        </w:r>
                      </w:p>
                    </w:txbxContent>
                  </v:textbox>
                </v:shape>
                <v:shape id="Right Brace 970" o:spid="_x0000_s1229" type="#_x0000_t88" style="position:absolute;left:14487;top:49118;width:686;height:95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" adj="130" strokecolor="windowText" strokeweight="1pt">
                  <v:stroke endcap="round"/>
                </v:shape>
                <v:shape id="Text Box 9" o:spid="_x0000_s1230" type="#_x0000_t202" style="position:absolute;left:10527;top:59566;width:716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" fillcolor="window" stroked="f" strokeweight=".5pt">
                  <v:textbox>
                    <w:txbxContent>
                      <w:p w14:paraId="011BD2B5"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Down Arrow 972" o:spid="_x0000_s1231" type="#_x0000_t67" style="position:absolute;left:3993;top:60169;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" adj="12281" fillcolor="#ed7d31" strokecolor="#ed7d31" strokeweight="1pt"/>
                <v:shape id="Down Arrow 973" o:spid="_x0000_s1232" type="#_x0000_t67" style="position:absolute;left:9841;top:60283;width:1239;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" adj="12281" fillcolor="#ed7d31" strokecolor="#ed7d31" strokeweight="1pt"/>
                <v:shape id="Right Brace 974" o:spid="_x0000_s1233" type="#_x0000_t88" style="position:absolute;left:13061;top:59134;width:749;height:552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" adj="244" strokecolor="windowText" strokeweight="1pt">
                  <v:stroke endcap="round"/>
                </v:shape>
                <v:line id="Straight Connector 975" o:spid="_x0000_s1234" style="position:absolute;visibility:visible;mso-wrap-style:square" from="4190,62595" to="16426,62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" strokecolor="#00b050" strokeweight="2.75pt">
                  <v:stroke joinstyle="miter"/>
                </v:line>
                <v:shape id="Down Arrow 976" o:spid="_x0000_s1235" type="#_x0000_t67" style="position:absolute;left:19462;top:60347;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" adj="12281" fillcolor="windowText" strokecolor="windowText" strokeweight="1pt"/>
                <v:shape id="Right Brace 977" o:spid="_x0000_s1236" type="#_x0000_t88" style="position:absolute;left:22443;top:59238;width:749;height:551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" adj="244" strokecolor="windowText" strokeweight="1pt">
                  <v:stroke endcap="round"/>
                </v:shape>
                <v:line id="Straight Connector 978" o:spid="_x0000_s1237" style="position:absolute;visibility:visible;mso-wrap-style:square" from="19855,62544" to="25710,625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" strokecolor="red" strokeweight="2.75pt">
                  <v:stroke joinstyle="miter"/>
                </v:line>
                <v:shape id="Text Box 9" o:spid="_x0000_s1238" type="#_x0000_t202" style="position:absolute;left:20160;top:59585;width:7169;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" filled="f" stroked="f" strokeweight=".5pt">
                  <v:textbox>
                    <w:txbxContent>
                      <w:p w14:paraId="77542E07" w14:textId="77777777" w:rsidR="00A24BF2" w:rsidRDefault="00A24BF2" w:rsidP="00D47C98">
                        <w:pPr>
                          <w:pStyle w:val="NormalWeb"/>
                          <w:spacing w:after="0" w:line="252" w:lineRule="auto"/>
                        </w:pPr>
                        <w:r>
                          <w:rPr>
                            <w:rFonts w:ascii="Calibri" w:eastAsia="Calibri" w:hAnsi="Calibri"/>
                            <w:sz w:val="22"/>
                            <w:szCs w:val="22"/>
                          </w:rPr>
                          <w:t>X days</w:t>
                        </w:r>
                      </w:p>
                    </w:txbxContent>
                  </v:textbox>
                </v:shape>
                <v:shape id="Right Brace 980" o:spid="_x0000_s1239" type="#_x0000_t88" style="position:absolute;left:14934;top:55159;width:686;height:95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" adj="130" strokecolor="windowText" strokeweight="1pt">
                  <v:stroke endcap="round"/>
                </v:shape>
                <v:shape id="Right Brace 981" o:spid="_x0000_s1240" type="#_x0000_t88" style="position:absolute;left:24647;top:55046;width:686;height:949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" adj="130" strokecolor="windowText" strokeweight="1pt">
                  <v:stroke endcap="round"/>
                </v:shape>
                <v:shape id="Down Arrow 982" o:spid="_x0000_s1241" type="#_x0000_t67" style="position:absolute;left:34811;top:60479;width:1239;height:1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" adj="12281" fillcolor="#7030a0" strokecolor="#7030a0" strokeweight="1pt"/>
                <v:shape id="Right Brace 983" o:spid="_x0000_s1242" type="#_x0000_t88" style="position:absolute;left:37834;top:59292;width:750;height:55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" adj="245" strokecolor="windowText" strokeweight="1pt">
                  <v:stroke endcap="round"/>
                </v:shape>
                <v:line id="Straight Connector 984" o:spid="_x0000_s1243" style="position:absolute;flip:y;visibility:visible;mso-wrap-style:square" from="29624,62594" to="41034,6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" strokecolor="#00b0f0" strokeweight="2.75pt">
                  <v:stroke joinstyle="miter"/>
                </v:line>
                <v:shape id="Down Arrow 985" o:spid="_x0000_s1244" type="#_x0000_t67" style="position:absolute;left:29249;top:60441;width:1238;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" adj="12281" fillcolor="#7030a0" strokecolor="#7030a0" strokeweight="1pt"/>
                <v:shape id="Text Box 128" o:spid="_x0000_s1245" type="#_x0000_t202" style="position:absolute;top:67121;width:3568;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" filled="f" stroked="f" strokeweight=".5pt">
                  <v:textbox>
                    <w:txbxContent>
                      <w:p w14:paraId="2ABA2209" w14:textId="77777777" w:rsidR="00A24BF2" w:rsidRDefault="00A24BF2" w:rsidP="00D47C98">
                        <w:pPr>
                          <w:pStyle w:val="NormalWeb"/>
                          <w:spacing w:after="0" w:line="252" w:lineRule="auto"/>
                        </w:pPr>
                        <w:r>
                          <w:rPr>
                            <w:rFonts w:ascii="Calibri" w:eastAsia="Calibri" w:hAnsi="Calibri"/>
                            <w:b/>
                            <w:bCs/>
                            <w:sz w:val="22"/>
                            <w:szCs w:val="22"/>
                          </w:rPr>
                          <w:t>m)</w:t>
                        </w:r>
                      </w:p>
                    </w:txbxContent>
                  </v:textbox>
                </v:shape>
                <v:shape id="Text Box 128" o:spid="_x0000_s1246" type="#_x0000_t202" style="position:absolute;top:60764;width:3568;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" filled="f" stroked="f" strokeweight=".5pt">
                  <v:textbox>
                    <w:txbxContent>
                      <w:p w14:paraId="5D699B1B" w14:textId="77777777" w:rsidR="00A24BF2" w:rsidRDefault="00A24BF2" w:rsidP="00D47C98">
                        <w:pPr>
                          <w:pStyle w:val="NormalWeb"/>
                          <w:spacing w:after="0" w:line="252" w:lineRule="auto"/>
                        </w:pPr>
                        <w:r>
                          <w:rPr>
                            <w:rFonts w:ascii="Calibri" w:eastAsia="Calibri" w:hAnsi="Calibri"/>
                            <w:b/>
                            <w:bCs/>
                            <w:sz w:val="22"/>
                            <w:szCs w:val="22"/>
                          </w:rPr>
                          <w:t>l)</w:t>
                        </w:r>
                      </w:p>
                    </w:txbxContent>
                  </v:textbox>
                </v:shape>
                <v:shape id="Text Box 128" o:spid="_x0000_s1247" type="#_x0000_t202" style="position:absolute;top:55192;width:3099;height:3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" filled="f" stroked="f" strokeweight=".5pt">
                  <v:textbox>
                    <w:txbxContent>
                      <w:p w14:paraId="67588DB3" w14:textId="77777777" w:rsidR="00A24BF2" w:rsidRDefault="00A24BF2" w:rsidP="00D47C98">
                        <w:pPr>
                          <w:pStyle w:val="NormalWeb"/>
                          <w:spacing w:after="0" w:line="252" w:lineRule="auto"/>
                        </w:pPr>
                        <w:r>
                          <w:rPr>
                            <w:rFonts w:ascii="Calibri" w:eastAsia="Calibri" w:hAnsi="Calibri"/>
                            <w:b/>
                            <w:bCs/>
                            <w:sz w:val="22"/>
                            <w:szCs w:val="22"/>
                          </w:rPr>
                          <w:t>k)</w:t>
                        </w:r>
                      </w:p>
                    </w:txbxContent>
                  </v:textbox>
                </v:shape>
                <v:shape id="Text Box 128" o:spid="_x0000_s1248" type="#_x0000_t202" style="position:absolute;top:42886;width:3568;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" filled="f" stroked="f" strokeweight=".5pt">
                  <v:textbox>
                    <w:txbxContent>
                      <w:p w14:paraId="1465FFD3" w14:textId="77777777" w:rsidR="00A24BF2" w:rsidRDefault="00A24BF2" w:rsidP="00D47C98">
                        <w:pPr>
                          <w:pStyle w:val="NormalWeb"/>
                          <w:spacing w:after="0" w:line="252" w:lineRule="auto"/>
                        </w:pPr>
                        <w:r>
                          <w:rPr>
                            <w:rFonts w:ascii="Calibri" w:eastAsia="Calibri" w:hAnsi="Calibri"/>
                            <w:b/>
                            <w:bCs/>
                            <w:sz w:val="22"/>
                            <w:szCs w:val="22"/>
                          </w:rPr>
                          <w:t>i)</w:t>
                        </w:r>
                      </w:p>
                    </w:txbxContent>
                  </v:textbox>
                </v:shape>
                <v:shape id="Text Box 128" o:spid="_x0000_s1249" type="#_x0000_t202" style="position:absolute;top:36852;width:3568;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" filled="f" stroked="f" strokeweight=".5pt">
                  <v:textbox>
                    <w:txbxContent>
                      <w:p w14:paraId="1F4B54B3" w14:textId="77777777" w:rsidR="00A24BF2" w:rsidRDefault="00A24BF2" w:rsidP="00D47C98">
                        <w:pPr>
                          <w:pStyle w:val="NormalWeb"/>
                          <w:spacing w:after="0" w:line="252" w:lineRule="auto"/>
                        </w:pPr>
                        <w:r>
                          <w:rPr>
                            <w:rFonts w:ascii="Calibri" w:eastAsia="Calibri" w:hAnsi="Calibri"/>
                            <w:b/>
                            <w:bCs/>
                            <w:sz w:val="22"/>
                            <w:szCs w:val="22"/>
                          </w:rPr>
                          <w:t>h)</w:t>
                        </w:r>
                      </w:p>
                    </w:txbxContent>
                  </v:textbox>
                </v:shape>
                <v:shape id="Text Box 128" o:spid="_x0000_s1250" type="#_x0000_t202" style="position:absolute;top:31294;width:3568;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" filled="f" stroked="f" strokeweight=".5pt">
                  <v:textbox>
                    <w:txbxContent>
                      <w:p w14:paraId="334EF41A" w14:textId="77777777" w:rsidR="00A24BF2" w:rsidRDefault="00A24BF2" w:rsidP="00D47C98">
                        <w:pPr>
                          <w:pStyle w:val="NormalWeb"/>
                          <w:spacing w:after="0" w:line="252" w:lineRule="auto"/>
                        </w:pPr>
                        <w:r>
                          <w:rPr>
                            <w:rFonts w:ascii="Calibri" w:eastAsia="Calibri" w:hAnsi="Calibri"/>
                            <w:b/>
                            <w:bCs/>
                            <w:sz w:val="22"/>
                            <w:szCs w:val="22"/>
                          </w:rPr>
                          <w:t>g)</w:t>
                        </w:r>
                      </w:p>
                    </w:txbxContent>
                  </v:textbox>
                </v:shape>
                <w10:wrap type="topAndBottom" anchorx="margin"/>
              </v:group>
            </w:pict>
          </mc:Fallback>
        </mc:AlternateContent>
      </w:r>
      <w:r w:rsidRPr="00D47C98">
        <w:rPr>
          <w:rFonts w:ascii="Arial" w:eastAsia="Times New Roman" w:hAnsi="Arial" w:cs="Times New Roman"/>
          <w:b/>
          <w:sz w:val="19"/>
          <w:szCs w:val="19"/>
          <w:lang w:val="en-US"/>
        </w:rPr>
        <w:t xml:space="preserve">sFigure </w:t>
      </w:r>
      <w:bookmarkEnd w:id="0"/>
      <w:r w:rsidRPr="00D47C98">
        <w:rPr>
          <w:rFonts w:ascii="Arial" w:eastAsia="Times New Roman" w:hAnsi="Arial" w:cs="Times New Roman"/>
          <w:b/>
          <w:sz w:val="19"/>
          <w:szCs w:val="19"/>
          <w:lang w:val="en-US"/>
        </w:rPr>
        <w:t>2.</w:t>
      </w:r>
      <w:r w:rsidRPr="00D47C98">
        <w:rPr>
          <w:rFonts w:ascii="Arial" w:eastAsia="Times New Roman" w:hAnsi="Arial" w:cs="Times New Roman"/>
          <w:sz w:val="19"/>
          <w:szCs w:val="19"/>
          <w:lang w:val="en-US"/>
        </w:rPr>
        <w:t xml:space="preserve"> Illustration of the definition of anti-neoplastic therapy treatment lines, </w:t>
      </w:r>
      <w:r w:rsidRPr="00D47C98">
        <w:rPr>
          <w:rFonts w:ascii="Arial" w:eastAsia="Times New Roman" w:hAnsi="Arial" w:cs="Times New Roman"/>
          <w:i/>
          <w:sz w:val="19"/>
          <w:szCs w:val="19"/>
          <w:lang w:val="en-US"/>
        </w:rPr>
        <w:t>Drug-based algorithm</w:t>
      </w:r>
    </w:p>
    <w:p w14:paraId="246D0F7E" w14:textId="77777777" w:rsidR="00B31E0F" w:rsidRDefault="00B31E0F">
      <w:r>
        <w:br w:type="page"/>
      </w:r>
    </w:p>
    <w:p w14:paraId="06F81D75" w14:textId="77777777" w:rsidR="00B31E0F" w:rsidRPr="00FA0E4B" w:rsidRDefault="00B31E0F" w:rsidP="00B31E0F">
      <w:pPr>
        <w:keepNext/>
        <w:spacing w:before="240" w:after="60" w:line="480" w:lineRule="auto"/>
        <w:outlineLvl w:val="0"/>
        <w:rPr>
          <w:rFonts w:ascii="Arial" w:eastAsia="Times New Roman" w:hAnsi="Arial" w:cs="Arial"/>
          <w:b/>
          <w:bCs/>
          <w:kern w:val="32"/>
          <w:sz w:val="32"/>
          <w:szCs w:val="32"/>
          <w:lang w:val="en-US"/>
        </w:rPr>
      </w:pPr>
      <w:r w:rsidRPr="00FA0E4B">
        <w:rPr>
          <w:rFonts w:ascii="Arial" w:eastAsia="Times New Roman" w:hAnsi="Arial" w:cs="Arial"/>
          <w:b/>
          <w:bCs/>
          <w:kern w:val="32"/>
          <w:sz w:val="32"/>
          <w:szCs w:val="32"/>
          <w:lang w:val="en-US"/>
        </w:rPr>
        <w:lastRenderedPageBreak/>
        <w:t>Appendix 2: Abstraction form for the medical chart review</w:t>
      </w:r>
    </w:p>
    <w:tbl>
      <w:tblPr>
        <w:tblW w:w="8659" w:type="dxa"/>
        <w:tblInd w:w="181" w:type="dxa"/>
        <w:tblLook w:val="04A0" w:firstRow="1" w:lastRow="0" w:firstColumn="1" w:lastColumn="0" w:noHBand="0" w:noVBand="1"/>
      </w:tblPr>
      <w:tblGrid>
        <w:gridCol w:w="406"/>
        <w:gridCol w:w="2222"/>
        <w:gridCol w:w="1489"/>
        <w:gridCol w:w="5340"/>
      </w:tblGrid>
      <w:tr w:rsidR="00B31E0F" w:rsidRPr="00FA0E4B" w14:paraId="39F04235" w14:textId="77777777" w:rsidTr="000A2C4D">
        <w:trPr>
          <w:tblHeader/>
        </w:trPr>
        <w:tc>
          <w:tcPr>
            <w:tcW w:w="453" w:type="dxa"/>
          </w:tcPr>
          <w:p w14:paraId="778ECC52"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w:t>
            </w:r>
          </w:p>
        </w:tc>
        <w:tc>
          <w:tcPr>
            <w:tcW w:w="2416" w:type="dxa"/>
          </w:tcPr>
          <w:p w14:paraId="3C41562F"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position w:val="2"/>
                <w:sz w:val="20"/>
                <w:szCs w:val="20"/>
                <w:lang w:val="en-US"/>
              </w:rPr>
              <w:t>Variable</w:t>
            </w:r>
            <w:r w:rsidRPr="00FA0E4B">
              <w:rPr>
                <w:rFonts w:ascii="Times New Roman" w:eastAsia="Times New Roman" w:hAnsi="Times New Roman" w:cs="Times New Roman"/>
                <w:spacing w:val="-16"/>
                <w:position w:val="2"/>
                <w:sz w:val="20"/>
                <w:szCs w:val="20"/>
                <w:lang w:val="en-US"/>
              </w:rPr>
              <w:t xml:space="preserve"> </w:t>
            </w:r>
            <w:r w:rsidRPr="00FA0E4B">
              <w:rPr>
                <w:rFonts w:ascii="Times New Roman" w:eastAsia="Times New Roman" w:hAnsi="Times New Roman" w:cs="Times New Roman"/>
                <w:w w:val="125"/>
                <w:position w:val="2"/>
                <w:sz w:val="20"/>
                <w:szCs w:val="20"/>
                <w:lang w:val="en-US"/>
              </w:rPr>
              <w:t>/</w:t>
            </w:r>
            <w:r w:rsidRPr="00FA0E4B">
              <w:rPr>
                <w:rFonts w:ascii="Times New Roman" w:eastAsia="Times New Roman" w:hAnsi="Times New Roman" w:cs="Times New Roman"/>
                <w:sz w:val="20"/>
                <w:szCs w:val="20"/>
                <w:lang w:val="en-US"/>
              </w:rPr>
              <w:t>Field</w:t>
            </w:r>
            <w:r w:rsidRPr="00FA0E4B">
              <w:rPr>
                <w:rFonts w:ascii="Times New Roman" w:eastAsia="Times New Roman" w:hAnsi="Times New Roman" w:cs="Times New Roman"/>
                <w:spacing w:val="-22"/>
                <w:sz w:val="20"/>
                <w:szCs w:val="20"/>
                <w:lang w:val="en-US"/>
              </w:rPr>
              <w:t xml:space="preserve"> </w:t>
            </w:r>
            <w:r w:rsidRPr="00FA0E4B">
              <w:rPr>
                <w:rFonts w:ascii="Times New Roman" w:eastAsia="Times New Roman" w:hAnsi="Times New Roman" w:cs="Times New Roman"/>
                <w:sz w:val="20"/>
                <w:szCs w:val="20"/>
                <w:lang w:val="en-US"/>
              </w:rPr>
              <w:t>Name</w:t>
            </w:r>
          </w:p>
        </w:tc>
        <w:tc>
          <w:tcPr>
            <w:tcW w:w="1322" w:type="dxa"/>
          </w:tcPr>
          <w:p w14:paraId="31940E3C"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90"/>
                <w:sz w:val="20"/>
                <w:szCs w:val="20"/>
                <w:lang w:val="en-US"/>
              </w:rPr>
            </w:pPr>
            <w:r w:rsidRPr="00FA0E4B">
              <w:rPr>
                <w:rFonts w:ascii="Times New Roman" w:eastAsia="Times New Roman" w:hAnsi="Times New Roman" w:cs="Times New Roman"/>
                <w:w w:val="90"/>
                <w:sz w:val="20"/>
                <w:szCs w:val="20"/>
                <w:lang w:val="en-US"/>
              </w:rPr>
              <w:t>Field</w:t>
            </w:r>
            <w:r w:rsidRPr="00FA0E4B">
              <w:rPr>
                <w:rFonts w:ascii="Times New Roman" w:eastAsia="Times New Roman" w:hAnsi="Times New Roman" w:cs="Times New Roman"/>
                <w:spacing w:val="9"/>
                <w:w w:val="90"/>
                <w:sz w:val="20"/>
                <w:szCs w:val="20"/>
                <w:lang w:val="en-US"/>
              </w:rPr>
              <w:t xml:space="preserve"> </w:t>
            </w:r>
            <w:r w:rsidRPr="00FA0E4B">
              <w:rPr>
                <w:rFonts w:ascii="Times New Roman" w:eastAsia="Times New Roman" w:hAnsi="Times New Roman" w:cs="Times New Roman"/>
                <w:w w:val="90"/>
                <w:sz w:val="20"/>
                <w:szCs w:val="20"/>
                <w:lang w:val="en-US"/>
              </w:rPr>
              <w:t>Label</w:t>
            </w:r>
          </w:p>
          <w:p w14:paraId="17F2E060"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i/>
                <w:w w:val="95"/>
                <w:position w:val="1"/>
                <w:sz w:val="20"/>
                <w:szCs w:val="20"/>
                <w:lang w:val="en-US"/>
              </w:rPr>
              <w:t>Field</w:t>
            </w:r>
            <w:r w:rsidRPr="00FA0E4B">
              <w:rPr>
                <w:rFonts w:ascii="Times New Roman" w:eastAsia="Times New Roman" w:hAnsi="Times New Roman" w:cs="Times New Roman"/>
                <w:i/>
                <w:spacing w:val="-4"/>
                <w:w w:val="95"/>
                <w:position w:val="1"/>
                <w:sz w:val="20"/>
                <w:szCs w:val="20"/>
                <w:lang w:val="en-US"/>
              </w:rPr>
              <w:t xml:space="preserve"> </w:t>
            </w:r>
            <w:r w:rsidRPr="00FA0E4B">
              <w:rPr>
                <w:rFonts w:ascii="Times New Roman" w:eastAsia="Times New Roman" w:hAnsi="Times New Roman" w:cs="Times New Roman"/>
                <w:i/>
                <w:w w:val="95"/>
                <w:position w:val="1"/>
                <w:sz w:val="20"/>
                <w:szCs w:val="20"/>
                <w:lang w:val="en-US"/>
              </w:rPr>
              <w:t>Note</w:t>
            </w:r>
          </w:p>
        </w:tc>
        <w:tc>
          <w:tcPr>
            <w:tcW w:w="4468" w:type="dxa"/>
          </w:tcPr>
          <w:p w14:paraId="5B968EC7" w14:textId="77777777" w:rsidR="00B31E0F" w:rsidRPr="00FA0E4B" w:rsidRDefault="00B31E0F" w:rsidP="000A2C4D">
            <w:pPr>
              <w:spacing w:after="0" w:line="480" w:lineRule="auto"/>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 xml:space="preserve">Field Attributes (Field </w:t>
            </w:r>
            <w:r w:rsidRPr="00FA0E4B">
              <w:rPr>
                <w:rFonts w:ascii="Times New Roman" w:eastAsia="Times New Roman" w:hAnsi="Times New Roman" w:cs="Times New Roman"/>
                <w:w w:val="90"/>
                <w:sz w:val="20"/>
                <w:szCs w:val="20"/>
                <w:lang w:val="en-US"/>
              </w:rPr>
              <w:t>Type, Validation, Choices, Calculations, etc.)</w:t>
            </w:r>
          </w:p>
        </w:tc>
      </w:tr>
      <w:tr w:rsidR="00B31E0F" w:rsidRPr="00FA0E4B" w14:paraId="23EFFD76" w14:textId="77777777" w:rsidTr="000A2C4D">
        <w:tc>
          <w:tcPr>
            <w:tcW w:w="8659" w:type="dxa"/>
            <w:gridSpan w:val="4"/>
          </w:tcPr>
          <w:p w14:paraId="5128C3E5"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 xml:space="preserve">Instrument: </w:t>
            </w:r>
            <w:r w:rsidRPr="00FA0E4B">
              <w:rPr>
                <w:rFonts w:ascii="Times New Roman" w:eastAsia="Times New Roman" w:hAnsi="Times New Roman" w:cs="Times New Roman"/>
                <w:bCs/>
                <w:sz w:val="20"/>
                <w:szCs w:val="20"/>
                <w:lang w:val="en-US"/>
              </w:rPr>
              <w:t>Eligibility information</w:t>
            </w:r>
          </w:p>
        </w:tc>
      </w:tr>
      <w:tr w:rsidR="00B31E0F" w:rsidRPr="00FA0E4B" w14:paraId="0D1DC51F" w14:textId="77777777" w:rsidTr="000A2C4D">
        <w:tc>
          <w:tcPr>
            <w:tcW w:w="453" w:type="dxa"/>
          </w:tcPr>
          <w:p w14:paraId="48DB6677"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1</w:t>
            </w:r>
          </w:p>
        </w:tc>
        <w:tc>
          <w:tcPr>
            <w:tcW w:w="2416" w:type="dxa"/>
          </w:tcPr>
          <w:p w14:paraId="23F6D1D4"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 xml:space="preserve">record_id </w:t>
            </w:r>
          </w:p>
        </w:tc>
        <w:tc>
          <w:tcPr>
            <w:tcW w:w="1322" w:type="dxa"/>
          </w:tcPr>
          <w:p w14:paraId="4EDC6963"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Record ID</w:t>
            </w:r>
          </w:p>
        </w:tc>
        <w:tc>
          <w:tcPr>
            <w:tcW w:w="4468" w:type="dxa"/>
          </w:tcPr>
          <w:p w14:paraId="78C3DDB8"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 Identifier</w:t>
            </w:r>
          </w:p>
        </w:tc>
      </w:tr>
      <w:tr w:rsidR="00B31E0F" w:rsidRPr="00FA0E4B" w14:paraId="08265A1E" w14:textId="77777777" w:rsidTr="000A2C4D">
        <w:tc>
          <w:tcPr>
            <w:tcW w:w="453" w:type="dxa"/>
          </w:tcPr>
          <w:p w14:paraId="4A1FF1AE"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2</w:t>
            </w:r>
          </w:p>
        </w:tc>
        <w:tc>
          <w:tcPr>
            <w:tcW w:w="2416" w:type="dxa"/>
          </w:tcPr>
          <w:p w14:paraId="46877BA0"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 xml:space="preserve">abs </w:t>
            </w:r>
          </w:p>
        </w:tc>
        <w:tc>
          <w:tcPr>
            <w:tcW w:w="1322" w:type="dxa"/>
          </w:tcPr>
          <w:p w14:paraId="569E73AD"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Abstractor</w:t>
            </w:r>
          </w:p>
        </w:tc>
        <w:tc>
          <w:tcPr>
            <w:tcW w:w="4468" w:type="dxa"/>
          </w:tcPr>
          <w:p w14:paraId="17C8A9CA"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dropdown</w:t>
            </w:r>
          </w:p>
        </w:tc>
      </w:tr>
      <w:tr w:rsidR="00B31E0F" w:rsidRPr="00FA0E4B" w14:paraId="5FBBB0B2" w14:textId="77777777" w:rsidTr="000A2C4D">
        <w:tc>
          <w:tcPr>
            <w:tcW w:w="453" w:type="dxa"/>
          </w:tcPr>
          <w:p w14:paraId="425BD90F"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3</w:t>
            </w:r>
          </w:p>
        </w:tc>
        <w:tc>
          <w:tcPr>
            <w:tcW w:w="2416" w:type="dxa"/>
          </w:tcPr>
          <w:p w14:paraId="58A2FC13"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sz w:val="20"/>
                <w:szCs w:val="20"/>
                <w:lang w:val="en-US"/>
              </w:rPr>
              <w:t xml:space="preserve">date </w:t>
            </w:r>
          </w:p>
          <w:p w14:paraId="7FAD46C1"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358062D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ate</w:t>
            </w:r>
          </w:p>
          <w:p w14:paraId="195D586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i/>
                <w:iCs/>
                <w:sz w:val="20"/>
                <w:szCs w:val="20"/>
                <w:lang w:val="en-US"/>
              </w:rPr>
              <w:t>DDMMYYYY</w:t>
            </w:r>
          </w:p>
          <w:p w14:paraId="2D164AE1"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4B436830"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text (date_dmy, Min: 2018-</w:t>
            </w:r>
          </w:p>
          <w:p w14:paraId="7400DA18"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01-01, Max: 2020-12-31)</w:t>
            </w:r>
          </w:p>
        </w:tc>
      </w:tr>
      <w:tr w:rsidR="00B31E0F" w:rsidRPr="00FA0E4B" w14:paraId="459CFBD5" w14:textId="77777777" w:rsidTr="000A2C4D">
        <w:tc>
          <w:tcPr>
            <w:tcW w:w="453" w:type="dxa"/>
          </w:tcPr>
          <w:p w14:paraId="3E767EBF"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4</w:t>
            </w:r>
          </w:p>
        </w:tc>
        <w:tc>
          <w:tcPr>
            <w:tcW w:w="2416" w:type="dxa"/>
          </w:tcPr>
          <w:p w14:paraId="62E9364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pr 1.1.</w:t>
            </w:r>
          </w:p>
          <w:p w14:paraId="27D55522"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3E2FCA6D"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pr number</w:t>
            </w:r>
          </w:p>
          <w:p w14:paraId="4A757F9A"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i/>
                <w:iCs/>
                <w:sz w:val="20"/>
                <w:szCs w:val="20"/>
                <w:lang w:val="en-US"/>
              </w:rPr>
              <w:t>Ddmmyynnnn</w:t>
            </w:r>
          </w:p>
        </w:tc>
        <w:tc>
          <w:tcPr>
            <w:tcW w:w="4468" w:type="dxa"/>
          </w:tcPr>
          <w:p w14:paraId="18AD2624"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 (dk_cpr)</w:t>
            </w:r>
          </w:p>
        </w:tc>
      </w:tr>
      <w:tr w:rsidR="00B31E0F" w:rsidRPr="00FA0E4B" w14:paraId="4E6AC5B8" w14:textId="77777777" w:rsidTr="000A2C4D">
        <w:tc>
          <w:tcPr>
            <w:tcW w:w="453" w:type="dxa"/>
          </w:tcPr>
          <w:p w14:paraId="32760288"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5</w:t>
            </w:r>
          </w:p>
        </w:tc>
        <w:tc>
          <w:tcPr>
            <w:tcW w:w="2416" w:type="dxa"/>
          </w:tcPr>
          <w:p w14:paraId="744BE150"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 xml:space="preserve">diag </w:t>
            </w:r>
          </w:p>
          <w:p w14:paraId="1E0FA5F6"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595E976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2.</w:t>
            </w:r>
          </w:p>
          <w:p w14:paraId="1CE3E7E6"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ate of cancer diagnosis</w:t>
            </w:r>
          </w:p>
          <w:p w14:paraId="6E4417FA"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If date is unknown enter 99</w:t>
            </w:r>
          </w:p>
          <w:p w14:paraId="4558BF3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If month is unknown enter 99</w:t>
            </w:r>
          </w:p>
          <w:p w14:paraId="78AC824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If year is unknown enter 9999</w:t>
            </w:r>
          </w:p>
          <w:p w14:paraId="0D100F08"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i/>
                <w:iCs/>
                <w:sz w:val="20"/>
                <w:szCs w:val="20"/>
                <w:lang w:val="en-US"/>
              </w:rPr>
              <w:t>DDMMYYYY</w:t>
            </w:r>
          </w:p>
        </w:tc>
        <w:tc>
          <w:tcPr>
            <w:tcW w:w="4468" w:type="dxa"/>
          </w:tcPr>
          <w:p w14:paraId="3C1D62F9"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w:t>
            </w:r>
          </w:p>
        </w:tc>
      </w:tr>
      <w:tr w:rsidR="00B31E0F" w:rsidRPr="00FA0E4B" w14:paraId="4AA8CB5A" w14:textId="77777777" w:rsidTr="000A2C4D">
        <w:tc>
          <w:tcPr>
            <w:tcW w:w="453" w:type="dxa"/>
          </w:tcPr>
          <w:p w14:paraId="713006D2" w14:textId="1F6D89BC" w:rsidR="00306090"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6</w:t>
            </w:r>
          </w:p>
          <w:p w14:paraId="6CB27E51" w14:textId="77777777" w:rsidR="00306090" w:rsidRPr="00306090" w:rsidRDefault="00306090" w:rsidP="00306090">
            <w:pPr>
              <w:rPr>
                <w:rFonts w:ascii="Times New Roman" w:eastAsia="Times New Roman" w:hAnsi="Times New Roman" w:cs="Times New Roman"/>
                <w:sz w:val="20"/>
                <w:szCs w:val="20"/>
                <w:lang w:val="en-US"/>
              </w:rPr>
            </w:pPr>
          </w:p>
          <w:p w14:paraId="4B73678C" w14:textId="77777777" w:rsidR="00306090" w:rsidRPr="00306090" w:rsidRDefault="00306090" w:rsidP="00306090">
            <w:pPr>
              <w:rPr>
                <w:rFonts w:ascii="Times New Roman" w:eastAsia="Times New Roman" w:hAnsi="Times New Roman" w:cs="Times New Roman"/>
                <w:sz w:val="20"/>
                <w:szCs w:val="20"/>
                <w:lang w:val="en-US"/>
              </w:rPr>
            </w:pPr>
          </w:p>
          <w:p w14:paraId="4849C032" w14:textId="16A4CDAF" w:rsidR="00B31E0F" w:rsidRPr="00306090" w:rsidRDefault="00B31E0F" w:rsidP="00306090">
            <w:pPr>
              <w:rPr>
                <w:rFonts w:ascii="Times New Roman" w:eastAsia="Times New Roman" w:hAnsi="Times New Roman" w:cs="Times New Roman"/>
                <w:sz w:val="20"/>
                <w:szCs w:val="20"/>
                <w:lang w:val="en-US"/>
              </w:rPr>
            </w:pPr>
          </w:p>
        </w:tc>
        <w:tc>
          <w:tcPr>
            <w:tcW w:w="2416" w:type="dxa"/>
          </w:tcPr>
          <w:p w14:paraId="5A82A47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 xml:space="preserve">chemo </w:t>
            </w:r>
          </w:p>
          <w:p w14:paraId="60EC64E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p>
        </w:tc>
        <w:tc>
          <w:tcPr>
            <w:tcW w:w="1322" w:type="dxa"/>
          </w:tcPr>
          <w:p w14:paraId="67E920C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motherapy.</w:t>
            </w:r>
          </w:p>
          <w:p w14:paraId="759A7695"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id the patient receive</w:t>
            </w:r>
          </w:p>
          <w:p w14:paraId="41C4369A"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motherapy?</w:t>
            </w:r>
          </w:p>
          <w:p w14:paraId="1F6F912E"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1621666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lastRenderedPageBreak/>
              <w:t>radio</w:t>
            </w:r>
          </w:p>
          <w:p w14:paraId="1A617AD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 Patient received chemotherapy</w:t>
            </w:r>
          </w:p>
          <w:p w14:paraId="28B18D20"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 Patient did not receive chemotherapy (skip to clinical cancer progression)</w:t>
            </w:r>
          </w:p>
          <w:p w14:paraId="3E7FDF5D"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lastRenderedPageBreak/>
              <w:t>3 No information in record about chemotherapy (skip to clinical cancer progression)</w:t>
            </w:r>
          </w:p>
        </w:tc>
      </w:tr>
      <w:tr w:rsidR="00B31E0F" w:rsidRPr="00FA0E4B" w14:paraId="101520ED" w14:textId="77777777" w:rsidTr="000A2C4D">
        <w:tc>
          <w:tcPr>
            <w:tcW w:w="453" w:type="dxa"/>
          </w:tcPr>
          <w:p w14:paraId="488E09FF"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lastRenderedPageBreak/>
              <w:t>7</w:t>
            </w:r>
          </w:p>
        </w:tc>
        <w:tc>
          <w:tcPr>
            <w:tcW w:w="2416" w:type="dxa"/>
          </w:tcPr>
          <w:p w14:paraId="0C224E5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tanding_coho</w:t>
            </w:r>
          </w:p>
          <w:p w14:paraId="1B24E74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rt_antipdl1_ant</w:t>
            </w:r>
          </w:p>
          <w:p w14:paraId="71C9700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ibody_treatme</w:t>
            </w:r>
          </w:p>
          <w:p w14:paraId="57DC73B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nt_eligib_comp</w:t>
            </w:r>
          </w:p>
          <w:p w14:paraId="3F50415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lete</w:t>
            </w:r>
          </w:p>
          <w:p w14:paraId="04E6BAB6" w14:textId="76B03E49"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22959C6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sz w:val="20"/>
                <w:szCs w:val="20"/>
                <w:lang w:val="en-US"/>
              </w:rPr>
              <w:t xml:space="preserve">Section Header: </w:t>
            </w:r>
            <w:r w:rsidRPr="00FA0E4B">
              <w:rPr>
                <w:rFonts w:ascii="Times New Roman" w:eastAsia="Times New Roman" w:hAnsi="Times New Roman" w:cs="Times New Roman"/>
                <w:i/>
                <w:iCs/>
                <w:sz w:val="20"/>
                <w:szCs w:val="20"/>
                <w:lang w:val="en-US"/>
              </w:rPr>
              <w:t>Form Status</w:t>
            </w:r>
          </w:p>
          <w:p w14:paraId="609CFAE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omplete?</w:t>
            </w:r>
          </w:p>
          <w:p w14:paraId="015306BB"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6935E2FD"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ropdown</w:t>
            </w:r>
          </w:p>
          <w:p w14:paraId="5351E07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0 Incomplete</w:t>
            </w:r>
          </w:p>
          <w:p w14:paraId="071C673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 Unverified</w:t>
            </w:r>
          </w:p>
          <w:p w14:paraId="67B118E6"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2 Complete</w:t>
            </w:r>
          </w:p>
        </w:tc>
      </w:tr>
      <w:tr w:rsidR="00B31E0F" w:rsidRPr="00FA0E4B" w14:paraId="3C015FD8" w14:textId="77777777" w:rsidTr="000A2C4D">
        <w:tc>
          <w:tcPr>
            <w:tcW w:w="8659" w:type="dxa"/>
            <w:gridSpan w:val="4"/>
          </w:tcPr>
          <w:p w14:paraId="159CD0C2" w14:textId="3D8E9BA3"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 xml:space="preserve">Instrument: </w:t>
            </w:r>
            <w:r w:rsidR="00A24BF2">
              <w:rPr>
                <w:rFonts w:ascii="Times New Roman" w:eastAsia="Times New Roman" w:hAnsi="Times New Roman" w:cs="Times New Roman"/>
                <w:bCs/>
                <w:sz w:val="20"/>
                <w:szCs w:val="20"/>
                <w:lang w:val="en-US"/>
              </w:rPr>
              <w:t>Chemotherapy</w:t>
            </w:r>
            <w:r w:rsidRPr="00FA0E4B">
              <w:rPr>
                <w:rFonts w:ascii="Times New Roman" w:eastAsia="Times New Roman" w:hAnsi="Times New Roman" w:cs="Times New Roman"/>
                <w:bCs/>
                <w:sz w:val="20"/>
                <w:szCs w:val="20"/>
                <w:lang w:val="en-US"/>
              </w:rPr>
              <w:t xml:space="preserve"> 1 </w:t>
            </w:r>
            <w:r w:rsidRPr="00FA0E4B">
              <w:rPr>
                <w:rFonts w:ascii="Times New Roman" w:eastAsia="Times New Roman" w:hAnsi="Times New Roman" w:cs="Times New Roman"/>
                <w:sz w:val="20"/>
                <w:szCs w:val="20"/>
                <w:lang w:val="en-US"/>
              </w:rPr>
              <w:t>(</w:t>
            </w:r>
            <w:r w:rsidR="00A24BF2">
              <w:rPr>
                <w:rFonts w:ascii="Times New Roman" w:eastAsia="Times New Roman" w:hAnsi="Times New Roman" w:cs="Times New Roman"/>
                <w:sz w:val="20"/>
                <w:szCs w:val="20"/>
                <w:lang w:val="en-US"/>
              </w:rPr>
              <w:t>Chemotherapy</w:t>
            </w:r>
            <w:r w:rsidRPr="00FA0E4B">
              <w:rPr>
                <w:rFonts w:ascii="Times New Roman" w:eastAsia="Times New Roman" w:hAnsi="Times New Roman" w:cs="Times New Roman"/>
                <w:sz w:val="20"/>
                <w:szCs w:val="20"/>
                <w:lang w:val="en-US"/>
              </w:rPr>
              <w:t>_1)</w:t>
            </w:r>
          </w:p>
        </w:tc>
      </w:tr>
      <w:tr w:rsidR="00B31E0F" w:rsidRPr="00FA0E4B" w14:paraId="6922EC98" w14:textId="77777777" w:rsidTr="000A2C4D">
        <w:tc>
          <w:tcPr>
            <w:tcW w:w="453" w:type="dxa"/>
          </w:tcPr>
          <w:p w14:paraId="1BC6B23E"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8</w:t>
            </w:r>
          </w:p>
        </w:tc>
        <w:tc>
          <w:tcPr>
            <w:tcW w:w="2416" w:type="dxa"/>
          </w:tcPr>
          <w:p w14:paraId="30B0C705" w14:textId="3F20E02B"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bookmarkStart w:id="1" w:name="_Hlk92980692"/>
            <w:r w:rsidRPr="00FA0E4B">
              <w:rPr>
                <w:rFonts w:ascii="Times New Roman" w:eastAsia="Times New Roman" w:hAnsi="Times New Roman" w:cs="Times New Roman"/>
                <w:sz w:val="20"/>
                <w:szCs w:val="20"/>
                <w:lang w:val="en-US"/>
              </w:rPr>
              <w:t>chemo</w:t>
            </w:r>
            <w:r w:rsidR="00A24BF2">
              <w:rPr>
                <w:rFonts w:ascii="Times New Roman" w:eastAsia="Times New Roman" w:hAnsi="Times New Roman" w:cs="Times New Roman"/>
                <w:sz w:val="20"/>
                <w:szCs w:val="20"/>
                <w:lang w:val="en-US"/>
              </w:rPr>
              <w:t xml:space="preserve"> </w:t>
            </w:r>
            <w:r w:rsidRPr="00FA0E4B">
              <w:rPr>
                <w:rFonts w:ascii="Times New Roman" w:eastAsia="Times New Roman" w:hAnsi="Times New Roman" w:cs="Times New Roman"/>
                <w:sz w:val="20"/>
                <w:szCs w:val="20"/>
                <w:lang w:val="en-US"/>
              </w:rPr>
              <w:t xml:space="preserve">date </w:t>
            </w:r>
          </w:p>
          <w:bookmarkEnd w:id="1"/>
          <w:p w14:paraId="08CFE422"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2A6FB39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1.</w:t>
            </w:r>
          </w:p>
          <w:p w14:paraId="1A4A378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ate of first chemotherapy</w:t>
            </w:r>
          </w:p>
          <w:p w14:paraId="2C41C17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i/>
                <w:iCs/>
                <w:sz w:val="20"/>
                <w:szCs w:val="20"/>
                <w:lang w:val="en-US"/>
              </w:rPr>
              <w:t>DDMMYYYY, if day is unknown enter 99, if</w:t>
            </w:r>
          </w:p>
          <w:p w14:paraId="71A7B045"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i/>
                <w:iCs/>
                <w:sz w:val="20"/>
                <w:szCs w:val="20"/>
                <w:lang w:val="en-US"/>
              </w:rPr>
              <w:t>month is unknown enter 99, if yaer is</w:t>
            </w:r>
          </w:p>
          <w:p w14:paraId="49223031"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i/>
                <w:iCs/>
                <w:sz w:val="20"/>
                <w:szCs w:val="20"/>
                <w:lang w:val="en-US"/>
              </w:rPr>
              <w:t>unknown enter 9999</w:t>
            </w:r>
          </w:p>
        </w:tc>
        <w:tc>
          <w:tcPr>
            <w:tcW w:w="4468" w:type="dxa"/>
          </w:tcPr>
          <w:p w14:paraId="3F9F9BA5"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w w:val="115"/>
                <w:sz w:val="20"/>
                <w:szCs w:val="20"/>
                <w:lang w:val="en-US"/>
              </w:rPr>
              <w:t>text</w:t>
            </w:r>
          </w:p>
        </w:tc>
      </w:tr>
      <w:tr w:rsidR="00B31E0F" w:rsidRPr="00FA0E4B" w14:paraId="069EDD4B" w14:textId="77777777" w:rsidTr="000A2C4D">
        <w:tc>
          <w:tcPr>
            <w:tcW w:w="453" w:type="dxa"/>
          </w:tcPr>
          <w:p w14:paraId="7BDB7362"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9</w:t>
            </w:r>
          </w:p>
        </w:tc>
        <w:tc>
          <w:tcPr>
            <w:tcW w:w="2416" w:type="dxa"/>
          </w:tcPr>
          <w:p w14:paraId="2CE67395"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chemo1</w:t>
            </w:r>
          </w:p>
        </w:tc>
        <w:tc>
          <w:tcPr>
            <w:tcW w:w="1322" w:type="dxa"/>
          </w:tcPr>
          <w:p w14:paraId="1FECF412"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sz w:val="20"/>
                <w:szCs w:val="20"/>
                <w:lang w:val="en-US"/>
              </w:rPr>
            </w:pPr>
            <w:r w:rsidRPr="00FA0E4B">
              <w:rPr>
                <w:rFonts w:ascii="Times New Roman" w:eastAsia="Times New Roman" w:hAnsi="Times New Roman" w:cs="Times New Roman"/>
                <w:w w:val="105"/>
                <w:sz w:val="20"/>
                <w:szCs w:val="20"/>
                <w:lang w:val="en-US"/>
              </w:rPr>
              <w:t>2.1.2.</w:t>
            </w:r>
          </w:p>
          <w:p w14:paraId="605C2151"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10"/>
                <w:sz w:val="20"/>
                <w:szCs w:val="20"/>
                <w:lang w:val="en-US"/>
              </w:rPr>
              <w:t xml:space="preserve">What chemotherapy did the patient receive on the </w:t>
            </w:r>
            <w:r w:rsidRPr="00FA0E4B">
              <w:rPr>
                <w:rFonts w:ascii="Times New Roman" w:eastAsia="Times New Roman" w:hAnsi="Times New Roman" w:cs="Times New Roman"/>
                <w:w w:val="110"/>
                <w:sz w:val="20"/>
                <w:szCs w:val="20"/>
                <w:lang w:val="en-US"/>
              </w:rPr>
              <w:lastRenderedPageBreak/>
              <w:t>first</w:t>
            </w:r>
            <w:r w:rsidRPr="00FA0E4B">
              <w:rPr>
                <w:rFonts w:ascii="Times New Roman" w:eastAsia="Times New Roman" w:hAnsi="Times New Roman" w:cs="Times New Roman"/>
                <w:spacing w:val="-33"/>
                <w:w w:val="110"/>
                <w:sz w:val="20"/>
                <w:szCs w:val="20"/>
                <w:lang w:val="en-US"/>
              </w:rPr>
              <w:t xml:space="preserve"> </w:t>
            </w:r>
            <w:r w:rsidRPr="00FA0E4B">
              <w:rPr>
                <w:rFonts w:ascii="Times New Roman" w:eastAsia="Times New Roman" w:hAnsi="Times New Roman" w:cs="Times New Roman"/>
                <w:w w:val="110"/>
                <w:sz w:val="20"/>
                <w:szCs w:val="20"/>
                <w:lang w:val="en-US"/>
              </w:rPr>
              <w:t>date of</w:t>
            </w:r>
            <w:r w:rsidRPr="00FA0E4B">
              <w:rPr>
                <w:rFonts w:ascii="Times New Roman" w:eastAsia="Times New Roman" w:hAnsi="Times New Roman" w:cs="Times New Roman"/>
                <w:spacing w:val="-27"/>
                <w:w w:val="110"/>
                <w:sz w:val="20"/>
                <w:szCs w:val="20"/>
                <w:lang w:val="en-US"/>
              </w:rPr>
              <w:t xml:space="preserve"> </w:t>
            </w:r>
            <w:r w:rsidRPr="00FA0E4B">
              <w:rPr>
                <w:rFonts w:ascii="Times New Roman" w:eastAsia="Times New Roman" w:hAnsi="Times New Roman" w:cs="Times New Roman"/>
                <w:w w:val="110"/>
                <w:sz w:val="20"/>
                <w:szCs w:val="20"/>
                <w:lang w:val="en-US"/>
              </w:rPr>
              <w:t>chemotherapy</w:t>
            </w:r>
          </w:p>
        </w:tc>
        <w:tc>
          <w:tcPr>
            <w:tcW w:w="4468" w:type="dxa"/>
          </w:tcPr>
          <w:p w14:paraId="497704E8"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w w:val="115"/>
                <w:sz w:val="20"/>
                <w:szCs w:val="20"/>
                <w:lang w:val="en-US"/>
              </w:rPr>
              <w:lastRenderedPageBreak/>
              <w:t>Dropdown</w:t>
            </w:r>
          </w:p>
          <w:p w14:paraId="7604020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5-fluorouracil</w:t>
            </w:r>
          </w:p>
          <w:p w14:paraId="12CDFCB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5-fluorouracil+irinotecan</w:t>
            </w:r>
          </w:p>
          <w:p w14:paraId="0365BBC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5-fluorouracil+oxaliplatin</w:t>
            </w:r>
          </w:p>
          <w:p w14:paraId="70E2527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afatinib</w:t>
            </w:r>
          </w:p>
          <w:p w14:paraId="35831C9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alectinib</w:t>
            </w:r>
          </w:p>
          <w:p w14:paraId="01EB9F1A"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lastRenderedPageBreak/>
              <w:t>anagrelide</w:t>
            </w:r>
          </w:p>
          <w:p w14:paraId="4743534E"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arsenic trioxide</w:t>
            </w:r>
          </w:p>
          <w:p w14:paraId="7CDFAD47"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axitinib</w:t>
            </w:r>
          </w:p>
          <w:p w14:paraId="2C077AC0"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azacitidine</w:t>
            </w:r>
          </w:p>
          <w:p w14:paraId="35FCD844"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bendamustine</w:t>
            </w:r>
          </w:p>
          <w:p w14:paraId="40016B3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bleomycin</w:t>
            </w:r>
          </w:p>
          <w:p w14:paraId="117BE86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bortezomib</w:t>
            </w:r>
          </w:p>
          <w:p w14:paraId="598F070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bosutinib</w:t>
            </w:r>
          </w:p>
          <w:p w14:paraId="5F0CF14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busulfan</w:t>
            </w:r>
          </w:p>
          <w:p w14:paraId="0E902B6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bazitaxel</w:t>
            </w:r>
          </w:p>
          <w:p w14:paraId="4BDE9BC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bozantinib</w:t>
            </w:r>
          </w:p>
          <w:p w14:paraId="360B47C9"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apecitabine</w:t>
            </w:r>
          </w:p>
          <w:p w14:paraId="69CDB4B9"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apecitabine</w:t>
            </w:r>
            <w:r w:rsidR="00B31E0F" w:rsidRPr="00FA0E4B">
              <w:rPr>
                <w:rFonts w:ascii="Times New Roman" w:eastAsia="Times New Roman" w:hAnsi="Times New Roman" w:cs="Times New Roman"/>
                <w:color w:val="000000"/>
                <w:sz w:val="20"/>
                <w:szCs w:val="20"/>
                <w:lang w:val="en-US"/>
              </w:rPr>
              <w:t>+oxaliplatin</w:t>
            </w:r>
          </w:p>
          <w:p w14:paraId="139AFAB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p>
          <w:p w14:paraId="3B9132B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 xml:space="preserve">carboplatin </w:t>
            </w:r>
            <w:r w:rsidR="00D53AF1">
              <w:rPr>
                <w:rFonts w:ascii="Times New Roman" w:eastAsia="Times New Roman" w:hAnsi="Times New Roman" w:cs="Times New Roman"/>
                <w:color w:val="000000"/>
                <w:sz w:val="20"/>
                <w:szCs w:val="20"/>
                <w:lang w:val="en-US"/>
              </w:rPr>
              <w:t>and vinorelbine</w:t>
            </w:r>
          </w:p>
          <w:p w14:paraId="4C52A5F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r w:rsidR="00D53AF1">
              <w:rPr>
                <w:rFonts w:ascii="Times New Roman" w:eastAsia="Times New Roman" w:hAnsi="Times New Roman" w:cs="Times New Roman"/>
                <w:color w:val="000000"/>
                <w:sz w:val="20"/>
                <w:szCs w:val="20"/>
                <w:lang w:val="en-US"/>
              </w:rPr>
              <w:t>etoposide</w:t>
            </w:r>
          </w:p>
          <w:p w14:paraId="19B4C8C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r w:rsidR="00D53AF1">
              <w:rPr>
                <w:rFonts w:ascii="Times New Roman" w:eastAsia="Times New Roman" w:hAnsi="Times New Roman" w:cs="Times New Roman"/>
                <w:color w:val="000000"/>
                <w:sz w:val="20"/>
                <w:szCs w:val="20"/>
                <w:lang w:val="en-US"/>
              </w:rPr>
              <w:t>gemcitabine</w:t>
            </w:r>
          </w:p>
          <w:p w14:paraId="47870C9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r w:rsidR="00D53AF1">
              <w:rPr>
                <w:rFonts w:ascii="Times New Roman" w:eastAsia="Times New Roman" w:hAnsi="Times New Roman" w:cs="Times New Roman"/>
                <w:color w:val="000000"/>
                <w:sz w:val="20"/>
                <w:szCs w:val="20"/>
                <w:lang w:val="en-US"/>
              </w:rPr>
              <w:t>gemcitabine</w:t>
            </w:r>
            <w:r w:rsidRPr="00FA0E4B">
              <w:rPr>
                <w:rFonts w:ascii="Times New Roman" w:eastAsia="Times New Roman" w:hAnsi="Times New Roman" w:cs="Times New Roman"/>
                <w:color w:val="000000"/>
                <w:sz w:val="20"/>
                <w:szCs w:val="20"/>
                <w:lang w:val="en-US"/>
              </w:rPr>
              <w:t>+paclitaxel</w:t>
            </w:r>
          </w:p>
          <w:p w14:paraId="22FA498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paclitaxel</w:t>
            </w:r>
          </w:p>
          <w:p w14:paraId="76E3AFFC"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r w:rsidR="00D53AF1">
              <w:rPr>
                <w:rFonts w:ascii="Times New Roman" w:eastAsia="Times New Roman" w:hAnsi="Times New Roman" w:cs="Times New Roman"/>
                <w:color w:val="000000"/>
                <w:sz w:val="20"/>
                <w:szCs w:val="20"/>
                <w:lang w:val="en-US"/>
              </w:rPr>
              <w:t>etoposide</w:t>
            </w:r>
          </w:p>
          <w:p w14:paraId="17E33EA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filzomib</w:t>
            </w:r>
          </w:p>
          <w:p w14:paraId="03E63F2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V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doxorubicin+</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p>
          <w:p w14:paraId="331118B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E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epirubicin)</w:t>
            </w:r>
          </w:p>
          <w:p w14:paraId="31ED75F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rPr>
            </w:pPr>
            <w:r w:rsidRPr="00FA0E4B">
              <w:rPr>
                <w:rFonts w:ascii="Times New Roman" w:eastAsia="Times New Roman" w:hAnsi="Times New Roman" w:cs="Times New Roman"/>
                <w:color w:val="000000"/>
                <w:sz w:val="20"/>
                <w:szCs w:val="20"/>
              </w:rPr>
              <w:t>CEOP (=</w:t>
            </w:r>
            <w:r w:rsidR="00D53AF1">
              <w:rPr>
                <w:rFonts w:ascii="Times New Roman" w:eastAsia="Times New Roman" w:hAnsi="Times New Roman" w:cs="Times New Roman"/>
                <w:color w:val="000000"/>
                <w:sz w:val="20"/>
                <w:szCs w:val="20"/>
              </w:rPr>
              <w:t>cyclophosphamide</w:t>
            </w:r>
            <w:r w:rsidRPr="00FA0E4B">
              <w:rPr>
                <w:rFonts w:ascii="Times New Roman" w:eastAsia="Times New Roman" w:hAnsi="Times New Roman" w:cs="Times New Roman"/>
                <w:color w:val="000000"/>
                <w:sz w:val="20"/>
                <w:szCs w:val="20"/>
              </w:rPr>
              <w:t>+</w:t>
            </w:r>
            <w:r w:rsidR="00D53AF1">
              <w:rPr>
                <w:rFonts w:ascii="Times New Roman" w:eastAsia="Times New Roman" w:hAnsi="Times New Roman" w:cs="Times New Roman"/>
                <w:color w:val="000000"/>
                <w:sz w:val="20"/>
                <w:szCs w:val="20"/>
              </w:rPr>
              <w:t>etoposide</w:t>
            </w:r>
            <w:r w:rsidRPr="00FA0E4B">
              <w:rPr>
                <w:rFonts w:ascii="Times New Roman" w:eastAsia="Times New Roman" w:hAnsi="Times New Roman" w:cs="Times New Roman"/>
                <w:color w:val="000000"/>
                <w:sz w:val="20"/>
                <w:szCs w:val="20"/>
              </w:rPr>
              <w:t>+</w:t>
            </w:r>
            <w:r w:rsidR="00D53AF1">
              <w:rPr>
                <w:rFonts w:ascii="Times New Roman" w:eastAsia="Times New Roman" w:hAnsi="Times New Roman" w:cs="Times New Roman"/>
                <w:color w:val="000000"/>
                <w:sz w:val="20"/>
                <w:szCs w:val="20"/>
              </w:rPr>
              <w:t>vincristine</w:t>
            </w:r>
            <w:r w:rsidRPr="00FA0E4B">
              <w:rPr>
                <w:rFonts w:ascii="Times New Roman" w:eastAsia="Times New Roman" w:hAnsi="Times New Roman" w:cs="Times New Roman"/>
                <w:color w:val="000000"/>
                <w:sz w:val="20"/>
                <w:szCs w:val="20"/>
              </w:rPr>
              <w:t>+</w:t>
            </w:r>
            <w:r w:rsidR="00CD5D95">
              <w:rPr>
                <w:rFonts w:ascii="Times New Roman" w:eastAsia="Times New Roman" w:hAnsi="Times New Roman" w:cs="Times New Roman"/>
                <w:color w:val="000000"/>
                <w:sz w:val="20"/>
                <w:szCs w:val="20"/>
              </w:rPr>
              <w:t>prednisolone</w:t>
            </w:r>
            <w:r w:rsidRPr="00FA0E4B">
              <w:rPr>
                <w:rFonts w:ascii="Times New Roman" w:eastAsia="Times New Roman" w:hAnsi="Times New Roman" w:cs="Times New Roman"/>
                <w:color w:val="000000"/>
                <w:sz w:val="20"/>
                <w:szCs w:val="20"/>
              </w:rPr>
              <w:t>)</w:t>
            </w:r>
          </w:p>
          <w:p w14:paraId="7DD2CCD5" w14:textId="77777777" w:rsidR="00B31E0F" w:rsidRPr="00FA0E4B" w:rsidRDefault="00F64D3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eritinib</w:t>
            </w:r>
          </w:p>
          <w:p w14:paraId="1B08F44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lastRenderedPageBreak/>
              <w:t>CHOP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doxorubicin+</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418F123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LF (=cisplatin+</w:t>
            </w:r>
            <w:r w:rsidR="00F64D34">
              <w:rPr>
                <w:rFonts w:ascii="Times New Roman" w:eastAsia="Times New Roman" w:hAnsi="Times New Roman" w:cs="Times New Roman"/>
                <w:color w:val="000000"/>
                <w:sz w:val="20"/>
                <w:szCs w:val="20"/>
                <w:lang w:val="en-US"/>
              </w:rPr>
              <w:t>ifosfamide</w:t>
            </w:r>
            <w:r w:rsidRPr="00FA0E4B">
              <w:rPr>
                <w:rFonts w:ascii="Times New Roman" w:eastAsia="Times New Roman" w:hAnsi="Times New Roman" w:cs="Times New Roman"/>
                <w:color w:val="000000"/>
                <w:sz w:val="20"/>
                <w:szCs w:val="20"/>
                <w:lang w:val="en-US"/>
              </w:rPr>
              <w:t>+5-fluorouracil)</w:t>
            </w:r>
          </w:p>
          <w:p w14:paraId="28BBA9F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p>
          <w:p w14:paraId="42735F1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 xml:space="preserve">cisplatin </w:t>
            </w:r>
            <w:r w:rsidR="00D53AF1">
              <w:rPr>
                <w:rFonts w:ascii="Times New Roman" w:eastAsia="Times New Roman" w:hAnsi="Times New Roman" w:cs="Times New Roman"/>
                <w:color w:val="000000"/>
                <w:sz w:val="20"/>
                <w:szCs w:val="20"/>
                <w:lang w:val="en-US"/>
              </w:rPr>
              <w:t xml:space="preserve">and </w:t>
            </w:r>
            <w:r w:rsidRPr="00FA0E4B">
              <w:rPr>
                <w:rFonts w:ascii="Times New Roman" w:eastAsia="Times New Roman" w:hAnsi="Times New Roman" w:cs="Times New Roman"/>
                <w:color w:val="000000"/>
                <w:sz w:val="20"/>
                <w:szCs w:val="20"/>
                <w:lang w:val="en-US"/>
              </w:rPr>
              <w:t>pemetrexed</w:t>
            </w:r>
          </w:p>
          <w:p w14:paraId="5F13B55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docetaxel</w:t>
            </w:r>
          </w:p>
          <w:p w14:paraId="1220CF7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etoposide</w:t>
            </w:r>
          </w:p>
          <w:p w14:paraId="0FC370D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etoposide</w:t>
            </w:r>
            <w:r w:rsidRPr="00FA0E4B">
              <w:rPr>
                <w:rFonts w:ascii="Times New Roman" w:eastAsia="Times New Roman" w:hAnsi="Times New Roman" w:cs="Times New Roman"/>
                <w:color w:val="000000"/>
                <w:sz w:val="20"/>
                <w:szCs w:val="20"/>
                <w:lang w:val="en-US"/>
              </w:rPr>
              <w:t>+bleomycin</w:t>
            </w:r>
          </w:p>
          <w:p w14:paraId="57CD419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F64D34">
              <w:rPr>
                <w:rFonts w:ascii="Times New Roman" w:eastAsia="Times New Roman" w:hAnsi="Times New Roman" w:cs="Times New Roman"/>
                <w:color w:val="000000"/>
                <w:sz w:val="20"/>
                <w:szCs w:val="20"/>
                <w:lang w:val="en-US"/>
              </w:rPr>
              <w:t>ifosfamide</w:t>
            </w:r>
            <w:r w:rsidRPr="00FA0E4B">
              <w:rPr>
                <w:rFonts w:ascii="Times New Roman" w:eastAsia="Times New Roman" w:hAnsi="Times New Roman" w:cs="Times New Roman"/>
                <w:color w:val="000000"/>
                <w:sz w:val="20"/>
                <w:szCs w:val="20"/>
                <w:lang w:val="en-US"/>
              </w:rPr>
              <w:t>+5-fluorouracil (CILF)</w:t>
            </w:r>
          </w:p>
          <w:p w14:paraId="785B563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gemcitabine</w:t>
            </w:r>
          </w:p>
          <w:p w14:paraId="6307539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gemcitabine</w:t>
            </w:r>
            <w:r w:rsidRPr="00FA0E4B">
              <w:rPr>
                <w:rFonts w:ascii="Times New Roman" w:eastAsia="Times New Roman" w:hAnsi="Times New Roman" w:cs="Times New Roman"/>
                <w:color w:val="000000"/>
                <w:sz w:val="20"/>
                <w:szCs w:val="20"/>
                <w:lang w:val="en-US"/>
              </w:rPr>
              <w:t>+paclitaxel</w:t>
            </w:r>
          </w:p>
          <w:p w14:paraId="2B1DEEE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topotecan</w:t>
            </w:r>
          </w:p>
          <w:p w14:paraId="36636FE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vinorelbine</w:t>
            </w:r>
          </w:p>
          <w:p w14:paraId="1FC8FC8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MF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w:t>
            </w:r>
            <w:r w:rsidR="00F64D34">
              <w:rPr>
                <w:rFonts w:ascii="Times New Roman" w:eastAsia="Times New Roman" w:hAnsi="Times New Roman" w:cs="Times New Roman"/>
                <w:color w:val="000000"/>
                <w:sz w:val="20"/>
                <w:szCs w:val="20"/>
                <w:lang w:val="en-US"/>
              </w:rPr>
              <w:t>methotrexate</w:t>
            </w:r>
            <w:r w:rsidRPr="00FA0E4B">
              <w:rPr>
                <w:rFonts w:ascii="Times New Roman" w:eastAsia="Times New Roman" w:hAnsi="Times New Roman" w:cs="Times New Roman"/>
                <w:color w:val="000000"/>
                <w:sz w:val="20"/>
                <w:szCs w:val="20"/>
                <w:lang w:val="en-US"/>
              </w:rPr>
              <w:t>+5-fluorouracil)</w:t>
            </w:r>
          </w:p>
          <w:p w14:paraId="7C8BF04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 xml:space="preserve">COP (=CVP and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1F8DA09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rizotinib</w:t>
            </w:r>
          </w:p>
          <w:p w14:paraId="1756C81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 xml:space="preserve">CVP (=COP and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774761F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y+dex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w:t>
            </w:r>
            <w:r w:rsidR="009F3A03">
              <w:rPr>
                <w:rFonts w:ascii="Times New Roman" w:eastAsia="Times New Roman" w:hAnsi="Times New Roman" w:cs="Times New Roman"/>
                <w:color w:val="000000"/>
                <w:sz w:val="20"/>
                <w:szCs w:val="20"/>
                <w:lang w:val="en-US"/>
              </w:rPr>
              <w:t>dexamethasone</w:t>
            </w:r>
            <w:r w:rsidRPr="00FA0E4B">
              <w:rPr>
                <w:rFonts w:ascii="Times New Roman" w:eastAsia="Times New Roman" w:hAnsi="Times New Roman" w:cs="Times New Roman"/>
                <w:color w:val="000000"/>
                <w:sz w:val="20"/>
                <w:szCs w:val="20"/>
                <w:lang w:val="en-US"/>
              </w:rPr>
              <w:t>)</w:t>
            </w:r>
          </w:p>
          <w:p w14:paraId="08861661"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p>
          <w:p w14:paraId="1B152C08"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hosphamide</w:t>
            </w:r>
            <w:r w:rsidR="00B31E0F" w:rsidRPr="00FA0E4B">
              <w:rPr>
                <w:rFonts w:ascii="Times New Roman" w:eastAsia="Times New Roman" w:hAnsi="Times New Roman" w:cs="Times New Roman"/>
                <w:color w:val="000000"/>
                <w:sz w:val="20"/>
                <w:szCs w:val="20"/>
              </w:rPr>
              <w:t xml:space="preserve"> (</w:t>
            </w:r>
            <w:r w:rsidR="009F3A03">
              <w:rPr>
                <w:rFonts w:ascii="Times New Roman" w:eastAsia="Times New Roman" w:hAnsi="Times New Roman" w:cs="Times New Roman"/>
                <w:color w:val="000000"/>
                <w:sz w:val="20"/>
                <w:szCs w:val="20"/>
              </w:rPr>
              <w:t>with forced alkalinized diuresis</w:t>
            </w:r>
            <w:r w:rsidR="00B31E0F" w:rsidRPr="00FA0E4B">
              <w:rPr>
                <w:rFonts w:ascii="Times New Roman" w:eastAsia="Times New Roman" w:hAnsi="Times New Roman" w:cs="Times New Roman"/>
                <w:color w:val="000000"/>
                <w:sz w:val="20"/>
                <w:szCs w:val="20"/>
              </w:rPr>
              <w:t>)</w:t>
            </w:r>
          </w:p>
          <w:p w14:paraId="1646E981"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w:t>
            </w:r>
            <w:r w:rsidR="009F3A03">
              <w:rPr>
                <w:rFonts w:ascii="Times New Roman" w:eastAsia="Times New Roman" w:hAnsi="Times New Roman" w:cs="Times New Roman"/>
                <w:color w:val="000000"/>
                <w:sz w:val="20"/>
                <w:szCs w:val="20"/>
                <w:lang w:val="en-US"/>
              </w:rPr>
              <w:t>dexamethasone</w:t>
            </w:r>
            <w:r w:rsidR="00B31E0F" w:rsidRPr="00FA0E4B">
              <w:rPr>
                <w:rFonts w:ascii="Times New Roman" w:eastAsia="Times New Roman" w:hAnsi="Times New Roman" w:cs="Times New Roman"/>
                <w:color w:val="000000"/>
                <w:sz w:val="20"/>
                <w:szCs w:val="20"/>
                <w:lang w:val="en-US"/>
              </w:rPr>
              <w:t xml:space="preserve"> (Cy+dex)</w:t>
            </w:r>
          </w:p>
          <w:p w14:paraId="3978AEFD"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doxorubicin+</w:t>
            </w:r>
            <w:r>
              <w:rPr>
                <w:rFonts w:ascii="Times New Roman" w:eastAsia="Times New Roman" w:hAnsi="Times New Roman" w:cs="Times New Roman"/>
                <w:color w:val="000000"/>
                <w:sz w:val="20"/>
                <w:szCs w:val="20"/>
                <w:lang w:val="en-US"/>
              </w:rPr>
              <w:t>vincristine</w:t>
            </w:r>
            <w:r w:rsidR="00B31E0F" w:rsidRPr="00FA0E4B">
              <w:rPr>
                <w:rFonts w:ascii="Times New Roman" w:eastAsia="Times New Roman" w:hAnsi="Times New Roman" w:cs="Times New Roman"/>
                <w:color w:val="000000"/>
                <w:sz w:val="20"/>
                <w:szCs w:val="20"/>
                <w:lang w:val="en-US"/>
              </w:rPr>
              <w:t xml:space="preserve"> (=CAV)</w:t>
            </w:r>
          </w:p>
          <w:p w14:paraId="65DDF16E"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lastRenderedPageBreak/>
              <w:t>cyclophosphamide</w:t>
            </w:r>
            <w:r w:rsidR="00B31E0F" w:rsidRPr="00FA0E4B">
              <w:rPr>
                <w:rFonts w:ascii="Times New Roman" w:eastAsia="Times New Roman" w:hAnsi="Times New Roman" w:cs="Times New Roman"/>
                <w:color w:val="000000"/>
                <w:sz w:val="20"/>
                <w:szCs w:val="20"/>
                <w:lang w:val="en-US"/>
              </w:rPr>
              <w:t>+doxorubicin+</w:t>
            </w:r>
            <w:r>
              <w:rPr>
                <w:rFonts w:ascii="Times New Roman" w:eastAsia="Times New Roman" w:hAnsi="Times New Roman" w:cs="Times New Roman"/>
                <w:color w:val="000000"/>
                <w:sz w:val="20"/>
                <w:szCs w:val="20"/>
                <w:lang w:val="en-US"/>
              </w:rPr>
              <w:t>vincristine</w:t>
            </w:r>
            <w:r w:rsidR="00B31E0F"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00B31E0F" w:rsidRPr="00FA0E4B">
              <w:rPr>
                <w:rFonts w:ascii="Times New Roman" w:eastAsia="Times New Roman" w:hAnsi="Times New Roman" w:cs="Times New Roman"/>
                <w:color w:val="000000"/>
                <w:sz w:val="20"/>
                <w:szCs w:val="20"/>
                <w:lang w:val="en-US"/>
              </w:rPr>
              <w:t xml:space="preserve"> (=CHOP)</w:t>
            </w:r>
          </w:p>
          <w:p w14:paraId="0E83FAC8"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epirubicin (=CE)</w:t>
            </w:r>
          </w:p>
          <w:p w14:paraId="78387AC2"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hosphamide</w:t>
            </w:r>
            <w:r w:rsidR="00B31E0F" w:rsidRPr="00FA0E4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etoposide</w:t>
            </w:r>
            <w:r w:rsidR="00B31E0F" w:rsidRPr="00FA0E4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vincristine</w:t>
            </w:r>
            <w:r w:rsidR="00B31E0F" w:rsidRPr="00FA0E4B">
              <w:rPr>
                <w:rFonts w:ascii="Times New Roman" w:eastAsia="Times New Roman" w:hAnsi="Times New Roman" w:cs="Times New Roman"/>
                <w:color w:val="000000"/>
                <w:sz w:val="20"/>
                <w:szCs w:val="20"/>
              </w:rPr>
              <w:t>+</w:t>
            </w:r>
            <w:r w:rsidR="00CD5D95">
              <w:rPr>
                <w:rFonts w:ascii="Times New Roman" w:eastAsia="Times New Roman" w:hAnsi="Times New Roman" w:cs="Times New Roman"/>
                <w:color w:val="000000"/>
                <w:sz w:val="20"/>
                <w:szCs w:val="20"/>
              </w:rPr>
              <w:t>prednisolone</w:t>
            </w:r>
            <w:r w:rsidR="00B31E0F" w:rsidRPr="00FA0E4B">
              <w:rPr>
                <w:rFonts w:ascii="Times New Roman" w:eastAsia="Times New Roman" w:hAnsi="Times New Roman" w:cs="Times New Roman"/>
                <w:color w:val="000000"/>
                <w:sz w:val="20"/>
                <w:szCs w:val="20"/>
              </w:rPr>
              <w:t xml:space="preserve"> (CEOP)</w:t>
            </w:r>
          </w:p>
          <w:p w14:paraId="29CA55D8"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w:t>
            </w:r>
            <w:r w:rsidR="00F64D34">
              <w:rPr>
                <w:rFonts w:ascii="Times New Roman" w:eastAsia="Times New Roman" w:hAnsi="Times New Roman" w:cs="Times New Roman"/>
                <w:color w:val="000000"/>
                <w:sz w:val="20"/>
                <w:szCs w:val="20"/>
                <w:lang w:val="en-US"/>
              </w:rPr>
              <w:t>methotrexate</w:t>
            </w:r>
            <w:r w:rsidR="00B31E0F" w:rsidRPr="00FA0E4B">
              <w:rPr>
                <w:rFonts w:ascii="Times New Roman" w:eastAsia="Times New Roman" w:hAnsi="Times New Roman" w:cs="Times New Roman"/>
                <w:color w:val="000000"/>
                <w:sz w:val="20"/>
                <w:szCs w:val="20"/>
                <w:lang w:val="en-US"/>
              </w:rPr>
              <w:t>+5-fluorouracil (=CMF)</w:t>
            </w:r>
          </w:p>
          <w:p w14:paraId="524C1290"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w:t>
            </w:r>
            <w:r>
              <w:rPr>
                <w:rFonts w:ascii="Times New Roman" w:eastAsia="Times New Roman" w:hAnsi="Times New Roman" w:cs="Times New Roman"/>
                <w:color w:val="000000"/>
                <w:sz w:val="20"/>
                <w:szCs w:val="20"/>
                <w:lang w:val="en-US"/>
              </w:rPr>
              <w:t>vincristine</w:t>
            </w:r>
            <w:r w:rsidR="00B31E0F"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00B31E0F" w:rsidRPr="00FA0E4B">
              <w:rPr>
                <w:rFonts w:ascii="Times New Roman" w:eastAsia="Times New Roman" w:hAnsi="Times New Roman" w:cs="Times New Roman"/>
                <w:color w:val="000000"/>
                <w:sz w:val="20"/>
                <w:szCs w:val="20"/>
                <w:lang w:val="en-US"/>
              </w:rPr>
              <w:t xml:space="preserve"> (=CVP and COP) </w:t>
            </w:r>
          </w:p>
          <w:p w14:paraId="4B710903"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intraspinal cytarabine</w:t>
            </w:r>
          </w:p>
          <w:p w14:paraId="4A7384B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cetaxel</w:t>
            </w:r>
          </w:p>
          <w:p w14:paraId="4CB83FE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cetaxel+carboplatin</w:t>
            </w:r>
          </w:p>
          <w:p w14:paraId="537809FC"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cetaxel+</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 xml:space="preserve"> </w:t>
            </w:r>
          </w:p>
          <w:p w14:paraId="3F23E19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cetaxel+epirubicin</w:t>
            </w:r>
          </w:p>
          <w:p w14:paraId="5E91230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xorubicin</w:t>
            </w:r>
          </w:p>
          <w:p w14:paraId="00FAD6D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xorubicin (liposomal)</w:t>
            </w:r>
          </w:p>
          <w:p w14:paraId="320F8D4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epirubicin</w:t>
            </w:r>
          </w:p>
          <w:p w14:paraId="19ACB57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eribulin</w:t>
            </w:r>
          </w:p>
          <w:p w14:paraId="11BA6A3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erlotinib</w:t>
            </w:r>
          </w:p>
          <w:p w14:paraId="37888E5D"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toposide</w:t>
            </w:r>
          </w:p>
          <w:p w14:paraId="0CCA5C98"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fludarabine phosphate injection</w:t>
            </w:r>
          </w:p>
          <w:p w14:paraId="4A4EE41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fluorouracil + irinotecan + oxaliplatin</w:t>
            </w:r>
          </w:p>
          <w:p w14:paraId="4F9070DD"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gemcitabine</w:t>
            </w:r>
          </w:p>
          <w:p w14:paraId="73469E75"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gemcitabine</w:t>
            </w:r>
            <w:r w:rsidR="00B31E0F" w:rsidRPr="00FA0E4B">
              <w:rPr>
                <w:rFonts w:ascii="Times New Roman" w:eastAsia="Times New Roman" w:hAnsi="Times New Roman" w:cs="Times New Roman"/>
                <w:color w:val="000000"/>
                <w:sz w:val="20"/>
                <w:szCs w:val="20"/>
                <w:lang w:val="en-US"/>
              </w:rPr>
              <w:t>+</w:t>
            </w:r>
            <w:r w:rsidR="0095554A">
              <w:rPr>
                <w:rFonts w:ascii="Times New Roman" w:eastAsia="Times New Roman" w:hAnsi="Times New Roman" w:cs="Times New Roman"/>
                <w:color w:val="000000"/>
                <w:sz w:val="20"/>
                <w:szCs w:val="20"/>
                <w:lang w:val="en-US"/>
              </w:rPr>
              <w:t>capecitabine</w:t>
            </w:r>
          </w:p>
          <w:p w14:paraId="7739D5FA"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gemcitabine</w:t>
            </w:r>
            <w:r w:rsidR="00B31E0F" w:rsidRPr="00FA0E4B">
              <w:rPr>
                <w:rFonts w:ascii="Times New Roman" w:eastAsia="Times New Roman" w:hAnsi="Times New Roman" w:cs="Times New Roman"/>
                <w:color w:val="000000"/>
                <w:sz w:val="20"/>
                <w:szCs w:val="20"/>
                <w:lang w:val="en-US"/>
              </w:rPr>
              <w:t>+oxaliplatin+</w:t>
            </w:r>
            <w:r w:rsidR="0095554A">
              <w:rPr>
                <w:rFonts w:ascii="Times New Roman" w:eastAsia="Times New Roman" w:hAnsi="Times New Roman" w:cs="Times New Roman"/>
                <w:color w:val="000000"/>
                <w:sz w:val="20"/>
                <w:szCs w:val="20"/>
                <w:lang w:val="en-US"/>
              </w:rPr>
              <w:t>capecitabine</w:t>
            </w:r>
          </w:p>
          <w:p w14:paraId="00D2D22F"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gemcitabine</w:t>
            </w:r>
            <w:r w:rsidR="00B31E0F" w:rsidRPr="00FA0E4B">
              <w:rPr>
                <w:rFonts w:ascii="Times New Roman" w:eastAsia="Times New Roman" w:hAnsi="Times New Roman" w:cs="Times New Roman"/>
                <w:color w:val="000000"/>
                <w:sz w:val="20"/>
                <w:szCs w:val="20"/>
                <w:lang w:val="en-US"/>
              </w:rPr>
              <w:t>+paclitaxel</w:t>
            </w:r>
          </w:p>
          <w:p w14:paraId="32D5FA04"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gemcitabine</w:t>
            </w:r>
            <w:r w:rsidR="00B31E0F" w:rsidRPr="00FA0E4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vinorelbine</w:t>
            </w:r>
            <w:r w:rsidR="00B31E0F" w:rsidRPr="00FA0E4B">
              <w:rPr>
                <w:rFonts w:ascii="Times New Roman" w:eastAsia="Times New Roman" w:hAnsi="Times New Roman" w:cs="Times New Roman"/>
                <w:color w:val="000000"/>
                <w:sz w:val="20"/>
                <w:szCs w:val="20"/>
              </w:rPr>
              <w:t>+</w:t>
            </w:r>
            <w:r w:rsidR="009F3A03">
              <w:rPr>
                <w:rFonts w:ascii="Times New Roman" w:eastAsia="Times New Roman" w:hAnsi="Times New Roman" w:cs="Times New Roman"/>
                <w:color w:val="000000"/>
                <w:sz w:val="20"/>
                <w:szCs w:val="20"/>
              </w:rPr>
              <w:t>liposomal doxorubicin</w:t>
            </w:r>
            <w:r w:rsidR="00B31E0F" w:rsidRPr="00FA0E4B">
              <w:rPr>
                <w:rFonts w:ascii="Times New Roman" w:eastAsia="Times New Roman" w:hAnsi="Times New Roman" w:cs="Times New Roman"/>
                <w:color w:val="000000"/>
                <w:sz w:val="20"/>
                <w:szCs w:val="20"/>
              </w:rPr>
              <w:t xml:space="preserve"> (=GVD)</w:t>
            </w:r>
          </w:p>
          <w:p w14:paraId="55E533FC"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rPr>
            </w:pPr>
            <w:r w:rsidRPr="00FA0E4B">
              <w:rPr>
                <w:rFonts w:ascii="Times New Roman" w:eastAsia="Times New Roman" w:hAnsi="Times New Roman" w:cs="Times New Roman"/>
                <w:color w:val="000000"/>
                <w:sz w:val="20"/>
                <w:szCs w:val="20"/>
              </w:rPr>
              <w:t>GVD (=</w:t>
            </w:r>
            <w:r w:rsidR="00D53AF1">
              <w:rPr>
                <w:rFonts w:ascii="Times New Roman" w:eastAsia="Times New Roman" w:hAnsi="Times New Roman" w:cs="Times New Roman"/>
                <w:color w:val="000000"/>
                <w:sz w:val="20"/>
                <w:szCs w:val="20"/>
              </w:rPr>
              <w:t>gemcitabine</w:t>
            </w:r>
            <w:r w:rsidRPr="00FA0E4B">
              <w:rPr>
                <w:rFonts w:ascii="Times New Roman" w:eastAsia="Times New Roman" w:hAnsi="Times New Roman" w:cs="Times New Roman"/>
                <w:color w:val="000000"/>
                <w:sz w:val="20"/>
                <w:szCs w:val="20"/>
              </w:rPr>
              <w:t>+</w:t>
            </w:r>
            <w:r w:rsidR="00D53AF1">
              <w:rPr>
                <w:rFonts w:ascii="Times New Roman" w:eastAsia="Times New Roman" w:hAnsi="Times New Roman" w:cs="Times New Roman"/>
                <w:color w:val="000000"/>
                <w:sz w:val="20"/>
                <w:szCs w:val="20"/>
              </w:rPr>
              <w:t>vinorelbine</w:t>
            </w:r>
            <w:r w:rsidRPr="00FA0E4B">
              <w:rPr>
                <w:rFonts w:ascii="Times New Roman" w:eastAsia="Times New Roman" w:hAnsi="Times New Roman" w:cs="Times New Roman"/>
                <w:color w:val="000000"/>
                <w:sz w:val="20"/>
                <w:szCs w:val="20"/>
              </w:rPr>
              <w:t>+</w:t>
            </w:r>
            <w:r w:rsidR="009F3A03">
              <w:rPr>
                <w:rFonts w:ascii="Times New Roman" w:eastAsia="Times New Roman" w:hAnsi="Times New Roman" w:cs="Times New Roman"/>
                <w:color w:val="000000"/>
                <w:sz w:val="20"/>
                <w:szCs w:val="20"/>
              </w:rPr>
              <w:t>liposomal doxorubicin</w:t>
            </w:r>
            <w:r w:rsidRPr="00FA0E4B">
              <w:rPr>
                <w:rFonts w:ascii="Times New Roman" w:eastAsia="Times New Roman" w:hAnsi="Times New Roman" w:cs="Times New Roman"/>
                <w:color w:val="000000"/>
                <w:sz w:val="20"/>
                <w:szCs w:val="20"/>
              </w:rPr>
              <w:t>)</w:t>
            </w:r>
          </w:p>
          <w:p w14:paraId="5508294B"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hydroxyurea</w:t>
            </w:r>
          </w:p>
          <w:p w14:paraId="35250334"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high dose</w:t>
            </w:r>
            <w:r w:rsidR="00B31E0F" w:rsidRPr="00FA0E4B">
              <w:rPr>
                <w:rFonts w:ascii="Times New Roman" w:eastAsia="Times New Roman" w:hAnsi="Times New Roman" w:cs="Times New Roman"/>
                <w:color w:val="000000"/>
                <w:sz w:val="20"/>
                <w:szCs w:val="20"/>
                <w:lang w:val="en-US"/>
              </w:rPr>
              <w:t xml:space="preserve"> Ara-C</w:t>
            </w:r>
          </w:p>
          <w:p w14:paraId="67F8BD60"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high dose</w:t>
            </w:r>
            <w:r w:rsidR="00B31E0F" w:rsidRPr="00FA0E4B">
              <w:rPr>
                <w:rFonts w:ascii="Times New Roman" w:eastAsia="Times New Roman" w:hAnsi="Times New Roman" w:cs="Times New Roman"/>
                <w:color w:val="000000"/>
                <w:sz w:val="20"/>
                <w:szCs w:val="20"/>
                <w:lang w:val="en-US"/>
              </w:rPr>
              <w:t xml:space="preserve"> </w:t>
            </w:r>
            <w:r w:rsidR="00D53AF1">
              <w:rPr>
                <w:rFonts w:ascii="Times New Roman" w:eastAsia="Times New Roman" w:hAnsi="Times New Roman" w:cs="Times New Roman"/>
                <w:color w:val="000000"/>
                <w:sz w:val="20"/>
                <w:szCs w:val="20"/>
                <w:lang w:val="en-US"/>
              </w:rPr>
              <w:t>etoposide</w:t>
            </w:r>
          </w:p>
          <w:p w14:paraId="4C8603C3"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high dose</w:t>
            </w:r>
            <w:r w:rsidR="00B31E0F" w:rsidRPr="00FA0E4B">
              <w:rPr>
                <w:rFonts w:ascii="Times New Roman" w:eastAsia="Times New Roman" w:hAnsi="Times New Roman" w:cs="Times New Roman"/>
                <w:color w:val="000000"/>
                <w:sz w:val="20"/>
                <w:szCs w:val="20"/>
                <w:lang w:val="en-US"/>
              </w:rPr>
              <w:t xml:space="preserve"> melfalan (</w:t>
            </w:r>
            <w:r w:rsidR="00E45454">
              <w:rPr>
                <w:rFonts w:ascii="Times New Roman" w:eastAsia="Times New Roman" w:hAnsi="Times New Roman" w:cs="Times New Roman"/>
                <w:color w:val="000000"/>
                <w:sz w:val="20"/>
                <w:szCs w:val="20"/>
                <w:lang w:val="en-US"/>
              </w:rPr>
              <w:t>conditioning</w:t>
            </w:r>
            <w:r w:rsidR="00B31E0F" w:rsidRPr="00FA0E4B">
              <w:rPr>
                <w:rFonts w:ascii="Times New Roman" w:eastAsia="Times New Roman" w:hAnsi="Times New Roman" w:cs="Times New Roman"/>
                <w:color w:val="000000"/>
                <w:sz w:val="20"/>
                <w:szCs w:val="20"/>
                <w:lang w:val="en-US"/>
              </w:rPr>
              <w:t>)</w:t>
            </w:r>
          </w:p>
          <w:p w14:paraId="4C4B1B4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ibrutinib</w:t>
            </w:r>
          </w:p>
          <w:p w14:paraId="7862E2B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ifosfamid</w:t>
            </w:r>
            <w:r w:rsidR="00F64D34">
              <w:rPr>
                <w:rFonts w:ascii="Times New Roman" w:eastAsia="Times New Roman" w:hAnsi="Times New Roman" w:cs="Times New Roman"/>
                <w:color w:val="000000"/>
                <w:sz w:val="20"/>
                <w:szCs w:val="20"/>
                <w:lang w:val="en-US"/>
              </w:rPr>
              <w:t>e</w:t>
            </w:r>
          </w:p>
          <w:p w14:paraId="04A0517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imatinib</w:t>
            </w:r>
          </w:p>
          <w:p w14:paraId="1562D52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irinotecan</w:t>
            </w:r>
          </w:p>
          <w:p w14:paraId="0B97B0C8" w14:textId="77777777" w:rsidR="00B31E0F" w:rsidRPr="00FA0E4B" w:rsidRDefault="00E4545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hlorambucil</w:t>
            </w:r>
            <w:r w:rsidR="00B31E0F"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00B31E0F" w:rsidRPr="00FA0E4B">
              <w:rPr>
                <w:rFonts w:ascii="Times New Roman" w:eastAsia="Times New Roman" w:hAnsi="Times New Roman" w:cs="Times New Roman"/>
                <w:color w:val="000000"/>
                <w:sz w:val="20"/>
                <w:szCs w:val="20"/>
                <w:lang w:val="en-US"/>
              </w:rPr>
              <w:t xml:space="preserve"> (=LP)</w:t>
            </w:r>
          </w:p>
          <w:p w14:paraId="55658EF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lapatinib</w:t>
            </w:r>
          </w:p>
          <w:p w14:paraId="3429ACC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ld-</w:t>
            </w:r>
            <w:r w:rsidR="00E45454">
              <w:rPr>
                <w:rFonts w:ascii="Times New Roman" w:eastAsia="Times New Roman" w:hAnsi="Times New Roman" w:cs="Times New Roman"/>
                <w:color w:val="000000"/>
                <w:sz w:val="20"/>
                <w:szCs w:val="20"/>
                <w:lang w:val="en-US"/>
              </w:rPr>
              <w:t>cytarabine</w:t>
            </w:r>
          </w:p>
          <w:p w14:paraId="3DD670D0" w14:textId="77777777" w:rsidR="00B31E0F" w:rsidRPr="00FA0E4B" w:rsidRDefault="00E4545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lomustine</w:t>
            </w:r>
          </w:p>
          <w:p w14:paraId="66B2B49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LP (=</w:t>
            </w:r>
            <w:r w:rsidR="00E45454">
              <w:rPr>
                <w:rFonts w:ascii="Times New Roman" w:eastAsia="Times New Roman" w:hAnsi="Times New Roman" w:cs="Times New Roman"/>
                <w:color w:val="000000"/>
                <w:sz w:val="20"/>
                <w:szCs w:val="20"/>
                <w:lang w:val="en-US"/>
              </w:rPr>
              <w:t>chlorambucil</w:t>
            </w:r>
            <w:r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70C6638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elphalan</w:t>
            </w:r>
          </w:p>
          <w:p w14:paraId="05E478F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elphalan+</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 xml:space="preserve"> (=MP)</w:t>
            </w:r>
          </w:p>
          <w:p w14:paraId="2900CC88" w14:textId="77777777" w:rsidR="00B31E0F" w:rsidRPr="00FA0E4B" w:rsidRDefault="00F64D3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methotrexate</w:t>
            </w:r>
          </w:p>
          <w:p w14:paraId="1EB35779" w14:textId="77777777" w:rsidR="00B31E0F" w:rsidRPr="00FA0E4B" w:rsidRDefault="00F64D34" w:rsidP="000A2C4D">
            <w:pPr>
              <w:numPr>
                <w:ilvl w:val="0"/>
                <w:numId w:val="1"/>
              </w:numPr>
              <w:spacing w:after="0" w:line="48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thotrexate</w:t>
            </w:r>
            <w:r w:rsidR="00B31E0F" w:rsidRPr="00FA0E4B">
              <w:rPr>
                <w:rFonts w:ascii="Times New Roman" w:eastAsia="Times New Roman" w:hAnsi="Times New Roman" w:cs="Times New Roman"/>
                <w:color w:val="000000"/>
                <w:sz w:val="20"/>
                <w:szCs w:val="20"/>
              </w:rPr>
              <w:t xml:space="preserve"> (</w:t>
            </w:r>
            <w:r w:rsidR="009F3A03">
              <w:rPr>
                <w:rFonts w:ascii="Times New Roman" w:eastAsia="Times New Roman" w:hAnsi="Times New Roman" w:cs="Times New Roman"/>
                <w:color w:val="000000"/>
                <w:sz w:val="20"/>
                <w:szCs w:val="20"/>
              </w:rPr>
              <w:t>with forced alkalinized diuresis</w:t>
            </w:r>
            <w:r w:rsidR="00B31E0F" w:rsidRPr="00FA0E4B">
              <w:rPr>
                <w:rFonts w:ascii="Times New Roman" w:eastAsia="Times New Roman" w:hAnsi="Times New Roman" w:cs="Times New Roman"/>
                <w:color w:val="000000"/>
                <w:sz w:val="20"/>
                <w:szCs w:val="20"/>
              </w:rPr>
              <w:t>)</w:t>
            </w:r>
          </w:p>
          <w:p w14:paraId="612F7D2B" w14:textId="77777777" w:rsidR="00B31E0F" w:rsidRPr="00FA0E4B" w:rsidRDefault="00F64D3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methotrexate</w:t>
            </w:r>
            <w:r w:rsidR="00B31E0F" w:rsidRPr="00FA0E4B">
              <w:rPr>
                <w:rFonts w:ascii="Times New Roman" w:eastAsia="Times New Roman" w:hAnsi="Times New Roman" w:cs="Times New Roman"/>
                <w:color w:val="000000"/>
                <w:sz w:val="20"/>
                <w:szCs w:val="20"/>
                <w:lang w:val="en-US"/>
              </w:rPr>
              <w:t>+</w:t>
            </w:r>
            <w:r w:rsidR="00E45454">
              <w:rPr>
                <w:rFonts w:ascii="Times New Roman" w:eastAsia="Times New Roman" w:hAnsi="Times New Roman" w:cs="Times New Roman"/>
                <w:color w:val="000000"/>
                <w:sz w:val="20"/>
                <w:szCs w:val="20"/>
                <w:lang w:val="en-US"/>
              </w:rPr>
              <w:t>vinblastine</w:t>
            </w:r>
            <w:r w:rsidR="00B31E0F" w:rsidRPr="00FA0E4B">
              <w:rPr>
                <w:rFonts w:ascii="Times New Roman" w:eastAsia="Times New Roman" w:hAnsi="Times New Roman" w:cs="Times New Roman"/>
                <w:color w:val="000000"/>
                <w:sz w:val="20"/>
                <w:szCs w:val="20"/>
                <w:lang w:val="en-US"/>
              </w:rPr>
              <w:t>+doxorubicin+cisplatin (=MVAC)</w:t>
            </w:r>
          </w:p>
          <w:p w14:paraId="75E1CE0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itomycin</w:t>
            </w:r>
          </w:p>
          <w:p w14:paraId="72A9187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itomycin-C</w:t>
            </w:r>
          </w:p>
          <w:p w14:paraId="5C1B685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P (=melphalan+</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227DA6F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lastRenderedPageBreak/>
              <w:t>MVAC (=</w:t>
            </w:r>
            <w:r w:rsidR="00F64D34">
              <w:rPr>
                <w:rFonts w:ascii="Times New Roman" w:eastAsia="Times New Roman" w:hAnsi="Times New Roman" w:cs="Times New Roman"/>
                <w:color w:val="000000"/>
                <w:sz w:val="20"/>
                <w:szCs w:val="20"/>
                <w:lang w:val="en-US"/>
              </w:rPr>
              <w:t>methotrexate</w:t>
            </w:r>
            <w:r w:rsidRPr="00FA0E4B">
              <w:rPr>
                <w:rFonts w:ascii="Times New Roman" w:eastAsia="Times New Roman" w:hAnsi="Times New Roman" w:cs="Times New Roman"/>
                <w:color w:val="000000"/>
                <w:sz w:val="20"/>
                <w:szCs w:val="20"/>
                <w:lang w:val="en-US"/>
              </w:rPr>
              <w:t>+</w:t>
            </w:r>
            <w:r w:rsidR="00E45454">
              <w:rPr>
                <w:rFonts w:ascii="Times New Roman" w:eastAsia="Times New Roman" w:hAnsi="Times New Roman" w:cs="Times New Roman"/>
                <w:color w:val="000000"/>
                <w:sz w:val="20"/>
                <w:szCs w:val="20"/>
                <w:lang w:val="en-US"/>
              </w:rPr>
              <w:t>vinblastine</w:t>
            </w:r>
            <w:r w:rsidRPr="00FA0E4B">
              <w:rPr>
                <w:rFonts w:ascii="Times New Roman" w:eastAsia="Times New Roman" w:hAnsi="Times New Roman" w:cs="Times New Roman"/>
                <w:color w:val="000000"/>
                <w:sz w:val="20"/>
                <w:szCs w:val="20"/>
                <w:lang w:val="en-US"/>
              </w:rPr>
              <w:t>+doxorubicin+cisplatin)</w:t>
            </w:r>
          </w:p>
          <w:p w14:paraId="497C479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ab-paclitaxel</w:t>
            </w:r>
          </w:p>
          <w:p w14:paraId="3FD4877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eratinib</w:t>
            </w:r>
          </w:p>
          <w:p w14:paraId="575CA40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ilotinib</w:t>
            </w:r>
          </w:p>
          <w:p w14:paraId="180CD62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iraparib</w:t>
            </w:r>
          </w:p>
          <w:p w14:paraId="3F7FEEC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o information</w:t>
            </w:r>
          </w:p>
          <w:p w14:paraId="29F74D7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laparib</w:t>
            </w:r>
          </w:p>
          <w:p w14:paraId="0F64730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simertinib</w:t>
            </w:r>
          </w:p>
          <w:p w14:paraId="1B9E8DD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ther chemotherapy (not in the drop-down menu)</w:t>
            </w:r>
          </w:p>
          <w:p w14:paraId="2CB556D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xaliplatin</w:t>
            </w:r>
          </w:p>
          <w:p w14:paraId="43D0493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xaliplatin+</w:t>
            </w:r>
            <w:r w:rsidR="0095554A">
              <w:rPr>
                <w:rFonts w:ascii="Times New Roman" w:eastAsia="Times New Roman" w:hAnsi="Times New Roman" w:cs="Times New Roman"/>
                <w:color w:val="000000"/>
                <w:sz w:val="20"/>
                <w:szCs w:val="20"/>
                <w:lang w:val="en-US"/>
              </w:rPr>
              <w:t>capecitabine</w:t>
            </w:r>
            <w:r w:rsidRPr="00FA0E4B">
              <w:rPr>
                <w:rFonts w:ascii="Times New Roman" w:eastAsia="Times New Roman" w:hAnsi="Times New Roman" w:cs="Times New Roman"/>
                <w:color w:val="000000"/>
                <w:sz w:val="20"/>
                <w:szCs w:val="20"/>
                <w:lang w:val="en-US"/>
              </w:rPr>
              <w:t>+epirubicin</w:t>
            </w:r>
          </w:p>
          <w:p w14:paraId="2896CE01" w14:textId="77777777" w:rsidR="00B31E0F" w:rsidRPr="00FA0E4B" w:rsidRDefault="00E4545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paclitaxel</w:t>
            </w:r>
            <w:r w:rsidR="00B31E0F" w:rsidRPr="00FA0E4B">
              <w:rPr>
                <w:rFonts w:ascii="Times New Roman" w:eastAsia="Times New Roman" w:hAnsi="Times New Roman" w:cs="Times New Roman"/>
                <w:color w:val="000000"/>
                <w:sz w:val="20"/>
                <w:szCs w:val="20"/>
                <w:lang w:val="en-US"/>
              </w:rPr>
              <w:t>+epirubicin</w:t>
            </w:r>
          </w:p>
          <w:p w14:paraId="3C69C73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aclitaxel</w:t>
            </w:r>
          </w:p>
          <w:p w14:paraId="410C746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aclitaxel+</w:t>
            </w:r>
            <w:r w:rsidR="0095554A">
              <w:rPr>
                <w:rFonts w:ascii="Times New Roman" w:eastAsia="Times New Roman" w:hAnsi="Times New Roman" w:cs="Times New Roman"/>
                <w:color w:val="000000"/>
                <w:sz w:val="20"/>
                <w:szCs w:val="20"/>
                <w:lang w:val="en-US"/>
              </w:rPr>
              <w:t>capecitabine</w:t>
            </w:r>
          </w:p>
          <w:p w14:paraId="15DB659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albociclib</w:t>
            </w:r>
          </w:p>
          <w:p w14:paraId="1CD4621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azopanib</w:t>
            </w:r>
          </w:p>
          <w:p w14:paraId="1AC2D95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emetrexed</w:t>
            </w:r>
          </w:p>
          <w:p w14:paraId="40192DDC" w14:textId="77777777" w:rsidR="00B31E0F" w:rsidRPr="00FA0E4B" w:rsidRDefault="00106437"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pixantrone</w:t>
            </w:r>
          </w:p>
          <w:p w14:paraId="2101146F" w14:textId="77777777" w:rsidR="00B31E0F" w:rsidRPr="00FA0E4B" w:rsidRDefault="00106437"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procarbazine</w:t>
            </w:r>
          </w:p>
          <w:p w14:paraId="4179B30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regorafenib</w:t>
            </w:r>
          </w:p>
          <w:p w14:paraId="74D6D38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ruxolitinib</w:t>
            </w:r>
          </w:p>
          <w:p w14:paraId="707F0CF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sorafenib</w:t>
            </w:r>
          </w:p>
          <w:p w14:paraId="5521F91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sunitinib</w:t>
            </w:r>
          </w:p>
          <w:p w14:paraId="135D9D3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egafur/uracil</w:t>
            </w:r>
          </w:p>
          <w:p w14:paraId="0965AAEA"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egafur/uracil+mitomycin</w:t>
            </w:r>
          </w:p>
          <w:p w14:paraId="1C5A9B9E" w14:textId="77777777" w:rsidR="00B31E0F" w:rsidRPr="00FA0E4B" w:rsidRDefault="00106437"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temozolomide</w:t>
            </w:r>
          </w:p>
          <w:p w14:paraId="5B10B03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lastRenderedPageBreak/>
              <w:t>temsirolimus</w:t>
            </w:r>
          </w:p>
          <w:p w14:paraId="2A465567"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opotecan</w:t>
            </w:r>
          </w:p>
          <w:p w14:paraId="6747153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rabectedin</w:t>
            </w:r>
          </w:p>
          <w:p w14:paraId="2D053BF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reosulfan</w:t>
            </w:r>
          </w:p>
          <w:p w14:paraId="3CDB396B" w14:textId="77777777" w:rsidR="00B31E0F" w:rsidRPr="00FA0E4B" w:rsidRDefault="00106437"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vinflunine</w:t>
            </w:r>
          </w:p>
          <w:p w14:paraId="413695E9"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vincristine</w:t>
            </w:r>
          </w:p>
          <w:p w14:paraId="6621F5E4"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sz w:val="20"/>
                <w:szCs w:val="20"/>
                <w:lang w:val="en-US"/>
              </w:rPr>
            </w:pPr>
            <w:r>
              <w:rPr>
                <w:rFonts w:ascii="Times New Roman" w:eastAsia="Times New Roman" w:hAnsi="Times New Roman" w:cs="Times New Roman"/>
                <w:color w:val="000000"/>
                <w:sz w:val="20"/>
                <w:szCs w:val="20"/>
                <w:lang w:val="en-US"/>
              </w:rPr>
              <w:t>vinorelbine</w:t>
            </w:r>
          </w:p>
          <w:p w14:paraId="3FE31B66"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r>
      <w:tr w:rsidR="00B31E0F" w:rsidRPr="00FA0E4B" w14:paraId="138C8F0C" w14:textId="77777777" w:rsidTr="000A2C4D">
        <w:tc>
          <w:tcPr>
            <w:tcW w:w="453" w:type="dxa"/>
          </w:tcPr>
          <w:p w14:paraId="179C336E"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lastRenderedPageBreak/>
              <w:t>10</w:t>
            </w:r>
          </w:p>
        </w:tc>
        <w:tc>
          <w:tcPr>
            <w:tcW w:w="2416" w:type="dxa"/>
          </w:tcPr>
          <w:p w14:paraId="5E6DCAB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moother1</w:t>
            </w:r>
          </w:p>
          <w:p w14:paraId="3507B550"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how the field</w:t>
            </w:r>
          </w:p>
          <w:p w14:paraId="03C3932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ONLY if:</w:t>
            </w:r>
          </w:p>
          <w:p w14:paraId="00F232B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chemo1] = '105'</w:t>
            </w:r>
          </w:p>
        </w:tc>
        <w:tc>
          <w:tcPr>
            <w:tcW w:w="1322" w:type="dxa"/>
          </w:tcPr>
          <w:p w14:paraId="66914D2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2.1.</w:t>
            </w:r>
          </w:p>
          <w:p w14:paraId="6F48EE56"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What other chemotherapy?</w:t>
            </w:r>
          </w:p>
        </w:tc>
        <w:tc>
          <w:tcPr>
            <w:tcW w:w="4468" w:type="dxa"/>
          </w:tcPr>
          <w:p w14:paraId="5BEC4E81"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w:t>
            </w:r>
          </w:p>
        </w:tc>
      </w:tr>
      <w:tr w:rsidR="00B31E0F" w:rsidRPr="00FA0E4B" w14:paraId="70FDFDD6" w14:textId="77777777" w:rsidTr="000A2C4D">
        <w:tc>
          <w:tcPr>
            <w:tcW w:w="453" w:type="dxa"/>
          </w:tcPr>
          <w:p w14:paraId="12586D38"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11</w:t>
            </w:r>
          </w:p>
        </w:tc>
        <w:tc>
          <w:tcPr>
            <w:tcW w:w="2416" w:type="dxa"/>
          </w:tcPr>
          <w:p w14:paraId="6562B71D"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 xml:space="preserve">line1 </w:t>
            </w:r>
          </w:p>
          <w:p w14:paraId="1717AF1A"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02A52A94"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3.</w:t>
            </w:r>
          </w:p>
          <w:p w14:paraId="155F10BD"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pecification of treatment line in</w:t>
            </w:r>
          </w:p>
          <w:p w14:paraId="7B11D323"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the medical record?</w:t>
            </w:r>
          </w:p>
          <w:p w14:paraId="75DDEA8F"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5D7C7219"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ropdown</w:t>
            </w:r>
          </w:p>
          <w:p w14:paraId="0A32168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 First line</w:t>
            </w:r>
          </w:p>
          <w:p w14:paraId="3E980786"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 Second line</w:t>
            </w:r>
          </w:p>
          <w:p w14:paraId="69657386"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3 Third line</w:t>
            </w:r>
          </w:p>
          <w:p w14:paraId="740DBF55"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4 Fourth line</w:t>
            </w:r>
          </w:p>
          <w:p w14:paraId="4E72100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5 Fifth line</w:t>
            </w:r>
          </w:p>
          <w:p w14:paraId="08DE730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6 Sixth line</w:t>
            </w:r>
          </w:p>
          <w:p w14:paraId="58F099A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7 Maintenance</w:t>
            </w:r>
          </w:p>
          <w:p w14:paraId="2142A283"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8 Other information</w:t>
            </w:r>
          </w:p>
          <w:p w14:paraId="14613A15"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9 No information</w:t>
            </w:r>
          </w:p>
        </w:tc>
      </w:tr>
      <w:tr w:rsidR="00B31E0F" w:rsidRPr="00FA0E4B" w14:paraId="39150892" w14:textId="77777777" w:rsidTr="000A2C4D">
        <w:tc>
          <w:tcPr>
            <w:tcW w:w="453" w:type="dxa"/>
          </w:tcPr>
          <w:p w14:paraId="5AFFDC26"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12</w:t>
            </w:r>
          </w:p>
        </w:tc>
        <w:tc>
          <w:tcPr>
            <w:tcW w:w="2416" w:type="dxa"/>
          </w:tcPr>
          <w:p w14:paraId="24AD7CB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lineother1</w:t>
            </w:r>
          </w:p>
          <w:p w14:paraId="2E973DD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how the field</w:t>
            </w:r>
          </w:p>
          <w:p w14:paraId="7B2B6EFD"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ONLY if:</w:t>
            </w:r>
          </w:p>
          <w:p w14:paraId="4C4DC79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line1] = '8'</w:t>
            </w:r>
          </w:p>
          <w:p w14:paraId="5EEF947F"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2820AA66"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3.1.</w:t>
            </w:r>
          </w:p>
          <w:p w14:paraId="0835D1D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What other information?</w:t>
            </w:r>
          </w:p>
          <w:p w14:paraId="13C0D7B7"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68204572"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w:t>
            </w:r>
          </w:p>
        </w:tc>
      </w:tr>
      <w:tr w:rsidR="00B31E0F" w:rsidRPr="00FA0E4B" w14:paraId="20D84EE3" w14:textId="77777777" w:rsidTr="000A2C4D">
        <w:tc>
          <w:tcPr>
            <w:tcW w:w="453" w:type="dxa"/>
          </w:tcPr>
          <w:p w14:paraId="76F6A0ED"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lastRenderedPageBreak/>
              <w:t>13</w:t>
            </w:r>
          </w:p>
        </w:tc>
        <w:tc>
          <w:tcPr>
            <w:tcW w:w="2416" w:type="dxa"/>
          </w:tcPr>
          <w:p w14:paraId="6E88A6C5" w14:textId="033AF0A3" w:rsidR="00B31E0F" w:rsidRPr="00FA0E4B" w:rsidRDefault="00A24BF2" w:rsidP="000A2C4D">
            <w:pPr>
              <w:autoSpaceDE w:val="0"/>
              <w:autoSpaceDN w:val="0"/>
              <w:adjustRightInd w:val="0"/>
              <w:spacing w:after="0" w:line="48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hemotherapy</w:t>
            </w:r>
            <w:r w:rsidR="00B31E0F" w:rsidRPr="00FA0E4B">
              <w:rPr>
                <w:rFonts w:ascii="Times New Roman" w:eastAsia="Times New Roman" w:hAnsi="Times New Roman" w:cs="Times New Roman"/>
                <w:sz w:val="20"/>
                <w:szCs w:val="20"/>
                <w:lang w:val="en-US"/>
              </w:rPr>
              <w:t>_</w:t>
            </w:r>
          </w:p>
          <w:p w14:paraId="0B72CB61"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1_complete</w:t>
            </w:r>
          </w:p>
        </w:tc>
        <w:tc>
          <w:tcPr>
            <w:tcW w:w="1322" w:type="dxa"/>
          </w:tcPr>
          <w:p w14:paraId="4DF10CC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sz w:val="20"/>
                <w:szCs w:val="20"/>
                <w:lang w:val="en-US"/>
              </w:rPr>
              <w:t xml:space="preserve">Section Header: </w:t>
            </w:r>
            <w:r w:rsidRPr="00FA0E4B">
              <w:rPr>
                <w:rFonts w:ascii="Times New Roman" w:eastAsia="Times New Roman" w:hAnsi="Times New Roman" w:cs="Times New Roman"/>
                <w:i/>
                <w:iCs/>
                <w:sz w:val="20"/>
                <w:szCs w:val="20"/>
                <w:lang w:val="en-US"/>
              </w:rPr>
              <w:t>Form Status</w:t>
            </w:r>
          </w:p>
          <w:p w14:paraId="3384CFAB"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omplete?</w:t>
            </w:r>
          </w:p>
          <w:p w14:paraId="091F99A2"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1C558C6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ropdown</w:t>
            </w:r>
          </w:p>
          <w:p w14:paraId="18F8403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0 Incomplete</w:t>
            </w:r>
          </w:p>
          <w:p w14:paraId="06C4F81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 Unverified</w:t>
            </w:r>
          </w:p>
          <w:p w14:paraId="4D6E7055"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2 Complete</w:t>
            </w:r>
          </w:p>
        </w:tc>
      </w:tr>
      <w:tr w:rsidR="00B31E0F" w:rsidRPr="00FA0E4B" w14:paraId="1B1D016D" w14:textId="77777777" w:rsidTr="000A2C4D">
        <w:tc>
          <w:tcPr>
            <w:tcW w:w="8659" w:type="dxa"/>
            <w:gridSpan w:val="4"/>
          </w:tcPr>
          <w:p w14:paraId="2557246C" w14:textId="7621E208"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 xml:space="preserve">Instrument: </w:t>
            </w:r>
            <w:r w:rsidR="00A24BF2">
              <w:rPr>
                <w:rFonts w:ascii="Times New Roman" w:eastAsia="Times New Roman" w:hAnsi="Times New Roman" w:cs="Times New Roman"/>
                <w:bCs/>
                <w:sz w:val="20"/>
                <w:szCs w:val="20"/>
                <w:lang w:val="en-US"/>
              </w:rPr>
              <w:t>Chemotherapy</w:t>
            </w:r>
            <w:r w:rsidRPr="00FA0E4B">
              <w:rPr>
                <w:rFonts w:ascii="Times New Roman" w:eastAsia="Times New Roman" w:hAnsi="Times New Roman" w:cs="Times New Roman"/>
                <w:bCs/>
                <w:sz w:val="20"/>
                <w:szCs w:val="20"/>
                <w:lang w:val="en-US"/>
              </w:rPr>
              <w:t xml:space="preserve"> 2 </w:t>
            </w:r>
            <w:r w:rsidRPr="00FA0E4B">
              <w:rPr>
                <w:rFonts w:ascii="Times New Roman" w:eastAsia="Times New Roman" w:hAnsi="Times New Roman" w:cs="Times New Roman"/>
                <w:sz w:val="20"/>
                <w:szCs w:val="20"/>
                <w:lang w:val="en-US"/>
              </w:rPr>
              <w:t>(</w:t>
            </w:r>
            <w:r w:rsidR="00A24BF2">
              <w:rPr>
                <w:rFonts w:ascii="Times New Roman" w:eastAsia="Times New Roman" w:hAnsi="Times New Roman" w:cs="Times New Roman"/>
                <w:sz w:val="20"/>
                <w:szCs w:val="20"/>
                <w:lang w:val="en-US"/>
              </w:rPr>
              <w:t>Chemotherapy</w:t>
            </w:r>
            <w:r w:rsidRPr="00FA0E4B">
              <w:rPr>
                <w:rFonts w:ascii="Times New Roman" w:eastAsia="Times New Roman" w:hAnsi="Times New Roman" w:cs="Times New Roman"/>
                <w:sz w:val="20"/>
                <w:szCs w:val="20"/>
                <w:lang w:val="en-US"/>
              </w:rPr>
              <w:t>_2)</w:t>
            </w:r>
          </w:p>
        </w:tc>
      </w:tr>
      <w:tr w:rsidR="00B31E0F" w:rsidRPr="00FA0E4B" w14:paraId="4DD813AD" w14:textId="77777777" w:rsidTr="000A2C4D">
        <w:tc>
          <w:tcPr>
            <w:tcW w:w="453" w:type="dxa"/>
          </w:tcPr>
          <w:p w14:paraId="42CC834C"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14</w:t>
            </w:r>
          </w:p>
        </w:tc>
        <w:tc>
          <w:tcPr>
            <w:tcW w:w="2416" w:type="dxa"/>
          </w:tcPr>
          <w:p w14:paraId="3AD5C623" w14:textId="01C4252A" w:rsidR="00B31E0F" w:rsidRPr="00FA0E4B" w:rsidRDefault="00A24BF2"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r>
              <w:rPr>
                <w:rFonts w:ascii="Times New Roman" w:eastAsia="Times New Roman" w:hAnsi="Times New Roman" w:cs="Times New Roman"/>
                <w:sz w:val="20"/>
                <w:szCs w:val="20"/>
                <w:lang w:val="en-US"/>
              </w:rPr>
              <w:t>chemo date</w:t>
            </w:r>
            <w:r w:rsidR="00B31E0F" w:rsidRPr="00FA0E4B">
              <w:rPr>
                <w:rFonts w:ascii="Times New Roman" w:eastAsia="Times New Roman" w:hAnsi="Times New Roman" w:cs="Times New Roman"/>
                <w:sz w:val="20"/>
                <w:szCs w:val="20"/>
                <w:lang w:val="en-US"/>
              </w:rPr>
              <w:t xml:space="preserve">2 </w:t>
            </w:r>
          </w:p>
        </w:tc>
        <w:tc>
          <w:tcPr>
            <w:tcW w:w="1322" w:type="dxa"/>
          </w:tcPr>
          <w:p w14:paraId="361F0A2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4.</w:t>
            </w:r>
          </w:p>
          <w:p w14:paraId="5FD5410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ate of second chemotherapy</w:t>
            </w:r>
          </w:p>
          <w:p w14:paraId="132D631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i/>
                <w:iCs/>
                <w:sz w:val="20"/>
                <w:szCs w:val="20"/>
                <w:lang w:val="en-US"/>
              </w:rPr>
              <w:t>DDMMYYYY, if day is unknown enter 99, if</w:t>
            </w:r>
          </w:p>
          <w:p w14:paraId="4F40561B"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i/>
                <w:iCs/>
                <w:sz w:val="20"/>
                <w:szCs w:val="20"/>
                <w:lang w:val="en-US"/>
              </w:rPr>
              <w:t>month is unknown enter 99, if yaer is</w:t>
            </w:r>
          </w:p>
          <w:p w14:paraId="72342C56"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i/>
                <w:iCs/>
                <w:sz w:val="20"/>
                <w:szCs w:val="20"/>
                <w:lang w:val="en-US"/>
              </w:rPr>
              <w:t>unknown enter 9999</w:t>
            </w:r>
          </w:p>
        </w:tc>
        <w:tc>
          <w:tcPr>
            <w:tcW w:w="4468" w:type="dxa"/>
          </w:tcPr>
          <w:p w14:paraId="5695D9F9"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w:t>
            </w:r>
          </w:p>
        </w:tc>
      </w:tr>
      <w:tr w:rsidR="00B31E0F" w:rsidRPr="00FA0E4B" w14:paraId="455F26C2" w14:textId="77777777" w:rsidTr="000A2C4D">
        <w:tc>
          <w:tcPr>
            <w:tcW w:w="453" w:type="dxa"/>
          </w:tcPr>
          <w:p w14:paraId="7577B51A"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15</w:t>
            </w:r>
          </w:p>
        </w:tc>
        <w:tc>
          <w:tcPr>
            <w:tcW w:w="2416" w:type="dxa"/>
          </w:tcPr>
          <w:p w14:paraId="0C6B9DC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mo2 2.1.5.</w:t>
            </w:r>
          </w:p>
          <w:p w14:paraId="1791CF51"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4FCB03FB"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What chemotherapy did the patient receive on the date of chemotherapy?</w:t>
            </w:r>
          </w:p>
        </w:tc>
        <w:tc>
          <w:tcPr>
            <w:tcW w:w="4468" w:type="dxa"/>
          </w:tcPr>
          <w:p w14:paraId="3A649ECF"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w w:val="115"/>
                <w:sz w:val="20"/>
                <w:szCs w:val="20"/>
                <w:lang w:val="en-US"/>
              </w:rPr>
              <w:t>Dropdown</w:t>
            </w:r>
          </w:p>
          <w:p w14:paraId="412D30E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5-fluorouracil</w:t>
            </w:r>
          </w:p>
          <w:p w14:paraId="7DB92517"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5-fluorouracil+irinotecan</w:t>
            </w:r>
          </w:p>
          <w:p w14:paraId="42D0DF2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5-fluorouracil+oxaliplatin</w:t>
            </w:r>
          </w:p>
          <w:p w14:paraId="620D1E4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afatinib</w:t>
            </w:r>
          </w:p>
          <w:p w14:paraId="2C4E639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alectinib</w:t>
            </w:r>
          </w:p>
          <w:p w14:paraId="564FE96E"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anagrelide</w:t>
            </w:r>
          </w:p>
          <w:p w14:paraId="52BAFCAC"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arsenic trioxide</w:t>
            </w:r>
          </w:p>
          <w:p w14:paraId="6A7C38E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axitinib</w:t>
            </w:r>
          </w:p>
          <w:p w14:paraId="3AA02819"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lastRenderedPageBreak/>
              <w:t>azacitidine</w:t>
            </w:r>
          </w:p>
          <w:p w14:paraId="2D2F1EAD"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bendamustine</w:t>
            </w:r>
          </w:p>
          <w:p w14:paraId="03B8934A"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bleomycin</w:t>
            </w:r>
          </w:p>
          <w:p w14:paraId="5AF7397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bortezomib</w:t>
            </w:r>
          </w:p>
          <w:p w14:paraId="5963DA2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bosutinib</w:t>
            </w:r>
          </w:p>
          <w:p w14:paraId="66B3E64C"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busulfan</w:t>
            </w:r>
          </w:p>
          <w:p w14:paraId="1E96E84C"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bazitaxel</w:t>
            </w:r>
          </w:p>
          <w:p w14:paraId="1E5A7AA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bozantinib</w:t>
            </w:r>
          </w:p>
          <w:p w14:paraId="10207113"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apecitabine</w:t>
            </w:r>
          </w:p>
          <w:p w14:paraId="479EAAE9" w14:textId="77777777" w:rsidR="00B31E0F" w:rsidRPr="00FA0E4B" w:rsidRDefault="0095554A"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apecitabine</w:t>
            </w:r>
            <w:r w:rsidR="00B31E0F" w:rsidRPr="00FA0E4B">
              <w:rPr>
                <w:rFonts w:ascii="Times New Roman" w:eastAsia="Times New Roman" w:hAnsi="Times New Roman" w:cs="Times New Roman"/>
                <w:color w:val="000000"/>
                <w:sz w:val="20"/>
                <w:szCs w:val="20"/>
                <w:lang w:val="en-US"/>
              </w:rPr>
              <w:t>+oxaliplatin</w:t>
            </w:r>
          </w:p>
          <w:p w14:paraId="2D0F91A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p>
          <w:p w14:paraId="4953617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 xml:space="preserve">carboplatin </w:t>
            </w:r>
            <w:r w:rsidR="00D53AF1">
              <w:rPr>
                <w:rFonts w:ascii="Times New Roman" w:eastAsia="Times New Roman" w:hAnsi="Times New Roman" w:cs="Times New Roman"/>
                <w:color w:val="000000"/>
                <w:sz w:val="20"/>
                <w:szCs w:val="20"/>
                <w:lang w:val="en-US"/>
              </w:rPr>
              <w:t>and vinorelbine</w:t>
            </w:r>
          </w:p>
          <w:p w14:paraId="1ECE51F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r w:rsidR="00D53AF1">
              <w:rPr>
                <w:rFonts w:ascii="Times New Roman" w:eastAsia="Times New Roman" w:hAnsi="Times New Roman" w:cs="Times New Roman"/>
                <w:color w:val="000000"/>
                <w:sz w:val="20"/>
                <w:szCs w:val="20"/>
                <w:lang w:val="en-US"/>
              </w:rPr>
              <w:t>etoposide</w:t>
            </w:r>
          </w:p>
          <w:p w14:paraId="6C2A6A3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r w:rsidR="00D53AF1">
              <w:rPr>
                <w:rFonts w:ascii="Times New Roman" w:eastAsia="Times New Roman" w:hAnsi="Times New Roman" w:cs="Times New Roman"/>
                <w:color w:val="000000"/>
                <w:sz w:val="20"/>
                <w:szCs w:val="20"/>
                <w:lang w:val="en-US"/>
              </w:rPr>
              <w:t>gemcitabine</w:t>
            </w:r>
          </w:p>
          <w:p w14:paraId="323A57EA"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r w:rsidR="00D53AF1">
              <w:rPr>
                <w:rFonts w:ascii="Times New Roman" w:eastAsia="Times New Roman" w:hAnsi="Times New Roman" w:cs="Times New Roman"/>
                <w:color w:val="000000"/>
                <w:sz w:val="20"/>
                <w:szCs w:val="20"/>
                <w:lang w:val="en-US"/>
              </w:rPr>
              <w:t>gemcitabine</w:t>
            </w:r>
            <w:r w:rsidRPr="00FA0E4B">
              <w:rPr>
                <w:rFonts w:ascii="Times New Roman" w:eastAsia="Times New Roman" w:hAnsi="Times New Roman" w:cs="Times New Roman"/>
                <w:color w:val="000000"/>
                <w:sz w:val="20"/>
                <w:szCs w:val="20"/>
                <w:lang w:val="en-US"/>
              </w:rPr>
              <w:t>+paclitaxel</w:t>
            </w:r>
          </w:p>
          <w:p w14:paraId="034B76D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paclitaxel</w:t>
            </w:r>
          </w:p>
          <w:p w14:paraId="011BC16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boplatin+</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r w:rsidR="00D53AF1">
              <w:rPr>
                <w:rFonts w:ascii="Times New Roman" w:eastAsia="Times New Roman" w:hAnsi="Times New Roman" w:cs="Times New Roman"/>
                <w:color w:val="000000"/>
                <w:sz w:val="20"/>
                <w:szCs w:val="20"/>
                <w:lang w:val="en-US"/>
              </w:rPr>
              <w:t>etoposide</w:t>
            </w:r>
          </w:p>
          <w:p w14:paraId="20D61F2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rfilzomib</w:t>
            </w:r>
          </w:p>
          <w:p w14:paraId="5174CF4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AV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doxorubicin+</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p>
          <w:p w14:paraId="0940E0DA"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E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epirubicin)</w:t>
            </w:r>
          </w:p>
          <w:p w14:paraId="18FEC55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rPr>
            </w:pPr>
            <w:r w:rsidRPr="00FA0E4B">
              <w:rPr>
                <w:rFonts w:ascii="Times New Roman" w:eastAsia="Times New Roman" w:hAnsi="Times New Roman" w:cs="Times New Roman"/>
                <w:color w:val="000000"/>
                <w:sz w:val="20"/>
                <w:szCs w:val="20"/>
              </w:rPr>
              <w:t>CEOP (=</w:t>
            </w:r>
            <w:r w:rsidR="00D53AF1">
              <w:rPr>
                <w:rFonts w:ascii="Times New Roman" w:eastAsia="Times New Roman" w:hAnsi="Times New Roman" w:cs="Times New Roman"/>
                <w:color w:val="000000"/>
                <w:sz w:val="20"/>
                <w:szCs w:val="20"/>
              </w:rPr>
              <w:t>cyclophosphamide</w:t>
            </w:r>
            <w:r w:rsidRPr="00FA0E4B">
              <w:rPr>
                <w:rFonts w:ascii="Times New Roman" w:eastAsia="Times New Roman" w:hAnsi="Times New Roman" w:cs="Times New Roman"/>
                <w:color w:val="000000"/>
                <w:sz w:val="20"/>
                <w:szCs w:val="20"/>
              </w:rPr>
              <w:t>+</w:t>
            </w:r>
            <w:r w:rsidR="00D53AF1">
              <w:rPr>
                <w:rFonts w:ascii="Times New Roman" w:eastAsia="Times New Roman" w:hAnsi="Times New Roman" w:cs="Times New Roman"/>
                <w:color w:val="000000"/>
                <w:sz w:val="20"/>
                <w:szCs w:val="20"/>
              </w:rPr>
              <w:t>etoposide</w:t>
            </w:r>
            <w:r w:rsidRPr="00FA0E4B">
              <w:rPr>
                <w:rFonts w:ascii="Times New Roman" w:eastAsia="Times New Roman" w:hAnsi="Times New Roman" w:cs="Times New Roman"/>
                <w:color w:val="000000"/>
                <w:sz w:val="20"/>
                <w:szCs w:val="20"/>
              </w:rPr>
              <w:t>+</w:t>
            </w:r>
            <w:r w:rsidR="00D53AF1">
              <w:rPr>
                <w:rFonts w:ascii="Times New Roman" w:eastAsia="Times New Roman" w:hAnsi="Times New Roman" w:cs="Times New Roman"/>
                <w:color w:val="000000"/>
                <w:sz w:val="20"/>
                <w:szCs w:val="20"/>
              </w:rPr>
              <w:t>vincristine</w:t>
            </w:r>
            <w:r w:rsidRPr="00FA0E4B">
              <w:rPr>
                <w:rFonts w:ascii="Times New Roman" w:eastAsia="Times New Roman" w:hAnsi="Times New Roman" w:cs="Times New Roman"/>
                <w:color w:val="000000"/>
                <w:sz w:val="20"/>
                <w:szCs w:val="20"/>
              </w:rPr>
              <w:t>+</w:t>
            </w:r>
            <w:r w:rsidR="00CD5D95">
              <w:rPr>
                <w:rFonts w:ascii="Times New Roman" w:eastAsia="Times New Roman" w:hAnsi="Times New Roman" w:cs="Times New Roman"/>
                <w:color w:val="000000"/>
                <w:sz w:val="20"/>
                <w:szCs w:val="20"/>
              </w:rPr>
              <w:t>prednisolone</w:t>
            </w:r>
            <w:r w:rsidRPr="00FA0E4B">
              <w:rPr>
                <w:rFonts w:ascii="Times New Roman" w:eastAsia="Times New Roman" w:hAnsi="Times New Roman" w:cs="Times New Roman"/>
                <w:color w:val="000000"/>
                <w:sz w:val="20"/>
                <w:szCs w:val="20"/>
              </w:rPr>
              <w:t>)</w:t>
            </w:r>
          </w:p>
          <w:p w14:paraId="00E572A6" w14:textId="77777777" w:rsidR="00B31E0F" w:rsidRPr="00FA0E4B" w:rsidRDefault="00F64D3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eritinib</w:t>
            </w:r>
          </w:p>
          <w:p w14:paraId="7D6C0E3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HOP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doxorubicin+</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3569370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lastRenderedPageBreak/>
              <w:t>CILF (=cisplatin+</w:t>
            </w:r>
            <w:r w:rsidR="00F64D34">
              <w:rPr>
                <w:rFonts w:ascii="Times New Roman" w:eastAsia="Times New Roman" w:hAnsi="Times New Roman" w:cs="Times New Roman"/>
                <w:color w:val="000000"/>
                <w:sz w:val="20"/>
                <w:szCs w:val="20"/>
                <w:lang w:val="en-US"/>
              </w:rPr>
              <w:t>ifosfamide</w:t>
            </w:r>
            <w:r w:rsidRPr="00FA0E4B">
              <w:rPr>
                <w:rFonts w:ascii="Times New Roman" w:eastAsia="Times New Roman" w:hAnsi="Times New Roman" w:cs="Times New Roman"/>
                <w:color w:val="000000"/>
                <w:sz w:val="20"/>
                <w:szCs w:val="20"/>
                <w:lang w:val="en-US"/>
              </w:rPr>
              <w:t>+5-fluorouracil)</w:t>
            </w:r>
          </w:p>
          <w:p w14:paraId="2070189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p>
          <w:p w14:paraId="076B98D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 xml:space="preserve">cisplatin </w:t>
            </w:r>
            <w:r w:rsidR="00D53AF1">
              <w:rPr>
                <w:rFonts w:ascii="Times New Roman" w:eastAsia="Times New Roman" w:hAnsi="Times New Roman" w:cs="Times New Roman"/>
                <w:color w:val="000000"/>
                <w:sz w:val="20"/>
                <w:szCs w:val="20"/>
                <w:lang w:val="en-US"/>
              </w:rPr>
              <w:t xml:space="preserve">and </w:t>
            </w:r>
            <w:r w:rsidRPr="00FA0E4B">
              <w:rPr>
                <w:rFonts w:ascii="Times New Roman" w:eastAsia="Times New Roman" w:hAnsi="Times New Roman" w:cs="Times New Roman"/>
                <w:color w:val="000000"/>
                <w:sz w:val="20"/>
                <w:szCs w:val="20"/>
                <w:lang w:val="en-US"/>
              </w:rPr>
              <w:t>pemetrexed</w:t>
            </w:r>
          </w:p>
          <w:p w14:paraId="45D451D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docetaxel</w:t>
            </w:r>
          </w:p>
          <w:p w14:paraId="7D54931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etoposide</w:t>
            </w:r>
          </w:p>
          <w:p w14:paraId="309C18CC"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etoposide</w:t>
            </w:r>
            <w:r w:rsidRPr="00FA0E4B">
              <w:rPr>
                <w:rFonts w:ascii="Times New Roman" w:eastAsia="Times New Roman" w:hAnsi="Times New Roman" w:cs="Times New Roman"/>
                <w:color w:val="000000"/>
                <w:sz w:val="20"/>
                <w:szCs w:val="20"/>
                <w:lang w:val="en-US"/>
              </w:rPr>
              <w:t>+bleomycin</w:t>
            </w:r>
          </w:p>
          <w:p w14:paraId="6F70278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F64D34">
              <w:rPr>
                <w:rFonts w:ascii="Times New Roman" w:eastAsia="Times New Roman" w:hAnsi="Times New Roman" w:cs="Times New Roman"/>
                <w:color w:val="000000"/>
                <w:sz w:val="20"/>
                <w:szCs w:val="20"/>
                <w:lang w:val="en-US"/>
              </w:rPr>
              <w:t>ifosfamide</w:t>
            </w:r>
            <w:r w:rsidRPr="00FA0E4B">
              <w:rPr>
                <w:rFonts w:ascii="Times New Roman" w:eastAsia="Times New Roman" w:hAnsi="Times New Roman" w:cs="Times New Roman"/>
                <w:color w:val="000000"/>
                <w:sz w:val="20"/>
                <w:szCs w:val="20"/>
                <w:lang w:val="en-US"/>
              </w:rPr>
              <w:t>+5-fluorouracil (CILF)</w:t>
            </w:r>
          </w:p>
          <w:p w14:paraId="3CA9ECB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gemcitabine</w:t>
            </w:r>
          </w:p>
          <w:p w14:paraId="5DEC089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w:t>
            </w:r>
            <w:r w:rsidR="00D53AF1">
              <w:rPr>
                <w:rFonts w:ascii="Times New Roman" w:eastAsia="Times New Roman" w:hAnsi="Times New Roman" w:cs="Times New Roman"/>
                <w:color w:val="000000"/>
                <w:sz w:val="20"/>
                <w:szCs w:val="20"/>
                <w:lang w:val="en-US"/>
              </w:rPr>
              <w:t>gemcitabine</w:t>
            </w:r>
            <w:r w:rsidRPr="00FA0E4B">
              <w:rPr>
                <w:rFonts w:ascii="Times New Roman" w:eastAsia="Times New Roman" w:hAnsi="Times New Roman" w:cs="Times New Roman"/>
                <w:color w:val="000000"/>
                <w:sz w:val="20"/>
                <w:szCs w:val="20"/>
                <w:lang w:val="en-US"/>
              </w:rPr>
              <w:t>+paclitaxel</w:t>
            </w:r>
          </w:p>
          <w:p w14:paraId="431190D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topotecan</w:t>
            </w:r>
          </w:p>
          <w:p w14:paraId="13EDA29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isplatin+vinorelbine</w:t>
            </w:r>
          </w:p>
          <w:p w14:paraId="1E82DCE3"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MF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w:t>
            </w:r>
            <w:r w:rsidR="00F64D34">
              <w:rPr>
                <w:rFonts w:ascii="Times New Roman" w:eastAsia="Times New Roman" w:hAnsi="Times New Roman" w:cs="Times New Roman"/>
                <w:color w:val="000000"/>
                <w:sz w:val="20"/>
                <w:szCs w:val="20"/>
                <w:lang w:val="en-US"/>
              </w:rPr>
              <w:t>methotrexate</w:t>
            </w:r>
            <w:r w:rsidRPr="00FA0E4B">
              <w:rPr>
                <w:rFonts w:ascii="Times New Roman" w:eastAsia="Times New Roman" w:hAnsi="Times New Roman" w:cs="Times New Roman"/>
                <w:color w:val="000000"/>
                <w:sz w:val="20"/>
                <w:szCs w:val="20"/>
                <w:lang w:val="en-US"/>
              </w:rPr>
              <w:t>+5-fluorouracil)</w:t>
            </w:r>
          </w:p>
          <w:p w14:paraId="1D60B12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 xml:space="preserve">COP (=CVP and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21780F77"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rizotinib</w:t>
            </w:r>
          </w:p>
          <w:p w14:paraId="15F5FED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 xml:space="preserve">CVP (=COP and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w:t>
            </w:r>
            <w:r w:rsidR="00D53AF1">
              <w:rPr>
                <w:rFonts w:ascii="Times New Roman" w:eastAsia="Times New Roman" w:hAnsi="Times New Roman" w:cs="Times New Roman"/>
                <w:color w:val="000000"/>
                <w:sz w:val="20"/>
                <w:szCs w:val="20"/>
                <w:lang w:val="en-US"/>
              </w:rPr>
              <w:t>vincristine</w:t>
            </w:r>
            <w:r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193EDAF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Cy+dex (=</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w:t>
            </w:r>
            <w:r w:rsidR="009F3A03">
              <w:rPr>
                <w:rFonts w:ascii="Times New Roman" w:eastAsia="Times New Roman" w:hAnsi="Times New Roman" w:cs="Times New Roman"/>
                <w:color w:val="000000"/>
                <w:sz w:val="20"/>
                <w:szCs w:val="20"/>
                <w:lang w:val="en-US"/>
              </w:rPr>
              <w:t>dexamethasone</w:t>
            </w:r>
            <w:r w:rsidRPr="00FA0E4B">
              <w:rPr>
                <w:rFonts w:ascii="Times New Roman" w:eastAsia="Times New Roman" w:hAnsi="Times New Roman" w:cs="Times New Roman"/>
                <w:color w:val="000000"/>
                <w:sz w:val="20"/>
                <w:szCs w:val="20"/>
                <w:lang w:val="en-US"/>
              </w:rPr>
              <w:t>)</w:t>
            </w:r>
          </w:p>
          <w:p w14:paraId="1B642E66"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p>
          <w:p w14:paraId="6D54B6A6"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yclophosphamide</w:t>
            </w:r>
            <w:r w:rsidR="00B31E0F" w:rsidRPr="00FA0E4B">
              <w:rPr>
                <w:rFonts w:ascii="Times New Roman" w:eastAsia="Times New Roman" w:hAnsi="Times New Roman" w:cs="Times New Roman"/>
                <w:color w:val="000000"/>
                <w:sz w:val="20"/>
                <w:szCs w:val="20"/>
              </w:rPr>
              <w:t xml:space="preserve"> (</w:t>
            </w:r>
            <w:r w:rsidR="009F3A03">
              <w:rPr>
                <w:rFonts w:ascii="Times New Roman" w:eastAsia="Times New Roman" w:hAnsi="Times New Roman" w:cs="Times New Roman"/>
                <w:color w:val="000000"/>
                <w:sz w:val="20"/>
                <w:szCs w:val="20"/>
              </w:rPr>
              <w:t>with forced alkalinized diuresis</w:t>
            </w:r>
            <w:r w:rsidR="00B31E0F" w:rsidRPr="00FA0E4B">
              <w:rPr>
                <w:rFonts w:ascii="Times New Roman" w:eastAsia="Times New Roman" w:hAnsi="Times New Roman" w:cs="Times New Roman"/>
                <w:color w:val="000000"/>
                <w:sz w:val="20"/>
                <w:szCs w:val="20"/>
              </w:rPr>
              <w:t>)</w:t>
            </w:r>
          </w:p>
          <w:p w14:paraId="65EFF5F7"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w:t>
            </w:r>
            <w:r w:rsidR="009F3A03">
              <w:rPr>
                <w:rFonts w:ascii="Times New Roman" w:eastAsia="Times New Roman" w:hAnsi="Times New Roman" w:cs="Times New Roman"/>
                <w:color w:val="000000"/>
                <w:sz w:val="20"/>
                <w:szCs w:val="20"/>
                <w:lang w:val="en-US"/>
              </w:rPr>
              <w:t>dexamethasone</w:t>
            </w:r>
            <w:r w:rsidR="00B31E0F" w:rsidRPr="00FA0E4B">
              <w:rPr>
                <w:rFonts w:ascii="Times New Roman" w:eastAsia="Times New Roman" w:hAnsi="Times New Roman" w:cs="Times New Roman"/>
                <w:color w:val="000000"/>
                <w:sz w:val="20"/>
                <w:szCs w:val="20"/>
                <w:lang w:val="en-US"/>
              </w:rPr>
              <w:t xml:space="preserve"> (Cy+dex)</w:t>
            </w:r>
          </w:p>
          <w:p w14:paraId="41BBE1B7"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doxorubicin+</w:t>
            </w:r>
            <w:r>
              <w:rPr>
                <w:rFonts w:ascii="Times New Roman" w:eastAsia="Times New Roman" w:hAnsi="Times New Roman" w:cs="Times New Roman"/>
                <w:color w:val="000000"/>
                <w:sz w:val="20"/>
                <w:szCs w:val="20"/>
                <w:lang w:val="en-US"/>
              </w:rPr>
              <w:t>vincristine</w:t>
            </w:r>
            <w:r w:rsidR="00B31E0F" w:rsidRPr="00FA0E4B">
              <w:rPr>
                <w:rFonts w:ascii="Times New Roman" w:eastAsia="Times New Roman" w:hAnsi="Times New Roman" w:cs="Times New Roman"/>
                <w:color w:val="000000"/>
                <w:sz w:val="20"/>
                <w:szCs w:val="20"/>
                <w:lang w:val="en-US"/>
              </w:rPr>
              <w:t xml:space="preserve"> (=CAV)</w:t>
            </w:r>
          </w:p>
          <w:p w14:paraId="5FCF1347"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doxorubicin+</w:t>
            </w:r>
            <w:r>
              <w:rPr>
                <w:rFonts w:ascii="Times New Roman" w:eastAsia="Times New Roman" w:hAnsi="Times New Roman" w:cs="Times New Roman"/>
                <w:color w:val="000000"/>
                <w:sz w:val="20"/>
                <w:szCs w:val="20"/>
                <w:lang w:val="en-US"/>
              </w:rPr>
              <w:t>vincristine</w:t>
            </w:r>
            <w:r w:rsidR="00B31E0F"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00B31E0F" w:rsidRPr="00FA0E4B">
              <w:rPr>
                <w:rFonts w:ascii="Times New Roman" w:eastAsia="Times New Roman" w:hAnsi="Times New Roman" w:cs="Times New Roman"/>
                <w:color w:val="000000"/>
                <w:sz w:val="20"/>
                <w:szCs w:val="20"/>
                <w:lang w:val="en-US"/>
              </w:rPr>
              <w:t xml:space="preserve"> (=CHOP)</w:t>
            </w:r>
          </w:p>
          <w:p w14:paraId="262376EB"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epirubicin (=CE)</w:t>
            </w:r>
          </w:p>
          <w:p w14:paraId="3995CCF8"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cyclophosphamide</w:t>
            </w:r>
            <w:r w:rsidR="00B31E0F" w:rsidRPr="00FA0E4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etoposide</w:t>
            </w:r>
            <w:r w:rsidR="00B31E0F" w:rsidRPr="00FA0E4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vincristine</w:t>
            </w:r>
            <w:r w:rsidR="00B31E0F" w:rsidRPr="00FA0E4B">
              <w:rPr>
                <w:rFonts w:ascii="Times New Roman" w:eastAsia="Times New Roman" w:hAnsi="Times New Roman" w:cs="Times New Roman"/>
                <w:color w:val="000000"/>
                <w:sz w:val="20"/>
                <w:szCs w:val="20"/>
              </w:rPr>
              <w:t>+</w:t>
            </w:r>
            <w:r w:rsidR="00CD5D95">
              <w:rPr>
                <w:rFonts w:ascii="Times New Roman" w:eastAsia="Times New Roman" w:hAnsi="Times New Roman" w:cs="Times New Roman"/>
                <w:color w:val="000000"/>
                <w:sz w:val="20"/>
                <w:szCs w:val="20"/>
              </w:rPr>
              <w:t>prednisolone</w:t>
            </w:r>
            <w:r w:rsidR="00B31E0F" w:rsidRPr="00FA0E4B">
              <w:rPr>
                <w:rFonts w:ascii="Times New Roman" w:eastAsia="Times New Roman" w:hAnsi="Times New Roman" w:cs="Times New Roman"/>
                <w:color w:val="000000"/>
                <w:sz w:val="20"/>
                <w:szCs w:val="20"/>
              </w:rPr>
              <w:t xml:space="preserve"> (CEOP)</w:t>
            </w:r>
          </w:p>
          <w:p w14:paraId="42E51764"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w:t>
            </w:r>
            <w:r w:rsidR="00F64D34">
              <w:rPr>
                <w:rFonts w:ascii="Times New Roman" w:eastAsia="Times New Roman" w:hAnsi="Times New Roman" w:cs="Times New Roman"/>
                <w:color w:val="000000"/>
                <w:sz w:val="20"/>
                <w:szCs w:val="20"/>
                <w:lang w:val="en-US"/>
              </w:rPr>
              <w:t>methotrexate</w:t>
            </w:r>
            <w:r w:rsidR="00B31E0F" w:rsidRPr="00FA0E4B">
              <w:rPr>
                <w:rFonts w:ascii="Times New Roman" w:eastAsia="Times New Roman" w:hAnsi="Times New Roman" w:cs="Times New Roman"/>
                <w:color w:val="000000"/>
                <w:sz w:val="20"/>
                <w:szCs w:val="20"/>
                <w:lang w:val="en-US"/>
              </w:rPr>
              <w:t>+5-fluorouracil (=CMF)</w:t>
            </w:r>
          </w:p>
          <w:p w14:paraId="69BF343D"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yclophosphamide</w:t>
            </w:r>
            <w:r w:rsidR="00B31E0F" w:rsidRPr="00FA0E4B">
              <w:rPr>
                <w:rFonts w:ascii="Times New Roman" w:eastAsia="Times New Roman" w:hAnsi="Times New Roman" w:cs="Times New Roman"/>
                <w:color w:val="000000"/>
                <w:sz w:val="20"/>
                <w:szCs w:val="20"/>
                <w:lang w:val="en-US"/>
              </w:rPr>
              <w:t>+</w:t>
            </w:r>
            <w:r>
              <w:rPr>
                <w:rFonts w:ascii="Times New Roman" w:eastAsia="Times New Roman" w:hAnsi="Times New Roman" w:cs="Times New Roman"/>
                <w:color w:val="000000"/>
                <w:sz w:val="20"/>
                <w:szCs w:val="20"/>
                <w:lang w:val="en-US"/>
              </w:rPr>
              <w:t>vincristine</w:t>
            </w:r>
            <w:r w:rsidR="00B31E0F"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00B31E0F" w:rsidRPr="00FA0E4B">
              <w:rPr>
                <w:rFonts w:ascii="Times New Roman" w:eastAsia="Times New Roman" w:hAnsi="Times New Roman" w:cs="Times New Roman"/>
                <w:color w:val="000000"/>
                <w:sz w:val="20"/>
                <w:szCs w:val="20"/>
                <w:lang w:val="en-US"/>
              </w:rPr>
              <w:t xml:space="preserve"> (=CVP and COP) </w:t>
            </w:r>
          </w:p>
          <w:p w14:paraId="6743EAFD"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intraspinal cytarabine</w:t>
            </w:r>
          </w:p>
          <w:p w14:paraId="339ADC27"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cetaxel</w:t>
            </w:r>
          </w:p>
          <w:p w14:paraId="56FCA1C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cetaxel+carboplatin</w:t>
            </w:r>
          </w:p>
          <w:p w14:paraId="34D63DE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cetaxel+</w:t>
            </w:r>
            <w:r w:rsidR="00D53AF1">
              <w:rPr>
                <w:rFonts w:ascii="Times New Roman" w:eastAsia="Times New Roman" w:hAnsi="Times New Roman" w:cs="Times New Roman"/>
                <w:color w:val="000000"/>
                <w:sz w:val="20"/>
                <w:szCs w:val="20"/>
                <w:lang w:val="en-US"/>
              </w:rPr>
              <w:t>cyclophosphamide</w:t>
            </w:r>
            <w:r w:rsidRPr="00FA0E4B">
              <w:rPr>
                <w:rFonts w:ascii="Times New Roman" w:eastAsia="Times New Roman" w:hAnsi="Times New Roman" w:cs="Times New Roman"/>
                <w:color w:val="000000"/>
                <w:sz w:val="20"/>
                <w:szCs w:val="20"/>
                <w:lang w:val="en-US"/>
              </w:rPr>
              <w:t xml:space="preserve"> </w:t>
            </w:r>
          </w:p>
          <w:p w14:paraId="1A12C4F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cetaxel+epirubicin</w:t>
            </w:r>
          </w:p>
          <w:p w14:paraId="5D1B8BC7"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xorubicin</w:t>
            </w:r>
          </w:p>
          <w:p w14:paraId="04CE2CC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doxorubicin (liposomal)</w:t>
            </w:r>
          </w:p>
          <w:p w14:paraId="7498C62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epirubicin</w:t>
            </w:r>
          </w:p>
          <w:p w14:paraId="23F79E2A"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eribulin</w:t>
            </w:r>
          </w:p>
          <w:p w14:paraId="6D7B87CC"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erlotinib</w:t>
            </w:r>
          </w:p>
          <w:p w14:paraId="37159572"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toposide</w:t>
            </w:r>
          </w:p>
          <w:p w14:paraId="52130576"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fludarabine phosphate injection</w:t>
            </w:r>
          </w:p>
          <w:p w14:paraId="3EC571E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fluorouracil + irinotecan + oxaliplatin</w:t>
            </w:r>
          </w:p>
          <w:p w14:paraId="37AFBCA8"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gemcitabine</w:t>
            </w:r>
          </w:p>
          <w:p w14:paraId="6BE537AB"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gemcitabine</w:t>
            </w:r>
            <w:r w:rsidR="00B31E0F" w:rsidRPr="00FA0E4B">
              <w:rPr>
                <w:rFonts w:ascii="Times New Roman" w:eastAsia="Times New Roman" w:hAnsi="Times New Roman" w:cs="Times New Roman"/>
                <w:color w:val="000000"/>
                <w:sz w:val="20"/>
                <w:szCs w:val="20"/>
                <w:lang w:val="en-US"/>
              </w:rPr>
              <w:t>+</w:t>
            </w:r>
            <w:r w:rsidR="0095554A">
              <w:rPr>
                <w:rFonts w:ascii="Times New Roman" w:eastAsia="Times New Roman" w:hAnsi="Times New Roman" w:cs="Times New Roman"/>
                <w:color w:val="000000"/>
                <w:sz w:val="20"/>
                <w:szCs w:val="20"/>
                <w:lang w:val="en-US"/>
              </w:rPr>
              <w:t>capecitabine</w:t>
            </w:r>
          </w:p>
          <w:p w14:paraId="539595A1"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gemcitabine</w:t>
            </w:r>
            <w:r w:rsidR="00B31E0F" w:rsidRPr="00FA0E4B">
              <w:rPr>
                <w:rFonts w:ascii="Times New Roman" w:eastAsia="Times New Roman" w:hAnsi="Times New Roman" w:cs="Times New Roman"/>
                <w:color w:val="000000"/>
                <w:sz w:val="20"/>
                <w:szCs w:val="20"/>
                <w:lang w:val="en-US"/>
              </w:rPr>
              <w:t>+oxaliplatin+</w:t>
            </w:r>
            <w:r w:rsidR="0095554A">
              <w:rPr>
                <w:rFonts w:ascii="Times New Roman" w:eastAsia="Times New Roman" w:hAnsi="Times New Roman" w:cs="Times New Roman"/>
                <w:color w:val="000000"/>
                <w:sz w:val="20"/>
                <w:szCs w:val="20"/>
                <w:lang w:val="en-US"/>
              </w:rPr>
              <w:t>capecitabine</w:t>
            </w:r>
          </w:p>
          <w:p w14:paraId="2C9A1ABB"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gemcitabine</w:t>
            </w:r>
            <w:r w:rsidR="00B31E0F" w:rsidRPr="00FA0E4B">
              <w:rPr>
                <w:rFonts w:ascii="Times New Roman" w:eastAsia="Times New Roman" w:hAnsi="Times New Roman" w:cs="Times New Roman"/>
                <w:color w:val="000000"/>
                <w:sz w:val="20"/>
                <w:szCs w:val="20"/>
                <w:lang w:val="en-US"/>
              </w:rPr>
              <w:t>+paclitaxel</w:t>
            </w:r>
          </w:p>
          <w:p w14:paraId="2F003839"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emcitabine</w:t>
            </w:r>
            <w:r w:rsidR="00B31E0F" w:rsidRPr="00FA0E4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vinorelbine</w:t>
            </w:r>
            <w:r w:rsidR="00B31E0F" w:rsidRPr="00FA0E4B">
              <w:rPr>
                <w:rFonts w:ascii="Times New Roman" w:eastAsia="Times New Roman" w:hAnsi="Times New Roman" w:cs="Times New Roman"/>
                <w:color w:val="000000"/>
                <w:sz w:val="20"/>
                <w:szCs w:val="20"/>
              </w:rPr>
              <w:t>+</w:t>
            </w:r>
            <w:r w:rsidR="009F3A03">
              <w:rPr>
                <w:rFonts w:ascii="Times New Roman" w:eastAsia="Times New Roman" w:hAnsi="Times New Roman" w:cs="Times New Roman"/>
                <w:color w:val="000000"/>
                <w:sz w:val="20"/>
                <w:szCs w:val="20"/>
              </w:rPr>
              <w:t>liposomal doxorubicin</w:t>
            </w:r>
            <w:r w:rsidR="00B31E0F" w:rsidRPr="00FA0E4B">
              <w:rPr>
                <w:rFonts w:ascii="Times New Roman" w:eastAsia="Times New Roman" w:hAnsi="Times New Roman" w:cs="Times New Roman"/>
                <w:color w:val="000000"/>
                <w:sz w:val="20"/>
                <w:szCs w:val="20"/>
              </w:rPr>
              <w:t xml:space="preserve"> (=GVD)</w:t>
            </w:r>
          </w:p>
          <w:p w14:paraId="3679B6B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rPr>
            </w:pPr>
            <w:r w:rsidRPr="00FA0E4B">
              <w:rPr>
                <w:rFonts w:ascii="Times New Roman" w:eastAsia="Times New Roman" w:hAnsi="Times New Roman" w:cs="Times New Roman"/>
                <w:color w:val="000000"/>
                <w:sz w:val="20"/>
                <w:szCs w:val="20"/>
              </w:rPr>
              <w:t>GVD (=</w:t>
            </w:r>
            <w:r w:rsidR="00D53AF1">
              <w:rPr>
                <w:rFonts w:ascii="Times New Roman" w:eastAsia="Times New Roman" w:hAnsi="Times New Roman" w:cs="Times New Roman"/>
                <w:color w:val="000000"/>
                <w:sz w:val="20"/>
                <w:szCs w:val="20"/>
              </w:rPr>
              <w:t>gemcitabine</w:t>
            </w:r>
            <w:r w:rsidRPr="00FA0E4B">
              <w:rPr>
                <w:rFonts w:ascii="Times New Roman" w:eastAsia="Times New Roman" w:hAnsi="Times New Roman" w:cs="Times New Roman"/>
                <w:color w:val="000000"/>
                <w:sz w:val="20"/>
                <w:szCs w:val="20"/>
              </w:rPr>
              <w:t>+</w:t>
            </w:r>
            <w:r w:rsidR="00D53AF1">
              <w:rPr>
                <w:rFonts w:ascii="Times New Roman" w:eastAsia="Times New Roman" w:hAnsi="Times New Roman" w:cs="Times New Roman"/>
                <w:color w:val="000000"/>
                <w:sz w:val="20"/>
                <w:szCs w:val="20"/>
              </w:rPr>
              <w:t>vinorelbine</w:t>
            </w:r>
            <w:r w:rsidRPr="00FA0E4B">
              <w:rPr>
                <w:rFonts w:ascii="Times New Roman" w:eastAsia="Times New Roman" w:hAnsi="Times New Roman" w:cs="Times New Roman"/>
                <w:color w:val="000000"/>
                <w:sz w:val="20"/>
                <w:szCs w:val="20"/>
              </w:rPr>
              <w:t>+</w:t>
            </w:r>
            <w:r w:rsidR="009F3A03">
              <w:rPr>
                <w:rFonts w:ascii="Times New Roman" w:eastAsia="Times New Roman" w:hAnsi="Times New Roman" w:cs="Times New Roman"/>
                <w:color w:val="000000"/>
                <w:sz w:val="20"/>
                <w:szCs w:val="20"/>
              </w:rPr>
              <w:t>liposomal doxorubicin</w:t>
            </w:r>
            <w:r w:rsidRPr="00FA0E4B">
              <w:rPr>
                <w:rFonts w:ascii="Times New Roman" w:eastAsia="Times New Roman" w:hAnsi="Times New Roman" w:cs="Times New Roman"/>
                <w:color w:val="000000"/>
                <w:sz w:val="20"/>
                <w:szCs w:val="20"/>
              </w:rPr>
              <w:t>)</w:t>
            </w:r>
          </w:p>
          <w:p w14:paraId="7662E29E"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lastRenderedPageBreak/>
              <w:t>hydroxyurea</w:t>
            </w:r>
          </w:p>
          <w:p w14:paraId="4A9CAF53"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 xml:space="preserve">high dose </w:t>
            </w:r>
            <w:r w:rsidR="00B31E0F" w:rsidRPr="00FA0E4B">
              <w:rPr>
                <w:rFonts w:ascii="Times New Roman" w:eastAsia="Times New Roman" w:hAnsi="Times New Roman" w:cs="Times New Roman"/>
                <w:color w:val="000000"/>
                <w:sz w:val="20"/>
                <w:szCs w:val="20"/>
                <w:lang w:val="en-US"/>
              </w:rPr>
              <w:t xml:space="preserve"> Ara-C</w:t>
            </w:r>
          </w:p>
          <w:p w14:paraId="77FEDA97"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 xml:space="preserve">high dose </w:t>
            </w:r>
            <w:r w:rsidR="00B31E0F" w:rsidRPr="00FA0E4B">
              <w:rPr>
                <w:rFonts w:ascii="Times New Roman" w:eastAsia="Times New Roman" w:hAnsi="Times New Roman" w:cs="Times New Roman"/>
                <w:color w:val="000000"/>
                <w:sz w:val="20"/>
                <w:szCs w:val="20"/>
                <w:lang w:val="en-US"/>
              </w:rPr>
              <w:t xml:space="preserve"> </w:t>
            </w:r>
            <w:r w:rsidR="00D53AF1">
              <w:rPr>
                <w:rFonts w:ascii="Times New Roman" w:eastAsia="Times New Roman" w:hAnsi="Times New Roman" w:cs="Times New Roman"/>
                <w:color w:val="000000"/>
                <w:sz w:val="20"/>
                <w:szCs w:val="20"/>
                <w:lang w:val="en-US"/>
              </w:rPr>
              <w:t>etoposide</w:t>
            </w:r>
          </w:p>
          <w:p w14:paraId="0714D216" w14:textId="77777777" w:rsidR="00B31E0F" w:rsidRPr="00FA0E4B" w:rsidRDefault="009F3A03"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 xml:space="preserve">high dose </w:t>
            </w:r>
            <w:r w:rsidR="00B31E0F" w:rsidRPr="00FA0E4B">
              <w:rPr>
                <w:rFonts w:ascii="Times New Roman" w:eastAsia="Times New Roman" w:hAnsi="Times New Roman" w:cs="Times New Roman"/>
                <w:color w:val="000000"/>
                <w:sz w:val="20"/>
                <w:szCs w:val="20"/>
                <w:lang w:val="en-US"/>
              </w:rPr>
              <w:t xml:space="preserve"> melfalan (</w:t>
            </w:r>
            <w:r w:rsidR="00E45454">
              <w:rPr>
                <w:rFonts w:ascii="Times New Roman" w:eastAsia="Times New Roman" w:hAnsi="Times New Roman" w:cs="Times New Roman"/>
                <w:color w:val="000000"/>
                <w:sz w:val="20"/>
                <w:szCs w:val="20"/>
                <w:lang w:val="en-US"/>
              </w:rPr>
              <w:t>conditioning</w:t>
            </w:r>
            <w:r w:rsidR="00B31E0F" w:rsidRPr="00FA0E4B">
              <w:rPr>
                <w:rFonts w:ascii="Times New Roman" w:eastAsia="Times New Roman" w:hAnsi="Times New Roman" w:cs="Times New Roman"/>
                <w:color w:val="000000"/>
                <w:sz w:val="20"/>
                <w:szCs w:val="20"/>
                <w:lang w:val="en-US"/>
              </w:rPr>
              <w:t>)</w:t>
            </w:r>
          </w:p>
          <w:p w14:paraId="44CC59F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ibrutinib</w:t>
            </w:r>
          </w:p>
          <w:p w14:paraId="6EA3B5D0"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ifosfamid</w:t>
            </w:r>
            <w:r w:rsidR="00F64D34">
              <w:rPr>
                <w:rFonts w:ascii="Times New Roman" w:eastAsia="Times New Roman" w:hAnsi="Times New Roman" w:cs="Times New Roman"/>
                <w:color w:val="000000"/>
                <w:sz w:val="20"/>
                <w:szCs w:val="20"/>
                <w:lang w:val="en-US"/>
              </w:rPr>
              <w:t>e</w:t>
            </w:r>
          </w:p>
          <w:p w14:paraId="1982D40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imatinib</w:t>
            </w:r>
          </w:p>
          <w:p w14:paraId="4B0D57A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irinotecan</w:t>
            </w:r>
          </w:p>
          <w:p w14:paraId="59E786B7" w14:textId="77777777" w:rsidR="00B31E0F" w:rsidRPr="00FA0E4B" w:rsidRDefault="00E4545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hlorambucil</w:t>
            </w:r>
            <w:r w:rsidR="00B31E0F"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00B31E0F" w:rsidRPr="00FA0E4B">
              <w:rPr>
                <w:rFonts w:ascii="Times New Roman" w:eastAsia="Times New Roman" w:hAnsi="Times New Roman" w:cs="Times New Roman"/>
                <w:color w:val="000000"/>
                <w:sz w:val="20"/>
                <w:szCs w:val="20"/>
                <w:lang w:val="en-US"/>
              </w:rPr>
              <w:t xml:space="preserve"> (=LP)</w:t>
            </w:r>
          </w:p>
          <w:p w14:paraId="2228026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lapatinib</w:t>
            </w:r>
          </w:p>
          <w:p w14:paraId="73F1272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ld-</w:t>
            </w:r>
            <w:r w:rsidR="00E45454">
              <w:rPr>
                <w:rFonts w:ascii="Times New Roman" w:eastAsia="Times New Roman" w:hAnsi="Times New Roman" w:cs="Times New Roman"/>
                <w:color w:val="000000"/>
                <w:sz w:val="20"/>
                <w:szCs w:val="20"/>
                <w:lang w:val="en-US"/>
              </w:rPr>
              <w:t>cytarabine</w:t>
            </w:r>
          </w:p>
          <w:p w14:paraId="0577AEB5" w14:textId="77777777" w:rsidR="00B31E0F" w:rsidRPr="00FA0E4B" w:rsidRDefault="00E4545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lomustine</w:t>
            </w:r>
          </w:p>
          <w:p w14:paraId="5B75F76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LP (=</w:t>
            </w:r>
            <w:r w:rsidR="00E45454">
              <w:rPr>
                <w:rFonts w:ascii="Times New Roman" w:eastAsia="Times New Roman" w:hAnsi="Times New Roman" w:cs="Times New Roman"/>
                <w:color w:val="000000"/>
                <w:sz w:val="20"/>
                <w:szCs w:val="20"/>
                <w:lang w:val="en-US"/>
              </w:rPr>
              <w:t>chlorambucil</w:t>
            </w:r>
            <w:r w:rsidRPr="00FA0E4B">
              <w:rPr>
                <w:rFonts w:ascii="Times New Roman" w:eastAsia="Times New Roman" w:hAnsi="Times New Roman" w:cs="Times New Roman"/>
                <w:color w:val="000000"/>
                <w:sz w:val="20"/>
                <w:szCs w:val="20"/>
                <w:lang w:val="en-US"/>
              </w:rPr>
              <w:t>+</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57A0CCE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elphalan</w:t>
            </w:r>
          </w:p>
          <w:p w14:paraId="4EE0E93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elphalan+</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 xml:space="preserve"> (=MP)</w:t>
            </w:r>
          </w:p>
          <w:p w14:paraId="255FF17F" w14:textId="77777777" w:rsidR="00B31E0F" w:rsidRPr="00FA0E4B" w:rsidRDefault="00F64D3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methotrexate</w:t>
            </w:r>
          </w:p>
          <w:p w14:paraId="6CC05B0B" w14:textId="77777777" w:rsidR="00B31E0F" w:rsidRPr="00FA0E4B" w:rsidRDefault="00F64D34" w:rsidP="000A2C4D">
            <w:pPr>
              <w:numPr>
                <w:ilvl w:val="0"/>
                <w:numId w:val="1"/>
              </w:numPr>
              <w:spacing w:after="0" w:line="480" w:lineRule="auto"/>
              <w:contextualSpacing/>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thotrexate</w:t>
            </w:r>
            <w:r w:rsidR="00B31E0F" w:rsidRPr="00FA0E4B">
              <w:rPr>
                <w:rFonts w:ascii="Times New Roman" w:eastAsia="Times New Roman" w:hAnsi="Times New Roman" w:cs="Times New Roman"/>
                <w:color w:val="000000"/>
                <w:sz w:val="20"/>
                <w:szCs w:val="20"/>
              </w:rPr>
              <w:t xml:space="preserve"> (</w:t>
            </w:r>
            <w:r w:rsidR="009F3A03">
              <w:rPr>
                <w:rFonts w:ascii="Times New Roman" w:eastAsia="Times New Roman" w:hAnsi="Times New Roman" w:cs="Times New Roman"/>
                <w:color w:val="000000"/>
                <w:sz w:val="20"/>
                <w:szCs w:val="20"/>
              </w:rPr>
              <w:t>with forced alkalinized diuresis</w:t>
            </w:r>
            <w:r w:rsidR="00B31E0F" w:rsidRPr="00FA0E4B">
              <w:rPr>
                <w:rFonts w:ascii="Times New Roman" w:eastAsia="Times New Roman" w:hAnsi="Times New Roman" w:cs="Times New Roman"/>
                <w:color w:val="000000"/>
                <w:sz w:val="20"/>
                <w:szCs w:val="20"/>
              </w:rPr>
              <w:t>)</w:t>
            </w:r>
          </w:p>
          <w:p w14:paraId="2A71A0E5" w14:textId="77777777" w:rsidR="00B31E0F" w:rsidRPr="00FA0E4B" w:rsidRDefault="00F64D3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methotrexate</w:t>
            </w:r>
            <w:r w:rsidR="00B31E0F" w:rsidRPr="00FA0E4B">
              <w:rPr>
                <w:rFonts w:ascii="Times New Roman" w:eastAsia="Times New Roman" w:hAnsi="Times New Roman" w:cs="Times New Roman"/>
                <w:color w:val="000000"/>
                <w:sz w:val="20"/>
                <w:szCs w:val="20"/>
                <w:lang w:val="en-US"/>
              </w:rPr>
              <w:t>+</w:t>
            </w:r>
            <w:r w:rsidR="00E45454">
              <w:rPr>
                <w:rFonts w:ascii="Times New Roman" w:eastAsia="Times New Roman" w:hAnsi="Times New Roman" w:cs="Times New Roman"/>
                <w:color w:val="000000"/>
                <w:sz w:val="20"/>
                <w:szCs w:val="20"/>
                <w:lang w:val="en-US"/>
              </w:rPr>
              <w:t>vinblastine</w:t>
            </w:r>
            <w:r w:rsidR="00B31E0F" w:rsidRPr="00FA0E4B">
              <w:rPr>
                <w:rFonts w:ascii="Times New Roman" w:eastAsia="Times New Roman" w:hAnsi="Times New Roman" w:cs="Times New Roman"/>
                <w:color w:val="000000"/>
                <w:sz w:val="20"/>
                <w:szCs w:val="20"/>
                <w:lang w:val="en-US"/>
              </w:rPr>
              <w:t>+doxorubicin+cisplatin (=MVAC)</w:t>
            </w:r>
          </w:p>
          <w:p w14:paraId="64363A3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itomycin</w:t>
            </w:r>
          </w:p>
          <w:p w14:paraId="0F65608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itomycin-C</w:t>
            </w:r>
          </w:p>
          <w:p w14:paraId="3F35B6A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P (=melphalan+</w:t>
            </w:r>
            <w:r w:rsidR="00CD5D95">
              <w:rPr>
                <w:rFonts w:ascii="Times New Roman" w:eastAsia="Times New Roman" w:hAnsi="Times New Roman" w:cs="Times New Roman"/>
                <w:color w:val="000000"/>
                <w:sz w:val="20"/>
                <w:szCs w:val="20"/>
                <w:lang w:val="en-US"/>
              </w:rPr>
              <w:t>prednisolone</w:t>
            </w:r>
            <w:r w:rsidRPr="00FA0E4B">
              <w:rPr>
                <w:rFonts w:ascii="Times New Roman" w:eastAsia="Times New Roman" w:hAnsi="Times New Roman" w:cs="Times New Roman"/>
                <w:color w:val="000000"/>
                <w:sz w:val="20"/>
                <w:szCs w:val="20"/>
                <w:lang w:val="en-US"/>
              </w:rPr>
              <w:t>)</w:t>
            </w:r>
          </w:p>
          <w:p w14:paraId="0AACC557"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MVAC (=</w:t>
            </w:r>
            <w:r w:rsidR="00F64D34">
              <w:rPr>
                <w:rFonts w:ascii="Times New Roman" w:eastAsia="Times New Roman" w:hAnsi="Times New Roman" w:cs="Times New Roman"/>
                <w:color w:val="000000"/>
                <w:sz w:val="20"/>
                <w:szCs w:val="20"/>
                <w:lang w:val="en-US"/>
              </w:rPr>
              <w:t>methotrexate</w:t>
            </w:r>
            <w:r w:rsidRPr="00FA0E4B">
              <w:rPr>
                <w:rFonts w:ascii="Times New Roman" w:eastAsia="Times New Roman" w:hAnsi="Times New Roman" w:cs="Times New Roman"/>
                <w:color w:val="000000"/>
                <w:sz w:val="20"/>
                <w:szCs w:val="20"/>
                <w:lang w:val="en-US"/>
              </w:rPr>
              <w:t>+</w:t>
            </w:r>
            <w:r w:rsidR="00E45454">
              <w:rPr>
                <w:rFonts w:ascii="Times New Roman" w:eastAsia="Times New Roman" w:hAnsi="Times New Roman" w:cs="Times New Roman"/>
                <w:color w:val="000000"/>
                <w:sz w:val="20"/>
                <w:szCs w:val="20"/>
                <w:lang w:val="en-US"/>
              </w:rPr>
              <w:t>vinblastine</w:t>
            </w:r>
            <w:r w:rsidRPr="00FA0E4B">
              <w:rPr>
                <w:rFonts w:ascii="Times New Roman" w:eastAsia="Times New Roman" w:hAnsi="Times New Roman" w:cs="Times New Roman"/>
                <w:color w:val="000000"/>
                <w:sz w:val="20"/>
                <w:szCs w:val="20"/>
                <w:lang w:val="en-US"/>
              </w:rPr>
              <w:t>+doxorubicin+cisplatin)</w:t>
            </w:r>
          </w:p>
          <w:p w14:paraId="211B559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ab-paclitaxel</w:t>
            </w:r>
          </w:p>
          <w:p w14:paraId="30AEC05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eratinib</w:t>
            </w:r>
          </w:p>
          <w:p w14:paraId="3B16B96E"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ilotinib</w:t>
            </w:r>
          </w:p>
          <w:p w14:paraId="71D47E4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lastRenderedPageBreak/>
              <w:t>niraparib</w:t>
            </w:r>
          </w:p>
          <w:p w14:paraId="7FFDA1BD"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No information</w:t>
            </w:r>
          </w:p>
          <w:p w14:paraId="4032CD2A"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laparib</w:t>
            </w:r>
          </w:p>
          <w:p w14:paraId="77F5A7A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simertinib</w:t>
            </w:r>
          </w:p>
          <w:p w14:paraId="262EE63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ther chemotherapy (not in the drop-down menu)</w:t>
            </w:r>
          </w:p>
          <w:p w14:paraId="704215A8"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xaliplatin</w:t>
            </w:r>
          </w:p>
          <w:p w14:paraId="3245B3C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oxaliplatin+</w:t>
            </w:r>
            <w:r w:rsidR="0095554A">
              <w:rPr>
                <w:rFonts w:ascii="Times New Roman" w:eastAsia="Times New Roman" w:hAnsi="Times New Roman" w:cs="Times New Roman"/>
                <w:color w:val="000000"/>
                <w:sz w:val="20"/>
                <w:szCs w:val="20"/>
                <w:lang w:val="en-US"/>
              </w:rPr>
              <w:t>capecitabine</w:t>
            </w:r>
            <w:r w:rsidRPr="00FA0E4B">
              <w:rPr>
                <w:rFonts w:ascii="Times New Roman" w:eastAsia="Times New Roman" w:hAnsi="Times New Roman" w:cs="Times New Roman"/>
                <w:color w:val="000000"/>
                <w:sz w:val="20"/>
                <w:szCs w:val="20"/>
                <w:lang w:val="en-US"/>
              </w:rPr>
              <w:t>+epirubicin</w:t>
            </w:r>
          </w:p>
          <w:p w14:paraId="370EF345" w14:textId="77777777" w:rsidR="00B31E0F" w:rsidRPr="00FA0E4B" w:rsidRDefault="00E45454"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paclitaxel</w:t>
            </w:r>
            <w:r w:rsidR="00B31E0F" w:rsidRPr="00FA0E4B">
              <w:rPr>
                <w:rFonts w:ascii="Times New Roman" w:eastAsia="Times New Roman" w:hAnsi="Times New Roman" w:cs="Times New Roman"/>
                <w:color w:val="000000"/>
                <w:sz w:val="20"/>
                <w:szCs w:val="20"/>
                <w:lang w:val="en-US"/>
              </w:rPr>
              <w:t>+epirubicin</w:t>
            </w:r>
          </w:p>
          <w:p w14:paraId="5397825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aclitaxel</w:t>
            </w:r>
          </w:p>
          <w:p w14:paraId="766F5EF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aclitaxel+</w:t>
            </w:r>
            <w:r w:rsidR="0095554A">
              <w:rPr>
                <w:rFonts w:ascii="Times New Roman" w:eastAsia="Times New Roman" w:hAnsi="Times New Roman" w:cs="Times New Roman"/>
                <w:color w:val="000000"/>
                <w:sz w:val="20"/>
                <w:szCs w:val="20"/>
                <w:lang w:val="en-US"/>
              </w:rPr>
              <w:t>capecitabine</w:t>
            </w:r>
          </w:p>
          <w:p w14:paraId="299B78D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albociclib</w:t>
            </w:r>
          </w:p>
          <w:p w14:paraId="4C775F51"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azopanib</w:t>
            </w:r>
          </w:p>
          <w:p w14:paraId="1A907B66"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pemetrexed</w:t>
            </w:r>
          </w:p>
          <w:p w14:paraId="33DAAAC8" w14:textId="77777777" w:rsidR="00B31E0F" w:rsidRPr="00FA0E4B" w:rsidRDefault="00106437"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pixantrone</w:t>
            </w:r>
          </w:p>
          <w:p w14:paraId="66D6935F" w14:textId="77777777" w:rsidR="00B31E0F" w:rsidRPr="00FA0E4B" w:rsidRDefault="00106437"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procarbazine</w:t>
            </w:r>
          </w:p>
          <w:p w14:paraId="50E07FB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regorafenib</w:t>
            </w:r>
          </w:p>
          <w:p w14:paraId="4F91B33A"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ruxolitinib</w:t>
            </w:r>
          </w:p>
          <w:p w14:paraId="2395A70B"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sorafenib</w:t>
            </w:r>
          </w:p>
          <w:p w14:paraId="3F3604D9"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sunitinib</w:t>
            </w:r>
          </w:p>
          <w:p w14:paraId="1664C6FC"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egafur/uracil</w:t>
            </w:r>
          </w:p>
          <w:p w14:paraId="3332765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egafur/uracil+mitomycin</w:t>
            </w:r>
          </w:p>
          <w:p w14:paraId="31F26AFA" w14:textId="77777777" w:rsidR="00B31E0F" w:rsidRPr="00FA0E4B" w:rsidRDefault="00106437"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temozolomide</w:t>
            </w:r>
          </w:p>
          <w:p w14:paraId="3BFED954"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emsirolimus</w:t>
            </w:r>
          </w:p>
          <w:p w14:paraId="3AE4438F"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opotecan</w:t>
            </w:r>
          </w:p>
          <w:p w14:paraId="620088D5"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rabectedin</w:t>
            </w:r>
          </w:p>
          <w:p w14:paraId="498E42F2" w14:textId="77777777" w:rsidR="00B31E0F" w:rsidRPr="00FA0E4B" w:rsidRDefault="00B31E0F"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sidRPr="00FA0E4B">
              <w:rPr>
                <w:rFonts w:ascii="Times New Roman" w:eastAsia="Times New Roman" w:hAnsi="Times New Roman" w:cs="Times New Roman"/>
                <w:color w:val="000000"/>
                <w:sz w:val="20"/>
                <w:szCs w:val="20"/>
                <w:lang w:val="en-US"/>
              </w:rPr>
              <w:t>treosulfan</w:t>
            </w:r>
          </w:p>
          <w:p w14:paraId="71AB2982" w14:textId="77777777" w:rsidR="00B31E0F" w:rsidRPr="00FA0E4B" w:rsidRDefault="00106437"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vinflunine</w:t>
            </w:r>
          </w:p>
          <w:p w14:paraId="4E645A22"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lastRenderedPageBreak/>
              <w:t>vincristine</w:t>
            </w:r>
          </w:p>
          <w:p w14:paraId="7AE2B891" w14:textId="77777777" w:rsidR="00B31E0F" w:rsidRPr="00FA0E4B" w:rsidRDefault="00D53AF1" w:rsidP="000A2C4D">
            <w:pPr>
              <w:numPr>
                <w:ilvl w:val="0"/>
                <w:numId w:val="1"/>
              </w:numPr>
              <w:spacing w:after="0" w:line="480" w:lineRule="auto"/>
              <w:contextualSpacing/>
              <w:rPr>
                <w:rFonts w:ascii="Times New Roman" w:eastAsia="Times New Roman" w:hAnsi="Times New Roman" w:cs="Times New Roman"/>
                <w:sz w:val="20"/>
                <w:szCs w:val="20"/>
                <w:lang w:val="en-US"/>
              </w:rPr>
            </w:pPr>
            <w:r>
              <w:rPr>
                <w:rFonts w:ascii="Times New Roman" w:eastAsia="Times New Roman" w:hAnsi="Times New Roman" w:cs="Times New Roman"/>
                <w:color w:val="000000"/>
                <w:sz w:val="20"/>
                <w:szCs w:val="20"/>
                <w:lang w:val="en-US"/>
              </w:rPr>
              <w:t>vinorelbine</w:t>
            </w:r>
          </w:p>
          <w:p w14:paraId="66CF9A4B"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r>
      <w:tr w:rsidR="00B31E0F" w:rsidRPr="00FA0E4B" w14:paraId="401E57E0" w14:textId="77777777" w:rsidTr="000A2C4D">
        <w:tc>
          <w:tcPr>
            <w:tcW w:w="453" w:type="dxa"/>
          </w:tcPr>
          <w:p w14:paraId="6E5EAF73"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lastRenderedPageBreak/>
              <w:t>16</w:t>
            </w:r>
          </w:p>
        </w:tc>
        <w:tc>
          <w:tcPr>
            <w:tcW w:w="2416" w:type="dxa"/>
          </w:tcPr>
          <w:p w14:paraId="417DB9DA"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moother2</w:t>
            </w:r>
          </w:p>
          <w:p w14:paraId="0F4FA96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how the field</w:t>
            </w:r>
          </w:p>
          <w:p w14:paraId="7E2299A6"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ONLY if:</w:t>
            </w:r>
          </w:p>
          <w:p w14:paraId="106D6F3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mo2] = '105'</w:t>
            </w:r>
          </w:p>
          <w:p w14:paraId="515058D6"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126CEB0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5.1.</w:t>
            </w:r>
          </w:p>
          <w:p w14:paraId="77802FF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What other chemotherapy?</w:t>
            </w:r>
          </w:p>
          <w:p w14:paraId="0BBE310B"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1A6C1996"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w:t>
            </w:r>
          </w:p>
        </w:tc>
      </w:tr>
      <w:tr w:rsidR="00B31E0F" w:rsidRPr="00FA0E4B" w14:paraId="7B35CB08" w14:textId="77777777" w:rsidTr="000A2C4D">
        <w:tc>
          <w:tcPr>
            <w:tcW w:w="453" w:type="dxa"/>
          </w:tcPr>
          <w:p w14:paraId="671DF1AE"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17</w:t>
            </w:r>
          </w:p>
        </w:tc>
        <w:tc>
          <w:tcPr>
            <w:tcW w:w="2416" w:type="dxa"/>
          </w:tcPr>
          <w:p w14:paraId="02CDA11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 xml:space="preserve">line2 </w:t>
            </w:r>
          </w:p>
          <w:p w14:paraId="25A9B305"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7A457B1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6.</w:t>
            </w:r>
          </w:p>
          <w:p w14:paraId="5691167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pecification of treatment line in</w:t>
            </w:r>
          </w:p>
          <w:p w14:paraId="1718F5D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the medical record?</w:t>
            </w:r>
          </w:p>
          <w:p w14:paraId="339CA5BB"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1B8EC23D"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ropdown</w:t>
            </w:r>
          </w:p>
          <w:p w14:paraId="4EBE66B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 First line</w:t>
            </w:r>
          </w:p>
          <w:p w14:paraId="7976678B"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 Second line</w:t>
            </w:r>
          </w:p>
          <w:p w14:paraId="4E6F382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3 Third line</w:t>
            </w:r>
          </w:p>
          <w:p w14:paraId="1BC934EA"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4 Fourth line</w:t>
            </w:r>
          </w:p>
          <w:p w14:paraId="10FFB034"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5 Fifth line</w:t>
            </w:r>
          </w:p>
          <w:p w14:paraId="3C178166"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6 Sixth line</w:t>
            </w:r>
          </w:p>
          <w:p w14:paraId="6CCBFCF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7 Maintenance</w:t>
            </w:r>
          </w:p>
          <w:p w14:paraId="68B4AAE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8 Other information</w:t>
            </w:r>
          </w:p>
          <w:p w14:paraId="760D6703"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9 No information</w:t>
            </w:r>
          </w:p>
        </w:tc>
      </w:tr>
      <w:tr w:rsidR="00B31E0F" w:rsidRPr="00FA0E4B" w14:paraId="6A38722C" w14:textId="77777777" w:rsidTr="000A2C4D">
        <w:tc>
          <w:tcPr>
            <w:tcW w:w="453" w:type="dxa"/>
          </w:tcPr>
          <w:p w14:paraId="59BAF64E"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18</w:t>
            </w:r>
          </w:p>
        </w:tc>
        <w:tc>
          <w:tcPr>
            <w:tcW w:w="2416" w:type="dxa"/>
          </w:tcPr>
          <w:p w14:paraId="7487E6A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lineother2</w:t>
            </w:r>
          </w:p>
          <w:p w14:paraId="1CA95A9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how the field</w:t>
            </w:r>
          </w:p>
          <w:p w14:paraId="2805CB8B"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ONLY if:</w:t>
            </w:r>
          </w:p>
          <w:p w14:paraId="015E682B"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line2] = '8'</w:t>
            </w:r>
          </w:p>
          <w:p w14:paraId="1DCEF6D7"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27E058F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6.1.</w:t>
            </w:r>
          </w:p>
          <w:p w14:paraId="64C0FBCA"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What other information?</w:t>
            </w:r>
          </w:p>
          <w:p w14:paraId="5A885B98"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3C2ECB42"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w:t>
            </w:r>
          </w:p>
        </w:tc>
      </w:tr>
      <w:tr w:rsidR="00B31E0F" w:rsidRPr="00FA0E4B" w14:paraId="3662772E" w14:textId="77777777" w:rsidTr="000A2C4D">
        <w:tc>
          <w:tcPr>
            <w:tcW w:w="453" w:type="dxa"/>
          </w:tcPr>
          <w:p w14:paraId="128101F7"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19</w:t>
            </w:r>
          </w:p>
        </w:tc>
        <w:tc>
          <w:tcPr>
            <w:tcW w:w="2416" w:type="dxa"/>
          </w:tcPr>
          <w:p w14:paraId="7A351D7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 xml:space="preserve">change2 </w:t>
            </w:r>
          </w:p>
          <w:p w14:paraId="62B976E3"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0012D615"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7.</w:t>
            </w:r>
          </w:p>
          <w:p w14:paraId="6DABA184"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Is there information in the record</w:t>
            </w:r>
          </w:p>
          <w:p w14:paraId="6C60468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lastRenderedPageBreak/>
              <w:t>about that the date of</w:t>
            </w:r>
          </w:p>
          <w:p w14:paraId="447DAC96"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motherapy represent a</w:t>
            </w:r>
          </w:p>
          <w:p w14:paraId="2452DBB9"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sz w:val="20"/>
                <w:szCs w:val="20"/>
                <w:lang w:val="en-US"/>
              </w:rPr>
              <w:t>change in treatment line?</w:t>
            </w:r>
          </w:p>
        </w:tc>
        <w:tc>
          <w:tcPr>
            <w:tcW w:w="4468" w:type="dxa"/>
          </w:tcPr>
          <w:p w14:paraId="19C40AE5"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lastRenderedPageBreak/>
              <w:t>yesno</w:t>
            </w:r>
          </w:p>
          <w:p w14:paraId="10E2BFFF"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 Yes</w:t>
            </w:r>
          </w:p>
          <w:p w14:paraId="65EC5414"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0 No</w:t>
            </w:r>
          </w:p>
        </w:tc>
      </w:tr>
      <w:tr w:rsidR="00B31E0F" w:rsidRPr="00FA0E4B" w14:paraId="0A6899A0" w14:textId="77777777" w:rsidTr="000A2C4D">
        <w:tc>
          <w:tcPr>
            <w:tcW w:w="453" w:type="dxa"/>
          </w:tcPr>
          <w:p w14:paraId="7A82F979"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20</w:t>
            </w:r>
          </w:p>
        </w:tc>
        <w:tc>
          <w:tcPr>
            <w:tcW w:w="2416" w:type="dxa"/>
          </w:tcPr>
          <w:p w14:paraId="0DA9880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reason2</w:t>
            </w:r>
          </w:p>
          <w:p w14:paraId="3BD42BC4"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how the field</w:t>
            </w:r>
          </w:p>
          <w:p w14:paraId="559FD305"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ONLY if:</w:t>
            </w:r>
          </w:p>
          <w:p w14:paraId="6F6F5855"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ange2] = '1'</w:t>
            </w:r>
          </w:p>
          <w:p w14:paraId="1D9C95D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p>
        </w:tc>
        <w:tc>
          <w:tcPr>
            <w:tcW w:w="1322" w:type="dxa"/>
          </w:tcPr>
          <w:p w14:paraId="1B2D0E6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7.1.</w:t>
            </w:r>
          </w:p>
          <w:p w14:paraId="2A8D7EB3"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What was the reason to change</w:t>
            </w:r>
          </w:p>
          <w:p w14:paraId="11425C3E"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motherapy line?</w:t>
            </w:r>
          </w:p>
          <w:p w14:paraId="39D96761"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645FB832"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heckbox</w:t>
            </w:r>
          </w:p>
          <w:p w14:paraId="472A4CB3"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 reason2___1 No reason stated</w:t>
            </w:r>
          </w:p>
          <w:p w14:paraId="3CCD568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 reason2___2 CT-scan results</w:t>
            </w:r>
          </w:p>
          <w:p w14:paraId="2C7C66C9"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3 reason2___3 MR-scan results</w:t>
            </w:r>
          </w:p>
          <w:p w14:paraId="3B7FF14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4 reason2___4 X-ray results</w:t>
            </w:r>
          </w:p>
          <w:p w14:paraId="36581CD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5 reason2___5 Ultrasound imaging results</w:t>
            </w:r>
          </w:p>
          <w:p w14:paraId="6D573B18"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6 reason2___6 Physical exam</w:t>
            </w:r>
          </w:p>
          <w:p w14:paraId="46830380"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7 reason2___7 Side effects to previous treatment line</w:t>
            </w:r>
          </w:p>
          <w:p w14:paraId="2B2A220A"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8 reason2___8 Other information</w:t>
            </w:r>
          </w:p>
        </w:tc>
      </w:tr>
      <w:tr w:rsidR="00B31E0F" w:rsidRPr="00FA0E4B" w14:paraId="4BF77F8D" w14:textId="77777777" w:rsidTr="000A2C4D">
        <w:tc>
          <w:tcPr>
            <w:tcW w:w="453" w:type="dxa"/>
          </w:tcPr>
          <w:p w14:paraId="69DA473E"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21</w:t>
            </w:r>
          </w:p>
        </w:tc>
        <w:tc>
          <w:tcPr>
            <w:tcW w:w="2416" w:type="dxa"/>
          </w:tcPr>
          <w:p w14:paraId="75EC1799"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reasonother2</w:t>
            </w:r>
          </w:p>
          <w:p w14:paraId="7D522F0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Show the field</w:t>
            </w:r>
          </w:p>
          <w:p w14:paraId="54E24541"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ONLY if:</w:t>
            </w:r>
          </w:p>
          <w:p w14:paraId="0787AD40"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reason2(8)] ='1'</w:t>
            </w:r>
          </w:p>
          <w:p w14:paraId="7B0E3388"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p>
        </w:tc>
        <w:tc>
          <w:tcPr>
            <w:tcW w:w="1322" w:type="dxa"/>
          </w:tcPr>
          <w:p w14:paraId="6ADBECF4"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2.1.7.2.</w:t>
            </w:r>
          </w:p>
          <w:p w14:paraId="121E32EC"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What other information?</w:t>
            </w:r>
          </w:p>
          <w:p w14:paraId="2B9438F7"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705A1C2B"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text</w:t>
            </w:r>
          </w:p>
        </w:tc>
      </w:tr>
      <w:tr w:rsidR="00B31E0F" w:rsidRPr="00FA0E4B" w14:paraId="764FEEEC" w14:textId="77777777" w:rsidTr="000A2C4D">
        <w:tc>
          <w:tcPr>
            <w:tcW w:w="453" w:type="dxa"/>
          </w:tcPr>
          <w:p w14:paraId="70E52DA5"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05"/>
                <w:sz w:val="20"/>
                <w:szCs w:val="20"/>
                <w:lang w:val="en-US"/>
              </w:rPr>
            </w:pPr>
            <w:r w:rsidRPr="00FA0E4B">
              <w:rPr>
                <w:rFonts w:ascii="Times New Roman" w:eastAsia="Times New Roman" w:hAnsi="Times New Roman" w:cs="Times New Roman"/>
                <w:w w:val="105"/>
                <w:sz w:val="20"/>
                <w:szCs w:val="20"/>
                <w:lang w:val="en-US"/>
              </w:rPr>
              <w:t>22</w:t>
            </w:r>
          </w:p>
        </w:tc>
        <w:tc>
          <w:tcPr>
            <w:tcW w:w="2416" w:type="dxa"/>
          </w:tcPr>
          <w:p w14:paraId="23150296" w14:textId="1BB7F1D8" w:rsidR="00B31E0F" w:rsidRPr="00FA0E4B" w:rsidRDefault="00A24BF2" w:rsidP="000A2C4D">
            <w:pPr>
              <w:autoSpaceDE w:val="0"/>
              <w:autoSpaceDN w:val="0"/>
              <w:adjustRightInd w:val="0"/>
              <w:spacing w:after="0" w:line="480" w:lineRule="auto"/>
              <w:rPr>
                <w:rFonts w:ascii="Times New Roman" w:eastAsia="Times New Roman" w:hAnsi="Times New Roman" w:cs="Times New Roman"/>
                <w:w w:val="105"/>
                <w:sz w:val="20"/>
                <w:szCs w:val="20"/>
                <w:lang w:val="en-US"/>
              </w:rPr>
            </w:pPr>
            <w:r>
              <w:rPr>
                <w:rFonts w:ascii="Times New Roman" w:eastAsia="Times New Roman" w:hAnsi="Times New Roman" w:cs="Times New Roman"/>
                <w:sz w:val="20"/>
                <w:szCs w:val="20"/>
                <w:lang w:val="en-US"/>
              </w:rPr>
              <w:t>Chemotherapy</w:t>
            </w:r>
            <w:r w:rsidR="00B31E0F" w:rsidRPr="00FA0E4B">
              <w:rPr>
                <w:rFonts w:ascii="Times New Roman" w:eastAsia="Times New Roman" w:hAnsi="Times New Roman" w:cs="Times New Roman"/>
                <w:sz w:val="20"/>
                <w:szCs w:val="20"/>
                <w:lang w:val="en-US"/>
              </w:rPr>
              <w:t>_2_complete</w:t>
            </w:r>
          </w:p>
        </w:tc>
        <w:tc>
          <w:tcPr>
            <w:tcW w:w="1322" w:type="dxa"/>
          </w:tcPr>
          <w:p w14:paraId="781100D7"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i/>
                <w:iCs/>
                <w:sz w:val="20"/>
                <w:szCs w:val="20"/>
                <w:lang w:val="en-US"/>
              </w:rPr>
            </w:pPr>
            <w:r w:rsidRPr="00FA0E4B">
              <w:rPr>
                <w:rFonts w:ascii="Times New Roman" w:eastAsia="Times New Roman" w:hAnsi="Times New Roman" w:cs="Times New Roman"/>
                <w:sz w:val="20"/>
                <w:szCs w:val="20"/>
                <w:lang w:val="en-US"/>
              </w:rPr>
              <w:t xml:space="preserve">Section Header: </w:t>
            </w:r>
            <w:r w:rsidRPr="00FA0E4B">
              <w:rPr>
                <w:rFonts w:ascii="Times New Roman" w:eastAsia="Times New Roman" w:hAnsi="Times New Roman" w:cs="Times New Roman"/>
                <w:i/>
                <w:iCs/>
                <w:sz w:val="20"/>
                <w:szCs w:val="20"/>
                <w:lang w:val="en-US"/>
              </w:rPr>
              <w:t>Form Status</w:t>
            </w:r>
          </w:p>
          <w:p w14:paraId="3F5A3BD4"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Complete?</w:t>
            </w:r>
          </w:p>
          <w:p w14:paraId="03B61A72" w14:textId="77777777" w:rsidR="00B31E0F" w:rsidRPr="00FA0E4B" w:rsidRDefault="00B31E0F" w:rsidP="000A2C4D">
            <w:pPr>
              <w:tabs>
                <w:tab w:val="right" w:pos="2036"/>
              </w:tabs>
              <w:spacing w:after="0" w:line="480" w:lineRule="auto"/>
              <w:ind w:left="181"/>
              <w:jc w:val="both"/>
              <w:rPr>
                <w:rFonts w:ascii="Times New Roman" w:eastAsia="Times New Roman" w:hAnsi="Times New Roman" w:cs="Times New Roman"/>
                <w:w w:val="105"/>
                <w:sz w:val="20"/>
                <w:szCs w:val="20"/>
                <w:lang w:val="en-US"/>
              </w:rPr>
            </w:pPr>
          </w:p>
        </w:tc>
        <w:tc>
          <w:tcPr>
            <w:tcW w:w="4468" w:type="dxa"/>
          </w:tcPr>
          <w:p w14:paraId="7C214680"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dropdown</w:t>
            </w:r>
          </w:p>
          <w:p w14:paraId="239A9A75"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0 Incomplete</w:t>
            </w:r>
          </w:p>
          <w:p w14:paraId="7D243B04" w14:textId="77777777" w:rsidR="00B31E0F" w:rsidRPr="00FA0E4B" w:rsidRDefault="00B31E0F" w:rsidP="000A2C4D">
            <w:pPr>
              <w:autoSpaceDE w:val="0"/>
              <w:autoSpaceDN w:val="0"/>
              <w:adjustRightInd w:val="0"/>
              <w:spacing w:after="0" w:line="480" w:lineRule="auto"/>
              <w:rPr>
                <w:rFonts w:ascii="Times New Roman" w:eastAsia="Times New Roman" w:hAnsi="Times New Roman" w:cs="Times New Roman"/>
                <w:sz w:val="20"/>
                <w:szCs w:val="20"/>
                <w:lang w:val="en-US"/>
              </w:rPr>
            </w:pPr>
            <w:r w:rsidRPr="00FA0E4B">
              <w:rPr>
                <w:rFonts w:ascii="Times New Roman" w:eastAsia="Times New Roman" w:hAnsi="Times New Roman" w:cs="Times New Roman"/>
                <w:sz w:val="20"/>
                <w:szCs w:val="20"/>
                <w:lang w:val="en-US"/>
              </w:rPr>
              <w:t>1 Unverified</w:t>
            </w:r>
          </w:p>
          <w:p w14:paraId="71F8F15A" w14:textId="77777777"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2 Complete</w:t>
            </w:r>
          </w:p>
        </w:tc>
      </w:tr>
      <w:tr w:rsidR="00B31E0F" w:rsidRPr="00FA0E4B" w14:paraId="1F9317C5" w14:textId="77777777" w:rsidTr="000A2C4D">
        <w:tc>
          <w:tcPr>
            <w:tcW w:w="8659" w:type="dxa"/>
            <w:gridSpan w:val="4"/>
          </w:tcPr>
          <w:p w14:paraId="738DBCDB" w14:textId="3E26F1A9" w:rsidR="00B31E0F" w:rsidRPr="00FA0E4B" w:rsidRDefault="00B31E0F" w:rsidP="000A2C4D">
            <w:pPr>
              <w:tabs>
                <w:tab w:val="right" w:pos="2036"/>
              </w:tabs>
              <w:spacing w:after="0" w:line="480" w:lineRule="auto"/>
              <w:jc w:val="both"/>
              <w:rPr>
                <w:rFonts w:ascii="Times New Roman" w:eastAsia="Times New Roman" w:hAnsi="Times New Roman" w:cs="Times New Roman"/>
                <w:w w:val="115"/>
                <w:sz w:val="20"/>
                <w:szCs w:val="20"/>
                <w:lang w:val="en-US"/>
              </w:rPr>
            </w:pPr>
            <w:r w:rsidRPr="00FA0E4B">
              <w:rPr>
                <w:rFonts w:ascii="Times New Roman" w:eastAsia="Times New Roman" w:hAnsi="Times New Roman" w:cs="Times New Roman"/>
                <w:sz w:val="20"/>
                <w:szCs w:val="20"/>
                <w:lang w:val="en-US"/>
              </w:rPr>
              <w:t xml:space="preserve">Instrument: </w:t>
            </w:r>
            <w:r w:rsidR="00A24BF2">
              <w:rPr>
                <w:rFonts w:ascii="Times New Roman" w:eastAsia="Times New Roman" w:hAnsi="Times New Roman" w:cs="Times New Roman"/>
                <w:bCs/>
                <w:sz w:val="20"/>
                <w:szCs w:val="20"/>
                <w:lang w:val="en-US"/>
              </w:rPr>
              <w:t>Chemotherapy</w:t>
            </w:r>
            <w:r w:rsidRPr="00FA0E4B">
              <w:rPr>
                <w:rFonts w:ascii="Times New Roman" w:eastAsia="Times New Roman" w:hAnsi="Times New Roman" w:cs="Times New Roman"/>
                <w:bCs/>
                <w:sz w:val="20"/>
                <w:szCs w:val="20"/>
                <w:lang w:val="en-US"/>
              </w:rPr>
              <w:t xml:space="preserve"> 3 to Chemotherapy 95 </w:t>
            </w:r>
            <w:r w:rsidRPr="00FA0E4B">
              <w:rPr>
                <w:rFonts w:ascii="Times New Roman" w:eastAsia="Times New Roman" w:hAnsi="Times New Roman" w:cs="Times New Roman"/>
                <w:sz w:val="20"/>
                <w:szCs w:val="20"/>
                <w:lang w:val="en-US"/>
              </w:rPr>
              <w:t>(similar to chemotherapy_2)</w:t>
            </w:r>
          </w:p>
        </w:tc>
      </w:tr>
    </w:tbl>
    <w:p w14:paraId="69039DEE" w14:textId="6760EBA8" w:rsidR="00B31E0F" w:rsidRDefault="00A24BF2" w:rsidP="00B31E0F">
      <w:r w:rsidRPr="00A24BF2">
        <w:rPr>
          <w:b/>
        </w:rPr>
        <w:t>Note:</w:t>
      </w:r>
      <w:r>
        <w:t xml:space="preserve"> #=instrument number</w:t>
      </w:r>
    </w:p>
    <w:p w14:paraId="0C199B36" w14:textId="77777777" w:rsidR="00A24BF2" w:rsidRDefault="00A24BF2" w:rsidP="00B31E0F"/>
    <w:p w14:paraId="4ACEAA99" w14:textId="77777777" w:rsidR="00713F62" w:rsidRDefault="00713F62">
      <w:pPr>
        <w:sectPr w:rsidR="00713F62">
          <w:pgSz w:w="11906" w:h="16838"/>
          <w:pgMar w:top="1701" w:right="1134" w:bottom="1701" w:left="1134" w:header="708" w:footer="708" w:gutter="0"/>
          <w:cols w:space="708"/>
          <w:docGrid w:linePitch="360"/>
        </w:sectPr>
      </w:pPr>
    </w:p>
    <w:p w14:paraId="75738213" w14:textId="77777777" w:rsidR="00713F62" w:rsidRPr="0015698A" w:rsidRDefault="00713F62" w:rsidP="00713F62">
      <w:pPr>
        <w:keepNext/>
        <w:spacing w:before="240" w:after="60" w:line="480" w:lineRule="auto"/>
        <w:outlineLvl w:val="0"/>
        <w:rPr>
          <w:rFonts w:ascii="Arial" w:eastAsia="Times New Roman" w:hAnsi="Arial" w:cs="Arial"/>
          <w:b/>
          <w:bCs/>
          <w:kern w:val="32"/>
          <w:sz w:val="32"/>
          <w:szCs w:val="32"/>
          <w:lang w:val="en-US"/>
        </w:rPr>
      </w:pPr>
      <w:r w:rsidRPr="0015698A">
        <w:rPr>
          <w:rFonts w:ascii="Arial" w:eastAsia="Times New Roman" w:hAnsi="Arial" w:cs="Arial"/>
          <w:b/>
          <w:bCs/>
          <w:kern w:val="32"/>
          <w:sz w:val="32"/>
          <w:szCs w:val="32"/>
          <w:lang w:val="en-US"/>
        </w:rPr>
        <w:lastRenderedPageBreak/>
        <w:t>Appendix 3: Estimation of positive predictive values</w:t>
      </w:r>
    </w:p>
    <w:p w14:paraId="6B521294" w14:textId="77777777" w:rsidR="00713F62" w:rsidRPr="0015698A" w:rsidRDefault="00713F62" w:rsidP="00713F62">
      <w:pPr>
        <w:spacing w:line="480" w:lineRule="auto"/>
        <w:rPr>
          <w:rFonts w:ascii="Arial" w:eastAsia="Times New Roman" w:hAnsi="Arial" w:cs="Times New Roman"/>
          <w:sz w:val="20"/>
          <w:szCs w:val="24"/>
          <w:lang w:val="en-US"/>
        </w:rPr>
      </w:pPr>
      <w:r w:rsidRPr="0015698A">
        <w:rPr>
          <w:rFonts w:ascii="Arial" w:eastAsia="Times New Roman" w:hAnsi="Arial" w:cs="Times New Roman"/>
          <w:b/>
          <w:sz w:val="20"/>
          <w:szCs w:val="24"/>
          <w:lang w:val="en-US"/>
        </w:rPr>
        <w:t>sTable 1.</w:t>
      </w:r>
      <w:r w:rsidRPr="0015698A">
        <w:rPr>
          <w:rFonts w:ascii="Arial" w:eastAsia="Times New Roman" w:hAnsi="Arial" w:cs="Times New Roman"/>
          <w:sz w:val="20"/>
          <w:szCs w:val="24"/>
          <w:lang w:val="en-US"/>
        </w:rPr>
        <w:t xml:space="preserve"> </w:t>
      </w:r>
      <w:r w:rsidRPr="0015698A">
        <w:rPr>
          <w:rFonts w:ascii="Arial" w:eastAsia="Times New Roman" w:hAnsi="Arial" w:cs="Times New Roman"/>
          <w:color w:val="000000"/>
          <w:sz w:val="20"/>
          <w:szCs w:val="24"/>
          <w:lang w:val="en-US"/>
        </w:rPr>
        <w:t>Terminology and definition of positive predictive value for at least the given number of anti-neoplastic therapy lines</w:t>
      </w:r>
    </w:p>
    <w:tbl>
      <w:tblPr>
        <w:tblW w:w="13041" w:type="dxa"/>
        <w:tblLook w:val="04A0" w:firstRow="1" w:lastRow="0" w:firstColumn="1" w:lastColumn="0" w:noHBand="0" w:noVBand="1"/>
      </w:tblPr>
      <w:tblGrid>
        <w:gridCol w:w="2977"/>
        <w:gridCol w:w="2268"/>
        <w:gridCol w:w="3686"/>
        <w:gridCol w:w="4110"/>
      </w:tblGrid>
      <w:tr w:rsidR="00713F62" w:rsidRPr="0015698A" w14:paraId="7CC64B32" w14:textId="77777777" w:rsidTr="000A2C4D">
        <w:trPr>
          <w:trHeight w:val="600"/>
        </w:trPr>
        <w:tc>
          <w:tcPr>
            <w:tcW w:w="2977" w:type="dxa"/>
            <w:tcBorders>
              <w:top w:val="single" w:sz="4" w:space="0" w:color="auto"/>
              <w:left w:val="nil"/>
              <w:right w:val="nil"/>
            </w:tcBorders>
            <w:shd w:val="clear" w:color="auto" w:fill="auto"/>
            <w:vAlign w:val="center"/>
            <w:hideMark/>
          </w:tcPr>
          <w:p w14:paraId="469FA563"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p>
        </w:tc>
        <w:tc>
          <w:tcPr>
            <w:tcW w:w="2268" w:type="dxa"/>
            <w:tcBorders>
              <w:top w:val="single" w:sz="4" w:space="0" w:color="auto"/>
              <w:left w:val="nil"/>
              <w:right w:val="nil"/>
            </w:tcBorders>
            <w:shd w:val="clear" w:color="auto" w:fill="auto"/>
            <w:vAlign w:val="center"/>
            <w:hideMark/>
          </w:tcPr>
          <w:p w14:paraId="759896E9" w14:textId="77777777" w:rsidR="00713F62" w:rsidRPr="0015698A" w:rsidRDefault="00713F62" w:rsidP="000A2C4D">
            <w:pPr>
              <w:spacing w:after="0" w:line="480" w:lineRule="auto"/>
              <w:rPr>
                <w:rFonts w:ascii="Arial" w:eastAsia="Times New Roman" w:hAnsi="Arial" w:cs="Times New Roman"/>
                <w:sz w:val="20"/>
                <w:szCs w:val="24"/>
                <w:lang w:val="en-US"/>
              </w:rPr>
            </w:pPr>
          </w:p>
        </w:tc>
        <w:tc>
          <w:tcPr>
            <w:tcW w:w="7796" w:type="dxa"/>
            <w:gridSpan w:val="2"/>
            <w:tcBorders>
              <w:top w:val="single" w:sz="4" w:space="0" w:color="auto"/>
              <w:left w:val="nil"/>
              <w:right w:val="nil"/>
            </w:tcBorders>
            <w:shd w:val="clear" w:color="auto" w:fill="auto"/>
            <w:vAlign w:val="center"/>
            <w:hideMark/>
          </w:tcPr>
          <w:p w14:paraId="79E26193" w14:textId="77777777" w:rsidR="00713F62" w:rsidRPr="0015698A" w:rsidRDefault="00713F62" w:rsidP="000A2C4D">
            <w:pPr>
              <w:spacing w:after="0" w:line="480" w:lineRule="auto"/>
              <w:jc w:val="center"/>
              <w:rPr>
                <w:rFonts w:ascii="Arial" w:eastAsia="Times New Roman" w:hAnsi="Arial" w:cs="Times New Roman"/>
                <w:b/>
                <w:color w:val="000000"/>
                <w:sz w:val="20"/>
                <w:szCs w:val="24"/>
                <w:lang w:val="en-US"/>
              </w:rPr>
            </w:pPr>
            <w:r w:rsidRPr="0015698A">
              <w:rPr>
                <w:rFonts w:ascii="Arial" w:eastAsia="Times New Roman" w:hAnsi="Arial" w:cs="Times New Roman"/>
                <w:b/>
                <w:color w:val="000000"/>
                <w:sz w:val="20"/>
                <w:szCs w:val="24"/>
                <w:lang w:val="en-US"/>
              </w:rPr>
              <w:t>Start anti-neoplastic therapy line X (reference standard)</w:t>
            </w:r>
          </w:p>
        </w:tc>
      </w:tr>
      <w:tr w:rsidR="00713F62" w:rsidRPr="0015698A" w14:paraId="64B973D6" w14:textId="77777777" w:rsidTr="000A2C4D">
        <w:trPr>
          <w:trHeight w:val="315"/>
        </w:trPr>
        <w:tc>
          <w:tcPr>
            <w:tcW w:w="2977" w:type="dxa"/>
            <w:tcBorders>
              <w:left w:val="nil"/>
              <w:bottom w:val="single" w:sz="8" w:space="0" w:color="auto"/>
              <w:right w:val="nil"/>
            </w:tcBorders>
            <w:shd w:val="clear" w:color="auto" w:fill="auto"/>
            <w:vAlign w:val="center"/>
            <w:hideMark/>
          </w:tcPr>
          <w:p w14:paraId="5E3FB4AC"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 </w:t>
            </w:r>
          </w:p>
        </w:tc>
        <w:tc>
          <w:tcPr>
            <w:tcW w:w="2268" w:type="dxa"/>
            <w:tcBorders>
              <w:left w:val="nil"/>
              <w:bottom w:val="single" w:sz="8" w:space="0" w:color="auto"/>
              <w:right w:val="nil"/>
            </w:tcBorders>
            <w:shd w:val="clear" w:color="auto" w:fill="auto"/>
            <w:vAlign w:val="center"/>
            <w:hideMark/>
          </w:tcPr>
          <w:p w14:paraId="4D031FE6"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 </w:t>
            </w:r>
          </w:p>
        </w:tc>
        <w:tc>
          <w:tcPr>
            <w:tcW w:w="3686" w:type="dxa"/>
            <w:tcBorders>
              <w:left w:val="nil"/>
              <w:bottom w:val="single" w:sz="8" w:space="0" w:color="auto"/>
              <w:right w:val="nil"/>
            </w:tcBorders>
            <w:shd w:val="clear" w:color="auto" w:fill="auto"/>
            <w:hideMark/>
          </w:tcPr>
          <w:p w14:paraId="0BEB863C"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Yes (Start line X)</w:t>
            </w:r>
          </w:p>
        </w:tc>
        <w:tc>
          <w:tcPr>
            <w:tcW w:w="4110" w:type="dxa"/>
            <w:tcBorders>
              <w:left w:val="nil"/>
              <w:bottom w:val="single" w:sz="8" w:space="0" w:color="auto"/>
              <w:right w:val="nil"/>
            </w:tcBorders>
            <w:shd w:val="clear" w:color="auto" w:fill="auto"/>
            <w:hideMark/>
          </w:tcPr>
          <w:p w14:paraId="658970CE"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No (Do not start line X)</w:t>
            </w:r>
          </w:p>
        </w:tc>
      </w:tr>
      <w:tr w:rsidR="00713F62" w:rsidRPr="0015698A" w14:paraId="7BFEBA2B" w14:textId="77777777" w:rsidTr="000A2C4D">
        <w:trPr>
          <w:trHeight w:val="630"/>
        </w:trPr>
        <w:tc>
          <w:tcPr>
            <w:tcW w:w="2977" w:type="dxa"/>
            <w:vMerge w:val="restart"/>
            <w:tcBorders>
              <w:top w:val="single" w:sz="8" w:space="0" w:color="auto"/>
              <w:left w:val="nil"/>
              <w:bottom w:val="single" w:sz="12" w:space="0" w:color="000000"/>
              <w:right w:val="nil"/>
            </w:tcBorders>
            <w:shd w:val="clear" w:color="auto" w:fill="auto"/>
            <w:vAlign w:val="center"/>
            <w:hideMark/>
          </w:tcPr>
          <w:p w14:paraId="399DD340" w14:textId="77777777" w:rsidR="00713F62" w:rsidRPr="0015698A" w:rsidRDefault="00713F62" w:rsidP="000A2C4D">
            <w:pPr>
              <w:spacing w:after="0" w:line="480" w:lineRule="auto"/>
              <w:rPr>
                <w:rFonts w:ascii="Arial" w:eastAsia="Times New Roman" w:hAnsi="Arial" w:cs="Times New Roman"/>
                <w:b/>
                <w:color w:val="000000"/>
                <w:sz w:val="20"/>
                <w:szCs w:val="24"/>
                <w:lang w:val="en-US"/>
              </w:rPr>
            </w:pPr>
            <w:r w:rsidRPr="0015698A">
              <w:rPr>
                <w:rFonts w:ascii="Arial" w:eastAsia="Times New Roman" w:hAnsi="Arial" w:cs="Times New Roman"/>
                <w:b/>
                <w:color w:val="000000"/>
                <w:sz w:val="20"/>
                <w:szCs w:val="24"/>
                <w:lang w:val="en-US"/>
              </w:rPr>
              <w:t>Start anti-neoplastic therapy line X according to the algorithm</w:t>
            </w:r>
          </w:p>
        </w:tc>
        <w:tc>
          <w:tcPr>
            <w:tcW w:w="2268" w:type="dxa"/>
            <w:tcBorders>
              <w:top w:val="nil"/>
              <w:left w:val="nil"/>
              <w:bottom w:val="nil"/>
              <w:right w:val="nil"/>
            </w:tcBorders>
            <w:shd w:val="clear" w:color="auto" w:fill="auto"/>
            <w:vAlign w:val="center"/>
            <w:hideMark/>
          </w:tcPr>
          <w:p w14:paraId="76BE1769"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Yes (Start line X)</w:t>
            </w:r>
          </w:p>
        </w:tc>
        <w:tc>
          <w:tcPr>
            <w:tcW w:w="3686" w:type="dxa"/>
            <w:tcBorders>
              <w:top w:val="nil"/>
              <w:left w:val="nil"/>
              <w:bottom w:val="nil"/>
              <w:right w:val="nil"/>
            </w:tcBorders>
            <w:shd w:val="clear" w:color="auto" w:fill="auto"/>
            <w:vAlign w:val="center"/>
            <w:hideMark/>
          </w:tcPr>
          <w:p w14:paraId="75951D30"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True positive (TP)</w:t>
            </w:r>
          </w:p>
        </w:tc>
        <w:tc>
          <w:tcPr>
            <w:tcW w:w="4110" w:type="dxa"/>
            <w:tcBorders>
              <w:top w:val="nil"/>
              <w:left w:val="nil"/>
              <w:bottom w:val="nil"/>
              <w:right w:val="nil"/>
            </w:tcBorders>
            <w:shd w:val="clear" w:color="auto" w:fill="auto"/>
            <w:vAlign w:val="center"/>
            <w:hideMark/>
          </w:tcPr>
          <w:p w14:paraId="748DB8FD"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False positive (FP)</w:t>
            </w:r>
          </w:p>
        </w:tc>
      </w:tr>
      <w:tr w:rsidR="00713F62" w:rsidRPr="0015698A" w14:paraId="0954DEBD" w14:textId="77777777" w:rsidTr="000A2C4D">
        <w:trPr>
          <w:trHeight w:val="570"/>
        </w:trPr>
        <w:tc>
          <w:tcPr>
            <w:tcW w:w="2977" w:type="dxa"/>
            <w:vMerge/>
            <w:tcBorders>
              <w:top w:val="single" w:sz="12" w:space="0" w:color="000000"/>
              <w:left w:val="nil"/>
              <w:bottom w:val="single" w:sz="12" w:space="0" w:color="000000"/>
              <w:right w:val="nil"/>
            </w:tcBorders>
            <w:vAlign w:val="center"/>
            <w:hideMark/>
          </w:tcPr>
          <w:p w14:paraId="7638F1FD"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p>
        </w:tc>
        <w:tc>
          <w:tcPr>
            <w:tcW w:w="2268" w:type="dxa"/>
            <w:tcBorders>
              <w:top w:val="nil"/>
              <w:left w:val="nil"/>
              <w:bottom w:val="single" w:sz="12" w:space="0" w:color="auto"/>
              <w:right w:val="nil"/>
            </w:tcBorders>
            <w:shd w:val="clear" w:color="auto" w:fill="auto"/>
            <w:vAlign w:val="center"/>
            <w:hideMark/>
          </w:tcPr>
          <w:p w14:paraId="01A8662F"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No (Do not start line X)</w:t>
            </w:r>
          </w:p>
        </w:tc>
        <w:tc>
          <w:tcPr>
            <w:tcW w:w="3686" w:type="dxa"/>
            <w:tcBorders>
              <w:top w:val="nil"/>
              <w:left w:val="nil"/>
              <w:bottom w:val="single" w:sz="12" w:space="0" w:color="auto"/>
              <w:right w:val="nil"/>
            </w:tcBorders>
            <w:shd w:val="clear" w:color="auto" w:fill="auto"/>
            <w:vAlign w:val="center"/>
            <w:hideMark/>
          </w:tcPr>
          <w:p w14:paraId="3464C283"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False negative (FN)</w:t>
            </w:r>
          </w:p>
        </w:tc>
        <w:tc>
          <w:tcPr>
            <w:tcW w:w="4110" w:type="dxa"/>
            <w:tcBorders>
              <w:top w:val="nil"/>
              <w:left w:val="nil"/>
              <w:bottom w:val="single" w:sz="12" w:space="0" w:color="auto"/>
              <w:right w:val="nil"/>
            </w:tcBorders>
            <w:shd w:val="clear" w:color="auto" w:fill="auto"/>
            <w:vAlign w:val="center"/>
            <w:hideMark/>
          </w:tcPr>
          <w:p w14:paraId="1886E03A"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True negative (TN)</w:t>
            </w:r>
          </w:p>
        </w:tc>
      </w:tr>
      <w:tr w:rsidR="00713F62" w:rsidRPr="0015698A" w14:paraId="5DB32075" w14:textId="77777777" w:rsidTr="000A2C4D">
        <w:trPr>
          <w:trHeight w:val="1138"/>
        </w:trPr>
        <w:tc>
          <w:tcPr>
            <w:tcW w:w="2977" w:type="dxa"/>
            <w:tcBorders>
              <w:top w:val="single" w:sz="4" w:space="0" w:color="auto"/>
              <w:left w:val="nil"/>
              <w:bottom w:val="single" w:sz="12" w:space="0" w:color="auto"/>
              <w:right w:val="nil"/>
            </w:tcBorders>
            <w:shd w:val="clear" w:color="auto" w:fill="auto"/>
            <w:hideMark/>
          </w:tcPr>
          <w:p w14:paraId="17F1A356"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r w:rsidRPr="0015698A">
              <w:rPr>
                <w:rFonts w:ascii="Arial" w:eastAsia="Times New Roman" w:hAnsi="Arial" w:cs="Times New Roman"/>
                <w:b/>
                <w:bCs/>
                <w:color w:val="000000"/>
                <w:sz w:val="20"/>
                <w:szCs w:val="24"/>
                <w:lang w:val="en-US"/>
              </w:rPr>
              <w:t>Positive predictive value:</w:t>
            </w:r>
          </w:p>
          <w:p w14:paraId="2C13CB96"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r w:rsidRPr="0015698A">
              <w:rPr>
                <w:rFonts w:ascii="Arial" w:eastAsia="Times New Roman" w:hAnsi="Arial" w:cs="Times New Roman"/>
                <w:color w:val="000000"/>
                <w:sz w:val="20"/>
                <w:szCs w:val="24"/>
                <w:lang w:val="en-US"/>
              </w:rPr>
              <w:t>TP/(TP+FP)</w:t>
            </w:r>
          </w:p>
        </w:tc>
        <w:tc>
          <w:tcPr>
            <w:tcW w:w="10064" w:type="dxa"/>
            <w:gridSpan w:val="3"/>
            <w:tcBorders>
              <w:top w:val="single" w:sz="8" w:space="0" w:color="auto"/>
              <w:left w:val="nil"/>
              <w:bottom w:val="single" w:sz="12" w:space="0" w:color="auto"/>
              <w:right w:val="nil"/>
            </w:tcBorders>
            <w:shd w:val="clear" w:color="auto" w:fill="auto"/>
            <w:vAlign w:val="center"/>
            <w:hideMark/>
          </w:tcPr>
          <w:p w14:paraId="0E75F134"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Percentage of patients who have started anti-neoplastic therapy line X according to the reference standard among patients who have started anti-neoplastic therapy line X according to the algorithm.</w:t>
            </w:r>
          </w:p>
        </w:tc>
      </w:tr>
    </w:tbl>
    <w:p w14:paraId="3BF1126A" w14:textId="77777777" w:rsidR="00713F62" w:rsidRPr="0015698A" w:rsidRDefault="00713F62" w:rsidP="00713F62">
      <w:pPr>
        <w:spacing w:line="480" w:lineRule="auto"/>
        <w:rPr>
          <w:rFonts w:ascii="Arial" w:eastAsia="Times New Roman" w:hAnsi="Arial" w:cs="Times New Roman"/>
          <w:sz w:val="20"/>
          <w:szCs w:val="24"/>
          <w:lang w:val="en-US"/>
        </w:rPr>
      </w:pPr>
      <w:r w:rsidRPr="0015698A">
        <w:rPr>
          <w:rFonts w:ascii="Arial" w:eastAsia="Times New Roman" w:hAnsi="Arial" w:cs="Times New Roman"/>
          <w:b/>
          <w:sz w:val="20"/>
          <w:szCs w:val="24"/>
          <w:lang w:val="en-US"/>
        </w:rPr>
        <w:t>Notes:</w:t>
      </w:r>
      <w:r w:rsidRPr="0015698A">
        <w:rPr>
          <w:rFonts w:ascii="Arial" w:eastAsia="Times New Roman" w:hAnsi="Arial" w:cs="Times New Roman"/>
          <w:sz w:val="20"/>
          <w:szCs w:val="24"/>
          <w:lang w:val="en-US"/>
        </w:rPr>
        <w:t xml:space="preserve"> </w:t>
      </w:r>
      <w:r w:rsidRPr="0015698A">
        <w:rPr>
          <w:rFonts w:ascii="Arial" w:eastAsia="Times New Roman" w:hAnsi="Arial" w:cs="Times New Roman"/>
          <w:color w:val="000000"/>
          <w:sz w:val="20"/>
          <w:szCs w:val="24"/>
          <w:lang w:val="en-US"/>
        </w:rPr>
        <w:t xml:space="preserve">X can be set at 1, 2 or 3; the algorithm is either </w:t>
      </w:r>
      <w:r w:rsidRPr="0015698A">
        <w:rPr>
          <w:rFonts w:ascii="Arial" w:eastAsia="Times New Roman" w:hAnsi="Arial" w:cs="Times New Roman"/>
          <w:i/>
          <w:color w:val="000000"/>
          <w:sz w:val="20"/>
          <w:szCs w:val="24"/>
          <w:lang w:val="en-US"/>
        </w:rPr>
        <w:t>Time-based algorithm</w:t>
      </w:r>
      <w:r w:rsidRPr="0015698A">
        <w:rPr>
          <w:rFonts w:ascii="Arial" w:eastAsia="Times New Roman" w:hAnsi="Arial" w:cs="Times New Roman"/>
          <w:color w:val="000000"/>
          <w:sz w:val="20"/>
          <w:szCs w:val="24"/>
          <w:lang w:val="en-US"/>
        </w:rPr>
        <w:t xml:space="preserve"> 45 days or </w:t>
      </w:r>
      <w:r w:rsidRPr="0015698A">
        <w:rPr>
          <w:rFonts w:ascii="Arial" w:eastAsia="Times New Roman" w:hAnsi="Arial" w:cs="Times New Roman"/>
          <w:i/>
          <w:color w:val="000000"/>
          <w:sz w:val="20"/>
          <w:szCs w:val="24"/>
          <w:lang w:val="en-US"/>
        </w:rPr>
        <w:t>Drug-based algorithm</w:t>
      </w:r>
      <w:r w:rsidRPr="0015698A">
        <w:rPr>
          <w:rFonts w:ascii="Arial" w:eastAsia="Times New Roman" w:hAnsi="Arial" w:cs="Times New Roman"/>
          <w:color w:val="000000"/>
          <w:sz w:val="20"/>
          <w:szCs w:val="24"/>
          <w:lang w:val="en-US"/>
        </w:rPr>
        <w:t xml:space="preserve"> 45 days. The reference standard is from the medical records review.</w:t>
      </w:r>
    </w:p>
    <w:p w14:paraId="2A5C4FDD" w14:textId="77777777" w:rsidR="00713F62" w:rsidRPr="0015698A" w:rsidRDefault="00713F62" w:rsidP="00713F62">
      <w:pPr>
        <w:spacing w:before="240" w:after="0" w:line="480" w:lineRule="auto"/>
        <w:jc w:val="both"/>
        <w:rPr>
          <w:rFonts w:ascii="Times New Roman" w:eastAsia="Times New Roman" w:hAnsi="Times New Roman" w:cs="Times New Roman"/>
          <w:sz w:val="24"/>
          <w:szCs w:val="20"/>
          <w:lang w:val="en-US"/>
        </w:rPr>
      </w:pPr>
      <w:r w:rsidRPr="0015698A">
        <w:rPr>
          <w:rFonts w:ascii="Times New Roman" w:eastAsia="Times New Roman" w:hAnsi="Times New Roman" w:cs="Times New Roman"/>
          <w:sz w:val="24"/>
          <w:szCs w:val="20"/>
          <w:lang w:val="en-US"/>
        </w:rPr>
        <w:br w:type="page"/>
      </w:r>
    </w:p>
    <w:p w14:paraId="3270A595" w14:textId="77777777" w:rsidR="00713F62" w:rsidRPr="0015698A" w:rsidRDefault="00713F62" w:rsidP="00713F62">
      <w:pPr>
        <w:spacing w:line="480" w:lineRule="auto"/>
        <w:rPr>
          <w:rFonts w:ascii="Arial" w:eastAsia="Times New Roman" w:hAnsi="Arial" w:cs="Times New Roman"/>
          <w:b/>
          <w:sz w:val="20"/>
          <w:szCs w:val="24"/>
          <w:lang w:val="en-US"/>
        </w:rPr>
      </w:pPr>
      <w:bookmarkStart w:id="2" w:name="_Ref7421906"/>
      <w:bookmarkStart w:id="3" w:name="_Ref7421877"/>
      <w:r w:rsidRPr="0015698A">
        <w:rPr>
          <w:rFonts w:ascii="Arial" w:eastAsia="Times New Roman" w:hAnsi="Arial" w:cs="Times New Roman"/>
          <w:b/>
          <w:sz w:val="20"/>
          <w:szCs w:val="24"/>
          <w:lang w:val="en-US"/>
        </w:rPr>
        <w:lastRenderedPageBreak/>
        <w:t xml:space="preserve">sTable </w:t>
      </w:r>
      <w:bookmarkEnd w:id="2"/>
      <w:r w:rsidRPr="0015698A">
        <w:rPr>
          <w:rFonts w:ascii="Arial" w:eastAsia="Times New Roman" w:hAnsi="Arial" w:cs="Times New Roman"/>
          <w:b/>
          <w:sz w:val="20"/>
          <w:szCs w:val="24"/>
          <w:lang w:val="en-US"/>
        </w:rPr>
        <w:t xml:space="preserve">2. </w:t>
      </w:r>
      <w:r w:rsidRPr="0015698A">
        <w:rPr>
          <w:rFonts w:ascii="Arial" w:eastAsia="Times New Roman" w:hAnsi="Arial" w:cs="Times New Roman"/>
          <w:sz w:val="20"/>
          <w:szCs w:val="24"/>
          <w:lang w:val="en-US"/>
        </w:rPr>
        <w:t xml:space="preserve">Terminology and definition of </w:t>
      </w:r>
      <w:bookmarkEnd w:id="3"/>
      <w:r w:rsidRPr="0015698A">
        <w:rPr>
          <w:rFonts w:ascii="Arial" w:eastAsia="Times New Roman" w:hAnsi="Arial" w:cs="Times New Roman"/>
          <w:sz w:val="20"/>
          <w:szCs w:val="24"/>
          <w:lang w:val="en-US"/>
        </w:rPr>
        <w:t>positive predictive value for start date of anti-neoplastic therapy lines</w:t>
      </w:r>
    </w:p>
    <w:tbl>
      <w:tblPr>
        <w:tblW w:w="13041" w:type="dxa"/>
        <w:tblLook w:val="04A0" w:firstRow="1" w:lastRow="0" w:firstColumn="1" w:lastColumn="0" w:noHBand="0" w:noVBand="1"/>
      </w:tblPr>
      <w:tblGrid>
        <w:gridCol w:w="3828"/>
        <w:gridCol w:w="1417"/>
        <w:gridCol w:w="3686"/>
        <w:gridCol w:w="4110"/>
      </w:tblGrid>
      <w:tr w:rsidR="00713F62" w:rsidRPr="0015698A" w14:paraId="2CABA285" w14:textId="77777777" w:rsidTr="000A2C4D">
        <w:trPr>
          <w:trHeight w:val="600"/>
        </w:trPr>
        <w:tc>
          <w:tcPr>
            <w:tcW w:w="3828" w:type="dxa"/>
            <w:tcBorders>
              <w:top w:val="single" w:sz="4" w:space="0" w:color="auto"/>
              <w:left w:val="nil"/>
              <w:right w:val="nil"/>
            </w:tcBorders>
            <w:shd w:val="clear" w:color="auto" w:fill="auto"/>
            <w:vAlign w:val="center"/>
            <w:hideMark/>
          </w:tcPr>
          <w:p w14:paraId="268D05DE"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p>
        </w:tc>
        <w:tc>
          <w:tcPr>
            <w:tcW w:w="1417" w:type="dxa"/>
            <w:tcBorders>
              <w:top w:val="single" w:sz="4" w:space="0" w:color="auto"/>
              <w:left w:val="nil"/>
              <w:right w:val="nil"/>
            </w:tcBorders>
            <w:shd w:val="clear" w:color="auto" w:fill="auto"/>
            <w:vAlign w:val="center"/>
            <w:hideMark/>
          </w:tcPr>
          <w:p w14:paraId="0B26ED18" w14:textId="77777777" w:rsidR="00713F62" w:rsidRPr="0015698A" w:rsidRDefault="00713F62" w:rsidP="000A2C4D">
            <w:pPr>
              <w:spacing w:after="0" w:line="480" w:lineRule="auto"/>
              <w:rPr>
                <w:rFonts w:ascii="Arial" w:eastAsia="Times New Roman" w:hAnsi="Arial" w:cs="Times New Roman"/>
                <w:sz w:val="20"/>
                <w:szCs w:val="24"/>
                <w:lang w:val="en-US"/>
              </w:rPr>
            </w:pPr>
          </w:p>
        </w:tc>
        <w:tc>
          <w:tcPr>
            <w:tcW w:w="7796" w:type="dxa"/>
            <w:gridSpan w:val="2"/>
            <w:tcBorders>
              <w:top w:val="single" w:sz="4" w:space="0" w:color="auto"/>
              <w:left w:val="nil"/>
              <w:right w:val="nil"/>
            </w:tcBorders>
            <w:shd w:val="clear" w:color="auto" w:fill="auto"/>
            <w:vAlign w:val="center"/>
            <w:hideMark/>
          </w:tcPr>
          <w:p w14:paraId="6F626438" w14:textId="77777777" w:rsidR="00713F62" w:rsidRPr="0015698A" w:rsidRDefault="00713F62" w:rsidP="000A2C4D">
            <w:pPr>
              <w:spacing w:after="0" w:line="480" w:lineRule="auto"/>
              <w:jc w:val="center"/>
              <w:rPr>
                <w:rFonts w:ascii="Arial" w:eastAsia="Times New Roman" w:hAnsi="Arial" w:cs="Times New Roman"/>
                <w:b/>
                <w:color w:val="000000"/>
                <w:sz w:val="20"/>
                <w:szCs w:val="24"/>
                <w:lang w:val="en-US"/>
              </w:rPr>
            </w:pPr>
            <w:r w:rsidRPr="0015698A">
              <w:rPr>
                <w:rFonts w:ascii="Arial" w:eastAsia="Times New Roman" w:hAnsi="Arial" w:cs="Times New Roman"/>
                <w:b/>
                <w:color w:val="000000"/>
                <w:sz w:val="20"/>
                <w:szCs w:val="24"/>
                <w:lang w:val="en-US"/>
              </w:rPr>
              <w:t>Start line X and start date of line X (reference standard)</w:t>
            </w:r>
          </w:p>
        </w:tc>
      </w:tr>
      <w:tr w:rsidR="00713F62" w:rsidRPr="0015698A" w14:paraId="30377F5D" w14:textId="77777777" w:rsidTr="000A2C4D">
        <w:trPr>
          <w:trHeight w:val="315"/>
        </w:trPr>
        <w:tc>
          <w:tcPr>
            <w:tcW w:w="3828" w:type="dxa"/>
            <w:tcBorders>
              <w:left w:val="nil"/>
              <w:bottom w:val="single" w:sz="8" w:space="0" w:color="auto"/>
              <w:right w:val="nil"/>
            </w:tcBorders>
            <w:shd w:val="clear" w:color="auto" w:fill="auto"/>
            <w:vAlign w:val="center"/>
            <w:hideMark/>
          </w:tcPr>
          <w:p w14:paraId="4F868AA1"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 </w:t>
            </w:r>
          </w:p>
        </w:tc>
        <w:tc>
          <w:tcPr>
            <w:tcW w:w="1417" w:type="dxa"/>
            <w:tcBorders>
              <w:left w:val="nil"/>
              <w:bottom w:val="single" w:sz="8" w:space="0" w:color="auto"/>
              <w:right w:val="nil"/>
            </w:tcBorders>
            <w:shd w:val="clear" w:color="auto" w:fill="auto"/>
            <w:vAlign w:val="center"/>
            <w:hideMark/>
          </w:tcPr>
          <w:p w14:paraId="778112CF"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 </w:t>
            </w:r>
          </w:p>
        </w:tc>
        <w:tc>
          <w:tcPr>
            <w:tcW w:w="3686" w:type="dxa"/>
            <w:tcBorders>
              <w:left w:val="nil"/>
              <w:bottom w:val="single" w:sz="8" w:space="0" w:color="auto"/>
              <w:right w:val="nil"/>
            </w:tcBorders>
            <w:shd w:val="clear" w:color="auto" w:fill="auto"/>
            <w:hideMark/>
          </w:tcPr>
          <w:p w14:paraId="2DBB849D"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Start line X and start date ≤ Y days different from the start date of line X according to the algorithm</w:t>
            </w:r>
          </w:p>
        </w:tc>
        <w:tc>
          <w:tcPr>
            <w:tcW w:w="4110" w:type="dxa"/>
            <w:tcBorders>
              <w:left w:val="nil"/>
              <w:bottom w:val="single" w:sz="8" w:space="0" w:color="auto"/>
              <w:right w:val="nil"/>
            </w:tcBorders>
            <w:shd w:val="clear" w:color="auto" w:fill="auto"/>
            <w:hideMark/>
          </w:tcPr>
          <w:p w14:paraId="0DDB46CB"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Do not start line X or start date &gt;Y  days different from the start date of line X according to the algorithm</w:t>
            </w:r>
          </w:p>
        </w:tc>
      </w:tr>
      <w:tr w:rsidR="00713F62" w:rsidRPr="0015698A" w14:paraId="705A14F3" w14:textId="77777777" w:rsidTr="000A2C4D">
        <w:trPr>
          <w:trHeight w:val="630"/>
        </w:trPr>
        <w:tc>
          <w:tcPr>
            <w:tcW w:w="3828" w:type="dxa"/>
            <w:vMerge w:val="restart"/>
            <w:tcBorders>
              <w:top w:val="single" w:sz="8" w:space="0" w:color="auto"/>
              <w:left w:val="nil"/>
              <w:bottom w:val="single" w:sz="12" w:space="0" w:color="000000"/>
              <w:right w:val="nil"/>
            </w:tcBorders>
            <w:shd w:val="clear" w:color="auto" w:fill="auto"/>
            <w:vAlign w:val="center"/>
            <w:hideMark/>
          </w:tcPr>
          <w:p w14:paraId="5C1DCD4E" w14:textId="77777777" w:rsidR="00713F62" w:rsidRPr="0015698A" w:rsidRDefault="00713F62" w:rsidP="000A2C4D">
            <w:pPr>
              <w:spacing w:after="0" w:line="480" w:lineRule="auto"/>
              <w:rPr>
                <w:rFonts w:ascii="Arial" w:eastAsia="Times New Roman" w:hAnsi="Arial" w:cs="Times New Roman"/>
                <w:b/>
                <w:color w:val="000000"/>
                <w:sz w:val="20"/>
                <w:szCs w:val="24"/>
                <w:lang w:val="en-US"/>
              </w:rPr>
            </w:pPr>
            <w:r w:rsidRPr="0015698A">
              <w:rPr>
                <w:rFonts w:ascii="Arial" w:eastAsia="Times New Roman" w:hAnsi="Arial" w:cs="Times New Roman"/>
                <w:b/>
                <w:color w:val="000000"/>
                <w:sz w:val="20"/>
                <w:szCs w:val="24"/>
                <w:lang w:val="en-US"/>
              </w:rPr>
              <w:t>Start line X according to the algorithm</w:t>
            </w:r>
          </w:p>
        </w:tc>
        <w:tc>
          <w:tcPr>
            <w:tcW w:w="1417" w:type="dxa"/>
            <w:tcBorders>
              <w:top w:val="nil"/>
              <w:left w:val="nil"/>
              <w:bottom w:val="nil"/>
              <w:right w:val="nil"/>
            </w:tcBorders>
            <w:shd w:val="clear" w:color="auto" w:fill="auto"/>
            <w:vAlign w:val="center"/>
            <w:hideMark/>
          </w:tcPr>
          <w:p w14:paraId="7E59FDDA"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Start line X</w:t>
            </w:r>
          </w:p>
        </w:tc>
        <w:tc>
          <w:tcPr>
            <w:tcW w:w="3686" w:type="dxa"/>
            <w:tcBorders>
              <w:top w:val="nil"/>
              <w:left w:val="nil"/>
              <w:bottom w:val="nil"/>
              <w:right w:val="nil"/>
            </w:tcBorders>
            <w:shd w:val="clear" w:color="auto" w:fill="auto"/>
            <w:vAlign w:val="center"/>
            <w:hideMark/>
          </w:tcPr>
          <w:p w14:paraId="5D6C9033"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True positive (TP)</w:t>
            </w:r>
          </w:p>
        </w:tc>
        <w:tc>
          <w:tcPr>
            <w:tcW w:w="4110" w:type="dxa"/>
            <w:tcBorders>
              <w:top w:val="nil"/>
              <w:left w:val="nil"/>
              <w:bottom w:val="nil"/>
              <w:right w:val="nil"/>
            </w:tcBorders>
            <w:shd w:val="clear" w:color="auto" w:fill="auto"/>
            <w:vAlign w:val="center"/>
            <w:hideMark/>
          </w:tcPr>
          <w:p w14:paraId="28E4E60C"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False positive (FP)</w:t>
            </w:r>
          </w:p>
        </w:tc>
      </w:tr>
      <w:tr w:rsidR="00713F62" w:rsidRPr="0015698A" w14:paraId="21971070" w14:textId="77777777" w:rsidTr="000A2C4D">
        <w:trPr>
          <w:trHeight w:val="570"/>
        </w:trPr>
        <w:tc>
          <w:tcPr>
            <w:tcW w:w="3828" w:type="dxa"/>
            <w:vMerge/>
            <w:tcBorders>
              <w:top w:val="single" w:sz="12" w:space="0" w:color="000000"/>
              <w:left w:val="nil"/>
              <w:bottom w:val="single" w:sz="12" w:space="0" w:color="000000"/>
              <w:right w:val="nil"/>
            </w:tcBorders>
            <w:vAlign w:val="center"/>
            <w:hideMark/>
          </w:tcPr>
          <w:p w14:paraId="4AE2B021"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p>
        </w:tc>
        <w:tc>
          <w:tcPr>
            <w:tcW w:w="1417" w:type="dxa"/>
            <w:tcBorders>
              <w:top w:val="nil"/>
              <w:left w:val="nil"/>
              <w:bottom w:val="single" w:sz="12" w:space="0" w:color="auto"/>
              <w:right w:val="nil"/>
            </w:tcBorders>
            <w:shd w:val="clear" w:color="auto" w:fill="auto"/>
            <w:vAlign w:val="center"/>
            <w:hideMark/>
          </w:tcPr>
          <w:p w14:paraId="758BB395"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Do not start line X</w:t>
            </w:r>
          </w:p>
        </w:tc>
        <w:tc>
          <w:tcPr>
            <w:tcW w:w="3686" w:type="dxa"/>
            <w:tcBorders>
              <w:top w:val="nil"/>
              <w:left w:val="nil"/>
              <w:bottom w:val="single" w:sz="12" w:space="0" w:color="auto"/>
              <w:right w:val="nil"/>
            </w:tcBorders>
            <w:shd w:val="clear" w:color="auto" w:fill="auto"/>
            <w:vAlign w:val="center"/>
            <w:hideMark/>
          </w:tcPr>
          <w:p w14:paraId="0B7553EB"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False negative (FN)</w:t>
            </w:r>
          </w:p>
        </w:tc>
        <w:tc>
          <w:tcPr>
            <w:tcW w:w="4110" w:type="dxa"/>
            <w:tcBorders>
              <w:top w:val="nil"/>
              <w:left w:val="nil"/>
              <w:bottom w:val="single" w:sz="12" w:space="0" w:color="auto"/>
              <w:right w:val="nil"/>
            </w:tcBorders>
            <w:shd w:val="clear" w:color="auto" w:fill="auto"/>
            <w:vAlign w:val="center"/>
            <w:hideMark/>
          </w:tcPr>
          <w:p w14:paraId="2F210A5B"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True negative (TN)</w:t>
            </w:r>
          </w:p>
        </w:tc>
      </w:tr>
      <w:tr w:rsidR="00713F62" w:rsidRPr="0015698A" w14:paraId="3AA0B441" w14:textId="77777777" w:rsidTr="000A2C4D">
        <w:trPr>
          <w:trHeight w:val="1138"/>
        </w:trPr>
        <w:tc>
          <w:tcPr>
            <w:tcW w:w="3828" w:type="dxa"/>
            <w:tcBorders>
              <w:top w:val="single" w:sz="4" w:space="0" w:color="auto"/>
              <w:left w:val="nil"/>
              <w:bottom w:val="single" w:sz="12" w:space="0" w:color="auto"/>
              <w:right w:val="nil"/>
            </w:tcBorders>
            <w:shd w:val="clear" w:color="auto" w:fill="auto"/>
            <w:hideMark/>
          </w:tcPr>
          <w:p w14:paraId="3B5E6830"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r w:rsidRPr="0015698A">
              <w:rPr>
                <w:rFonts w:ascii="Arial" w:eastAsia="Times New Roman" w:hAnsi="Arial" w:cs="Times New Roman"/>
                <w:b/>
                <w:bCs/>
                <w:color w:val="000000"/>
                <w:sz w:val="20"/>
                <w:szCs w:val="24"/>
                <w:lang w:val="en-US"/>
              </w:rPr>
              <w:t>Positive predictive value:</w:t>
            </w:r>
          </w:p>
          <w:p w14:paraId="2FCFC890"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r w:rsidRPr="0015698A">
              <w:rPr>
                <w:rFonts w:ascii="Arial" w:eastAsia="Times New Roman" w:hAnsi="Arial" w:cs="Times New Roman"/>
                <w:color w:val="000000"/>
                <w:sz w:val="20"/>
                <w:szCs w:val="24"/>
                <w:lang w:val="en-US"/>
              </w:rPr>
              <w:t>TP/(TP+FP)</w:t>
            </w:r>
          </w:p>
        </w:tc>
        <w:tc>
          <w:tcPr>
            <w:tcW w:w="9213" w:type="dxa"/>
            <w:gridSpan w:val="3"/>
            <w:tcBorders>
              <w:top w:val="single" w:sz="8" w:space="0" w:color="auto"/>
              <w:left w:val="nil"/>
              <w:bottom w:val="single" w:sz="12" w:space="0" w:color="auto"/>
              <w:right w:val="nil"/>
            </w:tcBorders>
            <w:shd w:val="clear" w:color="auto" w:fill="auto"/>
            <w:vAlign w:val="center"/>
            <w:hideMark/>
          </w:tcPr>
          <w:p w14:paraId="514E0EF5"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Percentage of patients who have started anti-neoplastic therapy line X according to the reference standard and for whom the start date of line X according to the reference standard is Y days or less different from the start date according to the algorithm among patients who have started anti-neoplastic therapy line X according to the algorithm.</w:t>
            </w:r>
          </w:p>
        </w:tc>
      </w:tr>
    </w:tbl>
    <w:p w14:paraId="423006FE" w14:textId="77777777" w:rsidR="00713F62" w:rsidRPr="0015698A" w:rsidRDefault="00713F62" w:rsidP="00713F62">
      <w:pPr>
        <w:spacing w:line="480" w:lineRule="auto"/>
        <w:rPr>
          <w:rFonts w:ascii="Arial" w:eastAsia="Times New Roman" w:hAnsi="Arial" w:cs="Times New Roman"/>
          <w:sz w:val="20"/>
          <w:szCs w:val="24"/>
          <w:lang w:val="en-US"/>
        </w:rPr>
      </w:pPr>
      <w:r w:rsidRPr="0015698A">
        <w:rPr>
          <w:rFonts w:ascii="Arial" w:eastAsia="Times New Roman" w:hAnsi="Arial" w:cs="Times New Roman"/>
          <w:b/>
          <w:color w:val="000000"/>
          <w:sz w:val="20"/>
          <w:szCs w:val="24"/>
          <w:lang w:val="en-US"/>
        </w:rPr>
        <w:t>Notes:</w:t>
      </w:r>
      <w:r w:rsidRPr="0015698A">
        <w:rPr>
          <w:rFonts w:ascii="Arial" w:eastAsia="Times New Roman" w:hAnsi="Arial" w:cs="Times New Roman"/>
          <w:color w:val="000000"/>
          <w:sz w:val="20"/>
          <w:szCs w:val="24"/>
          <w:lang w:val="en-US"/>
        </w:rPr>
        <w:t xml:space="preserve"> X can be set at 1, 2 or 3; Y can be set at 30, 60 and 90; the Time-based algorithms either </w:t>
      </w:r>
      <w:r w:rsidRPr="0015698A">
        <w:rPr>
          <w:rFonts w:ascii="Arial" w:eastAsia="Times New Roman" w:hAnsi="Arial" w:cs="Times New Roman"/>
          <w:i/>
          <w:color w:val="000000"/>
          <w:sz w:val="20"/>
          <w:szCs w:val="24"/>
          <w:lang w:val="en-US"/>
        </w:rPr>
        <w:t>Time-based algorithm</w:t>
      </w:r>
      <w:r w:rsidRPr="0015698A">
        <w:rPr>
          <w:rFonts w:ascii="Arial" w:eastAsia="Times New Roman" w:hAnsi="Arial" w:cs="Times New Roman"/>
          <w:color w:val="000000"/>
          <w:sz w:val="20"/>
          <w:szCs w:val="24"/>
          <w:lang w:val="en-US"/>
        </w:rPr>
        <w:t xml:space="preserve"> 45 days or </w:t>
      </w:r>
      <w:r w:rsidRPr="0015698A">
        <w:rPr>
          <w:rFonts w:ascii="Arial" w:eastAsia="Times New Roman" w:hAnsi="Arial" w:cs="Times New Roman"/>
          <w:i/>
          <w:color w:val="000000"/>
          <w:sz w:val="20"/>
          <w:szCs w:val="24"/>
          <w:lang w:val="en-US"/>
        </w:rPr>
        <w:t>Drug-based algorithm</w:t>
      </w:r>
      <w:r w:rsidRPr="0015698A">
        <w:rPr>
          <w:rFonts w:ascii="Arial" w:eastAsia="Times New Roman" w:hAnsi="Arial" w:cs="Times New Roman"/>
          <w:color w:val="000000"/>
          <w:sz w:val="20"/>
          <w:szCs w:val="24"/>
          <w:lang w:val="en-US"/>
        </w:rPr>
        <w:t xml:space="preserve"> 45 days. </w:t>
      </w:r>
      <w:r w:rsidRPr="0015698A">
        <w:rPr>
          <w:rFonts w:ascii="Arial" w:eastAsia="Times New Roman" w:hAnsi="Arial" w:cs="Times New Roman"/>
          <w:sz w:val="20"/>
          <w:szCs w:val="24"/>
          <w:lang w:val="en-US"/>
        </w:rPr>
        <w:t xml:space="preserve">The start of line X is the first date of administration of anti-neoplastic therapy in that line. </w:t>
      </w:r>
      <w:r w:rsidRPr="0015698A">
        <w:rPr>
          <w:rFonts w:ascii="Arial" w:eastAsia="Times New Roman" w:hAnsi="Arial" w:cs="Times New Roman"/>
          <w:color w:val="000000"/>
          <w:sz w:val="20"/>
          <w:szCs w:val="24"/>
          <w:lang w:val="en-US"/>
        </w:rPr>
        <w:t>The reference standard is from the medical records review.</w:t>
      </w:r>
    </w:p>
    <w:p w14:paraId="47890EE5" w14:textId="77777777" w:rsidR="00713F62" w:rsidRPr="0015698A" w:rsidRDefault="00713F62" w:rsidP="00713F62">
      <w:pPr>
        <w:spacing w:before="240" w:after="0" w:line="480" w:lineRule="auto"/>
        <w:jc w:val="both"/>
        <w:rPr>
          <w:rFonts w:ascii="Times New Roman" w:eastAsia="Times New Roman" w:hAnsi="Times New Roman" w:cs="Times New Roman"/>
          <w:sz w:val="24"/>
          <w:szCs w:val="20"/>
          <w:lang w:val="en-US"/>
        </w:rPr>
      </w:pPr>
      <w:r w:rsidRPr="0015698A">
        <w:rPr>
          <w:rFonts w:ascii="Times New Roman" w:eastAsia="Times New Roman" w:hAnsi="Times New Roman" w:cs="Times New Roman"/>
          <w:sz w:val="24"/>
          <w:szCs w:val="20"/>
          <w:lang w:val="en-US"/>
        </w:rPr>
        <w:br w:type="page"/>
      </w:r>
    </w:p>
    <w:p w14:paraId="700D521D" w14:textId="77777777" w:rsidR="00713F62" w:rsidRPr="0015698A" w:rsidRDefault="00713F62" w:rsidP="00713F62">
      <w:pPr>
        <w:spacing w:line="480" w:lineRule="auto"/>
        <w:rPr>
          <w:rFonts w:ascii="Arial" w:eastAsia="Times New Roman" w:hAnsi="Arial" w:cs="Times New Roman"/>
          <w:sz w:val="20"/>
          <w:szCs w:val="24"/>
          <w:lang w:val="en-US"/>
        </w:rPr>
      </w:pPr>
      <w:r w:rsidRPr="0015698A">
        <w:rPr>
          <w:rFonts w:ascii="Arial" w:eastAsia="Times New Roman" w:hAnsi="Arial" w:cs="Times New Roman"/>
          <w:b/>
          <w:sz w:val="20"/>
          <w:szCs w:val="24"/>
          <w:lang w:val="en-US"/>
        </w:rPr>
        <w:lastRenderedPageBreak/>
        <w:t>sTable 3.</w:t>
      </w:r>
      <w:r w:rsidRPr="0015698A">
        <w:rPr>
          <w:rFonts w:ascii="Arial" w:eastAsia="Times New Roman" w:hAnsi="Arial" w:cs="Times New Roman"/>
          <w:sz w:val="20"/>
          <w:szCs w:val="24"/>
          <w:lang w:val="en-US"/>
        </w:rPr>
        <w:t xml:space="preserve"> </w:t>
      </w:r>
      <w:r w:rsidRPr="0015698A">
        <w:rPr>
          <w:rFonts w:ascii="Arial" w:eastAsia="Times New Roman" w:hAnsi="Arial" w:cs="Times New Roman"/>
          <w:color w:val="000000"/>
          <w:sz w:val="20"/>
          <w:szCs w:val="24"/>
          <w:lang w:val="en-US"/>
        </w:rPr>
        <w:t>Terminology and definition of positive predictive value for duration of anti-neoplastic therapy lines</w:t>
      </w:r>
    </w:p>
    <w:tbl>
      <w:tblPr>
        <w:tblW w:w="13041" w:type="dxa"/>
        <w:tblLook w:val="04A0" w:firstRow="1" w:lastRow="0" w:firstColumn="1" w:lastColumn="0" w:noHBand="0" w:noVBand="1"/>
      </w:tblPr>
      <w:tblGrid>
        <w:gridCol w:w="2977"/>
        <w:gridCol w:w="2268"/>
        <w:gridCol w:w="3686"/>
        <w:gridCol w:w="4110"/>
      </w:tblGrid>
      <w:tr w:rsidR="00713F62" w:rsidRPr="0015698A" w14:paraId="191D424B" w14:textId="77777777" w:rsidTr="000A2C4D">
        <w:trPr>
          <w:trHeight w:val="600"/>
        </w:trPr>
        <w:tc>
          <w:tcPr>
            <w:tcW w:w="2977" w:type="dxa"/>
            <w:tcBorders>
              <w:top w:val="single" w:sz="4" w:space="0" w:color="auto"/>
              <w:left w:val="nil"/>
              <w:right w:val="nil"/>
            </w:tcBorders>
            <w:shd w:val="clear" w:color="auto" w:fill="auto"/>
            <w:vAlign w:val="center"/>
            <w:hideMark/>
          </w:tcPr>
          <w:p w14:paraId="4A140417"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p>
        </w:tc>
        <w:tc>
          <w:tcPr>
            <w:tcW w:w="2268" w:type="dxa"/>
            <w:tcBorders>
              <w:top w:val="single" w:sz="4" w:space="0" w:color="auto"/>
              <w:left w:val="nil"/>
              <w:right w:val="nil"/>
            </w:tcBorders>
            <w:shd w:val="clear" w:color="auto" w:fill="auto"/>
            <w:vAlign w:val="center"/>
            <w:hideMark/>
          </w:tcPr>
          <w:p w14:paraId="7CEDD35F" w14:textId="77777777" w:rsidR="00713F62" w:rsidRPr="0015698A" w:rsidRDefault="00713F62" w:rsidP="000A2C4D">
            <w:pPr>
              <w:spacing w:after="0" w:line="480" w:lineRule="auto"/>
              <w:rPr>
                <w:rFonts w:ascii="Arial" w:eastAsia="Times New Roman" w:hAnsi="Arial" w:cs="Times New Roman"/>
                <w:sz w:val="20"/>
                <w:szCs w:val="24"/>
                <w:lang w:val="en-US"/>
              </w:rPr>
            </w:pPr>
          </w:p>
        </w:tc>
        <w:tc>
          <w:tcPr>
            <w:tcW w:w="7796" w:type="dxa"/>
            <w:gridSpan w:val="2"/>
            <w:tcBorders>
              <w:top w:val="single" w:sz="4" w:space="0" w:color="auto"/>
              <w:left w:val="nil"/>
              <w:right w:val="nil"/>
            </w:tcBorders>
            <w:shd w:val="clear" w:color="auto" w:fill="auto"/>
            <w:vAlign w:val="center"/>
            <w:hideMark/>
          </w:tcPr>
          <w:p w14:paraId="4AD2EEBA" w14:textId="77777777" w:rsidR="00713F62" w:rsidRPr="0015698A" w:rsidRDefault="00713F62" w:rsidP="000A2C4D">
            <w:pPr>
              <w:spacing w:after="0" w:line="480" w:lineRule="auto"/>
              <w:jc w:val="center"/>
              <w:rPr>
                <w:rFonts w:ascii="Arial" w:eastAsia="Times New Roman" w:hAnsi="Arial" w:cs="Times New Roman"/>
                <w:b/>
                <w:color w:val="000000"/>
                <w:sz w:val="20"/>
                <w:szCs w:val="24"/>
                <w:lang w:val="en-US"/>
              </w:rPr>
            </w:pPr>
            <w:r w:rsidRPr="0015698A">
              <w:rPr>
                <w:rFonts w:ascii="Arial" w:eastAsia="Times New Roman" w:hAnsi="Arial" w:cs="Times New Roman"/>
                <w:b/>
                <w:color w:val="000000"/>
                <w:sz w:val="20"/>
                <w:szCs w:val="24"/>
                <w:lang w:val="en-US"/>
              </w:rPr>
              <w:t>Start line X and duration of line X (reference standard)</w:t>
            </w:r>
          </w:p>
        </w:tc>
      </w:tr>
      <w:tr w:rsidR="00713F62" w:rsidRPr="0015698A" w14:paraId="3339D1A3" w14:textId="77777777" w:rsidTr="000A2C4D">
        <w:trPr>
          <w:trHeight w:val="315"/>
        </w:trPr>
        <w:tc>
          <w:tcPr>
            <w:tcW w:w="2977" w:type="dxa"/>
            <w:tcBorders>
              <w:left w:val="nil"/>
              <w:bottom w:val="single" w:sz="8" w:space="0" w:color="auto"/>
              <w:right w:val="nil"/>
            </w:tcBorders>
            <w:shd w:val="clear" w:color="auto" w:fill="auto"/>
            <w:vAlign w:val="center"/>
            <w:hideMark/>
          </w:tcPr>
          <w:p w14:paraId="1285003B"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 </w:t>
            </w:r>
          </w:p>
        </w:tc>
        <w:tc>
          <w:tcPr>
            <w:tcW w:w="2268" w:type="dxa"/>
            <w:tcBorders>
              <w:left w:val="nil"/>
              <w:bottom w:val="single" w:sz="8" w:space="0" w:color="auto"/>
              <w:right w:val="nil"/>
            </w:tcBorders>
            <w:shd w:val="clear" w:color="auto" w:fill="auto"/>
            <w:vAlign w:val="center"/>
            <w:hideMark/>
          </w:tcPr>
          <w:p w14:paraId="136687C4"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 </w:t>
            </w:r>
          </w:p>
        </w:tc>
        <w:tc>
          <w:tcPr>
            <w:tcW w:w="3686" w:type="dxa"/>
            <w:tcBorders>
              <w:left w:val="nil"/>
              <w:bottom w:val="single" w:sz="8" w:space="0" w:color="auto"/>
              <w:right w:val="nil"/>
            </w:tcBorders>
            <w:shd w:val="clear" w:color="auto" w:fill="auto"/>
            <w:hideMark/>
          </w:tcPr>
          <w:p w14:paraId="5F7323BF"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Start line X and duration of line X ≤ Y days different from the duration of line X according to the algorithm</w:t>
            </w:r>
          </w:p>
        </w:tc>
        <w:tc>
          <w:tcPr>
            <w:tcW w:w="4110" w:type="dxa"/>
            <w:tcBorders>
              <w:left w:val="nil"/>
              <w:bottom w:val="single" w:sz="8" w:space="0" w:color="auto"/>
              <w:right w:val="nil"/>
            </w:tcBorders>
            <w:shd w:val="clear" w:color="auto" w:fill="auto"/>
            <w:hideMark/>
          </w:tcPr>
          <w:p w14:paraId="5F2F4368"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Do not start line X or duration of line X &gt;Y days different from the duration of line X according to the algorithm</w:t>
            </w:r>
          </w:p>
        </w:tc>
      </w:tr>
      <w:tr w:rsidR="00713F62" w:rsidRPr="0015698A" w14:paraId="29800574" w14:textId="77777777" w:rsidTr="000A2C4D">
        <w:trPr>
          <w:trHeight w:val="630"/>
        </w:trPr>
        <w:tc>
          <w:tcPr>
            <w:tcW w:w="2977" w:type="dxa"/>
            <w:vMerge w:val="restart"/>
            <w:tcBorders>
              <w:top w:val="single" w:sz="8" w:space="0" w:color="auto"/>
              <w:left w:val="nil"/>
              <w:bottom w:val="single" w:sz="12" w:space="0" w:color="000000"/>
              <w:right w:val="nil"/>
            </w:tcBorders>
            <w:shd w:val="clear" w:color="auto" w:fill="auto"/>
            <w:vAlign w:val="center"/>
            <w:hideMark/>
          </w:tcPr>
          <w:p w14:paraId="4C2C206C" w14:textId="77777777" w:rsidR="00713F62" w:rsidRPr="0015698A" w:rsidRDefault="00713F62" w:rsidP="000A2C4D">
            <w:pPr>
              <w:spacing w:after="0" w:line="480" w:lineRule="auto"/>
              <w:rPr>
                <w:rFonts w:ascii="Arial" w:eastAsia="Times New Roman" w:hAnsi="Arial" w:cs="Times New Roman"/>
                <w:b/>
                <w:color w:val="000000"/>
                <w:sz w:val="20"/>
                <w:szCs w:val="24"/>
                <w:lang w:val="en-US"/>
              </w:rPr>
            </w:pPr>
            <w:r w:rsidRPr="0015698A">
              <w:rPr>
                <w:rFonts w:ascii="Arial" w:eastAsia="Times New Roman" w:hAnsi="Arial" w:cs="Times New Roman"/>
                <w:b/>
                <w:color w:val="000000"/>
                <w:sz w:val="20"/>
                <w:szCs w:val="24"/>
                <w:lang w:val="en-US"/>
              </w:rPr>
              <w:t>Start line X according to the algorithm</w:t>
            </w:r>
          </w:p>
        </w:tc>
        <w:tc>
          <w:tcPr>
            <w:tcW w:w="2268" w:type="dxa"/>
            <w:tcBorders>
              <w:top w:val="nil"/>
              <w:left w:val="nil"/>
              <w:bottom w:val="nil"/>
              <w:right w:val="nil"/>
            </w:tcBorders>
            <w:shd w:val="clear" w:color="auto" w:fill="auto"/>
            <w:vAlign w:val="center"/>
            <w:hideMark/>
          </w:tcPr>
          <w:p w14:paraId="53E4B0A4"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Start line X</w:t>
            </w:r>
          </w:p>
        </w:tc>
        <w:tc>
          <w:tcPr>
            <w:tcW w:w="3686" w:type="dxa"/>
            <w:tcBorders>
              <w:top w:val="nil"/>
              <w:left w:val="nil"/>
              <w:bottom w:val="nil"/>
              <w:right w:val="nil"/>
            </w:tcBorders>
            <w:shd w:val="clear" w:color="auto" w:fill="auto"/>
            <w:vAlign w:val="center"/>
            <w:hideMark/>
          </w:tcPr>
          <w:p w14:paraId="07596284"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True positive (TP)</w:t>
            </w:r>
          </w:p>
        </w:tc>
        <w:tc>
          <w:tcPr>
            <w:tcW w:w="4110" w:type="dxa"/>
            <w:tcBorders>
              <w:top w:val="nil"/>
              <w:left w:val="nil"/>
              <w:bottom w:val="nil"/>
              <w:right w:val="nil"/>
            </w:tcBorders>
            <w:shd w:val="clear" w:color="auto" w:fill="auto"/>
            <w:vAlign w:val="center"/>
            <w:hideMark/>
          </w:tcPr>
          <w:p w14:paraId="0B251AC1"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False positive (FP)</w:t>
            </w:r>
          </w:p>
        </w:tc>
      </w:tr>
      <w:tr w:rsidR="00713F62" w:rsidRPr="0015698A" w14:paraId="50C2CAF4" w14:textId="77777777" w:rsidTr="000A2C4D">
        <w:trPr>
          <w:trHeight w:val="570"/>
        </w:trPr>
        <w:tc>
          <w:tcPr>
            <w:tcW w:w="2977" w:type="dxa"/>
            <w:vMerge/>
            <w:tcBorders>
              <w:top w:val="single" w:sz="12" w:space="0" w:color="000000"/>
              <w:left w:val="nil"/>
              <w:bottom w:val="single" w:sz="12" w:space="0" w:color="000000"/>
              <w:right w:val="nil"/>
            </w:tcBorders>
            <w:vAlign w:val="center"/>
            <w:hideMark/>
          </w:tcPr>
          <w:p w14:paraId="2F5DF47B"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p>
        </w:tc>
        <w:tc>
          <w:tcPr>
            <w:tcW w:w="2268" w:type="dxa"/>
            <w:tcBorders>
              <w:top w:val="nil"/>
              <w:left w:val="nil"/>
              <w:bottom w:val="single" w:sz="12" w:space="0" w:color="auto"/>
              <w:right w:val="nil"/>
            </w:tcBorders>
            <w:shd w:val="clear" w:color="auto" w:fill="auto"/>
            <w:vAlign w:val="center"/>
            <w:hideMark/>
          </w:tcPr>
          <w:p w14:paraId="4278D525"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Do not start line X</w:t>
            </w:r>
          </w:p>
        </w:tc>
        <w:tc>
          <w:tcPr>
            <w:tcW w:w="3686" w:type="dxa"/>
            <w:tcBorders>
              <w:top w:val="nil"/>
              <w:left w:val="nil"/>
              <w:bottom w:val="single" w:sz="12" w:space="0" w:color="auto"/>
              <w:right w:val="nil"/>
            </w:tcBorders>
            <w:shd w:val="clear" w:color="auto" w:fill="auto"/>
            <w:vAlign w:val="center"/>
            <w:hideMark/>
          </w:tcPr>
          <w:p w14:paraId="3095CAB4"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False negative (FN)</w:t>
            </w:r>
          </w:p>
        </w:tc>
        <w:tc>
          <w:tcPr>
            <w:tcW w:w="4110" w:type="dxa"/>
            <w:tcBorders>
              <w:top w:val="nil"/>
              <w:left w:val="nil"/>
              <w:bottom w:val="single" w:sz="12" w:space="0" w:color="auto"/>
              <w:right w:val="nil"/>
            </w:tcBorders>
            <w:shd w:val="clear" w:color="auto" w:fill="auto"/>
            <w:vAlign w:val="center"/>
            <w:hideMark/>
          </w:tcPr>
          <w:p w14:paraId="7D8E2232" w14:textId="77777777" w:rsidR="00713F62" w:rsidRPr="0015698A" w:rsidRDefault="00713F62" w:rsidP="000A2C4D">
            <w:pPr>
              <w:spacing w:after="0" w:line="480" w:lineRule="auto"/>
              <w:jc w:val="center"/>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True negative (TN)</w:t>
            </w:r>
          </w:p>
        </w:tc>
      </w:tr>
      <w:tr w:rsidR="00713F62" w:rsidRPr="0015698A" w14:paraId="5CBE2E63" w14:textId="77777777" w:rsidTr="000A2C4D">
        <w:trPr>
          <w:trHeight w:val="1138"/>
        </w:trPr>
        <w:tc>
          <w:tcPr>
            <w:tcW w:w="2977" w:type="dxa"/>
            <w:tcBorders>
              <w:top w:val="single" w:sz="4" w:space="0" w:color="auto"/>
              <w:left w:val="nil"/>
              <w:bottom w:val="single" w:sz="4" w:space="0" w:color="auto"/>
              <w:right w:val="nil"/>
            </w:tcBorders>
            <w:shd w:val="clear" w:color="auto" w:fill="auto"/>
            <w:hideMark/>
          </w:tcPr>
          <w:p w14:paraId="5BF0D6F8"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r w:rsidRPr="0015698A">
              <w:rPr>
                <w:rFonts w:ascii="Arial" w:eastAsia="Times New Roman" w:hAnsi="Arial" w:cs="Times New Roman"/>
                <w:b/>
                <w:bCs/>
                <w:color w:val="000000"/>
                <w:sz w:val="20"/>
                <w:szCs w:val="24"/>
                <w:lang w:val="en-US"/>
              </w:rPr>
              <w:t>Positive predictive value:</w:t>
            </w:r>
          </w:p>
          <w:p w14:paraId="4173CA40" w14:textId="77777777" w:rsidR="00713F62" w:rsidRPr="0015698A" w:rsidRDefault="00713F62" w:rsidP="000A2C4D">
            <w:pPr>
              <w:spacing w:after="0" w:line="480" w:lineRule="auto"/>
              <w:rPr>
                <w:rFonts w:ascii="Arial" w:eastAsia="Times New Roman" w:hAnsi="Arial" w:cs="Times New Roman"/>
                <w:b/>
                <w:bCs/>
                <w:color w:val="000000"/>
                <w:sz w:val="20"/>
                <w:szCs w:val="24"/>
                <w:lang w:val="en-US"/>
              </w:rPr>
            </w:pPr>
            <w:r w:rsidRPr="0015698A">
              <w:rPr>
                <w:rFonts w:ascii="Arial" w:eastAsia="Times New Roman" w:hAnsi="Arial" w:cs="Times New Roman"/>
                <w:color w:val="000000"/>
                <w:sz w:val="20"/>
                <w:szCs w:val="24"/>
                <w:lang w:val="en-US"/>
              </w:rPr>
              <w:t>TP/(TP+FP)</w:t>
            </w:r>
          </w:p>
        </w:tc>
        <w:tc>
          <w:tcPr>
            <w:tcW w:w="10064" w:type="dxa"/>
            <w:gridSpan w:val="3"/>
            <w:tcBorders>
              <w:top w:val="single" w:sz="8" w:space="0" w:color="auto"/>
              <w:left w:val="nil"/>
              <w:bottom w:val="single" w:sz="8" w:space="0" w:color="auto"/>
              <w:right w:val="nil"/>
            </w:tcBorders>
            <w:shd w:val="clear" w:color="auto" w:fill="auto"/>
            <w:vAlign w:val="center"/>
            <w:hideMark/>
          </w:tcPr>
          <w:p w14:paraId="1222D125" w14:textId="77777777" w:rsidR="00713F62" w:rsidRPr="0015698A" w:rsidRDefault="00713F62" w:rsidP="000A2C4D">
            <w:pPr>
              <w:spacing w:after="0" w:line="480" w:lineRule="auto"/>
              <w:rPr>
                <w:rFonts w:ascii="Arial" w:eastAsia="Times New Roman" w:hAnsi="Arial" w:cs="Times New Roman"/>
                <w:color w:val="000000"/>
                <w:sz w:val="20"/>
                <w:szCs w:val="24"/>
                <w:lang w:val="en-US"/>
              </w:rPr>
            </w:pPr>
            <w:r w:rsidRPr="0015698A">
              <w:rPr>
                <w:rFonts w:ascii="Arial" w:eastAsia="Times New Roman" w:hAnsi="Arial" w:cs="Times New Roman"/>
                <w:color w:val="000000"/>
                <w:sz w:val="20"/>
                <w:szCs w:val="24"/>
                <w:lang w:val="en-US"/>
              </w:rPr>
              <w:t>Percentage of patients who have started anti-neoplastic therapy line X according to the reference standard and for whom the duration of line X according to the reference standard is Y days or less different from the duration according to the algorithm among patients who have started anti-neoplastic therapy line X according to the algorithm.</w:t>
            </w:r>
          </w:p>
        </w:tc>
      </w:tr>
    </w:tbl>
    <w:p w14:paraId="070683C7" w14:textId="77777777" w:rsidR="00713F62" w:rsidRPr="0015698A" w:rsidRDefault="00713F62" w:rsidP="00713F62">
      <w:pPr>
        <w:spacing w:line="480" w:lineRule="auto"/>
        <w:rPr>
          <w:rFonts w:ascii="Arial" w:eastAsia="Times New Roman" w:hAnsi="Arial" w:cs="Times New Roman"/>
          <w:color w:val="000000"/>
          <w:sz w:val="20"/>
          <w:szCs w:val="24"/>
          <w:lang w:val="en-US"/>
        </w:rPr>
      </w:pPr>
      <w:r w:rsidRPr="0015698A">
        <w:rPr>
          <w:rFonts w:ascii="Arial" w:eastAsia="Times New Roman" w:hAnsi="Arial" w:cs="Times New Roman"/>
          <w:b/>
          <w:color w:val="000000"/>
          <w:sz w:val="20"/>
          <w:szCs w:val="24"/>
          <w:lang w:val="en-US"/>
        </w:rPr>
        <w:t>Notes:</w:t>
      </w:r>
      <w:r w:rsidRPr="0015698A">
        <w:rPr>
          <w:rFonts w:ascii="Arial" w:eastAsia="Times New Roman" w:hAnsi="Arial" w:cs="Times New Roman"/>
          <w:color w:val="000000"/>
          <w:sz w:val="20"/>
          <w:szCs w:val="24"/>
          <w:lang w:val="en-US"/>
        </w:rPr>
        <w:t xml:space="preserve"> X can be set at 1, 2 or 3; Y can be set at 30, 60 and 90; the Time-based algorithms either </w:t>
      </w:r>
      <w:r w:rsidRPr="0015698A">
        <w:rPr>
          <w:rFonts w:ascii="Arial" w:eastAsia="Times New Roman" w:hAnsi="Arial" w:cs="Times New Roman"/>
          <w:i/>
          <w:color w:val="000000"/>
          <w:sz w:val="20"/>
          <w:szCs w:val="24"/>
          <w:lang w:val="en-US"/>
        </w:rPr>
        <w:t>Time-based algorithm</w:t>
      </w:r>
      <w:r w:rsidRPr="0015698A">
        <w:rPr>
          <w:rFonts w:ascii="Arial" w:eastAsia="Times New Roman" w:hAnsi="Arial" w:cs="Times New Roman"/>
          <w:color w:val="000000"/>
          <w:sz w:val="20"/>
          <w:szCs w:val="24"/>
          <w:lang w:val="en-US"/>
        </w:rPr>
        <w:t xml:space="preserve"> 45 days or </w:t>
      </w:r>
      <w:r w:rsidRPr="0015698A">
        <w:rPr>
          <w:rFonts w:ascii="Arial" w:eastAsia="Times New Roman" w:hAnsi="Arial" w:cs="Times New Roman"/>
          <w:i/>
          <w:color w:val="000000"/>
          <w:sz w:val="20"/>
          <w:szCs w:val="24"/>
          <w:lang w:val="en-US"/>
        </w:rPr>
        <w:t>Drug-based algorithm</w:t>
      </w:r>
      <w:r w:rsidRPr="0015698A">
        <w:rPr>
          <w:rFonts w:ascii="Arial" w:eastAsia="Times New Roman" w:hAnsi="Arial" w:cs="Times New Roman"/>
          <w:color w:val="000000"/>
          <w:sz w:val="20"/>
          <w:szCs w:val="24"/>
          <w:lang w:val="en-US"/>
        </w:rPr>
        <w:t xml:space="preserve"> 45 days. Duration of line X is calculated as last date of administration of anti-neoplastic therapy in line X minus the first date of administration of anti-neoplastic therapy in line X plus 45 days. The reference standard is from the medical records review.</w:t>
      </w:r>
    </w:p>
    <w:p w14:paraId="1FFA2DC8" w14:textId="77777777" w:rsidR="00713F62" w:rsidRDefault="00713F62" w:rsidP="00713F62"/>
    <w:p w14:paraId="5BBB05E1" w14:textId="77777777" w:rsidR="00713F62" w:rsidRDefault="00713F62">
      <w:pPr>
        <w:sectPr w:rsidR="00713F62" w:rsidSect="000A2C4D">
          <w:pgSz w:w="15840" w:h="12240" w:orient="landscape"/>
          <w:pgMar w:top="1800" w:right="1440" w:bottom="1800" w:left="1440" w:header="720" w:footer="720" w:gutter="0"/>
          <w:lnNumType w:countBy="1" w:restart="continuous"/>
          <w:cols w:space="720"/>
          <w:titlePg/>
          <w:docGrid w:linePitch="360"/>
        </w:sectPr>
      </w:pPr>
    </w:p>
    <w:p w14:paraId="30DD79BB" w14:textId="77777777" w:rsidR="00634DA9" w:rsidRDefault="00634DA9" w:rsidP="00634DA9">
      <w:pPr>
        <w:keepNext/>
        <w:spacing w:before="240" w:after="60" w:line="480" w:lineRule="auto"/>
        <w:outlineLvl w:val="0"/>
        <w:rPr>
          <w:rFonts w:ascii="Arial" w:eastAsia="Times New Roman" w:hAnsi="Arial" w:cs="Arial"/>
          <w:b/>
          <w:bCs/>
          <w:kern w:val="32"/>
          <w:sz w:val="32"/>
          <w:szCs w:val="32"/>
          <w:lang w:val="en-US"/>
        </w:rPr>
      </w:pPr>
      <w:r>
        <w:rPr>
          <w:rFonts w:ascii="Arial" w:eastAsia="Times New Roman" w:hAnsi="Arial" w:cs="Arial"/>
          <w:b/>
          <w:bCs/>
          <w:kern w:val="32"/>
          <w:sz w:val="32"/>
          <w:szCs w:val="32"/>
          <w:lang w:val="en-US"/>
        </w:rPr>
        <w:lastRenderedPageBreak/>
        <w:t>Appendix 4: SAS code for anti-neoplastic drug groups</w:t>
      </w:r>
    </w:p>
    <w:p w14:paraId="3B93D17A" w14:textId="77777777" w:rsidR="000A2C4D" w:rsidRPr="000A2C4D" w:rsidRDefault="000A2C4D" w:rsidP="000A2C4D">
      <w:pPr>
        <w:rPr>
          <w:lang w:val="en-US"/>
        </w:rPr>
      </w:pPr>
      <w:r w:rsidRPr="000A2C4D">
        <w:rPr>
          <w:lang w:val="en-US"/>
        </w:rPr>
        <w:t>/*************************************************************************************</w:t>
      </w:r>
    </w:p>
    <w:p w14:paraId="30D8074B" w14:textId="77777777" w:rsidR="000A2C4D" w:rsidRPr="000A2C4D" w:rsidRDefault="000A2C4D" w:rsidP="000A2C4D">
      <w:pPr>
        <w:rPr>
          <w:lang w:val="en-US"/>
        </w:rPr>
      </w:pPr>
      <w:r w:rsidRPr="000A2C4D">
        <w:rPr>
          <w:lang w:val="en-US"/>
        </w:rPr>
        <w:t>**</w:t>
      </w:r>
      <w:r w:rsidRPr="000A2C4D">
        <w:rPr>
          <w:lang w:val="en-US"/>
        </w:rPr>
        <w:tab/>
        <w:t>DESCRIPTION:</w:t>
      </w:r>
    </w:p>
    <w:p w14:paraId="6A9C9725" w14:textId="77777777" w:rsidR="000A2C4D" w:rsidRPr="000A2C4D" w:rsidRDefault="000A2C4D" w:rsidP="000A2C4D">
      <w:pPr>
        <w:rPr>
          <w:lang w:val="en-US"/>
        </w:rPr>
      </w:pPr>
      <w:r w:rsidRPr="000A2C4D">
        <w:rPr>
          <w:lang w:val="en-US"/>
        </w:rPr>
        <w:t>**</w:t>
      </w:r>
      <w:r w:rsidRPr="000A2C4D">
        <w:rPr>
          <w:lang w:val="en-US"/>
        </w:rPr>
        <w:tab/>
        <w:t xml:space="preserve">Macro, that defines anti-neoplastic therapy in an in-hospital treatment database  </w:t>
      </w:r>
    </w:p>
    <w:p w14:paraId="145F4A8C" w14:textId="77777777" w:rsidR="000A2C4D" w:rsidRPr="000A2C4D" w:rsidRDefault="000A2C4D" w:rsidP="000A2C4D">
      <w:pPr>
        <w:rPr>
          <w:lang w:val="en-US"/>
        </w:rPr>
      </w:pPr>
      <w:r w:rsidRPr="000A2C4D">
        <w:rPr>
          <w:lang w:val="en-US"/>
        </w:rPr>
        <w:t>**</w:t>
      </w:r>
      <w:r w:rsidRPr="000A2C4D">
        <w:rPr>
          <w:lang w:val="en-US"/>
        </w:rPr>
        <w:tab/>
        <w:t xml:space="preserve">and the specified and unspecified anti-neoplastic drug groups according to </w:t>
      </w:r>
    </w:p>
    <w:p w14:paraId="26BBAA1D" w14:textId="77777777" w:rsidR="000A2C4D" w:rsidRPr="000A2C4D" w:rsidRDefault="000A2C4D" w:rsidP="000A2C4D">
      <w:pPr>
        <w:rPr>
          <w:lang w:val="en-US"/>
        </w:rPr>
      </w:pPr>
      <w:r w:rsidRPr="000A2C4D">
        <w:rPr>
          <w:lang w:val="en-US"/>
        </w:rPr>
        <w:t>**</w:t>
      </w:r>
      <w:r w:rsidRPr="000A2C4D">
        <w:rPr>
          <w:lang w:val="en-US"/>
        </w:rPr>
        <w:tab/>
        <w:t>treatment codes from the Danish National Patient Registry. Defining</w:t>
      </w:r>
    </w:p>
    <w:p w14:paraId="0879D86E" w14:textId="77777777" w:rsidR="000A2C4D" w:rsidRPr="000A2C4D" w:rsidRDefault="000A2C4D" w:rsidP="000A2C4D">
      <w:pPr>
        <w:rPr>
          <w:lang w:val="en-US"/>
        </w:rPr>
      </w:pPr>
      <w:r w:rsidRPr="000A2C4D">
        <w:rPr>
          <w:lang w:val="en-US"/>
        </w:rPr>
        <w:t>**</w:t>
      </w:r>
      <w:r w:rsidRPr="000A2C4D">
        <w:rPr>
          <w:lang w:val="en-US"/>
        </w:rPr>
        <w:tab/>
        <w:t>these drug groups is necessary before using the anti-neoplastic therapy line</w:t>
      </w:r>
    </w:p>
    <w:p w14:paraId="4570A8C9" w14:textId="77777777" w:rsidR="000A2C4D" w:rsidRPr="000A2C4D" w:rsidRDefault="000A2C4D" w:rsidP="000A2C4D">
      <w:pPr>
        <w:rPr>
          <w:lang w:val="en-US"/>
        </w:rPr>
      </w:pPr>
      <w:r w:rsidRPr="000A2C4D">
        <w:rPr>
          <w:lang w:val="en-US"/>
        </w:rPr>
        <w:t>**</w:t>
      </w:r>
      <w:r w:rsidRPr="000A2C4D">
        <w:rPr>
          <w:lang w:val="en-US"/>
        </w:rPr>
        <w:tab/>
        <w:t>defining macro (%anti_neoplastic_therapy_line()).</w:t>
      </w:r>
    </w:p>
    <w:p w14:paraId="0E080309" w14:textId="77777777" w:rsidR="000A2C4D" w:rsidRPr="000A2C4D" w:rsidRDefault="000A2C4D" w:rsidP="000A2C4D">
      <w:pPr>
        <w:rPr>
          <w:lang w:val="en-US"/>
        </w:rPr>
      </w:pPr>
      <w:r w:rsidRPr="000A2C4D">
        <w:rPr>
          <w:lang w:val="en-US"/>
        </w:rPr>
        <w:t>**</w:t>
      </w:r>
      <w:r w:rsidRPr="000A2C4D">
        <w:rPr>
          <w:lang w:val="en-US"/>
        </w:rPr>
        <w:tab/>
        <w:t>The syntax also contains optional formats of the anti-neoplastic drug</w:t>
      </w:r>
    </w:p>
    <w:p w14:paraId="646925D7" w14:textId="77777777" w:rsidR="000A2C4D" w:rsidRPr="000A2C4D" w:rsidRDefault="000A2C4D" w:rsidP="000A2C4D">
      <w:pPr>
        <w:rPr>
          <w:lang w:val="en-US"/>
        </w:rPr>
      </w:pPr>
      <w:r w:rsidRPr="000A2C4D">
        <w:rPr>
          <w:lang w:val="en-US"/>
        </w:rPr>
        <w:t>**</w:t>
      </w:r>
      <w:r w:rsidRPr="000A2C4D">
        <w:rPr>
          <w:lang w:val="en-US"/>
        </w:rPr>
        <w:tab/>
        <w:t>groups for those, who find them useful.</w:t>
      </w:r>
    </w:p>
    <w:p w14:paraId="30DDA470" w14:textId="77777777" w:rsidR="000A2C4D" w:rsidRPr="000A2C4D" w:rsidRDefault="000A2C4D" w:rsidP="000A2C4D">
      <w:pPr>
        <w:rPr>
          <w:lang w:val="en-US"/>
        </w:rPr>
      </w:pPr>
      <w:r w:rsidRPr="000A2C4D">
        <w:rPr>
          <w:lang w:val="en-US"/>
        </w:rPr>
        <w:t>**</w:t>
      </w:r>
      <w:r w:rsidRPr="000A2C4D">
        <w:rPr>
          <w:lang w:val="en-US"/>
        </w:rPr>
        <w:tab/>
        <w:t xml:space="preserve">At the end of the syntax there is an example of code you could write to run </w:t>
      </w:r>
    </w:p>
    <w:p w14:paraId="41FA35C7" w14:textId="77777777" w:rsidR="000A2C4D" w:rsidRPr="000A2C4D" w:rsidRDefault="000A2C4D" w:rsidP="000A2C4D">
      <w:pPr>
        <w:rPr>
          <w:lang w:val="en-US"/>
        </w:rPr>
      </w:pPr>
      <w:r w:rsidRPr="000A2C4D">
        <w:rPr>
          <w:lang w:val="en-US"/>
        </w:rPr>
        <w:t>**</w:t>
      </w:r>
      <w:r w:rsidRPr="000A2C4D">
        <w:rPr>
          <w:lang w:val="en-US"/>
        </w:rPr>
        <w:tab/>
        <w:t>the macro on your own data.</w:t>
      </w:r>
    </w:p>
    <w:p w14:paraId="36EDEC02" w14:textId="77777777" w:rsidR="000A2C4D" w:rsidRPr="000A2C4D" w:rsidRDefault="000A2C4D" w:rsidP="000A2C4D">
      <w:pPr>
        <w:rPr>
          <w:lang w:val="en-US"/>
        </w:rPr>
      </w:pPr>
      <w:r w:rsidRPr="000A2C4D">
        <w:rPr>
          <w:lang w:val="en-US"/>
        </w:rPr>
        <w:t>**</w:t>
      </w:r>
    </w:p>
    <w:p w14:paraId="6083E4F6" w14:textId="77777777" w:rsidR="000A2C4D" w:rsidRPr="000A2C4D" w:rsidRDefault="000A2C4D" w:rsidP="000A2C4D">
      <w:pPr>
        <w:rPr>
          <w:lang w:val="en-US"/>
        </w:rPr>
      </w:pPr>
      <w:r w:rsidRPr="000A2C4D">
        <w:rPr>
          <w:lang w:val="en-US"/>
        </w:rPr>
        <w:t>**</w:t>
      </w:r>
      <w:r w:rsidRPr="000A2C4D">
        <w:rPr>
          <w:lang w:val="en-US"/>
        </w:rPr>
        <w:tab/>
        <w:t>PARAMETERS:</w:t>
      </w:r>
    </w:p>
    <w:p w14:paraId="3EF3A236" w14:textId="77777777" w:rsidR="000A2C4D" w:rsidRPr="000A2C4D" w:rsidRDefault="000A2C4D" w:rsidP="000A2C4D">
      <w:pPr>
        <w:rPr>
          <w:lang w:val="en-US"/>
        </w:rPr>
      </w:pPr>
      <w:r w:rsidRPr="000A2C4D">
        <w:rPr>
          <w:lang w:val="en-US"/>
        </w:rPr>
        <w:t>**</w:t>
      </w:r>
      <w:r w:rsidRPr="000A2C4D">
        <w:rPr>
          <w:lang w:val="en-US"/>
        </w:rPr>
        <w:tab/>
        <w:t>in_ds:</w:t>
      </w:r>
      <w:r w:rsidRPr="000A2C4D">
        <w:rPr>
          <w:lang w:val="en-US"/>
        </w:rPr>
        <w:tab/>
      </w:r>
      <w:r w:rsidRPr="000A2C4D">
        <w:rPr>
          <w:lang w:val="en-US"/>
        </w:rPr>
        <w:tab/>
      </w:r>
      <w:r w:rsidRPr="000A2C4D">
        <w:rPr>
          <w:lang w:val="en-US"/>
        </w:rPr>
        <w:tab/>
        <w:t xml:space="preserve">   </w:t>
      </w:r>
      <w:r w:rsidRPr="000A2C4D">
        <w:rPr>
          <w:lang w:val="en-US"/>
        </w:rPr>
        <w:tab/>
        <w:t xml:space="preserve">Name of the input dataset with the in-hospital treatment </w:t>
      </w:r>
    </w:p>
    <w:p w14:paraId="23A2BA3A"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       </w:t>
      </w:r>
      <w:r w:rsidRPr="000A2C4D">
        <w:rPr>
          <w:lang w:val="en-US"/>
        </w:rPr>
        <w:tab/>
        <w:t>information.</w:t>
      </w:r>
    </w:p>
    <w:p w14:paraId="34CEF6EC" w14:textId="77777777" w:rsidR="000A2C4D" w:rsidRPr="000A2C4D" w:rsidRDefault="000A2C4D" w:rsidP="000A2C4D">
      <w:pPr>
        <w:rPr>
          <w:lang w:val="en-US"/>
        </w:rPr>
      </w:pPr>
      <w:r w:rsidRPr="000A2C4D">
        <w:rPr>
          <w:lang w:val="en-US"/>
        </w:rPr>
        <w:t>**</w:t>
      </w:r>
      <w:r w:rsidRPr="000A2C4D">
        <w:rPr>
          <w:lang w:val="en-US"/>
        </w:rPr>
        <w:tab/>
        <w:t>out_ds:</w:t>
      </w:r>
      <w:r w:rsidRPr="000A2C4D">
        <w:rPr>
          <w:lang w:val="en-US"/>
        </w:rPr>
        <w:tab/>
      </w:r>
      <w:r w:rsidRPr="000A2C4D">
        <w:rPr>
          <w:lang w:val="en-US"/>
        </w:rPr>
        <w:tab/>
      </w:r>
      <w:r w:rsidRPr="000A2C4D">
        <w:rPr>
          <w:lang w:val="en-US"/>
        </w:rPr>
        <w:tab/>
        <w:t xml:space="preserve">   </w:t>
      </w:r>
      <w:r w:rsidRPr="000A2C4D">
        <w:rPr>
          <w:lang w:val="en-US"/>
        </w:rPr>
        <w:tab/>
        <w:t>Name of the output dataset with anti-neoplastic therapy and</w:t>
      </w:r>
    </w:p>
    <w:p w14:paraId="02E389E3"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       </w:t>
      </w:r>
      <w:r w:rsidRPr="000A2C4D">
        <w:rPr>
          <w:lang w:val="en-US"/>
        </w:rPr>
        <w:tab/>
        <w:t>anti-neoplastic drug groups.</w:t>
      </w:r>
    </w:p>
    <w:p w14:paraId="6E2D8E3F" w14:textId="77777777" w:rsidR="000A2C4D" w:rsidRPr="000A2C4D" w:rsidRDefault="000A2C4D" w:rsidP="000A2C4D">
      <w:pPr>
        <w:rPr>
          <w:lang w:val="en-US"/>
        </w:rPr>
      </w:pPr>
      <w:r w:rsidRPr="000A2C4D">
        <w:rPr>
          <w:lang w:val="en-US"/>
        </w:rPr>
        <w:t>**</w:t>
      </w:r>
      <w:r w:rsidRPr="000A2C4D">
        <w:rPr>
          <w:lang w:val="en-US"/>
        </w:rPr>
        <w:tab/>
        <w:t>id_var:</w:t>
      </w:r>
      <w:r w:rsidRPr="000A2C4D">
        <w:rPr>
          <w:lang w:val="en-US"/>
        </w:rPr>
        <w:tab/>
      </w:r>
      <w:r w:rsidRPr="000A2C4D">
        <w:rPr>
          <w:lang w:val="en-US"/>
        </w:rPr>
        <w:tab/>
      </w:r>
      <w:r w:rsidRPr="000A2C4D">
        <w:rPr>
          <w:lang w:val="en-US"/>
        </w:rPr>
        <w:tab/>
        <w:t xml:space="preserve">   </w:t>
      </w:r>
      <w:r w:rsidRPr="000A2C4D">
        <w:rPr>
          <w:lang w:val="en-US"/>
        </w:rPr>
        <w:tab/>
        <w:t>Name of the personal ID variable in the input dataset.</w:t>
      </w:r>
    </w:p>
    <w:p w14:paraId="64B6FD59" w14:textId="77777777" w:rsidR="000A2C4D" w:rsidRPr="000A2C4D" w:rsidRDefault="000A2C4D" w:rsidP="000A2C4D">
      <w:pPr>
        <w:rPr>
          <w:lang w:val="en-US"/>
        </w:rPr>
      </w:pPr>
      <w:r w:rsidRPr="000A2C4D">
        <w:rPr>
          <w:lang w:val="en-US"/>
        </w:rPr>
        <w:t>**</w:t>
      </w:r>
      <w:r w:rsidRPr="000A2C4D">
        <w:rPr>
          <w:lang w:val="en-US"/>
        </w:rPr>
        <w:tab/>
        <w:t>date_var:</w:t>
      </w:r>
      <w:r w:rsidRPr="000A2C4D">
        <w:rPr>
          <w:lang w:val="en-US"/>
        </w:rPr>
        <w:tab/>
      </w:r>
      <w:r w:rsidRPr="000A2C4D">
        <w:rPr>
          <w:lang w:val="en-US"/>
        </w:rPr>
        <w:tab/>
        <w:t xml:space="preserve">   </w:t>
      </w:r>
      <w:r w:rsidRPr="000A2C4D">
        <w:rPr>
          <w:lang w:val="en-US"/>
        </w:rPr>
        <w:tab/>
        <w:t>Name of the treatment date variable in the input dataset.</w:t>
      </w:r>
    </w:p>
    <w:p w14:paraId="5B2236D7" w14:textId="77777777" w:rsidR="000A2C4D" w:rsidRPr="000A2C4D" w:rsidRDefault="000A2C4D" w:rsidP="000A2C4D">
      <w:pPr>
        <w:rPr>
          <w:lang w:val="en-US"/>
        </w:rPr>
      </w:pPr>
      <w:r w:rsidRPr="000A2C4D">
        <w:rPr>
          <w:lang w:val="en-US"/>
        </w:rPr>
        <w:t>**</w:t>
      </w:r>
      <w:r w:rsidRPr="000A2C4D">
        <w:rPr>
          <w:lang w:val="en-US"/>
        </w:rPr>
        <w:tab/>
        <w:t>code_var:</w:t>
      </w:r>
      <w:r w:rsidRPr="000A2C4D">
        <w:rPr>
          <w:lang w:val="en-US"/>
        </w:rPr>
        <w:tab/>
      </w:r>
      <w:r w:rsidRPr="000A2C4D">
        <w:rPr>
          <w:lang w:val="en-US"/>
        </w:rPr>
        <w:tab/>
        <w:t xml:space="preserve">   </w:t>
      </w:r>
      <w:r w:rsidRPr="000A2C4D">
        <w:rPr>
          <w:lang w:val="en-US"/>
        </w:rPr>
        <w:tab/>
        <w:t xml:space="preserve">Name of the treatment code variable in the input dataset, </w:t>
      </w:r>
    </w:p>
    <w:p w14:paraId="4A9ECB71" w14:textId="77777777" w:rsidR="000A2C4D" w:rsidRPr="000A2C4D" w:rsidRDefault="000A2C4D" w:rsidP="000A2C4D">
      <w:pPr>
        <w:rPr>
          <w:lang w:val="en-US"/>
        </w:rPr>
      </w:pPr>
      <w:r w:rsidRPr="000A2C4D">
        <w:rPr>
          <w:lang w:val="en-US"/>
        </w:rPr>
        <w:lastRenderedPageBreak/>
        <w:t>**</w:t>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This variable is used for defining anti-neoplastic therapy and </w:t>
      </w:r>
    </w:p>
    <w:p w14:paraId="48EF9920"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anti-neoplastic drug groups.</w:t>
      </w:r>
    </w:p>
    <w:p w14:paraId="2AD229C2" w14:textId="77777777" w:rsidR="000A2C4D" w:rsidRPr="000A2C4D" w:rsidRDefault="000A2C4D" w:rsidP="000A2C4D">
      <w:pPr>
        <w:rPr>
          <w:lang w:val="en-US"/>
        </w:rPr>
      </w:pPr>
      <w:r w:rsidRPr="000A2C4D">
        <w:rPr>
          <w:lang w:val="en-US"/>
        </w:rPr>
        <w:t>**</w:t>
      </w:r>
      <w:r w:rsidRPr="000A2C4D">
        <w:rPr>
          <w:lang w:val="en-US"/>
        </w:rPr>
        <w:tab/>
        <w:t>add_code:</w:t>
      </w:r>
      <w:r w:rsidRPr="000A2C4D">
        <w:rPr>
          <w:lang w:val="en-US"/>
        </w:rPr>
        <w:tab/>
      </w:r>
      <w:r w:rsidRPr="000A2C4D">
        <w:rPr>
          <w:lang w:val="en-US"/>
        </w:rPr>
        <w:tab/>
        <w:t xml:space="preserve">   </w:t>
      </w:r>
      <w:r w:rsidRPr="000A2C4D">
        <w:rPr>
          <w:lang w:val="en-US"/>
        </w:rPr>
        <w:tab/>
        <w:t xml:space="preserve">Specify if there's an additional treatment code (it could be </w:t>
      </w:r>
    </w:p>
    <w:p w14:paraId="5B98B5BE"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tillægskoder' in Danish) in the input dataset.</w:t>
      </w:r>
    </w:p>
    <w:p w14:paraId="0C8111B1"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       </w:t>
      </w:r>
      <w:r w:rsidRPr="000A2C4D">
        <w:rPr>
          <w:lang w:val="en-US"/>
        </w:rPr>
        <w:tab/>
        <w:t>y = yes (default), n = no.</w:t>
      </w:r>
    </w:p>
    <w:p w14:paraId="4E907AB5" w14:textId="77777777" w:rsidR="000A2C4D" w:rsidRPr="000A2C4D" w:rsidRDefault="000A2C4D" w:rsidP="000A2C4D">
      <w:pPr>
        <w:rPr>
          <w:lang w:val="en-US"/>
        </w:rPr>
      </w:pPr>
      <w:r w:rsidRPr="000A2C4D">
        <w:rPr>
          <w:lang w:val="en-US"/>
        </w:rPr>
        <w:t>**</w:t>
      </w:r>
      <w:r w:rsidRPr="000A2C4D">
        <w:rPr>
          <w:lang w:val="en-US"/>
        </w:rPr>
        <w:tab/>
        <w:t>add_code_var:</w:t>
      </w:r>
      <w:r w:rsidRPr="000A2C4D">
        <w:rPr>
          <w:lang w:val="en-US"/>
        </w:rPr>
        <w:tab/>
      </w:r>
      <w:r w:rsidRPr="000A2C4D">
        <w:rPr>
          <w:lang w:val="en-US"/>
        </w:rPr>
        <w:tab/>
        <w:t xml:space="preserve">Name of the additional treatment code variable in the input </w:t>
      </w:r>
    </w:p>
    <w:p w14:paraId="17C04F91"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       </w:t>
      </w:r>
      <w:r w:rsidRPr="000A2C4D">
        <w:rPr>
          <w:lang w:val="en-US"/>
        </w:rPr>
        <w:tab/>
        <w:t xml:space="preserve">dataset. This variable can also be used for defining </w:t>
      </w:r>
    </w:p>
    <w:p w14:paraId="47B93109"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anti-neoplastic therapy and anti-neoplastic drug groups,</w:t>
      </w:r>
    </w:p>
    <w:p w14:paraId="269B0B6D"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ut only if add_code = y is set. It can be left blank,</w:t>
      </w:r>
    </w:p>
    <w:p w14:paraId="25121051"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if additional treatment codes are not needed.</w:t>
      </w:r>
    </w:p>
    <w:p w14:paraId="4108C459" w14:textId="77777777" w:rsidR="000A2C4D" w:rsidRPr="000A2C4D" w:rsidRDefault="000A2C4D" w:rsidP="000A2C4D">
      <w:pPr>
        <w:rPr>
          <w:lang w:val="en-US"/>
        </w:rPr>
      </w:pPr>
      <w:r w:rsidRPr="000A2C4D">
        <w:rPr>
          <w:lang w:val="en-US"/>
        </w:rPr>
        <w:t>**</w:t>
      </w:r>
      <w:r w:rsidRPr="000A2C4D">
        <w:rPr>
          <w:lang w:val="en-US"/>
        </w:rPr>
        <w:tab/>
        <w:t>del:</w:t>
      </w:r>
      <w:r w:rsidRPr="000A2C4D">
        <w:rPr>
          <w:lang w:val="en-US"/>
        </w:rPr>
        <w:tab/>
      </w:r>
      <w:r w:rsidRPr="000A2C4D">
        <w:rPr>
          <w:lang w:val="en-US"/>
        </w:rPr>
        <w:tab/>
      </w:r>
      <w:r w:rsidRPr="000A2C4D">
        <w:rPr>
          <w:lang w:val="en-US"/>
        </w:rPr>
        <w:tab/>
        <w:t xml:space="preserve">     </w:t>
      </w:r>
      <w:r w:rsidRPr="000A2C4D">
        <w:rPr>
          <w:lang w:val="en-US"/>
        </w:rPr>
        <w:tab/>
        <w:t>Specify if temporary datasets created by the macro should be</w:t>
      </w:r>
    </w:p>
    <w:p w14:paraId="08616AC5" w14:textId="77777777" w:rsidR="000A2C4D" w:rsidRPr="000A2C4D" w:rsidRDefault="000A2C4D" w:rsidP="000A2C4D">
      <w:pPr>
        <w:rPr>
          <w:lang w:val="en-US"/>
        </w:rPr>
      </w:pPr>
      <w:r w:rsidRPr="000A2C4D">
        <w:rPr>
          <w:lang w:val="en-US"/>
        </w:rPr>
        <w:t>**</w:t>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       </w:t>
      </w:r>
      <w:r w:rsidRPr="000A2C4D">
        <w:rPr>
          <w:lang w:val="en-US"/>
        </w:rPr>
        <w:tab/>
        <w:t>deleted. y = yes (default), n = no.</w:t>
      </w:r>
    </w:p>
    <w:p w14:paraId="1C49B247" w14:textId="77777777" w:rsidR="000A2C4D" w:rsidRPr="000A2C4D" w:rsidRDefault="000A2C4D" w:rsidP="000A2C4D">
      <w:pPr>
        <w:rPr>
          <w:lang w:val="en-US"/>
        </w:rPr>
      </w:pPr>
      <w:r w:rsidRPr="000A2C4D">
        <w:rPr>
          <w:lang w:val="en-US"/>
        </w:rPr>
        <w:t>**************************************************************************************</w:t>
      </w:r>
    </w:p>
    <w:p w14:paraId="524915CC" w14:textId="77777777" w:rsidR="000A2C4D" w:rsidRPr="000A2C4D" w:rsidRDefault="000A2C4D" w:rsidP="000A2C4D">
      <w:pPr>
        <w:rPr>
          <w:lang w:val="en-US"/>
        </w:rPr>
      </w:pPr>
      <w:r w:rsidRPr="000A2C4D">
        <w:rPr>
          <w:lang w:val="en-US"/>
        </w:rPr>
        <w:t>** AUTHOR:</w:t>
      </w:r>
      <w:r w:rsidRPr="000A2C4D">
        <w:rPr>
          <w:lang w:val="en-US"/>
        </w:rPr>
        <w:tab/>
      </w:r>
      <w:r w:rsidRPr="000A2C4D">
        <w:rPr>
          <w:lang w:val="en-US"/>
        </w:rPr>
        <w:tab/>
      </w:r>
      <w:r w:rsidRPr="000A2C4D">
        <w:rPr>
          <w:lang w:val="en-US"/>
        </w:rPr>
        <w:tab/>
        <w:t xml:space="preserve">   Bianka Darvalics</w:t>
      </w:r>
    </w:p>
    <w:p w14:paraId="58D6224D" w14:textId="77777777" w:rsidR="000A2C4D" w:rsidRPr="000A2C4D" w:rsidRDefault="000A2C4D" w:rsidP="000A2C4D">
      <w:pPr>
        <w:rPr>
          <w:lang w:val="en-US"/>
        </w:rPr>
      </w:pPr>
      <w:r w:rsidRPr="000A2C4D">
        <w:rPr>
          <w:lang w:val="en-US"/>
        </w:rPr>
        <w:t>** CREATION DATE:</w:t>
      </w:r>
      <w:r w:rsidRPr="000A2C4D">
        <w:rPr>
          <w:lang w:val="en-US"/>
        </w:rPr>
        <w:tab/>
        <w:t xml:space="preserve"> 30.08.2019</w:t>
      </w:r>
    </w:p>
    <w:p w14:paraId="29EED318" w14:textId="77777777" w:rsidR="000A2C4D" w:rsidRPr="000A2C4D" w:rsidRDefault="000A2C4D" w:rsidP="000A2C4D">
      <w:pPr>
        <w:rPr>
          <w:lang w:val="en-US"/>
        </w:rPr>
      </w:pPr>
      <w:r w:rsidRPr="000A2C4D">
        <w:rPr>
          <w:lang w:val="en-US"/>
        </w:rPr>
        <w:t>**************************************************************************************</w:t>
      </w:r>
    </w:p>
    <w:p w14:paraId="4A250181" w14:textId="77777777" w:rsidR="000A2C4D" w:rsidRPr="000A2C4D" w:rsidRDefault="000A2C4D" w:rsidP="000A2C4D">
      <w:pPr>
        <w:rPr>
          <w:lang w:val="en-US"/>
        </w:rPr>
      </w:pPr>
      <w:r w:rsidRPr="000A2C4D">
        <w:rPr>
          <w:lang w:val="en-US"/>
        </w:rPr>
        <w:t>*************************************************************************************/</w:t>
      </w:r>
    </w:p>
    <w:p w14:paraId="08B79E23" w14:textId="77777777" w:rsidR="000A2C4D" w:rsidRPr="000A2C4D" w:rsidRDefault="000A2C4D" w:rsidP="000A2C4D">
      <w:pPr>
        <w:rPr>
          <w:lang w:val="en-US"/>
        </w:rPr>
      </w:pPr>
    </w:p>
    <w:p w14:paraId="073A6A41" w14:textId="77777777" w:rsidR="000A2C4D" w:rsidRPr="000A2C4D" w:rsidRDefault="000A2C4D" w:rsidP="000A2C4D">
      <w:pPr>
        <w:rPr>
          <w:lang w:val="en-US"/>
        </w:rPr>
      </w:pPr>
      <w:r w:rsidRPr="000A2C4D">
        <w:rPr>
          <w:lang w:val="en-US"/>
        </w:rPr>
        <w:lastRenderedPageBreak/>
        <w:t>%macro anti_neoplastic_drug_groups(</w:t>
      </w:r>
    </w:p>
    <w:p w14:paraId="670AE24E" w14:textId="77777777" w:rsidR="000A2C4D" w:rsidRPr="000A2C4D" w:rsidRDefault="000A2C4D" w:rsidP="000A2C4D">
      <w:pPr>
        <w:rPr>
          <w:lang w:val="en-US"/>
        </w:rPr>
      </w:pPr>
      <w:r w:rsidRPr="000A2C4D">
        <w:rPr>
          <w:lang w:val="en-US"/>
        </w:rPr>
        <w:tab/>
        <w:t>in_ds = ,</w:t>
      </w:r>
    </w:p>
    <w:p w14:paraId="2798A800" w14:textId="77777777" w:rsidR="000A2C4D" w:rsidRPr="000A2C4D" w:rsidRDefault="000A2C4D" w:rsidP="000A2C4D">
      <w:pPr>
        <w:rPr>
          <w:lang w:val="en-US"/>
        </w:rPr>
      </w:pPr>
      <w:r w:rsidRPr="000A2C4D">
        <w:rPr>
          <w:lang w:val="en-US"/>
        </w:rPr>
        <w:tab/>
        <w:t>out_ds = ,</w:t>
      </w:r>
    </w:p>
    <w:p w14:paraId="2671BD6D" w14:textId="77777777" w:rsidR="000A2C4D" w:rsidRPr="000A2C4D" w:rsidRDefault="000A2C4D" w:rsidP="000A2C4D">
      <w:pPr>
        <w:rPr>
          <w:lang w:val="en-US"/>
        </w:rPr>
      </w:pPr>
      <w:r w:rsidRPr="000A2C4D">
        <w:rPr>
          <w:lang w:val="en-US"/>
        </w:rPr>
        <w:tab/>
        <w:t>id_var = ,</w:t>
      </w:r>
    </w:p>
    <w:p w14:paraId="747CC5A0" w14:textId="77777777" w:rsidR="000A2C4D" w:rsidRPr="000A2C4D" w:rsidRDefault="000A2C4D" w:rsidP="000A2C4D">
      <w:pPr>
        <w:rPr>
          <w:lang w:val="en-US"/>
        </w:rPr>
      </w:pPr>
      <w:r w:rsidRPr="000A2C4D">
        <w:rPr>
          <w:lang w:val="en-US"/>
        </w:rPr>
        <w:tab/>
        <w:t>date_var = ,</w:t>
      </w:r>
    </w:p>
    <w:p w14:paraId="71B692D1" w14:textId="77777777" w:rsidR="000A2C4D" w:rsidRPr="000A2C4D" w:rsidRDefault="000A2C4D" w:rsidP="000A2C4D">
      <w:pPr>
        <w:rPr>
          <w:lang w:val="en-US"/>
        </w:rPr>
      </w:pPr>
      <w:r w:rsidRPr="000A2C4D">
        <w:rPr>
          <w:lang w:val="en-US"/>
        </w:rPr>
        <w:tab/>
        <w:t>code_var = ,</w:t>
      </w:r>
    </w:p>
    <w:p w14:paraId="042B5A55" w14:textId="77777777" w:rsidR="000A2C4D" w:rsidRPr="000A2C4D" w:rsidRDefault="000A2C4D" w:rsidP="000A2C4D">
      <w:pPr>
        <w:rPr>
          <w:lang w:val="en-US"/>
        </w:rPr>
      </w:pPr>
      <w:r w:rsidRPr="000A2C4D">
        <w:rPr>
          <w:lang w:val="en-US"/>
        </w:rPr>
        <w:tab/>
        <w:t>add_code = y,</w:t>
      </w:r>
    </w:p>
    <w:p w14:paraId="0E3532D8" w14:textId="77777777" w:rsidR="000A2C4D" w:rsidRPr="000A2C4D" w:rsidRDefault="000A2C4D" w:rsidP="000A2C4D">
      <w:pPr>
        <w:rPr>
          <w:lang w:val="en-US"/>
        </w:rPr>
      </w:pPr>
      <w:r w:rsidRPr="000A2C4D">
        <w:rPr>
          <w:lang w:val="en-US"/>
        </w:rPr>
        <w:tab/>
        <w:t>add_code_var = ,</w:t>
      </w:r>
    </w:p>
    <w:p w14:paraId="29EC3248" w14:textId="77777777" w:rsidR="000A2C4D" w:rsidRPr="000A2C4D" w:rsidRDefault="000A2C4D" w:rsidP="000A2C4D">
      <w:pPr>
        <w:rPr>
          <w:lang w:val="en-US"/>
        </w:rPr>
      </w:pPr>
      <w:r w:rsidRPr="000A2C4D">
        <w:rPr>
          <w:lang w:val="en-US"/>
        </w:rPr>
        <w:tab/>
        <w:t>del = y</w:t>
      </w:r>
    </w:p>
    <w:p w14:paraId="6551B544" w14:textId="77777777" w:rsidR="000A2C4D" w:rsidRPr="000A2C4D" w:rsidRDefault="000A2C4D" w:rsidP="000A2C4D">
      <w:pPr>
        <w:rPr>
          <w:lang w:val="en-US"/>
        </w:rPr>
      </w:pPr>
      <w:r w:rsidRPr="000A2C4D">
        <w:rPr>
          <w:lang w:val="en-US"/>
        </w:rPr>
        <w:tab/>
        <w:t>);</w:t>
      </w:r>
    </w:p>
    <w:p w14:paraId="0AA3EBFD" w14:textId="77777777" w:rsidR="000A2C4D" w:rsidRPr="000A2C4D" w:rsidRDefault="000A2C4D" w:rsidP="000A2C4D">
      <w:pPr>
        <w:rPr>
          <w:lang w:val="en-US"/>
        </w:rPr>
      </w:pPr>
    </w:p>
    <w:p w14:paraId="4DA10D2B" w14:textId="77777777" w:rsidR="000A2C4D" w:rsidRPr="000A2C4D" w:rsidRDefault="000A2C4D" w:rsidP="000A2C4D">
      <w:pPr>
        <w:rPr>
          <w:lang w:val="en-US"/>
        </w:rPr>
      </w:pPr>
      <w:r w:rsidRPr="000A2C4D">
        <w:rPr>
          <w:lang w:val="en-US"/>
        </w:rPr>
        <w:tab/>
        <w:t>option minoperator;</w:t>
      </w:r>
    </w:p>
    <w:p w14:paraId="368316AB" w14:textId="77777777" w:rsidR="000A2C4D" w:rsidRPr="000A2C4D" w:rsidRDefault="000A2C4D" w:rsidP="000A2C4D">
      <w:pPr>
        <w:rPr>
          <w:lang w:val="en-US"/>
        </w:rPr>
      </w:pPr>
      <w:r w:rsidRPr="000A2C4D">
        <w:rPr>
          <w:lang w:val="en-US"/>
        </w:rPr>
        <w:tab/>
        <w:t>%put;</w:t>
      </w:r>
    </w:p>
    <w:p w14:paraId="5E09751D" w14:textId="77777777" w:rsidR="000A2C4D" w:rsidRPr="000A2C4D" w:rsidRDefault="000A2C4D" w:rsidP="000A2C4D">
      <w:pPr>
        <w:rPr>
          <w:lang w:val="en-US"/>
        </w:rPr>
      </w:pPr>
      <w:r w:rsidRPr="000A2C4D">
        <w:rPr>
          <w:lang w:val="en-US"/>
        </w:rPr>
        <w:tab/>
        <w:t>%put Macro &amp;sysmacroname is executing;</w:t>
      </w:r>
    </w:p>
    <w:p w14:paraId="2BDEAEF4" w14:textId="77777777" w:rsidR="000A2C4D" w:rsidRPr="000A2C4D" w:rsidRDefault="000A2C4D" w:rsidP="000A2C4D">
      <w:pPr>
        <w:rPr>
          <w:lang w:val="en-US"/>
        </w:rPr>
      </w:pPr>
      <w:r w:rsidRPr="000A2C4D">
        <w:rPr>
          <w:lang w:val="en-US"/>
        </w:rPr>
        <w:tab/>
        <w:t>%put;</w:t>
      </w:r>
    </w:p>
    <w:p w14:paraId="18EAA32E" w14:textId="77777777" w:rsidR="000A2C4D" w:rsidRPr="000A2C4D" w:rsidRDefault="000A2C4D" w:rsidP="000A2C4D">
      <w:pPr>
        <w:rPr>
          <w:lang w:val="en-US"/>
        </w:rPr>
      </w:pPr>
    </w:p>
    <w:p w14:paraId="7C82DBB2" w14:textId="77777777" w:rsidR="000A2C4D" w:rsidRPr="000A2C4D" w:rsidRDefault="000A2C4D" w:rsidP="000A2C4D">
      <w:pPr>
        <w:rPr>
          <w:lang w:val="en-US"/>
        </w:rPr>
      </w:pPr>
    </w:p>
    <w:p w14:paraId="43334083" w14:textId="77777777" w:rsidR="000A2C4D" w:rsidRPr="000A2C4D" w:rsidRDefault="000A2C4D" w:rsidP="000A2C4D">
      <w:pPr>
        <w:rPr>
          <w:lang w:val="en-US"/>
        </w:rPr>
      </w:pPr>
      <w:r w:rsidRPr="000A2C4D">
        <w:rPr>
          <w:lang w:val="en-US"/>
        </w:rPr>
        <w:tab/>
        <w:t>/**********************************************************************************</w:t>
      </w:r>
    </w:p>
    <w:p w14:paraId="203EBD61" w14:textId="77777777" w:rsidR="000A2C4D" w:rsidRPr="000A2C4D" w:rsidRDefault="000A2C4D" w:rsidP="000A2C4D">
      <w:pPr>
        <w:rPr>
          <w:lang w:val="en-US"/>
        </w:rPr>
      </w:pPr>
      <w:r w:rsidRPr="000A2C4D">
        <w:rPr>
          <w:lang w:val="en-US"/>
        </w:rPr>
        <w:tab/>
        <w:t xml:space="preserve">CODES </w:t>
      </w:r>
    </w:p>
    <w:p w14:paraId="21F3F946" w14:textId="77777777" w:rsidR="000A2C4D" w:rsidRPr="000A2C4D" w:rsidRDefault="000A2C4D" w:rsidP="000A2C4D">
      <w:pPr>
        <w:rPr>
          <w:lang w:val="en-US"/>
        </w:rPr>
      </w:pPr>
      <w:r w:rsidRPr="000A2C4D">
        <w:rPr>
          <w:lang w:val="en-US"/>
        </w:rPr>
        <w:tab/>
        <w:t>**********************************************************************************/</w:t>
      </w:r>
    </w:p>
    <w:p w14:paraId="27AEAD66" w14:textId="77777777" w:rsidR="000A2C4D" w:rsidRPr="000A2C4D" w:rsidRDefault="000A2C4D" w:rsidP="000A2C4D">
      <w:pPr>
        <w:rPr>
          <w:lang w:val="en-US"/>
        </w:rPr>
      </w:pPr>
      <w:r w:rsidRPr="000A2C4D">
        <w:rPr>
          <w:lang w:val="en-US"/>
        </w:rPr>
        <w:tab/>
        <w:t>/*</w:t>
      </w:r>
    </w:p>
    <w:p w14:paraId="733EFA05" w14:textId="77777777" w:rsidR="000A2C4D" w:rsidRPr="000A2C4D" w:rsidRDefault="000A2C4D" w:rsidP="000A2C4D">
      <w:pPr>
        <w:rPr>
          <w:lang w:val="en-US"/>
        </w:rPr>
      </w:pPr>
      <w:r w:rsidRPr="000A2C4D">
        <w:rPr>
          <w:lang w:val="en-US"/>
        </w:rPr>
        <w:tab/>
        <w:t xml:space="preserve">Define anti-neoplastic therapy drug groups according to treatment codes from the </w:t>
      </w:r>
    </w:p>
    <w:p w14:paraId="520A7518" w14:textId="77777777" w:rsidR="000A2C4D" w:rsidRPr="000A2C4D" w:rsidRDefault="000A2C4D" w:rsidP="000A2C4D">
      <w:pPr>
        <w:rPr>
          <w:lang w:val="en-US"/>
        </w:rPr>
      </w:pPr>
      <w:r w:rsidRPr="000A2C4D">
        <w:rPr>
          <w:lang w:val="en-US"/>
        </w:rPr>
        <w:tab/>
        <w:t xml:space="preserve">Danish National Patient Registry (DNPR). </w:t>
      </w:r>
    </w:p>
    <w:p w14:paraId="763B0D7B" w14:textId="77777777" w:rsidR="000A2C4D" w:rsidRPr="000A2C4D" w:rsidRDefault="000A2C4D" w:rsidP="000A2C4D">
      <w:pPr>
        <w:rPr>
          <w:lang w:val="en-US"/>
        </w:rPr>
      </w:pPr>
      <w:r w:rsidRPr="000A2C4D">
        <w:rPr>
          <w:lang w:val="en-US"/>
        </w:rPr>
        <w:tab/>
        <w:t xml:space="preserve">Note 1: you might need to add some codes, if new codes have been implemented </w:t>
      </w:r>
    </w:p>
    <w:p w14:paraId="528119E0" w14:textId="77777777" w:rsidR="000A2C4D" w:rsidRPr="000A2C4D" w:rsidRDefault="000A2C4D" w:rsidP="000A2C4D">
      <w:pPr>
        <w:rPr>
          <w:lang w:val="en-US"/>
        </w:rPr>
      </w:pPr>
      <w:r w:rsidRPr="000A2C4D">
        <w:rPr>
          <w:lang w:val="en-US"/>
        </w:rPr>
        <w:tab/>
        <w:t>since the creation of this syntax, or if some treatment codes have been redefined.</w:t>
      </w:r>
    </w:p>
    <w:p w14:paraId="3DCA7952" w14:textId="77777777" w:rsidR="000A2C4D" w:rsidRPr="000A2C4D" w:rsidRDefault="000A2C4D" w:rsidP="000A2C4D">
      <w:pPr>
        <w:rPr>
          <w:lang w:val="en-US"/>
        </w:rPr>
      </w:pPr>
      <w:r w:rsidRPr="000A2C4D">
        <w:rPr>
          <w:lang w:val="en-US"/>
        </w:rPr>
        <w:tab/>
        <w:t xml:space="preserve">Note 2: the value 0 for the anti-neoplastic therapy drug group variable </w:t>
      </w:r>
    </w:p>
    <w:p w14:paraId="1B9D1B8E" w14:textId="77777777" w:rsidR="000A2C4D" w:rsidRPr="000A2C4D" w:rsidRDefault="000A2C4D" w:rsidP="000A2C4D">
      <w:pPr>
        <w:rPr>
          <w:lang w:val="en-US"/>
        </w:rPr>
      </w:pPr>
      <w:r w:rsidRPr="000A2C4D">
        <w:rPr>
          <w:lang w:val="en-US"/>
        </w:rPr>
        <w:tab/>
        <w:t xml:space="preserve">(anti_n_drug_group) is used for the unspecified anti-neoplastic drugs. This should </w:t>
      </w:r>
    </w:p>
    <w:p w14:paraId="7536C51D" w14:textId="77777777" w:rsidR="000A2C4D" w:rsidRPr="000A2C4D" w:rsidRDefault="000A2C4D" w:rsidP="000A2C4D">
      <w:pPr>
        <w:rPr>
          <w:lang w:val="en-US"/>
        </w:rPr>
      </w:pPr>
      <w:r w:rsidRPr="000A2C4D">
        <w:rPr>
          <w:lang w:val="en-US"/>
        </w:rPr>
        <w:lastRenderedPageBreak/>
        <w:tab/>
        <w:t xml:space="preserve">not be changed, so the anti-neoplastic therapy line defining macro </w:t>
      </w:r>
    </w:p>
    <w:p w14:paraId="5134E205" w14:textId="77777777" w:rsidR="000A2C4D" w:rsidRPr="000A2C4D" w:rsidRDefault="000A2C4D" w:rsidP="000A2C4D">
      <w:pPr>
        <w:rPr>
          <w:lang w:val="en-US"/>
        </w:rPr>
      </w:pPr>
      <w:r w:rsidRPr="000A2C4D">
        <w:rPr>
          <w:lang w:val="en-US"/>
        </w:rPr>
        <w:tab/>
        <w:t>(%anti_neoplastic_therapy_line()) could work properly.</w:t>
      </w:r>
    </w:p>
    <w:p w14:paraId="74CFB6A6" w14:textId="77777777" w:rsidR="000A2C4D" w:rsidRPr="000A2C4D" w:rsidRDefault="000A2C4D" w:rsidP="000A2C4D">
      <w:pPr>
        <w:rPr>
          <w:lang w:val="en-US"/>
        </w:rPr>
      </w:pPr>
      <w:r w:rsidRPr="000A2C4D">
        <w:rPr>
          <w:lang w:val="en-US"/>
        </w:rPr>
        <w:tab/>
        <w:t>*/</w:t>
      </w:r>
    </w:p>
    <w:p w14:paraId="5F9F0087" w14:textId="77777777" w:rsidR="000A2C4D" w:rsidRPr="000A2C4D" w:rsidRDefault="000A2C4D" w:rsidP="000A2C4D">
      <w:pPr>
        <w:rPr>
          <w:lang w:val="en-US"/>
        </w:rPr>
      </w:pPr>
      <w:r w:rsidRPr="000A2C4D">
        <w:rPr>
          <w:lang w:val="en-US"/>
        </w:rPr>
        <w:tab/>
        <w:t>%local i anti_n_drug_all_N anti_n_all_codes;</w:t>
      </w:r>
    </w:p>
    <w:p w14:paraId="71E42F8E" w14:textId="77777777" w:rsidR="000A2C4D" w:rsidRPr="000A2C4D" w:rsidRDefault="000A2C4D" w:rsidP="000A2C4D">
      <w:pPr>
        <w:rPr>
          <w:lang w:val="en-US"/>
        </w:rPr>
      </w:pPr>
      <w:r w:rsidRPr="000A2C4D">
        <w:rPr>
          <w:lang w:val="en-US"/>
        </w:rPr>
        <w:tab/>
        <w:t>%let anti_n_drug_all_N = 101;</w:t>
      </w:r>
    </w:p>
    <w:p w14:paraId="5A0145BB" w14:textId="77777777" w:rsidR="000A2C4D" w:rsidRPr="000A2C4D" w:rsidRDefault="000A2C4D" w:rsidP="000A2C4D">
      <w:pPr>
        <w:rPr>
          <w:lang w:val="en-US"/>
        </w:rPr>
      </w:pPr>
      <w:r w:rsidRPr="000A2C4D">
        <w:rPr>
          <w:lang w:val="en-US"/>
        </w:rPr>
        <w:tab/>
        <w:t>%do i=0 %to &amp;anti_n_drug_all_N.;</w:t>
      </w:r>
    </w:p>
    <w:p w14:paraId="7DDD0D8B" w14:textId="77777777" w:rsidR="000A2C4D" w:rsidRPr="000A2C4D" w:rsidRDefault="000A2C4D" w:rsidP="000A2C4D">
      <w:pPr>
        <w:rPr>
          <w:lang w:val="en-US"/>
        </w:rPr>
      </w:pPr>
      <w:r w:rsidRPr="000A2C4D">
        <w:rPr>
          <w:lang w:val="en-US"/>
        </w:rPr>
        <w:tab/>
      </w:r>
      <w:r w:rsidRPr="000A2C4D">
        <w:rPr>
          <w:lang w:val="en-US"/>
        </w:rPr>
        <w:tab/>
        <w:t>%local anti_n_drug_&amp;i._codes;</w:t>
      </w:r>
    </w:p>
    <w:p w14:paraId="245D7BF1" w14:textId="77777777" w:rsidR="000A2C4D" w:rsidRPr="000A2C4D" w:rsidRDefault="000A2C4D" w:rsidP="000A2C4D">
      <w:pPr>
        <w:rPr>
          <w:lang w:val="en-US"/>
        </w:rPr>
      </w:pPr>
      <w:r w:rsidRPr="000A2C4D">
        <w:rPr>
          <w:lang w:val="en-US"/>
        </w:rPr>
        <w:tab/>
        <w:t>%end;</w:t>
      </w:r>
    </w:p>
    <w:p w14:paraId="31689C80" w14:textId="77777777" w:rsidR="000A2C4D" w:rsidRPr="000A2C4D" w:rsidRDefault="000A2C4D" w:rsidP="000A2C4D">
      <w:pPr>
        <w:rPr>
          <w:lang w:val="en-US"/>
        </w:rPr>
      </w:pPr>
    </w:p>
    <w:p w14:paraId="1548AD13" w14:textId="77777777" w:rsidR="000A2C4D" w:rsidRPr="000A2C4D" w:rsidRDefault="000A2C4D" w:rsidP="000A2C4D">
      <w:pPr>
        <w:rPr>
          <w:lang w:val="en-US"/>
        </w:rPr>
      </w:pPr>
      <w:r w:rsidRPr="000A2C4D">
        <w:rPr>
          <w:lang w:val="en-US"/>
        </w:rPr>
        <w:tab/>
        <w:t>%let anti_n_all_codes=</w:t>
      </w:r>
      <w:r w:rsidRPr="000A2C4D">
        <w:rPr>
          <w:lang w:val="en-US"/>
        </w:rPr>
        <w:tab/>
      </w:r>
      <w:r w:rsidRPr="000A2C4D">
        <w:rPr>
          <w:lang w:val="en-US"/>
        </w:rPr>
        <w:tab/>
        <w:t>"BJHE12" "BWHA";</w:t>
      </w:r>
    </w:p>
    <w:p w14:paraId="20246BD3" w14:textId="77777777" w:rsidR="000A2C4D" w:rsidRPr="000A2C4D" w:rsidRDefault="000A2C4D" w:rsidP="000A2C4D">
      <w:pPr>
        <w:rPr>
          <w:lang w:val="en-US"/>
        </w:rPr>
      </w:pPr>
    </w:p>
    <w:p w14:paraId="304940CA" w14:textId="77777777" w:rsidR="000A2C4D" w:rsidRPr="000A2C4D" w:rsidRDefault="000A2C4D" w:rsidP="000A2C4D">
      <w:pPr>
        <w:rPr>
          <w:lang w:val="en-US"/>
        </w:rPr>
      </w:pPr>
      <w:r w:rsidRPr="000A2C4D">
        <w:rPr>
          <w:lang w:val="en-US"/>
        </w:rPr>
        <w:tab/>
        <w:t>/*5-fluorouracil*/</w:t>
      </w:r>
    </w:p>
    <w:p w14:paraId="054755A3" w14:textId="77777777" w:rsidR="000A2C4D" w:rsidRPr="000A2C4D" w:rsidRDefault="000A2C4D" w:rsidP="000A2C4D">
      <w:pPr>
        <w:rPr>
          <w:lang w:val="en-US"/>
        </w:rPr>
      </w:pPr>
      <w:r w:rsidRPr="000A2C4D">
        <w:rPr>
          <w:lang w:val="en-US"/>
        </w:rPr>
        <w:tab/>
        <w:t xml:space="preserve">%let anti_n_drug_1_codes=  </w:t>
      </w:r>
      <w:r w:rsidRPr="000A2C4D">
        <w:rPr>
          <w:lang w:val="en-US"/>
        </w:rPr>
        <w:tab/>
      </w:r>
      <w:r w:rsidRPr="000A2C4D">
        <w:rPr>
          <w:lang w:val="en-US"/>
        </w:rPr>
        <w:tab/>
        <w:t xml:space="preserve">"BWHA110" "BWHA117" "BWHA118" "BWHA132" "BWHA146" </w:t>
      </w:r>
    </w:p>
    <w:p w14:paraId="1CACEFEF"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31" "BWHA232" "BWHA233" "BWHA234" "BWHA251";</w:t>
      </w:r>
    </w:p>
    <w:p w14:paraId="317D73A0" w14:textId="77777777" w:rsidR="000A2C4D" w:rsidRPr="000A2C4D" w:rsidRDefault="000A2C4D" w:rsidP="000A2C4D">
      <w:pPr>
        <w:rPr>
          <w:lang w:val="en-US"/>
        </w:rPr>
      </w:pPr>
      <w:r w:rsidRPr="000A2C4D">
        <w:rPr>
          <w:lang w:val="en-US"/>
        </w:rPr>
        <w:tab/>
        <w:t>/*abemaciclib*/</w:t>
      </w:r>
    </w:p>
    <w:p w14:paraId="34C985C3" w14:textId="77777777" w:rsidR="000A2C4D" w:rsidRPr="000A2C4D" w:rsidRDefault="000A2C4D" w:rsidP="000A2C4D">
      <w:pPr>
        <w:rPr>
          <w:lang w:val="en-US"/>
        </w:rPr>
      </w:pPr>
      <w:r w:rsidRPr="000A2C4D">
        <w:rPr>
          <w:lang w:val="en-US"/>
        </w:rPr>
        <w:tab/>
        <w:t>%let anti_n_drug_2_codes=</w:t>
      </w:r>
      <w:r w:rsidRPr="000A2C4D">
        <w:rPr>
          <w:lang w:val="en-US"/>
        </w:rPr>
        <w:tab/>
      </w:r>
      <w:r w:rsidRPr="000A2C4D">
        <w:rPr>
          <w:lang w:val="en-US"/>
        </w:rPr>
        <w:tab/>
      </w:r>
      <w:r w:rsidRPr="000A2C4D">
        <w:rPr>
          <w:lang w:val="en-US"/>
        </w:rPr>
        <w:tab/>
        <w:t>"BWHA444";</w:t>
      </w:r>
    </w:p>
    <w:p w14:paraId="321D4C01" w14:textId="77777777" w:rsidR="000A2C4D" w:rsidRPr="000A2C4D" w:rsidRDefault="000A2C4D" w:rsidP="000A2C4D">
      <w:pPr>
        <w:rPr>
          <w:lang w:val="en-US"/>
        </w:rPr>
      </w:pPr>
      <w:r w:rsidRPr="000A2C4D">
        <w:rPr>
          <w:lang w:val="en-US"/>
        </w:rPr>
        <w:tab/>
        <w:t>/*actinomycin-D*/</w:t>
      </w:r>
    </w:p>
    <w:p w14:paraId="28F984C0" w14:textId="77777777" w:rsidR="000A2C4D" w:rsidRPr="000A2C4D" w:rsidRDefault="000A2C4D" w:rsidP="000A2C4D">
      <w:pPr>
        <w:rPr>
          <w:lang w:val="en-US"/>
        </w:rPr>
      </w:pPr>
      <w:r w:rsidRPr="000A2C4D">
        <w:rPr>
          <w:lang w:val="en-US"/>
        </w:rPr>
        <w:tab/>
        <w:t>%let anti_n_drug_3_codes=</w:t>
      </w:r>
      <w:r w:rsidRPr="000A2C4D">
        <w:rPr>
          <w:lang w:val="en-US"/>
        </w:rPr>
        <w:tab/>
      </w:r>
      <w:r w:rsidRPr="000A2C4D">
        <w:rPr>
          <w:lang w:val="en-US"/>
        </w:rPr>
        <w:tab/>
      </w:r>
      <w:r w:rsidRPr="000A2C4D">
        <w:rPr>
          <w:lang w:val="en-US"/>
        </w:rPr>
        <w:tab/>
        <w:t>"BWHA121" "BWHA122" "BWHA241";</w:t>
      </w:r>
    </w:p>
    <w:p w14:paraId="0766910C" w14:textId="77777777" w:rsidR="000A2C4D" w:rsidRPr="000A2C4D" w:rsidRDefault="000A2C4D" w:rsidP="000A2C4D">
      <w:pPr>
        <w:rPr>
          <w:lang w:val="en-US"/>
        </w:rPr>
      </w:pPr>
      <w:r w:rsidRPr="000A2C4D">
        <w:rPr>
          <w:lang w:val="en-US"/>
        </w:rPr>
        <w:tab/>
        <w:t>/*afatinib*/</w:t>
      </w:r>
    </w:p>
    <w:p w14:paraId="04D71DEE" w14:textId="77777777" w:rsidR="000A2C4D" w:rsidRPr="000A2C4D" w:rsidRDefault="000A2C4D" w:rsidP="000A2C4D">
      <w:pPr>
        <w:rPr>
          <w:lang w:val="en-US"/>
        </w:rPr>
      </w:pPr>
      <w:r w:rsidRPr="000A2C4D">
        <w:rPr>
          <w:lang w:val="en-US"/>
        </w:rPr>
        <w:tab/>
        <w:t>%let anti_n_drug_4_codes=</w:t>
      </w:r>
      <w:r w:rsidRPr="000A2C4D">
        <w:rPr>
          <w:lang w:val="en-US"/>
        </w:rPr>
        <w:tab/>
      </w:r>
      <w:r w:rsidRPr="000A2C4D">
        <w:rPr>
          <w:lang w:val="en-US"/>
        </w:rPr>
        <w:tab/>
      </w:r>
      <w:r w:rsidRPr="000A2C4D">
        <w:rPr>
          <w:lang w:val="en-US"/>
        </w:rPr>
        <w:tab/>
        <w:t>"BWHA417";</w:t>
      </w:r>
    </w:p>
    <w:p w14:paraId="4BA3D926" w14:textId="77777777" w:rsidR="000A2C4D" w:rsidRPr="000A2C4D" w:rsidRDefault="000A2C4D" w:rsidP="000A2C4D">
      <w:pPr>
        <w:rPr>
          <w:lang w:val="en-US"/>
        </w:rPr>
      </w:pPr>
      <w:r w:rsidRPr="000A2C4D">
        <w:rPr>
          <w:lang w:val="en-US"/>
        </w:rPr>
        <w:tab/>
        <w:t>/*alectinib*/</w:t>
      </w:r>
    </w:p>
    <w:p w14:paraId="67CE6EA7" w14:textId="77777777" w:rsidR="000A2C4D" w:rsidRPr="000A2C4D" w:rsidRDefault="000A2C4D" w:rsidP="000A2C4D">
      <w:pPr>
        <w:rPr>
          <w:lang w:val="en-US"/>
        </w:rPr>
      </w:pPr>
      <w:r w:rsidRPr="000A2C4D">
        <w:rPr>
          <w:lang w:val="en-US"/>
        </w:rPr>
        <w:tab/>
        <w:t>%let anti_n_drug_5_codes=</w:t>
      </w:r>
      <w:r w:rsidRPr="000A2C4D">
        <w:rPr>
          <w:lang w:val="en-US"/>
        </w:rPr>
        <w:tab/>
      </w:r>
      <w:r w:rsidRPr="000A2C4D">
        <w:rPr>
          <w:lang w:val="en-US"/>
        </w:rPr>
        <w:tab/>
      </w:r>
      <w:r w:rsidRPr="000A2C4D">
        <w:rPr>
          <w:lang w:val="en-US"/>
        </w:rPr>
        <w:tab/>
        <w:t>"BWHA440";</w:t>
      </w:r>
    </w:p>
    <w:p w14:paraId="7577F36D" w14:textId="77777777" w:rsidR="000A2C4D" w:rsidRPr="000A2C4D" w:rsidRDefault="000A2C4D" w:rsidP="000A2C4D">
      <w:pPr>
        <w:rPr>
          <w:lang w:val="en-US"/>
        </w:rPr>
      </w:pPr>
      <w:r w:rsidRPr="000A2C4D">
        <w:rPr>
          <w:lang w:val="en-US"/>
        </w:rPr>
        <w:tab/>
        <w:t>/*alisertib*/</w:t>
      </w:r>
    </w:p>
    <w:p w14:paraId="15C298FB" w14:textId="77777777" w:rsidR="000A2C4D" w:rsidRPr="000A2C4D" w:rsidRDefault="000A2C4D" w:rsidP="000A2C4D">
      <w:pPr>
        <w:rPr>
          <w:lang w:val="en-US"/>
        </w:rPr>
      </w:pPr>
      <w:r w:rsidRPr="000A2C4D">
        <w:rPr>
          <w:lang w:val="en-US"/>
        </w:rPr>
        <w:tab/>
        <w:t>%let anti_n_drug_6_codes=</w:t>
      </w:r>
      <w:r w:rsidRPr="000A2C4D">
        <w:rPr>
          <w:lang w:val="en-US"/>
        </w:rPr>
        <w:tab/>
      </w:r>
      <w:r w:rsidRPr="000A2C4D">
        <w:rPr>
          <w:lang w:val="en-US"/>
        </w:rPr>
        <w:tab/>
      </w:r>
      <w:r w:rsidRPr="000A2C4D">
        <w:rPr>
          <w:lang w:val="en-US"/>
        </w:rPr>
        <w:tab/>
        <w:t>"BWHA421";</w:t>
      </w:r>
    </w:p>
    <w:p w14:paraId="65739CBD" w14:textId="77777777" w:rsidR="000A2C4D" w:rsidRPr="000A2C4D" w:rsidRDefault="000A2C4D" w:rsidP="000A2C4D">
      <w:pPr>
        <w:rPr>
          <w:lang w:val="en-US"/>
        </w:rPr>
      </w:pPr>
      <w:r w:rsidRPr="000A2C4D">
        <w:rPr>
          <w:lang w:val="en-US"/>
        </w:rPr>
        <w:tab/>
        <w:t>/*alpelisib*/</w:t>
      </w:r>
    </w:p>
    <w:p w14:paraId="1F50EA69" w14:textId="77777777" w:rsidR="000A2C4D" w:rsidRPr="000A2C4D" w:rsidRDefault="000A2C4D" w:rsidP="000A2C4D">
      <w:pPr>
        <w:rPr>
          <w:lang w:val="en-US"/>
        </w:rPr>
      </w:pPr>
      <w:r w:rsidRPr="000A2C4D">
        <w:rPr>
          <w:lang w:val="en-US"/>
        </w:rPr>
        <w:lastRenderedPageBreak/>
        <w:tab/>
        <w:t>%let anti_n_drug_7_codes=</w:t>
      </w:r>
      <w:r w:rsidRPr="000A2C4D">
        <w:rPr>
          <w:lang w:val="en-US"/>
        </w:rPr>
        <w:tab/>
      </w:r>
      <w:r w:rsidRPr="000A2C4D">
        <w:rPr>
          <w:lang w:val="en-US"/>
        </w:rPr>
        <w:tab/>
      </w:r>
      <w:r w:rsidRPr="000A2C4D">
        <w:rPr>
          <w:lang w:val="en-US"/>
        </w:rPr>
        <w:tab/>
        <w:t>"BWHA441";</w:t>
      </w:r>
    </w:p>
    <w:p w14:paraId="7E3D7942" w14:textId="77777777" w:rsidR="000A2C4D" w:rsidRPr="000A2C4D" w:rsidRDefault="000A2C4D" w:rsidP="000A2C4D">
      <w:pPr>
        <w:rPr>
          <w:lang w:val="en-US"/>
        </w:rPr>
      </w:pPr>
      <w:r w:rsidRPr="000A2C4D">
        <w:rPr>
          <w:lang w:val="en-US"/>
        </w:rPr>
        <w:tab/>
        <w:t>/*anagrelid*/</w:t>
      </w:r>
    </w:p>
    <w:p w14:paraId="1761E53F" w14:textId="77777777" w:rsidR="000A2C4D" w:rsidRPr="000A2C4D" w:rsidRDefault="000A2C4D" w:rsidP="000A2C4D">
      <w:pPr>
        <w:rPr>
          <w:lang w:val="en-US"/>
        </w:rPr>
      </w:pPr>
      <w:r w:rsidRPr="000A2C4D">
        <w:rPr>
          <w:lang w:val="en-US"/>
        </w:rPr>
        <w:tab/>
        <w:t>%let anti_n_drug_8_codes=</w:t>
      </w:r>
      <w:r w:rsidRPr="000A2C4D">
        <w:rPr>
          <w:lang w:val="en-US"/>
        </w:rPr>
        <w:tab/>
      </w:r>
      <w:r w:rsidRPr="000A2C4D">
        <w:rPr>
          <w:lang w:val="en-US"/>
        </w:rPr>
        <w:tab/>
      </w:r>
      <w:r w:rsidRPr="000A2C4D">
        <w:rPr>
          <w:lang w:val="en-US"/>
        </w:rPr>
        <w:tab/>
        <w:t>"BWHA415";</w:t>
      </w:r>
    </w:p>
    <w:p w14:paraId="21A45690" w14:textId="77777777" w:rsidR="000A2C4D" w:rsidRPr="000A2C4D" w:rsidRDefault="000A2C4D" w:rsidP="000A2C4D">
      <w:pPr>
        <w:rPr>
          <w:lang w:val="en-US"/>
        </w:rPr>
      </w:pPr>
      <w:r w:rsidRPr="000A2C4D">
        <w:rPr>
          <w:lang w:val="en-US"/>
        </w:rPr>
        <w:tab/>
        <w:t>/*anthracyline*/</w:t>
      </w:r>
    </w:p>
    <w:p w14:paraId="3899A063" w14:textId="77777777" w:rsidR="000A2C4D" w:rsidRPr="000A2C4D" w:rsidRDefault="000A2C4D" w:rsidP="000A2C4D">
      <w:pPr>
        <w:rPr>
          <w:lang w:val="en-US"/>
        </w:rPr>
      </w:pPr>
      <w:r w:rsidRPr="000A2C4D">
        <w:rPr>
          <w:lang w:val="en-US"/>
        </w:rPr>
        <w:tab/>
        <w:t>%let anti_n_drug_9_codes=</w:t>
      </w:r>
      <w:r w:rsidRPr="000A2C4D">
        <w:rPr>
          <w:lang w:val="en-US"/>
        </w:rPr>
        <w:tab/>
      </w:r>
      <w:r w:rsidRPr="000A2C4D">
        <w:rPr>
          <w:lang w:val="en-US"/>
        </w:rPr>
        <w:tab/>
      </w:r>
      <w:r w:rsidRPr="000A2C4D">
        <w:rPr>
          <w:lang w:val="en-US"/>
        </w:rPr>
        <w:tab/>
        <w:t xml:space="preserve">"BWHA102" "BWHA103" "BWHA118" "BWHA119" "BWHA131" </w:t>
      </w:r>
    </w:p>
    <w:p w14:paraId="78AADA24"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38" "BWHA139" "BWHA144" "BWHA146" "BWHA165" </w:t>
      </w:r>
    </w:p>
    <w:p w14:paraId="4D7F91A9"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67" "BWHA170" "BWHA183" "BWHA184" "BWHA185" </w:t>
      </w:r>
    </w:p>
    <w:p w14:paraId="3203E087"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204" "BWHA210" "BWHA216" "BWHA223" "BWHA232" </w:t>
      </w:r>
    </w:p>
    <w:p w14:paraId="59C9769B"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237" "BWHA258" "BWHA259" "BWHA260" "BWHA143" </w:t>
      </w:r>
    </w:p>
    <w:p w14:paraId="20D7F0CD"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21" "BWHA250" "BWHA307";</w:t>
      </w:r>
    </w:p>
    <w:p w14:paraId="173DAFCF" w14:textId="77777777" w:rsidR="000A2C4D" w:rsidRPr="000A2C4D" w:rsidRDefault="000A2C4D" w:rsidP="000A2C4D">
      <w:pPr>
        <w:rPr>
          <w:lang w:val="en-US"/>
        </w:rPr>
      </w:pPr>
      <w:r w:rsidRPr="000A2C4D">
        <w:rPr>
          <w:lang w:val="en-US"/>
        </w:rPr>
        <w:tab/>
        <w:t>/*arsentrioxid*/</w:t>
      </w:r>
    </w:p>
    <w:p w14:paraId="348E48AE" w14:textId="77777777" w:rsidR="000A2C4D" w:rsidRPr="000A2C4D" w:rsidRDefault="000A2C4D" w:rsidP="000A2C4D">
      <w:pPr>
        <w:rPr>
          <w:lang w:val="en-US"/>
        </w:rPr>
      </w:pPr>
      <w:r w:rsidRPr="000A2C4D">
        <w:rPr>
          <w:lang w:val="en-US"/>
        </w:rPr>
        <w:tab/>
        <w:t>%let anti_n_drug_10_codes=</w:t>
      </w:r>
      <w:r w:rsidRPr="000A2C4D">
        <w:rPr>
          <w:lang w:val="en-US"/>
        </w:rPr>
        <w:tab/>
      </w:r>
      <w:r w:rsidRPr="000A2C4D">
        <w:rPr>
          <w:lang w:val="en-US"/>
        </w:rPr>
        <w:tab/>
        <w:t>"BWHA443";</w:t>
      </w:r>
    </w:p>
    <w:p w14:paraId="518702B1" w14:textId="77777777" w:rsidR="000A2C4D" w:rsidRPr="000A2C4D" w:rsidRDefault="000A2C4D" w:rsidP="000A2C4D">
      <w:pPr>
        <w:rPr>
          <w:lang w:val="en-US"/>
        </w:rPr>
      </w:pPr>
      <w:r w:rsidRPr="000A2C4D">
        <w:rPr>
          <w:lang w:val="en-US"/>
        </w:rPr>
        <w:tab/>
        <w:t>/*asparaginase*/</w:t>
      </w:r>
    </w:p>
    <w:p w14:paraId="437F2514" w14:textId="77777777" w:rsidR="000A2C4D" w:rsidRPr="000A2C4D" w:rsidRDefault="000A2C4D" w:rsidP="000A2C4D">
      <w:pPr>
        <w:rPr>
          <w:lang w:val="en-US"/>
        </w:rPr>
      </w:pPr>
      <w:r w:rsidRPr="000A2C4D">
        <w:rPr>
          <w:lang w:val="en-US"/>
        </w:rPr>
        <w:tab/>
        <w:t>%let anti_n_drug_11_codes=</w:t>
      </w:r>
      <w:r w:rsidRPr="000A2C4D">
        <w:rPr>
          <w:lang w:val="en-US"/>
        </w:rPr>
        <w:tab/>
      </w:r>
      <w:r w:rsidRPr="000A2C4D">
        <w:rPr>
          <w:lang w:val="en-US"/>
        </w:rPr>
        <w:tab/>
        <w:t>"BWHA188";</w:t>
      </w:r>
    </w:p>
    <w:p w14:paraId="7FBE55DD" w14:textId="77777777" w:rsidR="000A2C4D" w:rsidRPr="000A2C4D" w:rsidRDefault="000A2C4D" w:rsidP="000A2C4D">
      <w:pPr>
        <w:rPr>
          <w:lang w:val="en-US"/>
        </w:rPr>
      </w:pPr>
      <w:r w:rsidRPr="000A2C4D">
        <w:rPr>
          <w:lang w:val="en-US"/>
        </w:rPr>
        <w:tab/>
        <w:t>/*axitinib*/</w:t>
      </w:r>
    </w:p>
    <w:p w14:paraId="43F10B2D" w14:textId="77777777" w:rsidR="000A2C4D" w:rsidRPr="000A2C4D" w:rsidRDefault="000A2C4D" w:rsidP="000A2C4D">
      <w:pPr>
        <w:rPr>
          <w:lang w:val="en-US"/>
        </w:rPr>
      </w:pPr>
      <w:r w:rsidRPr="000A2C4D">
        <w:rPr>
          <w:lang w:val="en-US"/>
        </w:rPr>
        <w:tab/>
        <w:t>%let anti_n_drug_12_codes=</w:t>
      </w:r>
      <w:r w:rsidRPr="000A2C4D">
        <w:rPr>
          <w:lang w:val="en-US"/>
        </w:rPr>
        <w:tab/>
      </w:r>
      <w:r w:rsidRPr="000A2C4D">
        <w:rPr>
          <w:lang w:val="en-US"/>
        </w:rPr>
        <w:tab/>
        <w:t>"BWHA426";</w:t>
      </w:r>
    </w:p>
    <w:p w14:paraId="11469BFC" w14:textId="77777777" w:rsidR="000A2C4D" w:rsidRPr="000A2C4D" w:rsidRDefault="000A2C4D" w:rsidP="000A2C4D">
      <w:pPr>
        <w:rPr>
          <w:lang w:val="en-US"/>
        </w:rPr>
      </w:pPr>
      <w:r w:rsidRPr="000A2C4D">
        <w:rPr>
          <w:lang w:val="en-US"/>
        </w:rPr>
        <w:tab/>
        <w:t>/*azacitidin*/</w:t>
      </w:r>
    </w:p>
    <w:p w14:paraId="5CDAD5D5" w14:textId="77777777" w:rsidR="000A2C4D" w:rsidRPr="000A2C4D" w:rsidRDefault="000A2C4D" w:rsidP="000A2C4D">
      <w:pPr>
        <w:rPr>
          <w:lang w:val="en-US"/>
        </w:rPr>
      </w:pPr>
      <w:r w:rsidRPr="000A2C4D">
        <w:rPr>
          <w:lang w:val="en-US"/>
        </w:rPr>
        <w:tab/>
        <w:t>%let anti_n_drug_13_codes=</w:t>
      </w:r>
      <w:r w:rsidRPr="000A2C4D">
        <w:rPr>
          <w:lang w:val="en-US"/>
        </w:rPr>
        <w:tab/>
      </w:r>
      <w:r w:rsidRPr="000A2C4D">
        <w:rPr>
          <w:lang w:val="en-US"/>
        </w:rPr>
        <w:tab/>
        <w:t>"BWHA256";</w:t>
      </w:r>
    </w:p>
    <w:p w14:paraId="524A2A90" w14:textId="77777777" w:rsidR="000A2C4D" w:rsidRPr="000A2C4D" w:rsidRDefault="000A2C4D" w:rsidP="000A2C4D">
      <w:pPr>
        <w:rPr>
          <w:lang w:val="en-US"/>
        </w:rPr>
      </w:pPr>
      <w:r w:rsidRPr="000A2C4D">
        <w:rPr>
          <w:lang w:val="en-US"/>
        </w:rPr>
        <w:lastRenderedPageBreak/>
        <w:tab/>
        <w:t>/*BCNU*/</w:t>
      </w:r>
    </w:p>
    <w:p w14:paraId="024FBC85" w14:textId="77777777" w:rsidR="000A2C4D" w:rsidRPr="000A2C4D" w:rsidRDefault="000A2C4D" w:rsidP="000A2C4D">
      <w:pPr>
        <w:rPr>
          <w:lang w:val="en-US"/>
        </w:rPr>
      </w:pPr>
      <w:r w:rsidRPr="000A2C4D">
        <w:rPr>
          <w:lang w:val="en-US"/>
        </w:rPr>
        <w:tab/>
        <w:t>%let anti_n_drug_14_codes=</w:t>
      </w:r>
      <w:r w:rsidRPr="000A2C4D">
        <w:rPr>
          <w:lang w:val="en-US"/>
        </w:rPr>
        <w:tab/>
      </w:r>
      <w:r w:rsidRPr="000A2C4D">
        <w:rPr>
          <w:lang w:val="en-US"/>
        </w:rPr>
        <w:tab/>
        <w:t>"BWHA310" "BWHA133";</w:t>
      </w:r>
    </w:p>
    <w:p w14:paraId="47FFE480" w14:textId="77777777" w:rsidR="000A2C4D" w:rsidRPr="000A2C4D" w:rsidRDefault="000A2C4D" w:rsidP="000A2C4D">
      <w:pPr>
        <w:rPr>
          <w:lang w:val="en-US"/>
        </w:rPr>
      </w:pPr>
      <w:r w:rsidRPr="000A2C4D">
        <w:rPr>
          <w:lang w:val="en-US"/>
        </w:rPr>
        <w:tab/>
        <w:t>/*bendamustin*/</w:t>
      </w:r>
    </w:p>
    <w:p w14:paraId="3EEDE675" w14:textId="77777777" w:rsidR="000A2C4D" w:rsidRPr="000A2C4D" w:rsidRDefault="000A2C4D" w:rsidP="000A2C4D">
      <w:pPr>
        <w:rPr>
          <w:lang w:val="en-US"/>
        </w:rPr>
      </w:pPr>
      <w:r w:rsidRPr="000A2C4D">
        <w:rPr>
          <w:lang w:val="en-US"/>
        </w:rPr>
        <w:tab/>
        <w:t>%let anti_n_drug_15_codes=</w:t>
      </w:r>
      <w:r w:rsidRPr="000A2C4D">
        <w:rPr>
          <w:lang w:val="en-US"/>
        </w:rPr>
        <w:tab/>
      </w:r>
      <w:r w:rsidRPr="000A2C4D">
        <w:rPr>
          <w:lang w:val="en-US"/>
        </w:rPr>
        <w:tab/>
        <w:t>"BWHA177";</w:t>
      </w:r>
    </w:p>
    <w:p w14:paraId="47AEECD2" w14:textId="77777777" w:rsidR="000A2C4D" w:rsidRPr="000A2C4D" w:rsidRDefault="000A2C4D" w:rsidP="000A2C4D">
      <w:pPr>
        <w:rPr>
          <w:lang w:val="en-US"/>
        </w:rPr>
      </w:pPr>
      <w:r w:rsidRPr="000A2C4D">
        <w:rPr>
          <w:lang w:val="en-US"/>
        </w:rPr>
        <w:tab/>
        <w:t>/*bleomycin*/</w:t>
      </w:r>
    </w:p>
    <w:p w14:paraId="1CC017B9" w14:textId="77777777" w:rsidR="000A2C4D" w:rsidRPr="000A2C4D" w:rsidRDefault="000A2C4D" w:rsidP="000A2C4D">
      <w:pPr>
        <w:rPr>
          <w:lang w:val="en-US"/>
        </w:rPr>
      </w:pPr>
      <w:r w:rsidRPr="000A2C4D">
        <w:rPr>
          <w:lang w:val="en-US"/>
        </w:rPr>
        <w:tab/>
        <w:t>%let anti_n_drug_16_codes=</w:t>
      </w:r>
      <w:r w:rsidRPr="000A2C4D">
        <w:rPr>
          <w:lang w:val="en-US"/>
        </w:rPr>
        <w:tab/>
      </w:r>
      <w:r w:rsidRPr="000A2C4D">
        <w:rPr>
          <w:lang w:val="en-US"/>
        </w:rPr>
        <w:tab/>
        <w:t xml:space="preserve">"BWHA138" "BWHA150" "BWHA157" "BWHA167" "BWHA201" </w:t>
      </w:r>
    </w:p>
    <w:p w14:paraId="105AC91C"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07" "BWHA224";</w:t>
      </w:r>
    </w:p>
    <w:p w14:paraId="05E1F3CB" w14:textId="77777777" w:rsidR="000A2C4D" w:rsidRPr="000A2C4D" w:rsidRDefault="000A2C4D" w:rsidP="000A2C4D">
      <w:pPr>
        <w:rPr>
          <w:lang w:val="en-US"/>
        </w:rPr>
      </w:pPr>
      <w:r w:rsidRPr="000A2C4D">
        <w:rPr>
          <w:lang w:val="en-US"/>
        </w:rPr>
        <w:tab/>
        <w:t>/*bortezomib*/</w:t>
      </w:r>
    </w:p>
    <w:p w14:paraId="48526433" w14:textId="77777777" w:rsidR="000A2C4D" w:rsidRPr="000A2C4D" w:rsidRDefault="000A2C4D" w:rsidP="000A2C4D">
      <w:pPr>
        <w:rPr>
          <w:lang w:val="en-US"/>
        </w:rPr>
      </w:pPr>
      <w:r w:rsidRPr="000A2C4D">
        <w:rPr>
          <w:lang w:val="en-US"/>
        </w:rPr>
        <w:tab/>
        <w:t>%let anti_n_drug_17_codes=</w:t>
      </w:r>
      <w:r w:rsidRPr="000A2C4D">
        <w:rPr>
          <w:lang w:val="en-US"/>
        </w:rPr>
        <w:tab/>
      </w:r>
      <w:r w:rsidRPr="000A2C4D">
        <w:rPr>
          <w:lang w:val="en-US"/>
        </w:rPr>
        <w:tab/>
        <w:t>"BWHA402" "BWHA42";</w:t>
      </w:r>
    </w:p>
    <w:p w14:paraId="1BDACDE0" w14:textId="77777777" w:rsidR="000A2C4D" w:rsidRPr="000A2C4D" w:rsidRDefault="000A2C4D" w:rsidP="000A2C4D">
      <w:pPr>
        <w:rPr>
          <w:lang w:val="en-US"/>
        </w:rPr>
      </w:pPr>
      <w:r w:rsidRPr="000A2C4D">
        <w:rPr>
          <w:lang w:val="en-US"/>
        </w:rPr>
        <w:tab/>
        <w:t>/*bosutinib*/</w:t>
      </w:r>
    </w:p>
    <w:p w14:paraId="3418B995" w14:textId="77777777" w:rsidR="000A2C4D" w:rsidRPr="000A2C4D" w:rsidRDefault="000A2C4D" w:rsidP="000A2C4D">
      <w:pPr>
        <w:rPr>
          <w:lang w:val="en-US"/>
        </w:rPr>
      </w:pPr>
      <w:r w:rsidRPr="000A2C4D">
        <w:rPr>
          <w:lang w:val="en-US"/>
        </w:rPr>
        <w:tab/>
        <w:t>%let anti_n_drug_18_codes=</w:t>
      </w:r>
      <w:r w:rsidRPr="000A2C4D">
        <w:rPr>
          <w:lang w:val="en-US"/>
        </w:rPr>
        <w:tab/>
      </w:r>
      <w:r w:rsidRPr="000A2C4D">
        <w:rPr>
          <w:lang w:val="en-US"/>
        </w:rPr>
        <w:tab/>
        <w:t>"BWHA425";</w:t>
      </w:r>
    </w:p>
    <w:p w14:paraId="33944D3D" w14:textId="77777777" w:rsidR="000A2C4D" w:rsidRPr="000A2C4D" w:rsidRDefault="000A2C4D" w:rsidP="000A2C4D">
      <w:pPr>
        <w:rPr>
          <w:lang w:val="en-US"/>
        </w:rPr>
      </w:pPr>
      <w:r w:rsidRPr="000A2C4D">
        <w:rPr>
          <w:lang w:val="en-US"/>
        </w:rPr>
        <w:tab/>
        <w:t>/*busulfan*/</w:t>
      </w:r>
    </w:p>
    <w:p w14:paraId="5B63FB45" w14:textId="77777777" w:rsidR="000A2C4D" w:rsidRPr="000A2C4D" w:rsidRDefault="000A2C4D" w:rsidP="000A2C4D">
      <w:pPr>
        <w:rPr>
          <w:lang w:val="en-US"/>
        </w:rPr>
      </w:pPr>
      <w:r w:rsidRPr="000A2C4D">
        <w:rPr>
          <w:lang w:val="en-US"/>
        </w:rPr>
        <w:tab/>
        <w:t>%let anti_n_drug_19_codes=</w:t>
      </w:r>
      <w:r w:rsidRPr="000A2C4D">
        <w:rPr>
          <w:lang w:val="en-US"/>
        </w:rPr>
        <w:tab/>
      </w:r>
      <w:r w:rsidRPr="000A2C4D">
        <w:rPr>
          <w:lang w:val="en-US"/>
        </w:rPr>
        <w:tab/>
        <w:t>"BWHA182" "BWHA312";</w:t>
      </w:r>
    </w:p>
    <w:p w14:paraId="25AB654D" w14:textId="77777777" w:rsidR="000A2C4D" w:rsidRPr="000A2C4D" w:rsidRDefault="000A2C4D" w:rsidP="000A2C4D">
      <w:pPr>
        <w:rPr>
          <w:lang w:val="en-US"/>
        </w:rPr>
      </w:pPr>
      <w:r w:rsidRPr="000A2C4D">
        <w:rPr>
          <w:lang w:val="en-US"/>
        </w:rPr>
        <w:tab/>
        <w:t>/*cabazitaxel*/</w:t>
      </w:r>
    </w:p>
    <w:p w14:paraId="3B5A0FA4" w14:textId="77777777" w:rsidR="000A2C4D" w:rsidRPr="000A2C4D" w:rsidRDefault="000A2C4D" w:rsidP="000A2C4D">
      <w:pPr>
        <w:rPr>
          <w:lang w:val="en-US"/>
        </w:rPr>
      </w:pPr>
      <w:r w:rsidRPr="000A2C4D">
        <w:rPr>
          <w:lang w:val="en-US"/>
        </w:rPr>
        <w:tab/>
        <w:t>%let anti_n_drug_20_codes=</w:t>
      </w:r>
      <w:r w:rsidRPr="000A2C4D">
        <w:rPr>
          <w:lang w:val="en-US"/>
        </w:rPr>
        <w:tab/>
      </w:r>
      <w:r w:rsidRPr="000A2C4D">
        <w:rPr>
          <w:lang w:val="en-US"/>
        </w:rPr>
        <w:tab/>
        <w:t>"BWHA263";</w:t>
      </w:r>
    </w:p>
    <w:p w14:paraId="0916EA29" w14:textId="77777777" w:rsidR="000A2C4D" w:rsidRPr="000A2C4D" w:rsidRDefault="000A2C4D" w:rsidP="000A2C4D">
      <w:pPr>
        <w:rPr>
          <w:lang w:val="en-US"/>
        </w:rPr>
      </w:pPr>
      <w:r w:rsidRPr="000A2C4D">
        <w:rPr>
          <w:lang w:val="en-US"/>
        </w:rPr>
        <w:tab/>
        <w:t>/*cabozantinib*/</w:t>
      </w:r>
    </w:p>
    <w:p w14:paraId="4F21E9BB" w14:textId="77777777" w:rsidR="000A2C4D" w:rsidRPr="000A2C4D" w:rsidRDefault="000A2C4D" w:rsidP="000A2C4D">
      <w:pPr>
        <w:rPr>
          <w:lang w:val="en-US"/>
        </w:rPr>
      </w:pPr>
      <w:r w:rsidRPr="000A2C4D">
        <w:rPr>
          <w:lang w:val="en-US"/>
        </w:rPr>
        <w:tab/>
        <w:t>%let anti_n_drug_21_codes=</w:t>
      </w:r>
      <w:r w:rsidRPr="000A2C4D">
        <w:rPr>
          <w:lang w:val="en-US"/>
        </w:rPr>
        <w:tab/>
      </w:r>
      <w:r w:rsidRPr="000A2C4D">
        <w:rPr>
          <w:lang w:val="en-US"/>
        </w:rPr>
        <w:tab/>
        <w:t>"BWHA424";</w:t>
      </w:r>
    </w:p>
    <w:p w14:paraId="631085AC" w14:textId="77777777" w:rsidR="000A2C4D" w:rsidRPr="000A2C4D" w:rsidRDefault="000A2C4D" w:rsidP="000A2C4D">
      <w:pPr>
        <w:rPr>
          <w:lang w:val="en-US"/>
        </w:rPr>
      </w:pPr>
      <w:r w:rsidRPr="000A2C4D">
        <w:rPr>
          <w:lang w:val="en-US"/>
        </w:rPr>
        <w:tab/>
        <w:t>/*capecitabin*/</w:t>
      </w:r>
    </w:p>
    <w:p w14:paraId="0BE4F00E" w14:textId="77777777" w:rsidR="000A2C4D" w:rsidRPr="000A2C4D" w:rsidRDefault="000A2C4D" w:rsidP="000A2C4D">
      <w:pPr>
        <w:rPr>
          <w:lang w:val="en-US"/>
        </w:rPr>
      </w:pPr>
      <w:r w:rsidRPr="000A2C4D">
        <w:rPr>
          <w:lang w:val="en-US"/>
        </w:rPr>
        <w:tab/>
        <w:t>%let anti_n_drug_22_codes=</w:t>
      </w:r>
      <w:r w:rsidRPr="000A2C4D">
        <w:rPr>
          <w:lang w:val="en-US"/>
        </w:rPr>
        <w:tab/>
      </w:r>
      <w:r w:rsidRPr="000A2C4D">
        <w:rPr>
          <w:lang w:val="en-US"/>
        </w:rPr>
        <w:tab/>
        <w:t xml:space="preserve">"BWHA123" "BWHA205" "BWHA222" "BWHA223" "BWHA236" </w:t>
      </w:r>
    </w:p>
    <w:p w14:paraId="68D9F105"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53" "BWHA254";</w:t>
      </w:r>
    </w:p>
    <w:p w14:paraId="0C0045E7" w14:textId="77777777" w:rsidR="000A2C4D" w:rsidRPr="000A2C4D" w:rsidRDefault="000A2C4D" w:rsidP="000A2C4D">
      <w:pPr>
        <w:rPr>
          <w:lang w:val="en-US"/>
        </w:rPr>
      </w:pPr>
      <w:r w:rsidRPr="000A2C4D">
        <w:rPr>
          <w:lang w:val="en-US"/>
        </w:rPr>
        <w:tab/>
        <w:t>/*carfilzomib*/</w:t>
      </w:r>
    </w:p>
    <w:p w14:paraId="018676C7" w14:textId="77777777" w:rsidR="000A2C4D" w:rsidRPr="000A2C4D" w:rsidRDefault="000A2C4D" w:rsidP="000A2C4D">
      <w:pPr>
        <w:rPr>
          <w:lang w:val="en-US"/>
        </w:rPr>
      </w:pPr>
      <w:r w:rsidRPr="000A2C4D">
        <w:rPr>
          <w:lang w:val="en-US"/>
        </w:rPr>
        <w:tab/>
        <w:t>%let anti_n_drug_23_codes=</w:t>
      </w:r>
      <w:r w:rsidRPr="000A2C4D">
        <w:rPr>
          <w:lang w:val="en-US"/>
        </w:rPr>
        <w:tab/>
      </w:r>
      <w:r w:rsidRPr="000A2C4D">
        <w:rPr>
          <w:lang w:val="en-US"/>
        </w:rPr>
        <w:tab/>
        <w:t>"BWHA432";</w:t>
      </w:r>
    </w:p>
    <w:p w14:paraId="1E876B30" w14:textId="77777777" w:rsidR="000A2C4D" w:rsidRPr="000A2C4D" w:rsidRDefault="000A2C4D" w:rsidP="000A2C4D">
      <w:pPr>
        <w:rPr>
          <w:lang w:val="en-US"/>
        </w:rPr>
      </w:pPr>
      <w:r w:rsidRPr="000A2C4D">
        <w:rPr>
          <w:lang w:val="en-US"/>
        </w:rPr>
        <w:tab/>
        <w:t>/*ceretinib*/</w:t>
      </w:r>
    </w:p>
    <w:p w14:paraId="4C27E170" w14:textId="77777777" w:rsidR="000A2C4D" w:rsidRPr="000A2C4D" w:rsidRDefault="000A2C4D" w:rsidP="000A2C4D">
      <w:pPr>
        <w:rPr>
          <w:lang w:val="en-US"/>
        </w:rPr>
      </w:pPr>
      <w:r w:rsidRPr="000A2C4D">
        <w:rPr>
          <w:lang w:val="en-US"/>
        </w:rPr>
        <w:tab/>
        <w:t>%let anti_n_drug_24_codes=</w:t>
      </w:r>
      <w:r w:rsidRPr="000A2C4D">
        <w:rPr>
          <w:lang w:val="en-US"/>
        </w:rPr>
        <w:tab/>
      </w:r>
      <w:r w:rsidRPr="000A2C4D">
        <w:rPr>
          <w:lang w:val="en-US"/>
        </w:rPr>
        <w:tab/>
        <w:t>"BWHA431";</w:t>
      </w:r>
    </w:p>
    <w:p w14:paraId="3100523A" w14:textId="77777777" w:rsidR="000A2C4D" w:rsidRPr="000A2C4D" w:rsidRDefault="000A2C4D" w:rsidP="000A2C4D">
      <w:pPr>
        <w:rPr>
          <w:lang w:val="en-US"/>
        </w:rPr>
      </w:pPr>
      <w:r w:rsidRPr="000A2C4D">
        <w:rPr>
          <w:lang w:val="en-US"/>
        </w:rPr>
        <w:tab/>
        <w:t>/*cladribin*/</w:t>
      </w:r>
    </w:p>
    <w:p w14:paraId="745F56A1" w14:textId="77777777" w:rsidR="000A2C4D" w:rsidRPr="000A2C4D" w:rsidRDefault="000A2C4D" w:rsidP="000A2C4D">
      <w:pPr>
        <w:rPr>
          <w:lang w:val="en-US"/>
        </w:rPr>
      </w:pPr>
      <w:r w:rsidRPr="000A2C4D">
        <w:rPr>
          <w:lang w:val="en-US"/>
        </w:rPr>
        <w:lastRenderedPageBreak/>
        <w:tab/>
        <w:t>%let anti_n_drug_25_codes=</w:t>
      </w:r>
      <w:r w:rsidRPr="000A2C4D">
        <w:rPr>
          <w:lang w:val="en-US"/>
        </w:rPr>
        <w:tab/>
      </w:r>
      <w:r w:rsidRPr="000A2C4D">
        <w:rPr>
          <w:lang w:val="en-US"/>
        </w:rPr>
        <w:tab/>
        <w:t>"BWHA178";</w:t>
      </w:r>
    </w:p>
    <w:p w14:paraId="088B5D58" w14:textId="77777777" w:rsidR="000A2C4D" w:rsidRPr="000A2C4D" w:rsidRDefault="000A2C4D" w:rsidP="000A2C4D">
      <w:pPr>
        <w:rPr>
          <w:lang w:val="en-US"/>
        </w:rPr>
      </w:pPr>
      <w:r w:rsidRPr="000A2C4D">
        <w:rPr>
          <w:lang w:val="en-US"/>
        </w:rPr>
        <w:tab/>
        <w:t>/*crizotinib*/</w:t>
      </w:r>
    </w:p>
    <w:p w14:paraId="6588C060" w14:textId="77777777" w:rsidR="000A2C4D" w:rsidRPr="000A2C4D" w:rsidRDefault="000A2C4D" w:rsidP="000A2C4D">
      <w:pPr>
        <w:rPr>
          <w:lang w:val="en-US"/>
        </w:rPr>
      </w:pPr>
      <w:r w:rsidRPr="000A2C4D">
        <w:rPr>
          <w:lang w:val="en-US"/>
        </w:rPr>
        <w:tab/>
        <w:t>%let anti_n_drug_26_codes=</w:t>
      </w:r>
      <w:r w:rsidRPr="000A2C4D">
        <w:rPr>
          <w:lang w:val="en-US"/>
        </w:rPr>
        <w:tab/>
      </w:r>
      <w:r w:rsidRPr="000A2C4D">
        <w:rPr>
          <w:lang w:val="en-US"/>
        </w:rPr>
        <w:tab/>
        <w:t>"BWHA413";</w:t>
      </w:r>
    </w:p>
    <w:p w14:paraId="4A4900AF" w14:textId="77777777" w:rsidR="000A2C4D" w:rsidRPr="000A2C4D" w:rsidRDefault="000A2C4D" w:rsidP="000A2C4D">
      <w:pPr>
        <w:rPr>
          <w:lang w:val="en-US"/>
        </w:rPr>
      </w:pPr>
      <w:r w:rsidRPr="000A2C4D">
        <w:rPr>
          <w:lang w:val="en-US"/>
        </w:rPr>
        <w:tab/>
        <w:t>/*cyclophosphamid*/</w:t>
      </w:r>
    </w:p>
    <w:p w14:paraId="6DAC234C" w14:textId="77777777" w:rsidR="000A2C4D" w:rsidRPr="000A2C4D" w:rsidRDefault="000A2C4D" w:rsidP="000A2C4D">
      <w:pPr>
        <w:rPr>
          <w:lang w:val="en-US"/>
        </w:rPr>
      </w:pPr>
      <w:r w:rsidRPr="000A2C4D">
        <w:rPr>
          <w:lang w:val="en-US"/>
        </w:rPr>
        <w:tab/>
        <w:t>%let anti_n_drug_27_codes=</w:t>
      </w:r>
      <w:r w:rsidRPr="000A2C4D">
        <w:rPr>
          <w:lang w:val="en-US"/>
        </w:rPr>
        <w:tab/>
      </w:r>
      <w:r w:rsidRPr="000A2C4D">
        <w:rPr>
          <w:lang w:val="en-US"/>
        </w:rPr>
        <w:tab/>
        <w:t xml:space="preserve">"BWHA105" "BWHA117" "BWHA118" "BWHA119" "BWHA134" </w:t>
      </w:r>
    </w:p>
    <w:p w14:paraId="7FD2FFC2"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241" "BWHA247" "BWHA258" "BWHA138" "BWHA139" </w:t>
      </w:r>
    </w:p>
    <w:p w14:paraId="5CAABE12"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44" "BWHA156" "BWHA160" "BWHA164" "BWHA165" </w:t>
      </w:r>
    </w:p>
    <w:p w14:paraId="1D4A977A"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66" "BWHA174" "BWHA175" "BWHA176" "BWHA218" </w:t>
      </w:r>
    </w:p>
    <w:p w14:paraId="51A1DC1D"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21" "BWHA307" "BWHA311" "BWHA312" "BWHA143";</w:t>
      </w:r>
    </w:p>
    <w:p w14:paraId="49863899" w14:textId="77777777" w:rsidR="000A2C4D" w:rsidRPr="000A2C4D" w:rsidRDefault="000A2C4D" w:rsidP="000A2C4D">
      <w:pPr>
        <w:rPr>
          <w:lang w:val="en-US"/>
        </w:rPr>
      </w:pPr>
      <w:r w:rsidRPr="000A2C4D">
        <w:rPr>
          <w:lang w:val="en-US"/>
        </w:rPr>
        <w:tab/>
        <w:t>/*cytarabin*/</w:t>
      </w:r>
    </w:p>
    <w:p w14:paraId="3D362D49" w14:textId="77777777" w:rsidR="000A2C4D" w:rsidRPr="000A2C4D" w:rsidRDefault="000A2C4D" w:rsidP="000A2C4D">
      <w:pPr>
        <w:rPr>
          <w:lang w:val="en-US"/>
        </w:rPr>
      </w:pPr>
      <w:r w:rsidRPr="000A2C4D">
        <w:rPr>
          <w:lang w:val="en-US"/>
        </w:rPr>
        <w:tab/>
        <w:t>%let anti_n_drug_28_codes=</w:t>
      </w:r>
      <w:r w:rsidRPr="000A2C4D">
        <w:rPr>
          <w:lang w:val="en-US"/>
        </w:rPr>
        <w:tab/>
      </w:r>
      <w:r w:rsidRPr="000A2C4D">
        <w:rPr>
          <w:lang w:val="en-US"/>
        </w:rPr>
        <w:tab/>
        <w:t xml:space="preserve">"BWHA158" "BWHA161" "BWHA162" "BWHA163" "BWHA301" </w:t>
      </w:r>
    </w:p>
    <w:p w14:paraId="62740BFB"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302" "BWHA303" "BWHA304" "BWHA307" "BWHA308" </w:t>
      </w:r>
    </w:p>
    <w:p w14:paraId="18FC7A72"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310";</w:t>
      </w:r>
    </w:p>
    <w:p w14:paraId="28F22E39" w14:textId="77777777" w:rsidR="000A2C4D" w:rsidRPr="000A2C4D" w:rsidRDefault="000A2C4D" w:rsidP="000A2C4D">
      <w:pPr>
        <w:rPr>
          <w:lang w:val="en-US"/>
        </w:rPr>
      </w:pPr>
      <w:r w:rsidRPr="000A2C4D">
        <w:rPr>
          <w:lang w:val="en-US"/>
        </w:rPr>
        <w:tab/>
        <w:t>/*dabrafenib*/</w:t>
      </w:r>
    </w:p>
    <w:p w14:paraId="6DE40D22" w14:textId="77777777" w:rsidR="000A2C4D" w:rsidRPr="000A2C4D" w:rsidRDefault="000A2C4D" w:rsidP="000A2C4D">
      <w:pPr>
        <w:rPr>
          <w:lang w:val="en-US"/>
        </w:rPr>
      </w:pPr>
      <w:r w:rsidRPr="000A2C4D">
        <w:rPr>
          <w:lang w:val="en-US"/>
        </w:rPr>
        <w:tab/>
        <w:t>%let anti_n_drug_29_codes=</w:t>
      </w:r>
      <w:r w:rsidRPr="000A2C4D">
        <w:rPr>
          <w:lang w:val="en-US"/>
        </w:rPr>
        <w:tab/>
      </w:r>
      <w:r w:rsidRPr="000A2C4D">
        <w:rPr>
          <w:lang w:val="en-US"/>
        </w:rPr>
        <w:tab/>
        <w:t>"BWHA419";</w:t>
      </w:r>
    </w:p>
    <w:p w14:paraId="60D8B5AE" w14:textId="77777777" w:rsidR="000A2C4D" w:rsidRPr="000A2C4D" w:rsidRDefault="000A2C4D" w:rsidP="000A2C4D">
      <w:pPr>
        <w:rPr>
          <w:lang w:val="en-US"/>
        </w:rPr>
      </w:pPr>
      <w:r w:rsidRPr="000A2C4D">
        <w:rPr>
          <w:lang w:val="en-US"/>
        </w:rPr>
        <w:tab/>
        <w:t>/*dacarbazin*/</w:t>
      </w:r>
    </w:p>
    <w:p w14:paraId="74BEB670" w14:textId="77777777" w:rsidR="000A2C4D" w:rsidRPr="000A2C4D" w:rsidRDefault="000A2C4D" w:rsidP="000A2C4D">
      <w:pPr>
        <w:rPr>
          <w:lang w:val="en-US"/>
        </w:rPr>
      </w:pPr>
      <w:r w:rsidRPr="000A2C4D">
        <w:rPr>
          <w:lang w:val="en-US"/>
        </w:rPr>
        <w:lastRenderedPageBreak/>
        <w:tab/>
        <w:t>%let anti_n_drug_30_codes=</w:t>
      </w:r>
      <w:r w:rsidRPr="000A2C4D">
        <w:rPr>
          <w:lang w:val="en-US"/>
        </w:rPr>
        <w:tab/>
      </w:r>
      <w:r w:rsidRPr="000A2C4D">
        <w:rPr>
          <w:lang w:val="en-US"/>
        </w:rPr>
        <w:tab/>
        <w:t>"BWHA145" "BWHA167";</w:t>
      </w:r>
    </w:p>
    <w:p w14:paraId="5369EBE9" w14:textId="77777777" w:rsidR="000A2C4D" w:rsidRPr="000A2C4D" w:rsidRDefault="000A2C4D" w:rsidP="000A2C4D">
      <w:pPr>
        <w:rPr>
          <w:lang w:val="en-US"/>
        </w:rPr>
      </w:pPr>
      <w:r w:rsidRPr="000A2C4D">
        <w:rPr>
          <w:lang w:val="en-US"/>
        </w:rPr>
        <w:tab/>
        <w:t>/*dasatinib*/</w:t>
      </w:r>
    </w:p>
    <w:p w14:paraId="218C21FD" w14:textId="77777777" w:rsidR="000A2C4D" w:rsidRPr="000A2C4D" w:rsidRDefault="000A2C4D" w:rsidP="000A2C4D">
      <w:pPr>
        <w:rPr>
          <w:lang w:val="en-US"/>
        </w:rPr>
      </w:pPr>
      <w:r w:rsidRPr="000A2C4D">
        <w:rPr>
          <w:lang w:val="en-US"/>
        </w:rPr>
        <w:tab/>
        <w:t>%let anti_n_drug_31_codes=</w:t>
      </w:r>
      <w:r w:rsidRPr="000A2C4D">
        <w:rPr>
          <w:lang w:val="en-US"/>
        </w:rPr>
        <w:tab/>
      </w:r>
      <w:r w:rsidRPr="000A2C4D">
        <w:rPr>
          <w:lang w:val="en-US"/>
        </w:rPr>
        <w:tab/>
        <w:t>"BWHA411";</w:t>
      </w:r>
    </w:p>
    <w:p w14:paraId="1800A04F" w14:textId="77777777" w:rsidR="000A2C4D" w:rsidRPr="000A2C4D" w:rsidRDefault="000A2C4D" w:rsidP="000A2C4D">
      <w:pPr>
        <w:rPr>
          <w:lang w:val="en-US"/>
        </w:rPr>
      </w:pPr>
      <w:r w:rsidRPr="000A2C4D">
        <w:rPr>
          <w:lang w:val="en-US"/>
        </w:rPr>
        <w:tab/>
        <w:t>/*daunorubicin*/</w:t>
      </w:r>
    </w:p>
    <w:p w14:paraId="6B12AF6B" w14:textId="77777777" w:rsidR="000A2C4D" w:rsidRPr="000A2C4D" w:rsidRDefault="000A2C4D" w:rsidP="000A2C4D">
      <w:pPr>
        <w:rPr>
          <w:lang w:val="en-US"/>
        </w:rPr>
      </w:pPr>
      <w:r w:rsidRPr="000A2C4D">
        <w:rPr>
          <w:lang w:val="en-US"/>
        </w:rPr>
        <w:tab/>
        <w:t>%let anti_n_drug_32_codes=</w:t>
      </w:r>
      <w:r w:rsidRPr="000A2C4D">
        <w:rPr>
          <w:lang w:val="en-US"/>
        </w:rPr>
        <w:tab/>
      </w:r>
      <w:r w:rsidRPr="000A2C4D">
        <w:rPr>
          <w:lang w:val="en-US"/>
        </w:rPr>
        <w:tab/>
        <w:t>"BWHA303";</w:t>
      </w:r>
    </w:p>
    <w:p w14:paraId="46E088F7" w14:textId="77777777" w:rsidR="000A2C4D" w:rsidRPr="000A2C4D" w:rsidRDefault="000A2C4D" w:rsidP="000A2C4D">
      <w:pPr>
        <w:rPr>
          <w:lang w:val="en-US"/>
        </w:rPr>
      </w:pPr>
      <w:r w:rsidRPr="000A2C4D">
        <w:rPr>
          <w:lang w:val="en-US"/>
        </w:rPr>
        <w:tab/>
        <w:t>/*eribulin*/</w:t>
      </w:r>
    </w:p>
    <w:p w14:paraId="2EF3578E" w14:textId="77777777" w:rsidR="000A2C4D" w:rsidRPr="000A2C4D" w:rsidRDefault="000A2C4D" w:rsidP="000A2C4D">
      <w:pPr>
        <w:rPr>
          <w:lang w:val="en-US"/>
        </w:rPr>
      </w:pPr>
      <w:r w:rsidRPr="000A2C4D">
        <w:rPr>
          <w:lang w:val="en-US"/>
        </w:rPr>
        <w:tab/>
        <w:t>%let anti_n_drug_33_codes=</w:t>
      </w:r>
      <w:r w:rsidRPr="000A2C4D">
        <w:rPr>
          <w:lang w:val="en-US"/>
        </w:rPr>
        <w:tab/>
      </w:r>
      <w:r w:rsidRPr="000A2C4D">
        <w:rPr>
          <w:lang w:val="en-US"/>
        </w:rPr>
        <w:tab/>
        <w:t>"BWHA262";</w:t>
      </w:r>
    </w:p>
    <w:p w14:paraId="4872A4AC" w14:textId="77777777" w:rsidR="000A2C4D" w:rsidRPr="000A2C4D" w:rsidRDefault="000A2C4D" w:rsidP="000A2C4D">
      <w:pPr>
        <w:rPr>
          <w:lang w:val="en-US"/>
        </w:rPr>
      </w:pPr>
      <w:r w:rsidRPr="000A2C4D">
        <w:rPr>
          <w:lang w:val="en-US"/>
        </w:rPr>
        <w:tab/>
        <w:t>/*erlotinib*/</w:t>
      </w:r>
    </w:p>
    <w:p w14:paraId="71243C43" w14:textId="77777777" w:rsidR="000A2C4D" w:rsidRPr="000A2C4D" w:rsidRDefault="000A2C4D" w:rsidP="000A2C4D">
      <w:pPr>
        <w:rPr>
          <w:lang w:val="en-US"/>
        </w:rPr>
      </w:pPr>
      <w:r w:rsidRPr="000A2C4D">
        <w:rPr>
          <w:lang w:val="en-US"/>
        </w:rPr>
        <w:tab/>
        <w:t>%let anti_n_drug_34_codes=</w:t>
      </w:r>
      <w:r w:rsidRPr="000A2C4D">
        <w:rPr>
          <w:lang w:val="en-US"/>
        </w:rPr>
        <w:tab/>
      </w:r>
      <w:r w:rsidRPr="000A2C4D">
        <w:rPr>
          <w:lang w:val="en-US"/>
        </w:rPr>
        <w:tab/>
        <w:t>"BWHA404" "BWHA44";</w:t>
      </w:r>
    </w:p>
    <w:p w14:paraId="1628D81E" w14:textId="77777777" w:rsidR="000A2C4D" w:rsidRPr="000A2C4D" w:rsidRDefault="000A2C4D" w:rsidP="000A2C4D">
      <w:pPr>
        <w:rPr>
          <w:lang w:val="en-US"/>
        </w:rPr>
      </w:pPr>
      <w:r w:rsidRPr="000A2C4D">
        <w:rPr>
          <w:lang w:val="en-US"/>
        </w:rPr>
        <w:tab/>
        <w:t>/*etoposid*/</w:t>
      </w:r>
    </w:p>
    <w:p w14:paraId="37F7C174" w14:textId="77777777" w:rsidR="000A2C4D" w:rsidRPr="000A2C4D" w:rsidRDefault="000A2C4D" w:rsidP="000A2C4D">
      <w:pPr>
        <w:rPr>
          <w:lang w:val="en-US"/>
        </w:rPr>
      </w:pPr>
      <w:r w:rsidRPr="000A2C4D">
        <w:rPr>
          <w:lang w:val="en-US"/>
        </w:rPr>
        <w:tab/>
        <w:t>%let anti_n_drug_35_codes=</w:t>
      </w:r>
      <w:r w:rsidRPr="000A2C4D">
        <w:rPr>
          <w:lang w:val="en-US"/>
        </w:rPr>
        <w:tab/>
      </w:r>
      <w:r w:rsidRPr="000A2C4D">
        <w:rPr>
          <w:lang w:val="en-US"/>
        </w:rPr>
        <w:tab/>
        <w:t xml:space="preserve">"BWHA111" "BWHA112" "BWHA120" "BWHA127" "BWHA133" </w:t>
      </w:r>
    </w:p>
    <w:p w14:paraId="36C54EB7"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38" "BWHA140" "BWHA157" "BWHA164" "BWHA165" </w:t>
      </w:r>
    </w:p>
    <w:p w14:paraId="4A699893"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83" "BWHA201" "BWHA207" "BWHA214" "BWHA254" </w:t>
      </w:r>
    </w:p>
    <w:p w14:paraId="500F0DED"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305" "BWHA306" "BWHA308" "BWHA310";</w:t>
      </w:r>
    </w:p>
    <w:p w14:paraId="6C9624B9" w14:textId="77777777" w:rsidR="000A2C4D" w:rsidRPr="000A2C4D" w:rsidRDefault="000A2C4D" w:rsidP="000A2C4D">
      <w:pPr>
        <w:rPr>
          <w:lang w:val="en-US"/>
        </w:rPr>
      </w:pPr>
      <w:r w:rsidRPr="000A2C4D">
        <w:rPr>
          <w:lang w:val="en-US"/>
        </w:rPr>
        <w:tab/>
        <w:t>/*fludarabin*/</w:t>
      </w:r>
    </w:p>
    <w:p w14:paraId="570BAF10" w14:textId="77777777" w:rsidR="000A2C4D" w:rsidRPr="000A2C4D" w:rsidRDefault="000A2C4D" w:rsidP="000A2C4D">
      <w:pPr>
        <w:rPr>
          <w:lang w:val="en-US"/>
        </w:rPr>
      </w:pPr>
      <w:r w:rsidRPr="000A2C4D">
        <w:rPr>
          <w:lang w:val="en-US"/>
        </w:rPr>
        <w:tab/>
        <w:t>%let anti_n_drug_36_codes=</w:t>
      </w:r>
      <w:r w:rsidRPr="000A2C4D">
        <w:rPr>
          <w:lang w:val="en-US"/>
        </w:rPr>
        <w:tab/>
      </w:r>
      <w:r w:rsidRPr="000A2C4D">
        <w:rPr>
          <w:lang w:val="en-US"/>
        </w:rPr>
        <w:tab/>
        <w:t xml:space="preserve">"BWHA172" "BWHA173" "BWHA174" "BWHA175" "BWHA176" </w:t>
      </w:r>
    </w:p>
    <w:p w14:paraId="7647DB57"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17" "BWHA304" "BWHA116";</w:t>
      </w:r>
    </w:p>
    <w:p w14:paraId="3DB69357" w14:textId="77777777" w:rsidR="000A2C4D" w:rsidRPr="000A2C4D" w:rsidRDefault="000A2C4D" w:rsidP="000A2C4D">
      <w:pPr>
        <w:rPr>
          <w:lang w:val="en-US"/>
        </w:rPr>
      </w:pPr>
      <w:r w:rsidRPr="000A2C4D">
        <w:rPr>
          <w:lang w:val="en-US"/>
        </w:rPr>
        <w:tab/>
        <w:t>/*ftorafur*/</w:t>
      </w:r>
    </w:p>
    <w:p w14:paraId="203F3877" w14:textId="77777777" w:rsidR="000A2C4D" w:rsidRPr="000A2C4D" w:rsidRDefault="000A2C4D" w:rsidP="000A2C4D">
      <w:pPr>
        <w:rPr>
          <w:lang w:val="en-US"/>
        </w:rPr>
      </w:pPr>
      <w:r w:rsidRPr="000A2C4D">
        <w:rPr>
          <w:lang w:val="en-US"/>
        </w:rPr>
        <w:tab/>
        <w:t>%let anti_n_drug_37_codes=</w:t>
      </w:r>
      <w:r w:rsidRPr="000A2C4D">
        <w:rPr>
          <w:lang w:val="en-US"/>
        </w:rPr>
        <w:tab/>
      </w:r>
      <w:r w:rsidRPr="000A2C4D">
        <w:rPr>
          <w:lang w:val="en-US"/>
        </w:rPr>
        <w:tab/>
        <w:t>"BWHA124";</w:t>
      </w:r>
    </w:p>
    <w:p w14:paraId="3465E820" w14:textId="77777777" w:rsidR="000A2C4D" w:rsidRPr="000A2C4D" w:rsidRDefault="000A2C4D" w:rsidP="000A2C4D">
      <w:pPr>
        <w:rPr>
          <w:lang w:val="en-US"/>
        </w:rPr>
      </w:pPr>
      <w:r w:rsidRPr="000A2C4D">
        <w:rPr>
          <w:lang w:val="en-US"/>
        </w:rPr>
        <w:tab/>
        <w:t>/*gemcitabin*/</w:t>
      </w:r>
    </w:p>
    <w:p w14:paraId="4486E49F" w14:textId="77777777" w:rsidR="000A2C4D" w:rsidRPr="000A2C4D" w:rsidRDefault="000A2C4D" w:rsidP="000A2C4D">
      <w:pPr>
        <w:rPr>
          <w:lang w:val="en-US"/>
        </w:rPr>
      </w:pPr>
      <w:r w:rsidRPr="000A2C4D">
        <w:rPr>
          <w:lang w:val="en-US"/>
        </w:rPr>
        <w:lastRenderedPageBreak/>
        <w:tab/>
        <w:t>%let anti_n_drug_38_codes=</w:t>
      </w:r>
      <w:r w:rsidRPr="000A2C4D">
        <w:rPr>
          <w:lang w:val="en-US"/>
        </w:rPr>
        <w:tab/>
      </w:r>
      <w:r w:rsidRPr="000A2C4D">
        <w:rPr>
          <w:lang w:val="en-US"/>
        </w:rPr>
        <w:tab/>
        <w:t xml:space="preserve">"BWHA114" "BWHA128" "BWHA129" "BWHA170" "BWHA206" </w:t>
      </w:r>
    </w:p>
    <w:p w14:paraId="05FD8F2B"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211" "BWHA235" "BWHA236" "BWHA238" "BWHA253" </w:t>
      </w:r>
    </w:p>
    <w:p w14:paraId="6B6A0B35"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59";</w:t>
      </w:r>
    </w:p>
    <w:p w14:paraId="5E3CDEFF" w14:textId="77777777" w:rsidR="000A2C4D" w:rsidRPr="000A2C4D" w:rsidRDefault="000A2C4D" w:rsidP="000A2C4D">
      <w:pPr>
        <w:rPr>
          <w:lang w:val="en-US"/>
        </w:rPr>
      </w:pPr>
      <w:r w:rsidRPr="000A2C4D">
        <w:rPr>
          <w:lang w:val="en-US"/>
        </w:rPr>
        <w:tab/>
        <w:t>/*hexalen*/</w:t>
      </w:r>
    </w:p>
    <w:p w14:paraId="6043C875" w14:textId="77777777" w:rsidR="000A2C4D" w:rsidRPr="000A2C4D" w:rsidRDefault="000A2C4D" w:rsidP="000A2C4D">
      <w:pPr>
        <w:rPr>
          <w:lang w:val="en-US"/>
        </w:rPr>
      </w:pPr>
      <w:r w:rsidRPr="000A2C4D">
        <w:rPr>
          <w:lang w:val="en-US"/>
        </w:rPr>
        <w:tab/>
        <w:t>%let anti_n_drug_39_codes=</w:t>
      </w:r>
      <w:r w:rsidRPr="000A2C4D">
        <w:rPr>
          <w:lang w:val="en-US"/>
        </w:rPr>
        <w:tab/>
      </w:r>
      <w:r w:rsidRPr="000A2C4D">
        <w:rPr>
          <w:lang w:val="en-US"/>
        </w:rPr>
        <w:tab/>
        <w:t>"BWHA125";</w:t>
      </w:r>
    </w:p>
    <w:p w14:paraId="236E18F5" w14:textId="77777777" w:rsidR="000A2C4D" w:rsidRPr="000A2C4D" w:rsidRDefault="000A2C4D" w:rsidP="000A2C4D">
      <w:pPr>
        <w:rPr>
          <w:lang w:val="en-US"/>
        </w:rPr>
      </w:pPr>
      <w:r w:rsidRPr="000A2C4D">
        <w:rPr>
          <w:lang w:val="en-US"/>
        </w:rPr>
        <w:tab/>
        <w:t>/*hydroxurea*/</w:t>
      </w:r>
    </w:p>
    <w:p w14:paraId="51C02A6C" w14:textId="77777777" w:rsidR="000A2C4D" w:rsidRPr="000A2C4D" w:rsidRDefault="000A2C4D" w:rsidP="000A2C4D">
      <w:pPr>
        <w:rPr>
          <w:lang w:val="en-US"/>
        </w:rPr>
      </w:pPr>
      <w:r w:rsidRPr="000A2C4D">
        <w:rPr>
          <w:lang w:val="en-US"/>
        </w:rPr>
        <w:tab/>
        <w:t>%let anti_n_drug_40_codes=</w:t>
      </w:r>
      <w:r w:rsidRPr="000A2C4D">
        <w:rPr>
          <w:lang w:val="en-US"/>
        </w:rPr>
        <w:tab/>
      </w:r>
      <w:r w:rsidRPr="000A2C4D">
        <w:rPr>
          <w:lang w:val="en-US"/>
        </w:rPr>
        <w:tab/>
        <w:t>"BWHA181";</w:t>
      </w:r>
    </w:p>
    <w:p w14:paraId="54284CA5" w14:textId="77777777" w:rsidR="000A2C4D" w:rsidRPr="000A2C4D" w:rsidRDefault="000A2C4D" w:rsidP="000A2C4D">
      <w:pPr>
        <w:rPr>
          <w:lang w:val="en-US"/>
        </w:rPr>
      </w:pPr>
      <w:r w:rsidRPr="000A2C4D">
        <w:rPr>
          <w:lang w:val="en-US"/>
        </w:rPr>
        <w:tab/>
        <w:t>/*ibrutinib*/</w:t>
      </w:r>
    </w:p>
    <w:p w14:paraId="291146DC" w14:textId="77777777" w:rsidR="000A2C4D" w:rsidRPr="000A2C4D" w:rsidRDefault="000A2C4D" w:rsidP="000A2C4D">
      <w:pPr>
        <w:rPr>
          <w:lang w:val="en-US"/>
        </w:rPr>
      </w:pPr>
      <w:r w:rsidRPr="000A2C4D">
        <w:rPr>
          <w:lang w:val="en-US"/>
        </w:rPr>
        <w:tab/>
        <w:t>%let anti_n_drug_41_codes=</w:t>
      </w:r>
      <w:r w:rsidRPr="000A2C4D">
        <w:rPr>
          <w:lang w:val="en-US"/>
        </w:rPr>
        <w:tab/>
      </w:r>
      <w:r w:rsidRPr="000A2C4D">
        <w:rPr>
          <w:lang w:val="en-US"/>
        </w:rPr>
        <w:tab/>
        <w:t>"BWHA427";</w:t>
      </w:r>
    </w:p>
    <w:p w14:paraId="16D83580" w14:textId="77777777" w:rsidR="000A2C4D" w:rsidRPr="000A2C4D" w:rsidRDefault="000A2C4D" w:rsidP="000A2C4D">
      <w:pPr>
        <w:rPr>
          <w:lang w:val="en-US"/>
        </w:rPr>
      </w:pPr>
      <w:r w:rsidRPr="000A2C4D">
        <w:rPr>
          <w:lang w:val="en-US"/>
        </w:rPr>
        <w:tab/>
        <w:t>/*idarubicin*/</w:t>
      </w:r>
    </w:p>
    <w:p w14:paraId="7F891F3A" w14:textId="77777777" w:rsidR="000A2C4D" w:rsidRPr="000A2C4D" w:rsidRDefault="000A2C4D" w:rsidP="000A2C4D">
      <w:pPr>
        <w:rPr>
          <w:lang w:val="en-US"/>
        </w:rPr>
      </w:pPr>
      <w:r w:rsidRPr="000A2C4D">
        <w:rPr>
          <w:lang w:val="en-US"/>
        </w:rPr>
        <w:tab/>
        <w:t>%let anti_n_drug_42_codes=</w:t>
      </w:r>
      <w:r w:rsidRPr="000A2C4D">
        <w:rPr>
          <w:lang w:val="en-US"/>
        </w:rPr>
        <w:tab/>
      </w:r>
      <w:r w:rsidRPr="000A2C4D">
        <w:rPr>
          <w:lang w:val="en-US"/>
        </w:rPr>
        <w:tab/>
        <w:t>"BWHA304";</w:t>
      </w:r>
    </w:p>
    <w:p w14:paraId="4A7FE8F5" w14:textId="77777777" w:rsidR="000A2C4D" w:rsidRPr="000A2C4D" w:rsidRDefault="000A2C4D" w:rsidP="000A2C4D">
      <w:pPr>
        <w:rPr>
          <w:lang w:val="en-US"/>
        </w:rPr>
      </w:pPr>
      <w:r w:rsidRPr="000A2C4D">
        <w:rPr>
          <w:lang w:val="en-US"/>
        </w:rPr>
        <w:tab/>
        <w:t>/*idelalisib*/</w:t>
      </w:r>
    </w:p>
    <w:p w14:paraId="2818E6A2" w14:textId="77777777" w:rsidR="000A2C4D" w:rsidRPr="000A2C4D" w:rsidRDefault="000A2C4D" w:rsidP="000A2C4D">
      <w:pPr>
        <w:rPr>
          <w:lang w:val="en-US"/>
        </w:rPr>
      </w:pPr>
      <w:r w:rsidRPr="000A2C4D">
        <w:rPr>
          <w:lang w:val="en-US"/>
        </w:rPr>
        <w:tab/>
        <w:t>%let anti_n_drug_43_codes=</w:t>
      </w:r>
      <w:r w:rsidRPr="000A2C4D">
        <w:rPr>
          <w:lang w:val="en-US"/>
        </w:rPr>
        <w:tab/>
      </w:r>
      <w:r w:rsidRPr="000A2C4D">
        <w:rPr>
          <w:lang w:val="en-US"/>
        </w:rPr>
        <w:tab/>
        <w:t>"BWHA428";</w:t>
      </w:r>
    </w:p>
    <w:p w14:paraId="5E549058" w14:textId="77777777" w:rsidR="000A2C4D" w:rsidRPr="000A2C4D" w:rsidRDefault="000A2C4D" w:rsidP="000A2C4D">
      <w:pPr>
        <w:rPr>
          <w:lang w:val="en-US"/>
        </w:rPr>
      </w:pPr>
      <w:r w:rsidRPr="000A2C4D">
        <w:rPr>
          <w:lang w:val="en-US"/>
        </w:rPr>
        <w:tab/>
        <w:t>/*ifosfamid*/</w:t>
      </w:r>
    </w:p>
    <w:p w14:paraId="6D326259" w14:textId="77777777" w:rsidR="000A2C4D" w:rsidRPr="000A2C4D" w:rsidRDefault="000A2C4D" w:rsidP="000A2C4D">
      <w:pPr>
        <w:rPr>
          <w:lang w:val="en-US"/>
        </w:rPr>
      </w:pPr>
      <w:r w:rsidRPr="000A2C4D">
        <w:rPr>
          <w:lang w:val="en-US"/>
        </w:rPr>
        <w:tab/>
        <w:t>%let anti_n_drug_44_codes=</w:t>
      </w:r>
      <w:r w:rsidRPr="000A2C4D">
        <w:rPr>
          <w:lang w:val="en-US"/>
        </w:rPr>
        <w:tab/>
      </w:r>
      <w:r w:rsidRPr="000A2C4D">
        <w:rPr>
          <w:lang w:val="en-US"/>
        </w:rPr>
        <w:tab/>
        <w:t>"BWHA106" "BWHA120" "BWHA183" "BWHA251" "BWHA308";</w:t>
      </w:r>
    </w:p>
    <w:p w14:paraId="40F3DD21" w14:textId="77777777" w:rsidR="000A2C4D" w:rsidRPr="000A2C4D" w:rsidRDefault="000A2C4D" w:rsidP="000A2C4D">
      <w:pPr>
        <w:rPr>
          <w:lang w:val="en-US"/>
        </w:rPr>
      </w:pPr>
      <w:r w:rsidRPr="000A2C4D">
        <w:rPr>
          <w:lang w:val="en-US"/>
        </w:rPr>
        <w:tab/>
        <w:t>/*imatinib*/</w:t>
      </w:r>
    </w:p>
    <w:p w14:paraId="66770AEF" w14:textId="77777777" w:rsidR="000A2C4D" w:rsidRPr="000A2C4D" w:rsidRDefault="000A2C4D" w:rsidP="000A2C4D">
      <w:pPr>
        <w:rPr>
          <w:lang w:val="en-US"/>
        </w:rPr>
      </w:pPr>
      <w:r w:rsidRPr="000A2C4D">
        <w:rPr>
          <w:lang w:val="en-US"/>
        </w:rPr>
        <w:tab/>
        <w:t>%let anti_n_drug_45_codes=</w:t>
      </w:r>
      <w:r w:rsidRPr="000A2C4D">
        <w:rPr>
          <w:lang w:val="en-US"/>
        </w:rPr>
        <w:tab/>
      </w:r>
      <w:r w:rsidRPr="000A2C4D">
        <w:rPr>
          <w:lang w:val="en-US"/>
        </w:rPr>
        <w:tab/>
        <w:t>"BWHA401" "BWHA41";</w:t>
      </w:r>
    </w:p>
    <w:p w14:paraId="7FEB6BC1" w14:textId="77777777" w:rsidR="000A2C4D" w:rsidRPr="000A2C4D" w:rsidRDefault="000A2C4D" w:rsidP="000A2C4D">
      <w:pPr>
        <w:rPr>
          <w:lang w:val="en-US"/>
        </w:rPr>
      </w:pPr>
      <w:r w:rsidRPr="000A2C4D">
        <w:rPr>
          <w:lang w:val="en-US"/>
        </w:rPr>
        <w:tab/>
        <w:t>/*irinotecan*/</w:t>
      </w:r>
    </w:p>
    <w:p w14:paraId="0591D1C3" w14:textId="77777777" w:rsidR="000A2C4D" w:rsidRPr="000A2C4D" w:rsidRDefault="000A2C4D" w:rsidP="000A2C4D">
      <w:pPr>
        <w:rPr>
          <w:lang w:val="en-US"/>
        </w:rPr>
      </w:pPr>
      <w:r w:rsidRPr="000A2C4D">
        <w:rPr>
          <w:lang w:val="en-US"/>
        </w:rPr>
        <w:tab/>
        <w:t>%let anti_n_drug_46_codes=</w:t>
      </w:r>
      <w:r w:rsidRPr="000A2C4D">
        <w:rPr>
          <w:lang w:val="en-US"/>
        </w:rPr>
        <w:tab/>
      </w:r>
      <w:r w:rsidRPr="000A2C4D">
        <w:rPr>
          <w:lang w:val="en-US"/>
        </w:rPr>
        <w:tab/>
        <w:t>"BWHA212" "BWHA225" "BWHA233" "BWHA234";</w:t>
      </w:r>
    </w:p>
    <w:p w14:paraId="4628E90D" w14:textId="77777777" w:rsidR="000A2C4D" w:rsidRPr="000A2C4D" w:rsidRDefault="000A2C4D" w:rsidP="000A2C4D">
      <w:pPr>
        <w:rPr>
          <w:lang w:val="en-US"/>
        </w:rPr>
      </w:pPr>
      <w:r w:rsidRPr="000A2C4D">
        <w:rPr>
          <w:lang w:val="en-US"/>
        </w:rPr>
        <w:tab/>
        <w:t>/*ixazomib*/</w:t>
      </w:r>
    </w:p>
    <w:p w14:paraId="2A816EF1" w14:textId="77777777" w:rsidR="000A2C4D" w:rsidRPr="000A2C4D" w:rsidRDefault="000A2C4D" w:rsidP="000A2C4D">
      <w:pPr>
        <w:rPr>
          <w:lang w:val="en-US"/>
        </w:rPr>
      </w:pPr>
      <w:r w:rsidRPr="000A2C4D">
        <w:rPr>
          <w:lang w:val="en-US"/>
        </w:rPr>
        <w:tab/>
        <w:t>%let anti_n_drug_47_codes=</w:t>
      </w:r>
      <w:r w:rsidRPr="000A2C4D">
        <w:rPr>
          <w:lang w:val="en-US"/>
        </w:rPr>
        <w:tab/>
      </w:r>
      <w:r w:rsidRPr="000A2C4D">
        <w:rPr>
          <w:lang w:val="en-US"/>
        </w:rPr>
        <w:tab/>
        <w:t>"BWHA439";</w:t>
      </w:r>
    </w:p>
    <w:p w14:paraId="4289D783" w14:textId="77777777" w:rsidR="000A2C4D" w:rsidRPr="000A2C4D" w:rsidRDefault="000A2C4D" w:rsidP="000A2C4D">
      <w:pPr>
        <w:rPr>
          <w:lang w:val="en-US"/>
        </w:rPr>
      </w:pPr>
      <w:r w:rsidRPr="000A2C4D">
        <w:rPr>
          <w:lang w:val="en-US"/>
        </w:rPr>
        <w:tab/>
        <w:t>/*klorambucil*/</w:t>
      </w:r>
    </w:p>
    <w:p w14:paraId="3D1D8CC3" w14:textId="77777777" w:rsidR="000A2C4D" w:rsidRPr="000A2C4D" w:rsidRDefault="000A2C4D" w:rsidP="000A2C4D">
      <w:pPr>
        <w:rPr>
          <w:lang w:val="en-US"/>
        </w:rPr>
      </w:pPr>
      <w:r w:rsidRPr="000A2C4D">
        <w:rPr>
          <w:lang w:val="en-US"/>
        </w:rPr>
        <w:tab/>
        <w:t>%let anti_n_drug_48_codes=</w:t>
      </w:r>
      <w:r w:rsidRPr="000A2C4D">
        <w:rPr>
          <w:lang w:val="en-US"/>
        </w:rPr>
        <w:tab/>
      </w:r>
      <w:r w:rsidRPr="000A2C4D">
        <w:rPr>
          <w:lang w:val="en-US"/>
        </w:rPr>
        <w:tab/>
        <w:t>"BWHA168" "BWHA171";</w:t>
      </w:r>
    </w:p>
    <w:p w14:paraId="31ADFC51" w14:textId="77777777" w:rsidR="000A2C4D" w:rsidRPr="000A2C4D" w:rsidRDefault="000A2C4D" w:rsidP="000A2C4D">
      <w:pPr>
        <w:rPr>
          <w:lang w:val="en-US"/>
        </w:rPr>
      </w:pPr>
      <w:r w:rsidRPr="000A2C4D">
        <w:rPr>
          <w:lang w:val="en-US"/>
        </w:rPr>
        <w:tab/>
        <w:t>/*lapatinib*/</w:t>
      </w:r>
    </w:p>
    <w:p w14:paraId="7AB58358" w14:textId="77777777" w:rsidR="000A2C4D" w:rsidRPr="000A2C4D" w:rsidRDefault="000A2C4D" w:rsidP="000A2C4D">
      <w:pPr>
        <w:rPr>
          <w:lang w:val="en-US"/>
        </w:rPr>
      </w:pPr>
      <w:r w:rsidRPr="000A2C4D">
        <w:rPr>
          <w:lang w:val="en-US"/>
        </w:rPr>
        <w:lastRenderedPageBreak/>
        <w:tab/>
        <w:t>%let anti_n_drug_49_codes=</w:t>
      </w:r>
      <w:r w:rsidRPr="000A2C4D">
        <w:rPr>
          <w:lang w:val="en-US"/>
        </w:rPr>
        <w:tab/>
      </w:r>
      <w:r w:rsidRPr="000A2C4D">
        <w:rPr>
          <w:lang w:val="en-US"/>
        </w:rPr>
        <w:tab/>
        <w:t>"BWHA405" "BWHA45";</w:t>
      </w:r>
    </w:p>
    <w:p w14:paraId="207CB198" w14:textId="77777777" w:rsidR="000A2C4D" w:rsidRPr="000A2C4D" w:rsidRDefault="000A2C4D" w:rsidP="000A2C4D">
      <w:pPr>
        <w:rPr>
          <w:lang w:val="en-US"/>
        </w:rPr>
      </w:pPr>
      <w:r w:rsidRPr="000A2C4D">
        <w:rPr>
          <w:lang w:val="en-US"/>
        </w:rPr>
        <w:tab/>
        <w:t>/*lomustin*/</w:t>
      </w:r>
    </w:p>
    <w:p w14:paraId="6AB5D9FA" w14:textId="77777777" w:rsidR="000A2C4D" w:rsidRPr="000A2C4D" w:rsidRDefault="000A2C4D" w:rsidP="000A2C4D">
      <w:pPr>
        <w:rPr>
          <w:lang w:val="en-US"/>
        </w:rPr>
      </w:pPr>
      <w:r w:rsidRPr="000A2C4D">
        <w:rPr>
          <w:lang w:val="en-US"/>
        </w:rPr>
        <w:tab/>
        <w:t>%let anti_n_drug_50_codes=</w:t>
      </w:r>
      <w:r w:rsidRPr="000A2C4D">
        <w:rPr>
          <w:lang w:val="en-US"/>
        </w:rPr>
        <w:tab/>
      </w:r>
      <w:r w:rsidRPr="000A2C4D">
        <w:rPr>
          <w:lang w:val="en-US"/>
        </w:rPr>
        <w:tab/>
        <w:t>"BWHA155" "BWHA261";</w:t>
      </w:r>
    </w:p>
    <w:p w14:paraId="5D7829C7" w14:textId="77777777" w:rsidR="000A2C4D" w:rsidRPr="000A2C4D" w:rsidRDefault="000A2C4D" w:rsidP="000A2C4D">
      <w:pPr>
        <w:rPr>
          <w:lang w:val="en-US"/>
        </w:rPr>
      </w:pPr>
      <w:r w:rsidRPr="000A2C4D">
        <w:rPr>
          <w:lang w:val="en-US"/>
        </w:rPr>
        <w:tab/>
        <w:t>/*M2*/</w:t>
      </w:r>
    </w:p>
    <w:p w14:paraId="65E7AEF4" w14:textId="77777777" w:rsidR="000A2C4D" w:rsidRPr="000A2C4D" w:rsidRDefault="000A2C4D" w:rsidP="000A2C4D">
      <w:pPr>
        <w:rPr>
          <w:lang w:val="en-US"/>
        </w:rPr>
      </w:pPr>
      <w:r w:rsidRPr="000A2C4D">
        <w:rPr>
          <w:lang w:val="en-US"/>
        </w:rPr>
        <w:tab/>
        <w:t>%let anti_n_drug_51_codes=</w:t>
      </w:r>
      <w:r w:rsidRPr="000A2C4D">
        <w:rPr>
          <w:lang w:val="en-US"/>
        </w:rPr>
        <w:tab/>
      </w:r>
      <w:r w:rsidRPr="000A2C4D">
        <w:rPr>
          <w:lang w:val="en-US"/>
        </w:rPr>
        <w:tab/>
        <w:t>"BWHA136";</w:t>
      </w:r>
    </w:p>
    <w:p w14:paraId="042FA38E" w14:textId="77777777" w:rsidR="000A2C4D" w:rsidRPr="000A2C4D" w:rsidRDefault="000A2C4D" w:rsidP="000A2C4D">
      <w:pPr>
        <w:rPr>
          <w:lang w:val="en-US"/>
        </w:rPr>
      </w:pPr>
      <w:r w:rsidRPr="000A2C4D">
        <w:rPr>
          <w:lang w:val="en-US"/>
        </w:rPr>
        <w:tab/>
        <w:t>/*mAMSA*/</w:t>
      </w:r>
    </w:p>
    <w:p w14:paraId="32A23B0E" w14:textId="77777777" w:rsidR="000A2C4D" w:rsidRPr="000A2C4D" w:rsidRDefault="000A2C4D" w:rsidP="000A2C4D">
      <w:pPr>
        <w:rPr>
          <w:lang w:val="en-US"/>
        </w:rPr>
      </w:pPr>
      <w:r w:rsidRPr="000A2C4D">
        <w:rPr>
          <w:lang w:val="en-US"/>
        </w:rPr>
        <w:tab/>
        <w:t>%let anti_n_drug_52_codes=</w:t>
      </w:r>
      <w:r w:rsidRPr="000A2C4D">
        <w:rPr>
          <w:lang w:val="en-US"/>
        </w:rPr>
        <w:tab/>
      </w:r>
      <w:r w:rsidRPr="000A2C4D">
        <w:rPr>
          <w:lang w:val="en-US"/>
        </w:rPr>
        <w:tab/>
        <w:t>"BWHA305";</w:t>
      </w:r>
    </w:p>
    <w:p w14:paraId="14C051F8" w14:textId="77777777" w:rsidR="000A2C4D" w:rsidRPr="000A2C4D" w:rsidRDefault="000A2C4D" w:rsidP="000A2C4D">
      <w:pPr>
        <w:rPr>
          <w:lang w:val="en-US"/>
        </w:rPr>
      </w:pPr>
      <w:r w:rsidRPr="000A2C4D">
        <w:rPr>
          <w:lang w:val="en-US"/>
        </w:rPr>
        <w:tab/>
        <w:t>/*melphalan*/</w:t>
      </w:r>
    </w:p>
    <w:p w14:paraId="31154E51" w14:textId="77777777" w:rsidR="000A2C4D" w:rsidRPr="000A2C4D" w:rsidRDefault="000A2C4D" w:rsidP="000A2C4D">
      <w:pPr>
        <w:rPr>
          <w:lang w:val="en-US"/>
        </w:rPr>
      </w:pPr>
      <w:r w:rsidRPr="000A2C4D">
        <w:rPr>
          <w:lang w:val="en-US"/>
        </w:rPr>
        <w:tab/>
        <w:t>%let anti_n_drug_53_codes=</w:t>
      </w:r>
      <w:r w:rsidRPr="000A2C4D">
        <w:rPr>
          <w:lang w:val="en-US"/>
        </w:rPr>
        <w:tab/>
      </w:r>
      <w:r w:rsidRPr="000A2C4D">
        <w:rPr>
          <w:lang w:val="en-US"/>
        </w:rPr>
        <w:tab/>
        <w:t>"BWHA154" "BWHA159" "BWHA309" "BWHA310";</w:t>
      </w:r>
    </w:p>
    <w:p w14:paraId="196A4E3F" w14:textId="77777777" w:rsidR="000A2C4D" w:rsidRPr="000A2C4D" w:rsidRDefault="000A2C4D" w:rsidP="000A2C4D">
      <w:pPr>
        <w:rPr>
          <w:lang w:val="en-US"/>
        </w:rPr>
      </w:pPr>
      <w:r w:rsidRPr="000A2C4D">
        <w:rPr>
          <w:lang w:val="en-US"/>
        </w:rPr>
        <w:tab/>
        <w:t>/*merestinib*/</w:t>
      </w:r>
    </w:p>
    <w:p w14:paraId="1E48920B" w14:textId="77777777" w:rsidR="000A2C4D" w:rsidRPr="000A2C4D" w:rsidRDefault="000A2C4D" w:rsidP="000A2C4D">
      <w:pPr>
        <w:rPr>
          <w:lang w:val="en-US"/>
        </w:rPr>
      </w:pPr>
      <w:r w:rsidRPr="000A2C4D">
        <w:rPr>
          <w:lang w:val="en-US"/>
        </w:rPr>
        <w:tab/>
        <w:t>%let anti_n_drug_54_codes=</w:t>
      </w:r>
      <w:r w:rsidRPr="000A2C4D">
        <w:rPr>
          <w:lang w:val="en-US"/>
        </w:rPr>
        <w:tab/>
      </w:r>
      <w:r w:rsidRPr="000A2C4D">
        <w:rPr>
          <w:lang w:val="en-US"/>
        </w:rPr>
        <w:tab/>
        <w:t>"BWHA435";</w:t>
      </w:r>
    </w:p>
    <w:p w14:paraId="61176A97" w14:textId="77777777" w:rsidR="000A2C4D" w:rsidRPr="000A2C4D" w:rsidRDefault="000A2C4D" w:rsidP="000A2C4D">
      <w:pPr>
        <w:rPr>
          <w:lang w:val="en-US"/>
        </w:rPr>
      </w:pPr>
      <w:r w:rsidRPr="000A2C4D">
        <w:rPr>
          <w:lang w:val="en-US"/>
        </w:rPr>
        <w:tab/>
        <w:t>/*methotrexat*/</w:t>
      </w:r>
    </w:p>
    <w:p w14:paraId="5A60FE57" w14:textId="77777777" w:rsidR="000A2C4D" w:rsidRPr="000A2C4D" w:rsidRDefault="000A2C4D" w:rsidP="000A2C4D">
      <w:pPr>
        <w:rPr>
          <w:lang w:val="en-US"/>
        </w:rPr>
      </w:pPr>
      <w:r w:rsidRPr="000A2C4D">
        <w:rPr>
          <w:lang w:val="en-US"/>
        </w:rPr>
        <w:tab/>
        <w:t>%let anti_n_drug_55_codes=</w:t>
      </w:r>
      <w:r w:rsidRPr="000A2C4D">
        <w:rPr>
          <w:lang w:val="en-US"/>
        </w:rPr>
        <w:tab/>
      </w:r>
      <w:r w:rsidRPr="000A2C4D">
        <w:rPr>
          <w:lang w:val="en-US"/>
        </w:rPr>
        <w:tab/>
        <w:t xml:space="preserve">"BWHA115" "BWHA117" "BWHA120" "BWHA122" "BWHA130" </w:t>
      </w:r>
    </w:p>
    <w:p w14:paraId="560A477D"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161" "BWHA184" "BWHA185" "BWHA219" "BWHA307";</w:t>
      </w:r>
    </w:p>
    <w:p w14:paraId="63657839" w14:textId="77777777" w:rsidR="000A2C4D" w:rsidRPr="000A2C4D" w:rsidRDefault="000A2C4D" w:rsidP="000A2C4D">
      <w:pPr>
        <w:rPr>
          <w:lang w:val="en-US"/>
        </w:rPr>
      </w:pPr>
      <w:r w:rsidRPr="000A2C4D">
        <w:rPr>
          <w:lang w:val="en-US"/>
        </w:rPr>
        <w:tab/>
        <w:t>/*methyl-GAG*/</w:t>
      </w:r>
    </w:p>
    <w:p w14:paraId="46C21F8A" w14:textId="77777777" w:rsidR="000A2C4D" w:rsidRPr="000A2C4D" w:rsidRDefault="000A2C4D" w:rsidP="000A2C4D">
      <w:pPr>
        <w:rPr>
          <w:lang w:val="en-US"/>
        </w:rPr>
      </w:pPr>
      <w:r w:rsidRPr="000A2C4D">
        <w:rPr>
          <w:lang w:val="en-US"/>
        </w:rPr>
        <w:tab/>
        <w:t>%let anti_n_drug_56_codes=</w:t>
      </w:r>
      <w:r w:rsidRPr="000A2C4D">
        <w:rPr>
          <w:lang w:val="en-US"/>
        </w:rPr>
        <w:tab/>
      </w:r>
      <w:r w:rsidRPr="000A2C4D">
        <w:rPr>
          <w:lang w:val="en-US"/>
        </w:rPr>
        <w:tab/>
        <w:t>"BWHA120";</w:t>
      </w:r>
    </w:p>
    <w:p w14:paraId="2040BC23" w14:textId="77777777" w:rsidR="000A2C4D" w:rsidRPr="000A2C4D" w:rsidRDefault="000A2C4D" w:rsidP="000A2C4D">
      <w:pPr>
        <w:rPr>
          <w:lang w:val="en-US"/>
        </w:rPr>
      </w:pPr>
      <w:r w:rsidRPr="000A2C4D">
        <w:rPr>
          <w:lang w:val="en-US"/>
        </w:rPr>
        <w:tab/>
        <w:t>/*mitomycin*/</w:t>
      </w:r>
    </w:p>
    <w:p w14:paraId="6E7E5DBC" w14:textId="77777777" w:rsidR="000A2C4D" w:rsidRPr="000A2C4D" w:rsidRDefault="000A2C4D" w:rsidP="000A2C4D">
      <w:pPr>
        <w:rPr>
          <w:lang w:val="en-US"/>
        </w:rPr>
      </w:pPr>
      <w:r w:rsidRPr="000A2C4D">
        <w:rPr>
          <w:lang w:val="en-US"/>
        </w:rPr>
        <w:tab/>
        <w:t>%let anti_n_drug_57_codes=</w:t>
      </w:r>
      <w:r w:rsidRPr="000A2C4D">
        <w:rPr>
          <w:lang w:val="en-US"/>
        </w:rPr>
        <w:tab/>
      </w:r>
      <w:r w:rsidRPr="000A2C4D">
        <w:rPr>
          <w:lang w:val="en-US"/>
        </w:rPr>
        <w:tab/>
        <w:t>"BJHE12A" "BWHA142" "BWHA151";</w:t>
      </w:r>
    </w:p>
    <w:p w14:paraId="00DED908" w14:textId="77777777" w:rsidR="000A2C4D" w:rsidRPr="000A2C4D" w:rsidRDefault="000A2C4D" w:rsidP="000A2C4D">
      <w:pPr>
        <w:rPr>
          <w:lang w:val="en-US"/>
        </w:rPr>
      </w:pPr>
      <w:r w:rsidRPr="000A2C4D">
        <w:rPr>
          <w:lang w:val="en-US"/>
        </w:rPr>
        <w:tab/>
        <w:t>/*mitoxantron*/</w:t>
      </w:r>
    </w:p>
    <w:p w14:paraId="0038B265" w14:textId="77777777" w:rsidR="000A2C4D" w:rsidRPr="000A2C4D" w:rsidRDefault="000A2C4D" w:rsidP="000A2C4D">
      <w:pPr>
        <w:rPr>
          <w:lang w:val="en-US"/>
        </w:rPr>
      </w:pPr>
      <w:r w:rsidRPr="000A2C4D">
        <w:rPr>
          <w:lang w:val="en-US"/>
        </w:rPr>
        <w:tab/>
        <w:t>%let anti_n_drug_58_codes=</w:t>
      </w:r>
      <w:r w:rsidRPr="000A2C4D">
        <w:rPr>
          <w:lang w:val="en-US"/>
        </w:rPr>
        <w:tab/>
      </w:r>
      <w:r w:rsidRPr="000A2C4D">
        <w:rPr>
          <w:lang w:val="en-US"/>
        </w:rPr>
        <w:tab/>
        <w:t>"BWHA104" "BWHA137" "BWHA166" "BWHA176" "BWHA302";</w:t>
      </w:r>
    </w:p>
    <w:p w14:paraId="1A207FCC" w14:textId="77777777" w:rsidR="000A2C4D" w:rsidRPr="000A2C4D" w:rsidRDefault="000A2C4D" w:rsidP="000A2C4D">
      <w:pPr>
        <w:rPr>
          <w:lang w:val="en-US"/>
        </w:rPr>
      </w:pPr>
      <w:r w:rsidRPr="000A2C4D">
        <w:rPr>
          <w:lang w:val="en-US"/>
        </w:rPr>
        <w:tab/>
        <w:t>/*nelarabin*/</w:t>
      </w:r>
    </w:p>
    <w:p w14:paraId="6BD36F70" w14:textId="77777777" w:rsidR="000A2C4D" w:rsidRPr="000A2C4D" w:rsidRDefault="000A2C4D" w:rsidP="000A2C4D">
      <w:pPr>
        <w:rPr>
          <w:lang w:val="en-US"/>
        </w:rPr>
      </w:pPr>
      <w:r w:rsidRPr="000A2C4D">
        <w:rPr>
          <w:lang w:val="en-US"/>
        </w:rPr>
        <w:tab/>
        <w:t>%let anti_n_drug_59_codes=</w:t>
      </w:r>
      <w:r w:rsidRPr="000A2C4D">
        <w:rPr>
          <w:lang w:val="en-US"/>
        </w:rPr>
        <w:tab/>
      </w:r>
      <w:r w:rsidRPr="000A2C4D">
        <w:rPr>
          <w:lang w:val="en-US"/>
        </w:rPr>
        <w:tab/>
        <w:t>"BWHA187";</w:t>
      </w:r>
    </w:p>
    <w:p w14:paraId="29670437" w14:textId="77777777" w:rsidR="000A2C4D" w:rsidRPr="000A2C4D" w:rsidRDefault="000A2C4D" w:rsidP="000A2C4D">
      <w:pPr>
        <w:rPr>
          <w:lang w:val="en-US"/>
        </w:rPr>
      </w:pPr>
      <w:r w:rsidRPr="000A2C4D">
        <w:rPr>
          <w:lang w:val="en-US"/>
        </w:rPr>
        <w:tab/>
        <w:t>/*neratinib*/</w:t>
      </w:r>
    </w:p>
    <w:p w14:paraId="70197470" w14:textId="77777777" w:rsidR="000A2C4D" w:rsidRPr="000A2C4D" w:rsidRDefault="000A2C4D" w:rsidP="000A2C4D">
      <w:pPr>
        <w:rPr>
          <w:lang w:val="en-US"/>
        </w:rPr>
      </w:pPr>
      <w:r w:rsidRPr="000A2C4D">
        <w:rPr>
          <w:lang w:val="en-US"/>
        </w:rPr>
        <w:tab/>
        <w:t>%let anti_n_drug_60_codes=</w:t>
      </w:r>
      <w:r w:rsidRPr="000A2C4D">
        <w:rPr>
          <w:lang w:val="en-US"/>
        </w:rPr>
        <w:tab/>
      </w:r>
      <w:r w:rsidRPr="000A2C4D">
        <w:rPr>
          <w:lang w:val="en-US"/>
        </w:rPr>
        <w:tab/>
        <w:t>"BWHA414";</w:t>
      </w:r>
    </w:p>
    <w:p w14:paraId="1B94F150" w14:textId="77777777" w:rsidR="000A2C4D" w:rsidRPr="000A2C4D" w:rsidRDefault="000A2C4D" w:rsidP="000A2C4D">
      <w:pPr>
        <w:rPr>
          <w:lang w:val="en-US"/>
        </w:rPr>
      </w:pPr>
      <w:r w:rsidRPr="000A2C4D">
        <w:rPr>
          <w:lang w:val="en-US"/>
        </w:rPr>
        <w:tab/>
        <w:t>/*nilotinib*/</w:t>
      </w:r>
    </w:p>
    <w:p w14:paraId="3BFA5105" w14:textId="77777777" w:rsidR="000A2C4D" w:rsidRPr="000A2C4D" w:rsidRDefault="000A2C4D" w:rsidP="000A2C4D">
      <w:pPr>
        <w:rPr>
          <w:lang w:val="en-US"/>
        </w:rPr>
      </w:pPr>
      <w:r w:rsidRPr="000A2C4D">
        <w:rPr>
          <w:lang w:val="en-US"/>
        </w:rPr>
        <w:lastRenderedPageBreak/>
        <w:tab/>
        <w:t>%let anti_n_drug_61_codes=</w:t>
      </w:r>
      <w:r w:rsidRPr="000A2C4D">
        <w:rPr>
          <w:lang w:val="en-US"/>
        </w:rPr>
        <w:tab/>
      </w:r>
      <w:r w:rsidRPr="000A2C4D">
        <w:rPr>
          <w:lang w:val="en-US"/>
        </w:rPr>
        <w:tab/>
        <w:t>"BWHA409" "BWHA49";</w:t>
      </w:r>
    </w:p>
    <w:p w14:paraId="0D03072F" w14:textId="77777777" w:rsidR="000A2C4D" w:rsidRPr="000A2C4D" w:rsidRDefault="000A2C4D" w:rsidP="000A2C4D">
      <w:pPr>
        <w:rPr>
          <w:lang w:val="en-US"/>
        </w:rPr>
      </w:pPr>
      <w:r w:rsidRPr="000A2C4D">
        <w:rPr>
          <w:lang w:val="en-US"/>
        </w:rPr>
        <w:tab/>
        <w:t>/*niraparib*/</w:t>
      </w:r>
    </w:p>
    <w:p w14:paraId="48374BCC" w14:textId="77777777" w:rsidR="000A2C4D" w:rsidRPr="000A2C4D" w:rsidRDefault="000A2C4D" w:rsidP="000A2C4D">
      <w:pPr>
        <w:rPr>
          <w:lang w:val="en-US"/>
        </w:rPr>
      </w:pPr>
      <w:r w:rsidRPr="000A2C4D">
        <w:rPr>
          <w:lang w:val="en-US"/>
        </w:rPr>
        <w:tab/>
        <w:t>%let anti_n_drug_62_codes=</w:t>
      </w:r>
      <w:r w:rsidRPr="000A2C4D">
        <w:rPr>
          <w:lang w:val="en-US"/>
        </w:rPr>
        <w:tab/>
      </w:r>
      <w:r w:rsidRPr="000A2C4D">
        <w:rPr>
          <w:lang w:val="en-US"/>
        </w:rPr>
        <w:tab/>
        <w:t>"BWHA437";</w:t>
      </w:r>
    </w:p>
    <w:p w14:paraId="0C63B405" w14:textId="77777777" w:rsidR="000A2C4D" w:rsidRPr="000A2C4D" w:rsidRDefault="000A2C4D" w:rsidP="000A2C4D">
      <w:pPr>
        <w:rPr>
          <w:lang w:val="en-US"/>
        </w:rPr>
      </w:pPr>
      <w:r w:rsidRPr="000A2C4D">
        <w:rPr>
          <w:lang w:val="en-US"/>
        </w:rPr>
        <w:tab/>
        <w:t>/*olaparib*/</w:t>
      </w:r>
    </w:p>
    <w:p w14:paraId="67FDCE4C" w14:textId="77777777" w:rsidR="000A2C4D" w:rsidRPr="000A2C4D" w:rsidRDefault="000A2C4D" w:rsidP="000A2C4D">
      <w:pPr>
        <w:rPr>
          <w:lang w:val="en-US"/>
        </w:rPr>
      </w:pPr>
      <w:r w:rsidRPr="000A2C4D">
        <w:rPr>
          <w:lang w:val="en-US"/>
        </w:rPr>
        <w:tab/>
        <w:t>%let anti_n_drug_63_codes=</w:t>
      </w:r>
      <w:r w:rsidRPr="000A2C4D">
        <w:rPr>
          <w:lang w:val="en-US"/>
        </w:rPr>
        <w:tab/>
      </w:r>
      <w:r w:rsidRPr="000A2C4D">
        <w:rPr>
          <w:lang w:val="en-US"/>
        </w:rPr>
        <w:tab/>
        <w:t>"BWHA433";</w:t>
      </w:r>
    </w:p>
    <w:p w14:paraId="0EE03971" w14:textId="77777777" w:rsidR="000A2C4D" w:rsidRPr="000A2C4D" w:rsidRDefault="000A2C4D" w:rsidP="000A2C4D">
      <w:pPr>
        <w:rPr>
          <w:lang w:val="en-US"/>
        </w:rPr>
      </w:pPr>
      <w:r w:rsidRPr="000A2C4D">
        <w:rPr>
          <w:lang w:val="en-US"/>
        </w:rPr>
        <w:tab/>
        <w:t>/*osimertinib*/</w:t>
      </w:r>
    </w:p>
    <w:p w14:paraId="4B0852E1" w14:textId="77777777" w:rsidR="000A2C4D" w:rsidRPr="000A2C4D" w:rsidRDefault="000A2C4D" w:rsidP="000A2C4D">
      <w:pPr>
        <w:rPr>
          <w:lang w:val="en-US"/>
        </w:rPr>
      </w:pPr>
      <w:r w:rsidRPr="000A2C4D">
        <w:rPr>
          <w:lang w:val="en-US"/>
        </w:rPr>
        <w:tab/>
        <w:t>%let anti_n_drug_64_codes=</w:t>
      </w:r>
      <w:r w:rsidRPr="000A2C4D">
        <w:rPr>
          <w:lang w:val="en-US"/>
        </w:rPr>
        <w:tab/>
      </w:r>
      <w:r w:rsidRPr="000A2C4D">
        <w:rPr>
          <w:lang w:val="en-US"/>
        </w:rPr>
        <w:tab/>
        <w:t>"BWHA434";</w:t>
      </w:r>
    </w:p>
    <w:p w14:paraId="19606FBC" w14:textId="77777777" w:rsidR="000A2C4D" w:rsidRPr="000A2C4D" w:rsidRDefault="000A2C4D" w:rsidP="000A2C4D">
      <w:pPr>
        <w:rPr>
          <w:lang w:val="en-US"/>
        </w:rPr>
      </w:pPr>
      <w:r w:rsidRPr="000A2C4D">
        <w:rPr>
          <w:lang w:val="en-US"/>
        </w:rPr>
        <w:tab/>
        <w:t>/*palbociclib*/</w:t>
      </w:r>
    </w:p>
    <w:p w14:paraId="23AB4BA7" w14:textId="77777777" w:rsidR="000A2C4D" w:rsidRPr="000A2C4D" w:rsidRDefault="000A2C4D" w:rsidP="000A2C4D">
      <w:pPr>
        <w:rPr>
          <w:lang w:val="en-US"/>
        </w:rPr>
      </w:pPr>
      <w:r w:rsidRPr="000A2C4D">
        <w:rPr>
          <w:lang w:val="en-US"/>
        </w:rPr>
        <w:tab/>
        <w:t>%let anti_n_drug_65_codes=</w:t>
      </w:r>
      <w:r w:rsidRPr="000A2C4D">
        <w:rPr>
          <w:lang w:val="en-US"/>
        </w:rPr>
        <w:tab/>
      </w:r>
      <w:r w:rsidRPr="000A2C4D">
        <w:rPr>
          <w:lang w:val="en-US"/>
        </w:rPr>
        <w:tab/>
        <w:t>"BWHA442";</w:t>
      </w:r>
    </w:p>
    <w:p w14:paraId="7D81FCA9" w14:textId="77777777" w:rsidR="000A2C4D" w:rsidRPr="000A2C4D" w:rsidRDefault="000A2C4D" w:rsidP="000A2C4D">
      <w:pPr>
        <w:rPr>
          <w:lang w:val="en-US"/>
        </w:rPr>
      </w:pPr>
      <w:r w:rsidRPr="000A2C4D">
        <w:rPr>
          <w:lang w:val="en-US"/>
        </w:rPr>
        <w:tab/>
        <w:t>/*panobinostat*/</w:t>
      </w:r>
    </w:p>
    <w:p w14:paraId="7EC6EC08" w14:textId="77777777" w:rsidR="000A2C4D" w:rsidRPr="000A2C4D" w:rsidRDefault="000A2C4D" w:rsidP="000A2C4D">
      <w:pPr>
        <w:rPr>
          <w:lang w:val="en-US"/>
        </w:rPr>
      </w:pPr>
      <w:r w:rsidRPr="000A2C4D">
        <w:rPr>
          <w:lang w:val="en-US"/>
        </w:rPr>
        <w:tab/>
        <w:t>%let anti_n_drug_66_codes=</w:t>
      </w:r>
      <w:r w:rsidRPr="000A2C4D">
        <w:rPr>
          <w:lang w:val="en-US"/>
        </w:rPr>
        <w:tab/>
      </w:r>
      <w:r w:rsidRPr="000A2C4D">
        <w:rPr>
          <w:lang w:val="en-US"/>
        </w:rPr>
        <w:tab/>
        <w:t>"BWHA445";</w:t>
      </w:r>
    </w:p>
    <w:p w14:paraId="3059ECDD" w14:textId="77777777" w:rsidR="000A2C4D" w:rsidRPr="000A2C4D" w:rsidRDefault="000A2C4D" w:rsidP="000A2C4D">
      <w:pPr>
        <w:rPr>
          <w:lang w:val="en-US"/>
        </w:rPr>
      </w:pPr>
      <w:r w:rsidRPr="000A2C4D">
        <w:rPr>
          <w:lang w:val="en-US"/>
        </w:rPr>
        <w:tab/>
        <w:t>/*pazopanib*/</w:t>
      </w:r>
    </w:p>
    <w:p w14:paraId="04E09ACD" w14:textId="77777777" w:rsidR="000A2C4D" w:rsidRPr="000A2C4D" w:rsidRDefault="000A2C4D" w:rsidP="000A2C4D">
      <w:pPr>
        <w:rPr>
          <w:lang w:val="en-US"/>
        </w:rPr>
      </w:pPr>
      <w:r w:rsidRPr="000A2C4D">
        <w:rPr>
          <w:lang w:val="en-US"/>
        </w:rPr>
        <w:tab/>
        <w:t>%let anti_n_drug_67_codes=</w:t>
      </w:r>
      <w:r w:rsidRPr="000A2C4D">
        <w:rPr>
          <w:lang w:val="en-US"/>
        </w:rPr>
        <w:tab/>
      </w:r>
      <w:r w:rsidRPr="000A2C4D">
        <w:rPr>
          <w:lang w:val="en-US"/>
        </w:rPr>
        <w:tab/>
        <w:t>"BWHA410";</w:t>
      </w:r>
    </w:p>
    <w:p w14:paraId="379F6D03" w14:textId="77777777" w:rsidR="000A2C4D" w:rsidRPr="000A2C4D" w:rsidRDefault="000A2C4D" w:rsidP="000A2C4D">
      <w:pPr>
        <w:rPr>
          <w:lang w:val="en-US"/>
        </w:rPr>
      </w:pPr>
      <w:r w:rsidRPr="000A2C4D">
        <w:rPr>
          <w:lang w:val="en-US"/>
        </w:rPr>
        <w:tab/>
        <w:t>/*pemetrexed*/</w:t>
      </w:r>
    </w:p>
    <w:p w14:paraId="7A25CAF4" w14:textId="77777777" w:rsidR="000A2C4D" w:rsidRPr="000A2C4D" w:rsidRDefault="000A2C4D" w:rsidP="000A2C4D">
      <w:pPr>
        <w:rPr>
          <w:lang w:val="en-US"/>
        </w:rPr>
      </w:pPr>
      <w:r w:rsidRPr="000A2C4D">
        <w:rPr>
          <w:lang w:val="en-US"/>
        </w:rPr>
        <w:tab/>
        <w:t>%let anti_n_drug_68_codes=</w:t>
      </w:r>
      <w:r w:rsidRPr="000A2C4D">
        <w:rPr>
          <w:lang w:val="en-US"/>
        </w:rPr>
        <w:tab/>
      </w:r>
      <w:r w:rsidRPr="000A2C4D">
        <w:rPr>
          <w:lang w:val="en-US"/>
        </w:rPr>
        <w:tab/>
        <w:t>"BWHA239" "BWHA240";</w:t>
      </w:r>
    </w:p>
    <w:p w14:paraId="16E7DBB1" w14:textId="77777777" w:rsidR="000A2C4D" w:rsidRPr="000A2C4D" w:rsidRDefault="000A2C4D" w:rsidP="000A2C4D">
      <w:pPr>
        <w:rPr>
          <w:lang w:val="en-US"/>
        </w:rPr>
      </w:pPr>
      <w:r w:rsidRPr="000A2C4D">
        <w:rPr>
          <w:lang w:val="en-US"/>
        </w:rPr>
        <w:tab/>
        <w:t>/*pixantron*/</w:t>
      </w:r>
    </w:p>
    <w:p w14:paraId="57E3E240" w14:textId="77777777" w:rsidR="000A2C4D" w:rsidRPr="000A2C4D" w:rsidRDefault="000A2C4D" w:rsidP="000A2C4D">
      <w:pPr>
        <w:rPr>
          <w:lang w:val="en-US"/>
        </w:rPr>
      </w:pPr>
      <w:r w:rsidRPr="000A2C4D">
        <w:rPr>
          <w:lang w:val="en-US"/>
        </w:rPr>
        <w:tab/>
        <w:t>%let anti_n_drug_69_codes=</w:t>
      </w:r>
      <w:r w:rsidRPr="000A2C4D">
        <w:rPr>
          <w:lang w:val="en-US"/>
        </w:rPr>
        <w:tab/>
      </w:r>
      <w:r w:rsidRPr="000A2C4D">
        <w:rPr>
          <w:lang w:val="en-US"/>
        </w:rPr>
        <w:tab/>
        <w:t>"BWHA189";</w:t>
      </w:r>
    </w:p>
    <w:p w14:paraId="5C6B9FFE" w14:textId="77777777" w:rsidR="000A2C4D" w:rsidRPr="000A2C4D" w:rsidRDefault="000A2C4D" w:rsidP="000A2C4D">
      <w:pPr>
        <w:rPr>
          <w:lang w:val="en-US"/>
        </w:rPr>
      </w:pPr>
      <w:r w:rsidRPr="000A2C4D">
        <w:rPr>
          <w:lang w:val="en-US"/>
        </w:rPr>
        <w:tab/>
        <w:t>/*platin*/</w:t>
      </w:r>
    </w:p>
    <w:p w14:paraId="27E5BEF2" w14:textId="77777777" w:rsidR="000A2C4D" w:rsidRPr="000A2C4D" w:rsidRDefault="000A2C4D" w:rsidP="000A2C4D">
      <w:pPr>
        <w:rPr>
          <w:lang w:val="en-US"/>
        </w:rPr>
      </w:pPr>
      <w:r w:rsidRPr="000A2C4D">
        <w:rPr>
          <w:lang w:val="en-US"/>
        </w:rPr>
        <w:tab/>
        <w:t>%let anti_n_drug_70_codes=</w:t>
      </w:r>
      <w:r w:rsidRPr="000A2C4D">
        <w:rPr>
          <w:lang w:val="en-US"/>
        </w:rPr>
        <w:tab/>
      </w:r>
      <w:r w:rsidRPr="000A2C4D">
        <w:rPr>
          <w:lang w:val="en-US"/>
        </w:rPr>
        <w:tab/>
        <w:t xml:space="preserve">"BWHA107" "BWHA109" "BWHA112" "BWHA126" "BWHA127" </w:t>
      </w:r>
    </w:p>
    <w:p w14:paraId="33DB246E"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28" "BWHA129" "BWHA130" "BWHA132" "BWHA133" </w:t>
      </w:r>
    </w:p>
    <w:p w14:paraId="7911539E"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40" "BWHA157" "BWHA184" "BWHA185" "BWHA201" </w:t>
      </w:r>
    </w:p>
    <w:p w14:paraId="28C1D56D"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203" "BWHA206" "BWHA207" "BWHA209" "BWHA214" </w:t>
      </w:r>
    </w:p>
    <w:p w14:paraId="2F258859" w14:textId="77777777" w:rsidR="000A2C4D" w:rsidRPr="000A2C4D" w:rsidRDefault="000A2C4D" w:rsidP="000A2C4D">
      <w:pPr>
        <w:rPr>
          <w:lang w:val="en-US"/>
        </w:rPr>
      </w:pPr>
      <w:r w:rsidRPr="000A2C4D">
        <w:rPr>
          <w:lang w:val="en-US"/>
        </w:rPr>
        <w:lastRenderedPageBreak/>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24" "BWHA225" "BWHA226" "BWHA238" "BWHA240"</w:t>
      </w:r>
    </w:p>
    <w:p w14:paraId="4DEC7853"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42" "BWHA251" "BWHA252" "BWHA261";</w:t>
      </w:r>
    </w:p>
    <w:p w14:paraId="03D0F8A0" w14:textId="77777777" w:rsidR="000A2C4D" w:rsidRPr="000A2C4D" w:rsidRDefault="000A2C4D" w:rsidP="000A2C4D">
      <w:pPr>
        <w:rPr>
          <w:lang w:val="en-US"/>
        </w:rPr>
      </w:pPr>
      <w:r w:rsidRPr="000A2C4D">
        <w:rPr>
          <w:lang w:val="en-US"/>
        </w:rPr>
        <w:tab/>
        <w:t>/*ponatinib*/</w:t>
      </w:r>
    </w:p>
    <w:p w14:paraId="02DEB7E5" w14:textId="77777777" w:rsidR="000A2C4D" w:rsidRPr="000A2C4D" w:rsidRDefault="000A2C4D" w:rsidP="000A2C4D">
      <w:pPr>
        <w:rPr>
          <w:lang w:val="en-US"/>
        </w:rPr>
      </w:pPr>
      <w:r w:rsidRPr="000A2C4D">
        <w:rPr>
          <w:lang w:val="en-US"/>
        </w:rPr>
        <w:tab/>
        <w:t>%let anti_n_drug_71_codes=</w:t>
      </w:r>
      <w:r w:rsidRPr="000A2C4D">
        <w:rPr>
          <w:lang w:val="en-US"/>
        </w:rPr>
        <w:tab/>
      </w:r>
      <w:r w:rsidRPr="000A2C4D">
        <w:rPr>
          <w:lang w:val="en-US"/>
        </w:rPr>
        <w:tab/>
        <w:t>"BWHA429";</w:t>
      </w:r>
    </w:p>
    <w:p w14:paraId="35416E49" w14:textId="77777777" w:rsidR="000A2C4D" w:rsidRPr="000A2C4D" w:rsidRDefault="000A2C4D" w:rsidP="000A2C4D">
      <w:pPr>
        <w:rPr>
          <w:lang w:val="en-US"/>
        </w:rPr>
      </w:pPr>
      <w:r w:rsidRPr="000A2C4D">
        <w:rPr>
          <w:lang w:val="en-US"/>
        </w:rPr>
        <w:tab/>
        <w:t>/*procarbazin*/</w:t>
      </w:r>
    </w:p>
    <w:p w14:paraId="2A30B2CD" w14:textId="77777777" w:rsidR="000A2C4D" w:rsidRPr="000A2C4D" w:rsidRDefault="000A2C4D" w:rsidP="000A2C4D">
      <w:pPr>
        <w:rPr>
          <w:lang w:val="en-US"/>
        </w:rPr>
      </w:pPr>
      <w:r w:rsidRPr="000A2C4D">
        <w:rPr>
          <w:lang w:val="en-US"/>
        </w:rPr>
        <w:tab/>
        <w:t>%let anti_n_drug_72_codes=</w:t>
      </w:r>
      <w:r w:rsidRPr="000A2C4D">
        <w:rPr>
          <w:lang w:val="en-US"/>
        </w:rPr>
        <w:tab/>
      </w:r>
      <w:r w:rsidRPr="000A2C4D">
        <w:rPr>
          <w:lang w:val="en-US"/>
        </w:rPr>
        <w:tab/>
        <w:t>"BWHA138"  "BWHA152" "BWHA156" "BWHA168";</w:t>
      </w:r>
    </w:p>
    <w:p w14:paraId="29482982" w14:textId="77777777" w:rsidR="000A2C4D" w:rsidRPr="000A2C4D" w:rsidRDefault="000A2C4D" w:rsidP="000A2C4D">
      <w:pPr>
        <w:rPr>
          <w:lang w:val="en-US"/>
        </w:rPr>
      </w:pPr>
      <w:r w:rsidRPr="000A2C4D">
        <w:rPr>
          <w:lang w:val="en-US"/>
        </w:rPr>
        <w:tab/>
        <w:t>/*pxd101*/</w:t>
      </w:r>
    </w:p>
    <w:p w14:paraId="506D1B32" w14:textId="77777777" w:rsidR="000A2C4D" w:rsidRPr="000A2C4D" w:rsidRDefault="000A2C4D" w:rsidP="000A2C4D">
      <w:pPr>
        <w:rPr>
          <w:lang w:val="en-US"/>
        </w:rPr>
      </w:pPr>
      <w:r w:rsidRPr="000A2C4D">
        <w:rPr>
          <w:lang w:val="en-US"/>
        </w:rPr>
        <w:tab/>
        <w:t>%let anti_n_drug_73_codes=</w:t>
      </w:r>
      <w:r w:rsidRPr="000A2C4D">
        <w:rPr>
          <w:lang w:val="en-US"/>
        </w:rPr>
        <w:tab/>
      </w:r>
      <w:r w:rsidRPr="000A2C4D">
        <w:rPr>
          <w:lang w:val="en-US"/>
        </w:rPr>
        <w:tab/>
        <w:t>"BWHA260";</w:t>
      </w:r>
    </w:p>
    <w:p w14:paraId="04B92522" w14:textId="77777777" w:rsidR="000A2C4D" w:rsidRPr="000A2C4D" w:rsidRDefault="000A2C4D" w:rsidP="000A2C4D">
      <w:pPr>
        <w:rPr>
          <w:lang w:val="en-US"/>
        </w:rPr>
      </w:pPr>
      <w:r w:rsidRPr="000A2C4D">
        <w:rPr>
          <w:lang w:val="en-US"/>
        </w:rPr>
        <w:tab/>
        <w:t>/*regorafenib*/</w:t>
      </w:r>
    </w:p>
    <w:p w14:paraId="4DD24645" w14:textId="77777777" w:rsidR="000A2C4D" w:rsidRPr="000A2C4D" w:rsidRDefault="000A2C4D" w:rsidP="000A2C4D">
      <w:pPr>
        <w:rPr>
          <w:lang w:val="en-US"/>
        </w:rPr>
      </w:pPr>
      <w:r w:rsidRPr="000A2C4D">
        <w:rPr>
          <w:lang w:val="en-US"/>
        </w:rPr>
        <w:tab/>
        <w:t>%let anti_n_drug_74_codes=</w:t>
      </w:r>
      <w:r w:rsidRPr="000A2C4D">
        <w:rPr>
          <w:lang w:val="en-US"/>
        </w:rPr>
        <w:tab/>
      </w:r>
      <w:r w:rsidRPr="000A2C4D">
        <w:rPr>
          <w:lang w:val="en-US"/>
        </w:rPr>
        <w:tab/>
        <w:t>"BWHA422";</w:t>
      </w:r>
    </w:p>
    <w:p w14:paraId="16DE9265" w14:textId="77777777" w:rsidR="000A2C4D" w:rsidRPr="000A2C4D" w:rsidRDefault="000A2C4D" w:rsidP="000A2C4D">
      <w:pPr>
        <w:rPr>
          <w:lang w:val="en-US"/>
        </w:rPr>
      </w:pPr>
      <w:r w:rsidRPr="000A2C4D">
        <w:rPr>
          <w:lang w:val="en-US"/>
        </w:rPr>
        <w:tab/>
        <w:t>/*ribociclib*/</w:t>
      </w:r>
    </w:p>
    <w:p w14:paraId="73A2F18C" w14:textId="77777777" w:rsidR="000A2C4D" w:rsidRPr="000A2C4D" w:rsidRDefault="000A2C4D" w:rsidP="000A2C4D">
      <w:pPr>
        <w:rPr>
          <w:lang w:val="en-US"/>
        </w:rPr>
      </w:pPr>
      <w:r w:rsidRPr="000A2C4D">
        <w:rPr>
          <w:lang w:val="en-US"/>
        </w:rPr>
        <w:tab/>
        <w:t>%let anti_n_drug_75_codes=</w:t>
      </w:r>
      <w:r w:rsidRPr="000A2C4D">
        <w:rPr>
          <w:lang w:val="en-US"/>
        </w:rPr>
        <w:tab/>
      </w:r>
      <w:r w:rsidRPr="000A2C4D">
        <w:rPr>
          <w:lang w:val="en-US"/>
        </w:rPr>
        <w:tab/>
        <w:t>"BWHA430";</w:t>
      </w:r>
    </w:p>
    <w:p w14:paraId="4D19854A" w14:textId="77777777" w:rsidR="000A2C4D" w:rsidRPr="000A2C4D" w:rsidRDefault="000A2C4D" w:rsidP="000A2C4D">
      <w:pPr>
        <w:rPr>
          <w:lang w:val="en-US"/>
        </w:rPr>
      </w:pPr>
      <w:r w:rsidRPr="000A2C4D">
        <w:rPr>
          <w:lang w:val="en-US"/>
        </w:rPr>
        <w:tab/>
        <w:t>/*ridaforolimus*/</w:t>
      </w:r>
    </w:p>
    <w:p w14:paraId="671B446B" w14:textId="77777777" w:rsidR="000A2C4D" w:rsidRPr="000A2C4D" w:rsidRDefault="000A2C4D" w:rsidP="000A2C4D">
      <w:pPr>
        <w:rPr>
          <w:lang w:val="en-US"/>
        </w:rPr>
      </w:pPr>
      <w:r w:rsidRPr="000A2C4D">
        <w:rPr>
          <w:lang w:val="en-US"/>
        </w:rPr>
        <w:tab/>
        <w:t>%let anti_n_drug_76_codes=</w:t>
      </w:r>
      <w:r w:rsidRPr="000A2C4D">
        <w:rPr>
          <w:lang w:val="en-US"/>
        </w:rPr>
        <w:tab/>
      </w:r>
      <w:r w:rsidRPr="000A2C4D">
        <w:rPr>
          <w:lang w:val="en-US"/>
        </w:rPr>
        <w:tab/>
        <w:t>"BWHA423";</w:t>
      </w:r>
    </w:p>
    <w:p w14:paraId="1C1CA33A" w14:textId="77777777" w:rsidR="000A2C4D" w:rsidRPr="000A2C4D" w:rsidRDefault="000A2C4D" w:rsidP="000A2C4D">
      <w:pPr>
        <w:rPr>
          <w:lang w:val="en-US"/>
        </w:rPr>
      </w:pPr>
      <w:r w:rsidRPr="000A2C4D">
        <w:rPr>
          <w:lang w:val="en-US"/>
        </w:rPr>
        <w:tab/>
        <w:t>/*ruxolitinib*/</w:t>
      </w:r>
    </w:p>
    <w:p w14:paraId="11AEA032" w14:textId="77777777" w:rsidR="000A2C4D" w:rsidRPr="000A2C4D" w:rsidRDefault="000A2C4D" w:rsidP="000A2C4D">
      <w:pPr>
        <w:rPr>
          <w:lang w:val="en-US"/>
        </w:rPr>
      </w:pPr>
      <w:r w:rsidRPr="000A2C4D">
        <w:rPr>
          <w:lang w:val="en-US"/>
        </w:rPr>
        <w:tab/>
        <w:t>%let anti_n_drug_77_codes=</w:t>
      </w:r>
      <w:r w:rsidRPr="000A2C4D">
        <w:rPr>
          <w:lang w:val="en-US"/>
        </w:rPr>
        <w:tab/>
      </w:r>
      <w:r w:rsidRPr="000A2C4D">
        <w:rPr>
          <w:lang w:val="en-US"/>
        </w:rPr>
        <w:tab/>
        <w:t>"BWHA418";</w:t>
      </w:r>
    </w:p>
    <w:p w14:paraId="73445383" w14:textId="77777777" w:rsidR="000A2C4D" w:rsidRPr="000A2C4D" w:rsidRDefault="000A2C4D" w:rsidP="000A2C4D">
      <w:pPr>
        <w:rPr>
          <w:lang w:val="en-US"/>
        </w:rPr>
      </w:pPr>
      <w:r w:rsidRPr="000A2C4D">
        <w:rPr>
          <w:lang w:val="en-US"/>
        </w:rPr>
        <w:tab/>
        <w:t>/*sorafenib*/</w:t>
      </w:r>
    </w:p>
    <w:p w14:paraId="1F44AF05" w14:textId="77777777" w:rsidR="000A2C4D" w:rsidRPr="000A2C4D" w:rsidRDefault="000A2C4D" w:rsidP="000A2C4D">
      <w:pPr>
        <w:rPr>
          <w:lang w:val="en-US"/>
        </w:rPr>
      </w:pPr>
      <w:r w:rsidRPr="000A2C4D">
        <w:rPr>
          <w:lang w:val="en-US"/>
        </w:rPr>
        <w:tab/>
        <w:t>%let anti_n_drug_78_codes=</w:t>
      </w:r>
      <w:r w:rsidRPr="000A2C4D">
        <w:rPr>
          <w:lang w:val="en-US"/>
        </w:rPr>
        <w:tab/>
      </w:r>
      <w:r w:rsidRPr="000A2C4D">
        <w:rPr>
          <w:lang w:val="en-US"/>
        </w:rPr>
        <w:tab/>
        <w:t>"BWHA407" "BWHA47";</w:t>
      </w:r>
    </w:p>
    <w:p w14:paraId="28FB11FC" w14:textId="77777777" w:rsidR="000A2C4D" w:rsidRPr="000A2C4D" w:rsidRDefault="000A2C4D" w:rsidP="000A2C4D">
      <w:pPr>
        <w:rPr>
          <w:lang w:val="en-US"/>
        </w:rPr>
      </w:pPr>
      <w:r w:rsidRPr="000A2C4D">
        <w:rPr>
          <w:lang w:val="en-US"/>
        </w:rPr>
        <w:tab/>
        <w:t>/*sunitinib*/</w:t>
      </w:r>
    </w:p>
    <w:p w14:paraId="42EDA8BE" w14:textId="77777777" w:rsidR="000A2C4D" w:rsidRPr="000A2C4D" w:rsidRDefault="000A2C4D" w:rsidP="000A2C4D">
      <w:pPr>
        <w:rPr>
          <w:lang w:val="en-US"/>
        </w:rPr>
      </w:pPr>
      <w:r w:rsidRPr="000A2C4D">
        <w:rPr>
          <w:lang w:val="en-US"/>
        </w:rPr>
        <w:tab/>
        <w:t>%let anti_n_drug_79_codes=</w:t>
      </w:r>
      <w:r w:rsidRPr="000A2C4D">
        <w:rPr>
          <w:lang w:val="en-US"/>
        </w:rPr>
        <w:tab/>
      </w:r>
      <w:r w:rsidRPr="000A2C4D">
        <w:rPr>
          <w:lang w:val="en-US"/>
        </w:rPr>
        <w:tab/>
        <w:t>"BWHA406" "BWHA46";</w:t>
      </w:r>
    </w:p>
    <w:p w14:paraId="326F63B5" w14:textId="77777777" w:rsidR="000A2C4D" w:rsidRPr="000A2C4D" w:rsidRDefault="000A2C4D" w:rsidP="000A2C4D">
      <w:pPr>
        <w:rPr>
          <w:lang w:val="en-US"/>
        </w:rPr>
      </w:pPr>
      <w:r w:rsidRPr="000A2C4D">
        <w:rPr>
          <w:lang w:val="en-US"/>
        </w:rPr>
        <w:tab/>
        <w:t>/*paclitaxel*/</w:t>
      </w:r>
    </w:p>
    <w:p w14:paraId="7650D2B2" w14:textId="77777777" w:rsidR="000A2C4D" w:rsidRPr="000A2C4D" w:rsidRDefault="000A2C4D" w:rsidP="000A2C4D">
      <w:pPr>
        <w:rPr>
          <w:lang w:val="en-US"/>
        </w:rPr>
      </w:pPr>
      <w:r w:rsidRPr="000A2C4D">
        <w:rPr>
          <w:lang w:val="en-US"/>
        </w:rPr>
        <w:tab/>
        <w:t>%let anti_n_drug_80_codes=</w:t>
      </w:r>
      <w:r w:rsidRPr="000A2C4D">
        <w:rPr>
          <w:lang w:val="en-US"/>
        </w:rPr>
        <w:tab/>
      </w:r>
      <w:r w:rsidRPr="000A2C4D">
        <w:rPr>
          <w:lang w:val="en-US"/>
        </w:rPr>
        <w:tab/>
        <w:t xml:space="preserve">"BWHA202" "BWHA202A" "BWHA203" "BWHA204" "BWHA205" </w:t>
      </w:r>
    </w:p>
    <w:p w14:paraId="15AFDC7F"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lastRenderedPageBreak/>
        <w:tab/>
      </w:r>
      <w:r w:rsidRPr="000A2C4D">
        <w:rPr>
          <w:lang w:val="en-US"/>
        </w:rPr>
        <w:tab/>
      </w:r>
      <w:r w:rsidRPr="000A2C4D">
        <w:rPr>
          <w:lang w:val="en-US"/>
        </w:rPr>
        <w:tab/>
      </w:r>
      <w:r w:rsidRPr="000A2C4D">
        <w:rPr>
          <w:lang w:val="en-US"/>
        </w:rPr>
        <w:tab/>
        <w:t>"BWHA206" "BWHA207"  "BWHA235" "BWHA238";</w:t>
      </w:r>
    </w:p>
    <w:p w14:paraId="16AAA1EC" w14:textId="77777777" w:rsidR="000A2C4D" w:rsidRPr="000A2C4D" w:rsidRDefault="000A2C4D" w:rsidP="000A2C4D">
      <w:pPr>
        <w:rPr>
          <w:lang w:val="en-US"/>
        </w:rPr>
      </w:pPr>
      <w:r w:rsidRPr="000A2C4D">
        <w:rPr>
          <w:lang w:val="en-US"/>
        </w:rPr>
        <w:tab/>
        <w:t>/*tegafur_uracil*/</w:t>
      </w:r>
    </w:p>
    <w:p w14:paraId="2B128D8A" w14:textId="77777777" w:rsidR="000A2C4D" w:rsidRPr="000A2C4D" w:rsidRDefault="000A2C4D" w:rsidP="000A2C4D">
      <w:pPr>
        <w:rPr>
          <w:lang w:val="en-US"/>
        </w:rPr>
      </w:pPr>
      <w:r w:rsidRPr="000A2C4D">
        <w:rPr>
          <w:lang w:val="en-US"/>
        </w:rPr>
        <w:tab/>
        <w:t>%let anti_n_drug_81_codes=</w:t>
      </w:r>
      <w:r w:rsidRPr="000A2C4D">
        <w:rPr>
          <w:lang w:val="en-US"/>
        </w:rPr>
        <w:tab/>
      </w:r>
      <w:r w:rsidRPr="000A2C4D">
        <w:rPr>
          <w:lang w:val="en-US"/>
        </w:rPr>
        <w:tab/>
        <w:t>"BWHA141" "BWHA142";</w:t>
      </w:r>
    </w:p>
    <w:p w14:paraId="01CCA075" w14:textId="77777777" w:rsidR="000A2C4D" w:rsidRPr="000A2C4D" w:rsidRDefault="000A2C4D" w:rsidP="000A2C4D">
      <w:pPr>
        <w:rPr>
          <w:lang w:val="en-US"/>
        </w:rPr>
      </w:pPr>
      <w:r w:rsidRPr="000A2C4D">
        <w:rPr>
          <w:lang w:val="en-US"/>
        </w:rPr>
        <w:tab/>
        <w:t>/*temozolomid*/</w:t>
      </w:r>
    </w:p>
    <w:p w14:paraId="22345A42" w14:textId="77777777" w:rsidR="000A2C4D" w:rsidRPr="000A2C4D" w:rsidRDefault="000A2C4D" w:rsidP="000A2C4D">
      <w:pPr>
        <w:rPr>
          <w:lang w:val="en-US"/>
        </w:rPr>
      </w:pPr>
      <w:r w:rsidRPr="000A2C4D">
        <w:rPr>
          <w:lang w:val="en-US"/>
        </w:rPr>
        <w:tab/>
        <w:t>%let anti_n_drug_82_codes=</w:t>
      </w:r>
      <w:r w:rsidRPr="000A2C4D">
        <w:rPr>
          <w:lang w:val="en-US"/>
        </w:rPr>
        <w:tab/>
      </w:r>
      <w:r w:rsidRPr="000A2C4D">
        <w:rPr>
          <w:lang w:val="en-US"/>
        </w:rPr>
        <w:tab/>
        <w:t>"BWHA215";</w:t>
      </w:r>
    </w:p>
    <w:p w14:paraId="4D7760D5" w14:textId="77777777" w:rsidR="000A2C4D" w:rsidRPr="000A2C4D" w:rsidRDefault="000A2C4D" w:rsidP="000A2C4D">
      <w:pPr>
        <w:rPr>
          <w:lang w:val="en-US"/>
        </w:rPr>
      </w:pPr>
      <w:r w:rsidRPr="000A2C4D">
        <w:rPr>
          <w:lang w:val="en-US"/>
        </w:rPr>
        <w:tab/>
        <w:t>/*temsirolimus*/</w:t>
      </w:r>
    </w:p>
    <w:p w14:paraId="77CAA776" w14:textId="77777777" w:rsidR="000A2C4D" w:rsidRPr="000A2C4D" w:rsidRDefault="000A2C4D" w:rsidP="000A2C4D">
      <w:pPr>
        <w:rPr>
          <w:lang w:val="en-US"/>
        </w:rPr>
      </w:pPr>
      <w:r w:rsidRPr="000A2C4D">
        <w:rPr>
          <w:lang w:val="en-US"/>
        </w:rPr>
        <w:tab/>
        <w:t>%let anti_n_drug_83_codes=</w:t>
      </w:r>
      <w:r w:rsidRPr="000A2C4D">
        <w:rPr>
          <w:lang w:val="en-US"/>
        </w:rPr>
        <w:tab/>
      </w:r>
      <w:r w:rsidRPr="000A2C4D">
        <w:rPr>
          <w:lang w:val="en-US"/>
        </w:rPr>
        <w:tab/>
        <w:t>"BWHA408" "BWHA48";</w:t>
      </w:r>
    </w:p>
    <w:p w14:paraId="34876323" w14:textId="77777777" w:rsidR="000A2C4D" w:rsidRPr="000A2C4D" w:rsidRDefault="000A2C4D" w:rsidP="000A2C4D">
      <w:pPr>
        <w:rPr>
          <w:lang w:val="en-US"/>
        </w:rPr>
      </w:pPr>
      <w:r w:rsidRPr="000A2C4D">
        <w:rPr>
          <w:lang w:val="en-US"/>
        </w:rPr>
        <w:tab/>
        <w:t>/*tioguanin*/</w:t>
      </w:r>
    </w:p>
    <w:p w14:paraId="48F30690" w14:textId="77777777" w:rsidR="000A2C4D" w:rsidRPr="000A2C4D" w:rsidRDefault="000A2C4D" w:rsidP="000A2C4D">
      <w:pPr>
        <w:rPr>
          <w:lang w:val="en-US"/>
        </w:rPr>
      </w:pPr>
      <w:r w:rsidRPr="000A2C4D">
        <w:rPr>
          <w:lang w:val="en-US"/>
        </w:rPr>
        <w:tab/>
        <w:t>%let anti_n_drug_84_codes=</w:t>
      </w:r>
      <w:r w:rsidRPr="000A2C4D">
        <w:rPr>
          <w:lang w:val="en-US"/>
        </w:rPr>
        <w:tab/>
      </w:r>
      <w:r w:rsidRPr="000A2C4D">
        <w:rPr>
          <w:lang w:val="en-US"/>
        </w:rPr>
        <w:tab/>
        <w:t>"BWHA186";</w:t>
      </w:r>
    </w:p>
    <w:p w14:paraId="2E4F9BC7" w14:textId="77777777" w:rsidR="000A2C4D" w:rsidRPr="000A2C4D" w:rsidRDefault="000A2C4D" w:rsidP="000A2C4D">
      <w:pPr>
        <w:rPr>
          <w:lang w:val="en-US"/>
        </w:rPr>
      </w:pPr>
      <w:r w:rsidRPr="000A2C4D">
        <w:rPr>
          <w:lang w:val="en-US"/>
        </w:rPr>
        <w:tab/>
        <w:t>/*tipifarnib*/</w:t>
      </w:r>
    </w:p>
    <w:p w14:paraId="3F17F67D" w14:textId="77777777" w:rsidR="000A2C4D" w:rsidRPr="000A2C4D" w:rsidRDefault="000A2C4D" w:rsidP="000A2C4D">
      <w:pPr>
        <w:rPr>
          <w:lang w:val="en-US"/>
        </w:rPr>
      </w:pPr>
      <w:r w:rsidRPr="000A2C4D">
        <w:rPr>
          <w:lang w:val="en-US"/>
        </w:rPr>
        <w:tab/>
        <w:t>%let anti_n_drug_85_codes=</w:t>
      </w:r>
      <w:r w:rsidRPr="000A2C4D">
        <w:rPr>
          <w:lang w:val="en-US"/>
        </w:rPr>
        <w:tab/>
      </w:r>
      <w:r w:rsidRPr="000A2C4D">
        <w:rPr>
          <w:lang w:val="en-US"/>
        </w:rPr>
        <w:tab/>
        <w:t>"BWHA403" "BWHA43";</w:t>
      </w:r>
    </w:p>
    <w:p w14:paraId="1557E10B" w14:textId="77777777" w:rsidR="000A2C4D" w:rsidRPr="000A2C4D" w:rsidRDefault="000A2C4D" w:rsidP="000A2C4D">
      <w:pPr>
        <w:rPr>
          <w:lang w:val="en-US"/>
        </w:rPr>
      </w:pPr>
      <w:r w:rsidRPr="000A2C4D">
        <w:rPr>
          <w:lang w:val="en-US"/>
        </w:rPr>
        <w:tab/>
        <w:t>/*tivozanib*/</w:t>
      </w:r>
    </w:p>
    <w:p w14:paraId="67612F59" w14:textId="77777777" w:rsidR="000A2C4D" w:rsidRPr="000A2C4D" w:rsidRDefault="000A2C4D" w:rsidP="000A2C4D">
      <w:pPr>
        <w:rPr>
          <w:lang w:val="en-US"/>
        </w:rPr>
      </w:pPr>
      <w:r w:rsidRPr="000A2C4D">
        <w:rPr>
          <w:lang w:val="en-US"/>
        </w:rPr>
        <w:tab/>
        <w:t>%let anti_n_drug_86_codes=</w:t>
      </w:r>
      <w:r w:rsidRPr="000A2C4D">
        <w:rPr>
          <w:lang w:val="en-US"/>
        </w:rPr>
        <w:tab/>
      </w:r>
      <w:r w:rsidRPr="000A2C4D">
        <w:rPr>
          <w:lang w:val="en-US"/>
        </w:rPr>
        <w:tab/>
        <w:t>"BWHA436";</w:t>
      </w:r>
    </w:p>
    <w:p w14:paraId="166246B2" w14:textId="77777777" w:rsidR="000A2C4D" w:rsidRPr="000A2C4D" w:rsidRDefault="000A2C4D" w:rsidP="000A2C4D">
      <w:pPr>
        <w:rPr>
          <w:lang w:val="en-US"/>
        </w:rPr>
      </w:pPr>
      <w:r w:rsidRPr="000A2C4D">
        <w:rPr>
          <w:lang w:val="en-US"/>
        </w:rPr>
        <w:tab/>
        <w:t>/*topotecan*/</w:t>
      </w:r>
    </w:p>
    <w:p w14:paraId="533EDA94" w14:textId="77777777" w:rsidR="000A2C4D" w:rsidRPr="000A2C4D" w:rsidRDefault="000A2C4D" w:rsidP="000A2C4D">
      <w:pPr>
        <w:rPr>
          <w:lang w:val="en-US"/>
        </w:rPr>
      </w:pPr>
      <w:r w:rsidRPr="000A2C4D">
        <w:rPr>
          <w:lang w:val="en-US"/>
        </w:rPr>
        <w:tab/>
        <w:t>%let anti_n_drug_87_codes=</w:t>
      </w:r>
      <w:r w:rsidRPr="000A2C4D">
        <w:rPr>
          <w:lang w:val="en-US"/>
        </w:rPr>
        <w:tab/>
      </w:r>
      <w:r w:rsidRPr="000A2C4D">
        <w:rPr>
          <w:lang w:val="en-US"/>
        </w:rPr>
        <w:tab/>
        <w:t>"BWHA213" "BWHA214" "BWHA226";</w:t>
      </w:r>
    </w:p>
    <w:p w14:paraId="2D543749" w14:textId="77777777" w:rsidR="000A2C4D" w:rsidRPr="000A2C4D" w:rsidRDefault="000A2C4D" w:rsidP="000A2C4D">
      <w:pPr>
        <w:rPr>
          <w:lang w:val="en-US"/>
        </w:rPr>
      </w:pPr>
      <w:r w:rsidRPr="000A2C4D">
        <w:rPr>
          <w:lang w:val="en-US"/>
        </w:rPr>
        <w:tab/>
        <w:t>/*trabectedin*/</w:t>
      </w:r>
    </w:p>
    <w:p w14:paraId="12D9A4FE" w14:textId="77777777" w:rsidR="000A2C4D" w:rsidRPr="000A2C4D" w:rsidRDefault="000A2C4D" w:rsidP="000A2C4D">
      <w:pPr>
        <w:rPr>
          <w:lang w:val="en-US"/>
        </w:rPr>
      </w:pPr>
      <w:r w:rsidRPr="000A2C4D">
        <w:rPr>
          <w:lang w:val="en-US"/>
        </w:rPr>
        <w:tab/>
        <w:t>%let anti_n_drug_88_codes=</w:t>
      </w:r>
      <w:r w:rsidRPr="000A2C4D">
        <w:rPr>
          <w:lang w:val="en-US"/>
        </w:rPr>
        <w:tab/>
      </w:r>
      <w:r w:rsidRPr="000A2C4D">
        <w:rPr>
          <w:lang w:val="en-US"/>
        </w:rPr>
        <w:tab/>
        <w:t>"BWHA255";</w:t>
      </w:r>
    </w:p>
    <w:p w14:paraId="429B63F6" w14:textId="77777777" w:rsidR="000A2C4D" w:rsidRPr="000A2C4D" w:rsidRDefault="000A2C4D" w:rsidP="000A2C4D">
      <w:pPr>
        <w:rPr>
          <w:lang w:val="en-US"/>
        </w:rPr>
      </w:pPr>
      <w:r w:rsidRPr="000A2C4D">
        <w:rPr>
          <w:lang w:val="en-US"/>
        </w:rPr>
        <w:tab/>
        <w:t>/*trametinib*/</w:t>
      </w:r>
    </w:p>
    <w:p w14:paraId="5E56BD57" w14:textId="77777777" w:rsidR="000A2C4D" w:rsidRPr="000A2C4D" w:rsidRDefault="000A2C4D" w:rsidP="000A2C4D">
      <w:pPr>
        <w:rPr>
          <w:lang w:val="en-US"/>
        </w:rPr>
      </w:pPr>
      <w:r w:rsidRPr="000A2C4D">
        <w:rPr>
          <w:lang w:val="en-US"/>
        </w:rPr>
        <w:tab/>
        <w:t>%let anti_n_drug_89_codes=</w:t>
      </w:r>
      <w:r w:rsidRPr="000A2C4D">
        <w:rPr>
          <w:lang w:val="en-US"/>
        </w:rPr>
        <w:tab/>
      </w:r>
      <w:r w:rsidRPr="000A2C4D">
        <w:rPr>
          <w:lang w:val="en-US"/>
        </w:rPr>
        <w:tab/>
        <w:t>"BWHA420";</w:t>
      </w:r>
    </w:p>
    <w:p w14:paraId="40AA9ECD" w14:textId="77777777" w:rsidR="000A2C4D" w:rsidRPr="000A2C4D" w:rsidRDefault="000A2C4D" w:rsidP="000A2C4D">
      <w:pPr>
        <w:rPr>
          <w:lang w:val="en-US"/>
        </w:rPr>
      </w:pPr>
      <w:r w:rsidRPr="000A2C4D">
        <w:rPr>
          <w:lang w:val="en-US"/>
        </w:rPr>
        <w:tab/>
        <w:t>/*treosulfan*/</w:t>
      </w:r>
    </w:p>
    <w:p w14:paraId="6C9B0366" w14:textId="77777777" w:rsidR="000A2C4D" w:rsidRPr="000A2C4D" w:rsidRDefault="000A2C4D" w:rsidP="000A2C4D">
      <w:pPr>
        <w:rPr>
          <w:lang w:val="en-US"/>
        </w:rPr>
      </w:pPr>
      <w:r w:rsidRPr="000A2C4D">
        <w:rPr>
          <w:lang w:val="en-US"/>
        </w:rPr>
        <w:tab/>
        <w:t>%let anti_n_drug_90_codes=</w:t>
      </w:r>
      <w:r w:rsidRPr="000A2C4D">
        <w:rPr>
          <w:lang w:val="en-US"/>
        </w:rPr>
        <w:tab/>
      </w:r>
      <w:r w:rsidRPr="000A2C4D">
        <w:rPr>
          <w:lang w:val="en-US"/>
        </w:rPr>
        <w:tab/>
        <w:t>"BWHA101";</w:t>
      </w:r>
    </w:p>
    <w:p w14:paraId="11DE5399" w14:textId="77777777" w:rsidR="000A2C4D" w:rsidRPr="000A2C4D" w:rsidRDefault="000A2C4D" w:rsidP="000A2C4D">
      <w:pPr>
        <w:rPr>
          <w:lang w:val="en-US"/>
        </w:rPr>
      </w:pPr>
      <w:r w:rsidRPr="000A2C4D">
        <w:rPr>
          <w:lang w:val="en-US"/>
        </w:rPr>
        <w:tab/>
        <w:t>/*tretionin*/</w:t>
      </w:r>
    </w:p>
    <w:p w14:paraId="1939CBA8" w14:textId="77777777" w:rsidR="000A2C4D" w:rsidRPr="000A2C4D" w:rsidRDefault="000A2C4D" w:rsidP="000A2C4D">
      <w:pPr>
        <w:rPr>
          <w:lang w:val="en-US"/>
        </w:rPr>
      </w:pPr>
      <w:r w:rsidRPr="000A2C4D">
        <w:rPr>
          <w:lang w:val="en-US"/>
        </w:rPr>
        <w:tab/>
        <w:t>%let anti_n_drug_91_codes=</w:t>
      </w:r>
      <w:r w:rsidRPr="000A2C4D">
        <w:rPr>
          <w:lang w:val="en-US"/>
        </w:rPr>
        <w:tab/>
      </w:r>
      <w:r w:rsidRPr="000A2C4D">
        <w:rPr>
          <w:lang w:val="en-US"/>
        </w:rPr>
        <w:tab/>
        <w:t>"BWHA179";</w:t>
      </w:r>
    </w:p>
    <w:p w14:paraId="5946B2EA" w14:textId="77777777" w:rsidR="000A2C4D" w:rsidRPr="000A2C4D" w:rsidRDefault="000A2C4D" w:rsidP="000A2C4D">
      <w:pPr>
        <w:rPr>
          <w:lang w:val="en-US"/>
        </w:rPr>
      </w:pPr>
      <w:r w:rsidRPr="000A2C4D">
        <w:rPr>
          <w:lang w:val="en-US"/>
        </w:rPr>
        <w:tab/>
        <w:t>/*trofosfamid*/</w:t>
      </w:r>
    </w:p>
    <w:p w14:paraId="084A8E68" w14:textId="77777777" w:rsidR="000A2C4D" w:rsidRPr="000A2C4D" w:rsidRDefault="000A2C4D" w:rsidP="000A2C4D">
      <w:pPr>
        <w:rPr>
          <w:lang w:val="en-US"/>
        </w:rPr>
      </w:pPr>
      <w:r w:rsidRPr="000A2C4D">
        <w:rPr>
          <w:lang w:val="en-US"/>
        </w:rPr>
        <w:tab/>
        <w:t>%let anti_n_drug_92_codes=</w:t>
      </w:r>
      <w:r w:rsidRPr="000A2C4D">
        <w:rPr>
          <w:lang w:val="en-US"/>
        </w:rPr>
        <w:tab/>
      </w:r>
      <w:r w:rsidRPr="000A2C4D">
        <w:rPr>
          <w:lang w:val="en-US"/>
        </w:rPr>
        <w:tab/>
        <w:t>"BWHA190";</w:t>
      </w:r>
    </w:p>
    <w:p w14:paraId="2F45E5A1" w14:textId="77777777" w:rsidR="000A2C4D" w:rsidRPr="000A2C4D" w:rsidRDefault="000A2C4D" w:rsidP="000A2C4D">
      <w:pPr>
        <w:rPr>
          <w:lang w:val="en-US"/>
        </w:rPr>
      </w:pPr>
      <w:r w:rsidRPr="000A2C4D">
        <w:rPr>
          <w:lang w:val="en-US"/>
        </w:rPr>
        <w:tab/>
        <w:t>/*vemurafenib*/</w:t>
      </w:r>
    </w:p>
    <w:p w14:paraId="27870DA8" w14:textId="77777777" w:rsidR="000A2C4D" w:rsidRPr="000A2C4D" w:rsidRDefault="000A2C4D" w:rsidP="000A2C4D">
      <w:pPr>
        <w:rPr>
          <w:lang w:val="en-US"/>
        </w:rPr>
      </w:pPr>
      <w:r w:rsidRPr="000A2C4D">
        <w:rPr>
          <w:lang w:val="en-US"/>
        </w:rPr>
        <w:tab/>
        <w:t>%let anti_n_drug_93_codes=</w:t>
      </w:r>
      <w:r w:rsidRPr="000A2C4D">
        <w:rPr>
          <w:lang w:val="en-US"/>
        </w:rPr>
        <w:tab/>
      </w:r>
      <w:r w:rsidRPr="000A2C4D">
        <w:rPr>
          <w:lang w:val="en-US"/>
        </w:rPr>
        <w:tab/>
        <w:t>"BWHA416";</w:t>
      </w:r>
    </w:p>
    <w:p w14:paraId="0323BA68" w14:textId="77777777" w:rsidR="000A2C4D" w:rsidRPr="000A2C4D" w:rsidRDefault="000A2C4D" w:rsidP="000A2C4D">
      <w:pPr>
        <w:rPr>
          <w:lang w:val="en-US"/>
        </w:rPr>
      </w:pPr>
      <w:r w:rsidRPr="000A2C4D">
        <w:rPr>
          <w:lang w:val="en-US"/>
        </w:rPr>
        <w:lastRenderedPageBreak/>
        <w:tab/>
        <w:t>/*venetoclax*/</w:t>
      </w:r>
    </w:p>
    <w:p w14:paraId="0CB2C921" w14:textId="77777777" w:rsidR="000A2C4D" w:rsidRPr="000A2C4D" w:rsidRDefault="000A2C4D" w:rsidP="000A2C4D">
      <w:pPr>
        <w:rPr>
          <w:lang w:val="en-US"/>
        </w:rPr>
      </w:pPr>
      <w:r w:rsidRPr="000A2C4D">
        <w:rPr>
          <w:lang w:val="en-US"/>
        </w:rPr>
        <w:tab/>
        <w:t>%let anti_n_drug_94_codes=</w:t>
      </w:r>
      <w:r w:rsidRPr="000A2C4D">
        <w:rPr>
          <w:lang w:val="en-US"/>
        </w:rPr>
        <w:tab/>
      </w:r>
      <w:r w:rsidRPr="000A2C4D">
        <w:rPr>
          <w:lang w:val="en-US"/>
        </w:rPr>
        <w:tab/>
        <w:t>"BWHA438";</w:t>
      </w:r>
    </w:p>
    <w:p w14:paraId="41DAA3F3" w14:textId="77777777" w:rsidR="000A2C4D" w:rsidRPr="000A2C4D" w:rsidRDefault="000A2C4D" w:rsidP="000A2C4D">
      <w:pPr>
        <w:rPr>
          <w:lang w:val="en-US"/>
        </w:rPr>
      </w:pPr>
      <w:r w:rsidRPr="000A2C4D">
        <w:rPr>
          <w:lang w:val="en-US"/>
        </w:rPr>
        <w:tab/>
        <w:t>/*vinblastin*/</w:t>
      </w:r>
    </w:p>
    <w:p w14:paraId="7BD06B25" w14:textId="77777777" w:rsidR="000A2C4D" w:rsidRPr="000A2C4D" w:rsidRDefault="000A2C4D" w:rsidP="000A2C4D">
      <w:pPr>
        <w:rPr>
          <w:lang w:val="en-US"/>
        </w:rPr>
      </w:pPr>
      <w:r w:rsidRPr="000A2C4D">
        <w:rPr>
          <w:lang w:val="en-US"/>
        </w:rPr>
        <w:tab/>
        <w:t>%let anti_n_drug_95_codes=</w:t>
      </w:r>
      <w:r w:rsidRPr="000A2C4D">
        <w:rPr>
          <w:lang w:val="en-US"/>
        </w:rPr>
        <w:tab/>
      </w:r>
      <w:r w:rsidRPr="000A2C4D">
        <w:rPr>
          <w:lang w:val="en-US"/>
        </w:rPr>
        <w:tab/>
        <w:t xml:space="preserve">"BWHA169" "BWHA130" "BWHA131" "BWHA167" "BWHA168" </w:t>
      </w:r>
    </w:p>
    <w:p w14:paraId="05AB5F1C"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170" "BWHA185";</w:t>
      </w:r>
    </w:p>
    <w:p w14:paraId="1A6C619B" w14:textId="77777777" w:rsidR="000A2C4D" w:rsidRPr="000A2C4D" w:rsidRDefault="000A2C4D" w:rsidP="000A2C4D">
      <w:pPr>
        <w:rPr>
          <w:lang w:val="en-US"/>
        </w:rPr>
      </w:pPr>
      <w:r w:rsidRPr="000A2C4D">
        <w:rPr>
          <w:lang w:val="en-US"/>
        </w:rPr>
        <w:tab/>
        <w:t>/*vinflunin*/</w:t>
      </w:r>
    </w:p>
    <w:p w14:paraId="4AE94622" w14:textId="77777777" w:rsidR="000A2C4D" w:rsidRPr="000A2C4D" w:rsidRDefault="000A2C4D" w:rsidP="000A2C4D">
      <w:pPr>
        <w:rPr>
          <w:lang w:val="en-US"/>
        </w:rPr>
      </w:pPr>
      <w:r w:rsidRPr="000A2C4D">
        <w:rPr>
          <w:lang w:val="en-US"/>
        </w:rPr>
        <w:tab/>
        <w:t>%let anti_n_drug_96_codes=</w:t>
      </w:r>
      <w:r w:rsidRPr="000A2C4D">
        <w:rPr>
          <w:lang w:val="en-US"/>
        </w:rPr>
        <w:tab/>
      </w:r>
      <w:r w:rsidRPr="000A2C4D">
        <w:rPr>
          <w:lang w:val="en-US"/>
        </w:rPr>
        <w:tab/>
        <w:t>"BWHA257";</w:t>
      </w:r>
    </w:p>
    <w:p w14:paraId="7234637C" w14:textId="77777777" w:rsidR="000A2C4D" w:rsidRPr="000A2C4D" w:rsidRDefault="000A2C4D" w:rsidP="000A2C4D">
      <w:pPr>
        <w:rPr>
          <w:lang w:val="en-US"/>
        </w:rPr>
      </w:pPr>
      <w:r w:rsidRPr="000A2C4D">
        <w:rPr>
          <w:lang w:val="en-US"/>
        </w:rPr>
        <w:tab/>
        <w:t>/*vinkristin*/</w:t>
      </w:r>
    </w:p>
    <w:p w14:paraId="5ED983C8" w14:textId="77777777" w:rsidR="000A2C4D" w:rsidRPr="000A2C4D" w:rsidRDefault="000A2C4D" w:rsidP="000A2C4D">
      <w:pPr>
        <w:rPr>
          <w:lang w:val="en-US"/>
        </w:rPr>
      </w:pPr>
      <w:r w:rsidRPr="000A2C4D">
        <w:rPr>
          <w:lang w:val="en-US"/>
        </w:rPr>
        <w:tab/>
        <w:t>%let anti_n_drug_97_codes=</w:t>
      </w:r>
      <w:r w:rsidRPr="000A2C4D">
        <w:rPr>
          <w:lang w:val="en-US"/>
        </w:rPr>
        <w:tab/>
      </w:r>
      <w:r w:rsidRPr="000A2C4D">
        <w:rPr>
          <w:lang w:val="en-US"/>
        </w:rPr>
        <w:tab/>
        <w:t xml:space="preserve">"BWHA119" "BWHA127" "BWHA134" "BWHA135" "BWHA137" </w:t>
      </w:r>
    </w:p>
    <w:p w14:paraId="59A173AF"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38" "BWHA144" "BWHA153" "BWHA156" "BWHA164" </w:t>
      </w:r>
    </w:p>
    <w:p w14:paraId="21DFED39"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BWHA165" "BWHA166" "BWHA183" "BWHA216" "BWHA241" </w:t>
      </w:r>
    </w:p>
    <w:p w14:paraId="269C65B9"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58" "BWHA261" "BWHA307" "BWHA143" "BWHA221";</w:t>
      </w:r>
    </w:p>
    <w:p w14:paraId="58F71EA8" w14:textId="77777777" w:rsidR="000A2C4D" w:rsidRPr="000A2C4D" w:rsidRDefault="000A2C4D" w:rsidP="000A2C4D">
      <w:pPr>
        <w:rPr>
          <w:lang w:val="en-US"/>
        </w:rPr>
      </w:pPr>
      <w:r w:rsidRPr="000A2C4D">
        <w:rPr>
          <w:lang w:val="en-US"/>
        </w:rPr>
        <w:tab/>
        <w:t>/*vinorelbin*/</w:t>
      </w:r>
    </w:p>
    <w:p w14:paraId="1B5FF291" w14:textId="77777777" w:rsidR="000A2C4D" w:rsidRPr="000A2C4D" w:rsidRDefault="000A2C4D" w:rsidP="000A2C4D">
      <w:pPr>
        <w:rPr>
          <w:lang w:val="en-US"/>
        </w:rPr>
      </w:pPr>
      <w:r w:rsidRPr="000A2C4D">
        <w:rPr>
          <w:lang w:val="en-US"/>
        </w:rPr>
        <w:tab/>
        <w:t>%let anti_n_drug_98_codes=</w:t>
      </w:r>
      <w:r w:rsidRPr="000A2C4D">
        <w:rPr>
          <w:lang w:val="en-US"/>
        </w:rPr>
        <w:tab/>
      </w:r>
      <w:r w:rsidRPr="000A2C4D">
        <w:rPr>
          <w:lang w:val="en-US"/>
        </w:rPr>
        <w:tab/>
        <w:t>"BWHA113" "BWHA126" "BWHA242" "BWHA259";</w:t>
      </w:r>
    </w:p>
    <w:p w14:paraId="4AE96EDB" w14:textId="77777777" w:rsidR="000A2C4D" w:rsidRPr="000A2C4D" w:rsidRDefault="000A2C4D" w:rsidP="000A2C4D">
      <w:pPr>
        <w:rPr>
          <w:lang w:val="en-US"/>
        </w:rPr>
      </w:pPr>
      <w:r w:rsidRPr="000A2C4D">
        <w:rPr>
          <w:lang w:val="en-US"/>
        </w:rPr>
        <w:tab/>
        <w:t>/*vorinostat*/</w:t>
      </w:r>
    </w:p>
    <w:p w14:paraId="784E9AA7" w14:textId="77777777" w:rsidR="000A2C4D" w:rsidRPr="000A2C4D" w:rsidRDefault="000A2C4D" w:rsidP="000A2C4D">
      <w:pPr>
        <w:rPr>
          <w:lang w:val="en-US"/>
        </w:rPr>
      </w:pPr>
      <w:r w:rsidRPr="000A2C4D">
        <w:rPr>
          <w:lang w:val="en-US"/>
        </w:rPr>
        <w:tab/>
        <w:t>%let anti_n_drug_99_codes=</w:t>
      </w:r>
      <w:r w:rsidRPr="000A2C4D">
        <w:rPr>
          <w:lang w:val="en-US"/>
        </w:rPr>
        <w:tab/>
      </w:r>
      <w:r w:rsidRPr="000A2C4D">
        <w:rPr>
          <w:lang w:val="en-US"/>
        </w:rPr>
        <w:tab/>
        <w:t>"BWHA412";</w:t>
      </w:r>
    </w:p>
    <w:p w14:paraId="7A8FE35D" w14:textId="77777777" w:rsidR="000A2C4D" w:rsidRPr="000A2C4D" w:rsidRDefault="000A2C4D" w:rsidP="000A2C4D">
      <w:pPr>
        <w:rPr>
          <w:lang w:val="en-US"/>
        </w:rPr>
      </w:pPr>
      <w:r w:rsidRPr="000A2C4D">
        <w:rPr>
          <w:lang w:val="en-US"/>
        </w:rPr>
        <w:tab/>
        <w:t>/*oxaliplatin*/</w:t>
      </w:r>
    </w:p>
    <w:p w14:paraId="7D1259CC" w14:textId="77777777" w:rsidR="000A2C4D" w:rsidRPr="000A2C4D" w:rsidRDefault="000A2C4D" w:rsidP="000A2C4D">
      <w:pPr>
        <w:rPr>
          <w:lang w:val="en-US"/>
        </w:rPr>
      </w:pPr>
      <w:r w:rsidRPr="000A2C4D">
        <w:rPr>
          <w:lang w:val="en-US"/>
        </w:rPr>
        <w:tab/>
        <w:t xml:space="preserve">%let anti_n_drug_100_codes= </w:t>
      </w:r>
      <w:r w:rsidRPr="000A2C4D">
        <w:rPr>
          <w:lang w:val="en-US"/>
        </w:rPr>
        <w:tab/>
        <w:t xml:space="preserve">"BWHA108" "BWHA222" "BWHA223" "BWHA231" "BWHA234" </w:t>
      </w:r>
    </w:p>
    <w:p w14:paraId="440BE06B" w14:textId="77777777" w:rsidR="000A2C4D" w:rsidRPr="000A2C4D" w:rsidRDefault="000A2C4D" w:rsidP="000A2C4D">
      <w:pPr>
        <w:rPr>
          <w:lang w:val="en-US"/>
        </w:rPr>
      </w:pPr>
      <w:r w:rsidRPr="000A2C4D">
        <w:rPr>
          <w:lang w:val="en-US"/>
        </w:rPr>
        <w:lastRenderedPageBreak/>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53" "BWHA254";</w:t>
      </w:r>
    </w:p>
    <w:p w14:paraId="16AD45B6" w14:textId="77777777" w:rsidR="000A2C4D" w:rsidRPr="000A2C4D" w:rsidRDefault="000A2C4D" w:rsidP="000A2C4D">
      <w:pPr>
        <w:rPr>
          <w:lang w:val="en-US"/>
        </w:rPr>
      </w:pPr>
      <w:r w:rsidRPr="000A2C4D">
        <w:rPr>
          <w:lang w:val="en-US"/>
        </w:rPr>
        <w:tab/>
        <w:t>/*docetaxel*/</w:t>
      </w:r>
    </w:p>
    <w:p w14:paraId="10580C9F" w14:textId="77777777" w:rsidR="000A2C4D" w:rsidRPr="000A2C4D" w:rsidRDefault="000A2C4D" w:rsidP="000A2C4D">
      <w:pPr>
        <w:rPr>
          <w:lang w:val="en-US"/>
        </w:rPr>
      </w:pPr>
      <w:r w:rsidRPr="000A2C4D">
        <w:rPr>
          <w:lang w:val="en-US"/>
        </w:rPr>
        <w:tab/>
        <w:t xml:space="preserve">%let anti_n_drug_101_codes= </w:t>
      </w:r>
      <w:r w:rsidRPr="000A2C4D">
        <w:rPr>
          <w:lang w:val="en-US"/>
        </w:rPr>
        <w:tab/>
        <w:t xml:space="preserve">"BWHA208" "BWHA209" "BWHA210" "BWHA211" "BWHA247" </w:t>
      </w:r>
    </w:p>
    <w:p w14:paraId="1CE8D767"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BWHA252";</w:t>
      </w:r>
    </w:p>
    <w:p w14:paraId="2B9C4144" w14:textId="77777777" w:rsidR="000A2C4D" w:rsidRPr="000A2C4D" w:rsidRDefault="000A2C4D" w:rsidP="000A2C4D">
      <w:pPr>
        <w:rPr>
          <w:lang w:val="en-US"/>
        </w:rPr>
      </w:pPr>
    </w:p>
    <w:p w14:paraId="2480A60C" w14:textId="77777777" w:rsidR="000A2C4D" w:rsidRPr="000A2C4D" w:rsidRDefault="000A2C4D" w:rsidP="000A2C4D">
      <w:pPr>
        <w:rPr>
          <w:lang w:val="en-US"/>
        </w:rPr>
      </w:pPr>
      <w:r w:rsidRPr="000A2C4D">
        <w:rPr>
          <w:lang w:val="en-US"/>
        </w:rPr>
        <w:tab/>
        <w:t>%local anti_n_drug_all_codes;</w:t>
      </w:r>
    </w:p>
    <w:p w14:paraId="766ED3C0" w14:textId="77777777" w:rsidR="000A2C4D" w:rsidRPr="000A2C4D" w:rsidRDefault="000A2C4D" w:rsidP="000A2C4D">
      <w:pPr>
        <w:rPr>
          <w:lang w:val="en-US"/>
        </w:rPr>
      </w:pPr>
      <w:r w:rsidRPr="000A2C4D">
        <w:rPr>
          <w:lang w:val="en-US"/>
        </w:rPr>
        <w:tab/>
        <w:t>%let anti_n_drug_all_codes=;</w:t>
      </w:r>
    </w:p>
    <w:p w14:paraId="14BE7233" w14:textId="77777777" w:rsidR="000A2C4D" w:rsidRPr="000A2C4D" w:rsidRDefault="000A2C4D" w:rsidP="000A2C4D">
      <w:pPr>
        <w:rPr>
          <w:lang w:val="en-US"/>
        </w:rPr>
      </w:pPr>
      <w:r w:rsidRPr="000A2C4D">
        <w:rPr>
          <w:lang w:val="en-US"/>
        </w:rPr>
        <w:tab/>
        <w:t>%do i=1 %to &amp;anti_n_drug_all_N.;</w:t>
      </w:r>
    </w:p>
    <w:p w14:paraId="692FD555" w14:textId="77777777" w:rsidR="000A2C4D" w:rsidRPr="000A2C4D" w:rsidRDefault="000A2C4D" w:rsidP="000A2C4D">
      <w:pPr>
        <w:rPr>
          <w:lang w:val="en-US"/>
        </w:rPr>
      </w:pPr>
      <w:r w:rsidRPr="000A2C4D">
        <w:rPr>
          <w:lang w:val="en-US"/>
        </w:rPr>
        <w:tab/>
      </w:r>
      <w:r w:rsidRPr="000A2C4D">
        <w:rPr>
          <w:lang w:val="en-US"/>
        </w:rPr>
        <w:tab/>
        <w:t>%let anti_n_drug_all_codes= &amp;anti_n_drug_all_codes. &amp;&amp;anti_n_drug_&amp;i._codes;</w:t>
      </w:r>
    </w:p>
    <w:p w14:paraId="6B1810AB" w14:textId="77777777" w:rsidR="000A2C4D" w:rsidRPr="000A2C4D" w:rsidRDefault="000A2C4D" w:rsidP="000A2C4D">
      <w:pPr>
        <w:rPr>
          <w:lang w:val="en-US"/>
        </w:rPr>
      </w:pPr>
      <w:r w:rsidRPr="000A2C4D">
        <w:rPr>
          <w:lang w:val="en-US"/>
        </w:rPr>
        <w:tab/>
        <w:t>%end;</w:t>
      </w:r>
    </w:p>
    <w:p w14:paraId="15445474" w14:textId="77777777" w:rsidR="000A2C4D" w:rsidRPr="000A2C4D" w:rsidRDefault="000A2C4D" w:rsidP="000A2C4D">
      <w:pPr>
        <w:rPr>
          <w:lang w:val="en-US"/>
        </w:rPr>
      </w:pPr>
    </w:p>
    <w:p w14:paraId="7968A201" w14:textId="77777777" w:rsidR="000A2C4D" w:rsidRPr="000A2C4D" w:rsidRDefault="000A2C4D" w:rsidP="000A2C4D">
      <w:pPr>
        <w:rPr>
          <w:lang w:val="en-US"/>
        </w:rPr>
      </w:pPr>
    </w:p>
    <w:p w14:paraId="3E1C0596" w14:textId="77777777" w:rsidR="000A2C4D" w:rsidRPr="000A2C4D" w:rsidRDefault="000A2C4D" w:rsidP="000A2C4D">
      <w:pPr>
        <w:rPr>
          <w:lang w:val="en-US"/>
        </w:rPr>
      </w:pPr>
      <w:r w:rsidRPr="000A2C4D">
        <w:rPr>
          <w:lang w:val="en-US"/>
        </w:rPr>
        <w:tab/>
        <w:t>/**********************************************************************************</w:t>
      </w:r>
    </w:p>
    <w:p w14:paraId="540F23D5" w14:textId="77777777" w:rsidR="000A2C4D" w:rsidRPr="000A2C4D" w:rsidRDefault="000A2C4D" w:rsidP="000A2C4D">
      <w:pPr>
        <w:rPr>
          <w:lang w:val="en-US"/>
        </w:rPr>
      </w:pPr>
      <w:r w:rsidRPr="000A2C4D">
        <w:rPr>
          <w:lang w:val="en-US"/>
        </w:rPr>
        <w:tab/>
        <w:t>Extract anti-neoplastic therapy and define anti-neoplastic drug groups from &amp;in_ds</w:t>
      </w:r>
    </w:p>
    <w:p w14:paraId="63DE8223" w14:textId="77777777" w:rsidR="000A2C4D" w:rsidRPr="000A2C4D" w:rsidRDefault="000A2C4D" w:rsidP="000A2C4D">
      <w:pPr>
        <w:rPr>
          <w:lang w:val="en-US"/>
        </w:rPr>
      </w:pPr>
      <w:r w:rsidRPr="000A2C4D">
        <w:rPr>
          <w:lang w:val="en-US"/>
        </w:rPr>
        <w:tab/>
        <w:t>**********************************************************************************/</w:t>
      </w:r>
    </w:p>
    <w:p w14:paraId="6A3357CC" w14:textId="77777777" w:rsidR="000A2C4D" w:rsidRPr="000A2C4D" w:rsidRDefault="000A2C4D" w:rsidP="000A2C4D">
      <w:pPr>
        <w:rPr>
          <w:lang w:val="en-US"/>
        </w:rPr>
      </w:pPr>
      <w:r w:rsidRPr="000A2C4D">
        <w:rPr>
          <w:lang w:val="en-US"/>
        </w:rPr>
        <w:tab/>
        <w:t>data _anti_n_1;</w:t>
      </w:r>
    </w:p>
    <w:p w14:paraId="4EBC1A34" w14:textId="77777777" w:rsidR="000A2C4D" w:rsidRPr="000A2C4D" w:rsidRDefault="000A2C4D" w:rsidP="000A2C4D">
      <w:pPr>
        <w:rPr>
          <w:lang w:val="en-US"/>
        </w:rPr>
      </w:pPr>
      <w:r w:rsidRPr="000A2C4D">
        <w:rPr>
          <w:lang w:val="en-US"/>
        </w:rPr>
        <w:tab/>
      </w:r>
      <w:r w:rsidRPr="000A2C4D">
        <w:rPr>
          <w:lang w:val="en-US"/>
        </w:rPr>
        <w:tab/>
        <w:t>set &amp;in_ds;</w:t>
      </w:r>
    </w:p>
    <w:p w14:paraId="214628B7" w14:textId="77777777" w:rsidR="000A2C4D" w:rsidRPr="000A2C4D" w:rsidRDefault="000A2C4D" w:rsidP="000A2C4D">
      <w:pPr>
        <w:rPr>
          <w:lang w:val="en-US"/>
        </w:rPr>
      </w:pPr>
      <w:r w:rsidRPr="000A2C4D">
        <w:rPr>
          <w:lang w:val="en-US"/>
        </w:rPr>
        <w:tab/>
      </w:r>
      <w:r w:rsidRPr="000A2C4D">
        <w:rPr>
          <w:lang w:val="en-US"/>
        </w:rPr>
        <w:tab/>
        <w:t xml:space="preserve">if &amp;code_var in: (&amp;anti_n_all_codes) </w:t>
      </w:r>
    </w:p>
    <w:p w14:paraId="1B94B692"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if &amp;add_code = y %then %do;</w:t>
      </w:r>
    </w:p>
    <w:p w14:paraId="332CBA75"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t>or &amp;add_code_var in: (&amp;anti_n_all_codes);</w:t>
      </w:r>
    </w:p>
    <w:p w14:paraId="55F9F5EA"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end;</w:t>
      </w:r>
    </w:p>
    <w:p w14:paraId="715C02EC" w14:textId="77777777" w:rsidR="000A2C4D" w:rsidRPr="000A2C4D" w:rsidRDefault="000A2C4D" w:rsidP="000A2C4D">
      <w:pPr>
        <w:rPr>
          <w:lang w:val="en-US"/>
        </w:rPr>
      </w:pPr>
      <w:r w:rsidRPr="000A2C4D">
        <w:rPr>
          <w:lang w:val="en-US"/>
        </w:rPr>
        <w:tab/>
      </w:r>
      <w:r w:rsidRPr="000A2C4D">
        <w:rPr>
          <w:lang w:val="en-US"/>
        </w:rPr>
        <w:tab/>
        <w:t>;</w:t>
      </w:r>
    </w:p>
    <w:p w14:paraId="71E90DAB" w14:textId="77777777" w:rsidR="000A2C4D" w:rsidRPr="000A2C4D" w:rsidRDefault="000A2C4D" w:rsidP="000A2C4D">
      <w:pPr>
        <w:rPr>
          <w:lang w:val="en-US"/>
        </w:rPr>
      </w:pPr>
      <w:r w:rsidRPr="000A2C4D">
        <w:rPr>
          <w:lang w:val="en-US"/>
        </w:rPr>
        <w:lastRenderedPageBreak/>
        <w:tab/>
        <w:t>run;</w:t>
      </w:r>
    </w:p>
    <w:p w14:paraId="14BE55BB" w14:textId="77777777" w:rsidR="000A2C4D" w:rsidRPr="000A2C4D" w:rsidRDefault="000A2C4D" w:rsidP="000A2C4D">
      <w:pPr>
        <w:rPr>
          <w:lang w:val="en-US"/>
        </w:rPr>
      </w:pPr>
    </w:p>
    <w:p w14:paraId="64EB9D1B" w14:textId="77777777" w:rsidR="000A2C4D" w:rsidRPr="000A2C4D" w:rsidRDefault="000A2C4D" w:rsidP="000A2C4D">
      <w:pPr>
        <w:rPr>
          <w:lang w:val="en-US"/>
        </w:rPr>
      </w:pPr>
      <w:r w:rsidRPr="000A2C4D">
        <w:rPr>
          <w:lang w:val="en-US"/>
        </w:rPr>
        <w:tab/>
        <w:t>/*Specified anti-neoplastic drug groups*/</w:t>
      </w:r>
    </w:p>
    <w:p w14:paraId="3DF6FB29" w14:textId="77777777" w:rsidR="000A2C4D" w:rsidRPr="000A2C4D" w:rsidRDefault="000A2C4D" w:rsidP="000A2C4D">
      <w:pPr>
        <w:rPr>
          <w:lang w:val="en-US"/>
        </w:rPr>
      </w:pPr>
      <w:r w:rsidRPr="000A2C4D">
        <w:rPr>
          <w:lang w:val="en-US"/>
        </w:rPr>
        <w:tab/>
        <w:t>data _anti_n_2;</w:t>
      </w:r>
    </w:p>
    <w:p w14:paraId="470E3261" w14:textId="77777777" w:rsidR="000A2C4D" w:rsidRPr="000A2C4D" w:rsidRDefault="000A2C4D" w:rsidP="000A2C4D">
      <w:pPr>
        <w:rPr>
          <w:lang w:val="en-US"/>
        </w:rPr>
      </w:pPr>
      <w:r w:rsidRPr="000A2C4D">
        <w:rPr>
          <w:lang w:val="en-US"/>
        </w:rPr>
        <w:tab/>
      </w:r>
      <w:r w:rsidRPr="000A2C4D">
        <w:rPr>
          <w:lang w:val="en-US"/>
        </w:rPr>
        <w:tab/>
        <w:t>set _anti_n_1;</w:t>
      </w:r>
    </w:p>
    <w:p w14:paraId="06AF8EF4" w14:textId="77777777" w:rsidR="000A2C4D" w:rsidRPr="000A2C4D" w:rsidRDefault="000A2C4D" w:rsidP="000A2C4D">
      <w:pPr>
        <w:rPr>
          <w:lang w:val="en-US"/>
        </w:rPr>
      </w:pPr>
      <w:r w:rsidRPr="000A2C4D">
        <w:rPr>
          <w:lang w:val="en-US"/>
        </w:rPr>
        <w:tab/>
      </w:r>
      <w:r w:rsidRPr="000A2C4D">
        <w:rPr>
          <w:lang w:val="en-US"/>
        </w:rPr>
        <w:tab/>
        <w:t>format anti_n_date date9.;</w:t>
      </w:r>
    </w:p>
    <w:p w14:paraId="180BE6B5" w14:textId="77777777" w:rsidR="000A2C4D" w:rsidRPr="000A2C4D" w:rsidRDefault="000A2C4D" w:rsidP="000A2C4D">
      <w:pPr>
        <w:rPr>
          <w:lang w:val="en-US"/>
        </w:rPr>
      </w:pPr>
    </w:p>
    <w:p w14:paraId="1B9E6CD9" w14:textId="77777777" w:rsidR="000A2C4D" w:rsidRPr="000A2C4D" w:rsidRDefault="000A2C4D" w:rsidP="000A2C4D">
      <w:pPr>
        <w:rPr>
          <w:lang w:val="en-US"/>
        </w:rPr>
      </w:pPr>
      <w:r w:rsidRPr="000A2C4D">
        <w:rPr>
          <w:lang w:val="en-US"/>
        </w:rPr>
        <w:tab/>
      </w:r>
      <w:r w:rsidRPr="000A2C4D">
        <w:rPr>
          <w:lang w:val="en-US"/>
        </w:rPr>
        <w:tab/>
        <w:t>if &amp;code_var in (&amp;anti_n_drug_all_codes.)</w:t>
      </w:r>
    </w:p>
    <w:p w14:paraId="27C27210"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if &amp;add_code = y %then %do;</w:t>
      </w:r>
    </w:p>
    <w:p w14:paraId="699E9040"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t xml:space="preserve">or &amp;add_code_var in (&amp;anti_n_drug_all_codes.) </w:t>
      </w:r>
    </w:p>
    <w:p w14:paraId="0310C92F"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end;</w:t>
      </w:r>
    </w:p>
    <w:p w14:paraId="3602D310" w14:textId="77777777" w:rsidR="000A2C4D" w:rsidRPr="000A2C4D" w:rsidRDefault="000A2C4D" w:rsidP="000A2C4D">
      <w:pPr>
        <w:rPr>
          <w:lang w:val="en-US"/>
        </w:rPr>
      </w:pPr>
      <w:r w:rsidRPr="000A2C4D">
        <w:rPr>
          <w:lang w:val="en-US"/>
        </w:rPr>
        <w:tab/>
      </w:r>
      <w:r w:rsidRPr="000A2C4D">
        <w:rPr>
          <w:lang w:val="en-US"/>
        </w:rPr>
        <w:tab/>
        <w:t>then do;</w:t>
      </w:r>
    </w:p>
    <w:p w14:paraId="2567CF21"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do i = 1 %to &amp;anti_n_drug_all_N.;</w:t>
      </w:r>
    </w:p>
    <w:p w14:paraId="1A81E5F4"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t xml:space="preserve">if &amp;code_var in (&amp;&amp;anti_n_drug_&amp;i._codes) </w:t>
      </w:r>
    </w:p>
    <w:p w14:paraId="045F87A1"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t>%if &amp;add_code = y %then %do;</w:t>
      </w:r>
    </w:p>
    <w:p w14:paraId="5FE2D1A0"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 xml:space="preserve">or &amp;add_code_var in (&amp;&amp;anti_n_drug_&amp;i._codes) </w:t>
      </w:r>
    </w:p>
    <w:p w14:paraId="1B90D26D"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t>%end;</w:t>
      </w:r>
      <w:r w:rsidRPr="000A2C4D">
        <w:rPr>
          <w:lang w:val="en-US"/>
        </w:rPr>
        <w:tab/>
      </w:r>
    </w:p>
    <w:p w14:paraId="1DE55746"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t>then do;</w:t>
      </w:r>
    </w:p>
    <w:p w14:paraId="0251CA56"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anti_n_drug_group = &amp;i.;</w:t>
      </w:r>
    </w:p>
    <w:p w14:paraId="16CBF7AC"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anti_n_date = &amp;date_var;</w:t>
      </w:r>
    </w:p>
    <w:p w14:paraId="29E93E55"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output;</w:t>
      </w:r>
    </w:p>
    <w:p w14:paraId="7408F9E0"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t>end;</w:t>
      </w:r>
    </w:p>
    <w:p w14:paraId="1766ECA8"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end;</w:t>
      </w:r>
    </w:p>
    <w:p w14:paraId="62919A42" w14:textId="77777777" w:rsidR="000A2C4D" w:rsidRPr="000A2C4D" w:rsidRDefault="000A2C4D" w:rsidP="000A2C4D">
      <w:pPr>
        <w:rPr>
          <w:lang w:val="en-US"/>
        </w:rPr>
      </w:pPr>
      <w:r w:rsidRPr="000A2C4D">
        <w:rPr>
          <w:lang w:val="en-US"/>
        </w:rPr>
        <w:tab/>
      </w:r>
      <w:r w:rsidRPr="000A2C4D">
        <w:rPr>
          <w:lang w:val="en-US"/>
        </w:rPr>
        <w:tab/>
        <w:t>end;</w:t>
      </w:r>
    </w:p>
    <w:p w14:paraId="06D7BCC8" w14:textId="77777777" w:rsidR="000A2C4D" w:rsidRPr="000A2C4D" w:rsidRDefault="000A2C4D" w:rsidP="000A2C4D">
      <w:pPr>
        <w:rPr>
          <w:lang w:val="en-US"/>
        </w:rPr>
      </w:pPr>
      <w:r w:rsidRPr="000A2C4D">
        <w:rPr>
          <w:lang w:val="en-US"/>
        </w:rPr>
        <w:tab/>
      </w:r>
      <w:r w:rsidRPr="000A2C4D">
        <w:rPr>
          <w:lang w:val="en-US"/>
        </w:rPr>
        <w:tab/>
        <w:t>else do;</w:t>
      </w:r>
    </w:p>
    <w:p w14:paraId="1D72003A" w14:textId="77777777" w:rsidR="000A2C4D" w:rsidRPr="000A2C4D" w:rsidRDefault="000A2C4D" w:rsidP="000A2C4D">
      <w:pPr>
        <w:rPr>
          <w:lang w:val="en-US"/>
        </w:rPr>
      </w:pPr>
      <w:r w:rsidRPr="000A2C4D">
        <w:rPr>
          <w:lang w:val="en-US"/>
        </w:rPr>
        <w:lastRenderedPageBreak/>
        <w:tab/>
      </w:r>
      <w:r w:rsidRPr="000A2C4D">
        <w:rPr>
          <w:lang w:val="en-US"/>
        </w:rPr>
        <w:tab/>
      </w:r>
      <w:r w:rsidRPr="000A2C4D">
        <w:rPr>
          <w:lang w:val="en-US"/>
        </w:rPr>
        <w:tab/>
        <w:t>anti_n_drug_group = 0;</w:t>
      </w:r>
    </w:p>
    <w:p w14:paraId="397F740F"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anti_n_date = &amp;date_var;</w:t>
      </w:r>
    </w:p>
    <w:p w14:paraId="699425C2"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output;</w:t>
      </w:r>
    </w:p>
    <w:p w14:paraId="73797A29" w14:textId="77777777" w:rsidR="000A2C4D" w:rsidRPr="000A2C4D" w:rsidRDefault="000A2C4D" w:rsidP="000A2C4D">
      <w:pPr>
        <w:rPr>
          <w:lang w:val="en-US"/>
        </w:rPr>
      </w:pPr>
      <w:r w:rsidRPr="000A2C4D">
        <w:rPr>
          <w:lang w:val="en-US"/>
        </w:rPr>
        <w:tab/>
      </w:r>
      <w:r w:rsidRPr="000A2C4D">
        <w:rPr>
          <w:lang w:val="en-US"/>
        </w:rPr>
        <w:tab/>
        <w:t>end;</w:t>
      </w:r>
    </w:p>
    <w:p w14:paraId="16506C4F" w14:textId="77777777" w:rsidR="000A2C4D" w:rsidRPr="000A2C4D" w:rsidRDefault="000A2C4D" w:rsidP="000A2C4D">
      <w:pPr>
        <w:rPr>
          <w:lang w:val="en-US"/>
        </w:rPr>
      </w:pPr>
      <w:r w:rsidRPr="000A2C4D">
        <w:rPr>
          <w:lang w:val="en-US"/>
        </w:rPr>
        <w:tab/>
        <w:t>run;</w:t>
      </w:r>
    </w:p>
    <w:p w14:paraId="2657DE74" w14:textId="77777777" w:rsidR="000A2C4D" w:rsidRPr="000A2C4D" w:rsidRDefault="000A2C4D" w:rsidP="000A2C4D">
      <w:pPr>
        <w:rPr>
          <w:lang w:val="en-US"/>
        </w:rPr>
      </w:pPr>
    </w:p>
    <w:p w14:paraId="13FDD41F" w14:textId="77777777" w:rsidR="000A2C4D" w:rsidRPr="000A2C4D" w:rsidRDefault="000A2C4D" w:rsidP="000A2C4D">
      <w:pPr>
        <w:rPr>
          <w:lang w:val="en-US"/>
        </w:rPr>
      </w:pPr>
      <w:r w:rsidRPr="000A2C4D">
        <w:rPr>
          <w:lang w:val="en-US"/>
        </w:rPr>
        <w:tab/>
        <w:t>proc sort data = _anti_n_2 nodupkey out = &amp;out_ds;</w:t>
      </w:r>
    </w:p>
    <w:p w14:paraId="0BBF63C9" w14:textId="77777777" w:rsidR="000A2C4D" w:rsidRPr="000A2C4D" w:rsidRDefault="000A2C4D" w:rsidP="000A2C4D">
      <w:pPr>
        <w:rPr>
          <w:lang w:val="en-US"/>
        </w:rPr>
      </w:pPr>
      <w:r w:rsidRPr="000A2C4D">
        <w:rPr>
          <w:lang w:val="en-US"/>
        </w:rPr>
        <w:tab/>
      </w:r>
      <w:r w:rsidRPr="000A2C4D">
        <w:rPr>
          <w:lang w:val="en-US"/>
        </w:rPr>
        <w:tab/>
        <w:t>by &amp;id_var anti_n_date anti_n_drug_group;</w:t>
      </w:r>
    </w:p>
    <w:p w14:paraId="4863C42D" w14:textId="77777777" w:rsidR="000A2C4D" w:rsidRPr="000A2C4D" w:rsidRDefault="000A2C4D" w:rsidP="000A2C4D">
      <w:pPr>
        <w:rPr>
          <w:lang w:val="en-US"/>
        </w:rPr>
      </w:pPr>
      <w:r w:rsidRPr="000A2C4D">
        <w:rPr>
          <w:lang w:val="en-US"/>
        </w:rPr>
        <w:tab/>
        <w:t>run;</w:t>
      </w:r>
    </w:p>
    <w:p w14:paraId="3669C7FE" w14:textId="77777777" w:rsidR="000A2C4D" w:rsidRPr="000A2C4D" w:rsidRDefault="000A2C4D" w:rsidP="000A2C4D">
      <w:pPr>
        <w:rPr>
          <w:lang w:val="en-US"/>
        </w:rPr>
      </w:pPr>
    </w:p>
    <w:p w14:paraId="132A265B" w14:textId="77777777" w:rsidR="000A2C4D" w:rsidRPr="000A2C4D" w:rsidRDefault="000A2C4D" w:rsidP="000A2C4D">
      <w:pPr>
        <w:rPr>
          <w:lang w:val="en-US"/>
        </w:rPr>
      </w:pPr>
      <w:r w:rsidRPr="000A2C4D">
        <w:rPr>
          <w:lang w:val="en-US"/>
        </w:rPr>
        <w:tab/>
        <w:t>/*Delete temporary datasets, if the macro variable &amp;del = y.*/</w:t>
      </w:r>
    </w:p>
    <w:p w14:paraId="530E24AF" w14:textId="77777777" w:rsidR="000A2C4D" w:rsidRPr="000A2C4D" w:rsidRDefault="000A2C4D" w:rsidP="000A2C4D">
      <w:pPr>
        <w:rPr>
          <w:lang w:val="en-US"/>
        </w:rPr>
      </w:pPr>
      <w:r w:rsidRPr="000A2C4D">
        <w:rPr>
          <w:lang w:val="en-US"/>
        </w:rPr>
        <w:tab/>
        <w:t>%if &amp;del = y %then %do;</w:t>
      </w:r>
    </w:p>
    <w:p w14:paraId="60A22D2E" w14:textId="77777777" w:rsidR="000A2C4D" w:rsidRPr="000A2C4D" w:rsidRDefault="000A2C4D" w:rsidP="000A2C4D">
      <w:pPr>
        <w:rPr>
          <w:lang w:val="en-US"/>
        </w:rPr>
      </w:pPr>
      <w:r w:rsidRPr="000A2C4D">
        <w:rPr>
          <w:lang w:val="en-US"/>
        </w:rPr>
        <w:tab/>
      </w:r>
      <w:r w:rsidRPr="000A2C4D">
        <w:rPr>
          <w:lang w:val="en-US"/>
        </w:rPr>
        <w:tab/>
        <w:t>proc datasets nodetails nolist;</w:t>
      </w:r>
    </w:p>
    <w:p w14:paraId="48AC3539"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t>delete _anti_n_:;</w:t>
      </w:r>
    </w:p>
    <w:p w14:paraId="11829AAF" w14:textId="77777777" w:rsidR="000A2C4D" w:rsidRPr="000A2C4D" w:rsidRDefault="000A2C4D" w:rsidP="000A2C4D">
      <w:pPr>
        <w:rPr>
          <w:lang w:val="en-US"/>
        </w:rPr>
      </w:pPr>
      <w:r w:rsidRPr="000A2C4D">
        <w:rPr>
          <w:lang w:val="en-US"/>
        </w:rPr>
        <w:tab/>
      </w:r>
      <w:r w:rsidRPr="000A2C4D">
        <w:rPr>
          <w:lang w:val="en-US"/>
        </w:rPr>
        <w:tab/>
        <w:t>run;</w:t>
      </w:r>
    </w:p>
    <w:p w14:paraId="5A74F048" w14:textId="77777777" w:rsidR="000A2C4D" w:rsidRPr="000A2C4D" w:rsidRDefault="000A2C4D" w:rsidP="000A2C4D">
      <w:pPr>
        <w:rPr>
          <w:lang w:val="en-US"/>
        </w:rPr>
      </w:pPr>
      <w:r w:rsidRPr="000A2C4D">
        <w:rPr>
          <w:lang w:val="en-US"/>
        </w:rPr>
        <w:tab/>
      </w:r>
      <w:r w:rsidRPr="000A2C4D">
        <w:rPr>
          <w:lang w:val="en-US"/>
        </w:rPr>
        <w:tab/>
        <w:t>quit;</w:t>
      </w:r>
    </w:p>
    <w:p w14:paraId="5332E9A6" w14:textId="77777777" w:rsidR="000A2C4D" w:rsidRPr="000A2C4D" w:rsidRDefault="000A2C4D" w:rsidP="000A2C4D">
      <w:pPr>
        <w:rPr>
          <w:lang w:val="en-US"/>
        </w:rPr>
      </w:pPr>
      <w:r w:rsidRPr="000A2C4D">
        <w:rPr>
          <w:lang w:val="en-US"/>
        </w:rPr>
        <w:tab/>
        <w:t>%end;</w:t>
      </w:r>
    </w:p>
    <w:p w14:paraId="633A69EE" w14:textId="77777777" w:rsidR="000A2C4D" w:rsidRPr="000A2C4D" w:rsidRDefault="000A2C4D" w:rsidP="000A2C4D">
      <w:pPr>
        <w:rPr>
          <w:lang w:val="en-US"/>
        </w:rPr>
      </w:pPr>
    </w:p>
    <w:p w14:paraId="52FECD7D" w14:textId="77777777" w:rsidR="000A2C4D" w:rsidRPr="000A2C4D" w:rsidRDefault="000A2C4D" w:rsidP="000A2C4D">
      <w:pPr>
        <w:rPr>
          <w:lang w:val="en-US"/>
        </w:rPr>
      </w:pPr>
      <w:r w:rsidRPr="000A2C4D">
        <w:rPr>
          <w:lang w:val="en-US"/>
        </w:rPr>
        <w:tab/>
        <w:t>%put;</w:t>
      </w:r>
    </w:p>
    <w:p w14:paraId="141E222F" w14:textId="77777777" w:rsidR="000A2C4D" w:rsidRPr="000A2C4D" w:rsidRDefault="000A2C4D" w:rsidP="000A2C4D">
      <w:pPr>
        <w:rPr>
          <w:lang w:val="en-US"/>
        </w:rPr>
      </w:pPr>
      <w:r w:rsidRPr="000A2C4D">
        <w:rPr>
          <w:lang w:val="en-US"/>
        </w:rPr>
        <w:tab/>
        <w:t>%put Macro &amp;sysmacroname has ended;</w:t>
      </w:r>
    </w:p>
    <w:p w14:paraId="63121C85" w14:textId="77777777" w:rsidR="000A2C4D" w:rsidRPr="000A2C4D" w:rsidRDefault="000A2C4D" w:rsidP="000A2C4D">
      <w:pPr>
        <w:rPr>
          <w:lang w:val="en-US"/>
        </w:rPr>
      </w:pPr>
      <w:r w:rsidRPr="000A2C4D">
        <w:rPr>
          <w:lang w:val="en-US"/>
        </w:rPr>
        <w:tab/>
        <w:t>%put;</w:t>
      </w:r>
    </w:p>
    <w:p w14:paraId="48DD040A" w14:textId="77777777" w:rsidR="000A2C4D" w:rsidRPr="000A2C4D" w:rsidRDefault="000A2C4D" w:rsidP="000A2C4D">
      <w:pPr>
        <w:rPr>
          <w:lang w:val="en-US"/>
        </w:rPr>
      </w:pPr>
    </w:p>
    <w:p w14:paraId="61F0D8C9" w14:textId="77777777" w:rsidR="000A2C4D" w:rsidRPr="000A2C4D" w:rsidRDefault="000A2C4D" w:rsidP="000A2C4D">
      <w:pPr>
        <w:rPr>
          <w:lang w:val="en-US"/>
        </w:rPr>
      </w:pPr>
      <w:r w:rsidRPr="000A2C4D">
        <w:rPr>
          <w:lang w:val="en-US"/>
        </w:rPr>
        <w:t>%mend anti_neoplastic_drug_groups;</w:t>
      </w:r>
    </w:p>
    <w:p w14:paraId="6FB97919" w14:textId="77777777" w:rsidR="000A2C4D" w:rsidRPr="000A2C4D" w:rsidRDefault="000A2C4D" w:rsidP="000A2C4D">
      <w:pPr>
        <w:rPr>
          <w:lang w:val="en-US"/>
        </w:rPr>
      </w:pPr>
    </w:p>
    <w:p w14:paraId="3967AB5E" w14:textId="77777777" w:rsidR="000A2C4D" w:rsidRPr="000A2C4D" w:rsidRDefault="000A2C4D" w:rsidP="000A2C4D">
      <w:pPr>
        <w:rPr>
          <w:lang w:val="en-US"/>
        </w:rPr>
      </w:pPr>
      <w:r w:rsidRPr="000A2C4D">
        <w:rPr>
          <w:lang w:val="en-US"/>
        </w:rPr>
        <w:t>/********* Formats for the grouping variable on the anti-neoplastic drugs *******/</w:t>
      </w:r>
    </w:p>
    <w:p w14:paraId="59261594" w14:textId="77777777" w:rsidR="000A2C4D" w:rsidRPr="000A2C4D" w:rsidRDefault="000A2C4D" w:rsidP="000A2C4D">
      <w:pPr>
        <w:rPr>
          <w:lang w:val="en-US"/>
        </w:rPr>
      </w:pPr>
      <w:r w:rsidRPr="000A2C4D">
        <w:rPr>
          <w:lang w:val="en-US"/>
        </w:rPr>
        <w:t>/*</w:t>
      </w:r>
    </w:p>
    <w:p w14:paraId="2516C634" w14:textId="77777777" w:rsidR="000A2C4D" w:rsidRPr="000A2C4D" w:rsidRDefault="000A2C4D" w:rsidP="000A2C4D">
      <w:pPr>
        <w:rPr>
          <w:lang w:val="en-US"/>
        </w:rPr>
      </w:pPr>
      <w:r w:rsidRPr="000A2C4D">
        <w:rPr>
          <w:lang w:val="en-US"/>
        </w:rPr>
        <w:t>proc format;</w:t>
      </w:r>
    </w:p>
    <w:p w14:paraId="75BE80E5" w14:textId="77777777" w:rsidR="000A2C4D" w:rsidRPr="000A2C4D" w:rsidRDefault="000A2C4D" w:rsidP="000A2C4D">
      <w:pPr>
        <w:rPr>
          <w:lang w:val="en-US"/>
        </w:rPr>
      </w:pPr>
      <w:r w:rsidRPr="000A2C4D">
        <w:rPr>
          <w:lang w:val="en-US"/>
        </w:rPr>
        <w:tab/>
        <w:t>value anti_n_drug_group</w:t>
      </w:r>
    </w:p>
    <w:p w14:paraId="2863C063" w14:textId="77777777" w:rsidR="000A2C4D" w:rsidRPr="000A2C4D" w:rsidRDefault="000A2C4D" w:rsidP="000A2C4D">
      <w:pPr>
        <w:rPr>
          <w:lang w:val="en-US"/>
        </w:rPr>
      </w:pPr>
      <w:r w:rsidRPr="000A2C4D">
        <w:rPr>
          <w:lang w:val="en-US"/>
        </w:rPr>
        <w:tab/>
      </w:r>
      <w:r w:rsidRPr="000A2C4D">
        <w:rPr>
          <w:lang w:val="en-US"/>
        </w:rPr>
        <w:tab/>
        <w:t>0 ='unspecified anti-neoplastic drug'</w:t>
      </w:r>
    </w:p>
    <w:p w14:paraId="15D85EB9" w14:textId="77777777" w:rsidR="000A2C4D" w:rsidRPr="000A2C4D" w:rsidRDefault="000A2C4D" w:rsidP="000A2C4D">
      <w:pPr>
        <w:rPr>
          <w:lang w:val="en-US"/>
        </w:rPr>
      </w:pPr>
      <w:r w:rsidRPr="000A2C4D">
        <w:rPr>
          <w:lang w:val="en-US"/>
        </w:rPr>
        <w:lastRenderedPageBreak/>
        <w:tab/>
      </w:r>
      <w:r w:rsidRPr="000A2C4D">
        <w:rPr>
          <w:lang w:val="en-US"/>
        </w:rPr>
        <w:tab/>
        <w:t>1 ='5-fluorouracil'</w:t>
      </w:r>
    </w:p>
    <w:p w14:paraId="28B6A0FF" w14:textId="77777777" w:rsidR="000A2C4D" w:rsidRPr="000A2C4D" w:rsidRDefault="000A2C4D" w:rsidP="000A2C4D">
      <w:pPr>
        <w:rPr>
          <w:lang w:val="en-US"/>
        </w:rPr>
      </w:pPr>
      <w:r w:rsidRPr="000A2C4D">
        <w:rPr>
          <w:lang w:val="en-US"/>
        </w:rPr>
        <w:tab/>
      </w:r>
      <w:r w:rsidRPr="000A2C4D">
        <w:rPr>
          <w:lang w:val="en-US"/>
        </w:rPr>
        <w:tab/>
        <w:t>2 ='abemaciclib'</w:t>
      </w:r>
      <w:r w:rsidRPr="000A2C4D">
        <w:rPr>
          <w:lang w:val="en-US"/>
        </w:rPr>
        <w:tab/>
      </w:r>
    </w:p>
    <w:p w14:paraId="014B1C8D" w14:textId="77777777" w:rsidR="000A2C4D" w:rsidRPr="000A2C4D" w:rsidRDefault="000A2C4D" w:rsidP="000A2C4D">
      <w:pPr>
        <w:rPr>
          <w:lang w:val="en-US"/>
        </w:rPr>
      </w:pPr>
      <w:r w:rsidRPr="000A2C4D">
        <w:rPr>
          <w:lang w:val="en-US"/>
        </w:rPr>
        <w:tab/>
      </w:r>
      <w:r w:rsidRPr="000A2C4D">
        <w:rPr>
          <w:lang w:val="en-US"/>
        </w:rPr>
        <w:tab/>
        <w:t>3 ='actinomycin-D'</w:t>
      </w:r>
      <w:r w:rsidRPr="000A2C4D">
        <w:rPr>
          <w:lang w:val="en-US"/>
        </w:rPr>
        <w:tab/>
      </w:r>
    </w:p>
    <w:p w14:paraId="3992EC65" w14:textId="77777777" w:rsidR="000A2C4D" w:rsidRPr="000A2C4D" w:rsidRDefault="000A2C4D" w:rsidP="000A2C4D">
      <w:pPr>
        <w:rPr>
          <w:lang w:val="en-US"/>
        </w:rPr>
      </w:pPr>
      <w:r w:rsidRPr="000A2C4D">
        <w:rPr>
          <w:lang w:val="en-US"/>
        </w:rPr>
        <w:tab/>
      </w:r>
      <w:r w:rsidRPr="000A2C4D">
        <w:rPr>
          <w:lang w:val="en-US"/>
        </w:rPr>
        <w:tab/>
        <w:t>4 ='afatinib'</w:t>
      </w:r>
      <w:r w:rsidRPr="000A2C4D">
        <w:rPr>
          <w:lang w:val="en-US"/>
        </w:rPr>
        <w:tab/>
      </w:r>
    </w:p>
    <w:p w14:paraId="5483A7BF" w14:textId="77777777" w:rsidR="000A2C4D" w:rsidRPr="000A2C4D" w:rsidRDefault="000A2C4D" w:rsidP="000A2C4D">
      <w:pPr>
        <w:rPr>
          <w:lang w:val="en-US"/>
        </w:rPr>
      </w:pPr>
      <w:r w:rsidRPr="000A2C4D">
        <w:rPr>
          <w:lang w:val="en-US"/>
        </w:rPr>
        <w:tab/>
      </w:r>
      <w:r w:rsidRPr="000A2C4D">
        <w:rPr>
          <w:lang w:val="en-US"/>
        </w:rPr>
        <w:tab/>
        <w:t>5 ='alectinib'</w:t>
      </w:r>
      <w:r w:rsidRPr="000A2C4D">
        <w:rPr>
          <w:lang w:val="en-US"/>
        </w:rPr>
        <w:tab/>
      </w:r>
    </w:p>
    <w:p w14:paraId="59C73383" w14:textId="77777777" w:rsidR="000A2C4D" w:rsidRPr="000A2C4D" w:rsidRDefault="000A2C4D" w:rsidP="000A2C4D">
      <w:pPr>
        <w:rPr>
          <w:lang w:val="en-US"/>
        </w:rPr>
      </w:pPr>
      <w:r w:rsidRPr="000A2C4D">
        <w:rPr>
          <w:lang w:val="en-US"/>
        </w:rPr>
        <w:tab/>
      </w:r>
      <w:r w:rsidRPr="000A2C4D">
        <w:rPr>
          <w:lang w:val="en-US"/>
        </w:rPr>
        <w:tab/>
        <w:t>6 ='alisertib'</w:t>
      </w:r>
    </w:p>
    <w:p w14:paraId="4A0FFC5C" w14:textId="77777777" w:rsidR="000A2C4D" w:rsidRPr="000A2C4D" w:rsidRDefault="000A2C4D" w:rsidP="000A2C4D">
      <w:pPr>
        <w:rPr>
          <w:lang w:val="en-US"/>
        </w:rPr>
      </w:pPr>
      <w:r w:rsidRPr="000A2C4D">
        <w:rPr>
          <w:lang w:val="en-US"/>
        </w:rPr>
        <w:tab/>
      </w:r>
      <w:r w:rsidRPr="000A2C4D">
        <w:rPr>
          <w:lang w:val="en-US"/>
        </w:rPr>
        <w:tab/>
        <w:t>7 ='alpelisib'</w:t>
      </w:r>
      <w:r w:rsidRPr="000A2C4D">
        <w:rPr>
          <w:lang w:val="en-US"/>
        </w:rPr>
        <w:tab/>
      </w:r>
    </w:p>
    <w:p w14:paraId="6251321B" w14:textId="77777777" w:rsidR="000A2C4D" w:rsidRPr="000A2C4D" w:rsidRDefault="000A2C4D" w:rsidP="000A2C4D">
      <w:pPr>
        <w:rPr>
          <w:lang w:val="en-US"/>
        </w:rPr>
      </w:pPr>
      <w:r w:rsidRPr="000A2C4D">
        <w:rPr>
          <w:lang w:val="en-US"/>
        </w:rPr>
        <w:tab/>
      </w:r>
      <w:r w:rsidRPr="000A2C4D">
        <w:rPr>
          <w:lang w:val="en-US"/>
        </w:rPr>
        <w:tab/>
        <w:t>8 ='anagrelid'</w:t>
      </w:r>
      <w:r w:rsidRPr="000A2C4D">
        <w:rPr>
          <w:lang w:val="en-US"/>
        </w:rPr>
        <w:tab/>
      </w:r>
    </w:p>
    <w:p w14:paraId="5FFC2A18" w14:textId="77777777" w:rsidR="000A2C4D" w:rsidRPr="000A2C4D" w:rsidRDefault="000A2C4D" w:rsidP="000A2C4D">
      <w:pPr>
        <w:rPr>
          <w:lang w:val="en-US"/>
        </w:rPr>
      </w:pPr>
      <w:r w:rsidRPr="000A2C4D">
        <w:rPr>
          <w:lang w:val="en-US"/>
        </w:rPr>
        <w:tab/>
      </w:r>
      <w:r w:rsidRPr="000A2C4D">
        <w:rPr>
          <w:lang w:val="en-US"/>
        </w:rPr>
        <w:tab/>
        <w:t>9 ='anthracyline'</w:t>
      </w:r>
      <w:r w:rsidRPr="000A2C4D">
        <w:rPr>
          <w:lang w:val="en-US"/>
        </w:rPr>
        <w:tab/>
      </w:r>
    </w:p>
    <w:p w14:paraId="67E7D753" w14:textId="77777777" w:rsidR="000A2C4D" w:rsidRPr="000A2C4D" w:rsidRDefault="000A2C4D" w:rsidP="000A2C4D">
      <w:pPr>
        <w:rPr>
          <w:lang w:val="en-US"/>
        </w:rPr>
      </w:pPr>
      <w:r w:rsidRPr="000A2C4D">
        <w:rPr>
          <w:lang w:val="en-US"/>
        </w:rPr>
        <w:tab/>
      </w:r>
      <w:r w:rsidRPr="000A2C4D">
        <w:rPr>
          <w:lang w:val="en-US"/>
        </w:rPr>
        <w:tab/>
        <w:t>10='arsentrioxid'</w:t>
      </w:r>
    </w:p>
    <w:p w14:paraId="443C679D" w14:textId="77777777" w:rsidR="000A2C4D" w:rsidRPr="000A2C4D" w:rsidRDefault="000A2C4D" w:rsidP="000A2C4D">
      <w:pPr>
        <w:rPr>
          <w:lang w:val="en-US"/>
        </w:rPr>
      </w:pPr>
      <w:r w:rsidRPr="000A2C4D">
        <w:rPr>
          <w:lang w:val="en-US"/>
        </w:rPr>
        <w:tab/>
      </w:r>
      <w:r w:rsidRPr="000A2C4D">
        <w:rPr>
          <w:lang w:val="en-US"/>
        </w:rPr>
        <w:tab/>
        <w:t>11='asparaginase '</w:t>
      </w:r>
    </w:p>
    <w:p w14:paraId="5C5FD16B" w14:textId="77777777" w:rsidR="000A2C4D" w:rsidRPr="000A2C4D" w:rsidRDefault="000A2C4D" w:rsidP="000A2C4D">
      <w:pPr>
        <w:rPr>
          <w:lang w:val="en-US"/>
        </w:rPr>
      </w:pPr>
      <w:r w:rsidRPr="000A2C4D">
        <w:rPr>
          <w:lang w:val="en-US"/>
        </w:rPr>
        <w:tab/>
      </w:r>
      <w:r w:rsidRPr="000A2C4D">
        <w:rPr>
          <w:lang w:val="en-US"/>
        </w:rPr>
        <w:tab/>
        <w:t>12='axitinib'</w:t>
      </w:r>
      <w:r w:rsidRPr="000A2C4D">
        <w:rPr>
          <w:lang w:val="en-US"/>
        </w:rPr>
        <w:tab/>
      </w:r>
    </w:p>
    <w:p w14:paraId="62F1D87A" w14:textId="77777777" w:rsidR="000A2C4D" w:rsidRPr="000A2C4D" w:rsidRDefault="000A2C4D" w:rsidP="000A2C4D">
      <w:pPr>
        <w:rPr>
          <w:lang w:val="en-US"/>
        </w:rPr>
      </w:pPr>
      <w:r w:rsidRPr="000A2C4D">
        <w:rPr>
          <w:lang w:val="en-US"/>
        </w:rPr>
        <w:tab/>
      </w:r>
      <w:r w:rsidRPr="000A2C4D">
        <w:rPr>
          <w:lang w:val="en-US"/>
        </w:rPr>
        <w:tab/>
        <w:t>13='azacitidin'</w:t>
      </w:r>
      <w:r w:rsidRPr="000A2C4D">
        <w:rPr>
          <w:lang w:val="en-US"/>
        </w:rPr>
        <w:tab/>
      </w:r>
    </w:p>
    <w:p w14:paraId="730A9BA8" w14:textId="77777777" w:rsidR="000A2C4D" w:rsidRPr="000A2C4D" w:rsidRDefault="000A2C4D" w:rsidP="000A2C4D">
      <w:pPr>
        <w:rPr>
          <w:lang w:val="en-US"/>
        </w:rPr>
      </w:pPr>
      <w:r w:rsidRPr="000A2C4D">
        <w:rPr>
          <w:lang w:val="en-US"/>
        </w:rPr>
        <w:tab/>
      </w:r>
      <w:r w:rsidRPr="000A2C4D">
        <w:rPr>
          <w:lang w:val="en-US"/>
        </w:rPr>
        <w:tab/>
        <w:t>14='BCNU'</w:t>
      </w:r>
      <w:r w:rsidRPr="000A2C4D">
        <w:rPr>
          <w:lang w:val="en-US"/>
        </w:rPr>
        <w:tab/>
      </w:r>
    </w:p>
    <w:p w14:paraId="790265FA" w14:textId="77777777" w:rsidR="000A2C4D" w:rsidRPr="000A2C4D" w:rsidRDefault="000A2C4D" w:rsidP="000A2C4D">
      <w:pPr>
        <w:rPr>
          <w:lang w:val="en-US"/>
        </w:rPr>
      </w:pPr>
      <w:r w:rsidRPr="000A2C4D">
        <w:rPr>
          <w:lang w:val="en-US"/>
        </w:rPr>
        <w:tab/>
      </w:r>
      <w:r w:rsidRPr="000A2C4D">
        <w:rPr>
          <w:lang w:val="en-US"/>
        </w:rPr>
        <w:tab/>
        <w:t>15='bendamustin'</w:t>
      </w:r>
      <w:r w:rsidRPr="000A2C4D">
        <w:rPr>
          <w:lang w:val="en-US"/>
        </w:rPr>
        <w:tab/>
      </w:r>
    </w:p>
    <w:p w14:paraId="6C0F2207" w14:textId="77777777" w:rsidR="000A2C4D" w:rsidRPr="000A2C4D" w:rsidRDefault="000A2C4D" w:rsidP="000A2C4D">
      <w:pPr>
        <w:rPr>
          <w:lang w:val="en-US"/>
        </w:rPr>
      </w:pPr>
      <w:r w:rsidRPr="000A2C4D">
        <w:rPr>
          <w:lang w:val="en-US"/>
        </w:rPr>
        <w:tab/>
      </w:r>
      <w:r w:rsidRPr="000A2C4D">
        <w:rPr>
          <w:lang w:val="en-US"/>
        </w:rPr>
        <w:tab/>
        <w:t>16='bleomycin'</w:t>
      </w:r>
      <w:r w:rsidRPr="000A2C4D">
        <w:rPr>
          <w:lang w:val="en-US"/>
        </w:rPr>
        <w:tab/>
      </w:r>
    </w:p>
    <w:p w14:paraId="1B994A46" w14:textId="77777777" w:rsidR="000A2C4D" w:rsidRPr="000A2C4D" w:rsidRDefault="000A2C4D" w:rsidP="000A2C4D">
      <w:pPr>
        <w:rPr>
          <w:lang w:val="en-US"/>
        </w:rPr>
      </w:pPr>
      <w:r w:rsidRPr="000A2C4D">
        <w:rPr>
          <w:lang w:val="en-US"/>
        </w:rPr>
        <w:tab/>
      </w:r>
      <w:r w:rsidRPr="000A2C4D">
        <w:rPr>
          <w:lang w:val="en-US"/>
        </w:rPr>
        <w:tab/>
        <w:t>17='bortezomib'</w:t>
      </w:r>
      <w:r w:rsidRPr="000A2C4D">
        <w:rPr>
          <w:lang w:val="en-US"/>
        </w:rPr>
        <w:tab/>
      </w:r>
    </w:p>
    <w:p w14:paraId="62C33047" w14:textId="77777777" w:rsidR="000A2C4D" w:rsidRPr="000A2C4D" w:rsidRDefault="000A2C4D" w:rsidP="000A2C4D">
      <w:pPr>
        <w:rPr>
          <w:lang w:val="en-US"/>
        </w:rPr>
      </w:pPr>
      <w:r w:rsidRPr="000A2C4D">
        <w:rPr>
          <w:lang w:val="en-US"/>
        </w:rPr>
        <w:tab/>
      </w:r>
      <w:r w:rsidRPr="000A2C4D">
        <w:rPr>
          <w:lang w:val="en-US"/>
        </w:rPr>
        <w:tab/>
        <w:t>18='bosutinib'</w:t>
      </w:r>
      <w:r w:rsidRPr="000A2C4D">
        <w:rPr>
          <w:lang w:val="en-US"/>
        </w:rPr>
        <w:tab/>
      </w:r>
    </w:p>
    <w:p w14:paraId="751FED41" w14:textId="77777777" w:rsidR="000A2C4D" w:rsidRPr="000A2C4D" w:rsidRDefault="000A2C4D" w:rsidP="000A2C4D">
      <w:pPr>
        <w:rPr>
          <w:lang w:val="en-US"/>
        </w:rPr>
      </w:pPr>
      <w:r w:rsidRPr="000A2C4D">
        <w:rPr>
          <w:lang w:val="en-US"/>
        </w:rPr>
        <w:tab/>
      </w:r>
      <w:r w:rsidRPr="000A2C4D">
        <w:rPr>
          <w:lang w:val="en-US"/>
        </w:rPr>
        <w:tab/>
        <w:t>19='busulfan'</w:t>
      </w:r>
      <w:r w:rsidRPr="000A2C4D">
        <w:rPr>
          <w:lang w:val="en-US"/>
        </w:rPr>
        <w:tab/>
      </w:r>
    </w:p>
    <w:p w14:paraId="64DDD22B" w14:textId="77777777" w:rsidR="000A2C4D" w:rsidRPr="000A2C4D" w:rsidRDefault="000A2C4D" w:rsidP="000A2C4D">
      <w:pPr>
        <w:rPr>
          <w:lang w:val="en-US"/>
        </w:rPr>
      </w:pPr>
      <w:r w:rsidRPr="000A2C4D">
        <w:rPr>
          <w:lang w:val="en-US"/>
        </w:rPr>
        <w:tab/>
      </w:r>
      <w:r w:rsidRPr="000A2C4D">
        <w:rPr>
          <w:lang w:val="en-US"/>
        </w:rPr>
        <w:tab/>
        <w:t>20='cabazitaxel'</w:t>
      </w:r>
      <w:r w:rsidRPr="000A2C4D">
        <w:rPr>
          <w:lang w:val="en-US"/>
        </w:rPr>
        <w:tab/>
      </w:r>
    </w:p>
    <w:p w14:paraId="2CD4A9B1" w14:textId="77777777" w:rsidR="000A2C4D" w:rsidRPr="000A2C4D" w:rsidRDefault="000A2C4D" w:rsidP="000A2C4D">
      <w:pPr>
        <w:rPr>
          <w:lang w:val="en-US"/>
        </w:rPr>
      </w:pPr>
      <w:r w:rsidRPr="000A2C4D">
        <w:rPr>
          <w:lang w:val="en-US"/>
        </w:rPr>
        <w:tab/>
      </w:r>
      <w:r w:rsidRPr="000A2C4D">
        <w:rPr>
          <w:lang w:val="en-US"/>
        </w:rPr>
        <w:tab/>
        <w:t>21='cabozantinib'</w:t>
      </w:r>
      <w:r w:rsidRPr="000A2C4D">
        <w:rPr>
          <w:lang w:val="en-US"/>
        </w:rPr>
        <w:tab/>
      </w:r>
    </w:p>
    <w:p w14:paraId="757EBE9E" w14:textId="77777777" w:rsidR="000A2C4D" w:rsidRPr="000A2C4D" w:rsidRDefault="000A2C4D" w:rsidP="000A2C4D">
      <w:pPr>
        <w:rPr>
          <w:lang w:val="en-US"/>
        </w:rPr>
      </w:pPr>
      <w:r w:rsidRPr="000A2C4D">
        <w:rPr>
          <w:lang w:val="en-US"/>
        </w:rPr>
        <w:tab/>
      </w:r>
      <w:r w:rsidRPr="000A2C4D">
        <w:rPr>
          <w:lang w:val="en-US"/>
        </w:rPr>
        <w:tab/>
        <w:t>22='capecitabin'</w:t>
      </w:r>
      <w:r w:rsidRPr="000A2C4D">
        <w:rPr>
          <w:lang w:val="en-US"/>
        </w:rPr>
        <w:tab/>
      </w:r>
    </w:p>
    <w:p w14:paraId="1A63B301" w14:textId="77777777" w:rsidR="000A2C4D" w:rsidRPr="000A2C4D" w:rsidRDefault="000A2C4D" w:rsidP="000A2C4D">
      <w:pPr>
        <w:rPr>
          <w:lang w:val="en-US"/>
        </w:rPr>
      </w:pPr>
      <w:r w:rsidRPr="000A2C4D">
        <w:rPr>
          <w:lang w:val="en-US"/>
        </w:rPr>
        <w:tab/>
      </w:r>
      <w:r w:rsidRPr="000A2C4D">
        <w:rPr>
          <w:lang w:val="en-US"/>
        </w:rPr>
        <w:tab/>
        <w:t>23='carfilzomib'</w:t>
      </w:r>
      <w:r w:rsidRPr="000A2C4D">
        <w:rPr>
          <w:lang w:val="en-US"/>
        </w:rPr>
        <w:tab/>
      </w:r>
    </w:p>
    <w:p w14:paraId="7DD6EDB9" w14:textId="77777777" w:rsidR="000A2C4D" w:rsidRPr="000A2C4D" w:rsidRDefault="000A2C4D" w:rsidP="000A2C4D">
      <w:pPr>
        <w:rPr>
          <w:lang w:val="en-US"/>
        </w:rPr>
      </w:pPr>
      <w:r w:rsidRPr="000A2C4D">
        <w:rPr>
          <w:lang w:val="en-US"/>
        </w:rPr>
        <w:tab/>
      </w:r>
      <w:r w:rsidRPr="000A2C4D">
        <w:rPr>
          <w:lang w:val="en-US"/>
        </w:rPr>
        <w:tab/>
        <w:t>24='ceretinib'</w:t>
      </w:r>
      <w:r w:rsidRPr="000A2C4D">
        <w:rPr>
          <w:lang w:val="en-US"/>
        </w:rPr>
        <w:tab/>
      </w:r>
    </w:p>
    <w:p w14:paraId="396AD389" w14:textId="77777777" w:rsidR="000A2C4D" w:rsidRPr="000A2C4D" w:rsidRDefault="000A2C4D" w:rsidP="000A2C4D">
      <w:pPr>
        <w:rPr>
          <w:lang w:val="en-US"/>
        </w:rPr>
      </w:pPr>
      <w:r w:rsidRPr="000A2C4D">
        <w:rPr>
          <w:lang w:val="en-US"/>
        </w:rPr>
        <w:tab/>
      </w:r>
      <w:r w:rsidRPr="000A2C4D">
        <w:rPr>
          <w:lang w:val="en-US"/>
        </w:rPr>
        <w:tab/>
        <w:t>25='cladribin'</w:t>
      </w:r>
      <w:r w:rsidRPr="000A2C4D">
        <w:rPr>
          <w:lang w:val="en-US"/>
        </w:rPr>
        <w:tab/>
      </w:r>
    </w:p>
    <w:p w14:paraId="5241F607" w14:textId="77777777" w:rsidR="000A2C4D" w:rsidRPr="000A2C4D" w:rsidRDefault="000A2C4D" w:rsidP="000A2C4D">
      <w:pPr>
        <w:rPr>
          <w:lang w:val="en-US"/>
        </w:rPr>
      </w:pPr>
      <w:r w:rsidRPr="000A2C4D">
        <w:rPr>
          <w:lang w:val="en-US"/>
        </w:rPr>
        <w:tab/>
      </w:r>
      <w:r w:rsidRPr="000A2C4D">
        <w:rPr>
          <w:lang w:val="en-US"/>
        </w:rPr>
        <w:tab/>
        <w:t>26='crizotinib'</w:t>
      </w:r>
      <w:r w:rsidRPr="000A2C4D">
        <w:rPr>
          <w:lang w:val="en-US"/>
        </w:rPr>
        <w:tab/>
      </w:r>
    </w:p>
    <w:p w14:paraId="47883A6B" w14:textId="77777777" w:rsidR="000A2C4D" w:rsidRPr="000A2C4D" w:rsidRDefault="000A2C4D" w:rsidP="000A2C4D">
      <w:pPr>
        <w:rPr>
          <w:lang w:val="en-US"/>
        </w:rPr>
      </w:pPr>
      <w:r w:rsidRPr="000A2C4D">
        <w:rPr>
          <w:lang w:val="en-US"/>
        </w:rPr>
        <w:tab/>
      </w:r>
      <w:r w:rsidRPr="000A2C4D">
        <w:rPr>
          <w:lang w:val="en-US"/>
        </w:rPr>
        <w:tab/>
        <w:t>27='cyclophosphamid'</w:t>
      </w:r>
      <w:r w:rsidRPr="000A2C4D">
        <w:rPr>
          <w:lang w:val="en-US"/>
        </w:rPr>
        <w:tab/>
      </w:r>
    </w:p>
    <w:p w14:paraId="5035E679" w14:textId="77777777" w:rsidR="000A2C4D" w:rsidRPr="000A2C4D" w:rsidRDefault="000A2C4D" w:rsidP="000A2C4D">
      <w:pPr>
        <w:rPr>
          <w:lang w:val="en-US"/>
        </w:rPr>
      </w:pPr>
      <w:r w:rsidRPr="000A2C4D">
        <w:rPr>
          <w:lang w:val="en-US"/>
        </w:rPr>
        <w:tab/>
      </w:r>
      <w:r w:rsidRPr="000A2C4D">
        <w:rPr>
          <w:lang w:val="en-US"/>
        </w:rPr>
        <w:tab/>
        <w:t>28='cytarabin'</w:t>
      </w:r>
      <w:r w:rsidRPr="000A2C4D">
        <w:rPr>
          <w:lang w:val="en-US"/>
        </w:rPr>
        <w:tab/>
      </w:r>
    </w:p>
    <w:p w14:paraId="3ED7945D" w14:textId="77777777" w:rsidR="000A2C4D" w:rsidRPr="000A2C4D" w:rsidRDefault="000A2C4D" w:rsidP="000A2C4D">
      <w:pPr>
        <w:rPr>
          <w:lang w:val="en-US"/>
        </w:rPr>
      </w:pPr>
      <w:r w:rsidRPr="000A2C4D">
        <w:rPr>
          <w:lang w:val="en-US"/>
        </w:rPr>
        <w:tab/>
      </w:r>
      <w:r w:rsidRPr="000A2C4D">
        <w:rPr>
          <w:lang w:val="en-US"/>
        </w:rPr>
        <w:tab/>
        <w:t>29='dabrafenib'</w:t>
      </w:r>
      <w:r w:rsidRPr="000A2C4D">
        <w:rPr>
          <w:lang w:val="en-US"/>
        </w:rPr>
        <w:tab/>
      </w:r>
    </w:p>
    <w:p w14:paraId="6F63768B" w14:textId="77777777" w:rsidR="000A2C4D" w:rsidRPr="000A2C4D" w:rsidRDefault="000A2C4D" w:rsidP="000A2C4D">
      <w:pPr>
        <w:rPr>
          <w:lang w:val="en-US"/>
        </w:rPr>
      </w:pPr>
      <w:r w:rsidRPr="000A2C4D">
        <w:rPr>
          <w:lang w:val="en-US"/>
        </w:rPr>
        <w:lastRenderedPageBreak/>
        <w:tab/>
      </w:r>
      <w:r w:rsidRPr="000A2C4D">
        <w:rPr>
          <w:lang w:val="en-US"/>
        </w:rPr>
        <w:tab/>
        <w:t>30='dacarbazin'</w:t>
      </w:r>
      <w:r w:rsidRPr="000A2C4D">
        <w:rPr>
          <w:lang w:val="en-US"/>
        </w:rPr>
        <w:tab/>
      </w:r>
    </w:p>
    <w:p w14:paraId="55C7ACA1" w14:textId="77777777" w:rsidR="000A2C4D" w:rsidRPr="000A2C4D" w:rsidRDefault="000A2C4D" w:rsidP="000A2C4D">
      <w:pPr>
        <w:rPr>
          <w:lang w:val="en-US"/>
        </w:rPr>
      </w:pPr>
      <w:r w:rsidRPr="000A2C4D">
        <w:rPr>
          <w:lang w:val="en-US"/>
        </w:rPr>
        <w:tab/>
      </w:r>
      <w:r w:rsidRPr="000A2C4D">
        <w:rPr>
          <w:lang w:val="en-US"/>
        </w:rPr>
        <w:tab/>
        <w:t>31='dasatinib'</w:t>
      </w:r>
      <w:r w:rsidRPr="000A2C4D">
        <w:rPr>
          <w:lang w:val="en-US"/>
        </w:rPr>
        <w:tab/>
      </w:r>
    </w:p>
    <w:p w14:paraId="68367953" w14:textId="77777777" w:rsidR="000A2C4D" w:rsidRPr="000A2C4D" w:rsidRDefault="000A2C4D" w:rsidP="000A2C4D">
      <w:pPr>
        <w:rPr>
          <w:lang w:val="en-US"/>
        </w:rPr>
      </w:pPr>
      <w:r w:rsidRPr="000A2C4D">
        <w:rPr>
          <w:lang w:val="en-US"/>
        </w:rPr>
        <w:tab/>
      </w:r>
      <w:r w:rsidRPr="000A2C4D">
        <w:rPr>
          <w:lang w:val="en-US"/>
        </w:rPr>
        <w:tab/>
        <w:t>32='daunorubicin'</w:t>
      </w:r>
      <w:r w:rsidRPr="000A2C4D">
        <w:rPr>
          <w:lang w:val="en-US"/>
        </w:rPr>
        <w:tab/>
      </w:r>
    </w:p>
    <w:p w14:paraId="0CD94105" w14:textId="77777777" w:rsidR="000A2C4D" w:rsidRPr="000A2C4D" w:rsidRDefault="000A2C4D" w:rsidP="000A2C4D">
      <w:pPr>
        <w:rPr>
          <w:lang w:val="en-US"/>
        </w:rPr>
      </w:pPr>
      <w:r w:rsidRPr="000A2C4D">
        <w:rPr>
          <w:lang w:val="en-US"/>
        </w:rPr>
        <w:tab/>
      </w:r>
      <w:r w:rsidRPr="000A2C4D">
        <w:rPr>
          <w:lang w:val="en-US"/>
        </w:rPr>
        <w:tab/>
        <w:t>33='eribulin'</w:t>
      </w:r>
      <w:r w:rsidRPr="000A2C4D">
        <w:rPr>
          <w:lang w:val="en-US"/>
        </w:rPr>
        <w:tab/>
      </w:r>
    </w:p>
    <w:p w14:paraId="05A00475" w14:textId="77777777" w:rsidR="000A2C4D" w:rsidRPr="000A2C4D" w:rsidRDefault="000A2C4D" w:rsidP="000A2C4D">
      <w:pPr>
        <w:rPr>
          <w:lang w:val="en-US"/>
        </w:rPr>
      </w:pPr>
      <w:r w:rsidRPr="000A2C4D">
        <w:rPr>
          <w:lang w:val="en-US"/>
        </w:rPr>
        <w:tab/>
      </w:r>
      <w:r w:rsidRPr="000A2C4D">
        <w:rPr>
          <w:lang w:val="en-US"/>
        </w:rPr>
        <w:tab/>
        <w:t>34='erlotinib'</w:t>
      </w:r>
      <w:r w:rsidRPr="000A2C4D">
        <w:rPr>
          <w:lang w:val="en-US"/>
        </w:rPr>
        <w:tab/>
      </w:r>
    </w:p>
    <w:p w14:paraId="66D7B359" w14:textId="77777777" w:rsidR="000A2C4D" w:rsidRPr="000A2C4D" w:rsidRDefault="000A2C4D" w:rsidP="000A2C4D">
      <w:pPr>
        <w:rPr>
          <w:lang w:val="en-US"/>
        </w:rPr>
      </w:pPr>
      <w:r w:rsidRPr="000A2C4D">
        <w:rPr>
          <w:lang w:val="en-US"/>
        </w:rPr>
        <w:tab/>
      </w:r>
      <w:r w:rsidRPr="000A2C4D">
        <w:rPr>
          <w:lang w:val="en-US"/>
        </w:rPr>
        <w:tab/>
        <w:t>35='etoposid'</w:t>
      </w:r>
      <w:r w:rsidRPr="000A2C4D">
        <w:rPr>
          <w:lang w:val="en-US"/>
        </w:rPr>
        <w:tab/>
      </w:r>
    </w:p>
    <w:p w14:paraId="7C085C08" w14:textId="77777777" w:rsidR="000A2C4D" w:rsidRPr="000A2C4D" w:rsidRDefault="000A2C4D" w:rsidP="000A2C4D">
      <w:pPr>
        <w:rPr>
          <w:lang w:val="en-US"/>
        </w:rPr>
      </w:pPr>
      <w:r w:rsidRPr="000A2C4D">
        <w:rPr>
          <w:lang w:val="en-US"/>
        </w:rPr>
        <w:tab/>
      </w:r>
      <w:r w:rsidRPr="000A2C4D">
        <w:rPr>
          <w:lang w:val="en-US"/>
        </w:rPr>
        <w:tab/>
        <w:t>36='fludarabin'</w:t>
      </w:r>
      <w:r w:rsidRPr="000A2C4D">
        <w:rPr>
          <w:lang w:val="en-US"/>
        </w:rPr>
        <w:tab/>
      </w:r>
    </w:p>
    <w:p w14:paraId="67BFA507" w14:textId="77777777" w:rsidR="000A2C4D" w:rsidRPr="000A2C4D" w:rsidRDefault="000A2C4D" w:rsidP="000A2C4D">
      <w:pPr>
        <w:rPr>
          <w:lang w:val="en-US"/>
        </w:rPr>
      </w:pPr>
      <w:r w:rsidRPr="000A2C4D">
        <w:rPr>
          <w:lang w:val="en-US"/>
        </w:rPr>
        <w:tab/>
      </w:r>
      <w:r w:rsidRPr="000A2C4D">
        <w:rPr>
          <w:lang w:val="en-US"/>
        </w:rPr>
        <w:tab/>
        <w:t>37='ftorafur'</w:t>
      </w:r>
      <w:r w:rsidRPr="000A2C4D">
        <w:rPr>
          <w:lang w:val="en-US"/>
        </w:rPr>
        <w:tab/>
      </w:r>
    </w:p>
    <w:p w14:paraId="3E2ADCC7" w14:textId="77777777" w:rsidR="000A2C4D" w:rsidRPr="000A2C4D" w:rsidRDefault="000A2C4D" w:rsidP="000A2C4D">
      <w:pPr>
        <w:rPr>
          <w:lang w:val="en-US"/>
        </w:rPr>
      </w:pPr>
      <w:r w:rsidRPr="000A2C4D">
        <w:rPr>
          <w:lang w:val="en-US"/>
        </w:rPr>
        <w:tab/>
      </w:r>
      <w:r w:rsidRPr="000A2C4D">
        <w:rPr>
          <w:lang w:val="en-US"/>
        </w:rPr>
        <w:tab/>
        <w:t>38='gemcitabin'</w:t>
      </w:r>
      <w:r w:rsidRPr="000A2C4D">
        <w:rPr>
          <w:lang w:val="en-US"/>
        </w:rPr>
        <w:tab/>
      </w:r>
    </w:p>
    <w:p w14:paraId="0D6492F7" w14:textId="77777777" w:rsidR="000A2C4D" w:rsidRPr="000A2C4D" w:rsidRDefault="000A2C4D" w:rsidP="000A2C4D">
      <w:pPr>
        <w:rPr>
          <w:lang w:val="en-US"/>
        </w:rPr>
      </w:pPr>
      <w:r w:rsidRPr="000A2C4D">
        <w:rPr>
          <w:lang w:val="en-US"/>
        </w:rPr>
        <w:tab/>
      </w:r>
      <w:r w:rsidRPr="000A2C4D">
        <w:rPr>
          <w:lang w:val="en-US"/>
        </w:rPr>
        <w:tab/>
        <w:t>39='hexalen'</w:t>
      </w:r>
      <w:r w:rsidRPr="000A2C4D">
        <w:rPr>
          <w:lang w:val="en-US"/>
        </w:rPr>
        <w:tab/>
      </w:r>
    </w:p>
    <w:p w14:paraId="6666CAF2" w14:textId="77777777" w:rsidR="000A2C4D" w:rsidRPr="000A2C4D" w:rsidRDefault="000A2C4D" w:rsidP="000A2C4D">
      <w:pPr>
        <w:rPr>
          <w:lang w:val="en-US"/>
        </w:rPr>
      </w:pPr>
      <w:r w:rsidRPr="000A2C4D">
        <w:rPr>
          <w:lang w:val="en-US"/>
        </w:rPr>
        <w:tab/>
      </w:r>
      <w:r w:rsidRPr="000A2C4D">
        <w:rPr>
          <w:lang w:val="en-US"/>
        </w:rPr>
        <w:tab/>
        <w:t>40='hydroxurea'</w:t>
      </w:r>
      <w:r w:rsidRPr="000A2C4D">
        <w:rPr>
          <w:lang w:val="en-US"/>
        </w:rPr>
        <w:tab/>
      </w:r>
    </w:p>
    <w:p w14:paraId="10848F1E" w14:textId="77777777" w:rsidR="000A2C4D" w:rsidRPr="000A2C4D" w:rsidRDefault="000A2C4D" w:rsidP="000A2C4D">
      <w:pPr>
        <w:rPr>
          <w:lang w:val="en-US"/>
        </w:rPr>
      </w:pPr>
      <w:r w:rsidRPr="000A2C4D">
        <w:rPr>
          <w:lang w:val="en-US"/>
        </w:rPr>
        <w:tab/>
      </w:r>
      <w:r w:rsidRPr="000A2C4D">
        <w:rPr>
          <w:lang w:val="en-US"/>
        </w:rPr>
        <w:tab/>
        <w:t>41='ibrutinib'</w:t>
      </w:r>
      <w:r w:rsidRPr="000A2C4D">
        <w:rPr>
          <w:lang w:val="en-US"/>
        </w:rPr>
        <w:tab/>
      </w:r>
    </w:p>
    <w:p w14:paraId="48732646" w14:textId="77777777" w:rsidR="000A2C4D" w:rsidRPr="000A2C4D" w:rsidRDefault="000A2C4D" w:rsidP="000A2C4D">
      <w:pPr>
        <w:rPr>
          <w:lang w:val="en-US"/>
        </w:rPr>
      </w:pPr>
      <w:r w:rsidRPr="000A2C4D">
        <w:rPr>
          <w:lang w:val="en-US"/>
        </w:rPr>
        <w:tab/>
      </w:r>
      <w:r w:rsidRPr="000A2C4D">
        <w:rPr>
          <w:lang w:val="en-US"/>
        </w:rPr>
        <w:tab/>
        <w:t>42='idarubicin'</w:t>
      </w:r>
      <w:r w:rsidRPr="000A2C4D">
        <w:rPr>
          <w:lang w:val="en-US"/>
        </w:rPr>
        <w:tab/>
      </w:r>
    </w:p>
    <w:p w14:paraId="04902400" w14:textId="77777777" w:rsidR="000A2C4D" w:rsidRPr="000A2C4D" w:rsidRDefault="000A2C4D" w:rsidP="000A2C4D">
      <w:pPr>
        <w:rPr>
          <w:lang w:val="en-US"/>
        </w:rPr>
      </w:pPr>
      <w:r w:rsidRPr="000A2C4D">
        <w:rPr>
          <w:lang w:val="en-US"/>
        </w:rPr>
        <w:tab/>
      </w:r>
      <w:r w:rsidRPr="000A2C4D">
        <w:rPr>
          <w:lang w:val="en-US"/>
        </w:rPr>
        <w:tab/>
        <w:t>43='idelalisib'</w:t>
      </w:r>
      <w:r w:rsidRPr="000A2C4D">
        <w:rPr>
          <w:lang w:val="en-US"/>
        </w:rPr>
        <w:tab/>
      </w:r>
    </w:p>
    <w:p w14:paraId="28C1BBF0" w14:textId="77777777" w:rsidR="000A2C4D" w:rsidRPr="000A2C4D" w:rsidRDefault="000A2C4D" w:rsidP="000A2C4D">
      <w:pPr>
        <w:rPr>
          <w:lang w:val="en-US"/>
        </w:rPr>
      </w:pPr>
      <w:r w:rsidRPr="000A2C4D">
        <w:rPr>
          <w:lang w:val="en-US"/>
        </w:rPr>
        <w:tab/>
      </w:r>
      <w:r w:rsidRPr="000A2C4D">
        <w:rPr>
          <w:lang w:val="en-US"/>
        </w:rPr>
        <w:tab/>
        <w:t>44='ifosfamid'</w:t>
      </w:r>
      <w:r w:rsidRPr="000A2C4D">
        <w:rPr>
          <w:lang w:val="en-US"/>
        </w:rPr>
        <w:tab/>
      </w:r>
    </w:p>
    <w:p w14:paraId="2B53B8E9" w14:textId="77777777" w:rsidR="000A2C4D" w:rsidRPr="000A2C4D" w:rsidRDefault="000A2C4D" w:rsidP="000A2C4D">
      <w:pPr>
        <w:rPr>
          <w:lang w:val="en-US"/>
        </w:rPr>
      </w:pPr>
      <w:r w:rsidRPr="000A2C4D">
        <w:rPr>
          <w:lang w:val="en-US"/>
        </w:rPr>
        <w:tab/>
      </w:r>
      <w:r w:rsidRPr="000A2C4D">
        <w:rPr>
          <w:lang w:val="en-US"/>
        </w:rPr>
        <w:tab/>
        <w:t>45='imatinib'</w:t>
      </w:r>
      <w:r w:rsidRPr="000A2C4D">
        <w:rPr>
          <w:lang w:val="en-US"/>
        </w:rPr>
        <w:tab/>
      </w:r>
    </w:p>
    <w:p w14:paraId="45E98A80" w14:textId="77777777" w:rsidR="000A2C4D" w:rsidRPr="000A2C4D" w:rsidRDefault="000A2C4D" w:rsidP="000A2C4D">
      <w:pPr>
        <w:rPr>
          <w:lang w:val="en-US"/>
        </w:rPr>
      </w:pPr>
      <w:r w:rsidRPr="000A2C4D">
        <w:rPr>
          <w:lang w:val="en-US"/>
        </w:rPr>
        <w:tab/>
      </w:r>
      <w:r w:rsidRPr="000A2C4D">
        <w:rPr>
          <w:lang w:val="en-US"/>
        </w:rPr>
        <w:tab/>
        <w:t>46='irinotecan'</w:t>
      </w:r>
      <w:r w:rsidRPr="000A2C4D">
        <w:rPr>
          <w:lang w:val="en-US"/>
        </w:rPr>
        <w:tab/>
      </w:r>
    </w:p>
    <w:p w14:paraId="2B7331C2" w14:textId="77777777" w:rsidR="000A2C4D" w:rsidRPr="000A2C4D" w:rsidRDefault="000A2C4D" w:rsidP="000A2C4D">
      <w:pPr>
        <w:rPr>
          <w:lang w:val="en-US"/>
        </w:rPr>
      </w:pPr>
      <w:r w:rsidRPr="000A2C4D">
        <w:rPr>
          <w:lang w:val="en-US"/>
        </w:rPr>
        <w:tab/>
      </w:r>
      <w:r w:rsidRPr="000A2C4D">
        <w:rPr>
          <w:lang w:val="en-US"/>
        </w:rPr>
        <w:tab/>
        <w:t>47='ixazomib'</w:t>
      </w:r>
      <w:r w:rsidRPr="000A2C4D">
        <w:rPr>
          <w:lang w:val="en-US"/>
        </w:rPr>
        <w:tab/>
      </w:r>
    </w:p>
    <w:p w14:paraId="7D48B078" w14:textId="77777777" w:rsidR="000A2C4D" w:rsidRPr="000A2C4D" w:rsidRDefault="000A2C4D" w:rsidP="000A2C4D">
      <w:pPr>
        <w:rPr>
          <w:lang w:val="en-US"/>
        </w:rPr>
      </w:pPr>
      <w:r w:rsidRPr="000A2C4D">
        <w:rPr>
          <w:lang w:val="en-US"/>
        </w:rPr>
        <w:tab/>
      </w:r>
      <w:r w:rsidRPr="000A2C4D">
        <w:rPr>
          <w:lang w:val="en-US"/>
        </w:rPr>
        <w:tab/>
        <w:t>48='klorambucil'</w:t>
      </w:r>
      <w:r w:rsidRPr="000A2C4D">
        <w:rPr>
          <w:lang w:val="en-US"/>
        </w:rPr>
        <w:tab/>
      </w:r>
    </w:p>
    <w:p w14:paraId="68A6F95B" w14:textId="77777777" w:rsidR="000A2C4D" w:rsidRPr="000A2C4D" w:rsidRDefault="000A2C4D" w:rsidP="000A2C4D">
      <w:pPr>
        <w:rPr>
          <w:lang w:val="en-US"/>
        </w:rPr>
      </w:pPr>
      <w:r w:rsidRPr="000A2C4D">
        <w:rPr>
          <w:lang w:val="en-US"/>
        </w:rPr>
        <w:tab/>
      </w:r>
      <w:r w:rsidRPr="000A2C4D">
        <w:rPr>
          <w:lang w:val="en-US"/>
        </w:rPr>
        <w:tab/>
        <w:t>49='lapatinib'</w:t>
      </w:r>
      <w:r w:rsidRPr="000A2C4D">
        <w:rPr>
          <w:lang w:val="en-US"/>
        </w:rPr>
        <w:tab/>
      </w:r>
    </w:p>
    <w:p w14:paraId="68B90B5F" w14:textId="77777777" w:rsidR="000A2C4D" w:rsidRPr="000A2C4D" w:rsidRDefault="000A2C4D" w:rsidP="000A2C4D">
      <w:pPr>
        <w:rPr>
          <w:lang w:val="en-US"/>
        </w:rPr>
      </w:pPr>
      <w:r w:rsidRPr="000A2C4D">
        <w:rPr>
          <w:lang w:val="en-US"/>
        </w:rPr>
        <w:tab/>
      </w:r>
      <w:r w:rsidRPr="000A2C4D">
        <w:rPr>
          <w:lang w:val="en-US"/>
        </w:rPr>
        <w:tab/>
        <w:t>50='lomustin'</w:t>
      </w:r>
    </w:p>
    <w:p w14:paraId="1DF62A42" w14:textId="77777777" w:rsidR="000A2C4D" w:rsidRPr="000A2C4D" w:rsidRDefault="000A2C4D" w:rsidP="000A2C4D">
      <w:pPr>
        <w:rPr>
          <w:lang w:val="en-US"/>
        </w:rPr>
      </w:pPr>
      <w:r w:rsidRPr="000A2C4D">
        <w:rPr>
          <w:lang w:val="en-US"/>
        </w:rPr>
        <w:tab/>
      </w:r>
      <w:r w:rsidRPr="000A2C4D">
        <w:rPr>
          <w:lang w:val="en-US"/>
        </w:rPr>
        <w:tab/>
        <w:t>51='M2'</w:t>
      </w:r>
    </w:p>
    <w:p w14:paraId="07BFEB4A" w14:textId="77777777" w:rsidR="000A2C4D" w:rsidRPr="000A2C4D" w:rsidRDefault="000A2C4D" w:rsidP="000A2C4D">
      <w:pPr>
        <w:rPr>
          <w:lang w:val="en-US"/>
        </w:rPr>
      </w:pPr>
      <w:r w:rsidRPr="000A2C4D">
        <w:rPr>
          <w:lang w:val="en-US"/>
        </w:rPr>
        <w:tab/>
      </w:r>
      <w:r w:rsidRPr="000A2C4D">
        <w:rPr>
          <w:lang w:val="en-US"/>
        </w:rPr>
        <w:tab/>
        <w:t>52='mAMSA'</w:t>
      </w:r>
      <w:r w:rsidRPr="000A2C4D">
        <w:rPr>
          <w:lang w:val="en-US"/>
        </w:rPr>
        <w:tab/>
      </w:r>
    </w:p>
    <w:p w14:paraId="68B22A08" w14:textId="77777777" w:rsidR="000A2C4D" w:rsidRPr="000A2C4D" w:rsidRDefault="000A2C4D" w:rsidP="000A2C4D">
      <w:pPr>
        <w:rPr>
          <w:lang w:val="en-US"/>
        </w:rPr>
      </w:pPr>
      <w:r w:rsidRPr="000A2C4D">
        <w:rPr>
          <w:lang w:val="en-US"/>
        </w:rPr>
        <w:tab/>
      </w:r>
      <w:r w:rsidRPr="000A2C4D">
        <w:rPr>
          <w:lang w:val="en-US"/>
        </w:rPr>
        <w:tab/>
        <w:t>53='melphalan'</w:t>
      </w:r>
    </w:p>
    <w:p w14:paraId="16035EEF" w14:textId="77777777" w:rsidR="000A2C4D" w:rsidRPr="000A2C4D" w:rsidRDefault="000A2C4D" w:rsidP="000A2C4D">
      <w:pPr>
        <w:rPr>
          <w:lang w:val="en-US"/>
        </w:rPr>
      </w:pPr>
      <w:r w:rsidRPr="000A2C4D">
        <w:rPr>
          <w:lang w:val="en-US"/>
        </w:rPr>
        <w:tab/>
      </w:r>
      <w:r w:rsidRPr="000A2C4D">
        <w:rPr>
          <w:lang w:val="en-US"/>
        </w:rPr>
        <w:tab/>
        <w:t>54='merestinib'</w:t>
      </w:r>
      <w:r w:rsidRPr="000A2C4D">
        <w:rPr>
          <w:lang w:val="en-US"/>
        </w:rPr>
        <w:tab/>
      </w:r>
    </w:p>
    <w:p w14:paraId="1A5DAB20" w14:textId="77777777" w:rsidR="000A2C4D" w:rsidRPr="000A2C4D" w:rsidRDefault="000A2C4D" w:rsidP="000A2C4D">
      <w:pPr>
        <w:rPr>
          <w:lang w:val="en-US"/>
        </w:rPr>
      </w:pPr>
      <w:r w:rsidRPr="000A2C4D">
        <w:rPr>
          <w:lang w:val="en-US"/>
        </w:rPr>
        <w:tab/>
      </w:r>
      <w:r w:rsidRPr="000A2C4D">
        <w:rPr>
          <w:lang w:val="en-US"/>
        </w:rPr>
        <w:tab/>
        <w:t>55='methotrexat'</w:t>
      </w:r>
      <w:r w:rsidRPr="000A2C4D">
        <w:rPr>
          <w:lang w:val="en-US"/>
        </w:rPr>
        <w:tab/>
      </w:r>
    </w:p>
    <w:p w14:paraId="167ABC3A" w14:textId="77777777" w:rsidR="000A2C4D" w:rsidRPr="000A2C4D" w:rsidRDefault="000A2C4D" w:rsidP="000A2C4D">
      <w:pPr>
        <w:rPr>
          <w:lang w:val="en-US"/>
        </w:rPr>
      </w:pPr>
      <w:r w:rsidRPr="000A2C4D">
        <w:rPr>
          <w:lang w:val="en-US"/>
        </w:rPr>
        <w:tab/>
      </w:r>
      <w:r w:rsidRPr="000A2C4D">
        <w:rPr>
          <w:lang w:val="en-US"/>
        </w:rPr>
        <w:tab/>
        <w:t>56='methyl-GAG'</w:t>
      </w:r>
      <w:r w:rsidRPr="000A2C4D">
        <w:rPr>
          <w:lang w:val="en-US"/>
        </w:rPr>
        <w:tab/>
      </w:r>
    </w:p>
    <w:p w14:paraId="7D93A920" w14:textId="77777777" w:rsidR="000A2C4D" w:rsidRPr="000A2C4D" w:rsidRDefault="000A2C4D" w:rsidP="000A2C4D">
      <w:pPr>
        <w:rPr>
          <w:lang w:val="en-US"/>
        </w:rPr>
      </w:pPr>
      <w:r w:rsidRPr="000A2C4D">
        <w:rPr>
          <w:lang w:val="en-US"/>
        </w:rPr>
        <w:tab/>
      </w:r>
      <w:r w:rsidRPr="000A2C4D">
        <w:rPr>
          <w:lang w:val="en-US"/>
        </w:rPr>
        <w:tab/>
        <w:t>57='mitomycin'</w:t>
      </w:r>
      <w:r w:rsidRPr="000A2C4D">
        <w:rPr>
          <w:lang w:val="en-US"/>
        </w:rPr>
        <w:tab/>
      </w:r>
    </w:p>
    <w:p w14:paraId="24CC2956" w14:textId="77777777" w:rsidR="000A2C4D" w:rsidRPr="000A2C4D" w:rsidRDefault="000A2C4D" w:rsidP="000A2C4D">
      <w:pPr>
        <w:rPr>
          <w:lang w:val="en-US"/>
        </w:rPr>
      </w:pPr>
      <w:r w:rsidRPr="000A2C4D">
        <w:rPr>
          <w:lang w:val="en-US"/>
        </w:rPr>
        <w:tab/>
      </w:r>
      <w:r w:rsidRPr="000A2C4D">
        <w:rPr>
          <w:lang w:val="en-US"/>
        </w:rPr>
        <w:tab/>
        <w:t>58='mitoxantron'</w:t>
      </w:r>
    </w:p>
    <w:p w14:paraId="475A93B2" w14:textId="77777777" w:rsidR="000A2C4D" w:rsidRPr="000A2C4D" w:rsidRDefault="000A2C4D" w:rsidP="000A2C4D">
      <w:pPr>
        <w:rPr>
          <w:lang w:val="en-US"/>
        </w:rPr>
      </w:pPr>
      <w:r w:rsidRPr="000A2C4D">
        <w:rPr>
          <w:lang w:val="en-US"/>
        </w:rPr>
        <w:lastRenderedPageBreak/>
        <w:tab/>
      </w:r>
      <w:r w:rsidRPr="000A2C4D">
        <w:rPr>
          <w:lang w:val="en-US"/>
        </w:rPr>
        <w:tab/>
        <w:t>59='nelarabin'</w:t>
      </w:r>
      <w:r w:rsidRPr="000A2C4D">
        <w:rPr>
          <w:lang w:val="en-US"/>
        </w:rPr>
        <w:tab/>
      </w:r>
    </w:p>
    <w:p w14:paraId="78E0EA21" w14:textId="77777777" w:rsidR="000A2C4D" w:rsidRPr="000A2C4D" w:rsidRDefault="000A2C4D" w:rsidP="000A2C4D">
      <w:pPr>
        <w:rPr>
          <w:lang w:val="en-US"/>
        </w:rPr>
      </w:pPr>
      <w:r w:rsidRPr="000A2C4D">
        <w:rPr>
          <w:lang w:val="en-US"/>
        </w:rPr>
        <w:tab/>
      </w:r>
      <w:r w:rsidRPr="000A2C4D">
        <w:rPr>
          <w:lang w:val="en-US"/>
        </w:rPr>
        <w:tab/>
        <w:t>60='neratinib'</w:t>
      </w:r>
      <w:r w:rsidRPr="000A2C4D">
        <w:rPr>
          <w:lang w:val="en-US"/>
        </w:rPr>
        <w:tab/>
      </w:r>
    </w:p>
    <w:p w14:paraId="6782E55A" w14:textId="77777777" w:rsidR="000A2C4D" w:rsidRPr="000A2C4D" w:rsidRDefault="000A2C4D" w:rsidP="000A2C4D">
      <w:pPr>
        <w:rPr>
          <w:lang w:val="en-US"/>
        </w:rPr>
      </w:pPr>
      <w:r w:rsidRPr="000A2C4D">
        <w:rPr>
          <w:lang w:val="en-US"/>
        </w:rPr>
        <w:tab/>
      </w:r>
      <w:r w:rsidRPr="000A2C4D">
        <w:rPr>
          <w:lang w:val="en-US"/>
        </w:rPr>
        <w:tab/>
        <w:t>61='nilotinib'</w:t>
      </w:r>
      <w:r w:rsidRPr="000A2C4D">
        <w:rPr>
          <w:lang w:val="en-US"/>
        </w:rPr>
        <w:tab/>
      </w:r>
    </w:p>
    <w:p w14:paraId="23A5A728" w14:textId="77777777" w:rsidR="000A2C4D" w:rsidRPr="000A2C4D" w:rsidRDefault="000A2C4D" w:rsidP="000A2C4D">
      <w:pPr>
        <w:rPr>
          <w:lang w:val="en-US"/>
        </w:rPr>
      </w:pPr>
      <w:r w:rsidRPr="000A2C4D">
        <w:rPr>
          <w:lang w:val="en-US"/>
        </w:rPr>
        <w:tab/>
      </w:r>
      <w:r w:rsidRPr="000A2C4D">
        <w:rPr>
          <w:lang w:val="en-US"/>
        </w:rPr>
        <w:tab/>
        <w:t>62='niraparib'</w:t>
      </w:r>
      <w:r w:rsidRPr="000A2C4D">
        <w:rPr>
          <w:lang w:val="en-US"/>
        </w:rPr>
        <w:tab/>
      </w:r>
    </w:p>
    <w:p w14:paraId="250A6DDE" w14:textId="77777777" w:rsidR="000A2C4D" w:rsidRPr="000A2C4D" w:rsidRDefault="000A2C4D" w:rsidP="000A2C4D">
      <w:pPr>
        <w:rPr>
          <w:lang w:val="en-US"/>
        </w:rPr>
      </w:pPr>
      <w:r w:rsidRPr="000A2C4D">
        <w:rPr>
          <w:lang w:val="en-US"/>
        </w:rPr>
        <w:tab/>
      </w:r>
      <w:r w:rsidRPr="000A2C4D">
        <w:rPr>
          <w:lang w:val="en-US"/>
        </w:rPr>
        <w:tab/>
        <w:t>63='olaparib'</w:t>
      </w:r>
      <w:r w:rsidRPr="000A2C4D">
        <w:rPr>
          <w:lang w:val="en-US"/>
        </w:rPr>
        <w:tab/>
      </w:r>
    </w:p>
    <w:p w14:paraId="1C25AA4D" w14:textId="77777777" w:rsidR="000A2C4D" w:rsidRPr="000A2C4D" w:rsidRDefault="000A2C4D" w:rsidP="000A2C4D">
      <w:pPr>
        <w:rPr>
          <w:lang w:val="en-US"/>
        </w:rPr>
      </w:pPr>
      <w:r w:rsidRPr="000A2C4D">
        <w:rPr>
          <w:lang w:val="en-US"/>
        </w:rPr>
        <w:tab/>
      </w:r>
      <w:r w:rsidRPr="000A2C4D">
        <w:rPr>
          <w:lang w:val="en-US"/>
        </w:rPr>
        <w:tab/>
        <w:t>64='osimertinib'</w:t>
      </w:r>
      <w:r w:rsidRPr="000A2C4D">
        <w:rPr>
          <w:lang w:val="en-US"/>
        </w:rPr>
        <w:tab/>
      </w:r>
    </w:p>
    <w:p w14:paraId="6C031ED7" w14:textId="77777777" w:rsidR="000A2C4D" w:rsidRPr="000A2C4D" w:rsidRDefault="000A2C4D" w:rsidP="000A2C4D">
      <w:pPr>
        <w:rPr>
          <w:lang w:val="en-US"/>
        </w:rPr>
      </w:pPr>
      <w:r w:rsidRPr="000A2C4D">
        <w:rPr>
          <w:lang w:val="en-US"/>
        </w:rPr>
        <w:tab/>
      </w:r>
      <w:r w:rsidRPr="000A2C4D">
        <w:rPr>
          <w:lang w:val="en-US"/>
        </w:rPr>
        <w:tab/>
        <w:t>65='palbociclib'</w:t>
      </w:r>
    </w:p>
    <w:p w14:paraId="4EC31A43" w14:textId="77777777" w:rsidR="000A2C4D" w:rsidRPr="000A2C4D" w:rsidRDefault="000A2C4D" w:rsidP="000A2C4D">
      <w:pPr>
        <w:rPr>
          <w:lang w:val="en-US"/>
        </w:rPr>
      </w:pPr>
      <w:r w:rsidRPr="000A2C4D">
        <w:rPr>
          <w:lang w:val="en-US"/>
        </w:rPr>
        <w:tab/>
      </w:r>
      <w:r w:rsidRPr="000A2C4D">
        <w:rPr>
          <w:lang w:val="en-US"/>
        </w:rPr>
        <w:tab/>
        <w:t>66='panobinostat'</w:t>
      </w:r>
    </w:p>
    <w:p w14:paraId="2DD3556E" w14:textId="77777777" w:rsidR="000A2C4D" w:rsidRPr="000A2C4D" w:rsidRDefault="000A2C4D" w:rsidP="000A2C4D">
      <w:pPr>
        <w:rPr>
          <w:lang w:val="en-US"/>
        </w:rPr>
      </w:pPr>
      <w:r w:rsidRPr="000A2C4D">
        <w:rPr>
          <w:lang w:val="en-US"/>
        </w:rPr>
        <w:tab/>
      </w:r>
      <w:r w:rsidRPr="000A2C4D">
        <w:rPr>
          <w:lang w:val="en-US"/>
        </w:rPr>
        <w:tab/>
        <w:t>67='pazopanib'</w:t>
      </w:r>
      <w:r w:rsidRPr="000A2C4D">
        <w:rPr>
          <w:lang w:val="en-US"/>
        </w:rPr>
        <w:tab/>
      </w:r>
    </w:p>
    <w:p w14:paraId="1F8135AE" w14:textId="77777777" w:rsidR="000A2C4D" w:rsidRPr="000A2C4D" w:rsidRDefault="000A2C4D" w:rsidP="000A2C4D">
      <w:pPr>
        <w:rPr>
          <w:lang w:val="en-US"/>
        </w:rPr>
      </w:pPr>
      <w:r w:rsidRPr="000A2C4D">
        <w:rPr>
          <w:lang w:val="en-US"/>
        </w:rPr>
        <w:tab/>
      </w:r>
      <w:r w:rsidRPr="000A2C4D">
        <w:rPr>
          <w:lang w:val="en-US"/>
        </w:rPr>
        <w:tab/>
        <w:t>68='pemetrexed'</w:t>
      </w:r>
      <w:r w:rsidRPr="000A2C4D">
        <w:rPr>
          <w:lang w:val="en-US"/>
        </w:rPr>
        <w:tab/>
      </w:r>
    </w:p>
    <w:p w14:paraId="3AF50A16" w14:textId="77777777" w:rsidR="000A2C4D" w:rsidRPr="000A2C4D" w:rsidRDefault="000A2C4D" w:rsidP="000A2C4D">
      <w:pPr>
        <w:rPr>
          <w:lang w:val="en-US"/>
        </w:rPr>
      </w:pPr>
      <w:r w:rsidRPr="000A2C4D">
        <w:rPr>
          <w:lang w:val="en-US"/>
        </w:rPr>
        <w:tab/>
      </w:r>
      <w:r w:rsidRPr="000A2C4D">
        <w:rPr>
          <w:lang w:val="en-US"/>
        </w:rPr>
        <w:tab/>
        <w:t>69='pixantron'</w:t>
      </w:r>
      <w:r w:rsidRPr="000A2C4D">
        <w:rPr>
          <w:lang w:val="en-US"/>
        </w:rPr>
        <w:tab/>
      </w:r>
    </w:p>
    <w:p w14:paraId="6590B878" w14:textId="77777777" w:rsidR="000A2C4D" w:rsidRPr="000A2C4D" w:rsidRDefault="000A2C4D" w:rsidP="000A2C4D">
      <w:pPr>
        <w:rPr>
          <w:lang w:val="en-US"/>
        </w:rPr>
      </w:pPr>
      <w:r w:rsidRPr="000A2C4D">
        <w:rPr>
          <w:lang w:val="en-US"/>
        </w:rPr>
        <w:tab/>
      </w:r>
      <w:r w:rsidRPr="000A2C4D">
        <w:rPr>
          <w:lang w:val="en-US"/>
        </w:rPr>
        <w:tab/>
        <w:t>70='platin'</w:t>
      </w:r>
    </w:p>
    <w:p w14:paraId="7C01C28F" w14:textId="77777777" w:rsidR="000A2C4D" w:rsidRPr="000A2C4D" w:rsidRDefault="000A2C4D" w:rsidP="000A2C4D">
      <w:pPr>
        <w:rPr>
          <w:lang w:val="en-US"/>
        </w:rPr>
      </w:pPr>
      <w:r w:rsidRPr="000A2C4D">
        <w:rPr>
          <w:lang w:val="en-US"/>
        </w:rPr>
        <w:tab/>
      </w:r>
      <w:r w:rsidRPr="000A2C4D">
        <w:rPr>
          <w:lang w:val="en-US"/>
        </w:rPr>
        <w:tab/>
        <w:t>71='ponatinib'</w:t>
      </w:r>
    </w:p>
    <w:p w14:paraId="6A91E886" w14:textId="77777777" w:rsidR="000A2C4D" w:rsidRPr="000A2C4D" w:rsidRDefault="000A2C4D" w:rsidP="000A2C4D">
      <w:pPr>
        <w:rPr>
          <w:lang w:val="en-US"/>
        </w:rPr>
      </w:pPr>
      <w:r w:rsidRPr="000A2C4D">
        <w:rPr>
          <w:lang w:val="en-US"/>
        </w:rPr>
        <w:tab/>
      </w:r>
      <w:r w:rsidRPr="000A2C4D">
        <w:rPr>
          <w:lang w:val="en-US"/>
        </w:rPr>
        <w:tab/>
        <w:t>72='procarbazin'</w:t>
      </w:r>
    </w:p>
    <w:p w14:paraId="7A925131" w14:textId="77777777" w:rsidR="000A2C4D" w:rsidRPr="000A2C4D" w:rsidRDefault="000A2C4D" w:rsidP="000A2C4D">
      <w:pPr>
        <w:rPr>
          <w:lang w:val="en-US"/>
        </w:rPr>
      </w:pPr>
      <w:r w:rsidRPr="000A2C4D">
        <w:rPr>
          <w:lang w:val="en-US"/>
        </w:rPr>
        <w:tab/>
      </w:r>
      <w:r w:rsidRPr="000A2C4D">
        <w:rPr>
          <w:lang w:val="en-US"/>
        </w:rPr>
        <w:tab/>
        <w:t>73='pxd101'</w:t>
      </w:r>
      <w:r w:rsidRPr="000A2C4D">
        <w:rPr>
          <w:lang w:val="en-US"/>
        </w:rPr>
        <w:tab/>
      </w:r>
    </w:p>
    <w:p w14:paraId="5A41AFF2" w14:textId="77777777" w:rsidR="000A2C4D" w:rsidRPr="000A2C4D" w:rsidRDefault="000A2C4D" w:rsidP="000A2C4D">
      <w:pPr>
        <w:rPr>
          <w:lang w:val="en-US"/>
        </w:rPr>
      </w:pPr>
      <w:r w:rsidRPr="000A2C4D">
        <w:rPr>
          <w:lang w:val="en-US"/>
        </w:rPr>
        <w:tab/>
      </w:r>
      <w:r w:rsidRPr="000A2C4D">
        <w:rPr>
          <w:lang w:val="en-US"/>
        </w:rPr>
        <w:tab/>
        <w:t>74='regorafenib'</w:t>
      </w:r>
      <w:r w:rsidRPr="000A2C4D">
        <w:rPr>
          <w:lang w:val="en-US"/>
        </w:rPr>
        <w:tab/>
      </w:r>
    </w:p>
    <w:p w14:paraId="2507CD87" w14:textId="77777777" w:rsidR="000A2C4D" w:rsidRPr="000A2C4D" w:rsidRDefault="000A2C4D" w:rsidP="000A2C4D">
      <w:pPr>
        <w:rPr>
          <w:lang w:val="en-US"/>
        </w:rPr>
      </w:pPr>
      <w:r w:rsidRPr="000A2C4D">
        <w:rPr>
          <w:lang w:val="en-US"/>
        </w:rPr>
        <w:tab/>
      </w:r>
      <w:r w:rsidRPr="000A2C4D">
        <w:rPr>
          <w:lang w:val="en-US"/>
        </w:rPr>
        <w:tab/>
        <w:t>75='ribociclib'</w:t>
      </w:r>
      <w:r w:rsidRPr="000A2C4D">
        <w:rPr>
          <w:lang w:val="en-US"/>
        </w:rPr>
        <w:tab/>
      </w:r>
    </w:p>
    <w:p w14:paraId="37647C20" w14:textId="77777777" w:rsidR="000A2C4D" w:rsidRPr="000A2C4D" w:rsidRDefault="000A2C4D" w:rsidP="000A2C4D">
      <w:pPr>
        <w:rPr>
          <w:lang w:val="en-US"/>
        </w:rPr>
      </w:pPr>
      <w:r w:rsidRPr="000A2C4D">
        <w:rPr>
          <w:lang w:val="en-US"/>
        </w:rPr>
        <w:tab/>
      </w:r>
      <w:r w:rsidRPr="000A2C4D">
        <w:rPr>
          <w:lang w:val="en-US"/>
        </w:rPr>
        <w:tab/>
        <w:t>76='ridaforolimus'</w:t>
      </w:r>
      <w:r w:rsidRPr="000A2C4D">
        <w:rPr>
          <w:lang w:val="en-US"/>
        </w:rPr>
        <w:tab/>
      </w:r>
    </w:p>
    <w:p w14:paraId="24FAA76D" w14:textId="77777777" w:rsidR="000A2C4D" w:rsidRPr="000A2C4D" w:rsidRDefault="000A2C4D" w:rsidP="000A2C4D">
      <w:pPr>
        <w:rPr>
          <w:lang w:val="en-US"/>
        </w:rPr>
      </w:pPr>
      <w:r w:rsidRPr="000A2C4D">
        <w:rPr>
          <w:lang w:val="en-US"/>
        </w:rPr>
        <w:tab/>
      </w:r>
      <w:r w:rsidRPr="000A2C4D">
        <w:rPr>
          <w:lang w:val="en-US"/>
        </w:rPr>
        <w:tab/>
        <w:t>77='ruxolitinib'</w:t>
      </w:r>
      <w:r w:rsidRPr="000A2C4D">
        <w:rPr>
          <w:lang w:val="en-US"/>
        </w:rPr>
        <w:tab/>
      </w:r>
    </w:p>
    <w:p w14:paraId="3EF5C53B" w14:textId="77777777" w:rsidR="000A2C4D" w:rsidRPr="000A2C4D" w:rsidRDefault="000A2C4D" w:rsidP="000A2C4D">
      <w:pPr>
        <w:rPr>
          <w:lang w:val="en-US"/>
        </w:rPr>
      </w:pPr>
      <w:r w:rsidRPr="000A2C4D">
        <w:rPr>
          <w:lang w:val="en-US"/>
        </w:rPr>
        <w:tab/>
      </w:r>
      <w:r w:rsidRPr="000A2C4D">
        <w:rPr>
          <w:lang w:val="en-US"/>
        </w:rPr>
        <w:tab/>
        <w:t>78='sorafenib'</w:t>
      </w:r>
      <w:r w:rsidRPr="000A2C4D">
        <w:rPr>
          <w:lang w:val="en-US"/>
        </w:rPr>
        <w:tab/>
      </w:r>
    </w:p>
    <w:p w14:paraId="759C50F5" w14:textId="77777777" w:rsidR="000A2C4D" w:rsidRPr="000A2C4D" w:rsidRDefault="000A2C4D" w:rsidP="000A2C4D">
      <w:pPr>
        <w:rPr>
          <w:lang w:val="en-US"/>
        </w:rPr>
      </w:pPr>
      <w:r w:rsidRPr="000A2C4D">
        <w:rPr>
          <w:lang w:val="en-US"/>
        </w:rPr>
        <w:tab/>
      </w:r>
      <w:r w:rsidRPr="000A2C4D">
        <w:rPr>
          <w:lang w:val="en-US"/>
        </w:rPr>
        <w:tab/>
        <w:t>79='sunitinib'</w:t>
      </w:r>
      <w:r w:rsidRPr="000A2C4D">
        <w:rPr>
          <w:lang w:val="en-US"/>
        </w:rPr>
        <w:tab/>
      </w:r>
    </w:p>
    <w:p w14:paraId="08DAAFC2" w14:textId="77777777" w:rsidR="000A2C4D" w:rsidRPr="000A2C4D" w:rsidRDefault="000A2C4D" w:rsidP="000A2C4D">
      <w:pPr>
        <w:rPr>
          <w:lang w:val="en-US"/>
        </w:rPr>
      </w:pPr>
      <w:r w:rsidRPr="000A2C4D">
        <w:rPr>
          <w:lang w:val="en-US"/>
        </w:rPr>
        <w:tab/>
      </w:r>
      <w:r w:rsidRPr="000A2C4D">
        <w:rPr>
          <w:lang w:val="en-US"/>
        </w:rPr>
        <w:tab/>
        <w:t>80='paclitaxel'</w:t>
      </w:r>
      <w:r w:rsidRPr="000A2C4D">
        <w:rPr>
          <w:lang w:val="en-US"/>
        </w:rPr>
        <w:tab/>
      </w:r>
    </w:p>
    <w:p w14:paraId="4895568E" w14:textId="77777777" w:rsidR="000A2C4D" w:rsidRPr="000A2C4D" w:rsidRDefault="000A2C4D" w:rsidP="000A2C4D">
      <w:pPr>
        <w:rPr>
          <w:lang w:val="en-US"/>
        </w:rPr>
      </w:pPr>
      <w:r w:rsidRPr="000A2C4D">
        <w:rPr>
          <w:lang w:val="en-US"/>
        </w:rPr>
        <w:tab/>
      </w:r>
      <w:r w:rsidRPr="000A2C4D">
        <w:rPr>
          <w:lang w:val="en-US"/>
        </w:rPr>
        <w:tab/>
        <w:t>81='tegafur_uracil  '</w:t>
      </w:r>
      <w:r w:rsidRPr="000A2C4D">
        <w:rPr>
          <w:lang w:val="en-US"/>
        </w:rPr>
        <w:tab/>
      </w:r>
    </w:p>
    <w:p w14:paraId="24265E74" w14:textId="77777777" w:rsidR="000A2C4D" w:rsidRPr="000A2C4D" w:rsidRDefault="000A2C4D" w:rsidP="000A2C4D">
      <w:pPr>
        <w:rPr>
          <w:lang w:val="en-US"/>
        </w:rPr>
      </w:pPr>
      <w:r w:rsidRPr="000A2C4D">
        <w:rPr>
          <w:lang w:val="en-US"/>
        </w:rPr>
        <w:tab/>
      </w:r>
      <w:r w:rsidRPr="000A2C4D">
        <w:rPr>
          <w:lang w:val="en-US"/>
        </w:rPr>
        <w:tab/>
        <w:t>82='temozolomid'</w:t>
      </w:r>
      <w:r w:rsidRPr="000A2C4D">
        <w:rPr>
          <w:lang w:val="en-US"/>
        </w:rPr>
        <w:tab/>
      </w:r>
    </w:p>
    <w:p w14:paraId="6F024BF3" w14:textId="77777777" w:rsidR="000A2C4D" w:rsidRPr="000A2C4D" w:rsidRDefault="000A2C4D" w:rsidP="000A2C4D">
      <w:pPr>
        <w:rPr>
          <w:lang w:val="en-US"/>
        </w:rPr>
      </w:pPr>
      <w:r w:rsidRPr="000A2C4D">
        <w:rPr>
          <w:lang w:val="en-US"/>
        </w:rPr>
        <w:tab/>
      </w:r>
      <w:r w:rsidRPr="000A2C4D">
        <w:rPr>
          <w:lang w:val="en-US"/>
        </w:rPr>
        <w:tab/>
        <w:t>83='temsirolimus'</w:t>
      </w:r>
      <w:r w:rsidRPr="000A2C4D">
        <w:rPr>
          <w:lang w:val="en-US"/>
        </w:rPr>
        <w:tab/>
      </w:r>
    </w:p>
    <w:p w14:paraId="462891E1" w14:textId="77777777" w:rsidR="000A2C4D" w:rsidRPr="000A2C4D" w:rsidRDefault="000A2C4D" w:rsidP="000A2C4D">
      <w:pPr>
        <w:rPr>
          <w:lang w:val="en-US"/>
        </w:rPr>
      </w:pPr>
      <w:r w:rsidRPr="000A2C4D">
        <w:rPr>
          <w:lang w:val="en-US"/>
        </w:rPr>
        <w:tab/>
      </w:r>
      <w:r w:rsidRPr="000A2C4D">
        <w:rPr>
          <w:lang w:val="en-US"/>
        </w:rPr>
        <w:tab/>
        <w:t>84='tioguanin'</w:t>
      </w:r>
      <w:r w:rsidRPr="000A2C4D">
        <w:rPr>
          <w:lang w:val="en-US"/>
        </w:rPr>
        <w:tab/>
      </w:r>
    </w:p>
    <w:p w14:paraId="1D712E18" w14:textId="77777777" w:rsidR="000A2C4D" w:rsidRPr="000A2C4D" w:rsidRDefault="000A2C4D" w:rsidP="000A2C4D">
      <w:pPr>
        <w:rPr>
          <w:lang w:val="en-US"/>
        </w:rPr>
      </w:pPr>
      <w:r w:rsidRPr="000A2C4D">
        <w:rPr>
          <w:lang w:val="en-US"/>
        </w:rPr>
        <w:tab/>
      </w:r>
      <w:r w:rsidRPr="000A2C4D">
        <w:rPr>
          <w:lang w:val="en-US"/>
        </w:rPr>
        <w:tab/>
        <w:t>85='tipifarnib'</w:t>
      </w:r>
    </w:p>
    <w:p w14:paraId="1A0221E4" w14:textId="77777777" w:rsidR="000A2C4D" w:rsidRPr="000A2C4D" w:rsidRDefault="000A2C4D" w:rsidP="000A2C4D">
      <w:pPr>
        <w:rPr>
          <w:lang w:val="en-US"/>
        </w:rPr>
      </w:pPr>
      <w:r w:rsidRPr="000A2C4D">
        <w:rPr>
          <w:lang w:val="en-US"/>
        </w:rPr>
        <w:tab/>
      </w:r>
      <w:r w:rsidRPr="000A2C4D">
        <w:rPr>
          <w:lang w:val="en-US"/>
        </w:rPr>
        <w:tab/>
        <w:t>86='tivozanib'</w:t>
      </w:r>
    </w:p>
    <w:p w14:paraId="5EDAF321" w14:textId="77777777" w:rsidR="000A2C4D" w:rsidRPr="000A2C4D" w:rsidRDefault="000A2C4D" w:rsidP="000A2C4D">
      <w:pPr>
        <w:rPr>
          <w:lang w:val="en-US"/>
        </w:rPr>
      </w:pPr>
      <w:r w:rsidRPr="000A2C4D">
        <w:rPr>
          <w:lang w:val="en-US"/>
        </w:rPr>
        <w:tab/>
      </w:r>
      <w:r w:rsidRPr="000A2C4D">
        <w:rPr>
          <w:lang w:val="en-US"/>
        </w:rPr>
        <w:tab/>
        <w:t>87='topotecan'</w:t>
      </w:r>
      <w:r w:rsidRPr="000A2C4D">
        <w:rPr>
          <w:lang w:val="en-US"/>
        </w:rPr>
        <w:tab/>
      </w:r>
    </w:p>
    <w:p w14:paraId="10AE27E3" w14:textId="77777777" w:rsidR="000A2C4D" w:rsidRPr="000A2C4D" w:rsidRDefault="000A2C4D" w:rsidP="000A2C4D">
      <w:pPr>
        <w:rPr>
          <w:lang w:val="en-US"/>
        </w:rPr>
      </w:pPr>
      <w:r w:rsidRPr="000A2C4D">
        <w:rPr>
          <w:lang w:val="en-US"/>
        </w:rPr>
        <w:lastRenderedPageBreak/>
        <w:tab/>
      </w:r>
      <w:r w:rsidRPr="000A2C4D">
        <w:rPr>
          <w:lang w:val="en-US"/>
        </w:rPr>
        <w:tab/>
        <w:t>88='trabectedin'</w:t>
      </w:r>
      <w:r w:rsidRPr="000A2C4D">
        <w:rPr>
          <w:lang w:val="en-US"/>
        </w:rPr>
        <w:tab/>
      </w:r>
    </w:p>
    <w:p w14:paraId="043CDC5A" w14:textId="77777777" w:rsidR="000A2C4D" w:rsidRPr="000A2C4D" w:rsidRDefault="000A2C4D" w:rsidP="000A2C4D">
      <w:pPr>
        <w:rPr>
          <w:lang w:val="en-US"/>
        </w:rPr>
      </w:pPr>
      <w:r w:rsidRPr="000A2C4D">
        <w:rPr>
          <w:lang w:val="en-US"/>
        </w:rPr>
        <w:tab/>
      </w:r>
      <w:r w:rsidRPr="000A2C4D">
        <w:rPr>
          <w:lang w:val="en-US"/>
        </w:rPr>
        <w:tab/>
        <w:t>89='trametinib'</w:t>
      </w:r>
      <w:r w:rsidRPr="000A2C4D">
        <w:rPr>
          <w:lang w:val="en-US"/>
        </w:rPr>
        <w:tab/>
      </w:r>
    </w:p>
    <w:p w14:paraId="2DDE149B" w14:textId="77777777" w:rsidR="000A2C4D" w:rsidRPr="000A2C4D" w:rsidRDefault="000A2C4D" w:rsidP="000A2C4D">
      <w:pPr>
        <w:rPr>
          <w:lang w:val="en-US"/>
        </w:rPr>
      </w:pPr>
      <w:r w:rsidRPr="000A2C4D">
        <w:rPr>
          <w:lang w:val="en-US"/>
        </w:rPr>
        <w:tab/>
      </w:r>
      <w:r w:rsidRPr="000A2C4D">
        <w:rPr>
          <w:lang w:val="en-US"/>
        </w:rPr>
        <w:tab/>
        <w:t>90='treosulfan'</w:t>
      </w:r>
      <w:r w:rsidRPr="000A2C4D">
        <w:rPr>
          <w:lang w:val="en-US"/>
        </w:rPr>
        <w:tab/>
      </w:r>
    </w:p>
    <w:p w14:paraId="3BC942B8" w14:textId="77777777" w:rsidR="000A2C4D" w:rsidRPr="000A2C4D" w:rsidRDefault="000A2C4D" w:rsidP="000A2C4D">
      <w:pPr>
        <w:rPr>
          <w:lang w:val="en-US"/>
        </w:rPr>
      </w:pPr>
      <w:r w:rsidRPr="000A2C4D">
        <w:rPr>
          <w:lang w:val="en-US"/>
        </w:rPr>
        <w:tab/>
      </w:r>
      <w:r w:rsidRPr="000A2C4D">
        <w:rPr>
          <w:lang w:val="en-US"/>
        </w:rPr>
        <w:tab/>
        <w:t>91='tretionin'</w:t>
      </w:r>
      <w:r w:rsidRPr="000A2C4D">
        <w:rPr>
          <w:lang w:val="en-US"/>
        </w:rPr>
        <w:tab/>
      </w:r>
    </w:p>
    <w:p w14:paraId="33116077" w14:textId="77777777" w:rsidR="000A2C4D" w:rsidRPr="000A2C4D" w:rsidRDefault="000A2C4D" w:rsidP="000A2C4D">
      <w:pPr>
        <w:rPr>
          <w:lang w:val="en-US"/>
        </w:rPr>
      </w:pPr>
      <w:r w:rsidRPr="000A2C4D">
        <w:rPr>
          <w:lang w:val="en-US"/>
        </w:rPr>
        <w:tab/>
      </w:r>
      <w:r w:rsidRPr="000A2C4D">
        <w:rPr>
          <w:lang w:val="en-US"/>
        </w:rPr>
        <w:tab/>
        <w:t>92='trofosfamid'</w:t>
      </w:r>
    </w:p>
    <w:p w14:paraId="3CAE83FB" w14:textId="77777777" w:rsidR="000A2C4D" w:rsidRPr="000A2C4D" w:rsidRDefault="000A2C4D" w:rsidP="000A2C4D">
      <w:pPr>
        <w:rPr>
          <w:lang w:val="en-US"/>
        </w:rPr>
      </w:pPr>
      <w:r w:rsidRPr="000A2C4D">
        <w:rPr>
          <w:lang w:val="en-US"/>
        </w:rPr>
        <w:tab/>
      </w:r>
      <w:r w:rsidRPr="000A2C4D">
        <w:rPr>
          <w:lang w:val="en-US"/>
        </w:rPr>
        <w:tab/>
        <w:t>93='vemurafenib'</w:t>
      </w:r>
    </w:p>
    <w:p w14:paraId="0E0A0A5B" w14:textId="77777777" w:rsidR="000A2C4D" w:rsidRPr="000A2C4D" w:rsidRDefault="000A2C4D" w:rsidP="000A2C4D">
      <w:pPr>
        <w:rPr>
          <w:lang w:val="en-US"/>
        </w:rPr>
      </w:pPr>
      <w:r w:rsidRPr="000A2C4D">
        <w:rPr>
          <w:lang w:val="en-US"/>
        </w:rPr>
        <w:tab/>
      </w:r>
      <w:r w:rsidRPr="000A2C4D">
        <w:rPr>
          <w:lang w:val="en-US"/>
        </w:rPr>
        <w:tab/>
        <w:t>94='venetoclax'</w:t>
      </w:r>
    </w:p>
    <w:p w14:paraId="323BF431" w14:textId="77777777" w:rsidR="000A2C4D" w:rsidRPr="000A2C4D" w:rsidRDefault="000A2C4D" w:rsidP="000A2C4D">
      <w:pPr>
        <w:rPr>
          <w:lang w:val="en-US"/>
        </w:rPr>
      </w:pPr>
      <w:r w:rsidRPr="000A2C4D">
        <w:rPr>
          <w:lang w:val="en-US"/>
        </w:rPr>
        <w:tab/>
      </w:r>
      <w:r w:rsidRPr="000A2C4D">
        <w:rPr>
          <w:lang w:val="en-US"/>
        </w:rPr>
        <w:tab/>
        <w:t>95='vinblastin'</w:t>
      </w:r>
    </w:p>
    <w:p w14:paraId="4113B8F1" w14:textId="77777777" w:rsidR="000A2C4D" w:rsidRPr="000A2C4D" w:rsidRDefault="000A2C4D" w:rsidP="000A2C4D">
      <w:pPr>
        <w:rPr>
          <w:lang w:val="en-US"/>
        </w:rPr>
      </w:pPr>
      <w:r w:rsidRPr="000A2C4D">
        <w:rPr>
          <w:lang w:val="en-US"/>
        </w:rPr>
        <w:tab/>
      </w:r>
      <w:r w:rsidRPr="000A2C4D">
        <w:rPr>
          <w:lang w:val="en-US"/>
        </w:rPr>
        <w:tab/>
        <w:t>96='vinflunin'</w:t>
      </w:r>
    </w:p>
    <w:p w14:paraId="2CAAD7C9" w14:textId="77777777" w:rsidR="000A2C4D" w:rsidRPr="000A2C4D" w:rsidRDefault="000A2C4D" w:rsidP="000A2C4D">
      <w:pPr>
        <w:rPr>
          <w:lang w:val="en-US"/>
        </w:rPr>
      </w:pPr>
      <w:r w:rsidRPr="000A2C4D">
        <w:rPr>
          <w:lang w:val="en-US"/>
        </w:rPr>
        <w:tab/>
      </w:r>
      <w:r w:rsidRPr="000A2C4D">
        <w:rPr>
          <w:lang w:val="en-US"/>
        </w:rPr>
        <w:tab/>
        <w:t>97='vinkristin'</w:t>
      </w:r>
    </w:p>
    <w:p w14:paraId="3124F284" w14:textId="77777777" w:rsidR="000A2C4D" w:rsidRPr="000A2C4D" w:rsidRDefault="000A2C4D" w:rsidP="000A2C4D">
      <w:pPr>
        <w:rPr>
          <w:lang w:val="en-US"/>
        </w:rPr>
      </w:pPr>
      <w:r w:rsidRPr="000A2C4D">
        <w:rPr>
          <w:lang w:val="en-US"/>
        </w:rPr>
        <w:tab/>
      </w:r>
      <w:r w:rsidRPr="000A2C4D">
        <w:rPr>
          <w:lang w:val="en-US"/>
        </w:rPr>
        <w:tab/>
        <w:t>98='vinorelbin'</w:t>
      </w:r>
    </w:p>
    <w:p w14:paraId="71788A24" w14:textId="77777777" w:rsidR="000A2C4D" w:rsidRPr="000A2C4D" w:rsidRDefault="000A2C4D" w:rsidP="000A2C4D">
      <w:pPr>
        <w:rPr>
          <w:lang w:val="en-US"/>
        </w:rPr>
      </w:pPr>
      <w:r w:rsidRPr="000A2C4D">
        <w:rPr>
          <w:lang w:val="en-US"/>
        </w:rPr>
        <w:tab/>
      </w:r>
      <w:r w:rsidRPr="000A2C4D">
        <w:rPr>
          <w:lang w:val="en-US"/>
        </w:rPr>
        <w:tab/>
        <w:t>99='vorinostat'</w:t>
      </w:r>
    </w:p>
    <w:p w14:paraId="38587F44" w14:textId="77777777" w:rsidR="000A2C4D" w:rsidRPr="000A2C4D" w:rsidRDefault="000A2C4D" w:rsidP="000A2C4D">
      <w:pPr>
        <w:rPr>
          <w:lang w:val="en-US"/>
        </w:rPr>
      </w:pPr>
      <w:r w:rsidRPr="000A2C4D">
        <w:rPr>
          <w:lang w:val="en-US"/>
        </w:rPr>
        <w:tab/>
      </w:r>
      <w:r w:rsidRPr="000A2C4D">
        <w:rPr>
          <w:lang w:val="en-US"/>
        </w:rPr>
        <w:tab/>
        <w:t>100='oxaliplatin'</w:t>
      </w:r>
    </w:p>
    <w:p w14:paraId="361714AB" w14:textId="77777777" w:rsidR="000A2C4D" w:rsidRPr="000A2C4D" w:rsidRDefault="000A2C4D" w:rsidP="000A2C4D">
      <w:pPr>
        <w:rPr>
          <w:lang w:val="en-US"/>
        </w:rPr>
      </w:pPr>
      <w:r w:rsidRPr="000A2C4D">
        <w:rPr>
          <w:lang w:val="en-US"/>
        </w:rPr>
        <w:tab/>
      </w:r>
      <w:r w:rsidRPr="000A2C4D">
        <w:rPr>
          <w:lang w:val="en-US"/>
        </w:rPr>
        <w:tab/>
        <w:t>101='docetaxel';</w:t>
      </w:r>
    </w:p>
    <w:p w14:paraId="2E80AA1B" w14:textId="77777777" w:rsidR="000A2C4D" w:rsidRPr="000A2C4D" w:rsidRDefault="000A2C4D" w:rsidP="000A2C4D">
      <w:pPr>
        <w:rPr>
          <w:lang w:val="en-US"/>
        </w:rPr>
      </w:pPr>
      <w:r w:rsidRPr="000A2C4D">
        <w:rPr>
          <w:lang w:val="en-US"/>
        </w:rPr>
        <w:t>run;</w:t>
      </w:r>
    </w:p>
    <w:p w14:paraId="190A9A50" w14:textId="77777777" w:rsidR="000A2C4D" w:rsidRPr="000A2C4D" w:rsidRDefault="000A2C4D" w:rsidP="000A2C4D">
      <w:pPr>
        <w:rPr>
          <w:lang w:val="en-US"/>
        </w:rPr>
      </w:pPr>
      <w:r w:rsidRPr="000A2C4D">
        <w:rPr>
          <w:lang w:val="en-US"/>
        </w:rPr>
        <w:t>*/</w:t>
      </w:r>
    </w:p>
    <w:p w14:paraId="46CEB3FF" w14:textId="77777777" w:rsidR="000A2C4D" w:rsidRPr="000A2C4D" w:rsidRDefault="000A2C4D" w:rsidP="000A2C4D">
      <w:pPr>
        <w:rPr>
          <w:lang w:val="en-US"/>
        </w:rPr>
      </w:pPr>
    </w:p>
    <w:p w14:paraId="02DC1BAD" w14:textId="77777777" w:rsidR="000A2C4D" w:rsidRPr="000A2C4D" w:rsidRDefault="000A2C4D" w:rsidP="000A2C4D">
      <w:pPr>
        <w:rPr>
          <w:lang w:val="en-US"/>
        </w:rPr>
      </w:pPr>
      <w:r w:rsidRPr="000A2C4D">
        <w:rPr>
          <w:lang w:val="en-US"/>
        </w:rPr>
        <w:t>/*********************************************************************************/</w:t>
      </w:r>
    </w:p>
    <w:p w14:paraId="511E6DC0" w14:textId="77777777" w:rsidR="000A2C4D" w:rsidRPr="000A2C4D" w:rsidRDefault="000A2C4D" w:rsidP="000A2C4D">
      <w:pPr>
        <w:rPr>
          <w:lang w:val="en-US"/>
        </w:rPr>
      </w:pPr>
      <w:r w:rsidRPr="000A2C4D">
        <w:rPr>
          <w:lang w:val="en-US"/>
        </w:rPr>
        <w:t>/*Example:*/</w:t>
      </w:r>
    </w:p>
    <w:p w14:paraId="1765378C" w14:textId="77777777" w:rsidR="000A2C4D" w:rsidRPr="000A2C4D" w:rsidRDefault="000A2C4D" w:rsidP="000A2C4D">
      <w:pPr>
        <w:rPr>
          <w:lang w:val="en-US"/>
        </w:rPr>
      </w:pPr>
      <w:r w:rsidRPr="000A2C4D">
        <w:rPr>
          <w:lang w:val="en-US"/>
        </w:rPr>
        <w:t>/*</w:t>
      </w:r>
    </w:p>
    <w:p w14:paraId="2110A358" w14:textId="77777777" w:rsidR="000A2C4D" w:rsidRPr="000A2C4D" w:rsidRDefault="000A2C4D" w:rsidP="000A2C4D">
      <w:pPr>
        <w:rPr>
          <w:lang w:val="en-US"/>
        </w:rPr>
      </w:pPr>
      <w:r w:rsidRPr="000A2C4D">
        <w:rPr>
          <w:lang w:val="en-US"/>
        </w:rPr>
        <w:t>%anti_neoplastic_drug_groups(</w:t>
      </w:r>
    </w:p>
    <w:p w14:paraId="16572443" w14:textId="77777777" w:rsidR="000A2C4D" w:rsidRPr="000A2C4D" w:rsidRDefault="000A2C4D" w:rsidP="000A2C4D">
      <w:pPr>
        <w:rPr>
          <w:lang w:val="en-US"/>
        </w:rPr>
      </w:pPr>
      <w:r w:rsidRPr="000A2C4D">
        <w:rPr>
          <w:lang w:val="en-US"/>
        </w:rPr>
        <w:tab/>
        <w:t>in_ds = 'name of your input dataset',</w:t>
      </w:r>
    </w:p>
    <w:p w14:paraId="2816E825" w14:textId="77777777" w:rsidR="000A2C4D" w:rsidRPr="000A2C4D" w:rsidRDefault="000A2C4D" w:rsidP="000A2C4D">
      <w:pPr>
        <w:rPr>
          <w:lang w:val="en-US"/>
        </w:rPr>
      </w:pPr>
      <w:r w:rsidRPr="000A2C4D">
        <w:rPr>
          <w:lang w:val="en-US"/>
        </w:rPr>
        <w:tab/>
        <w:t>out_ds = 'name of your output dataset',</w:t>
      </w:r>
    </w:p>
    <w:p w14:paraId="11D4AA10" w14:textId="77777777" w:rsidR="000A2C4D" w:rsidRPr="000A2C4D" w:rsidRDefault="000A2C4D" w:rsidP="000A2C4D">
      <w:pPr>
        <w:rPr>
          <w:lang w:val="en-US"/>
        </w:rPr>
      </w:pPr>
      <w:r w:rsidRPr="000A2C4D">
        <w:rPr>
          <w:lang w:val="en-US"/>
        </w:rPr>
        <w:tab/>
        <w:t>id_var = 'name of ID variable',</w:t>
      </w:r>
    </w:p>
    <w:p w14:paraId="268CDA64" w14:textId="77777777" w:rsidR="000A2C4D" w:rsidRPr="000A2C4D" w:rsidRDefault="000A2C4D" w:rsidP="000A2C4D">
      <w:pPr>
        <w:rPr>
          <w:lang w:val="en-US"/>
        </w:rPr>
      </w:pPr>
      <w:r w:rsidRPr="000A2C4D">
        <w:rPr>
          <w:lang w:val="en-US"/>
        </w:rPr>
        <w:tab/>
        <w:t>date_var = 'name of anti-neoplastic therapy date variable',</w:t>
      </w:r>
    </w:p>
    <w:p w14:paraId="04A2F91C" w14:textId="77777777" w:rsidR="000A2C4D" w:rsidRPr="000A2C4D" w:rsidRDefault="000A2C4D" w:rsidP="000A2C4D">
      <w:pPr>
        <w:rPr>
          <w:lang w:val="en-US"/>
        </w:rPr>
      </w:pPr>
      <w:r w:rsidRPr="000A2C4D">
        <w:rPr>
          <w:lang w:val="en-US"/>
        </w:rPr>
        <w:tab/>
        <w:t xml:space="preserve">code_var = 'name of variable holding main treatment code for </w:t>
      </w:r>
    </w:p>
    <w:p w14:paraId="7B3B6549"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anti-neoplastic therapy',</w:t>
      </w:r>
    </w:p>
    <w:p w14:paraId="30A9919D" w14:textId="77777777" w:rsidR="000A2C4D" w:rsidRPr="000A2C4D" w:rsidRDefault="000A2C4D" w:rsidP="000A2C4D">
      <w:pPr>
        <w:rPr>
          <w:lang w:val="en-US"/>
        </w:rPr>
      </w:pPr>
      <w:r w:rsidRPr="000A2C4D">
        <w:rPr>
          <w:lang w:val="en-US"/>
        </w:rPr>
        <w:lastRenderedPageBreak/>
        <w:tab/>
        <w:t>add_code = y [y indicates that additional treatment codes should be used]</w:t>
      </w:r>
    </w:p>
    <w:p w14:paraId="744403AE" w14:textId="77777777" w:rsidR="000A2C4D" w:rsidRPr="000A2C4D" w:rsidRDefault="000A2C4D" w:rsidP="000A2C4D">
      <w:pPr>
        <w:rPr>
          <w:lang w:val="en-US"/>
        </w:rPr>
      </w:pPr>
      <w:r w:rsidRPr="000A2C4D">
        <w:rPr>
          <w:lang w:val="en-US"/>
        </w:rPr>
        <w:tab/>
        <w:t xml:space="preserve">add_code_var = 'name of variable holding additional treatment codes for </w:t>
      </w:r>
    </w:p>
    <w:p w14:paraId="704E2DA2" w14:textId="77777777" w:rsidR="000A2C4D" w:rsidRPr="000A2C4D" w:rsidRDefault="000A2C4D" w:rsidP="000A2C4D">
      <w:pPr>
        <w:rPr>
          <w:lang w:val="en-US"/>
        </w:rPr>
      </w:pP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r>
      <w:r w:rsidRPr="000A2C4D">
        <w:rPr>
          <w:lang w:val="en-US"/>
        </w:rPr>
        <w:tab/>
        <w:t>anti-neoplastic therapy',</w:t>
      </w:r>
    </w:p>
    <w:p w14:paraId="023990C6" w14:textId="77777777" w:rsidR="000A2C4D" w:rsidRPr="000A2C4D" w:rsidRDefault="000A2C4D" w:rsidP="000A2C4D">
      <w:pPr>
        <w:rPr>
          <w:lang w:val="en-US"/>
        </w:rPr>
      </w:pPr>
      <w:r w:rsidRPr="000A2C4D">
        <w:rPr>
          <w:lang w:val="en-US"/>
        </w:rPr>
        <w:tab/>
        <w:t>del = y [y indicates that you want temporaty datasets deleted]</w:t>
      </w:r>
    </w:p>
    <w:p w14:paraId="7573A536" w14:textId="77777777" w:rsidR="000A2C4D" w:rsidRPr="000A2C4D" w:rsidRDefault="000A2C4D" w:rsidP="000A2C4D">
      <w:pPr>
        <w:rPr>
          <w:lang w:val="en-US"/>
        </w:rPr>
      </w:pPr>
      <w:r w:rsidRPr="000A2C4D">
        <w:rPr>
          <w:lang w:val="en-US"/>
        </w:rPr>
        <w:tab/>
        <w:t>);</w:t>
      </w:r>
    </w:p>
    <w:p w14:paraId="70960C0B" w14:textId="77777777" w:rsidR="000A2C4D" w:rsidRPr="000A2C4D" w:rsidRDefault="000A2C4D" w:rsidP="000A2C4D">
      <w:pPr>
        <w:rPr>
          <w:lang w:val="en-US"/>
        </w:rPr>
      </w:pPr>
      <w:r w:rsidRPr="000A2C4D">
        <w:rPr>
          <w:lang w:val="en-US"/>
        </w:rPr>
        <w:t>*/</w:t>
      </w:r>
    </w:p>
    <w:p w14:paraId="28675C1B" w14:textId="77777777" w:rsidR="0024116D" w:rsidRDefault="000A2C4D" w:rsidP="000A2C4D">
      <w:pPr>
        <w:rPr>
          <w:lang w:val="en-US"/>
        </w:rPr>
      </w:pPr>
      <w:r w:rsidRPr="000A2C4D">
        <w:rPr>
          <w:lang w:val="en-US"/>
        </w:rPr>
        <w:t>/*********************************************************************************/</w:t>
      </w:r>
    </w:p>
    <w:p w14:paraId="614323C6" w14:textId="77777777" w:rsidR="0024116D" w:rsidRDefault="0024116D" w:rsidP="000A2C4D">
      <w:pPr>
        <w:rPr>
          <w:lang w:val="en-US"/>
        </w:rPr>
      </w:pPr>
    </w:p>
    <w:p w14:paraId="4758E37A" w14:textId="5E2C4322" w:rsidR="00634DA9" w:rsidRDefault="0024116D" w:rsidP="000A2C4D">
      <w:pPr>
        <w:rPr>
          <w:lang w:val="en-US"/>
        </w:rPr>
      </w:pPr>
      <w:r w:rsidRPr="0024116D">
        <w:rPr>
          <w:b/>
          <w:lang w:val="en-US"/>
        </w:rPr>
        <w:t>Note:</w:t>
      </w:r>
      <w:r>
        <w:rPr>
          <w:lang w:val="en-US"/>
        </w:rPr>
        <w:t xml:space="preserve"> * is used to indicate explanations to the code.</w:t>
      </w:r>
      <w:r w:rsidR="00634DA9">
        <w:rPr>
          <w:lang w:val="en-US"/>
        </w:rPr>
        <w:br w:type="page"/>
      </w:r>
    </w:p>
    <w:p w14:paraId="381BA54C" w14:textId="77777777" w:rsidR="00634DA9" w:rsidRDefault="00634DA9" w:rsidP="00634DA9">
      <w:pPr>
        <w:keepNext/>
        <w:spacing w:before="240" w:after="60" w:line="480" w:lineRule="auto"/>
        <w:outlineLvl w:val="0"/>
        <w:rPr>
          <w:rFonts w:ascii="Arial" w:eastAsia="Times New Roman" w:hAnsi="Arial" w:cs="Arial"/>
          <w:b/>
          <w:bCs/>
          <w:kern w:val="32"/>
          <w:sz w:val="32"/>
          <w:szCs w:val="32"/>
          <w:lang w:val="en-US"/>
        </w:rPr>
      </w:pPr>
      <w:r>
        <w:rPr>
          <w:rFonts w:ascii="Arial" w:eastAsia="Times New Roman" w:hAnsi="Arial" w:cs="Arial"/>
          <w:b/>
          <w:bCs/>
          <w:kern w:val="32"/>
          <w:sz w:val="32"/>
          <w:szCs w:val="32"/>
          <w:lang w:val="en-US"/>
        </w:rPr>
        <w:lastRenderedPageBreak/>
        <w:t>Appendix 5: SAS code for anti-neoplastic therapy line</w:t>
      </w:r>
    </w:p>
    <w:p w14:paraId="17A1369E" w14:textId="77777777" w:rsidR="00F77720" w:rsidRPr="00F77720" w:rsidRDefault="00F77720" w:rsidP="00F77720">
      <w:pPr>
        <w:rPr>
          <w:lang w:val="en-US"/>
        </w:rPr>
      </w:pPr>
      <w:r w:rsidRPr="00F77720">
        <w:rPr>
          <w:lang w:val="en-US"/>
        </w:rPr>
        <w:t>/**************************************************************************************</w:t>
      </w:r>
    </w:p>
    <w:p w14:paraId="1EB9155B" w14:textId="77777777" w:rsidR="00F77720" w:rsidRPr="00F77720" w:rsidRDefault="00F77720" w:rsidP="00F77720">
      <w:pPr>
        <w:rPr>
          <w:lang w:val="en-US"/>
        </w:rPr>
      </w:pPr>
      <w:r w:rsidRPr="00F77720">
        <w:rPr>
          <w:lang w:val="en-US"/>
        </w:rPr>
        <w:t>**</w:t>
      </w:r>
      <w:r w:rsidRPr="00F77720">
        <w:rPr>
          <w:lang w:val="en-US"/>
        </w:rPr>
        <w:tab/>
        <w:t>DESCRIPTION:</w:t>
      </w:r>
    </w:p>
    <w:p w14:paraId="3D750240" w14:textId="77777777" w:rsidR="00F77720" w:rsidRPr="00F77720" w:rsidRDefault="00F77720" w:rsidP="00F77720">
      <w:pPr>
        <w:rPr>
          <w:lang w:val="en-US"/>
        </w:rPr>
      </w:pPr>
      <w:r w:rsidRPr="00F77720">
        <w:rPr>
          <w:lang w:val="en-US"/>
        </w:rPr>
        <w:t>**</w:t>
      </w:r>
      <w:r w:rsidRPr="00F77720">
        <w:rPr>
          <w:lang w:val="en-US"/>
        </w:rPr>
        <w:tab/>
        <w:t xml:space="preserve">Macro, that defines anti-neoplastic therapy lines using specified and unspecified </w:t>
      </w:r>
    </w:p>
    <w:p w14:paraId="4CE421F3" w14:textId="77777777" w:rsidR="00F77720" w:rsidRPr="00F77720" w:rsidRDefault="00F77720" w:rsidP="00F77720">
      <w:pPr>
        <w:rPr>
          <w:lang w:val="en-US"/>
        </w:rPr>
      </w:pPr>
      <w:r w:rsidRPr="00F77720">
        <w:rPr>
          <w:lang w:val="en-US"/>
        </w:rPr>
        <w:t>**</w:t>
      </w:r>
      <w:r w:rsidRPr="00F77720">
        <w:rPr>
          <w:lang w:val="en-US"/>
        </w:rPr>
        <w:tab/>
        <w:t>anti-neoplastic drug codes. This algorithm can be used on the output dataset</w:t>
      </w:r>
    </w:p>
    <w:p w14:paraId="66F732CE" w14:textId="77777777" w:rsidR="00F77720" w:rsidRPr="00F77720" w:rsidRDefault="00F77720" w:rsidP="00F77720">
      <w:pPr>
        <w:rPr>
          <w:lang w:val="en-US"/>
        </w:rPr>
      </w:pPr>
      <w:r w:rsidRPr="00F77720">
        <w:rPr>
          <w:lang w:val="en-US"/>
        </w:rPr>
        <w:t>**</w:t>
      </w:r>
      <w:r w:rsidRPr="00F77720">
        <w:rPr>
          <w:lang w:val="en-US"/>
        </w:rPr>
        <w:tab/>
        <w:t xml:space="preserve">of the macro that defines anti-neoplastic therapy and the anti-neoplastic drug </w:t>
      </w:r>
    </w:p>
    <w:p w14:paraId="3464E646" w14:textId="77777777" w:rsidR="00F77720" w:rsidRPr="00F77720" w:rsidRDefault="00F77720" w:rsidP="00F77720">
      <w:pPr>
        <w:rPr>
          <w:lang w:val="en-US"/>
        </w:rPr>
      </w:pPr>
      <w:r w:rsidRPr="00F77720">
        <w:rPr>
          <w:lang w:val="en-US"/>
        </w:rPr>
        <w:t>**</w:t>
      </w:r>
      <w:r w:rsidRPr="00F77720">
        <w:rPr>
          <w:lang w:val="en-US"/>
        </w:rPr>
        <w:tab/>
        <w:t xml:space="preserve">groups in an in-hopital treatment dataset (%anti_neoplastic_drug_groups()),  </w:t>
      </w:r>
    </w:p>
    <w:p w14:paraId="1DE2D250" w14:textId="77777777" w:rsidR="00F77720" w:rsidRPr="00F77720" w:rsidRDefault="00F77720" w:rsidP="00F77720">
      <w:pPr>
        <w:rPr>
          <w:lang w:val="en-US"/>
        </w:rPr>
      </w:pPr>
      <w:r w:rsidRPr="00F77720">
        <w:rPr>
          <w:lang w:val="en-US"/>
        </w:rPr>
        <w:t>**</w:t>
      </w:r>
      <w:r w:rsidRPr="00F77720">
        <w:rPr>
          <w:lang w:val="en-US"/>
        </w:rPr>
        <w:tab/>
        <w:t xml:space="preserve">or on an arbitrary dataset where there is a separate record for each date of  </w:t>
      </w:r>
    </w:p>
    <w:p w14:paraId="21AB1A76" w14:textId="77777777" w:rsidR="00F77720" w:rsidRPr="00F77720" w:rsidRDefault="00F77720" w:rsidP="00F77720">
      <w:pPr>
        <w:rPr>
          <w:lang w:val="en-US"/>
        </w:rPr>
      </w:pPr>
      <w:r w:rsidRPr="00F77720">
        <w:rPr>
          <w:lang w:val="en-US"/>
        </w:rPr>
        <w:t>**</w:t>
      </w:r>
      <w:r w:rsidRPr="00F77720">
        <w:rPr>
          <w:lang w:val="en-US"/>
        </w:rPr>
        <w:tab/>
        <w:t xml:space="preserve">anti-neoplastic therapy contact, and for each anti-neoplastic drugs used during </w:t>
      </w:r>
    </w:p>
    <w:p w14:paraId="3C22DAB6" w14:textId="77777777" w:rsidR="00F77720" w:rsidRPr="00F77720" w:rsidRDefault="00F77720" w:rsidP="00F77720">
      <w:pPr>
        <w:rPr>
          <w:lang w:val="en-US"/>
        </w:rPr>
      </w:pPr>
      <w:r w:rsidRPr="00F77720">
        <w:rPr>
          <w:lang w:val="en-US"/>
        </w:rPr>
        <w:t>**</w:t>
      </w:r>
      <w:r w:rsidRPr="00F77720">
        <w:rPr>
          <w:lang w:val="en-US"/>
        </w:rPr>
        <w:tab/>
        <w:t xml:space="preserve">that contact. It means, if a patient received multiple anti-neoplastic drugs on </w:t>
      </w:r>
    </w:p>
    <w:p w14:paraId="202D5AA6" w14:textId="77777777" w:rsidR="00F77720" w:rsidRPr="00F77720" w:rsidRDefault="00F77720" w:rsidP="00F77720">
      <w:pPr>
        <w:rPr>
          <w:lang w:val="en-US"/>
        </w:rPr>
      </w:pPr>
      <w:r w:rsidRPr="00F77720">
        <w:rPr>
          <w:lang w:val="en-US"/>
        </w:rPr>
        <w:t>**</w:t>
      </w:r>
      <w:r w:rsidRPr="00F77720">
        <w:rPr>
          <w:lang w:val="en-US"/>
        </w:rPr>
        <w:tab/>
        <w:t xml:space="preserve">the same date, he/she will have multiple records in the dataset, one for each </w:t>
      </w:r>
    </w:p>
    <w:p w14:paraId="06FB66AE" w14:textId="77777777" w:rsidR="00F77720" w:rsidRPr="00F77720" w:rsidRDefault="00F77720" w:rsidP="00F77720">
      <w:pPr>
        <w:rPr>
          <w:lang w:val="en-US"/>
        </w:rPr>
      </w:pPr>
      <w:r w:rsidRPr="00F77720">
        <w:rPr>
          <w:lang w:val="en-US"/>
        </w:rPr>
        <w:t>**</w:t>
      </w:r>
      <w:r w:rsidRPr="00F77720">
        <w:rPr>
          <w:lang w:val="en-US"/>
        </w:rPr>
        <w:tab/>
        <w:t xml:space="preserve">anti-neoplastic drugs. The anti-neoplastic drugs should be defined as a numeric </w:t>
      </w:r>
    </w:p>
    <w:p w14:paraId="759EC28D" w14:textId="77777777" w:rsidR="00F77720" w:rsidRPr="00F77720" w:rsidRDefault="00F77720" w:rsidP="00F77720">
      <w:pPr>
        <w:rPr>
          <w:lang w:val="en-US"/>
        </w:rPr>
      </w:pPr>
      <w:r w:rsidRPr="00F77720">
        <w:rPr>
          <w:lang w:val="en-US"/>
        </w:rPr>
        <w:t>**</w:t>
      </w:r>
      <w:r w:rsidRPr="00F77720">
        <w:rPr>
          <w:lang w:val="en-US"/>
        </w:rPr>
        <w:tab/>
        <w:t xml:space="preserve">group variable on an arbirtrary scale (eg.: 0-101), but using </w:t>
      </w:r>
    </w:p>
    <w:p w14:paraId="669A94E7" w14:textId="77777777" w:rsidR="00F77720" w:rsidRPr="00F77720" w:rsidRDefault="00F77720" w:rsidP="00F77720">
      <w:pPr>
        <w:rPr>
          <w:lang w:val="en-US"/>
        </w:rPr>
      </w:pPr>
      <w:r w:rsidRPr="00F77720">
        <w:rPr>
          <w:lang w:val="en-US"/>
        </w:rPr>
        <w:t>**</w:t>
      </w:r>
      <w:r w:rsidRPr="00F77720">
        <w:rPr>
          <w:lang w:val="en-US"/>
        </w:rPr>
        <w:tab/>
        <w:t xml:space="preserve">anti_n_drug_group = 0 to identify unspecified anti-neoplastic drugs. </w:t>
      </w:r>
    </w:p>
    <w:p w14:paraId="534F6185" w14:textId="77777777" w:rsidR="00F77720" w:rsidRPr="00F77720" w:rsidRDefault="00F77720" w:rsidP="00F77720">
      <w:pPr>
        <w:rPr>
          <w:lang w:val="en-US"/>
        </w:rPr>
      </w:pPr>
      <w:r w:rsidRPr="00F77720">
        <w:rPr>
          <w:lang w:val="en-US"/>
        </w:rPr>
        <w:t>**</w:t>
      </w:r>
      <w:r w:rsidRPr="00F77720">
        <w:rPr>
          <w:lang w:val="en-US"/>
        </w:rPr>
        <w:tab/>
        <w:t>The patient ID variable should have the same name as in the population_ds.</w:t>
      </w:r>
    </w:p>
    <w:p w14:paraId="275D11F8" w14:textId="77777777" w:rsidR="00F77720" w:rsidRPr="00F77720" w:rsidRDefault="00F77720" w:rsidP="00F77720">
      <w:pPr>
        <w:rPr>
          <w:lang w:val="en-US"/>
        </w:rPr>
      </w:pPr>
      <w:r w:rsidRPr="00F77720">
        <w:rPr>
          <w:lang w:val="en-US"/>
        </w:rPr>
        <w:t>**</w:t>
      </w:r>
      <w:r w:rsidRPr="00F77720">
        <w:rPr>
          <w:lang w:val="en-US"/>
        </w:rPr>
        <w:tab/>
        <w:t xml:space="preserve">At the end of the syntax there is an example of code you could write to run the </w:t>
      </w:r>
    </w:p>
    <w:p w14:paraId="38872B17" w14:textId="77777777" w:rsidR="00F77720" w:rsidRPr="00F77720" w:rsidRDefault="00F77720" w:rsidP="00F77720">
      <w:pPr>
        <w:rPr>
          <w:lang w:val="en-US"/>
        </w:rPr>
      </w:pPr>
      <w:r w:rsidRPr="00F77720">
        <w:rPr>
          <w:lang w:val="en-US"/>
        </w:rPr>
        <w:t>**</w:t>
      </w:r>
      <w:r w:rsidRPr="00F77720">
        <w:rPr>
          <w:lang w:val="en-US"/>
        </w:rPr>
        <w:tab/>
        <w:t>macro on a simulated data.</w:t>
      </w:r>
    </w:p>
    <w:p w14:paraId="348CDC96" w14:textId="77777777" w:rsidR="00F77720" w:rsidRPr="00F77720" w:rsidRDefault="00F77720" w:rsidP="00F77720">
      <w:pPr>
        <w:rPr>
          <w:lang w:val="en-US"/>
        </w:rPr>
      </w:pPr>
    </w:p>
    <w:p w14:paraId="1AF7280F" w14:textId="77777777" w:rsidR="00F77720" w:rsidRPr="00F77720" w:rsidRDefault="00F77720" w:rsidP="00F77720">
      <w:pPr>
        <w:rPr>
          <w:lang w:val="en-US"/>
        </w:rPr>
      </w:pPr>
      <w:r w:rsidRPr="00F77720">
        <w:rPr>
          <w:lang w:val="en-US"/>
        </w:rPr>
        <w:t>**</w:t>
      </w:r>
      <w:r w:rsidRPr="00F77720">
        <w:rPr>
          <w:lang w:val="en-US"/>
        </w:rPr>
        <w:tab/>
        <w:t>The macro defines the further new variables:</w:t>
      </w:r>
    </w:p>
    <w:p w14:paraId="16C87875" w14:textId="77777777" w:rsidR="00F77720" w:rsidRPr="00F77720" w:rsidRDefault="00F77720" w:rsidP="00F77720">
      <w:pPr>
        <w:rPr>
          <w:lang w:val="en-US"/>
        </w:rPr>
      </w:pPr>
      <w:r w:rsidRPr="00F77720">
        <w:rPr>
          <w:lang w:val="en-US"/>
        </w:rPr>
        <w:t>**</w:t>
      </w:r>
      <w:r w:rsidRPr="00F77720">
        <w:rPr>
          <w:lang w:val="en-US"/>
        </w:rPr>
        <w:tab/>
        <w:t xml:space="preserve">anti_n_line: </w:t>
      </w:r>
      <w:r w:rsidRPr="00F77720">
        <w:rPr>
          <w:lang w:val="en-US"/>
        </w:rPr>
        <w:tab/>
      </w:r>
      <w:r w:rsidRPr="00F77720">
        <w:rPr>
          <w:lang w:val="en-US"/>
        </w:rPr>
        <w:tab/>
      </w:r>
      <w:r w:rsidRPr="00F77720">
        <w:rPr>
          <w:lang w:val="en-US"/>
        </w:rPr>
        <w:tab/>
      </w:r>
      <w:r w:rsidRPr="00F77720">
        <w:rPr>
          <w:lang w:val="en-US"/>
        </w:rPr>
        <w:tab/>
      </w:r>
      <w:r w:rsidRPr="00F77720">
        <w:rPr>
          <w:lang w:val="en-US"/>
        </w:rPr>
        <w:tab/>
        <w:t>Sequential number of the anti-neoplastic therapy line.</w:t>
      </w:r>
    </w:p>
    <w:p w14:paraId="23C1CC0A" w14:textId="77777777" w:rsidR="00F77720" w:rsidRPr="00F77720" w:rsidRDefault="00F77720" w:rsidP="00F77720">
      <w:pPr>
        <w:rPr>
          <w:lang w:val="en-US"/>
        </w:rPr>
      </w:pPr>
      <w:r w:rsidRPr="00F77720">
        <w:rPr>
          <w:lang w:val="en-US"/>
        </w:rPr>
        <w:t>**</w:t>
      </w:r>
      <w:r w:rsidRPr="00F77720">
        <w:rPr>
          <w:lang w:val="en-US"/>
        </w:rPr>
        <w:tab/>
        <w:t>anti_n_line_start:</w:t>
      </w:r>
      <w:r w:rsidRPr="00F77720">
        <w:rPr>
          <w:lang w:val="en-US"/>
        </w:rPr>
        <w:tab/>
      </w:r>
      <w:r w:rsidRPr="00F77720">
        <w:rPr>
          <w:lang w:val="en-US"/>
        </w:rPr>
        <w:tab/>
        <w:t>Start date of the line.</w:t>
      </w:r>
      <w:r w:rsidRPr="00F77720">
        <w:rPr>
          <w:lang w:val="en-US"/>
        </w:rPr>
        <w:tab/>
      </w:r>
    </w:p>
    <w:p w14:paraId="5CBD6390" w14:textId="77777777" w:rsidR="00F77720" w:rsidRPr="00F77720" w:rsidRDefault="00F77720" w:rsidP="00F77720">
      <w:pPr>
        <w:rPr>
          <w:lang w:val="en-US"/>
        </w:rPr>
      </w:pPr>
      <w:r w:rsidRPr="00F77720">
        <w:rPr>
          <w:lang w:val="en-US"/>
        </w:rPr>
        <w:t>**</w:t>
      </w:r>
      <w:r w:rsidRPr="00F77720">
        <w:rPr>
          <w:lang w:val="en-US"/>
        </w:rPr>
        <w:tab/>
        <w:t>anti_n_line_end:</w:t>
      </w:r>
      <w:r w:rsidRPr="00F77720">
        <w:rPr>
          <w:lang w:val="en-US"/>
        </w:rPr>
        <w:tab/>
      </w:r>
      <w:r w:rsidRPr="00F77720">
        <w:rPr>
          <w:lang w:val="en-US"/>
        </w:rPr>
        <w:tab/>
      </w:r>
      <w:r w:rsidRPr="00F77720">
        <w:rPr>
          <w:lang w:val="en-US"/>
        </w:rPr>
        <w:tab/>
        <w:t>End date of the line.</w:t>
      </w:r>
      <w:r w:rsidRPr="00F77720">
        <w:rPr>
          <w:lang w:val="en-US"/>
        </w:rPr>
        <w:tab/>
      </w:r>
    </w:p>
    <w:p w14:paraId="68A17389" w14:textId="77777777" w:rsidR="00F77720" w:rsidRPr="00F77720" w:rsidRDefault="00F77720" w:rsidP="00F77720">
      <w:pPr>
        <w:rPr>
          <w:lang w:val="en-US"/>
        </w:rPr>
      </w:pPr>
      <w:r w:rsidRPr="00F77720">
        <w:rPr>
          <w:lang w:val="en-US"/>
        </w:rPr>
        <w:t>**</w:t>
      </w:r>
      <w:r w:rsidRPr="00F77720">
        <w:rPr>
          <w:lang w:val="en-US"/>
        </w:rPr>
        <w:tab/>
        <w:t>anti_n_line_duration:</w:t>
      </w:r>
      <w:r w:rsidRPr="00F77720">
        <w:rPr>
          <w:lang w:val="en-US"/>
        </w:rPr>
        <w:tab/>
        <w:t>Duration of the line (in days).</w:t>
      </w:r>
    </w:p>
    <w:p w14:paraId="14DA4203" w14:textId="77777777" w:rsidR="00F77720" w:rsidRPr="00F77720" w:rsidRDefault="00F77720" w:rsidP="00F77720">
      <w:pPr>
        <w:rPr>
          <w:lang w:val="en-US"/>
        </w:rPr>
      </w:pPr>
      <w:r w:rsidRPr="00F77720">
        <w:rPr>
          <w:lang w:val="en-US"/>
        </w:rPr>
        <w:t>**</w:t>
      </w:r>
      <w:r w:rsidRPr="00F77720">
        <w:rPr>
          <w:lang w:val="en-US"/>
        </w:rPr>
        <w:tab/>
        <w:t>anti_n_drug_group::</w:t>
      </w:r>
      <w:r w:rsidRPr="00F77720">
        <w:rPr>
          <w:lang w:val="en-US"/>
        </w:rPr>
        <w:tab/>
      </w:r>
      <w:r w:rsidRPr="00F77720">
        <w:rPr>
          <w:lang w:val="en-US"/>
        </w:rPr>
        <w:tab/>
        <w:t xml:space="preserve">Array for the anti-neoplastic drug groups that defined </w:t>
      </w:r>
    </w:p>
    <w:p w14:paraId="14232E81"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the line.</w:t>
      </w:r>
    </w:p>
    <w:p w14:paraId="24BBD44C" w14:textId="77777777" w:rsidR="00F77720" w:rsidRPr="00F77720" w:rsidRDefault="00F77720" w:rsidP="00F77720">
      <w:pPr>
        <w:rPr>
          <w:lang w:val="en-US"/>
        </w:rPr>
      </w:pPr>
      <w:r w:rsidRPr="00F77720">
        <w:rPr>
          <w:lang w:val="en-US"/>
        </w:rPr>
        <w:lastRenderedPageBreak/>
        <w:t>**</w:t>
      </w:r>
      <w:r w:rsidRPr="00F77720">
        <w:rPr>
          <w:lang w:val="en-US"/>
        </w:rPr>
        <w:tab/>
      </w:r>
    </w:p>
    <w:p w14:paraId="54CC1B62" w14:textId="77777777" w:rsidR="00F77720" w:rsidRPr="00F77720" w:rsidRDefault="00F77720" w:rsidP="00F77720">
      <w:pPr>
        <w:rPr>
          <w:lang w:val="en-US"/>
        </w:rPr>
      </w:pPr>
      <w:r w:rsidRPr="00F77720">
        <w:rPr>
          <w:lang w:val="en-US"/>
        </w:rPr>
        <w:t>**</w:t>
      </w:r>
      <w:r w:rsidRPr="00F77720">
        <w:rPr>
          <w:lang w:val="en-US"/>
        </w:rPr>
        <w:tab/>
        <w:t>PARAMETERS:</w:t>
      </w:r>
    </w:p>
    <w:p w14:paraId="35436C26" w14:textId="77777777" w:rsidR="00F77720" w:rsidRPr="00F77720" w:rsidRDefault="00F77720" w:rsidP="00F77720">
      <w:pPr>
        <w:rPr>
          <w:lang w:val="en-US"/>
        </w:rPr>
      </w:pPr>
      <w:r w:rsidRPr="00F77720">
        <w:rPr>
          <w:lang w:val="en-US"/>
        </w:rPr>
        <w:t>**</w:t>
      </w:r>
      <w:r w:rsidRPr="00F77720">
        <w:rPr>
          <w:lang w:val="en-US"/>
        </w:rPr>
        <w:tab/>
        <w:t>population_ds:      Name of the input dataset with the study population. This</w:t>
      </w:r>
    </w:p>
    <w:p w14:paraId="7698B6B5"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dataset ensures, that anti-neoplastic therapy lines are only </w:t>
      </w:r>
    </w:p>
    <w:p w14:paraId="5BA633D7"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defined for patients included in the study population, and </w:t>
      </w:r>
    </w:p>
    <w:p w14:paraId="121FA323"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it is calculated in the follow-up period of interest. In the</w:t>
      </w:r>
    </w:p>
    <w:p w14:paraId="62C23BFF"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dataset there needs to be a variable for </w:t>
      </w:r>
    </w:p>
    <w:p w14:paraId="50848E03"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atient ID (id_var),</w:t>
      </w:r>
    </w:p>
    <w:p w14:paraId="0848E3E8"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index date (index_date) and  </w:t>
      </w:r>
    </w:p>
    <w:p w14:paraId="6F5BF473"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end of follow-up date (follow_up_end_date).</w:t>
      </w:r>
    </w:p>
    <w:p w14:paraId="35BDD052" w14:textId="77777777" w:rsidR="00F77720" w:rsidRPr="00F77720" w:rsidRDefault="00F77720" w:rsidP="00F77720">
      <w:pPr>
        <w:rPr>
          <w:lang w:val="en-US"/>
        </w:rPr>
      </w:pPr>
      <w:r w:rsidRPr="00F77720">
        <w:rPr>
          <w:lang w:val="en-US"/>
        </w:rPr>
        <w:t>**</w:t>
      </w:r>
      <w:r w:rsidRPr="00F77720">
        <w:rPr>
          <w:lang w:val="en-US"/>
        </w:rPr>
        <w:tab/>
        <w:t>anti_n_drug_ds:</w:t>
      </w:r>
      <w:r w:rsidRPr="00F77720">
        <w:rPr>
          <w:lang w:val="en-US"/>
        </w:rPr>
        <w:tab/>
      </w:r>
      <w:r w:rsidRPr="00F77720">
        <w:rPr>
          <w:lang w:val="en-US"/>
        </w:rPr>
        <w:tab/>
        <w:t xml:space="preserve">  Name of the input dataset with the anti-neoplastic therapy  </w:t>
      </w:r>
    </w:p>
    <w:p w14:paraId="4DEDAD09"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records and the defined anti-neoplastic drug groups variable.</w:t>
      </w:r>
    </w:p>
    <w:p w14:paraId="3214048B"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The macro %anti_neoplastic_drug_groups() creates such a </w:t>
      </w:r>
    </w:p>
    <w:p w14:paraId="44FF0CE8"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dataset, but it can be created without the macro as well.</w:t>
      </w:r>
    </w:p>
    <w:p w14:paraId="079EF3E8"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In the dataset there needs to be a variable for:</w:t>
      </w:r>
    </w:p>
    <w:p w14:paraId="77FFB3AA" w14:textId="77777777" w:rsidR="00F77720" w:rsidRPr="00F77720" w:rsidRDefault="00F77720" w:rsidP="00F77720">
      <w:pPr>
        <w:rPr>
          <w:lang w:val="en-US"/>
        </w:rPr>
      </w:pPr>
      <w:r w:rsidRPr="00F77720">
        <w:rPr>
          <w:lang w:val="en-US"/>
        </w:rPr>
        <w:lastRenderedPageBreak/>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atient ID (id_var),</w:t>
      </w:r>
    </w:p>
    <w:p w14:paraId="279C7D4A"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date of anti-neoplastic therapy (anti_n_date) and</w:t>
      </w:r>
    </w:p>
    <w:p w14:paraId="397F5587"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anti-neoplastic drug group (anti_n_drug_group).</w:t>
      </w:r>
    </w:p>
    <w:p w14:paraId="6500E71F" w14:textId="77777777" w:rsidR="00F77720" w:rsidRPr="00F77720" w:rsidRDefault="00F77720" w:rsidP="00F77720">
      <w:pPr>
        <w:rPr>
          <w:lang w:val="en-US"/>
        </w:rPr>
      </w:pPr>
      <w:r w:rsidRPr="00F77720">
        <w:rPr>
          <w:lang w:val="en-US"/>
        </w:rPr>
        <w:t>**</w:t>
      </w:r>
      <w:r w:rsidRPr="00F77720">
        <w:rPr>
          <w:lang w:val="en-US"/>
        </w:rPr>
        <w:tab/>
        <w:t>out_ds:</w:t>
      </w:r>
      <w:r w:rsidRPr="00F77720">
        <w:rPr>
          <w:lang w:val="en-US"/>
        </w:rPr>
        <w:tab/>
      </w:r>
      <w:r w:rsidRPr="00F77720">
        <w:rPr>
          <w:lang w:val="en-US"/>
        </w:rPr>
        <w:tab/>
      </w:r>
      <w:r w:rsidRPr="00F77720">
        <w:rPr>
          <w:lang w:val="en-US"/>
        </w:rPr>
        <w:tab/>
      </w:r>
      <w:r w:rsidRPr="00F77720">
        <w:rPr>
          <w:lang w:val="en-US"/>
        </w:rPr>
        <w:tab/>
        <w:t xml:space="preserve">      Name of the output dataset with the defined new variables.</w:t>
      </w:r>
    </w:p>
    <w:p w14:paraId="6EAF6A40"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This dataset has a separate line for each anti-neoplastic </w:t>
      </w:r>
    </w:p>
    <w:p w14:paraId="5A8BF8DB"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therapy line the patient had.</w:t>
      </w:r>
    </w:p>
    <w:p w14:paraId="46D6E112" w14:textId="77777777" w:rsidR="00F77720" w:rsidRPr="00F77720" w:rsidRDefault="00F77720" w:rsidP="00F77720">
      <w:pPr>
        <w:rPr>
          <w:lang w:val="en-US"/>
        </w:rPr>
      </w:pPr>
      <w:r w:rsidRPr="00F77720">
        <w:rPr>
          <w:lang w:val="en-US"/>
        </w:rPr>
        <w:t>**</w:t>
      </w:r>
      <w:r w:rsidRPr="00F77720">
        <w:rPr>
          <w:lang w:val="en-US"/>
        </w:rPr>
        <w:tab/>
        <w:t>id_var:</w:t>
      </w:r>
      <w:r w:rsidRPr="00F77720">
        <w:rPr>
          <w:lang w:val="en-US"/>
        </w:rPr>
        <w:tab/>
      </w:r>
      <w:r w:rsidRPr="00F77720">
        <w:rPr>
          <w:lang w:val="en-US"/>
        </w:rPr>
        <w:tab/>
      </w:r>
      <w:r w:rsidRPr="00F77720">
        <w:rPr>
          <w:lang w:val="en-US"/>
        </w:rPr>
        <w:tab/>
      </w:r>
      <w:r w:rsidRPr="00F77720">
        <w:rPr>
          <w:lang w:val="en-US"/>
        </w:rPr>
        <w:tab/>
        <w:t xml:space="preserve">      Name of the personal ID variable in the study population </w:t>
      </w:r>
    </w:p>
    <w:p w14:paraId="3C853E84"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dataset and in the dataset with the anti-neoplastic therapy  </w:t>
      </w:r>
    </w:p>
    <w:p w14:paraId="5EBC12A9"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records. Note, that they have to have the same name in those</w:t>
      </w:r>
    </w:p>
    <w:p w14:paraId="7024CCE3"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2 datasets.</w:t>
      </w:r>
    </w:p>
    <w:p w14:paraId="4ED50518" w14:textId="77777777" w:rsidR="00F77720" w:rsidRPr="00F77720" w:rsidRDefault="00F77720" w:rsidP="00F77720">
      <w:pPr>
        <w:rPr>
          <w:lang w:val="en-US"/>
        </w:rPr>
      </w:pPr>
      <w:r w:rsidRPr="00F77720">
        <w:rPr>
          <w:lang w:val="en-US"/>
        </w:rPr>
        <w:t>**</w:t>
      </w:r>
      <w:r w:rsidRPr="00F77720">
        <w:rPr>
          <w:lang w:val="en-US"/>
        </w:rPr>
        <w:tab/>
        <w:t>index_date:</w:t>
      </w:r>
      <w:r w:rsidRPr="00F77720">
        <w:rPr>
          <w:lang w:val="en-US"/>
        </w:rPr>
        <w:tab/>
      </w:r>
      <w:r w:rsidRPr="00F77720">
        <w:rPr>
          <w:lang w:val="en-US"/>
        </w:rPr>
        <w:tab/>
      </w:r>
      <w:r w:rsidRPr="00F77720">
        <w:rPr>
          <w:lang w:val="en-US"/>
        </w:rPr>
        <w:tab/>
        <w:t xml:space="preserve">    Name of the index date variable in the study population </w:t>
      </w:r>
    </w:p>
    <w:p w14:paraId="5D314175" w14:textId="77777777" w:rsidR="00F77720" w:rsidRPr="00F77720" w:rsidRDefault="00F77720" w:rsidP="00F77720">
      <w:pPr>
        <w:rPr>
          <w:lang w:val="en-US"/>
        </w:rPr>
      </w:pPr>
      <w:r w:rsidRPr="00F77720">
        <w:rPr>
          <w:lang w:val="en-US"/>
        </w:rPr>
        <w:t>**                      dataset.</w:t>
      </w:r>
    </w:p>
    <w:p w14:paraId="45A91A3E" w14:textId="77777777" w:rsidR="00F77720" w:rsidRPr="00F77720" w:rsidRDefault="00F77720" w:rsidP="00F77720">
      <w:pPr>
        <w:rPr>
          <w:lang w:val="en-US"/>
        </w:rPr>
      </w:pPr>
      <w:r w:rsidRPr="00F77720">
        <w:rPr>
          <w:lang w:val="en-US"/>
        </w:rPr>
        <w:t>**</w:t>
      </w:r>
      <w:r w:rsidRPr="00F77720">
        <w:rPr>
          <w:lang w:val="en-US"/>
        </w:rPr>
        <w:tab/>
        <w:t>follow_up_end_date:</w:t>
      </w:r>
      <w:r w:rsidRPr="00F77720">
        <w:rPr>
          <w:lang w:val="en-US"/>
        </w:rPr>
        <w:tab/>
        <w:t xml:space="preserve">Name of the end of follow-up date variable in the study </w:t>
      </w:r>
    </w:p>
    <w:p w14:paraId="03609637"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population dataset.</w:t>
      </w:r>
    </w:p>
    <w:p w14:paraId="2B6F7FB8" w14:textId="77777777" w:rsidR="00F77720" w:rsidRPr="00F77720" w:rsidRDefault="00F77720" w:rsidP="00F77720">
      <w:pPr>
        <w:rPr>
          <w:lang w:val="en-US"/>
        </w:rPr>
      </w:pPr>
      <w:r w:rsidRPr="00F77720">
        <w:rPr>
          <w:lang w:val="en-US"/>
        </w:rPr>
        <w:t>**  days:</w:t>
      </w:r>
      <w:r w:rsidRPr="00F77720">
        <w:rPr>
          <w:lang w:val="en-US"/>
        </w:rPr>
        <w:tab/>
      </w:r>
      <w:r w:rsidRPr="00F77720">
        <w:rPr>
          <w:lang w:val="en-US"/>
        </w:rPr>
        <w:tab/>
      </w:r>
      <w:r w:rsidRPr="00F77720">
        <w:rPr>
          <w:lang w:val="en-US"/>
        </w:rPr>
        <w:tab/>
      </w:r>
      <w:r w:rsidRPr="00F77720">
        <w:rPr>
          <w:lang w:val="en-US"/>
        </w:rPr>
        <w:tab/>
        <w:t xml:space="preserve">        Number of days used in the algorithm. According to our</w:t>
      </w:r>
    </w:p>
    <w:p w14:paraId="6F83711C"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validation study the optimal number of days is 45 days, </w:t>
      </w:r>
    </w:p>
    <w:p w14:paraId="20973303" w14:textId="77777777" w:rsidR="00F77720" w:rsidRPr="00F77720" w:rsidRDefault="00F77720" w:rsidP="00F77720">
      <w:pPr>
        <w:rPr>
          <w:lang w:val="en-US"/>
        </w:rPr>
      </w:pPr>
      <w:r w:rsidRPr="00F77720">
        <w:rPr>
          <w:lang w:val="en-US"/>
        </w:rPr>
        <w:lastRenderedPageBreak/>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therefore it is set to default.</w:t>
      </w:r>
    </w:p>
    <w:p w14:paraId="638CCD09" w14:textId="77777777" w:rsidR="00F77720" w:rsidRPr="00F77720" w:rsidRDefault="00F77720" w:rsidP="00F77720">
      <w:pPr>
        <w:rPr>
          <w:lang w:val="en-US"/>
        </w:rPr>
      </w:pPr>
      <w:r w:rsidRPr="00F77720">
        <w:rPr>
          <w:lang w:val="en-US"/>
        </w:rPr>
        <w:t>**</w:t>
      </w:r>
      <w:r w:rsidRPr="00F77720">
        <w:rPr>
          <w:lang w:val="en-US"/>
        </w:rPr>
        <w:tab/>
        <w:t>long_format:</w:t>
      </w:r>
      <w:r w:rsidRPr="00F77720">
        <w:rPr>
          <w:lang w:val="en-US"/>
        </w:rPr>
        <w:tab/>
      </w:r>
      <w:r w:rsidRPr="00F77720">
        <w:rPr>
          <w:lang w:val="en-US"/>
        </w:rPr>
        <w:tab/>
        <w:t xml:space="preserve">    Specifiy if a long formatted data with all the anti-neoplastic </w:t>
      </w:r>
    </w:p>
    <w:p w14:paraId="2BA2AF08"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therapy records should be included as well. The long formatted </w:t>
      </w:r>
    </w:p>
    <w:p w14:paraId="1B219ACD"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data will have the same format as the dataset anti_n_drug_ds,  </w:t>
      </w:r>
    </w:p>
    <w:p w14:paraId="733C7C97"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eg. it has a separate line for each date of anti-neoplastic </w:t>
      </w:r>
    </w:p>
    <w:p w14:paraId="7284B00D"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therapy contact and anti-neoplastic drug used in that contact, </w:t>
      </w:r>
    </w:p>
    <w:p w14:paraId="6762E505"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and it will include the new variables the macro defines. </w:t>
      </w:r>
    </w:p>
    <w:p w14:paraId="57F8EC39"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y = yes (default), n = no.</w:t>
      </w:r>
    </w:p>
    <w:p w14:paraId="038B26C5" w14:textId="77777777" w:rsidR="00F77720" w:rsidRPr="00F77720" w:rsidRDefault="00F77720" w:rsidP="00F77720">
      <w:pPr>
        <w:rPr>
          <w:lang w:val="en-US"/>
        </w:rPr>
      </w:pPr>
      <w:r w:rsidRPr="00F77720">
        <w:rPr>
          <w:lang w:val="en-US"/>
        </w:rPr>
        <w:t>**</w:t>
      </w:r>
      <w:r w:rsidRPr="00F77720">
        <w:rPr>
          <w:lang w:val="en-US"/>
        </w:rPr>
        <w:tab/>
        <w:t>del:</w:t>
      </w:r>
      <w:r w:rsidRPr="00F77720">
        <w:rPr>
          <w:lang w:val="en-US"/>
        </w:rPr>
        <w:tab/>
      </w:r>
      <w:r w:rsidRPr="00F77720">
        <w:rPr>
          <w:lang w:val="en-US"/>
        </w:rPr>
        <w:tab/>
      </w:r>
      <w:r w:rsidRPr="00F77720">
        <w:rPr>
          <w:lang w:val="en-US"/>
        </w:rPr>
        <w:tab/>
      </w:r>
      <w:r w:rsidRPr="00F77720">
        <w:rPr>
          <w:lang w:val="en-US"/>
        </w:rPr>
        <w:tab/>
        <w:t xml:space="preserve">        Specify if temporary datasets created by the macro should be</w:t>
      </w:r>
    </w:p>
    <w:p w14:paraId="0C5B01CD"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deleted. y = yes (default), n = no.</w:t>
      </w:r>
    </w:p>
    <w:p w14:paraId="1A60CBB9" w14:textId="77777777" w:rsidR="00F77720" w:rsidRPr="00F77720" w:rsidRDefault="00F77720" w:rsidP="00F77720">
      <w:pPr>
        <w:rPr>
          <w:lang w:val="en-US"/>
        </w:rPr>
      </w:pPr>
      <w:r w:rsidRPr="00F77720">
        <w:rPr>
          <w:lang w:val="en-US"/>
        </w:rPr>
        <w:t>**************************************************************************************</w:t>
      </w:r>
    </w:p>
    <w:p w14:paraId="0E743F2B" w14:textId="77777777" w:rsidR="00F77720" w:rsidRPr="00F77720" w:rsidRDefault="00F77720" w:rsidP="00F77720">
      <w:pPr>
        <w:rPr>
          <w:lang w:val="en-US"/>
        </w:rPr>
      </w:pPr>
      <w:r w:rsidRPr="00F77720">
        <w:rPr>
          <w:lang w:val="en-US"/>
        </w:rPr>
        <w:t>** AUTHOR:</w:t>
      </w:r>
      <w:r w:rsidRPr="00F77720">
        <w:rPr>
          <w:lang w:val="en-US"/>
        </w:rPr>
        <w:tab/>
      </w:r>
      <w:r w:rsidRPr="00F77720">
        <w:rPr>
          <w:lang w:val="en-US"/>
        </w:rPr>
        <w:tab/>
      </w:r>
      <w:r w:rsidRPr="00F77720">
        <w:rPr>
          <w:lang w:val="en-US"/>
        </w:rPr>
        <w:tab/>
        <w:t xml:space="preserve">         Bianka Darvalics</w:t>
      </w:r>
    </w:p>
    <w:p w14:paraId="1CA808A0" w14:textId="77777777" w:rsidR="00F77720" w:rsidRPr="00F77720" w:rsidRDefault="00F77720" w:rsidP="00F77720">
      <w:pPr>
        <w:rPr>
          <w:lang w:val="en-US"/>
        </w:rPr>
      </w:pPr>
      <w:r w:rsidRPr="00F77720">
        <w:rPr>
          <w:lang w:val="en-US"/>
        </w:rPr>
        <w:t>** CREATION DATE:</w:t>
      </w:r>
      <w:r w:rsidRPr="00F77720">
        <w:rPr>
          <w:lang w:val="en-US"/>
        </w:rPr>
        <w:tab/>
        <w:t xml:space="preserve">       14.10.2019</w:t>
      </w:r>
    </w:p>
    <w:p w14:paraId="755F97D8" w14:textId="77777777" w:rsidR="00F77720" w:rsidRPr="00F77720" w:rsidRDefault="00F77720" w:rsidP="00F77720">
      <w:pPr>
        <w:rPr>
          <w:lang w:val="en-US"/>
        </w:rPr>
      </w:pPr>
      <w:r w:rsidRPr="00F77720">
        <w:rPr>
          <w:lang w:val="en-US"/>
        </w:rPr>
        <w:t>**************************************************************************************</w:t>
      </w:r>
    </w:p>
    <w:p w14:paraId="6F5142BC" w14:textId="77777777" w:rsidR="00F77720" w:rsidRPr="00F77720" w:rsidRDefault="00F77720" w:rsidP="00F77720">
      <w:pPr>
        <w:rPr>
          <w:lang w:val="en-US"/>
        </w:rPr>
      </w:pPr>
      <w:r w:rsidRPr="00F77720">
        <w:rPr>
          <w:lang w:val="en-US"/>
        </w:rPr>
        <w:t>*************************************************************************************/</w:t>
      </w:r>
    </w:p>
    <w:p w14:paraId="1B7A1D83" w14:textId="77777777" w:rsidR="00F77720" w:rsidRPr="00F77720" w:rsidRDefault="00F77720" w:rsidP="00F77720">
      <w:pPr>
        <w:rPr>
          <w:lang w:val="en-US"/>
        </w:rPr>
      </w:pPr>
      <w:r w:rsidRPr="00F77720">
        <w:rPr>
          <w:lang w:val="en-US"/>
        </w:rPr>
        <w:t>%macro anti_neoplastic_therapy_line(</w:t>
      </w:r>
    </w:p>
    <w:p w14:paraId="36CADDC4" w14:textId="77777777" w:rsidR="00F77720" w:rsidRPr="00F77720" w:rsidRDefault="00F77720" w:rsidP="00F77720">
      <w:pPr>
        <w:rPr>
          <w:lang w:val="en-US"/>
        </w:rPr>
      </w:pPr>
      <w:r w:rsidRPr="00F77720">
        <w:rPr>
          <w:lang w:val="en-US"/>
        </w:rPr>
        <w:lastRenderedPageBreak/>
        <w:tab/>
        <w:t>population_ds = ,</w:t>
      </w:r>
    </w:p>
    <w:p w14:paraId="1FAA845E" w14:textId="77777777" w:rsidR="00F77720" w:rsidRPr="00F77720" w:rsidRDefault="00F77720" w:rsidP="00F77720">
      <w:pPr>
        <w:rPr>
          <w:lang w:val="en-US"/>
        </w:rPr>
      </w:pPr>
      <w:r w:rsidRPr="00F77720">
        <w:rPr>
          <w:lang w:val="en-US"/>
        </w:rPr>
        <w:tab/>
        <w:t>anti_n_drug_ds = ,</w:t>
      </w:r>
    </w:p>
    <w:p w14:paraId="6BA4CDA8" w14:textId="77777777" w:rsidR="00F77720" w:rsidRPr="00F77720" w:rsidRDefault="00F77720" w:rsidP="00F77720">
      <w:pPr>
        <w:rPr>
          <w:lang w:val="en-US"/>
        </w:rPr>
      </w:pPr>
      <w:r w:rsidRPr="00F77720">
        <w:rPr>
          <w:lang w:val="en-US"/>
        </w:rPr>
        <w:tab/>
        <w:t>out_ds = ,</w:t>
      </w:r>
    </w:p>
    <w:p w14:paraId="2C72991F" w14:textId="77777777" w:rsidR="00F77720" w:rsidRPr="00F77720" w:rsidRDefault="00F77720" w:rsidP="00F77720">
      <w:pPr>
        <w:rPr>
          <w:lang w:val="en-US"/>
        </w:rPr>
      </w:pPr>
      <w:r w:rsidRPr="00F77720">
        <w:rPr>
          <w:lang w:val="en-US"/>
        </w:rPr>
        <w:tab/>
        <w:t>id_var = ,</w:t>
      </w:r>
    </w:p>
    <w:p w14:paraId="4369141A" w14:textId="77777777" w:rsidR="00F77720" w:rsidRPr="00F77720" w:rsidRDefault="00F77720" w:rsidP="00F77720">
      <w:pPr>
        <w:rPr>
          <w:lang w:val="en-US"/>
        </w:rPr>
      </w:pPr>
      <w:r w:rsidRPr="00F77720">
        <w:rPr>
          <w:lang w:val="en-US"/>
        </w:rPr>
        <w:t xml:space="preserve"> </w:t>
      </w:r>
      <w:r w:rsidRPr="00F77720">
        <w:rPr>
          <w:lang w:val="en-US"/>
        </w:rPr>
        <w:tab/>
        <w:t>index_date = ,</w:t>
      </w:r>
    </w:p>
    <w:p w14:paraId="3134FB1E" w14:textId="77777777" w:rsidR="00F77720" w:rsidRPr="00F77720" w:rsidRDefault="00F77720" w:rsidP="00F77720">
      <w:pPr>
        <w:rPr>
          <w:lang w:val="en-US"/>
        </w:rPr>
      </w:pPr>
      <w:r w:rsidRPr="00F77720">
        <w:rPr>
          <w:lang w:val="en-US"/>
        </w:rPr>
        <w:tab/>
        <w:t>follow_up_end_date = ,</w:t>
      </w:r>
    </w:p>
    <w:p w14:paraId="58928749" w14:textId="77777777" w:rsidR="00F77720" w:rsidRPr="00F77720" w:rsidRDefault="00F77720" w:rsidP="00F77720">
      <w:pPr>
        <w:rPr>
          <w:lang w:val="en-US"/>
        </w:rPr>
      </w:pPr>
      <w:r w:rsidRPr="00F77720">
        <w:rPr>
          <w:lang w:val="en-US"/>
        </w:rPr>
        <w:tab/>
        <w:t>days = 45,</w:t>
      </w:r>
    </w:p>
    <w:p w14:paraId="085CF01D" w14:textId="77777777" w:rsidR="00F77720" w:rsidRPr="00F77720" w:rsidRDefault="00F77720" w:rsidP="00F77720">
      <w:pPr>
        <w:rPr>
          <w:lang w:val="en-US"/>
        </w:rPr>
      </w:pPr>
      <w:r w:rsidRPr="00F77720">
        <w:rPr>
          <w:lang w:val="en-US"/>
        </w:rPr>
        <w:tab/>
        <w:t>long_format = y,</w:t>
      </w:r>
    </w:p>
    <w:p w14:paraId="70742DEC" w14:textId="77777777" w:rsidR="00F77720" w:rsidRPr="00F77720" w:rsidRDefault="00F77720" w:rsidP="00F77720">
      <w:pPr>
        <w:rPr>
          <w:lang w:val="en-US"/>
        </w:rPr>
      </w:pPr>
      <w:r w:rsidRPr="00F77720">
        <w:rPr>
          <w:lang w:val="en-US"/>
        </w:rPr>
        <w:tab/>
        <w:t>del = y</w:t>
      </w:r>
    </w:p>
    <w:p w14:paraId="3412A913" w14:textId="77777777" w:rsidR="00F77720" w:rsidRPr="00F77720" w:rsidRDefault="00F77720" w:rsidP="00F77720">
      <w:pPr>
        <w:rPr>
          <w:lang w:val="en-US"/>
        </w:rPr>
      </w:pPr>
      <w:r w:rsidRPr="00F77720">
        <w:rPr>
          <w:lang w:val="en-US"/>
        </w:rPr>
        <w:tab/>
        <w:t>);</w:t>
      </w:r>
    </w:p>
    <w:p w14:paraId="4AED1EEF" w14:textId="77777777" w:rsidR="00F77720" w:rsidRPr="00F77720" w:rsidRDefault="00F77720" w:rsidP="00F77720">
      <w:pPr>
        <w:rPr>
          <w:lang w:val="en-US"/>
        </w:rPr>
      </w:pPr>
    </w:p>
    <w:p w14:paraId="05C89949" w14:textId="77777777" w:rsidR="00F77720" w:rsidRPr="00F77720" w:rsidRDefault="00F77720" w:rsidP="00F77720">
      <w:pPr>
        <w:rPr>
          <w:lang w:val="en-US"/>
        </w:rPr>
      </w:pPr>
    </w:p>
    <w:p w14:paraId="7BAD2C8E" w14:textId="77777777" w:rsidR="00F77720" w:rsidRPr="00F77720" w:rsidRDefault="00F77720" w:rsidP="00F77720">
      <w:pPr>
        <w:rPr>
          <w:lang w:val="en-US"/>
        </w:rPr>
      </w:pPr>
      <w:r w:rsidRPr="00F77720">
        <w:rPr>
          <w:lang w:val="en-US"/>
        </w:rPr>
        <w:tab/>
        <w:t>option minoperator;</w:t>
      </w:r>
    </w:p>
    <w:p w14:paraId="3D9335C7" w14:textId="77777777" w:rsidR="00F77720" w:rsidRPr="00F77720" w:rsidRDefault="00F77720" w:rsidP="00F77720">
      <w:pPr>
        <w:rPr>
          <w:lang w:val="en-US"/>
        </w:rPr>
      </w:pPr>
      <w:r w:rsidRPr="00F77720">
        <w:rPr>
          <w:lang w:val="en-US"/>
        </w:rPr>
        <w:tab/>
        <w:t>%put;</w:t>
      </w:r>
    </w:p>
    <w:p w14:paraId="5382E63D" w14:textId="77777777" w:rsidR="00F77720" w:rsidRPr="00F77720" w:rsidRDefault="00F77720" w:rsidP="00F77720">
      <w:pPr>
        <w:rPr>
          <w:lang w:val="en-US"/>
        </w:rPr>
      </w:pPr>
      <w:r w:rsidRPr="00F77720">
        <w:rPr>
          <w:lang w:val="en-US"/>
        </w:rPr>
        <w:tab/>
        <w:t>%put Macro &amp;sysmacroname is executing;</w:t>
      </w:r>
    </w:p>
    <w:p w14:paraId="5FC78EEB" w14:textId="77777777" w:rsidR="00F77720" w:rsidRPr="00F77720" w:rsidRDefault="00F77720" w:rsidP="00F77720">
      <w:pPr>
        <w:rPr>
          <w:lang w:val="en-US"/>
        </w:rPr>
      </w:pPr>
      <w:r w:rsidRPr="00F77720">
        <w:rPr>
          <w:lang w:val="en-US"/>
        </w:rPr>
        <w:tab/>
        <w:t>%put;</w:t>
      </w:r>
    </w:p>
    <w:p w14:paraId="05C2C8A2" w14:textId="77777777" w:rsidR="00F77720" w:rsidRPr="00F77720" w:rsidRDefault="00F77720" w:rsidP="00F77720">
      <w:pPr>
        <w:rPr>
          <w:lang w:val="en-US"/>
        </w:rPr>
      </w:pPr>
    </w:p>
    <w:p w14:paraId="1C979A9D" w14:textId="77777777" w:rsidR="00F77720" w:rsidRPr="00F77720" w:rsidRDefault="00F77720" w:rsidP="00F77720">
      <w:pPr>
        <w:rPr>
          <w:lang w:val="en-US"/>
        </w:rPr>
      </w:pPr>
      <w:r w:rsidRPr="00F77720">
        <w:rPr>
          <w:lang w:val="en-US"/>
        </w:rPr>
        <w:tab/>
        <w:t>%local i j k all_anti_n_drugs max_number_of_drugs anti_n_drug_all_N;</w:t>
      </w:r>
    </w:p>
    <w:p w14:paraId="7F132F81" w14:textId="77777777" w:rsidR="00F77720" w:rsidRPr="00F77720" w:rsidRDefault="00F77720" w:rsidP="00F77720">
      <w:pPr>
        <w:rPr>
          <w:lang w:val="en-US"/>
        </w:rPr>
      </w:pPr>
      <w:r w:rsidRPr="00F77720">
        <w:rPr>
          <w:lang w:val="en-US"/>
        </w:rPr>
        <w:tab/>
        <w:t>/*Number of possible anti-neoplastic drug groups in the &amp;anti_n_drug_ds</w:t>
      </w:r>
    </w:p>
    <w:p w14:paraId="1E126A17" w14:textId="77777777" w:rsidR="00F77720" w:rsidRPr="00F77720" w:rsidRDefault="00F77720" w:rsidP="00F77720">
      <w:pPr>
        <w:rPr>
          <w:lang w:val="en-US"/>
        </w:rPr>
      </w:pPr>
      <w:r w:rsidRPr="00F77720">
        <w:rPr>
          <w:lang w:val="en-US"/>
        </w:rPr>
        <w:tab/>
        <w:t>dataset.</w:t>
      </w:r>
    </w:p>
    <w:p w14:paraId="437CC281" w14:textId="77777777" w:rsidR="00F77720" w:rsidRPr="00F77720" w:rsidRDefault="00F77720" w:rsidP="00F77720">
      <w:pPr>
        <w:rPr>
          <w:lang w:val="en-US"/>
        </w:rPr>
      </w:pPr>
      <w:r w:rsidRPr="00F77720">
        <w:rPr>
          <w:lang w:val="en-US"/>
        </w:rPr>
        <w:tab/>
        <w:t xml:space="preserve">Note: you might need to change this macro variable, if you use different </w:t>
      </w:r>
    </w:p>
    <w:p w14:paraId="243EBA03" w14:textId="77777777" w:rsidR="00F77720" w:rsidRPr="00F77720" w:rsidRDefault="00F77720" w:rsidP="00F77720">
      <w:pPr>
        <w:rPr>
          <w:lang w:val="en-US"/>
        </w:rPr>
      </w:pPr>
      <w:r w:rsidRPr="00F77720">
        <w:rPr>
          <w:lang w:val="en-US"/>
        </w:rPr>
        <w:tab/>
        <w:t xml:space="preserve">groupings than the groupings made by the %anti_neoplastic_drug_groups() macro, </w:t>
      </w:r>
    </w:p>
    <w:p w14:paraId="1572D531" w14:textId="77777777" w:rsidR="00F77720" w:rsidRPr="00F77720" w:rsidRDefault="00F77720" w:rsidP="00F77720">
      <w:pPr>
        <w:rPr>
          <w:lang w:val="en-US"/>
        </w:rPr>
      </w:pPr>
      <w:r w:rsidRPr="00F77720">
        <w:rPr>
          <w:lang w:val="en-US"/>
        </w:rPr>
        <w:tab/>
        <w:t xml:space="preserve">or new codes have been implemented since the creation of this syntax, </w:t>
      </w:r>
    </w:p>
    <w:p w14:paraId="716972F1" w14:textId="77777777" w:rsidR="00F77720" w:rsidRPr="00F77720" w:rsidRDefault="00F77720" w:rsidP="00F77720">
      <w:pPr>
        <w:rPr>
          <w:lang w:val="en-US"/>
        </w:rPr>
      </w:pPr>
      <w:r w:rsidRPr="00F77720">
        <w:rPr>
          <w:lang w:val="en-US"/>
        </w:rPr>
        <w:tab/>
        <w:t>or if some treatment codes have been redefined.*/</w:t>
      </w:r>
    </w:p>
    <w:p w14:paraId="756B85F4" w14:textId="77777777" w:rsidR="00F77720" w:rsidRPr="00F77720" w:rsidRDefault="00F77720" w:rsidP="00F77720">
      <w:pPr>
        <w:rPr>
          <w:lang w:val="en-US"/>
        </w:rPr>
      </w:pPr>
      <w:r w:rsidRPr="00F77720">
        <w:rPr>
          <w:lang w:val="en-US"/>
        </w:rPr>
        <w:tab/>
        <w:t>%let anti_n_drug_all_N = 101;</w:t>
      </w:r>
    </w:p>
    <w:p w14:paraId="38FECBF7" w14:textId="77777777" w:rsidR="00F77720" w:rsidRPr="00F77720" w:rsidRDefault="00F77720" w:rsidP="00F77720">
      <w:pPr>
        <w:rPr>
          <w:lang w:val="en-US"/>
        </w:rPr>
      </w:pPr>
    </w:p>
    <w:p w14:paraId="21E392FB" w14:textId="77777777" w:rsidR="00F77720" w:rsidRPr="00F77720" w:rsidRDefault="00F77720" w:rsidP="00F77720">
      <w:pPr>
        <w:rPr>
          <w:lang w:val="en-US"/>
        </w:rPr>
      </w:pPr>
      <w:r w:rsidRPr="00F77720">
        <w:rPr>
          <w:lang w:val="en-US"/>
        </w:rPr>
        <w:tab/>
        <w:t xml:space="preserve">/*Merge the population data (&amp;population_ds) to the anti-neoplastic therapy  </w:t>
      </w:r>
    </w:p>
    <w:p w14:paraId="328A6F44" w14:textId="77777777" w:rsidR="00F77720" w:rsidRPr="00F77720" w:rsidRDefault="00F77720" w:rsidP="00F77720">
      <w:pPr>
        <w:rPr>
          <w:lang w:val="en-US"/>
        </w:rPr>
      </w:pPr>
      <w:r w:rsidRPr="00F77720">
        <w:rPr>
          <w:lang w:val="en-US"/>
        </w:rPr>
        <w:tab/>
        <w:t>dataset with the predefined anti-neoplastic drug groups.*/</w:t>
      </w:r>
    </w:p>
    <w:p w14:paraId="03DB5381" w14:textId="77777777" w:rsidR="00F77720" w:rsidRPr="00F77720" w:rsidRDefault="00F77720" w:rsidP="00F77720">
      <w:pPr>
        <w:rPr>
          <w:lang w:val="en-US"/>
        </w:rPr>
      </w:pPr>
      <w:r w:rsidRPr="00F77720">
        <w:rPr>
          <w:lang w:val="en-US"/>
        </w:rPr>
        <w:lastRenderedPageBreak/>
        <w:tab/>
        <w:t>proc sql;</w:t>
      </w:r>
    </w:p>
    <w:p w14:paraId="101F408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create table _anti_n_drug_00 as</w:t>
      </w:r>
    </w:p>
    <w:p w14:paraId="19FA30A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select a.&amp;id_var, a.&amp;index_date, a.&amp;follow_up_end_date, b.anti_n_date, </w:t>
      </w:r>
    </w:p>
    <w:p w14:paraId="2E29AC2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b.anti_n_drug_group</w:t>
      </w:r>
    </w:p>
    <w:p w14:paraId="0FBDDEB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from &amp;population_ds as a </w:t>
      </w:r>
    </w:p>
    <w:p w14:paraId="02169D3B"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left join &amp;anti_n_drug_ds as b</w:t>
      </w:r>
    </w:p>
    <w:p w14:paraId="389A862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n a.&amp;id_var = b.&amp;id_var and</w:t>
      </w:r>
    </w:p>
    <w:p w14:paraId="1B183B1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 xml:space="preserve">  a.&amp;index_date &lt;= b.anti_n_date &lt;= a.&amp;follow_up_end_date</w:t>
      </w:r>
    </w:p>
    <w:p w14:paraId="0BA0AEF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rder by a.&amp;id_var, b.anti_n_date, b.anti_n_drug_group;</w:t>
      </w:r>
    </w:p>
    <w:p w14:paraId="2E63FA24" w14:textId="77777777" w:rsidR="00F77720" w:rsidRPr="00F77720" w:rsidRDefault="00F77720" w:rsidP="00F77720">
      <w:pPr>
        <w:rPr>
          <w:lang w:val="en-US"/>
        </w:rPr>
      </w:pPr>
      <w:r w:rsidRPr="00F77720">
        <w:rPr>
          <w:lang w:val="en-US"/>
        </w:rPr>
        <w:tab/>
        <w:t>quit;</w:t>
      </w:r>
    </w:p>
    <w:p w14:paraId="4C7FFF75" w14:textId="77777777" w:rsidR="00F77720" w:rsidRPr="00F77720" w:rsidRDefault="00F77720" w:rsidP="00F77720">
      <w:pPr>
        <w:rPr>
          <w:lang w:val="en-US"/>
        </w:rPr>
      </w:pPr>
    </w:p>
    <w:p w14:paraId="6578172D" w14:textId="77777777" w:rsidR="00F77720" w:rsidRPr="00F77720" w:rsidRDefault="00F77720" w:rsidP="00F77720">
      <w:pPr>
        <w:rPr>
          <w:lang w:val="en-US"/>
        </w:rPr>
      </w:pPr>
    </w:p>
    <w:p w14:paraId="4B1DF3DC" w14:textId="77777777" w:rsidR="00F77720" w:rsidRPr="00F77720" w:rsidRDefault="00F77720" w:rsidP="00F77720">
      <w:pPr>
        <w:rPr>
          <w:lang w:val="en-US"/>
        </w:rPr>
      </w:pPr>
      <w:r w:rsidRPr="00F77720">
        <w:rPr>
          <w:lang w:val="en-US"/>
        </w:rPr>
        <w:tab/>
        <w:t>/*Calculate the number of anti-neoplastic drugs on the same</w:t>
      </w:r>
    </w:p>
    <w:p w14:paraId="572128F2" w14:textId="77777777" w:rsidR="00F77720" w:rsidRPr="00F77720" w:rsidRDefault="00F77720" w:rsidP="00F77720">
      <w:pPr>
        <w:rPr>
          <w:lang w:val="en-US"/>
        </w:rPr>
      </w:pPr>
      <w:r w:rsidRPr="00F77720">
        <w:rPr>
          <w:lang w:val="en-US"/>
        </w:rPr>
        <w:tab/>
        <w:t>date by patient for each date (number_of_drugs variable).*/</w:t>
      </w:r>
    </w:p>
    <w:p w14:paraId="2E2CA694" w14:textId="77777777" w:rsidR="00F77720" w:rsidRPr="00F77720" w:rsidRDefault="00F77720" w:rsidP="00F77720">
      <w:pPr>
        <w:rPr>
          <w:lang w:val="en-US"/>
        </w:rPr>
      </w:pPr>
      <w:r w:rsidRPr="00F77720">
        <w:rPr>
          <w:lang w:val="en-US"/>
        </w:rPr>
        <w:tab/>
        <w:t>proc sql;</w:t>
      </w:r>
    </w:p>
    <w:p w14:paraId="01FF4D5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create table _anti_n_drug_01 as</w:t>
      </w:r>
    </w:p>
    <w:p w14:paraId="3A47BB3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select *, count(anti_n_date) as number_of_drugs</w:t>
      </w:r>
    </w:p>
    <w:p w14:paraId="6CE5B29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from _anti_n_drug_00 as a </w:t>
      </w:r>
    </w:p>
    <w:p w14:paraId="4301A05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group by a.&amp;id_var, a.anti_n_date</w:t>
      </w:r>
    </w:p>
    <w:p w14:paraId="30707D0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rder by a.&amp;id_var, a.anti_n_date, a.anti_n_drug_group;</w:t>
      </w:r>
    </w:p>
    <w:p w14:paraId="66792618" w14:textId="77777777" w:rsidR="00F77720" w:rsidRPr="00F77720" w:rsidRDefault="00F77720" w:rsidP="00F77720">
      <w:pPr>
        <w:rPr>
          <w:lang w:val="en-US"/>
        </w:rPr>
      </w:pPr>
      <w:r w:rsidRPr="00F77720">
        <w:rPr>
          <w:lang w:val="en-US"/>
        </w:rPr>
        <w:tab/>
        <w:t>quit;</w:t>
      </w:r>
    </w:p>
    <w:p w14:paraId="50B75B88" w14:textId="77777777" w:rsidR="00F77720" w:rsidRPr="00F77720" w:rsidRDefault="00F77720" w:rsidP="00F77720">
      <w:pPr>
        <w:rPr>
          <w:lang w:val="en-US"/>
        </w:rPr>
      </w:pPr>
    </w:p>
    <w:p w14:paraId="253F5111" w14:textId="77777777" w:rsidR="00F77720" w:rsidRPr="00F77720" w:rsidRDefault="00F77720" w:rsidP="00F77720">
      <w:pPr>
        <w:rPr>
          <w:lang w:val="en-US"/>
        </w:rPr>
      </w:pPr>
      <w:r w:rsidRPr="00F77720">
        <w:rPr>
          <w:lang w:val="en-US"/>
        </w:rPr>
        <w:tab/>
        <w:t>/*One-way frequency tables on:</w:t>
      </w:r>
    </w:p>
    <w:p w14:paraId="0915B8CB" w14:textId="77777777" w:rsidR="00F77720" w:rsidRPr="00F77720" w:rsidRDefault="00F77720" w:rsidP="00F77720">
      <w:pPr>
        <w:rPr>
          <w:lang w:val="en-US"/>
        </w:rPr>
      </w:pPr>
      <w:r w:rsidRPr="00F77720">
        <w:rPr>
          <w:lang w:val="en-US"/>
        </w:rPr>
        <w:tab/>
        <w:t>1) Number of anti-neoplastic drugs used on the same date</w:t>
      </w:r>
    </w:p>
    <w:p w14:paraId="215EFF64" w14:textId="77777777" w:rsidR="00F77720" w:rsidRPr="00F77720" w:rsidRDefault="00F77720" w:rsidP="00F77720">
      <w:pPr>
        <w:rPr>
          <w:lang w:val="en-US"/>
        </w:rPr>
      </w:pPr>
      <w:r w:rsidRPr="00F77720">
        <w:rPr>
          <w:lang w:val="en-US"/>
        </w:rPr>
        <w:tab/>
        <w:t>2) Anti-neoplastic drugs used in the population</w:t>
      </w:r>
    </w:p>
    <w:p w14:paraId="54786948" w14:textId="77777777" w:rsidR="00F77720" w:rsidRPr="00F77720" w:rsidRDefault="00F77720" w:rsidP="00F77720">
      <w:pPr>
        <w:rPr>
          <w:lang w:val="en-US"/>
        </w:rPr>
      </w:pPr>
      <w:r w:rsidRPr="00F77720">
        <w:rPr>
          <w:lang w:val="en-US"/>
        </w:rPr>
        <w:lastRenderedPageBreak/>
        <w:tab/>
        <w:t>to check the feasability of the data.*/</w:t>
      </w:r>
    </w:p>
    <w:p w14:paraId="2A6BD3B6" w14:textId="77777777" w:rsidR="00F77720" w:rsidRPr="00F77720" w:rsidRDefault="00F77720" w:rsidP="00F77720">
      <w:pPr>
        <w:rPr>
          <w:lang w:val="en-US"/>
        </w:rPr>
      </w:pPr>
      <w:r w:rsidRPr="00F77720">
        <w:rPr>
          <w:lang w:val="en-US"/>
        </w:rPr>
        <w:tab/>
        <w:t>proc freq data = _anti_n_drug_01;</w:t>
      </w:r>
    </w:p>
    <w:p w14:paraId="05A5BDD2" w14:textId="77777777" w:rsidR="00F77720" w:rsidRPr="00F77720" w:rsidRDefault="00F77720" w:rsidP="00F77720">
      <w:pPr>
        <w:rPr>
          <w:lang w:val="en-US"/>
        </w:rPr>
      </w:pPr>
      <w:r w:rsidRPr="00F77720">
        <w:rPr>
          <w:lang w:val="en-US"/>
        </w:rPr>
        <w:tab/>
      </w:r>
      <w:r w:rsidRPr="00F77720">
        <w:rPr>
          <w:lang w:val="en-US"/>
        </w:rPr>
        <w:tab/>
        <w:t>tables number_of_drugs anti_n_drug_group;</w:t>
      </w:r>
    </w:p>
    <w:p w14:paraId="426FC674" w14:textId="77777777" w:rsidR="00F77720" w:rsidRPr="00F77720" w:rsidRDefault="00F77720" w:rsidP="00F77720">
      <w:pPr>
        <w:rPr>
          <w:lang w:val="en-US"/>
        </w:rPr>
      </w:pPr>
      <w:r w:rsidRPr="00F77720">
        <w:rPr>
          <w:lang w:val="en-US"/>
        </w:rPr>
        <w:tab/>
        <w:t>run;</w:t>
      </w:r>
    </w:p>
    <w:p w14:paraId="551D2D93" w14:textId="77777777" w:rsidR="00F77720" w:rsidRPr="00F77720" w:rsidRDefault="00F77720" w:rsidP="00F77720">
      <w:pPr>
        <w:rPr>
          <w:lang w:val="en-US"/>
        </w:rPr>
      </w:pPr>
    </w:p>
    <w:p w14:paraId="5B6A4DA5" w14:textId="77777777" w:rsidR="00F77720" w:rsidRPr="00F77720" w:rsidRDefault="00F77720" w:rsidP="00F77720">
      <w:pPr>
        <w:rPr>
          <w:lang w:val="en-US"/>
        </w:rPr>
      </w:pPr>
      <w:r w:rsidRPr="00F77720">
        <w:rPr>
          <w:lang w:val="en-US"/>
        </w:rPr>
        <w:tab/>
        <w:t xml:space="preserve">/*Delete those records whit unspecified anti-neoplastic drug registered in </w:t>
      </w:r>
    </w:p>
    <w:p w14:paraId="1831ACB4" w14:textId="77777777" w:rsidR="00F77720" w:rsidRPr="00F77720" w:rsidRDefault="00F77720" w:rsidP="00F77720">
      <w:pPr>
        <w:rPr>
          <w:lang w:val="en-US"/>
        </w:rPr>
      </w:pPr>
      <w:r w:rsidRPr="00F77720">
        <w:rPr>
          <w:lang w:val="en-US"/>
        </w:rPr>
        <w:tab/>
        <w:t>the same date as a specified anti_n drug.*/</w:t>
      </w:r>
    </w:p>
    <w:p w14:paraId="44BB2F3C" w14:textId="77777777" w:rsidR="00F77720" w:rsidRPr="00F77720" w:rsidRDefault="00F77720" w:rsidP="00F77720">
      <w:pPr>
        <w:rPr>
          <w:lang w:val="en-US"/>
        </w:rPr>
      </w:pPr>
      <w:r w:rsidRPr="00F77720">
        <w:rPr>
          <w:lang w:val="en-US"/>
        </w:rPr>
        <w:tab/>
        <w:t>data _anti_n_drug_02;</w:t>
      </w:r>
    </w:p>
    <w:p w14:paraId="5C0FF354" w14:textId="77777777" w:rsidR="00F77720" w:rsidRPr="00F77720" w:rsidRDefault="00F77720" w:rsidP="00F77720">
      <w:pPr>
        <w:rPr>
          <w:lang w:val="en-US"/>
        </w:rPr>
      </w:pPr>
      <w:r w:rsidRPr="00F77720">
        <w:rPr>
          <w:lang w:val="en-US"/>
        </w:rPr>
        <w:tab/>
      </w:r>
      <w:r w:rsidRPr="00F77720">
        <w:rPr>
          <w:lang w:val="en-US"/>
        </w:rPr>
        <w:tab/>
        <w:t>set _anti_n_drug_01;</w:t>
      </w:r>
    </w:p>
    <w:p w14:paraId="6AF6B1E2" w14:textId="77777777" w:rsidR="00F77720" w:rsidRPr="00F77720" w:rsidRDefault="00F77720" w:rsidP="00F77720">
      <w:pPr>
        <w:rPr>
          <w:lang w:val="en-US"/>
        </w:rPr>
      </w:pPr>
      <w:r w:rsidRPr="00F77720">
        <w:rPr>
          <w:lang w:val="en-US"/>
        </w:rPr>
        <w:tab/>
      </w:r>
      <w:r w:rsidRPr="00F77720">
        <w:rPr>
          <w:lang w:val="en-US"/>
        </w:rPr>
        <w:tab/>
        <w:t>if number_of_drugs &gt; 1 and anti_n_drug_group = 0 then delete;</w:t>
      </w:r>
    </w:p>
    <w:p w14:paraId="1513192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drop number_of_drugs;</w:t>
      </w:r>
    </w:p>
    <w:p w14:paraId="18B98062" w14:textId="77777777" w:rsidR="00F77720" w:rsidRPr="00F77720" w:rsidRDefault="00F77720" w:rsidP="00F77720">
      <w:pPr>
        <w:rPr>
          <w:lang w:val="en-US"/>
        </w:rPr>
      </w:pPr>
      <w:r w:rsidRPr="00F77720">
        <w:rPr>
          <w:lang w:val="en-US"/>
        </w:rPr>
        <w:tab/>
        <w:t>run;</w:t>
      </w:r>
    </w:p>
    <w:p w14:paraId="1F7EE973" w14:textId="77777777" w:rsidR="00F77720" w:rsidRPr="00F77720" w:rsidRDefault="00F77720" w:rsidP="00F77720">
      <w:pPr>
        <w:rPr>
          <w:lang w:val="en-US"/>
        </w:rPr>
      </w:pPr>
    </w:p>
    <w:p w14:paraId="62CE9CF1" w14:textId="77777777" w:rsidR="00F77720" w:rsidRPr="00F77720" w:rsidRDefault="00F77720" w:rsidP="00F77720">
      <w:pPr>
        <w:rPr>
          <w:lang w:val="en-US"/>
        </w:rPr>
      </w:pPr>
      <w:r w:rsidRPr="00F77720">
        <w:rPr>
          <w:lang w:val="en-US"/>
        </w:rPr>
        <w:tab/>
        <w:t>/*Recalculate the number of anti-neoplastic drugs on the same</w:t>
      </w:r>
    </w:p>
    <w:p w14:paraId="2B67C449" w14:textId="77777777" w:rsidR="00F77720" w:rsidRPr="00F77720" w:rsidRDefault="00F77720" w:rsidP="00F77720">
      <w:pPr>
        <w:rPr>
          <w:lang w:val="en-US"/>
        </w:rPr>
      </w:pPr>
      <w:r w:rsidRPr="00F77720">
        <w:rPr>
          <w:lang w:val="en-US"/>
        </w:rPr>
        <w:tab/>
        <w:t>date by patient for each date (number_of_drugs variable).*/</w:t>
      </w:r>
    </w:p>
    <w:p w14:paraId="46E1EC3A" w14:textId="77777777" w:rsidR="00F77720" w:rsidRPr="00F77720" w:rsidRDefault="00F77720" w:rsidP="00F77720">
      <w:pPr>
        <w:rPr>
          <w:lang w:val="en-US"/>
        </w:rPr>
      </w:pPr>
      <w:r w:rsidRPr="00F77720">
        <w:rPr>
          <w:lang w:val="en-US"/>
        </w:rPr>
        <w:tab/>
        <w:t>proc sql;</w:t>
      </w:r>
    </w:p>
    <w:p w14:paraId="6430406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create table _anti_n_drug_03 as</w:t>
      </w:r>
    </w:p>
    <w:p w14:paraId="2A23159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select *, count(anti_n_date) as number_of_drugs</w:t>
      </w:r>
    </w:p>
    <w:p w14:paraId="1EFF425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from _anti_n_drug_02 as a </w:t>
      </w:r>
    </w:p>
    <w:p w14:paraId="41A0648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group by a.&amp;id_var, a.anti_n_date</w:t>
      </w:r>
    </w:p>
    <w:p w14:paraId="413CC0D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rder by a.&amp;id_var, a.anti_n_date, a.anti_n_drug_group;</w:t>
      </w:r>
    </w:p>
    <w:p w14:paraId="52BDF9DA" w14:textId="77777777" w:rsidR="00F77720" w:rsidRPr="00F77720" w:rsidRDefault="00F77720" w:rsidP="00F77720">
      <w:pPr>
        <w:rPr>
          <w:lang w:val="en-US"/>
        </w:rPr>
      </w:pPr>
      <w:r w:rsidRPr="00F77720">
        <w:rPr>
          <w:lang w:val="en-US"/>
        </w:rPr>
        <w:tab/>
        <w:t>quit;</w:t>
      </w:r>
    </w:p>
    <w:p w14:paraId="5D26F78F" w14:textId="77777777" w:rsidR="00F77720" w:rsidRPr="00F77720" w:rsidRDefault="00F77720" w:rsidP="00F77720">
      <w:pPr>
        <w:rPr>
          <w:lang w:val="en-US"/>
        </w:rPr>
      </w:pPr>
    </w:p>
    <w:p w14:paraId="3AF42136" w14:textId="77777777" w:rsidR="00F77720" w:rsidRPr="00F77720" w:rsidRDefault="00F77720" w:rsidP="00F77720">
      <w:pPr>
        <w:rPr>
          <w:lang w:val="en-US"/>
        </w:rPr>
      </w:pPr>
      <w:r w:rsidRPr="00F77720">
        <w:rPr>
          <w:lang w:val="en-US"/>
        </w:rPr>
        <w:tab/>
        <w:t xml:space="preserve">/*Make a macro variable to save the type of drugs used in the &amp;population_ds </w:t>
      </w:r>
    </w:p>
    <w:p w14:paraId="42AADC8C" w14:textId="77777777" w:rsidR="00F77720" w:rsidRPr="00F77720" w:rsidRDefault="00F77720" w:rsidP="00F77720">
      <w:pPr>
        <w:rPr>
          <w:lang w:val="en-US"/>
        </w:rPr>
      </w:pPr>
      <w:r w:rsidRPr="00F77720">
        <w:rPr>
          <w:lang w:val="en-US"/>
        </w:rPr>
        <w:t xml:space="preserve">  dataset.*/</w:t>
      </w:r>
    </w:p>
    <w:p w14:paraId="2FDBCF16" w14:textId="77777777" w:rsidR="00F77720" w:rsidRPr="00F77720" w:rsidRDefault="00F77720" w:rsidP="00F77720">
      <w:pPr>
        <w:rPr>
          <w:lang w:val="en-US"/>
        </w:rPr>
      </w:pPr>
      <w:r w:rsidRPr="00F77720">
        <w:rPr>
          <w:lang w:val="en-US"/>
        </w:rPr>
        <w:tab/>
        <w:t>proc freq data = _anti_n_drug_03  ;</w:t>
      </w:r>
    </w:p>
    <w:p w14:paraId="1EA44BDF" w14:textId="77777777" w:rsidR="00F77720" w:rsidRPr="00F77720" w:rsidRDefault="00F77720" w:rsidP="00F77720">
      <w:pPr>
        <w:rPr>
          <w:lang w:val="en-US"/>
        </w:rPr>
      </w:pPr>
      <w:r w:rsidRPr="00F77720">
        <w:rPr>
          <w:lang w:val="en-US"/>
        </w:rPr>
        <w:tab/>
      </w:r>
      <w:r w:rsidRPr="00F77720">
        <w:rPr>
          <w:lang w:val="en-US"/>
        </w:rPr>
        <w:tab/>
        <w:t>tables anti_n_drug_group / out = _freq_anti_n_drug_group_00;</w:t>
      </w:r>
    </w:p>
    <w:p w14:paraId="1FFF6B6D" w14:textId="77777777" w:rsidR="00F77720" w:rsidRPr="00F77720" w:rsidRDefault="00F77720" w:rsidP="00F77720">
      <w:pPr>
        <w:rPr>
          <w:lang w:val="en-US"/>
        </w:rPr>
      </w:pPr>
      <w:r w:rsidRPr="00F77720">
        <w:rPr>
          <w:lang w:val="en-US"/>
        </w:rPr>
        <w:tab/>
        <w:t>run;</w:t>
      </w:r>
    </w:p>
    <w:p w14:paraId="24C8FE08" w14:textId="77777777" w:rsidR="00F77720" w:rsidRPr="00F77720" w:rsidRDefault="00F77720" w:rsidP="00F77720">
      <w:pPr>
        <w:rPr>
          <w:lang w:val="en-US"/>
        </w:rPr>
      </w:pPr>
      <w:r w:rsidRPr="00F77720">
        <w:rPr>
          <w:lang w:val="en-US"/>
        </w:rPr>
        <w:lastRenderedPageBreak/>
        <w:tab/>
        <w:t>data _freq_anti_n_drug_group_01;</w:t>
      </w:r>
    </w:p>
    <w:p w14:paraId="4DC62CAE" w14:textId="77777777" w:rsidR="00F77720" w:rsidRPr="00F77720" w:rsidRDefault="00F77720" w:rsidP="00F77720">
      <w:pPr>
        <w:rPr>
          <w:lang w:val="en-US"/>
        </w:rPr>
      </w:pPr>
      <w:r w:rsidRPr="00F77720">
        <w:rPr>
          <w:lang w:val="en-US"/>
        </w:rPr>
        <w:tab/>
      </w:r>
      <w:r w:rsidRPr="00F77720">
        <w:rPr>
          <w:lang w:val="en-US"/>
        </w:rPr>
        <w:tab/>
        <w:t>set _freq_anti_n_drug_group_00;</w:t>
      </w:r>
    </w:p>
    <w:p w14:paraId="46ACFCC2" w14:textId="77777777" w:rsidR="00F77720" w:rsidRPr="00F77720" w:rsidRDefault="00F77720" w:rsidP="00F77720">
      <w:pPr>
        <w:rPr>
          <w:lang w:val="en-US"/>
        </w:rPr>
      </w:pPr>
      <w:r w:rsidRPr="00F77720">
        <w:rPr>
          <w:lang w:val="en-US"/>
        </w:rPr>
        <w:tab/>
      </w:r>
      <w:r w:rsidRPr="00F77720">
        <w:rPr>
          <w:lang w:val="en-US"/>
        </w:rPr>
        <w:tab/>
        <w:t>if anti_n_drug_group ^=.;</w:t>
      </w:r>
    </w:p>
    <w:p w14:paraId="75696761" w14:textId="77777777" w:rsidR="00F77720" w:rsidRPr="00F77720" w:rsidRDefault="00F77720" w:rsidP="00F77720">
      <w:pPr>
        <w:rPr>
          <w:lang w:val="en-US"/>
        </w:rPr>
      </w:pPr>
      <w:r w:rsidRPr="00F77720">
        <w:rPr>
          <w:lang w:val="en-US"/>
        </w:rPr>
        <w:tab/>
        <w:t>run;</w:t>
      </w:r>
    </w:p>
    <w:p w14:paraId="67AFEA53" w14:textId="77777777" w:rsidR="00F77720" w:rsidRPr="00F77720" w:rsidRDefault="00F77720" w:rsidP="00F77720">
      <w:pPr>
        <w:rPr>
          <w:lang w:val="en-US"/>
        </w:rPr>
      </w:pPr>
      <w:r w:rsidRPr="00F77720">
        <w:rPr>
          <w:lang w:val="en-US"/>
        </w:rPr>
        <w:tab/>
        <w:t>proc sql noprint;</w:t>
      </w:r>
    </w:p>
    <w:p w14:paraId="62BD562E" w14:textId="77777777" w:rsidR="00F77720" w:rsidRPr="00F77720" w:rsidRDefault="00F77720" w:rsidP="00F77720">
      <w:pPr>
        <w:rPr>
          <w:lang w:val="en-US"/>
        </w:rPr>
      </w:pPr>
      <w:r w:rsidRPr="00F77720">
        <w:rPr>
          <w:lang w:val="en-US"/>
        </w:rPr>
        <w:tab/>
      </w:r>
      <w:r w:rsidRPr="00F77720">
        <w:rPr>
          <w:lang w:val="en-US"/>
        </w:rPr>
        <w:tab/>
        <w:t>select anti_n_drug_group into :all_anti_n_drugs separated by ' '</w:t>
      </w:r>
    </w:p>
    <w:p w14:paraId="14A00F5C" w14:textId="77777777" w:rsidR="00F77720" w:rsidRPr="00F77720" w:rsidRDefault="00F77720" w:rsidP="00F77720">
      <w:pPr>
        <w:rPr>
          <w:lang w:val="en-US"/>
        </w:rPr>
      </w:pPr>
      <w:r w:rsidRPr="00F77720">
        <w:rPr>
          <w:lang w:val="en-US"/>
        </w:rPr>
        <w:tab/>
      </w:r>
      <w:r w:rsidRPr="00F77720">
        <w:rPr>
          <w:lang w:val="en-US"/>
        </w:rPr>
        <w:tab/>
        <w:t>from _freq_anti_n_drug_group_01;</w:t>
      </w:r>
    </w:p>
    <w:p w14:paraId="5B79FE6F" w14:textId="77777777" w:rsidR="00F77720" w:rsidRPr="00F77720" w:rsidRDefault="00F77720" w:rsidP="00F77720">
      <w:pPr>
        <w:rPr>
          <w:lang w:val="en-US"/>
        </w:rPr>
      </w:pPr>
      <w:r w:rsidRPr="00F77720">
        <w:rPr>
          <w:lang w:val="en-US"/>
        </w:rPr>
        <w:tab/>
        <w:t>quit;</w:t>
      </w:r>
    </w:p>
    <w:p w14:paraId="7222C322" w14:textId="77777777" w:rsidR="00F77720" w:rsidRPr="00F77720" w:rsidRDefault="00F77720" w:rsidP="00F77720">
      <w:pPr>
        <w:rPr>
          <w:lang w:val="en-US"/>
        </w:rPr>
      </w:pPr>
    </w:p>
    <w:p w14:paraId="3AA4F540" w14:textId="77777777" w:rsidR="00F77720" w:rsidRPr="00F77720" w:rsidRDefault="00F77720" w:rsidP="00F77720">
      <w:pPr>
        <w:rPr>
          <w:lang w:val="en-US"/>
        </w:rPr>
      </w:pPr>
      <w:r w:rsidRPr="00F77720">
        <w:rPr>
          <w:lang w:val="en-US"/>
        </w:rPr>
        <w:tab/>
        <w:t>%put The type of drugs used in the &amp;population_ds dataset are:</w:t>
      </w:r>
    </w:p>
    <w:p w14:paraId="6561628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amp;all_anti_n_drugs;</w:t>
      </w:r>
    </w:p>
    <w:p w14:paraId="640CC8ED" w14:textId="77777777" w:rsidR="00F77720" w:rsidRPr="00F77720" w:rsidRDefault="00F77720" w:rsidP="00F77720">
      <w:pPr>
        <w:rPr>
          <w:lang w:val="en-US"/>
        </w:rPr>
      </w:pPr>
    </w:p>
    <w:p w14:paraId="598512AC" w14:textId="77777777" w:rsidR="00F77720" w:rsidRPr="00F77720" w:rsidRDefault="00F77720" w:rsidP="00F77720">
      <w:pPr>
        <w:rPr>
          <w:lang w:val="en-US"/>
        </w:rPr>
      </w:pPr>
      <w:r w:rsidRPr="00F77720">
        <w:rPr>
          <w:lang w:val="en-US"/>
        </w:rPr>
        <w:tab/>
        <w:t>/*Make a macro variable to save the maximum number of drugs one person</w:t>
      </w:r>
    </w:p>
    <w:p w14:paraId="612A43DF" w14:textId="77777777" w:rsidR="00F77720" w:rsidRPr="00F77720" w:rsidRDefault="00F77720" w:rsidP="00F77720">
      <w:pPr>
        <w:rPr>
          <w:lang w:val="en-US"/>
        </w:rPr>
      </w:pPr>
      <w:r w:rsidRPr="00F77720">
        <w:rPr>
          <w:lang w:val="en-US"/>
        </w:rPr>
        <w:tab/>
        <w:t>recieved on the same date in the &amp;population_ds dataset.*/</w:t>
      </w:r>
    </w:p>
    <w:p w14:paraId="2D7AB7BA" w14:textId="77777777" w:rsidR="00F77720" w:rsidRPr="00F77720" w:rsidRDefault="00F77720" w:rsidP="00F77720">
      <w:pPr>
        <w:rPr>
          <w:lang w:val="en-US"/>
        </w:rPr>
      </w:pPr>
      <w:r w:rsidRPr="00F77720">
        <w:rPr>
          <w:lang w:val="en-US"/>
        </w:rPr>
        <w:tab/>
        <w:t>proc freq data = _anti_n_drug_03;</w:t>
      </w:r>
    </w:p>
    <w:p w14:paraId="57E71BC2" w14:textId="77777777" w:rsidR="00F77720" w:rsidRPr="00F77720" w:rsidRDefault="00F77720" w:rsidP="00F77720">
      <w:pPr>
        <w:rPr>
          <w:lang w:val="en-US"/>
        </w:rPr>
      </w:pPr>
      <w:r w:rsidRPr="00F77720">
        <w:rPr>
          <w:lang w:val="en-US"/>
        </w:rPr>
        <w:tab/>
      </w:r>
      <w:r w:rsidRPr="00F77720">
        <w:rPr>
          <w:lang w:val="en-US"/>
        </w:rPr>
        <w:tab/>
        <w:t>tables number_of_drugs / out = _freq_number_of_drugs_00;</w:t>
      </w:r>
    </w:p>
    <w:p w14:paraId="5820BC5D" w14:textId="77777777" w:rsidR="00F77720" w:rsidRPr="00F77720" w:rsidRDefault="00F77720" w:rsidP="00F77720">
      <w:pPr>
        <w:rPr>
          <w:lang w:val="en-US"/>
        </w:rPr>
      </w:pPr>
      <w:r w:rsidRPr="00F77720">
        <w:rPr>
          <w:lang w:val="en-US"/>
        </w:rPr>
        <w:tab/>
        <w:t>run;</w:t>
      </w:r>
    </w:p>
    <w:p w14:paraId="7AE72249" w14:textId="77777777" w:rsidR="00F77720" w:rsidRPr="00F77720" w:rsidRDefault="00F77720" w:rsidP="00F77720">
      <w:pPr>
        <w:rPr>
          <w:lang w:val="en-US"/>
        </w:rPr>
      </w:pPr>
      <w:r w:rsidRPr="00F77720">
        <w:rPr>
          <w:lang w:val="en-US"/>
        </w:rPr>
        <w:tab/>
        <w:t>data _freq_number_of_drugs_01;</w:t>
      </w:r>
    </w:p>
    <w:p w14:paraId="101B36F2" w14:textId="77777777" w:rsidR="00F77720" w:rsidRPr="00F77720" w:rsidRDefault="00F77720" w:rsidP="00F77720">
      <w:pPr>
        <w:rPr>
          <w:lang w:val="en-US"/>
        </w:rPr>
      </w:pPr>
      <w:r w:rsidRPr="00F77720">
        <w:rPr>
          <w:lang w:val="en-US"/>
        </w:rPr>
        <w:tab/>
      </w:r>
      <w:r w:rsidRPr="00F77720">
        <w:rPr>
          <w:lang w:val="en-US"/>
        </w:rPr>
        <w:tab/>
        <w:t>set _freq_number_of_drugs_00;</w:t>
      </w:r>
    </w:p>
    <w:p w14:paraId="7F178F18" w14:textId="77777777" w:rsidR="00F77720" w:rsidRPr="00F77720" w:rsidRDefault="00F77720" w:rsidP="00F77720">
      <w:pPr>
        <w:rPr>
          <w:lang w:val="en-US"/>
        </w:rPr>
      </w:pPr>
      <w:r w:rsidRPr="00F77720">
        <w:rPr>
          <w:lang w:val="en-US"/>
        </w:rPr>
        <w:tab/>
      </w:r>
      <w:r w:rsidRPr="00F77720">
        <w:rPr>
          <w:lang w:val="en-US"/>
        </w:rPr>
        <w:tab/>
        <w:t>by number_of_drugs;</w:t>
      </w:r>
    </w:p>
    <w:p w14:paraId="45D979DD" w14:textId="77777777" w:rsidR="00F77720" w:rsidRPr="00F77720" w:rsidRDefault="00F77720" w:rsidP="00F77720">
      <w:pPr>
        <w:rPr>
          <w:lang w:val="en-US"/>
        </w:rPr>
      </w:pPr>
    </w:p>
    <w:p w14:paraId="4324EDB9" w14:textId="77777777" w:rsidR="00F77720" w:rsidRPr="00F77720" w:rsidRDefault="00F77720" w:rsidP="00F77720">
      <w:pPr>
        <w:rPr>
          <w:lang w:val="en-US"/>
        </w:rPr>
      </w:pPr>
      <w:r w:rsidRPr="00F77720">
        <w:rPr>
          <w:lang w:val="en-US"/>
        </w:rPr>
        <w:tab/>
      </w:r>
      <w:r w:rsidRPr="00F77720">
        <w:rPr>
          <w:lang w:val="en-US"/>
        </w:rPr>
        <w:tab/>
        <w:t xml:space="preserve">if last.number_of_drugs </w:t>
      </w:r>
    </w:p>
    <w:p w14:paraId="7AC0B54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then call symput("max_number_of_drugs",left(put(number_of_drugs,2.)));</w:t>
      </w:r>
    </w:p>
    <w:p w14:paraId="4DF6AA20" w14:textId="77777777" w:rsidR="00F77720" w:rsidRPr="00F77720" w:rsidRDefault="00F77720" w:rsidP="00F77720">
      <w:pPr>
        <w:rPr>
          <w:lang w:val="en-US"/>
        </w:rPr>
      </w:pPr>
      <w:r w:rsidRPr="00F77720">
        <w:rPr>
          <w:lang w:val="en-US"/>
        </w:rPr>
        <w:tab/>
        <w:t>run;</w:t>
      </w:r>
    </w:p>
    <w:p w14:paraId="0AE95EED" w14:textId="77777777" w:rsidR="00F77720" w:rsidRPr="00F77720" w:rsidRDefault="00F77720" w:rsidP="00F77720">
      <w:pPr>
        <w:rPr>
          <w:lang w:val="en-US"/>
        </w:rPr>
      </w:pPr>
      <w:r w:rsidRPr="00F77720">
        <w:rPr>
          <w:lang w:val="en-US"/>
        </w:rPr>
        <w:tab/>
        <w:t>%put The maximum number of drugs one person recieved on the same date in the</w:t>
      </w:r>
    </w:p>
    <w:p w14:paraId="35EB60A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amp;population_ds dataset is: &amp;max_number_of_drugs;</w:t>
      </w:r>
    </w:p>
    <w:p w14:paraId="21E77CC6" w14:textId="77777777" w:rsidR="00F77720" w:rsidRPr="00F77720" w:rsidRDefault="00F77720" w:rsidP="00F77720">
      <w:pPr>
        <w:rPr>
          <w:lang w:val="en-US"/>
        </w:rPr>
      </w:pPr>
    </w:p>
    <w:p w14:paraId="48AA81CF" w14:textId="77777777" w:rsidR="00F77720" w:rsidRPr="00F77720" w:rsidRDefault="00F77720" w:rsidP="00F77720">
      <w:pPr>
        <w:rPr>
          <w:lang w:val="en-US"/>
        </w:rPr>
      </w:pPr>
    </w:p>
    <w:p w14:paraId="5042BFC9" w14:textId="77777777" w:rsidR="00F77720" w:rsidRPr="00F77720" w:rsidRDefault="00F77720" w:rsidP="00F77720">
      <w:pPr>
        <w:rPr>
          <w:lang w:val="en-US"/>
        </w:rPr>
      </w:pPr>
    </w:p>
    <w:p w14:paraId="2BC456D7" w14:textId="77777777" w:rsidR="00F77720" w:rsidRPr="00F77720" w:rsidRDefault="00F77720" w:rsidP="00F77720">
      <w:pPr>
        <w:rPr>
          <w:lang w:val="en-US"/>
        </w:rPr>
      </w:pPr>
    </w:p>
    <w:p w14:paraId="26444143" w14:textId="77777777" w:rsidR="00F77720" w:rsidRPr="00F77720" w:rsidRDefault="00F77720" w:rsidP="00F77720">
      <w:pPr>
        <w:rPr>
          <w:lang w:val="en-US"/>
        </w:rPr>
      </w:pPr>
    </w:p>
    <w:p w14:paraId="238861F0" w14:textId="77777777" w:rsidR="00F77720" w:rsidRPr="00F77720" w:rsidRDefault="00F77720" w:rsidP="00F77720">
      <w:pPr>
        <w:rPr>
          <w:lang w:val="en-US"/>
        </w:rPr>
      </w:pPr>
      <w:r w:rsidRPr="00F77720">
        <w:rPr>
          <w:lang w:val="en-US"/>
        </w:rPr>
        <w:tab/>
        <w:t>/******************************************************************************/</w:t>
      </w:r>
    </w:p>
    <w:p w14:paraId="4221E950" w14:textId="77777777" w:rsidR="00F77720" w:rsidRPr="00F77720" w:rsidRDefault="00F77720" w:rsidP="00F77720">
      <w:pPr>
        <w:rPr>
          <w:lang w:val="en-US"/>
        </w:rPr>
      </w:pPr>
      <w:r w:rsidRPr="00F77720">
        <w:rPr>
          <w:lang w:val="en-US"/>
        </w:rPr>
        <w:tab/>
        <w:t>/****************** Define anti_n lines for the specified drugs ***************/</w:t>
      </w:r>
    </w:p>
    <w:p w14:paraId="2A007396" w14:textId="77777777" w:rsidR="00F77720" w:rsidRPr="00F77720" w:rsidRDefault="00F77720" w:rsidP="00F77720">
      <w:pPr>
        <w:rPr>
          <w:lang w:val="en-US"/>
        </w:rPr>
      </w:pPr>
      <w:r w:rsidRPr="00F77720">
        <w:rPr>
          <w:lang w:val="en-US"/>
        </w:rPr>
        <w:tab/>
        <w:t>/******************************************************************************/</w:t>
      </w:r>
    </w:p>
    <w:p w14:paraId="6E5F0CF1" w14:textId="77777777" w:rsidR="00F77720" w:rsidRPr="00F77720" w:rsidRDefault="00F77720" w:rsidP="00F77720">
      <w:pPr>
        <w:rPr>
          <w:lang w:val="en-US"/>
        </w:rPr>
      </w:pPr>
      <w:r w:rsidRPr="00F77720">
        <w:rPr>
          <w:lang w:val="en-US"/>
        </w:rPr>
        <w:tab/>
        <w:t>/*Keep only the records with specied anti-neoplastic drugs.*/</w:t>
      </w:r>
    </w:p>
    <w:p w14:paraId="4F807661" w14:textId="77777777" w:rsidR="00F77720" w:rsidRPr="00F77720" w:rsidRDefault="00F77720" w:rsidP="00F77720">
      <w:pPr>
        <w:rPr>
          <w:lang w:val="en-US"/>
        </w:rPr>
      </w:pPr>
      <w:r w:rsidRPr="00F77720">
        <w:rPr>
          <w:lang w:val="en-US"/>
        </w:rPr>
        <w:tab/>
        <w:t>data _anti_n_drug_specified_00;</w:t>
      </w:r>
    </w:p>
    <w:p w14:paraId="0E4A58C2" w14:textId="77777777" w:rsidR="00F77720" w:rsidRPr="00F77720" w:rsidRDefault="00F77720" w:rsidP="00F77720">
      <w:pPr>
        <w:rPr>
          <w:lang w:val="en-US"/>
        </w:rPr>
      </w:pPr>
      <w:r w:rsidRPr="00F77720">
        <w:rPr>
          <w:lang w:val="en-US"/>
        </w:rPr>
        <w:tab/>
      </w:r>
      <w:r w:rsidRPr="00F77720">
        <w:rPr>
          <w:lang w:val="en-US"/>
        </w:rPr>
        <w:tab/>
        <w:t>set _anti_n_drug_03;</w:t>
      </w:r>
    </w:p>
    <w:p w14:paraId="553BC512" w14:textId="77777777" w:rsidR="00F77720" w:rsidRPr="00F77720" w:rsidRDefault="00F77720" w:rsidP="00F77720">
      <w:pPr>
        <w:rPr>
          <w:lang w:val="en-US"/>
        </w:rPr>
      </w:pPr>
      <w:r w:rsidRPr="00F77720">
        <w:rPr>
          <w:lang w:val="en-US"/>
        </w:rPr>
        <w:tab/>
      </w:r>
      <w:r w:rsidRPr="00F77720">
        <w:rPr>
          <w:lang w:val="en-US"/>
        </w:rPr>
        <w:tab/>
        <w:t>if anti_n_drug_group ^= 0;</w:t>
      </w:r>
    </w:p>
    <w:p w14:paraId="71041F06" w14:textId="77777777" w:rsidR="00F77720" w:rsidRPr="00F77720" w:rsidRDefault="00F77720" w:rsidP="00F77720">
      <w:pPr>
        <w:rPr>
          <w:lang w:val="en-US"/>
        </w:rPr>
      </w:pPr>
      <w:r w:rsidRPr="00F77720">
        <w:rPr>
          <w:lang w:val="en-US"/>
        </w:rPr>
        <w:tab/>
        <w:t>run;</w:t>
      </w:r>
    </w:p>
    <w:p w14:paraId="46272111" w14:textId="77777777" w:rsidR="00F77720" w:rsidRPr="00F77720" w:rsidRDefault="00F77720" w:rsidP="00F77720">
      <w:pPr>
        <w:rPr>
          <w:lang w:val="en-US"/>
        </w:rPr>
      </w:pPr>
    </w:p>
    <w:p w14:paraId="662C54A0" w14:textId="77777777" w:rsidR="00F77720" w:rsidRPr="00F77720" w:rsidRDefault="00F77720" w:rsidP="00F77720">
      <w:pPr>
        <w:rPr>
          <w:lang w:val="en-US"/>
        </w:rPr>
      </w:pPr>
      <w:r w:rsidRPr="00F77720">
        <w:rPr>
          <w:lang w:val="en-US"/>
        </w:rPr>
        <w:tab/>
        <w:t xml:space="preserve">/*Transpose the drug groups by date. The number of the columns represent how </w:t>
      </w:r>
    </w:p>
    <w:p w14:paraId="4DB77AF4" w14:textId="77777777" w:rsidR="00F77720" w:rsidRPr="00F77720" w:rsidRDefault="00F77720" w:rsidP="00F77720">
      <w:pPr>
        <w:rPr>
          <w:lang w:val="en-US"/>
        </w:rPr>
      </w:pPr>
      <w:r w:rsidRPr="00F77720">
        <w:rPr>
          <w:lang w:val="en-US"/>
        </w:rPr>
        <w:tab/>
        <w:t>many was the maximum number of drugs one person recieved on the same date.</w:t>
      </w:r>
    </w:p>
    <w:p w14:paraId="12F4D403" w14:textId="77777777" w:rsidR="00F77720" w:rsidRPr="00F77720" w:rsidRDefault="00F77720" w:rsidP="00F77720">
      <w:pPr>
        <w:rPr>
          <w:lang w:val="en-US"/>
        </w:rPr>
      </w:pPr>
      <w:r w:rsidRPr="00F77720">
        <w:rPr>
          <w:lang w:val="en-US"/>
        </w:rPr>
        <w:tab/>
        <w:t xml:space="preserve">The number of columns will be equal to the value in the macro variable: </w:t>
      </w:r>
    </w:p>
    <w:p w14:paraId="557623BF" w14:textId="77777777" w:rsidR="00F77720" w:rsidRPr="00F77720" w:rsidRDefault="00F77720" w:rsidP="00F77720">
      <w:pPr>
        <w:rPr>
          <w:lang w:val="en-US"/>
        </w:rPr>
      </w:pPr>
      <w:r w:rsidRPr="00F77720">
        <w:rPr>
          <w:lang w:val="en-US"/>
        </w:rPr>
        <w:tab/>
        <w:t>&amp;max_number_of_drugs*/</w:t>
      </w:r>
    </w:p>
    <w:p w14:paraId="30463A1E" w14:textId="77777777" w:rsidR="00F77720" w:rsidRPr="00F77720" w:rsidRDefault="00F77720" w:rsidP="00F77720">
      <w:pPr>
        <w:rPr>
          <w:lang w:val="en-US"/>
        </w:rPr>
      </w:pPr>
      <w:r w:rsidRPr="00F77720">
        <w:rPr>
          <w:lang w:val="en-US"/>
        </w:rPr>
        <w:tab/>
        <w:t xml:space="preserve">proc transpose data = _anti_n_drug_specified_00 </w:t>
      </w:r>
    </w:p>
    <w:p w14:paraId="113061AD"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t>out =_anti_n_drug_TA_00(drop = _NAME_)</w:t>
      </w:r>
    </w:p>
    <w:p w14:paraId="081FD5FC"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t>prefix = _anti_n_drug_group;</w:t>
      </w:r>
    </w:p>
    <w:p w14:paraId="4860D77F" w14:textId="77777777" w:rsidR="00F77720" w:rsidRPr="00F77720" w:rsidRDefault="00F77720" w:rsidP="00F77720">
      <w:pPr>
        <w:rPr>
          <w:lang w:val="en-US"/>
        </w:rPr>
      </w:pPr>
      <w:r w:rsidRPr="00F77720">
        <w:rPr>
          <w:lang w:val="en-US"/>
        </w:rPr>
        <w:tab/>
      </w:r>
      <w:r w:rsidRPr="00F77720">
        <w:rPr>
          <w:lang w:val="en-US"/>
        </w:rPr>
        <w:tab/>
        <w:t>var anti_n_drug_group;</w:t>
      </w:r>
    </w:p>
    <w:p w14:paraId="463810C2" w14:textId="77777777" w:rsidR="00F77720" w:rsidRPr="00F77720" w:rsidRDefault="00F77720" w:rsidP="00F77720">
      <w:pPr>
        <w:rPr>
          <w:lang w:val="en-US"/>
        </w:rPr>
      </w:pPr>
      <w:r w:rsidRPr="00F77720">
        <w:rPr>
          <w:lang w:val="en-US"/>
        </w:rPr>
        <w:tab/>
      </w:r>
      <w:r w:rsidRPr="00F77720">
        <w:rPr>
          <w:lang w:val="en-US"/>
        </w:rPr>
        <w:tab/>
        <w:t>by &amp;id_var anti_n_date;</w:t>
      </w:r>
    </w:p>
    <w:p w14:paraId="6FE7B259" w14:textId="77777777" w:rsidR="00F77720" w:rsidRPr="00F77720" w:rsidRDefault="00F77720" w:rsidP="00F77720">
      <w:pPr>
        <w:rPr>
          <w:lang w:val="en-US"/>
        </w:rPr>
      </w:pPr>
      <w:r w:rsidRPr="00F77720">
        <w:rPr>
          <w:lang w:val="en-US"/>
        </w:rPr>
        <w:tab/>
        <w:t>run;</w:t>
      </w:r>
    </w:p>
    <w:p w14:paraId="26B1F24D" w14:textId="77777777" w:rsidR="00F77720" w:rsidRPr="00F77720" w:rsidRDefault="00F77720" w:rsidP="00F77720">
      <w:pPr>
        <w:rPr>
          <w:lang w:val="en-US"/>
        </w:rPr>
      </w:pPr>
    </w:p>
    <w:p w14:paraId="13A93217" w14:textId="77777777" w:rsidR="00F77720" w:rsidRPr="00F77720" w:rsidRDefault="00F77720" w:rsidP="00F77720">
      <w:pPr>
        <w:rPr>
          <w:lang w:val="en-US"/>
        </w:rPr>
      </w:pPr>
      <w:r w:rsidRPr="00F77720">
        <w:rPr>
          <w:lang w:val="en-US"/>
        </w:rPr>
        <w:tab/>
        <w:t>/*Transpose the dataset by date for all possible values for the drug groups</w:t>
      </w:r>
    </w:p>
    <w:p w14:paraId="5CF36615" w14:textId="77777777" w:rsidR="00F77720" w:rsidRPr="00F77720" w:rsidRDefault="00F77720" w:rsidP="00F77720">
      <w:pPr>
        <w:rPr>
          <w:lang w:val="en-US"/>
        </w:rPr>
      </w:pPr>
      <w:r w:rsidRPr="00F77720">
        <w:rPr>
          <w:lang w:val="en-US"/>
        </w:rPr>
        <w:lastRenderedPageBreak/>
        <w:tab/>
        <w:t>in &amp;population_ds dataset. This will create indicator functions (0,1) for</w:t>
      </w:r>
    </w:p>
    <w:p w14:paraId="00A029A5" w14:textId="77777777" w:rsidR="00F77720" w:rsidRPr="00F77720" w:rsidRDefault="00F77720" w:rsidP="00F77720">
      <w:pPr>
        <w:rPr>
          <w:lang w:val="en-US"/>
        </w:rPr>
      </w:pPr>
      <w:r w:rsidRPr="00F77720">
        <w:rPr>
          <w:lang w:val="en-US"/>
        </w:rPr>
        <w:tab/>
        <w:t>each drug.*/</w:t>
      </w:r>
    </w:p>
    <w:p w14:paraId="1B6A55A4" w14:textId="77777777" w:rsidR="00F77720" w:rsidRPr="00F77720" w:rsidRDefault="00F77720" w:rsidP="00F77720">
      <w:pPr>
        <w:rPr>
          <w:lang w:val="en-US"/>
        </w:rPr>
      </w:pPr>
      <w:r w:rsidRPr="00F77720">
        <w:rPr>
          <w:lang w:val="en-US"/>
        </w:rPr>
        <w:tab/>
        <w:t>data _anti_n_drug_specified_01;</w:t>
      </w:r>
    </w:p>
    <w:p w14:paraId="59643EFB" w14:textId="77777777" w:rsidR="00F77720" w:rsidRPr="00F77720" w:rsidRDefault="00F77720" w:rsidP="00F77720">
      <w:pPr>
        <w:rPr>
          <w:lang w:val="en-US"/>
        </w:rPr>
      </w:pPr>
      <w:r w:rsidRPr="00F77720">
        <w:rPr>
          <w:lang w:val="en-US"/>
        </w:rPr>
        <w:tab/>
      </w:r>
      <w:r w:rsidRPr="00F77720">
        <w:rPr>
          <w:lang w:val="en-US"/>
        </w:rPr>
        <w:tab/>
        <w:t>set _anti_n_drug_specified_00;</w:t>
      </w:r>
    </w:p>
    <w:p w14:paraId="75D116AF" w14:textId="77777777" w:rsidR="00F77720" w:rsidRPr="00F77720" w:rsidRDefault="00F77720" w:rsidP="00F77720">
      <w:pPr>
        <w:rPr>
          <w:lang w:val="en-US"/>
        </w:rPr>
      </w:pPr>
      <w:r w:rsidRPr="00F77720">
        <w:rPr>
          <w:lang w:val="en-US"/>
        </w:rPr>
        <w:tab/>
      </w:r>
      <w:r w:rsidRPr="00F77720">
        <w:rPr>
          <w:lang w:val="en-US"/>
        </w:rPr>
        <w:tab/>
        <w:t>/*Dummy indicator is necessary to have the value 1 in the anti-neoplastic</w:t>
      </w:r>
    </w:p>
    <w:p w14:paraId="71602484" w14:textId="77777777" w:rsidR="00F77720" w:rsidRPr="00F77720" w:rsidRDefault="00F77720" w:rsidP="00F77720">
      <w:pPr>
        <w:rPr>
          <w:lang w:val="en-US"/>
        </w:rPr>
      </w:pPr>
      <w:r w:rsidRPr="00F77720">
        <w:rPr>
          <w:lang w:val="en-US"/>
        </w:rPr>
        <w:tab/>
      </w:r>
      <w:r w:rsidRPr="00F77720">
        <w:rPr>
          <w:lang w:val="en-US"/>
        </w:rPr>
        <w:tab/>
        <w:t xml:space="preserve">drug's indicator variable after the transpose procedure, if the patient </w:t>
      </w:r>
    </w:p>
    <w:p w14:paraId="1065E05B" w14:textId="77777777" w:rsidR="00F77720" w:rsidRPr="00F77720" w:rsidRDefault="00F77720" w:rsidP="00F77720">
      <w:pPr>
        <w:rPr>
          <w:lang w:val="en-US"/>
        </w:rPr>
      </w:pPr>
      <w:r w:rsidRPr="00F77720">
        <w:rPr>
          <w:lang w:val="en-US"/>
        </w:rPr>
        <w:tab/>
      </w:r>
      <w:r w:rsidRPr="00F77720">
        <w:rPr>
          <w:lang w:val="en-US"/>
        </w:rPr>
        <w:tab/>
        <w:t>received that drug on the specific date.*/</w:t>
      </w:r>
    </w:p>
    <w:p w14:paraId="2F5CB50A" w14:textId="77777777" w:rsidR="00F77720" w:rsidRPr="00F77720" w:rsidRDefault="00F77720" w:rsidP="00F77720">
      <w:pPr>
        <w:rPr>
          <w:lang w:val="en-US"/>
        </w:rPr>
      </w:pPr>
      <w:r w:rsidRPr="00F77720">
        <w:rPr>
          <w:lang w:val="en-US"/>
        </w:rPr>
        <w:tab/>
      </w:r>
      <w:r w:rsidRPr="00F77720">
        <w:rPr>
          <w:lang w:val="en-US"/>
        </w:rPr>
        <w:tab/>
        <w:t>dummy_indicator = 1;</w:t>
      </w:r>
    </w:p>
    <w:p w14:paraId="1299FA08" w14:textId="77777777" w:rsidR="00F77720" w:rsidRPr="00F77720" w:rsidRDefault="00F77720" w:rsidP="00F77720">
      <w:pPr>
        <w:rPr>
          <w:lang w:val="en-US"/>
        </w:rPr>
      </w:pPr>
      <w:r w:rsidRPr="00F77720">
        <w:rPr>
          <w:lang w:val="en-US"/>
        </w:rPr>
        <w:tab/>
        <w:t>run;</w:t>
      </w:r>
    </w:p>
    <w:p w14:paraId="3819BDA1" w14:textId="77777777" w:rsidR="00F77720" w:rsidRPr="00F77720" w:rsidRDefault="00F77720" w:rsidP="00F77720">
      <w:pPr>
        <w:rPr>
          <w:lang w:val="en-US"/>
        </w:rPr>
      </w:pPr>
      <w:r w:rsidRPr="00F77720">
        <w:rPr>
          <w:lang w:val="en-US"/>
        </w:rPr>
        <w:tab/>
        <w:t xml:space="preserve">proc transpose data = _anti_n_drug_specified_01 </w:t>
      </w:r>
    </w:p>
    <w:p w14:paraId="4E8C9038"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out =_anti_n_drug_TB_00(drop = _NAME_) </w:t>
      </w:r>
    </w:p>
    <w:p w14:paraId="0185A02B"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t>prefix = _anti_n_drug;</w:t>
      </w:r>
    </w:p>
    <w:p w14:paraId="7E5E53B4" w14:textId="77777777" w:rsidR="00F77720" w:rsidRPr="00F77720" w:rsidRDefault="00F77720" w:rsidP="00F77720">
      <w:pPr>
        <w:rPr>
          <w:lang w:val="en-US"/>
        </w:rPr>
      </w:pPr>
      <w:r w:rsidRPr="00F77720">
        <w:rPr>
          <w:lang w:val="en-US"/>
        </w:rPr>
        <w:tab/>
      </w:r>
      <w:r w:rsidRPr="00F77720">
        <w:rPr>
          <w:lang w:val="en-US"/>
        </w:rPr>
        <w:tab/>
        <w:t>id anti_n_drug_group;</w:t>
      </w:r>
    </w:p>
    <w:p w14:paraId="03BE288A" w14:textId="77777777" w:rsidR="00F77720" w:rsidRPr="00F77720" w:rsidRDefault="00F77720" w:rsidP="00F77720">
      <w:pPr>
        <w:rPr>
          <w:lang w:val="en-US"/>
        </w:rPr>
      </w:pPr>
      <w:r w:rsidRPr="00F77720">
        <w:rPr>
          <w:lang w:val="en-US"/>
        </w:rPr>
        <w:tab/>
      </w:r>
      <w:r w:rsidRPr="00F77720">
        <w:rPr>
          <w:lang w:val="en-US"/>
        </w:rPr>
        <w:tab/>
        <w:t>var dummy_indicator;</w:t>
      </w:r>
    </w:p>
    <w:p w14:paraId="3125F6CC" w14:textId="77777777" w:rsidR="00F77720" w:rsidRPr="00F77720" w:rsidRDefault="00F77720" w:rsidP="00F77720">
      <w:pPr>
        <w:rPr>
          <w:lang w:val="en-US"/>
        </w:rPr>
      </w:pPr>
      <w:r w:rsidRPr="00F77720">
        <w:rPr>
          <w:lang w:val="en-US"/>
        </w:rPr>
        <w:tab/>
      </w:r>
      <w:r w:rsidRPr="00F77720">
        <w:rPr>
          <w:lang w:val="en-US"/>
        </w:rPr>
        <w:tab/>
        <w:t>by &amp;id_var anti_n_date;</w:t>
      </w:r>
    </w:p>
    <w:p w14:paraId="1879C096" w14:textId="77777777" w:rsidR="00F77720" w:rsidRPr="00F77720" w:rsidRDefault="00F77720" w:rsidP="00F77720">
      <w:pPr>
        <w:rPr>
          <w:lang w:val="en-US"/>
        </w:rPr>
      </w:pPr>
      <w:r w:rsidRPr="00F77720">
        <w:rPr>
          <w:lang w:val="en-US"/>
        </w:rPr>
        <w:tab/>
        <w:t>run;</w:t>
      </w:r>
    </w:p>
    <w:p w14:paraId="11DDF11E" w14:textId="77777777" w:rsidR="00F77720" w:rsidRPr="00F77720" w:rsidRDefault="00F77720" w:rsidP="00F77720">
      <w:pPr>
        <w:rPr>
          <w:lang w:val="en-US"/>
        </w:rPr>
      </w:pPr>
    </w:p>
    <w:p w14:paraId="0A77CF56" w14:textId="77777777" w:rsidR="00F77720" w:rsidRPr="00F77720" w:rsidRDefault="00F77720" w:rsidP="00F77720">
      <w:pPr>
        <w:rPr>
          <w:lang w:val="en-US"/>
        </w:rPr>
      </w:pPr>
      <w:r w:rsidRPr="00F77720">
        <w:rPr>
          <w:lang w:val="en-US"/>
        </w:rPr>
        <w:tab/>
        <w:t>/*Set the indicators to 0 if it is missing in the new transposed dataset.</w:t>
      </w:r>
    </w:p>
    <w:p w14:paraId="3159DC00" w14:textId="77777777" w:rsidR="00F77720" w:rsidRPr="00F77720" w:rsidRDefault="00F77720" w:rsidP="00F77720">
      <w:pPr>
        <w:rPr>
          <w:lang w:val="en-US"/>
        </w:rPr>
      </w:pPr>
      <w:r w:rsidRPr="00F77720">
        <w:rPr>
          <w:lang w:val="en-US"/>
        </w:rPr>
        <w:tab/>
        <w:t xml:space="preserve">Do it only for those included in the macro variable &amp;all_anti_n_drugs, so   </w:t>
      </w:r>
    </w:p>
    <w:p w14:paraId="5F59C9F5" w14:textId="77777777" w:rsidR="00F77720" w:rsidRPr="00F77720" w:rsidRDefault="00F77720" w:rsidP="00F77720">
      <w:pPr>
        <w:rPr>
          <w:lang w:val="en-US"/>
        </w:rPr>
      </w:pPr>
      <w:r w:rsidRPr="00F77720">
        <w:rPr>
          <w:lang w:val="en-US"/>
        </w:rPr>
        <w:tab/>
        <w:t>it won't make unnecessary indicators in the new transposed dataset.*/</w:t>
      </w:r>
    </w:p>
    <w:p w14:paraId="12A5B3AB" w14:textId="77777777" w:rsidR="00F77720" w:rsidRPr="00F77720" w:rsidRDefault="00F77720" w:rsidP="00F77720">
      <w:pPr>
        <w:rPr>
          <w:lang w:val="en-US"/>
        </w:rPr>
      </w:pPr>
      <w:r w:rsidRPr="00F77720">
        <w:rPr>
          <w:lang w:val="en-US"/>
        </w:rPr>
        <w:tab/>
        <w:t>data _anti_n_drug_TB_01;</w:t>
      </w:r>
    </w:p>
    <w:p w14:paraId="79EA5DAA" w14:textId="77777777" w:rsidR="00F77720" w:rsidRPr="00F77720" w:rsidRDefault="00F77720" w:rsidP="00F77720">
      <w:pPr>
        <w:rPr>
          <w:lang w:val="en-US"/>
        </w:rPr>
      </w:pPr>
      <w:r w:rsidRPr="00F77720">
        <w:rPr>
          <w:lang w:val="en-US"/>
        </w:rPr>
        <w:tab/>
      </w:r>
      <w:r w:rsidRPr="00F77720">
        <w:rPr>
          <w:lang w:val="en-US"/>
        </w:rPr>
        <w:tab/>
        <w:t>set _anti_n_drug_TB_00;</w:t>
      </w:r>
    </w:p>
    <w:p w14:paraId="2F184BF4" w14:textId="77777777" w:rsidR="00F77720" w:rsidRPr="00F77720" w:rsidRDefault="00F77720" w:rsidP="00F77720">
      <w:pPr>
        <w:rPr>
          <w:lang w:val="en-US"/>
        </w:rPr>
      </w:pPr>
      <w:r w:rsidRPr="00F77720">
        <w:rPr>
          <w:lang w:val="en-US"/>
        </w:rPr>
        <w:tab/>
      </w:r>
      <w:r w:rsidRPr="00F77720">
        <w:rPr>
          <w:lang w:val="en-US"/>
        </w:rPr>
        <w:tab/>
        <w:t>%do i = 0 %to &amp;anti_n_drug_all_N;</w:t>
      </w:r>
    </w:p>
    <w:p w14:paraId="5226999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if &amp;i in (&amp;all_anti_n_drugs) %then %do;</w:t>
      </w:r>
    </w:p>
    <w:p w14:paraId="2DDF40C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if _anti_n_drug&amp;i. =. then _anti_n_drug&amp;i. = 0;</w:t>
      </w:r>
    </w:p>
    <w:p w14:paraId="68C4BCA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5E853804" w14:textId="77777777" w:rsidR="00F77720" w:rsidRPr="00F77720" w:rsidRDefault="00F77720" w:rsidP="00F77720">
      <w:pPr>
        <w:rPr>
          <w:lang w:val="en-US"/>
        </w:rPr>
      </w:pPr>
      <w:r w:rsidRPr="00F77720">
        <w:rPr>
          <w:lang w:val="en-US"/>
        </w:rPr>
        <w:lastRenderedPageBreak/>
        <w:tab/>
      </w:r>
      <w:r w:rsidRPr="00F77720">
        <w:rPr>
          <w:lang w:val="en-US"/>
        </w:rPr>
        <w:tab/>
        <w:t>%end;</w:t>
      </w:r>
    </w:p>
    <w:p w14:paraId="37C2CEE4" w14:textId="77777777" w:rsidR="00F77720" w:rsidRPr="00F77720" w:rsidRDefault="00F77720" w:rsidP="00F77720">
      <w:pPr>
        <w:rPr>
          <w:lang w:val="en-US"/>
        </w:rPr>
      </w:pPr>
      <w:r w:rsidRPr="00F77720">
        <w:rPr>
          <w:lang w:val="en-US"/>
        </w:rPr>
        <w:tab/>
        <w:t>run;</w:t>
      </w:r>
    </w:p>
    <w:p w14:paraId="4787C7B6" w14:textId="77777777" w:rsidR="00F77720" w:rsidRPr="00F77720" w:rsidRDefault="00F77720" w:rsidP="00F77720">
      <w:pPr>
        <w:rPr>
          <w:lang w:val="en-US"/>
        </w:rPr>
      </w:pPr>
    </w:p>
    <w:p w14:paraId="3F056483" w14:textId="77777777" w:rsidR="00F77720" w:rsidRPr="00F77720" w:rsidRDefault="00F77720" w:rsidP="00F77720">
      <w:pPr>
        <w:rPr>
          <w:lang w:val="en-US"/>
        </w:rPr>
      </w:pPr>
      <w:r w:rsidRPr="00F77720">
        <w:rPr>
          <w:lang w:val="en-US"/>
        </w:rPr>
        <w:tab/>
        <w:t xml:space="preserve">/*Merge the 2 transposed data to get a better overview of the </w:t>
      </w:r>
    </w:p>
    <w:p w14:paraId="4CEDD5CC" w14:textId="77777777" w:rsidR="00F77720" w:rsidRPr="00F77720" w:rsidRDefault="00F77720" w:rsidP="00F77720">
      <w:pPr>
        <w:rPr>
          <w:lang w:val="en-US"/>
        </w:rPr>
      </w:pPr>
      <w:r w:rsidRPr="00F77720">
        <w:rPr>
          <w:lang w:val="en-US"/>
        </w:rPr>
        <w:tab/>
        <w:t>anti-neoplastic drug use the patients in &amp;population_ds dataset.*/</w:t>
      </w:r>
    </w:p>
    <w:p w14:paraId="5B2FD5A4" w14:textId="77777777" w:rsidR="00F77720" w:rsidRPr="00F77720" w:rsidRDefault="00F77720" w:rsidP="00F77720">
      <w:pPr>
        <w:rPr>
          <w:lang w:val="en-US"/>
        </w:rPr>
      </w:pPr>
      <w:r w:rsidRPr="00F77720">
        <w:rPr>
          <w:lang w:val="en-US"/>
        </w:rPr>
        <w:tab/>
        <w:t>data _anti_n_drug_T_00;</w:t>
      </w:r>
    </w:p>
    <w:p w14:paraId="5523C8F2" w14:textId="77777777" w:rsidR="00F77720" w:rsidRPr="00F77720" w:rsidRDefault="00F77720" w:rsidP="00F77720">
      <w:pPr>
        <w:rPr>
          <w:lang w:val="en-US"/>
        </w:rPr>
      </w:pPr>
      <w:r w:rsidRPr="00F77720">
        <w:rPr>
          <w:lang w:val="en-US"/>
        </w:rPr>
        <w:tab/>
      </w:r>
      <w:r w:rsidRPr="00F77720">
        <w:rPr>
          <w:lang w:val="en-US"/>
        </w:rPr>
        <w:tab/>
        <w:t>merge _anti_n_drug_TA_00 (in=q1) _anti_n_drug_TB_01 (in=q2);</w:t>
      </w:r>
    </w:p>
    <w:p w14:paraId="58E0D9FC" w14:textId="77777777" w:rsidR="00F77720" w:rsidRPr="00F77720" w:rsidRDefault="00F77720" w:rsidP="00F77720">
      <w:pPr>
        <w:rPr>
          <w:lang w:val="en-US"/>
        </w:rPr>
      </w:pPr>
      <w:r w:rsidRPr="00F77720">
        <w:rPr>
          <w:lang w:val="en-US"/>
        </w:rPr>
        <w:tab/>
      </w:r>
      <w:r w:rsidRPr="00F77720">
        <w:rPr>
          <w:lang w:val="en-US"/>
        </w:rPr>
        <w:tab/>
        <w:t>by &amp;id_var anti_n_date;</w:t>
      </w:r>
    </w:p>
    <w:p w14:paraId="45176BDE" w14:textId="77777777" w:rsidR="00F77720" w:rsidRPr="00F77720" w:rsidRDefault="00F77720" w:rsidP="00F77720">
      <w:pPr>
        <w:rPr>
          <w:lang w:val="en-US"/>
        </w:rPr>
      </w:pPr>
      <w:r w:rsidRPr="00F77720">
        <w:rPr>
          <w:lang w:val="en-US"/>
        </w:rPr>
        <w:tab/>
      </w:r>
      <w:r w:rsidRPr="00F77720">
        <w:rPr>
          <w:lang w:val="en-US"/>
        </w:rPr>
        <w:tab/>
        <w:t>if q1 and q2;</w:t>
      </w:r>
    </w:p>
    <w:p w14:paraId="2E91FCE4" w14:textId="77777777" w:rsidR="00F77720" w:rsidRPr="00F77720" w:rsidRDefault="00F77720" w:rsidP="00F77720">
      <w:pPr>
        <w:rPr>
          <w:lang w:val="en-US"/>
        </w:rPr>
      </w:pPr>
      <w:r w:rsidRPr="00F77720">
        <w:rPr>
          <w:lang w:val="en-US"/>
        </w:rPr>
        <w:tab/>
        <w:t>run;</w:t>
      </w:r>
    </w:p>
    <w:p w14:paraId="319F771E" w14:textId="77777777" w:rsidR="00F77720" w:rsidRPr="00F77720" w:rsidRDefault="00F77720" w:rsidP="00F77720">
      <w:pPr>
        <w:rPr>
          <w:lang w:val="en-US"/>
        </w:rPr>
      </w:pPr>
    </w:p>
    <w:p w14:paraId="4DA98DE4" w14:textId="77777777" w:rsidR="00F77720" w:rsidRPr="00F77720" w:rsidRDefault="00F77720" w:rsidP="00F77720">
      <w:pPr>
        <w:rPr>
          <w:lang w:val="en-US"/>
        </w:rPr>
      </w:pPr>
      <w:r w:rsidRPr="00F77720">
        <w:rPr>
          <w:lang w:val="en-US"/>
        </w:rPr>
        <w:tab/>
        <w:t>/*Define the anti-neoplastic therapy lines for the specified records.*/</w:t>
      </w:r>
    </w:p>
    <w:p w14:paraId="7CB5556B" w14:textId="77777777" w:rsidR="00F77720" w:rsidRPr="00F77720" w:rsidRDefault="00F77720" w:rsidP="00F77720">
      <w:pPr>
        <w:rPr>
          <w:lang w:val="en-US"/>
        </w:rPr>
      </w:pPr>
      <w:r w:rsidRPr="00F77720">
        <w:rPr>
          <w:lang w:val="en-US"/>
        </w:rPr>
        <w:tab/>
        <w:t>data _anti_n_drug_T_01;</w:t>
      </w:r>
    </w:p>
    <w:p w14:paraId="539AD1CC" w14:textId="77777777" w:rsidR="00F77720" w:rsidRPr="00F77720" w:rsidRDefault="00F77720" w:rsidP="00F77720">
      <w:pPr>
        <w:rPr>
          <w:lang w:val="en-US"/>
        </w:rPr>
      </w:pPr>
      <w:r w:rsidRPr="00F77720">
        <w:rPr>
          <w:lang w:val="en-US"/>
        </w:rPr>
        <w:tab/>
      </w:r>
      <w:r w:rsidRPr="00F77720">
        <w:rPr>
          <w:lang w:val="en-US"/>
        </w:rPr>
        <w:tab/>
        <w:t>set _anti_n_drug_T_00;</w:t>
      </w:r>
    </w:p>
    <w:p w14:paraId="756F568C" w14:textId="77777777" w:rsidR="00F77720" w:rsidRPr="00F77720" w:rsidRDefault="00F77720" w:rsidP="00F77720">
      <w:pPr>
        <w:rPr>
          <w:lang w:val="en-US"/>
        </w:rPr>
      </w:pPr>
      <w:r w:rsidRPr="00F77720">
        <w:rPr>
          <w:lang w:val="en-US"/>
        </w:rPr>
        <w:tab/>
      </w:r>
      <w:r w:rsidRPr="00F77720">
        <w:rPr>
          <w:lang w:val="en-US"/>
        </w:rPr>
        <w:tab/>
        <w:t>by &amp;id_var anti_n_date;</w:t>
      </w:r>
    </w:p>
    <w:p w14:paraId="4B583816" w14:textId="77777777" w:rsidR="00F77720" w:rsidRPr="00F77720" w:rsidRDefault="00F77720" w:rsidP="00F77720">
      <w:pPr>
        <w:rPr>
          <w:lang w:val="en-US"/>
        </w:rPr>
      </w:pPr>
      <w:r w:rsidRPr="00F77720">
        <w:rPr>
          <w:lang w:val="en-US"/>
        </w:rPr>
        <w:tab/>
      </w:r>
      <w:r w:rsidRPr="00F77720">
        <w:rPr>
          <w:lang w:val="en-US"/>
        </w:rPr>
        <w:tab/>
        <w:t>%do j = 0 %to &amp;anti_n_drug_all_N;</w:t>
      </w:r>
    </w:p>
    <w:p w14:paraId="126C8E5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if &amp;j in (&amp;all_anti_n_drugs) %then %do;</w:t>
      </w:r>
    </w:p>
    <w:p w14:paraId="699C899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retain _prev_anti_n_drug&amp;j.;</w:t>
      </w:r>
    </w:p>
    <w:p w14:paraId="35579A0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if first.&amp;id_var then do;</w:t>
      </w:r>
    </w:p>
    <w:p w14:paraId="7CBE055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_prev_anti_n_drug&amp;j. = _anti_n_drug&amp;j.;</w:t>
      </w:r>
    </w:p>
    <w:p w14:paraId="20E0D1C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specified_line = 1;</w:t>
      </w:r>
    </w:p>
    <w:p w14:paraId="6BDC5EB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002963E7"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 xml:space="preserve"> else if _prev_anti_n_drug&amp;j. &lt; _anti_n_drug&amp;j. then do;</w:t>
      </w:r>
    </w:p>
    <w:p w14:paraId="4EEA400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 xml:space="preserve"> </w:t>
      </w:r>
      <w:r w:rsidRPr="00F77720">
        <w:rPr>
          <w:lang w:val="en-US"/>
        </w:rPr>
        <w:tab/>
        <w:t>%do k = 0 %to &amp;anti_n_drug_all_N;</w:t>
      </w:r>
    </w:p>
    <w:p w14:paraId="0BA62AD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if &amp;k in (&amp;all_anti_n_drugs) %then %do;</w:t>
      </w:r>
    </w:p>
    <w:p w14:paraId="00C6AFD0" w14:textId="77777777" w:rsidR="00F77720" w:rsidRPr="00F77720" w:rsidRDefault="00F77720" w:rsidP="00F77720">
      <w:pPr>
        <w:rPr>
          <w:lang w:val="en-US"/>
        </w:rPr>
      </w:pPr>
      <w:r w:rsidRPr="00F77720">
        <w:rPr>
          <w:lang w:val="en-US"/>
        </w:rPr>
        <w:lastRenderedPageBreak/>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w:t>
      </w:r>
      <w:r w:rsidRPr="00F77720">
        <w:rPr>
          <w:lang w:val="en-US"/>
        </w:rPr>
        <w:tab/>
        <w:t>_prev_anti_n_drug&amp;k. = _anti_n_drug&amp;k.;</w:t>
      </w:r>
    </w:p>
    <w:p w14:paraId="61535E0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end;</w:t>
      </w:r>
    </w:p>
    <w:p w14:paraId="564B3DD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end;</w:t>
      </w:r>
    </w:p>
    <w:p w14:paraId="1F90136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specified_line + 1;</w:t>
      </w:r>
    </w:p>
    <w:p w14:paraId="75446BD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 xml:space="preserve"> end;</w:t>
      </w:r>
    </w:p>
    <w:p w14:paraId="5CEB189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421C0757" w14:textId="77777777" w:rsidR="00F77720" w:rsidRPr="00F77720" w:rsidRDefault="00F77720" w:rsidP="00F77720">
      <w:pPr>
        <w:rPr>
          <w:lang w:val="en-US"/>
        </w:rPr>
      </w:pPr>
      <w:r w:rsidRPr="00F77720">
        <w:rPr>
          <w:lang w:val="en-US"/>
        </w:rPr>
        <w:tab/>
      </w:r>
      <w:r w:rsidRPr="00F77720">
        <w:rPr>
          <w:lang w:val="en-US"/>
        </w:rPr>
        <w:tab/>
        <w:t>%end;</w:t>
      </w:r>
    </w:p>
    <w:p w14:paraId="4852794F" w14:textId="77777777" w:rsidR="00F77720" w:rsidRPr="00F77720" w:rsidRDefault="00F77720" w:rsidP="00F77720">
      <w:pPr>
        <w:rPr>
          <w:lang w:val="en-US"/>
        </w:rPr>
      </w:pPr>
    </w:p>
    <w:p w14:paraId="1F04AA56" w14:textId="77777777" w:rsidR="00F77720" w:rsidRPr="00F77720" w:rsidRDefault="00F77720" w:rsidP="00F77720">
      <w:pPr>
        <w:rPr>
          <w:lang w:val="en-US"/>
        </w:rPr>
      </w:pPr>
      <w:r w:rsidRPr="00F77720">
        <w:rPr>
          <w:lang w:val="en-US"/>
        </w:rPr>
        <w:tab/>
      </w:r>
      <w:r w:rsidRPr="00F77720">
        <w:rPr>
          <w:lang w:val="en-US"/>
        </w:rPr>
        <w:tab/>
        <w:t>if anti_n_date = . then specified_line = 0;</w:t>
      </w:r>
    </w:p>
    <w:p w14:paraId="11076888" w14:textId="77777777" w:rsidR="00F77720" w:rsidRPr="00F77720" w:rsidRDefault="00F77720" w:rsidP="00F77720">
      <w:pPr>
        <w:rPr>
          <w:lang w:val="en-US"/>
        </w:rPr>
      </w:pPr>
      <w:r w:rsidRPr="00F77720">
        <w:rPr>
          <w:lang w:val="en-US"/>
        </w:rPr>
        <w:tab/>
        <w:t>run;</w:t>
      </w:r>
    </w:p>
    <w:p w14:paraId="6441E13A" w14:textId="77777777" w:rsidR="00F77720" w:rsidRPr="00F77720" w:rsidRDefault="00F77720" w:rsidP="00F77720">
      <w:pPr>
        <w:rPr>
          <w:lang w:val="en-US"/>
        </w:rPr>
      </w:pPr>
    </w:p>
    <w:p w14:paraId="4E6A5446" w14:textId="77777777" w:rsidR="00F77720" w:rsidRPr="00F77720" w:rsidRDefault="00F77720" w:rsidP="00F77720">
      <w:pPr>
        <w:rPr>
          <w:lang w:val="en-US"/>
        </w:rPr>
      </w:pPr>
      <w:r w:rsidRPr="00F77720">
        <w:rPr>
          <w:lang w:val="en-US"/>
        </w:rPr>
        <w:tab/>
        <w:t>data _anti_n_drug_T_02;</w:t>
      </w:r>
    </w:p>
    <w:p w14:paraId="602FD1FA" w14:textId="77777777" w:rsidR="00F77720" w:rsidRPr="00F77720" w:rsidRDefault="00F77720" w:rsidP="00F77720">
      <w:pPr>
        <w:rPr>
          <w:lang w:val="en-US"/>
        </w:rPr>
      </w:pPr>
      <w:r w:rsidRPr="00F77720">
        <w:rPr>
          <w:lang w:val="en-US"/>
        </w:rPr>
        <w:tab/>
      </w:r>
      <w:r w:rsidRPr="00F77720">
        <w:rPr>
          <w:lang w:val="en-US"/>
        </w:rPr>
        <w:tab/>
        <w:t>set _anti_n_drug_T_01;</w:t>
      </w:r>
    </w:p>
    <w:p w14:paraId="259747C7" w14:textId="77777777" w:rsidR="00F77720" w:rsidRPr="00F77720" w:rsidRDefault="00F77720" w:rsidP="00F77720">
      <w:pPr>
        <w:rPr>
          <w:lang w:val="en-US"/>
        </w:rPr>
      </w:pPr>
      <w:r w:rsidRPr="00F77720">
        <w:rPr>
          <w:lang w:val="en-US"/>
        </w:rPr>
        <w:tab/>
      </w:r>
      <w:r w:rsidRPr="00F77720">
        <w:rPr>
          <w:lang w:val="en-US"/>
        </w:rPr>
        <w:tab/>
        <w:t>keep &amp;id_var anti_n_date specified_line</w:t>
      </w:r>
    </w:p>
    <w:p w14:paraId="37A95C9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 xml:space="preserve">  _anti_n_drug_group1-_anti_n_drug_group&amp;max_number_of_drugs;</w:t>
      </w:r>
    </w:p>
    <w:p w14:paraId="775292CD" w14:textId="77777777" w:rsidR="00F77720" w:rsidRPr="00F77720" w:rsidRDefault="00F77720" w:rsidP="00F77720">
      <w:pPr>
        <w:rPr>
          <w:lang w:val="en-US"/>
        </w:rPr>
      </w:pPr>
      <w:r w:rsidRPr="00F77720">
        <w:rPr>
          <w:lang w:val="en-US"/>
        </w:rPr>
        <w:tab/>
        <w:t>run;</w:t>
      </w:r>
    </w:p>
    <w:p w14:paraId="35D6C346" w14:textId="77777777" w:rsidR="00F77720" w:rsidRPr="00F77720" w:rsidRDefault="00F77720" w:rsidP="00F77720">
      <w:pPr>
        <w:rPr>
          <w:lang w:val="en-US"/>
        </w:rPr>
      </w:pPr>
    </w:p>
    <w:p w14:paraId="0B0E3790" w14:textId="77777777" w:rsidR="00F77720" w:rsidRPr="00F77720" w:rsidRDefault="00F77720" w:rsidP="00F77720">
      <w:pPr>
        <w:rPr>
          <w:lang w:val="en-US"/>
        </w:rPr>
      </w:pPr>
    </w:p>
    <w:p w14:paraId="3B764EB4" w14:textId="77777777" w:rsidR="00F77720" w:rsidRPr="00F77720" w:rsidRDefault="00F77720" w:rsidP="00F77720">
      <w:pPr>
        <w:rPr>
          <w:lang w:val="en-US"/>
        </w:rPr>
      </w:pPr>
    </w:p>
    <w:p w14:paraId="44B61C7E" w14:textId="77777777" w:rsidR="00F77720" w:rsidRPr="00F77720" w:rsidRDefault="00F77720" w:rsidP="00F77720">
      <w:pPr>
        <w:rPr>
          <w:lang w:val="en-US"/>
        </w:rPr>
      </w:pPr>
    </w:p>
    <w:p w14:paraId="196FE418" w14:textId="77777777" w:rsidR="00F77720" w:rsidRPr="00F77720" w:rsidRDefault="00F77720" w:rsidP="00F77720">
      <w:pPr>
        <w:rPr>
          <w:lang w:val="en-US"/>
        </w:rPr>
      </w:pPr>
      <w:r w:rsidRPr="00F77720">
        <w:rPr>
          <w:lang w:val="en-US"/>
        </w:rPr>
        <w:tab/>
        <w:t>/******************************************************************************/</w:t>
      </w:r>
    </w:p>
    <w:p w14:paraId="748E29C8" w14:textId="77777777" w:rsidR="00F77720" w:rsidRPr="00F77720" w:rsidRDefault="00F77720" w:rsidP="00F77720">
      <w:pPr>
        <w:rPr>
          <w:lang w:val="en-US"/>
        </w:rPr>
      </w:pPr>
      <w:r w:rsidRPr="00F77720">
        <w:rPr>
          <w:lang w:val="en-US"/>
        </w:rPr>
        <w:tab/>
        <w:t>/**************** Define anti neoplastic therapy lines for both  **************/</w:t>
      </w:r>
    </w:p>
    <w:p w14:paraId="0CE5DF49" w14:textId="77777777" w:rsidR="00F77720" w:rsidRPr="00F77720" w:rsidRDefault="00F77720" w:rsidP="00F77720">
      <w:pPr>
        <w:rPr>
          <w:lang w:val="en-US"/>
        </w:rPr>
      </w:pPr>
      <w:r w:rsidRPr="00F77720">
        <w:rPr>
          <w:lang w:val="en-US"/>
        </w:rPr>
        <w:tab/>
        <w:t>/********************* the unspecified and specified drugs ********************/</w:t>
      </w:r>
    </w:p>
    <w:p w14:paraId="69B3B049" w14:textId="77777777" w:rsidR="00F77720" w:rsidRPr="00F77720" w:rsidRDefault="00F77720" w:rsidP="00F77720">
      <w:pPr>
        <w:rPr>
          <w:lang w:val="en-US"/>
        </w:rPr>
      </w:pPr>
      <w:r w:rsidRPr="00F77720">
        <w:rPr>
          <w:lang w:val="en-US"/>
        </w:rPr>
        <w:tab/>
        <w:t>/******************************************************************************/</w:t>
      </w:r>
    </w:p>
    <w:p w14:paraId="2D7EC646" w14:textId="77777777" w:rsidR="00F77720" w:rsidRPr="00F77720" w:rsidRDefault="00F77720" w:rsidP="00F77720">
      <w:pPr>
        <w:rPr>
          <w:lang w:val="en-US"/>
        </w:rPr>
      </w:pPr>
      <w:r w:rsidRPr="00F77720">
        <w:rPr>
          <w:lang w:val="en-US"/>
        </w:rPr>
        <w:t xml:space="preserve">  /*Add the unspecified records back to dataset with the specified records</w:t>
      </w:r>
    </w:p>
    <w:p w14:paraId="73893887" w14:textId="77777777" w:rsidR="00F77720" w:rsidRPr="00F77720" w:rsidRDefault="00F77720" w:rsidP="00F77720">
      <w:pPr>
        <w:rPr>
          <w:lang w:val="en-US"/>
        </w:rPr>
      </w:pPr>
      <w:r w:rsidRPr="00F77720">
        <w:rPr>
          <w:lang w:val="en-US"/>
        </w:rPr>
        <w:lastRenderedPageBreak/>
        <w:t xml:space="preserve">  and the defined specified anti-neoplastic therapy lines.*/</w:t>
      </w:r>
    </w:p>
    <w:p w14:paraId="724A8FB9" w14:textId="77777777" w:rsidR="00F77720" w:rsidRPr="00F77720" w:rsidRDefault="00F77720" w:rsidP="00F77720">
      <w:pPr>
        <w:rPr>
          <w:lang w:val="en-US"/>
        </w:rPr>
      </w:pPr>
      <w:r w:rsidRPr="00F77720">
        <w:rPr>
          <w:lang w:val="en-US"/>
        </w:rPr>
        <w:tab/>
        <w:t>proc sql;</w:t>
      </w:r>
    </w:p>
    <w:p w14:paraId="31788FA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create table _anti_n_drug_04 as</w:t>
      </w:r>
    </w:p>
    <w:p w14:paraId="792B3B8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select a.*, b.specified_line</w:t>
      </w:r>
    </w:p>
    <w:p w14:paraId="0A987A2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from _anti_n_drug_03 as a </w:t>
      </w:r>
    </w:p>
    <w:p w14:paraId="1693BDD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left join _anti_n_drug_T_02 as b</w:t>
      </w:r>
    </w:p>
    <w:p w14:paraId="3CE651A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n a.&amp;id_var = b.&amp;id_var and</w:t>
      </w:r>
    </w:p>
    <w:p w14:paraId="6AD7FD4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 xml:space="preserve">  a.anti_n_date = b.anti_n_date</w:t>
      </w:r>
    </w:p>
    <w:p w14:paraId="7B1CD67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rder by a.&amp;id_var, a.anti_n_date;</w:t>
      </w:r>
    </w:p>
    <w:p w14:paraId="1C5DC571" w14:textId="77777777" w:rsidR="00F77720" w:rsidRPr="00F77720" w:rsidRDefault="00F77720" w:rsidP="00F77720">
      <w:pPr>
        <w:rPr>
          <w:lang w:val="en-US"/>
        </w:rPr>
      </w:pPr>
      <w:r w:rsidRPr="00F77720">
        <w:rPr>
          <w:lang w:val="en-US"/>
        </w:rPr>
        <w:tab/>
        <w:t>quit;</w:t>
      </w:r>
    </w:p>
    <w:p w14:paraId="546C4AE7" w14:textId="77777777" w:rsidR="00F77720" w:rsidRPr="00F77720" w:rsidRDefault="00F77720" w:rsidP="00F77720">
      <w:pPr>
        <w:rPr>
          <w:lang w:val="en-US"/>
        </w:rPr>
      </w:pPr>
    </w:p>
    <w:p w14:paraId="59826B5D" w14:textId="77777777" w:rsidR="00F77720" w:rsidRPr="00F77720" w:rsidRDefault="00F77720" w:rsidP="00F77720">
      <w:pPr>
        <w:rPr>
          <w:lang w:val="en-US"/>
        </w:rPr>
      </w:pPr>
      <w:r w:rsidRPr="00F77720">
        <w:rPr>
          <w:lang w:val="en-US"/>
        </w:rPr>
        <w:tab/>
        <w:t>/*</w:t>
      </w:r>
    </w:p>
    <w:p w14:paraId="7B5DBAC1" w14:textId="77777777" w:rsidR="00F77720" w:rsidRPr="00F77720" w:rsidRDefault="00F77720" w:rsidP="00F77720">
      <w:pPr>
        <w:rPr>
          <w:lang w:val="en-US"/>
        </w:rPr>
      </w:pPr>
      <w:r w:rsidRPr="00F77720">
        <w:rPr>
          <w:lang w:val="en-US"/>
        </w:rPr>
        <w:tab/>
        <w:t xml:space="preserve">Fill in the "gaps" for the anti-neoplastic therapy line, due to added </w:t>
      </w:r>
    </w:p>
    <w:p w14:paraId="55D27480" w14:textId="77777777" w:rsidR="00F77720" w:rsidRPr="00F77720" w:rsidRDefault="00F77720" w:rsidP="00F77720">
      <w:pPr>
        <w:rPr>
          <w:lang w:val="en-US"/>
        </w:rPr>
      </w:pPr>
      <w:r w:rsidRPr="00F77720">
        <w:rPr>
          <w:lang w:val="en-US"/>
        </w:rPr>
        <w:tab/>
        <w:t>unspecified records</w:t>
      </w:r>
    </w:p>
    <w:p w14:paraId="05CC2C0B" w14:textId="77777777" w:rsidR="00F77720" w:rsidRPr="00F77720" w:rsidRDefault="00F77720" w:rsidP="00F77720">
      <w:pPr>
        <w:rPr>
          <w:lang w:val="en-US"/>
        </w:rPr>
      </w:pPr>
    </w:p>
    <w:p w14:paraId="04C257CC" w14:textId="77777777" w:rsidR="00F77720" w:rsidRPr="00F77720" w:rsidRDefault="00F77720" w:rsidP="00F77720">
      <w:pPr>
        <w:rPr>
          <w:lang w:val="en-US"/>
        </w:rPr>
      </w:pPr>
      <w:r w:rsidRPr="00F77720">
        <w:rPr>
          <w:lang w:val="en-US"/>
        </w:rPr>
        <w:tab/>
        <w:t>Retained help varables (by &amp;id_var):</w:t>
      </w:r>
    </w:p>
    <w:p w14:paraId="2EAEF09F" w14:textId="77777777" w:rsidR="00F77720" w:rsidRPr="00F77720" w:rsidRDefault="00F77720" w:rsidP="00F77720">
      <w:pPr>
        <w:rPr>
          <w:lang w:val="en-US"/>
        </w:rPr>
      </w:pPr>
      <w:r w:rsidRPr="00F77720">
        <w:rPr>
          <w:lang w:val="en-US"/>
        </w:rPr>
        <w:tab/>
        <w:t>-----------------------------------</w:t>
      </w:r>
    </w:p>
    <w:p w14:paraId="0851D07E" w14:textId="77777777" w:rsidR="00F77720" w:rsidRPr="00F77720" w:rsidRDefault="00F77720" w:rsidP="00F77720">
      <w:pPr>
        <w:rPr>
          <w:lang w:val="en-US"/>
        </w:rPr>
      </w:pPr>
      <w:r w:rsidRPr="00F77720">
        <w:rPr>
          <w:lang w:val="en-US"/>
        </w:rPr>
        <w:tab/>
        <w:t>prev_anti_n_date:</w:t>
      </w:r>
      <w:r w:rsidRPr="00F77720">
        <w:rPr>
          <w:lang w:val="en-US"/>
        </w:rPr>
        <w:tab/>
      </w:r>
      <w:r w:rsidRPr="00F77720">
        <w:rPr>
          <w:lang w:val="en-US"/>
        </w:rPr>
        <w:tab/>
      </w:r>
      <w:r w:rsidRPr="00F77720">
        <w:rPr>
          <w:lang w:val="en-US"/>
        </w:rPr>
        <w:tab/>
        <w:t xml:space="preserve">    Previous anti-neoplastic therapy date.</w:t>
      </w:r>
    </w:p>
    <w:p w14:paraId="45B82540" w14:textId="77777777" w:rsidR="00F77720" w:rsidRPr="00F77720" w:rsidRDefault="00F77720" w:rsidP="00F77720">
      <w:pPr>
        <w:rPr>
          <w:lang w:val="en-US"/>
        </w:rPr>
      </w:pPr>
      <w:r w:rsidRPr="00F77720">
        <w:rPr>
          <w:lang w:val="en-US"/>
        </w:rPr>
        <w:tab/>
        <w:t>prev_specified_line:</w:t>
      </w:r>
      <w:r w:rsidRPr="00F77720">
        <w:rPr>
          <w:lang w:val="en-US"/>
        </w:rPr>
        <w:tab/>
      </w:r>
      <w:r w:rsidRPr="00F77720">
        <w:rPr>
          <w:lang w:val="en-US"/>
        </w:rPr>
        <w:tab/>
        <w:t xml:space="preserve">  Sequential number of the latest specified line in  </w:t>
      </w:r>
    </w:p>
    <w:p w14:paraId="4479D9E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            the previous records.</w:t>
      </w:r>
    </w:p>
    <w:p w14:paraId="11AA0C21" w14:textId="77777777" w:rsidR="00F77720" w:rsidRPr="00F77720" w:rsidRDefault="00F77720" w:rsidP="00F77720">
      <w:pPr>
        <w:rPr>
          <w:lang w:val="en-US"/>
        </w:rPr>
      </w:pPr>
      <w:r w:rsidRPr="00F77720">
        <w:rPr>
          <w:lang w:val="en-US"/>
        </w:rPr>
        <w:tab/>
        <w:t>prev_line:</w:t>
      </w:r>
      <w:r w:rsidRPr="00F77720">
        <w:rPr>
          <w:lang w:val="en-US"/>
        </w:rPr>
        <w:tab/>
      </w:r>
      <w:r w:rsidRPr="00F77720">
        <w:rPr>
          <w:lang w:val="en-US"/>
        </w:rPr>
        <w:tab/>
        <w:t xml:space="preserve">            Value of the previous specified_line variable. </w:t>
      </w:r>
    </w:p>
    <w:p w14:paraId="439FF5DA"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Therefore it is missing, if the previous records </w:t>
      </w:r>
    </w:p>
    <w:p w14:paraId="6AA777F2"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was an unspecified record.</w:t>
      </w:r>
    </w:p>
    <w:p w14:paraId="35B17141" w14:textId="77777777" w:rsidR="00F77720" w:rsidRPr="00F77720" w:rsidRDefault="00F77720" w:rsidP="00F77720">
      <w:pPr>
        <w:rPr>
          <w:lang w:val="en-US"/>
        </w:rPr>
      </w:pPr>
      <w:r w:rsidRPr="00F77720">
        <w:rPr>
          <w:lang w:val="en-US"/>
        </w:rPr>
        <w:tab/>
        <w:t>prev_new_specified_line:</w:t>
      </w:r>
      <w:r w:rsidRPr="00F77720">
        <w:rPr>
          <w:lang w:val="en-US"/>
        </w:rPr>
        <w:tab/>
        <w:t xml:space="preserve">The new sequential number of the latest specified </w:t>
      </w:r>
    </w:p>
    <w:p w14:paraId="7352AB7E"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line. It helps to keep track on changes made in the </w:t>
      </w:r>
    </w:p>
    <w:p w14:paraId="4589FBA8" w14:textId="77777777" w:rsidR="00F77720" w:rsidRPr="00F77720" w:rsidRDefault="00F77720" w:rsidP="00F77720">
      <w:pPr>
        <w:rPr>
          <w:lang w:val="en-US"/>
        </w:rPr>
      </w:pPr>
      <w:r w:rsidRPr="00F77720">
        <w:rPr>
          <w:lang w:val="en-US"/>
        </w:rPr>
        <w:lastRenderedPageBreak/>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data step.</w:t>
      </w:r>
    </w:p>
    <w:p w14:paraId="598831AC" w14:textId="77777777" w:rsidR="00F77720" w:rsidRPr="00F77720" w:rsidRDefault="00F77720" w:rsidP="00F77720">
      <w:pPr>
        <w:rPr>
          <w:lang w:val="en-US"/>
        </w:rPr>
      </w:pPr>
    </w:p>
    <w:p w14:paraId="58E684ED" w14:textId="77777777" w:rsidR="00F77720" w:rsidRPr="00F77720" w:rsidRDefault="00F77720" w:rsidP="00F77720">
      <w:pPr>
        <w:rPr>
          <w:lang w:val="en-US"/>
        </w:rPr>
      </w:pPr>
      <w:r w:rsidRPr="00F77720">
        <w:rPr>
          <w:lang w:val="en-US"/>
        </w:rPr>
        <w:tab/>
        <w:t>Aimed variable:</w:t>
      </w:r>
    </w:p>
    <w:p w14:paraId="1E865217" w14:textId="77777777" w:rsidR="00F77720" w:rsidRPr="00F77720" w:rsidRDefault="00F77720" w:rsidP="00F77720">
      <w:pPr>
        <w:rPr>
          <w:lang w:val="en-US"/>
        </w:rPr>
      </w:pPr>
      <w:r w:rsidRPr="00F77720">
        <w:rPr>
          <w:lang w:val="en-US"/>
        </w:rPr>
        <w:tab/>
        <w:t>---------------</w:t>
      </w:r>
    </w:p>
    <w:p w14:paraId="2207F59A" w14:textId="77777777" w:rsidR="00F77720" w:rsidRPr="00F77720" w:rsidRDefault="00F77720" w:rsidP="00F77720">
      <w:pPr>
        <w:rPr>
          <w:lang w:val="en-US"/>
        </w:rPr>
      </w:pPr>
      <w:r w:rsidRPr="00F77720">
        <w:rPr>
          <w:lang w:val="en-US"/>
        </w:rPr>
        <w:tab/>
        <w:t>anti_n_line:</w:t>
      </w:r>
      <w:r w:rsidRPr="00F77720">
        <w:rPr>
          <w:lang w:val="en-US"/>
        </w:rPr>
        <w:tab/>
        <w:t xml:space="preserve">Final sequential number of the anti-neoplastic therapy line. </w:t>
      </w:r>
    </w:p>
    <w:p w14:paraId="2665E61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It is defined in 2 data steps:</w:t>
      </w:r>
    </w:p>
    <w:p w14:paraId="2E38F5B2" w14:textId="77777777" w:rsidR="00F77720" w:rsidRPr="00F77720" w:rsidRDefault="00F77720" w:rsidP="00F77720">
      <w:pPr>
        <w:rPr>
          <w:lang w:val="en-US"/>
        </w:rPr>
      </w:pPr>
      <w:r w:rsidRPr="00F77720">
        <w:rPr>
          <w:lang w:val="en-US"/>
        </w:rPr>
        <w:tab/>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Step 1: </w:t>
      </w:r>
    </w:p>
    <w:p w14:paraId="5A36725F" w14:textId="77777777" w:rsidR="00F77720" w:rsidRPr="00F77720" w:rsidRDefault="00F77720" w:rsidP="00F77720">
      <w:pPr>
        <w:rPr>
          <w:lang w:val="en-US"/>
        </w:rPr>
      </w:pPr>
      <w:r w:rsidRPr="00F77720">
        <w:rPr>
          <w:lang w:val="en-US"/>
        </w:rPr>
        <w:tab/>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Calculate the correct line variable for each record, except</w:t>
      </w:r>
    </w:p>
    <w:p w14:paraId="75CE9601" w14:textId="77777777" w:rsidR="00F77720" w:rsidRPr="00F77720" w:rsidRDefault="00F77720" w:rsidP="00F77720">
      <w:pPr>
        <w:rPr>
          <w:lang w:val="en-US"/>
        </w:rPr>
      </w:pPr>
      <w:r w:rsidRPr="00F77720">
        <w:rPr>
          <w:lang w:val="en-US"/>
        </w:rPr>
        <w:tab/>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when the unspecified records are in between 2 specified </w:t>
      </w:r>
    </w:p>
    <w:p w14:paraId="115D88FF" w14:textId="77777777" w:rsidR="00F77720" w:rsidRPr="00F77720" w:rsidRDefault="00F77720" w:rsidP="00F77720">
      <w:pPr>
        <w:rPr>
          <w:lang w:val="en-US"/>
        </w:rPr>
      </w:pPr>
      <w:r w:rsidRPr="00F77720">
        <w:rPr>
          <w:lang w:val="en-US"/>
        </w:rPr>
        <w:tab/>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records in the same line. For those records, line will be</w:t>
      </w:r>
    </w:p>
    <w:p w14:paraId="4C5D5004" w14:textId="77777777" w:rsidR="00F77720" w:rsidRPr="00F77720" w:rsidRDefault="00F77720" w:rsidP="00F77720">
      <w:pPr>
        <w:rPr>
          <w:lang w:val="en-US"/>
        </w:rPr>
      </w:pPr>
      <w:r w:rsidRPr="00F77720">
        <w:rPr>
          <w:lang w:val="en-US"/>
        </w:rPr>
        <w:tab/>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greater by 1, than the line for the 2 specified records.</w:t>
      </w:r>
    </w:p>
    <w:p w14:paraId="32D377D4" w14:textId="77777777" w:rsidR="00F77720" w:rsidRPr="00F77720" w:rsidRDefault="00F77720" w:rsidP="00F77720">
      <w:pPr>
        <w:rPr>
          <w:lang w:val="en-US"/>
        </w:rPr>
      </w:pPr>
      <w:r w:rsidRPr="00F77720">
        <w:rPr>
          <w:lang w:val="en-US"/>
        </w:rPr>
        <w:tab/>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Step 2:</w:t>
      </w:r>
    </w:p>
    <w:p w14:paraId="75A8D9B4" w14:textId="77777777" w:rsidR="00F77720" w:rsidRPr="00F77720" w:rsidRDefault="00F77720" w:rsidP="00F77720">
      <w:pPr>
        <w:rPr>
          <w:lang w:val="en-US"/>
        </w:rPr>
      </w:pPr>
      <w:r w:rsidRPr="00F77720">
        <w:rPr>
          <w:lang w:val="en-US"/>
        </w:rPr>
        <w:tab/>
        <w:t xml:space="preserve">  </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Correct the line for these records, so they take the same</w:t>
      </w:r>
    </w:p>
    <w:p w14:paraId="69B4B87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line value as the 2 specified records.</w:t>
      </w:r>
    </w:p>
    <w:p w14:paraId="5516750A" w14:textId="77777777" w:rsidR="00F77720" w:rsidRPr="00F77720" w:rsidRDefault="00F77720" w:rsidP="00F77720">
      <w:pPr>
        <w:rPr>
          <w:lang w:val="en-US"/>
        </w:rPr>
      </w:pPr>
      <w:r w:rsidRPr="00F77720">
        <w:rPr>
          <w:lang w:val="en-US"/>
        </w:rPr>
        <w:tab/>
        <w:t>*/</w:t>
      </w:r>
    </w:p>
    <w:p w14:paraId="5994F479" w14:textId="77777777" w:rsidR="00F77720" w:rsidRPr="00F77720" w:rsidRDefault="00F77720" w:rsidP="00F77720">
      <w:pPr>
        <w:rPr>
          <w:lang w:val="en-US"/>
        </w:rPr>
      </w:pPr>
      <w:r w:rsidRPr="00F77720">
        <w:rPr>
          <w:lang w:val="en-US"/>
        </w:rPr>
        <w:tab/>
        <w:t>/*Step 1:*/</w:t>
      </w:r>
    </w:p>
    <w:p w14:paraId="427398C1" w14:textId="77777777" w:rsidR="00F77720" w:rsidRPr="00F77720" w:rsidRDefault="00F77720" w:rsidP="00F77720">
      <w:pPr>
        <w:rPr>
          <w:lang w:val="en-US"/>
        </w:rPr>
      </w:pPr>
      <w:r w:rsidRPr="00F77720">
        <w:rPr>
          <w:lang w:val="en-US"/>
        </w:rPr>
        <w:tab/>
        <w:t>data _anti_n_drug_05;</w:t>
      </w:r>
    </w:p>
    <w:p w14:paraId="67B7F2F0" w14:textId="77777777" w:rsidR="00F77720" w:rsidRPr="00F77720" w:rsidRDefault="00F77720" w:rsidP="00F77720">
      <w:pPr>
        <w:rPr>
          <w:lang w:val="en-US"/>
        </w:rPr>
      </w:pPr>
      <w:r w:rsidRPr="00F77720">
        <w:rPr>
          <w:lang w:val="en-US"/>
        </w:rPr>
        <w:tab/>
      </w:r>
      <w:r w:rsidRPr="00F77720">
        <w:rPr>
          <w:lang w:val="en-US"/>
        </w:rPr>
        <w:tab/>
        <w:t>set _anti_n_drug_04;</w:t>
      </w:r>
    </w:p>
    <w:p w14:paraId="16EFBE54" w14:textId="77777777" w:rsidR="00F77720" w:rsidRPr="00F77720" w:rsidRDefault="00F77720" w:rsidP="00F77720">
      <w:pPr>
        <w:rPr>
          <w:lang w:val="en-US"/>
        </w:rPr>
      </w:pPr>
      <w:r w:rsidRPr="00F77720">
        <w:rPr>
          <w:lang w:val="en-US"/>
        </w:rPr>
        <w:tab/>
      </w:r>
      <w:r w:rsidRPr="00F77720">
        <w:rPr>
          <w:lang w:val="en-US"/>
        </w:rPr>
        <w:tab/>
        <w:t>by &amp;id_var anti_n_date;</w:t>
      </w:r>
    </w:p>
    <w:p w14:paraId="06654787" w14:textId="77777777" w:rsidR="00F77720" w:rsidRPr="00F77720" w:rsidRDefault="00F77720" w:rsidP="00F77720">
      <w:pPr>
        <w:rPr>
          <w:lang w:val="en-US"/>
        </w:rPr>
      </w:pPr>
      <w:r w:rsidRPr="00F77720">
        <w:rPr>
          <w:lang w:val="en-US"/>
        </w:rPr>
        <w:tab/>
      </w:r>
      <w:r w:rsidRPr="00F77720">
        <w:rPr>
          <w:lang w:val="en-US"/>
        </w:rPr>
        <w:tab/>
        <w:t>format prev_anti_n_date date9.;</w:t>
      </w:r>
    </w:p>
    <w:p w14:paraId="7675C38E" w14:textId="77777777" w:rsidR="00F77720" w:rsidRPr="00F77720" w:rsidRDefault="00F77720" w:rsidP="00F77720">
      <w:pPr>
        <w:rPr>
          <w:lang w:val="en-US"/>
        </w:rPr>
      </w:pPr>
      <w:r w:rsidRPr="00F77720">
        <w:rPr>
          <w:lang w:val="en-US"/>
        </w:rPr>
        <w:tab/>
      </w:r>
      <w:r w:rsidRPr="00F77720">
        <w:rPr>
          <w:lang w:val="en-US"/>
        </w:rPr>
        <w:tab/>
        <w:t xml:space="preserve">retain prev_anti_n_date prev_specified_line anti_n_line prev_line </w:t>
      </w:r>
    </w:p>
    <w:p w14:paraId="1EDC23A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rev_new_specified_line;</w:t>
      </w:r>
    </w:p>
    <w:p w14:paraId="7E50D4A5" w14:textId="77777777" w:rsidR="00F77720" w:rsidRPr="00F77720" w:rsidRDefault="00F77720" w:rsidP="00F77720">
      <w:pPr>
        <w:rPr>
          <w:lang w:val="en-US"/>
        </w:rPr>
      </w:pPr>
      <w:r w:rsidRPr="00F77720">
        <w:rPr>
          <w:lang w:val="en-US"/>
        </w:rPr>
        <w:lastRenderedPageBreak/>
        <w:tab/>
      </w:r>
      <w:r w:rsidRPr="00F77720">
        <w:rPr>
          <w:lang w:val="en-US"/>
        </w:rPr>
        <w:tab/>
      </w:r>
    </w:p>
    <w:p w14:paraId="7DFABE5D" w14:textId="77777777" w:rsidR="00F77720" w:rsidRPr="00F77720" w:rsidRDefault="00F77720" w:rsidP="00F77720">
      <w:pPr>
        <w:rPr>
          <w:lang w:val="en-US"/>
        </w:rPr>
      </w:pPr>
      <w:r w:rsidRPr="00F77720">
        <w:rPr>
          <w:lang w:val="en-US"/>
        </w:rPr>
        <w:tab/>
      </w:r>
      <w:r w:rsidRPr="00F77720">
        <w:rPr>
          <w:lang w:val="en-US"/>
        </w:rPr>
        <w:tab/>
        <w:t>if first.&amp;id_var then do;</w:t>
      </w:r>
    </w:p>
    <w:p w14:paraId="176602E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anti_n_line = 1;</w:t>
      </w:r>
    </w:p>
    <w:p w14:paraId="3F89266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prev_anti_n_date = anti_n_date;</w:t>
      </w:r>
    </w:p>
    <w:p w14:paraId="0B937E9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prev_line = specified_line;</w:t>
      </w:r>
    </w:p>
    <w:p w14:paraId="346BFE4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prev_specified_line = specified_line;</w:t>
      </w:r>
    </w:p>
    <w:p w14:paraId="2E07F0E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prev_new_specified_line = specified_line;</w:t>
      </w:r>
    </w:p>
    <w:p w14:paraId="01B24782" w14:textId="77777777" w:rsidR="00F77720" w:rsidRPr="00F77720" w:rsidRDefault="00F77720" w:rsidP="00F77720">
      <w:pPr>
        <w:rPr>
          <w:lang w:val="en-US"/>
        </w:rPr>
      </w:pPr>
      <w:r w:rsidRPr="00F77720">
        <w:rPr>
          <w:lang w:val="en-US"/>
        </w:rPr>
        <w:tab/>
      </w:r>
      <w:r w:rsidRPr="00F77720">
        <w:rPr>
          <w:lang w:val="en-US"/>
        </w:rPr>
        <w:tab/>
        <w:t>end;</w:t>
      </w:r>
    </w:p>
    <w:p w14:paraId="2F6DFB6D" w14:textId="77777777" w:rsidR="00F77720" w:rsidRPr="00F77720" w:rsidRDefault="00F77720" w:rsidP="00F77720">
      <w:pPr>
        <w:rPr>
          <w:lang w:val="en-US"/>
        </w:rPr>
      </w:pPr>
      <w:r w:rsidRPr="00F77720">
        <w:rPr>
          <w:lang w:val="en-US"/>
        </w:rPr>
        <w:tab/>
      </w:r>
      <w:r w:rsidRPr="00F77720">
        <w:rPr>
          <w:lang w:val="en-US"/>
        </w:rPr>
        <w:tab/>
        <w:t xml:space="preserve">else if prev_anti_n_date + &amp;days &lt; anti_n_date or </w:t>
      </w:r>
    </w:p>
    <w:p w14:paraId="29535D1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rev_specified_line ^= specified_line and specified_line ^=.)</w:t>
      </w:r>
    </w:p>
    <w:p w14:paraId="7E2719B0" w14:textId="77777777" w:rsidR="00F77720" w:rsidRPr="00F77720" w:rsidRDefault="00F77720" w:rsidP="00F77720">
      <w:pPr>
        <w:rPr>
          <w:lang w:val="en-US"/>
        </w:rPr>
      </w:pPr>
      <w:r w:rsidRPr="00F77720">
        <w:rPr>
          <w:lang w:val="en-US"/>
        </w:rPr>
        <w:tab/>
      </w:r>
      <w:r w:rsidRPr="00F77720">
        <w:rPr>
          <w:lang w:val="en-US"/>
        </w:rPr>
        <w:tab/>
        <w:t>then do;</w:t>
      </w:r>
    </w:p>
    <w:p w14:paraId="3D11691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if prev_specified_line = specified_line and specified_line ^= . </w:t>
      </w:r>
    </w:p>
    <w:p w14:paraId="5FF8ECB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then do;</w:t>
      </w:r>
    </w:p>
    <w:p w14:paraId="6B9E417B"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if anti_n_line ^= prev_specified_line and prev_line =. </w:t>
      </w:r>
    </w:p>
    <w:p w14:paraId="3143087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then anti_n_line = prev_new_specified_line;</w:t>
      </w:r>
    </w:p>
    <w:p w14:paraId="73A79B2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prev_anti_n_date = anti_n_date;</w:t>
      </w:r>
    </w:p>
    <w:p w14:paraId="7FF8520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prev_line = specified_line;</w:t>
      </w:r>
    </w:p>
    <w:p w14:paraId="746ECF9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prev_specified_line = specified_line;</w:t>
      </w:r>
    </w:p>
    <w:p w14:paraId="5A1EF55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if specified_line ^=.  then prev_new_specified_line = anti_n_line;</w:t>
      </w:r>
    </w:p>
    <w:p w14:paraId="70B65BC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1EEBA6FB"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lse do;</w:t>
      </w:r>
    </w:p>
    <w:p w14:paraId="51719BF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if prev_line = . and prev_anti_n_date + &amp;days &gt;= anti_n_date and</w:t>
      </w:r>
    </w:p>
    <w:p w14:paraId="0E790FBA" w14:textId="77777777" w:rsidR="00F77720" w:rsidRPr="00F77720" w:rsidRDefault="00F77720" w:rsidP="00F77720">
      <w:pPr>
        <w:rPr>
          <w:lang w:val="en-US"/>
        </w:rPr>
      </w:pPr>
      <w:r w:rsidRPr="00F77720">
        <w:rPr>
          <w:lang w:val="en-US"/>
        </w:rPr>
        <w:lastRenderedPageBreak/>
        <w:tab/>
      </w:r>
      <w:r w:rsidRPr="00F77720">
        <w:rPr>
          <w:lang w:val="en-US"/>
        </w:rPr>
        <w:tab/>
      </w:r>
      <w:r w:rsidRPr="00F77720">
        <w:rPr>
          <w:lang w:val="en-US"/>
        </w:rPr>
        <w:tab/>
      </w:r>
      <w:r w:rsidRPr="00F77720">
        <w:rPr>
          <w:lang w:val="en-US"/>
        </w:rPr>
        <w:tab/>
      </w:r>
      <w:r w:rsidRPr="00F77720">
        <w:rPr>
          <w:lang w:val="en-US"/>
        </w:rPr>
        <w:tab/>
      </w:r>
      <w:r w:rsidRPr="00F77720">
        <w:rPr>
          <w:lang w:val="en-US"/>
        </w:rPr>
        <w:tab/>
        <w:t>specified_line ^=. and anti_n_line ^= prev_specified_line</w:t>
      </w:r>
    </w:p>
    <w:p w14:paraId="555D008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then do;</w:t>
      </w:r>
    </w:p>
    <w:p w14:paraId="6BE9159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if prev_specified_line ^= specified_line and</w:t>
      </w:r>
    </w:p>
    <w:p w14:paraId="67EE8C6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rev_new_specified_line = anti_n_line then anti_n_line + 1;</w:t>
      </w:r>
    </w:p>
    <w:p w14:paraId="458C8AE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rev_anti_n_date = anti_n_date;</w:t>
      </w:r>
    </w:p>
    <w:p w14:paraId="3BB9B10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rev_line = specified_line;</w:t>
      </w:r>
    </w:p>
    <w:p w14:paraId="5DCA70E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rev_specified_line = specified_line;</w:t>
      </w:r>
    </w:p>
    <w:p w14:paraId="3A5B243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if specified_line ^=. then prev_new_specified_line = anti_n_line;</w:t>
      </w:r>
    </w:p>
    <w:p w14:paraId="55883B7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665D87D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lse do;</w:t>
      </w:r>
    </w:p>
    <w:p w14:paraId="2D310D8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anti_n_line + 1;</w:t>
      </w:r>
    </w:p>
    <w:p w14:paraId="4DE01C3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prev_line = specified_line;</w:t>
      </w:r>
    </w:p>
    <w:p w14:paraId="29A7BB6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prev_anti_n_date = anti_n_date;</w:t>
      </w:r>
    </w:p>
    <w:p w14:paraId="22CD528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if specified_line ^=. then do;</w:t>
      </w:r>
    </w:p>
    <w:p w14:paraId="39E5004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rev_specified_line = specified_line;</w:t>
      </w:r>
    </w:p>
    <w:p w14:paraId="2147A25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rev_new_specified_line = anti_n_line;</w:t>
      </w:r>
    </w:p>
    <w:p w14:paraId="542ADC0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end;</w:t>
      </w:r>
    </w:p>
    <w:p w14:paraId="0B49151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0DBB3E4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63509CE7" w14:textId="77777777" w:rsidR="00F77720" w:rsidRPr="00F77720" w:rsidRDefault="00F77720" w:rsidP="00F77720">
      <w:pPr>
        <w:rPr>
          <w:lang w:val="en-US"/>
        </w:rPr>
      </w:pPr>
      <w:r w:rsidRPr="00F77720">
        <w:rPr>
          <w:lang w:val="en-US"/>
        </w:rPr>
        <w:tab/>
      </w:r>
      <w:r w:rsidRPr="00F77720">
        <w:rPr>
          <w:lang w:val="en-US"/>
        </w:rPr>
        <w:tab/>
        <w:t xml:space="preserve"> end;</w:t>
      </w:r>
    </w:p>
    <w:p w14:paraId="26A040D5" w14:textId="77777777" w:rsidR="00F77720" w:rsidRPr="00F77720" w:rsidRDefault="00F77720" w:rsidP="00F77720">
      <w:pPr>
        <w:rPr>
          <w:lang w:val="en-US"/>
        </w:rPr>
      </w:pPr>
      <w:r w:rsidRPr="00F77720">
        <w:rPr>
          <w:lang w:val="en-US"/>
        </w:rPr>
        <w:tab/>
      </w:r>
      <w:r w:rsidRPr="00F77720">
        <w:rPr>
          <w:lang w:val="en-US"/>
        </w:rPr>
        <w:tab/>
        <w:t xml:space="preserve"> else do;</w:t>
      </w:r>
    </w:p>
    <w:p w14:paraId="6CE3E8F8" w14:textId="77777777" w:rsidR="00F77720" w:rsidRPr="00F77720" w:rsidRDefault="00F77720" w:rsidP="00F77720">
      <w:pPr>
        <w:rPr>
          <w:lang w:val="en-US"/>
        </w:rPr>
      </w:pPr>
      <w:r w:rsidRPr="00F77720">
        <w:rPr>
          <w:lang w:val="en-US"/>
        </w:rPr>
        <w:lastRenderedPageBreak/>
        <w:tab/>
      </w:r>
      <w:r w:rsidRPr="00F77720">
        <w:rPr>
          <w:lang w:val="en-US"/>
        </w:rPr>
        <w:tab/>
        <w:t xml:space="preserve"> </w:t>
      </w:r>
      <w:r w:rsidRPr="00F77720">
        <w:rPr>
          <w:lang w:val="en-US"/>
        </w:rPr>
        <w:tab/>
        <w:t>if prev_specified_line = specified_line and specified_line ^=. and</w:t>
      </w:r>
    </w:p>
    <w:p w14:paraId="7E6D57C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prev_line = . then do;</w:t>
      </w:r>
    </w:p>
    <w:p w14:paraId="43CD0D2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anti_n_line = prev_new_specified_line;</w:t>
      </w:r>
    </w:p>
    <w:p w14:paraId="2C7DD93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7302391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prev_line = specified_line;</w:t>
      </w:r>
    </w:p>
    <w:p w14:paraId="37541C37"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prev_anti_n_date = anti_n_date;</w:t>
      </w:r>
    </w:p>
    <w:p w14:paraId="30CB382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if specified_line ^=. then do;</w:t>
      </w:r>
    </w:p>
    <w:p w14:paraId="7F35352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prev_specified_line = specified_line;</w:t>
      </w:r>
    </w:p>
    <w:p w14:paraId="37444FD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prev_new_specified_line = anti_n_line;</w:t>
      </w:r>
    </w:p>
    <w:p w14:paraId="52B6BF2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47CFCD73" w14:textId="77777777" w:rsidR="00F77720" w:rsidRPr="00F77720" w:rsidRDefault="00F77720" w:rsidP="00F77720">
      <w:pPr>
        <w:rPr>
          <w:lang w:val="en-US"/>
        </w:rPr>
      </w:pPr>
      <w:r w:rsidRPr="00F77720">
        <w:rPr>
          <w:lang w:val="en-US"/>
        </w:rPr>
        <w:tab/>
      </w:r>
      <w:r w:rsidRPr="00F77720">
        <w:rPr>
          <w:lang w:val="en-US"/>
        </w:rPr>
        <w:tab/>
        <w:t>end;</w:t>
      </w:r>
    </w:p>
    <w:p w14:paraId="0A099AE9" w14:textId="77777777" w:rsidR="00F77720" w:rsidRPr="00F77720" w:rsidRDefault="00F77720" w:rsidP="00F77720">
      <w:pPr>
        <w:rPr>
          <w:lang w:val="en-US"/>
        </w:rPr>
      </w:pPr>
    </w:p>
    <w:p w14:paraId="2D887FDD" w14:textId="77777777" w:rsidR="00F77720" w:rsidRPr="00F77720" w:rsidRDefault="00F77720" w:rsidP="00F77720">
      <w:pPr>
        <w:rPr>
          <w:lang w:val="en-US"/>
        </w:rPr>
      </w:pPr>
      <w:r w:rsidRPr="00F77720">
        <w:rPr>
          <w:lang w:val="en-US"/>
        </w:rPr>
        <w:tab/>
      </w:r>
      <w:r w:rsidRPr="00F77720">
        <w:rPr>
          <w:lang w:val="en-US"/>
        </w:rPr>
        <w:tab/>
        <w:t xml:space="preserve"> drop prev_anti_n_date prev_specified_line prev_line prev_new_specified_line;</w:t>
      </w:r>
    </w:p>
    <w:p w14:paraId="689E02FF" w14:textId="77777777" w:rsidR="00F77720" w:rsidRPr="00F77720" w:rsidRDefault="00F77720" w:rsidP="00F77720">
      <w:pPr>
        <w:rPr>
          <w:lang w:val="en-US"/>
        </w:rPr>
      </w:pPr>
      <w:r w:rsidRPr="00F77720">
        <w:rPr>
          <w:lang w:val="en-US"/>
        </w:rPr>
        <w:tab/>
        <w:t>run;</w:t>
      </w:r>
    </w:p>
    <w:p w14:paraId="10E5D5F1" w14:textId="77777777" w:rsidR="00F77720" w:rsidRPr="00F77720" w:rsidRDefault="00F77720" w:rsidP="00F77720">
      <w:pPr>
        <w:rPr>
          <w:lang w:val="en-US"/>
        </w:rPr>
      </w:pPr>
    </w:p>
    <w:p w14:paraId="5C4D4834" w14:textId="77777777" w:rsidR="00F77720" w:rsidRPr="00F77720" w:rsidRDefault="00F77720" w:rsidP="00F77720">
      <w:pPr>
        <w:rPr>
          <w:lang w:val="en-US"/>
        </w:rPr>
      </w:pPr>
      <w:r w:rsidRPr="00F77720">
        <w:rPr>
          <w:lang w:val="en-US"/>
        </w:rPr>
        <w:tab/>
        <w:t>/*Step 2:*/</w:t>
      </w:r>
    </w:p>
    <w:p w14:paraId="1BD7E1F0" w14:textId="77777777" w:rsidR="00F77720" w:rsidRPr="00F77720" w:rsidRDefault="00F77720" w:rsidP="00F77720">
      <w:pPr>
        <w:rPr>
          <w:lang w:val="en-US"/>
        </w:rPr>
      </w:pPr>
      <w:r w:rsidRPr="00F77720">
        <w:rPr>
          <w:lang w:val="en-US"/>
        </w:rPr>
        <w:tab/>
        <w:t>proc sort data = _anti_n_drug_05;</w:t>
      </w:r>
    </w:p>
    <w:p w14:paraId="44036F02" w14:textId="77777777" w:rsidR="00F77720" w:rsidRPr="00F77720" w:rsidRDefault="00F77720" w:rsidP="00F77720">
      <w:pPr>
        <w:rPr>
          <w:lang w:val="en-US"/>
        </w:rPr>
      </w:pPr>
      <w:r w:rsidRPr="00F77720">
        <w:rPr>
          <w:lang w:val="en-US"/>
        </w:rPr>
        <w:tab/>
      </w:r>
      <w:r w:rsidRPr="00F77720">
        <w:rPr>
          <w:lang w:val="en-US"/>
        </w:rPr>
        <w:tab/>
        <w:t>by &amp;id_var descending anti_n_date;</w:t>
      </w:r>
    </w:p>
    <w:p w14:paraId="52C669C1" w14:textId="77777777" w:rsidR="00F77720" w:rsidRPr="00F77720" w:rsidRDefault="00F77720" w:rsidP="00F77720">
      <w:pPr>
        <w:rPr>
          <w:lang w:val="en-US"/>
        </w:rPr>
      </w:pPr>
      <w:r w:rsidRPr="00F77720">
        <w:rPr>
          <w:lang w:val="en-US"/>
        </w:rPr>
        <w:tab/>
        <w:t>run;</w:t>
      </w:r>
    </w:p>
    <w:p w14:paraId="20D3FCA3" w14:textId="77777777" w:rsidR="00F77720" w:rsidRPr="00F77720" w:rsidRDefault="00F77720" w:rsidP="00F77720">
      <w:pPr>
        <w:rPr>
          <w:lang w:val="en-US"/>
        </w:rPr>
      </w:pPr>
    </w:p>
    <w:p w14:paraId="7F8FC5CA" w14:textId="77777777" w:rsidR="00F77720" w:rsidRPr="00F77720" w:rsidRDefault="00F77720" w:rsidP="00F77720">
      <w:pPr>
        <w:rPr>
          <w:lang w:val="en-US"/>
        </w:rPr>
      </w:pPr>
      <w:r w:rsidRPr="00F77720">
        <w:rPr>
          <w:lang w:val="en-US"/>
        </w:rPr>
        <w:tab/>
        <w:t>data _anti_n_drug_06;</w:t>
      </w:r>
    </w:p>
    <w:p w14:paraId="49A3C8A6" w14:textId="77777777" w:rsidR="00F77720" w:rsidRPr="00F77720" w:rsidRDefault="00F77720" w:rsidP="00F77720">
      <w:pPr>
        <w:rPr>
          <w:lang w:val="en-US"/>
        </w:rPr>
      </w:pPr>
      <w:r w:rsidRPr="00F77720">
        <w:rPr>
          <w:lang w:val="en-US"/>
        </w:rPr>
        <w:tab/>
      </w:r>
      <w:r w:rsidRPr="00F77720">
        <w:rPr>
          <w:lang w:val="en-US"/>
        </w:rPr>
        <w:tab/>
        <w:t>set _anti_n_drug_05;</w:t>
      </w:r>
    </w:p>
    <w:p w14:paraId="2B55624C" w14:textId="77777777" w:rsidR="00F77720" w:rsidRPr="00F77720" w:rsidRDefault="00F77720" w:rsidP="00F77720">
      <w:pPr>
        <w:rPr>
          <w:lang w:val="en-US"/>
        </w:rPr>
      </w:pPr>
      <w:r w:rsidRPr="00F77720">
        <w:rPr>
          <w:lang w:val="en-US"/>
        </w:rPr>
        <w:tab/>
      </w:r>
      <w:r w:rsidRPr="00F77720">
        <w:rPr>
          <w:lang w:val="en-US"/>
        </w:rPr>
        <w:tab/>
        <w:t>by &amp;id_var descending anti_n_date;</w:t>
      </w:r>
    </w:p>
    <w:p w14:paraId="05A8B6DC" w14:textId="77777777" w:rsidR="00F77720" w:rsidRPr="00F77720" w:rsidRDefault="00F77720" w:rsidP="00F77720">
      <w:pPr>
        <w:rPr>
          <w:lang w:val="en-US"/>
        </w:rPr>
      </w:pPr>
      <w:r w:rsidRPr="00F77720">
        <w:rPr>
          <w:lang w:val="en-US"/>
        </w:rPr>
        <w:tab/>
      </w:r>
      <w:r w:rsidRPr="00F77720">
        <w:rPr>
          <w:lang w:val="en-US"/>
        </w:rPr>
        <w:tab/>
        <w:t>retain prev_line;</w:t>
      </w:r>
    </w:p>
    <w:p w14:paraId="347BC0B5" w14:textId="77777777" w:rsidR="00F77720" w:rsidRPr="00F77720" w:rsidRDefault="00F77720" w:rsidP="00F77720">
      <w:pPr>
        <w:rPr>
          <w:lang w:val="en-US"/>
        </w:rPr>
      </w:pPr>
    </w:p>
    <w:p w14:paraId="0A9CAEBB" w14:textId="77777777" w:rsidR="00F77720" w:rsidRPr="00F77720" w:rsidRDefault="00F77720" w:rsidP="00F77720">
      <w:pPr>
        <w:rPr>
          <w:lang w:val="en-US"/>
        </w:rPr>
      </w:pPr>
      <w:r w:rsidRPr="00F77720">
        <w:rPr>
          <w:lang w:val="en-US"/>
        </w:rPr>
        <w:tab/>
      </w:r>
      <w:r w:rsidRPr="00F77720">
        <w:rPr>
          <w:lang w:val="en-US"/>
        </w:rPr>
        <w:tab/>
        <w:t>if first.&amp;id_var then prev_line = anti_n_line;</w:t>
      </w:r>
    </w:p>
    <w:p w14:paraId="37E800A5" w14:textId="77777777" w:rsidR="00F77720" w:rsidRPr="00F77720" w:rsidRDefault="00F77720" w:rsidP="00F77720">
      <w:pPr>
        <w:rPr>
          <w:lang w:val="en-US"/>
        </w:rPr>
      </w:pPr>
      <w:r w:rsidRPr="00F77720">
        <w:rPr>
          <w:lang w:val="en-US"/>
        </w:rPr>
        <w:lastRenderedPageBreak/>
        <w:tab/>
      </w:r>
      <w:r w:rsidRPr="00F77720">
        <w:rPr>
          <w:lang w:val="en-US"/>
        </w:rPr>
        <w:tab/>
        <w:t>else if prev_line &lt; anti_n_line then anti_n_line = prev_line;</w:t>
      </w:r>
    </w:p>
    <w:p w14:paraId="5A6D8312" w14:textId="77777777" w:rsidR="00F77720" w:rsidRPr="00F77720" w:rsidRDefault="00F77720" w:rsidP="00F77720">
      <w:pPr>
        <w:rPr>
          <w:lang w:val="en-US"/>
        </w:rPr>
      </w:pPr>
      <w:r w:rsidRPr="00F77720">
        <w:rPr>
          <w:lang w:val="en-US"/>
        </w:rPr>
        <w:tab/>
      </w:r>
      <w:r w:rsidRPr="00F77720">
        <w:rPr>
          <w:lang w:val="en-US"/>
        </w:rPr>
        <w:tab/>
        <w:t>else prev_line = anti_n_line;</w:t>
      </w:r>
    </w:p>
    <w:p w14:paraId="364A2E2B" w14:textId="77777777" w:rsidR="00F77720" w:rsidRPr="00F77720" w:rsidRDefault="00F77720" w:rsidP="00F77720">
      <w:pPr>
        <w:rPr>
          <w:lang w:val="en-US"/>
        </w:rPr>
      </w:pPr>
    </w:p>
    <w:p w14:paraId="56D9FF49" w14:textId="77777777" w:rsidR="00F77720" w:rsidRPr="00F77720" w:rsidRDefault="00F77720" w:rsidP="00F77720">
      <w:pPr>
        <w:rPr>
          <w:lang w:val="en-US"/>
        </w:rPr>
      </w:pPr>
      <w:r w:rsidRPr="00F77720">
        <w:rPr>
          <w:lang w:val="en-US"/>
        </w:rPr>
        <w:tab/>
      </w:r>
      <w:r w:rsidRPr="00F77720">
        <w:rPr>
          <w:lang w:val="en-US"/>
        </w:rPr>
        <w:tab/>
        <w:t>if specified_line = 0 then anti_n_line = 0;</w:t>
      </w:r>
    </w:p>
    <w:p w14:paraId="0423814B" w14:textId="77777777" w:rsidR="00F77720" w:rsidRPr="00F77720" w:rsidRDefault="00F77720" w:rsidP="00F77720">
      <w:pPr>
        <w:rPr>
          <w:lang w:val="en-US"/>
        </w:rPr>
      </w:pPr>
    </w:p>
    <w:p w14:paraId="6123D1B1" w14:textId="77777777" w:rsidR="00F77720" w:rsidRPr="00F77720" w:rsidRDefault="00F77720" w:rsidP="00F77720">
      <w:pPr>
        <w:rPr>
          <w:lang w:val="en-US"/>
        </w:rPr>
      </w:pPr>
      <w:r w:rsidRPr="00F77720">
        <w:rPr>
          <w:lang w:val="en-US"/>
        </w:rPr>
        <w:tab/>
      </w:r>
      <w:r w:rsidRPr="00F77720">
        <w:rPr>
          <w:lang w:val="en-US"/>
        </w:rPr>
        <w:tab/>
        <w:t>drop prev_line;</w:t>
      </w:r>
    </w:p>
    <w:p w14:paraId="36305D07" w14:textId="77777777" w:rsidR="00F77720" w:rsidRPr="00F77720" w:rsidRDefault="00F77720" w:rsidP="00F77720">
      <w:pPr>
        <w:rPr>
          <w:lang w:val="en-US"/>
        </w:rPr>
      </w:pPr>
      <w:r w:rsidRPr="00F77720">
        <w:rPr>
          <w:lang w:val="en-US"/>
        </w:rPr>
        <w:tab/>
        <w:t>run;</w:t>
      </w:r>
    </w:p>
    <w:p w14:paraId="786D9454" w14:textId="77777777" w:rsidR="00F77720" w:rsidRPr="00F77720" w:rsidRDefault="00F77720" w:rsidP="00F77720">
      <w:pPr>
        <w:rPr>
          <w:lang w:val="en-US"/>
        </w:rPr>
      </w:pPr>
    </w:p>
    <w:p w14:paraId="1EE062F6" w14:textId="77777777" w:rsidR="00F77720" w:rsidRPr="00F77720" w:rsidRDefault="00F77720" w:rsidP="00F77720">
      <w:pPr>
        <w:rPr>
          <w:lang w:val="en-US"/>
        </w:rPr>
      </w:pPr>
      <w:r w:rsidRPr="00F77720">
        <w:rPr>
          <w:lang w:val="en-US"/>
        </w:rPr>
        <w:tab/>
        <w:t>/*Define the start date and end date of the anti-neoplastic therapy line*/</w:t>
      </w:r>
    </w:p>
    <w:p w14:paraId="2141485E" w14:textId="77777777" w:rsidR="00F77720" w:rsidRPr="00F77720" w:rsidRDefault="00F77720" w:rsidP="00F77720">
      <w:pPr>
        <w:rPr>
          <w:lang w:val="en-US"/>
        </w:rPr>
      </w:pPr>
      <w:r w:rsidRPr="00F77720">
        <w:rPr>
          <w:lang w:val="en-US"/>
        </w:rPr>
        <w:tab/>
        <w:t>proc sort data = _anti_n_drug_06;</w:t>
      </w:r>
    </w:p>
    <w:p w14:paraId="6081FF2F" w14:textId="77777777" w:rsidR="00F77720" w:rsidRPr="00F77720" w:rsidRDefault="00F77720" w:rsidP="00F77720">
      <w:pPr>
        <w:rPr>
          <w:lang w:val="en-US"/>
        </w:rPr>
      </w:pPr>
      <w:r w:rsidRPr="00F77720">
        <w:rPr>
          <w:lang w:val="en-US"/>
        </w:rPr>
        <w:tab/>
      </w:r>
      <w:r w:rsidRPr="00F77720">
        <w:rPr>
          <w:lang w:val="en-US"/>
        </w:rPr>
        <w:tab/>
        <w:t>by &amp;id_var anti_n_line anti_n_date;</w:t>
      </w:r>
    </w:p>
    <w:p w14:paraId="7627A163" w14:textId="77777777" w:rsidR="00F77720" w:rsidRPr="00F77720" w:rsidRDefault="00F77720" w:rsidP="00F77720">
      <w:pPr>
        <w:rPr>
          <w:lang w:val="en-US"/>
        </w:rPr>
      </w:pPr>
      <w:r w:rsidRPr="00F77720">
        <w:rPr>
          <w:lang w:val="en-US"/>
        </w:rPr>
        <w:tab/>
        <w:t>run;</w:t>
      </w:r>
    </w:p>
    <w:p w14:paraId="696741B5" w14:textId="77777777" w:rsidR="00F77720" w:rsidRPr="00F77720" w:rsidRDefault="00F77720" w:rsidP="00F77720">
      <w:pPr>
        <w:rPr>
          <w:lang w:val="en-US"/>
        </w:rPr>
      </w:pPr>
    </w:p>
    <w:p w14:paraId="3950A894" w14:textId="77777777" w:rsidR="00F77720" w:rsidRPr="00F77720" w:rsidRDefault="00F77720" w:rsidP="00F77720">
      <w:pPr>
        <w:rPr>
          <w:lang w:val="en-US"/>
        </w:rPr>
      </w:pPr>
      <w:r w:rsidRPr="00F77720">
        <w:rPr>
          <w:lang w:val="en-US"/>
        </w:rPr>
        <w:tab/>
        <w:t>data _anti_n_drug_07;</w:t>
      </w:r>
    </w:p>
    <w:p w14:paraId="665FF7DA" w14:textId="77777777" w:rsidR="00F77720" w:rsidRPr="00F77720" w:rsidRDefault="00F77720" w:rsidP="00F77720">
      <w:pPr>
        <w:rPr>
          <w:lang w:val="en-US"/>
        </w:rPr>
      </w:pPr>
      <w:r w:rsidRPr="00F77720">
        <w:rPr>
          <w:lang w:val="en-US"/>
        </w:rPr>
        <w:tab/>
      </w:r>
      <w:r w:rsidRPr="00F77720">
        <w:rPr>
          <w:lang w:val="en-US"/>
        </w:rPr>
        <w:tab/>
        <w:t>set _anti_n_drug_06;</w:t>
      </w:r>
    </w:p>
    <w:p w14:paraId="0AB447FB" w14:textId="77777777" w:rsidR="00F77720" w:rsidRPr="00F77720" w:rsidRDefault="00F77720" w:rsidP="00F77720">
      <w:pPr>
        <w:rPr>
          <w:lang w:val="en-US"/>
        </w:rPr>
      </w:pPr>
      <w:r w:rsidRPr="00F77720">
        <w:rPr>
          <w:lang w:val="en-US"/>
        </w:rPr>
        <w:tab/>
      </w:r>
      <w:r w:rsidRPr="00F77720">
        <w:rPr>
          <w:lang w:val="en-US"/>
        </w:rPr>
        <w:tab/>
        <w:t>by &amp;id_var anti_n_line anti_n_date;</w:t>
      </w:r>
    </w:p>
    <w:p w14:paraId="413A1D3C" w14:textId="77777777" w:rsidR="00F77720" w:rsidRPr="00F77720" w:rsidRDefault="00F77720" w:rsidP="00F77720">
      <w:pPr>
        <w:rPr>
          <w:lang w:val="en-US"/>
        </w:rPr>
      </w:pPr>
    </w:p>
    <w:p w14:paraId="6D805159" w14:textId="77777777" w:rsidR="00F77720" w:rsidRPr="00F77720" w:rsidRDefault="00F77720" w:rsidP="00F77720">
      <w:pPr>
        <w:rPr>
          <w:lang w:val="en-US"/>
        </w:rPr>
      </w:pPr>
      <w:r w:rsidRPr="00F77720">
        <w:rPr>
          <w:lang w:val="en-US"/>
        </w:rPr>
        <w:tab/>
      </w:r>
      <w:r w:rsidRPr="00F77720">
        <w:rPr>
          <w:lang w:val="en-US"/>
        </w:rPr>
        <w:tab/>
        <w:t>format anti_n_line_start date9. anti_n_line_end date9.;</w:t>
      </w:r>
    </w:p>
    <w:p w14:paraId="6EBDB944" w14:textId="77777777" w:rsidR="00F77720" w:rsidRPr="00F77720" w:rsidRDefault="00F77720" w:rsidP="00F77720">
      <w:pPr>
        <w:rPr>
          <w:lang w:val="en-US"/>
        </w:rPr>
      </w:pPr>
      <w:r w:rsidRPr="00F77720">
        <w:rPr>
          <w:lang w:val="en-US"/>
        </w:rPr>
        <w:tab/>
      </w:r>
      <w:r w:rsidRPr="00F77720">
        <w:rPr>
          <w:lang w:val="en-US"/>
        </w:rPr>
        <w:tab/>
        <w:t>retain anti_n_line_start;</w:t>
      </w:r>
    </w:p>
    <w:p w14:paraId="7F79624E" w14:textId="77777777" w:rsidR="00F77720" w:rsidRPr="00F77720" w:rsidRDefault="00F77720" w:rsidP="00F77720">
      <w:pPr>
        <w:rPr>
          <w:lang w:val="en-US"/>
        </w:rPr>
      </w:pPr>
    </w:p>
    <w:p w14:paraId="6EBD4D3C" w14:textId="77777777" w:rsidR="00F77720" w:rsidRPr="00F77720" w:rsidRDefault="00F77720" w:rsidP="00F77720">
      <w:pPr>
        <w:rPr>
          <w:lang w:val="en-US"/>
        </w:rPr>
      </w:pPr>
      <w:r w:rsidRPr="00F77720">
        <w:rPr>
          <w:lang w:val="en-US"/>
        </w:rPr>
        <w:tab/>
      </w:r>
      <w:r w:rsidRPr="00F77720">
        <w:rPr>
          <w:lang w:val="en-US"/>
        </w:rPr>
        <w:tab/>
        <w:t>if anti_n_date ^=. then do;</w:t>
      </w:r>
    </w:p>
    <w:p w14:paraId="6F48DD3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anti_n_line_end = min(anti_n_date + &amp;days,&amp;follow_up_end_date);</w:t>
      </w:r>
    </w:p>
    <w:p w14:paraId="595BB93C" w14:textId="77777777" w:rsidR="00F77720" w:rsidRPr="00F77720" w:rsidRDefault="00F77720" w:rsidP="00F77720">
      <w:pPr>
        <w:rPr>
          <w:lang w:val="en-US"/>
        </w:rPr>
      </w:pPr>
      <w:r w:rsidRPr="00F77720">
        <w:rPr>
          <w:lang w:val="en-US"/>
        </w:rPr>
        <w:tab/>
      </w:r>
      <w:r w:rsidRPr="00F77720">
        <w:rPr>
          <w:lang w:val="en-US"/>
        </w:rPr>
        <w:tab/>
        <w:t>end;</w:t>
      </w:r>
    </w:p>
    <w:p w14:paraId="2EDE116F" w14:textId="77777777" w:rsidR="00F77720" w:rsidRPr="00F77720" w:rsidRDefault="00F77720" w:rsidP="00F77720">
      <w:pPr>
        <w:rPr>
          <w:lang w:val="en-US"/>
        </w:rPr>
      </w:pPr>
    </w:p>
    <w:p w14:paraId="184F929D" w14:textId="77777777" w:rsidR="00F77720" w:rsidRPr="00F77720" w:rsidRDefault="00F77720" w:rsidP="00F77720">
      <w:pPr>
        <w:rPr>
          <w:lang w:val="en-US"/>
        </w:rPr>
      </w:pPr>
      <w:r w:rsidRPr="00F77720">
        <w:rPr>
          <w:lang w:val="en-US"/>
        </w:rPr>
        <w:tab/>
      </w:r>
      <w:r w:rsidRPr="00F77720">
        <w:rPr>
          <w:lang w:val="en-US"/>
        </w:rPr>
        <w:tab/>
        <w:t>if first.anti_n_line then do;</w:t>
      </w:r>
    </w:p>
    <w:p w14:paraId="3FB848DB"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anti_n_line_start = anti_n_date;</w:t>
      </w:r>
    </w:p>
    <w:p w14:paraId="1BCFDFC3" w14:textId="77777777" w:rsidR="00F77720" w:rsidRPr="00F77720" w:rsidRDefault="00F77720" w:rsidP="00F77720">
      <w:pPr>
        <w:rPr>
          <w:lang w:val="en-US"/>
        </w:rPr>
      </w:pPr>
      <w:r w:rsidRPr="00F77720">
        <w:rPr>
          <w:lang w:val="en-US"/>
        </w:rPr>
        <w:tab/>
      </w:r>
      <w:r w:rsidRPr="00F77720">
        <w:rPr>
          <w:lang w:val="en-US"/>
        </w:rPr>
        <w:tab/>
        <w:t>end;</w:t>
      </w:r>
    </w:p>
    <w:p w14:paraId="10C80C64" w14:textId="77777777" w:rsidR="00F77720" w:rsidRPr="00F77720" w:rsidRDefault="00F77720" w:rsidP="00F77720">
      <w:pPr>
        <w:rPr>
          <w:lang w:val="en-US"/>
        </w:rPr>
      </w:pPr>
      <w:r w:rsidRPr="00F77720">
        <w:rPr>
          <w:lang w:val="en-US"/>
        </w:rPr>
        <w:tab/>
        <w:t>run;</w:t>
      </w:r>
    </w:p>
    <w:p w14:paraId="659015EB" w14:textId="77777777" w:rsidR="00F77720" w:rsidRPr="00F77720" w:rsidRDefault="00F77720" w:rsidP="00F77720">
      <w:pPr>
        <w:rPr>
          <w:lang w:val="en-US"/>
        </w:rPr>
      </w:pPr>
    </w:p>
    <w:p w14:paraId="63A5BE0C" w14:textId="77777777" w:rsidR="00F77720" w:rsidRPr="00F77720" w:rsidRDefault="00F77720" w:rsidP="00F77720">
      <w:pPr>
        <w:rPr>
          <w:lang w:val="en-US"/>
        </w:rPr>
      </w:pPr>
      <w:r w:rsidRPr="00F77720">
        <w:rPr>
          <w:lang w:val="en-US"/>
        </w:rPr>
        <w:tab/>
        <w:t>data _anti_n_drug_08;</w:t>
      </w:r>
    </w:p>
    <w:p w14:paraId="6878BEDA" w14:textId="77777777" w:rsidR="00F77720" w:rsidRPr="00F77720" w:rsidRDefault="00F77720" w:rsidP="00F77720">
      <w:pPr>
        <w:rPr>
          <w:lang w:val="en-US"/>
        </w:rPr>
      </w:pPr>
      <w:r w:rsidRPr="00F77720">
        <w:rPr>
          <w:lang w:val="en-US"/>
        </w:rPr>
        <w:tab/>
      </w:r>
      <w:r w:rsidRPr="00F77720">
        <w:rPr>
          <w:lang w:val="en-US"/>
        </w:rPr>
        <w:tab/>
        <w:t>set _anti_n_drug_07;</w:t>
      </w:r>
    </w:p>
    <w:p w14:paraId="7B3EB1FE" w14:textId="77777777" w:rsidR="00F77720" w:rsidRPr="00F77720" w:rsidRDefault="00F77720" w:rsidP="00F77720">
      <w:pPr>
        <w:rPr>
          <w:lang w:val="en-US"/>
        </w:rPr>
      </w:pPr>
      <w:r w:rsidRPr="00F77720">
        <w:rPr>
          <w:lang w:val="en-US"/>
        </w:rPr>
        <w:tab/>
      </w:r>
      <w:r w:rsidRPr="00F77720">
        <w:rPr>
          <w:lang w:val="en-US"/>
        </w:rPr>
        <w:tab/>
        <w:t>by &amp;id_var anti_n_line_start;</w:t>
      </w:r>
    </w:p>
    <w:p w14:paraId="2F3F66B1" w14:textId="77777777" w:rsidR="00F77720" w:rsidRPr="00F77720" w:rsidRDefault="00F77720" w:rsidP="00F77720">
      <w:pPr>
        <w:rPr>
          <w:lang w:val="en-US"/>
        </w:rPr>
      </w:pPr>
      <w:r w:rsidRPr="00F77720">
        <w:rPr>
          <w:lang w:val="en-US"/>
        </w:rPr>
        <w:tab/>
      </w:r>
      <w:r w:rsidRPr="00F77720">
        <w:rPr>
          <w:lang w:val="en-US"/>
        </w:rPr>
        <w:tab/>
        <w:t>if last.anti_n_line_start;</w:t>
      </w:r>
    </w:p>
    <w:p w14:paraId="2E53733D" w14:textId="77777777" w:rsidR="00F77720" w:rsidRPr="00F77720" w:rsidRDefault="00F77720" w:rsidP="00F77720">
      <w:pPr>
        <w:rPr>
          <w:lang w:val="en-US"/>
        </w:rPr>
      </w:pPr>
    </w:p>
    <w:p w14:paraId="5278A3F4" w14:textId="77777777" w:rsidR="00F77720" w:rsidRPr="00F77720" w:rsidRDefault="00F77720" w:rsidP="00F77720">
      <w:pPr>
        <w:rPr>
          <w:lang w:val="en-US"/>
        </w:rPr>
      </w:pPr>
      <w:r w:rsidRPr="00F77720">
        <w:rPr>
          <w:lang w:val="en-US"/>
        </w:rPr>
        <w:tab/>
      </w:r>
      <w:r w:rsidRPr="00F77720">
        <w:rPr>
          <w:lang w:val="en-US"/>
        </w:rPr>
        <w:tab/>
        <w:t>drop anti_n_drug_group number_of_drugs specified_line anti_n_date;</w:t>
      </w:r>
    </w:p>
    <w:p w14:paraId="7936BBB4" w14:textId="77777777" w:rsidR="00F77720" w:rsidRPr="00F77720" w:rsidRDefault="00F77720" w:rsidP="00F77720">
      <w:pPr>
        <w:rPr>
          <w:lang w:val="en-US"/>
        </w:rPr>
      </w:pPr>
      <w:r w:rsidRPr="00F77720">
        <w:rPr>
          <w:lang w:val="en-US"/>
        </w:rPr>
        <w:tab/>
        <w:t>run;</w:t>
      </w:r>
    </w:p>
    <w:p w14:paraId="43CBD017" w14:textId="77777777" w:rsidR="00F77720" w:rsidRPr="00F77720" w:rsidRDefault="00F77720" w:rsidP="00F77720">
      <w:pPr>
        <w:rPr>
          <w:lang w:val="en-US"/>
        </w:rPr>
      </w:pPr>
    </w:p>
    <w:p w14:paraId="7CFAEB2D" w14:textId="77777777" w:rsidR="00F77720" w:rsidRPr="00F77720" w:rsidRDefault="00F77720" w:rsidP="00F77720">
      <w:pPr>
        <w:rPr>
          <w:lang w:val="en-US"/>
        </w:rPr>
      </w:pPr>
      <w:r w:rsidRPr="00F77720">
        <w:rPr>
          <w:lang w:val="en-US"/>
        </w:rPr>
        <w:tab/>
        <w:t>proc sort data = _anti_n_drug_08;</w:t>
      </w:r>
    </w:p>
    <w:p w14:paraId="411D21F9" w14:textId="77777777" w:rsidR="00F77720" w:rsidRPr="00F77720" w:rsidRDefault="00F77720" w:rsidP="00F77720">
      <w:pPr>
        <w:rPr>
          <w:lang w:val="en-US"/>
        </w:rPr>
      </w:pPr>
      <w:r w:rsidRPr="00F77720">
        <w:rPr>
          <w:lang w:val="en-US"/>
        </w:rPr>
        <w:tab/>
      </w:r>
      <w:r w:rsidRPr="00F77720">
        <w:rPr>
          <w:lang w:val="en-US"/>
        </w:rPr>
        <w:tab/>
        <w:t>by &amp;id_var descending anti_n_line;</w:t>
      </w:r>
    </w:p>
    <w:p w14:paraId="15AD146B" w14:textId="77777777" w:rsidR="00F77720" w:rsidRPr="00F77720" w:rsidRDefault="00F77720" w:rsidP="00F77720">
      <w:pPr>
        <w:rPr>
          <w:lang w:val="en-US"/>
        </w:rPr>
      </w:pPr>
      <w:r w:rsidRPr="00F77720">
        <w:rPr>
          <w:lang w:val="en-US"/>
        </w:rPr>
        <w:tab/>
        <w:t>run;</w:t>
      </w:r>
    </w:p>
    <w:p w14:paraId="2BF500DF" w14:textId="77777777" w:rsidR="00F77720" w:rsidRPr="00F77720" w:rsidRDefault="00F77720" w:rsidP="00F77720">
      <w:pPr>
        <w:rPr>
          <w:lang w:val="en-US"/>
        </w:rPr>
      </w:pPr>
    </w:p>
    <w:p w14:paraId="712F4719" w14:textId="77777777" w:rsidR="00F77720" w:rsidRPr="00F77720" w:rsidRDefault="00F77720" w:rsidP="00F77720">
      <w:pPr>
        <w:rPr>
          <w:lang w:val="en-US"/>
        </w:rPr>
      </w:pPr>
      <w:r w:rsidRPr="00F77720">
        <w:rPr>
          <w:lang w:val="en-US"/>
        </w:rPr>
        <w:tab/>
        <w:t>data _anti_n_drug_09;</w:t>
      </w:r>
    </w:p>
    <w:p w14:paraId="3DC76CFD" w14:textId="77777777" w:rsidR="00F77720" w:rsidRPr="00F77720" w:rsidRDefault="00F77720" w:rsidP="00F77720">
      <w:pPr>
        <w:rPr>
          <w:lang w:val="en-US"/>
        </w:rPr>
      </w:pPr>
      <w:r w:rsidRPr="00F77720">
        <w:rPr>
          <w:lang w:val="en-US"/>
        </w:rPr>
        <w:tab/>
      </w:r>
      <w:r w:rsidRPr="00F77720">
        <w:rPr>
          <w:lang w:val="en-US"/>
        </w:rPr>
        <w:tab/>
        <w:t>set _anti_n_drug_08;</w:t>
      </w:r>
    </w:p>
    <w:p w14:paraId="26ACF6C2" w14:textId="77777777" w:rsidR="00F77720" w:rsidRPr="00F77720" w:rsidRDefault="00F77720" w:rsidP="00F77720">
      <w:pPr>
        <w:rPr>
          <w:lang w:val="en-US"/>
        </w:rPr>
      </w:pPr>
      <w:r w:rsidRPr="00F77720">
        <w:rPr>
          <w:lang w:val="en-US"/>
        </w:rPr>
        <w:tab/>
      </w:r>
      <w:r w:rsidRPr="00F77720">
        <w:rPr>
          <w:lang w:val="en-US"/>
        </w:rPr>
        <w:tab/>
        <w:t>by &amp;id_var descending anti_n_line;</w:t>
      </w:r>
    </w:p>
    <w:p w14:paraId="548349F1" w14:textId="77777777" w:rsidR="00F77720" w:rsidRPr="00F77720" w:rsidRDefault="00F77720" w:rsidP="00F77720">
      <w:pPr>
        <w:rPr>
          <w:lang w:val="en-US"/>
        </w:rPr>
      </w:pPr>
      <w:r w:rsidRPr="00F77720">
        <w:rPr>
          <w:lang w:val="en-US"/>
        </w:rPr>
        <w:tab/>
      </w:r>
      <w:r w:rsidRPr="00F77720">
        <w:rPr>
          <w:lang w:val="en-US"/>
        </w:rPr>
        <w:tab/>
        <w:t>format prev_anti_n_line_start date9.;</w:t>
      </w:r>
    </w:p>
    <w:p w14:paraId="4BB877BE" w14:textId="77777777" w:rsidR="00F77720" w:rsidRPr="00F77720" w:rsidRDefault="00F77720" w:rsidP="00F77720">
      <w:pPr>
        <w:rPr>
          <w:lang w:val="en-US"/>
        </w:rPr>
      </w:pPr>
      <w:r w:rsidRPr="00F77720">
        <w:rPr>
          <w:lang w:val="en-US"/>
        </w:rPr>
        <w:tab/>
      </w:r>
      <w:r w:rsidRPr="00F77720">
        <w:rPr>
          <w:lang w:val="en-US"/>
        </w:rPr>
        <w:tab/>
        <w:t>retain prev_anti_n_line_start;</w:t>
      </w:r>
    </w:p>
    <w:p w14:paraId="7ED6A204" w14:textId="77777777" w:rsidR="00F77720" w:rsidRPr="00F77720" w:rsidRDefault="00F77720" w:rsidP="00F77720">
      <w:pPr>
        <w:rPr>
          <w:lang w:val="en-US"/>
        </w:rPr>
      </w:pPr>
    </w:p>
    <w:p w14:paraId="0B12662C" w14:textId="77777777" w:rsidR="00F77720" w:rsidRPr="00F77720" w:rsidRDefault="00F77720" w:rsidP="00F77720">
      <w:pPr>
        <w:rPr>
          <w:lang w:val="en-US"/>
        </w:rPr>
      </w:pPr>
      <w:r w:rsidRPr="00F77720">
        <w:rPr>
          <w:lang w:val="en-US"/>
        </w:rPr>
        <w:tab/>
      </w:r>
      <w:r w:rsidRPr="00F77720">
        <w:rPr>
          <w:lang w:val="en-US"/>
        </w:rPr>
        <w:tab/>
        <w:t>if first.&amp;id_var then prev_anti_n_line_start = anti_n_line_start;</w:t>
      </w:r>
    </w:p>
    <w:p w14:paraId="5BE65D0E" w14:textId="77777777" w:rsidR="00F77720" w:rsidRPr="00F77720" w:rsidRDefault="00F77720" w:rsidP="00F77720">
      <w:pPr>
        <w:rPr>
          <w:lang w:val="en-US"/>
        </w:rPr>
      </w:pPr>
      <w:r w:rsidRPr="00F77720">
        <w:rPr>
          <w:lang w:val="en-US"/>
        </w:rPr>
        <w:tab/>
      </w:r>
      <w:r w:rsidRPr="00F77720">
        <w:rPr>
          <w:lang w:val="en-US"/>
        </w:rPr>
        <w:tab/>
        <w:t>else if anti_n_line_end &gt;= prev_anti_n_line_start then do;</w:t>
      </w:r>
    </w:p>
    <w:p w14:paraId="2F8CCF55" w14:textId="77777777" w:rsidR="00F77720" w:rsidRPr="00F77720" w:rsidRDefault="00F77720" w:rsidP="00F77720">
      <w:pPr>
        <w:rPr>
          <w:lang w:val="en-US"/>
        </w:rPr>
      </w:pPr>
      <w:r w:rsidRPr="00F77720">
        <w:rPr>
          <w:lang w:val="en-US"/>
        </w:rPr>
        <w:tab/>
      </w:r>
      <w:r w:rsidRPr="00F77720">
        <w:rPr>
          <w:lang w:val="en-US"/>
        </w:rPr>
        <w:tab/>
        <w:t xml:space="preserve"> </w:t>
      </w:r>
      <w:r w:rsidRPr="00F77720">
        <w:rPr>
          <w:lang w:val="en-US"/>
        </w:rPr>
        <w:tab/>
        <w:t>anti_n_line_end = prev_anti_n_line_start - 1;</w:t>
      </w:r>
    </w:p>
    <w:p w14:paraId="47FAC34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prev_anti_n_line_start = anti_n_line_start;</w:t>
      </w:r>
    </w:p>
    <w:p w14:paraId="7A2234A2" w14:textId="77777777" w:rsidR="00F77720" w:rsidRPr="00F77720" w:rsidRDefault="00F77720" w:rsidP="00F77720">
      <w:pPr>
        <w:rPr>
          <w:lang w:val="en-US"/>
        </w:rPr>
      </w:pPr>
      <w:r w:rsidRPr="00F77720">
        <w:rPr>
          <w:lang w:val="en-US"/>
        </w:rPr>
        <w:tab/>
      </w:r>
      <w:r w:rsidRPr="00F77720">
        <w:rPr>
          <w:lang w:val="en-US"/>
        </w:rPr>
        <w:tab/>
        <w:t xml:space="preserve">end; </w:t>
      </w:r>
    </w:p>
    <w:p w14:paraId="0D4A33C0" w14:textId="77777777" w:rsidR="00F77720" w:rsidRPr="00F77720" w:rsidRDefault="00F77720" w:rsidP="00F77720">
      <w:pPr>
        <w:rPr>
          <w:lang w:val="en-US"/>
        </w:rPr>
      </w:pPr>
      <w:r w:rsidRPr="00F77720">
        <w:rPr>
          <w:lang w:val="en-US"/>
        </w:rPr>
        <w:tab/>
      </w:r>
      <w:r w:rsidRPr="00F77720">
        <w:rPr>
          <w:lang w:val="en-US"/>
        </w:rPr>
        <w:tab/>
        <w:t>else prev_anti_n_line_start = anti_n_line_start;</w:t>
      </w:r>
    </w:p>
    <w:p w14:paraId="72AFFAD4" w14:textId="77777777" w:rsidR="00F77720" w:rsidRPr="00F77720" w:rsidRDefault="00F77720" w:rsidP="00F77720">
      <w:pPr>
        <w:rPr>
          <w:lang w:val="en-US"/>
        </w:rPr>
      </w:pPr>
    </w:p>
    <w:p w14:paraId="64368C0D" w14:textId="77777777" w:rsidR="00F77720" w:rsidRPr="00F77720" w:rsidRDefault="00F77720" w:rsidP="00F77720">
      <w:pPr>
        <w:rPr>
          <w:lang w:val="en-US"/>
        </w:rPr>
      </w:pPr>
      <w:r w:rsidRPr="00F77720">
        <w:rPr>
          <w:lang w:val="en-US"/>
        </w:rPr>
        <w:tab/>
      </w:r>
      <w:r w:rsidRPr="00F77720">
        <w:rPr>
          <w:lang w:val="en-US"/>
        </w:rPr>
        <w:tab/>
        <w:t>anti_n_line_duration = anti_n_line_end - anti_n_line_start;</w:t>
      </w:r>
    </w:p>
    <w:p w14:paraId="1BA7C470" w14:textId="77777777" w:rsidR="00F77720" w:rsidRPr="00F77720" w:rsidRDefault="00F77720" w:rsidP="00F77720">
      <w:pPr>
        <w:rPr>
          <w:lang w:val="en-US"/>
        </w:rPr>
      </w:pPr>
    </w:p>
    <w:p w14:paraId="0E27BDE1" w14:textId="77777777" w:rsidR="00F77720" w:rsidRPr="00F77720" w:rsidRDefault="00F77720" w:rsidP="00F77720">
      <w:pPr>
        <w:rPr>
          <w:lang w:val="en-US"/>
        </w:rPr>
      </w:pPr>
      <w:r w:rsidRPr="00F77720">
        <w:rPr>
          <w:lang w:val="en-US"/>
        </w:rPr>
        <w:lastRenderedPageBreak/>
        <w:tab/>
      </w:r>
      <w:r w:rsidRPr="00F77720">
        <w:rPr>
          <w:lang w:val="en-US"/>
        </w:rPr>
        <w:tab/>
        <w:t>keep &amp;id_var anti_n_line_start anti_n_line_end anti_n_line anti_n_line_duration;</w:t>
      </w:r>
    </w:p>
    <w:p w14:paraId="25AC1544" w14:textId="77777777" w:rsidR="00F77720" w:rsidRPr="00F77720" w:rsidRDefault="00F77720" w:rsidP="00F77720">
      <w:pPr>
        <w:rPr>
          <w:lang w:val="en-US"/>
        </w:rPr>
      </w:pPr>
      <w:r w:rsidRPr="00F77720">
        <w:rPr>
          <w:lang w:val="en-US"/>
        </w:rPr>
        <w:tab/>
        <w:t>run;</w:t>
      </w:r>
    </w:p>
    <w:p w14:paraId="55B891D7" w14:textId="77777777" w:rsidR="00F77720" w:rsidRPr="00F77720" w:rsidRDefault="00F77720" w:rsidP="00F77720">
      <w:pPr>
        <w:rPr>
          <w:lang w:val="en-US"/>
        </w:rPr>
      </w:pPr>
    </w:p>
    <w:p w14:paraId="24BFD187" w14:textId="77777777" w:rsidR="00F77720" w:rsidRPr="00F77720" w:rsidRDefault="00F77720" w:rsidP="00F77720">
      <w:pPr>
        <w:rPr>
          <w:lang w:val="en-US"/>
        </w:rPr>
      </w:pPr>
      <w:r w:rsidRPr="00F77720">
        <w:rPr>
          <w:lang w:val="en-US"/>
        </w:rPr>
        <w:tab/>
        <w:t>proc sort data = _anti_n_drug_09;</w:t>
      </w:r>
    </w:p>
    <w:p w14:paraId="6DD5FB83" w14:textId="77777777" w:rsidR="00F77720" w:rsidRPr="00F77720" w:rsidRDefault="00F77720" w:rsidP="00F77720">
      <w:pPr>
        <w:rPr>
          <w:lang w:val="en-US"/>
        </w:rPr>
      </w:pPr>
      <w:r w:rsidRPr="00F77720">
        <w:rPr>
          <w:lang w:val="en-US"/>
        </w:rPr>
        <w:tab/>
      </w:r>
      <w:r w:rsidRPr="00F77720">
        <w:rPr>
          <w:lang w:val="en-US"/>
        </w:rPr>
        <w:tab/>
        <w:t>by &amp;id_var anti_n_line;</w:t>
      </w:r>
    </w:p>
    <w:p w14:paraId="451EB7C4" w14:textId="77777777" w:rsidR="00F77720" w:rsidRPr="00F77720" w:rsidRDefault="00F77720" w:rsidP="00F77720">
      <w:pPr>
        <w:rPr>
          <w:lang w:val="en-US"/>
        </w:rPr>
      </w:pPr>
      <w:r w:rsidRPr="00F77720">
        <w:rPr>
          <w:lang w:val="en-US"/>
        </w:rPr>
        <w:tab/>
        <w:t>run;</w:t>
      </w:r>
    </w:p>
    <w:p w14:paraId="467CB8B0" w14:textId="77777777" w:rsidR="00F77720" w:rsidRPr="00F77720" w:rsidRDefault="00F77720" w:rsidP="00F77720">
      <w:pPr>
        <w:rPr>
          <w:lang w:val="en-US"/>
        </w:rPr>
      </w:pPr>
    </w:p>
    <w:p w14:paraId="39C613A7" w14:textId="77777777" w:rsidR="00F77720" w:rsidRPr="00F77720" w:rsidRDefault="00F77720" w:rsidP="00F77720">
      <w:pPr>
        <w:rPr>
          <w:lang w:val="en-US"/>
        </w:rPr>
      </w:pPr>
      <w:r w:rsidRPr="00F77720">
        <w:rPr>
          <w:lang w:val="en-US"/>
        </w:rPr>
        <w:tab/>
        <w:t>/*Retreive information on the anti-neoplastic drugs, the anti-neoplastic therapy</w:t>
      </w:r>
    </w:p>
    <w:p w14:paraId="7EECADBA" w14:textId="77777777" w:rsidR="00F77720" w:rsidRPr="00F77720" w:rsidRDefault="00F77720" w:rsidP="00F77720">
      <w:pPr>
        <w:rPr>
          <w:lang w:val="en-US"/>
        </w:rPr>
      </w:pPr>
      <w:r w:rsidRPr="00F77720">
        <w:rPr>
          <w:lang w:val="en-US"/>
        </w:rPr>
        <w:tab/>
        <w:t>line was based on.*/</w:t>
      </w:r>
    </w:p>
    <w:p w14:paraId="58D1C463" w14:textId="77777777" w:rsidR="00F77720" w:rsidRPr="00F77720" w:rsidRDefault="00F77720" w:rsidP="00F77720">
      <w:pPr>
        <w:rPr>
          <w:lang w:val="en-US"/>
        </w:rPr>
      </w:pPr>
      <w:r w:rsidRPr="00F77720">
        <w:rPr>
          <w:lang w:val="en-US"/>
        </w:rPr>
        <w:tab/>
        <w:t xml:space="preserve">proc transpose data = _anti_n_drug_03 </w:t>
      </w:r>
    </w:p>
    <w:p w14:paraId="0267E1B6"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t xml:space="preserve">out = _anti_n_drug_TC_00(drop = _NAME_) </w:t>
      </w:r>
    </w:p>
    <w:p w14:paraId="664AAB20" w14:textId="77777777" w:rsidR="00F77720" w:rsidRPr="00F77720" w:rsidRDefault="00F77720" w:rsidP="00F77720">
      <w:pPr>
        <w:rPr>
          <w:lang w:val="en-US"/>
        </w:rPr>
      </w:pPr>
      <w:r w:rsidRPr="00F77720">
        <w:rPr>
          <w:lang w:val="en-US"/>
        </w:rPr>
        <w:t xml:space="preserve">          </w:t>
      </w:r>
      <w:r w:rsidRPr="00F77720">
        <w:rPr>
          <w:lang w:val="en-US"/>
        </w:rPr>
        <w:tab/>
      </w:r>
      <w:r w:rsidRPr="00F77720">
        <w:rPr>
          <w:lang w:val="en-US"/>
        </w:rPr>
        <w:tab/>
      </w:r>
      <w:r w:rsidRPr="00F77720">
        <w:rPr>
          <w:lang w:val="en-US"/>
        </w:rPr>
        <w:tab/>
      </w:r>
      <w:r w:rsidRPr="00F77720">
        <w:rPr>
          <w:lang w:val="en-US"/>
        </w:rPr>
        <w:tab/>
        <w:t>prefix = _anti_n_drug_group;</w:t>
      </w:r>
    </w:p>
    <w:p w14:paraId="5993EAAE" w14:textId="77777777" w:rsidR="00F77720" w:rsidRPr="00F77720" w:rsidRDefault="00F77720" w:rsidP="00F77720">
      <w:pPr>
        <w:rPr>
          <w:lang w:val="en-US"/>
        </w:rPr>
      </w:pPr>
      <w:r w:rsidRPr="00F77720">
        <w:rPr>
          <w:lang w:val="en-US"/>
        </w:rPr>
        <w:tab/>
      </w:r>
      <w:r w:rsidRPr="00F77720">
        <w:rPr>
          <w:lang w:val="en-US"/>
        </w:rPr>
        <w:tab/>
        <w:t>var anti_n_drug_group;</w:t>
      </w:r>
    </w:p>
    <w:p w14:paraId="1A9EEFF4" w14:textId="77777777" w:rsidR="00F77720" w:rsidRPr="00F77720" w:rsidRDefault="00F77720" w:rsidP="00F77720">
      <w:pPr>
        <w:rPr>
          <w:lang w:val="en-US"/>
        </w:rPr>
      </w:pPr>
      <w:r w:rsidRPr="00F77720">
        <w:rPr>
          <w:lang w:val="en-US"/>
        </w:rPr>
        <w:tab/>
      </w:r>
      <w:r w:rsidRPr="00F77720">
        <w:rPr>
          <w:lang w:val="en-US"/>
        </w:rPr>
        <w:tab/>
        <w:t>by &amp;id_var anti_n_date;</w:t>
      </w:r>
    </w:p>
    <w:p w14:paraId="5E6815D7" w14:textId="77777777" w:rsidR="00F77720" w:rsidRPr="00F77720" w:rsidRDefault="00F77720" w:rsidP="00F77720">
      <w:pPr>
        <w:rPr>
          <w:lang w:val="en-US"/>
        </w:rPr>
      </w:pPr>
      <w:r w:rsidRPr="00F77720">
        <w:rPr>
          <w:lang w:val="en-US"/>
        </w:rPr>
        <w:tab/>
        <w:t>run;</w:t>
      </w:r>
    </w:p>
    <w:p w14:paraId="5A1ACDC4" w14:textId="77777777" w:rsidR="00F77720" w:rsidRPr="00F77720" w:rsidRDefault="00F77720" w:rsidP="00F77720">
      <w:pPr>
        <w:rPr>
          <w:lang w:val="en-US"/>
        </w:rPr>
      </w:pPr>
    </w:p>
    <w:p w14:paraId="5154D149" w14:textId="77777777" w:rsidR="00F77720" w:rsidRPr="00F77720" w:rsidRDefault="00F77720" w:rsidP="00F77720">
      <w:pPr>
        <w:rPr>
          <w:lang w:val="en-US"/>
        </w:rPr>
      </w:pPr>
      <w:r w:rsidRPr="00F77720">
        <w:rPr>
          <w:lang w:val="en-US"/>
        </w:rPr>
        <w:tab/>
        <w:t>proc sql;</w:t>
      </w:r>
    </w:p>
    <w:p w14:paraId="3DEDCBBD" w14:textId="77777777" w:rsidR="00F77720" w:rsidRPr="00F77720" w:rsidRDefault="00F77720" w:rsidP="00F77720">
      <w:pPr>
        <w:rPr>
          <w:lang w:val="en-US"/>
        </w:rPr>
      </w:pPr>
      <w:r w:rsidRPr="00F77720">
        <w:rPr>
          <w:lang w:val="en-US"/>
        </w:rPr>
        <w:tab/>
      </w:r>
      <w:r w:rsidRPr="00F77720">
        <w:rPr>
          <w:lang w:val="en-US"/>
        </w:rPr>
        <w:tab/>
        <w:t>create table _anti_n_drug_10 as</w:t>
      </w:r>
    </w:p>
    <w:p w14:paraId="66ADF2EA" w14:textId="77777777" w:rsidR="00F77720" w:rsidRPr="00F77720" w:rsidRDefault="00F77720" w:rsidP="00F77720">
      <w:pPr>
        <w:rPr>
          <w:lang w:val="en-US"/>
        </w:rPr>
      </w:pPr>
      <w:r w:rsidRPr="00F77720">
        <w:rPr>
          <w:lang w:val="en-US"/>
        </w:rPr>
        <w:tab/>
      </w:r>
      <w:r w:rsidRPr="00F77720">
        <w:rPr>
          <w:lang w:val="en-US"/>
        </w:rPr>
        <w:tab/>
        <w:t xml:space="preserve">select a.anti_n_line, b.* </w:t>
      </w:r>
    </w:p>
    <w:p w14:paraId="3A4CF25F" w14:textId="77777777" w:rsidR="00F77720" w:rsidRPr="00F77720" w:rsidRDefault="00F77720" w:rsidP="00F77720">
      <w:pPr>
        <w:rPr>
          <w:lang w:val="en-US"/>
        </w:rPr>
      </w:pPr>
      <w:r w:rsidRPr="00F77720">
        <w:rPr>
          <w:lang w:val="en-US"/>
        </w:rPr>
        <w:tab/>
      </w:r>
      <w:r w:rsidRPr="00F77720">
        <w:rPr>
          <w:lang w:val="en-US"/>
        </w:rPr>
        <w:tab/>
        <w:t>from _anti_n_drug_07 as a</w:t>
      </w:r>
    </w:p>
    <w:p w14:paraId="34FAE78D" w14:textId="77777777" w:rsidR="00F77720" w:rsidRPr="00F77720" w:rsidRDefault="00F77720" w:rsidP="00F77720">
      <w:pPr>
        <w:rPr>
          <w:lang w:val="en-US"/>
        </w:rPr>
      </w:pPr>
      <w:r w:rsidRPr="00F77720">
        <w:rPr>
          <w:lang w:val="en-US"/>
        </w:rPr>
        <w:tab/>
      </w:r>
      <w:r w:rsidRPr="00F77720">
        <w:rPr>
          <w:lang w:val="en-US"/>
        </w:rPr>
        <w:tab/>
        <w:t>left join _anti_n_drug_TC_00 as b</w:t>
      </w:r>
    </w:p>
    <w:p w14:paraId="1891D92D" w14:textId="77777777" w:rsidR="00F77720" w:rsidRPr="00F77720" w:rsidRDefault="00F77720" w:rsidP="00F77720">
      <w:pPr>
        <w:rPr>
          <w:lang w:val="en-US"/>
        </w:rPr>
      </w:pPr>
      <w:r w:rsidRPr="00F77720">
        <w:rPr>
          <w:lang w:val="en-US"/>
        </w:rPr>
        <w:tab/>
      </w:r>
      <w:r w:rsidRPr="00F77720">
        <w:rPr>
          <w:lang w:val="en-US"/>
        </w:rPr>
        <w:tab/>
        <w:t>on a.&amp;id_var = b.&amp;id_var and</w:t>
      </w:r>
    </w:p>
    <w:p w14:paraId="2E455BBB"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  a.anti_n_date = b.anti_n_date</w:t>
      </w:r>
    </w:p>
    <w:p w14:paraId="35DCDA3E" w14:textId="77777777" w:rsidR="00F77720" w:rsidRPr="00F77720" w:rsidRDefault="00F77720" w:rsidP="00F77720">
      <w:pPr>
        <w:rPr>
          <w:lang w:val="en-US"/>
        </w:rPr>
      </w:pPr>
      <w:r w:rsidRPr="00F77720">
        <w:rPr>
          <w:lang w:val="en-US"/>
        </w:rPr>
        <w:tab/>
      </w:r>
      <w:r w:rsidRPr="00F77720">
        <w:rPr>
          <w:lang w:val="en-US"/>
        </w:rPr>
        <w:tab/>
        <w:t>order by b.&amp;id_var, a.anti_n_line, b.anti_n_date;</w:t>
      </w:r>
    </w:p>
    <w:p w14:paraId="74AD5709" w14:textId="77777777" w:rsidR="00F77720" w:rsidRPr="00F77720" w:rsidRDefault="00F77720" w:rsidP="00F77720">
      <w:pPr>
        <w:rPr>
          <w:lang w:val="en-US"/>
        </w:rPr>
      </w:pPr>
      <w:r w:rsidRPr="00F77720">
        <w:rPr>
          <w:lang w:val="en-US"/>
        </w:rPr>
        <w:tab/>
        <w:t>quit;</w:t>
      </w:r>
    </w:p>
    <w:p w14:paraId="38F0DE4B" w14:textId="77777777" w:rsidR="00F77720" w:rsidRPr="00F77720" w:rsidRDefault="00F77720" w:rsidP="00F77720">
      <w:pPr>
        <w:rPr>
          <w:lang w:val="en-US"/>
        </w:rPr>
      </w:pPr>
    </w:p>
    <w:p w14:paraId="0B8CBDFD" w14:textId="77777777" w:rsidR="00F77720" w:rsidRPr="00F77720" w:rsidRDefault="00F77720" w:rsidP="00F77720">
      <w:pPr>
        <w:rPr>
          <w:lang w:val="en-US"/>
        </w:rPr>
      </w:pPr>
      <w:r w:rsidRPr="00F77720">
        <w:rPr>
          <w:lang w:val="en-US"/>
        </w:rPr>
        <w:tab/>
        <w:t>data _anti_n_drug_11;</w:t>
      </w:r>
    </w:p>
    <w:p w14:paraId="3161451D" w14:textId="77777777" w:rsidR="00F77720" w:rsidRPr="00F77720" w:rsidRDefault="00F77720" w:rsidP="00F77720">
      <w:pPr>
        <w:rPr>
          <w:lang w:val="en-US"/>
        </w:rPr>
      </w:pPr>
      <w:r w:rsidRPr="00F77720">
        <w:rPr>
          <w:lang w:val="en-US"/>
        </w:rPr>
        <w:lastRenderedPageBreak/>
        <w:tab/>
      </w:r>
      <w:r w:rsidRPr="00F77720">
        <w:rPr>
          <w:lang w:val="en-US"/>
        </w:rPr>
        <w:tab/>
        <w:t>set _anti_n_drug_10;</w:t>
      </w:r>
    </w:p>
    <w:p w14:paraId="7BA537D5" w14:textId="77777777" w:rsidR="00F77720" w:rsidRPr="00F77720" w:rsidRDefault="00F77720" w:rsidP="00F77720">
      <w:pPr>
        <w:rPr>
          <w:lang w:val="en-US"/>
        </w:rPr>
      </w:pPr>
      <w:r w:rsidRPr="00F77720">
        <w:rPr>
          <w:lang w:val="en-US"/>
        </w:rPr>
        <w:tab/>
      </w:r>
      <w:r w:rsidRPr="00F77720">
        <w:rPr>
          <w:lang w:val="en-US"/>
        </w:rPr>
        <w:tab/>
        <w:t>by &amp;id_var anti_n_line;</w:t>
      </w:r>
    </w:p>
    <w:p w14:paraId="0C5BDF77" w14:textId="77777777" w:rsidR="00F77720" w:rsidRPr="00F77720" w:rsidRDefault="00F77720" w:rsidP="00F77720">
      <w:pPr>
        <w:rPr>
          <w:lang w:val="en-US"/>
        </w:rPr>
      </w:pPr>
      <w:r w:rsidRPr="00F77720">
        <w:rPr>
          <w:lang w:val="en-US"/>
        </w:rPr>
        <w:tab/>
      </w:r>
      <w:r w:rsidRPr="00F77720">
        <w:rPr>
          <w:lang w:val="en-US"/>
        </w:rPr>
        <w:tab/>
        <w:t>array cd _anti_n_drug_group:;</w:t>
      </w:r>
    </w:p>
    <w:p w14:paraId="3B98A016" w14:textId="77777777" w:rsidR="00F77720" w:rsidRPr="00F77720" w:rsidRDefault="00F77720" w:rsidP="00F77720">
      <w:pPr>
        <w:rPr>
          <w:lang w:val="en-US"/>
        </w:rPr>
      </w:pPr>
      <w:r w:rsidRPr="00F77720">
        <w:rPr>
          <w:lang w:val="en-US"/>
        </w:rPr>
        <w:tab/>
      </w:r>
      <w:r w:rsidRPr="00F77720">
        <w:rPr>
          <w:lang w:val="en-US"/>
        </w:rPr>
        <w:tab/>
        <w:t>array anti_n_drug_group {&amp;max_number_of_drugs};</w:t>
      </w:r>
    </w:p>
    <w:p w14:paraId="69424D3F" w14:textId="77777777" w:rsidR="00F77720" w:rsidRPr="00F77720" w:rsidRDefault="00F77720" w:rsidP="00F77720">
      <w:pPr>
        <w:rPr>
          <w:lang w:val="en-US"/>
        </w:rPr>
      </w:pPr>
    </w:p>
    <w:p w14:paraId="2F9A6140" w14:textId="77777777" w:rsidR="00F77720" w:rsidRPr="00F77720" w:rsidRDefault="00F77720" w:rsidP="00F77720">
      <w:pPr>
        <w:rPr>
          <w:lang w:val="en-US"/>
        </w:rPr>
      </w:pPr>
      <w:r w:rsidRPr="00F77720">
        <w:rPr>
          <w:lang w:val="en-US"/>
        </w:rPr>
        <w:tab/>
      </w:r>
      <w:r w:rsidRPr="00F77720">
        <w:rPr>
          <w:lang w:val="en-US"/>
        </w:rPr>
        <w:tab/>
        <w:t>retain anti_n_drug_group: Specified;</w:t>
      </w:r>
    </w:p>
    <w:p w14:paraId="50919549" w14:textId="77777777" w:rsidR="00F77720" w:rsidRPr="00F77720" w:rsidRDefault="00F77720" w:rsidP="00F77720">
      <w:pPr>
        <w:rPr>
          <w:lang w:val="en-US"/>
        </w:rPr>
      </w:pPr>
      <w:r w:rsidRPr="00F77720">
        <w:rPr>
          <w:lang w:val="en-US"/>
        </w:rPr>
        <w:tab/>
      </w:r>
      <w:r w:rsidRPr="00F77720">
        <w:rPr>
          <w:lang w:val="en-US"/>
        </w:rPr>
        <w:tab/>
        <w:t>if first.anti_n_line then do;</w:t>
      </w:r>
    </w:p>
    <w:p w14:paraId="7C1904D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Specified = 0;</w:t>
      </w:r>
    </w:p>
    <w:p w14:paraId="66DB4E1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if cd(1) ^= 0 then do;</w:t>
      </w:r>
    </w:p>
    <w:p w14:paraId="0650E71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Specified = 1;</w:t>
      </w:r>
    </w:p>
    <w:p w14:paraId="68BDF91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do i = 1 to &amp;max_number_of_drugs;</w:t>
      </w:r>
    </w:p>
    <w:p w14:paraId="5B09560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anti_n_drug_group{i} = cd(i);</w:t>
      </w:r>
    </w:p>
    <w:p w14:paraId="1036E5C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2519A77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643B0F9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lse do;</w:t>
      </w:r>
    </w:p>
    <w:p w14:paraId="48D31CDB"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do i = 1 to &amp;max_number_of_drugs;</w:t>
      </w:r>
    </w:p>
    <w:p w14:paraId="6606CC1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anti_n_drug_group{i} = cd(i);</w:t>
      </w:r>
    </w:p>
    <w:p w14:paraId="2DD0294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25CB847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0BA5D1FA" w14:textId="77777777" w:rsidR="00F77720" w:rsidRPr="00F77720" w:rsidRDefault="00F77720" w:rsidP="00F77720">
      <w:pPr>
        <w:rPr>
          <w:lang w:val="en-US"/>
        </w:rPr>
      </w:pPr>
      <w:r w:rsidRPr="00F77720">
        <w:rPr>
          <w:lang w:val="en-US"/>
        </w:rPr>
        <w:tab/>
      </w:r>
      <w:r w:rsidRPr="00F77720">
        <w:rPr>
          <w:lang w:val="en-US"/>
        </w:rPr>
        <w:tab/>
        <w:t>end;</w:t>
      </w:r>
    </w:p>
    <w:p w14:paraId="73752A40" w14:textId="77777777" w:rsidR="00F77720" w:rsidRPr="00F77720" w:rsidRDefault="00F77720" w:rsidP="00F77720">
      <w:pPr>
        <w:rPr>
          <w:lang w:val="en-US"/>
        </w:rPr>
      </w:pPr>
      <w:r w:rsidRPr="00F77720">
        <w:rPr>
          <w:lang w:val="en-US"/>
        </w:rPr>
        <w:tab/>
      </w:r>
      <w:r w:rsidRPr="00F77720">
        <w:rPr>
          <w:lang w:val="en-US"/>
        </w:rPr>
        <w:tab/>
        <w:t>else if Specified = 0 then do;</w:t>
      </w:r>
    </w:p>
    <w:p w14:paraId="70E2CF8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if cd(1) ^= 0 then do;</w:t>
      </w:r>
    </w:p>
    <w:p w14:paraId="484199F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Specified = 1;</w:t>
      </w:r>
    </w:p>
    <w:p w14:paraId="17BC335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do i = 1 to &amp;max_number_of_drugs;</w:t>
      </w:r>
    </w:p>
    <w:p w14:paraId="2A0A09D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anti_n_drug_group{i} = cd(i);</w:t>
      </w:r>
    </w:p>
    <w:p w14:paraId="5E292FC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6D1B1D5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44408A76" w14:textId="77777777" w:rsidR="00F77720" w:rsidRPr="00F77720" w:rsidRDefault="00F77720" w:rsidP="00F77720">
      <w:pPr>
        <w:rPr>
          <w:lang w:val="en-US"/>
        </w:rPr>
      </w:pPr>
      <w:r w:rsidRPr="00F77720">
        <w:rPr>
          <w:lang w:val="en-US"/>
        </w:rPr>
        <w:lastRenderedPageBreak/>
        <w:tab/>
      </w:r>
      <w:r w:rsidRPr="00F77720">
        <w:rPr>
          <w:lang w:val="en-US"/>
        </w:rPr>
        <w:tab/>
        <w:t>end;</w:t>
      </w:r>
    </w:p>
    <w:p w14:paraId="7B0CA934" w14:textId="77777777" w:rsidR="00F77720" w:rsidRPr="00F77720" w:rsidRDefault="00F77720" w:rsidP="00F77720">
      <w:pPr>
        <w:rPr>
          <w:lang w:val="en-US"/>
        </w:rPr>
      </w:pPr>
      <w:r w:rsidRPr="00F77720">
        <w:rPr>
          <w:lang w:val="en-US"/>
        </w:rPr>
        <w:tab/>
        <w:t>run;</w:t>
      </w:r>
    </w:p>
    <w:p w14:paraId="2FC43603" w14:textId="77777777" w:rsidR="00F77720" w:rsidRPr="00F77720" w:rsidRDefault="00F77720" w:rsidP="00F77720">
      <w:pPr>
        <w:rPr>
          <w:lang w:val="en-US"/>
        </w:rPr>
      </w:pPr>
    </w:p>
    <w:p w14:paraId="1558F054" w14:textId="77777777" w:rsidR="00F77720" w:rsidRPr="00F77720" w:rsidRDefault="00F77720" w:rsidP="00F77720">
      <w:pPr>
        <w:rPr>
          <w:lang w:val="en-US"/>
        </w:rPr>
      </w:pPr>
      <w:r w:rsidRPr="00F77720">
        <w:rPr>
          <w:lang w:val="en-US"/>
        </w:rPr>
        <w:tab/>
        <w:t>data _anti_n_drug_12;</w:t>
      </w:r>
    </w:p>
    <w:p w14:paraId="100874D3" w14:textId="77777777" w:rsidR="00F77720" w:rsidRPr="00F77720" w:rsidRDefault="00F77720" w:rsidP="00F77720">
      <w:pPr>
        <w:rPr>
          <w:lang w:val="en-US"/>
        </w:rPr>
      </w:pPr>
      <w:r w:rsidRPr="00F77720">
        <w:rPr>
          <w:lang w:val="en-US"/>
        </w:rPr>
        <w:tab/>
      </w:r>
      <w:r w:rsidRPr="00F77720">
        <w:rPr>
          <w:lang w:val="en-US"/>
        </w:rPr>
        <w:tab/>
        <w:t>set _anti_n_drug_11;</w:t>
      </w:r>
    </w:p>
    <w:p w14:paraId="2F767FDF" w14:textId="77777777" w:rsidR="00F77720" w:rsidRPr="00F77720" w:rsidRDefault="00F77720" w:rsidP="00F77720">
      <w:pPr>
        <w:rPr>
          <w:lang w:val="en-US"/>
        </w:rPr>
      </w:pPr>
      <w:r w:rsidRPr="00F77720">
        <w:rPr>
          <w:lang w:val="en-US"/>
        </w:rPr>
        <w:tab/>
      </w:r>
      <w:r w:rsidRPr="00F77720">
        <w:rPr>
          <w:lang w:val="en-US"/>
        </w:rPr>
        <w:tab/>
        <w:t>by &amp;id_var anti_n_line;</w:t>
      </w:r>
    </w:p>
    <w:p w14:paraId="701450D8" w14:textId="77777777" w:rsidR="00F77720" w:rsidRPr="00F77720" w:rsidRDefault="00F77720" w:rsidP="00F77720">
      <w:pPr>
        <w:rPr>
          <w:lang w:val="en-US"/>
        </w:rPr>
      </w:pPr>
      <w:r w:rsidRPr="00F77720">
        <w:rPr>
          <w:lang w:val="en-US"/>
        </w:rPr>
        <w:tab/>
      </w:r>
      <w:r w:rsidRPr="00F77720">
        <w:rPr>
          <w:lang w:val="en-US"/>
        </w:rPr>
        <w:tab/>
        <w:t>if last.anti_n_line;</w:t>
      </w:r>
    </w:p>
    <w:p w14:paraId="566E6F92" w14:textId="77777777" w:rsidR="00F77720" w:rsidRPr="00F77720" w:rsidRDefault="00F77720" w:rsidP="00F77720">
      <w:pPr>
        <w:rPr>
          <w:lang w:val="en-US"/>
        </w:rPr>
      </w:pPr>
    </w:p>
    <w:p w14:paraId="65BB0CAD" w14:textId="77777777" w:rsidR="00F77720" w:rsidRPr="00F77720" w:rsidRDefault="00F77720" w:rsidP="00F77720">
      <w:pPr>
        <w:rPr>
          <w:lang w:val="en-US"/>
        </w:rPr>
      </w:pPr>
      <w:r w:rsidRPr="00F77720">
        <w:rPr>
          <w:lang w:val="en-US"/>
        </w:rPr>
        <w:tab/>
      </w:r>
      <w:r w:rsidRPr="00F77720">
        <w:rPr>
          <w:lang w:val="en-US"/>
        </w:rPr>
        <w:tab/>
        <w:t>keep &amp;id_var anti_n_line anti_n_drug_group:;</w:t>
      </w:r>
    </w:p>
    <w:p w14:paraId="53E2447A" w14:textId="77777777" w:rsidR="00F77720" w:rsidRPr="00F77720" w:rsidRDefault="00F77720" w:rsidP="00F77720">
      <w:pPr>
        <w:rPr>
          <w:lang w:val="en-US"/>
        </w:rPr>
      </w:pPr>
      <w:r w:rsidRPr="00F77720">
        <w:rPr>
          <w:lang w:val="en-US"/>
        </w:rPr>
        <w:tab/>
        <w:t>run;</w:t>
      </w:r>
    </w:p>
    <w:p w14:paraId="2A69F149" w14:textId="77777777" w:rsidR="00F77720" w:rsidRPr="00F77720" w:rsidRDefault="00F77720" w:rsidP="00F77720">
      <w:pPr>
        <w:rPr>
          <w:lang w:val="en-US"/>
        </w:rPr>
      </w:pPr>
    </w:p>
    <w:p w14:paraId="3D5A45C0" w14:textId="77777777" w:rsidR="00F77720" w:rsidRPr="00F77720" w:rsidRDefault="00F77720" w:rsidP="00F77720">
      <w:pPr>
        <w:rPr>
          <w:lang w:val="en-US"/>
        </w:rPr>
      </w:pPr>
      <w:r w:rsidRPr="00F77720">
        <w:rPr>
          <w:lang w:val="en-US"/>
        </w:rPr>
        <w:tab/>
        <w:t>/*Create the final table.*/</w:t>
      </w:r>
    </w:p>
    <w:p w14:paraId="4B32B47C" w14:textId="77777777" w:rsidR="00F77720" w:rsidRPr="00F77720" w:rsidRDefault="00F77720" w:rsidP="00F77720">
      <w:pPr>
        <w:rPr>
          <w:lang w:val="en-US"/>
        </w:rPr>
      </w:pPr>
      <w:r w:rsidRPr="00F77720">
        <w:rPr>
          <w:lang w:val="en-US"/>
        </w:rPr>
        <w:tab/>
        <w:t>proc sql;</w:t>
      </w:r>
    </w:p>
    <w:p w14:paraId="7342DBCD" w14:textId="77777777" w:rsidR="00F77720" w:rsidRPr="00F77720" w:rsidRDefault="00F77720" w:rsidP="00F77720">
      <w:pPr>
        <w:rPr>
          <w:lang w:val="en-US"/>
        </w:rPr>
      </w:pPr>
      <w:r w:rsidRPr="00F77720">
        <w:rPr>
          <w:lang w:val="en-US"/>
        </w:rPr>
        <w:tab/>
      </w:r>
      <w:r w:rsidRPr="00F77720">
        <w:rPr>
          <w:lang w:val="en-US"/>
        </w:rPr>
        <w:tab/>
        <w:t>create table &amp;out_ds. as</w:t>
      </w:r>
    </w:p>
    <w:p w14:paraId="66F730BF" w14:textId="77777777" w:rsidR="00F77720" w:rsidRPr="00F77720" w:rsidRDefault="00F77720" w:rsidP="00F77720">
      <w:pPr>
        <w:rPr>
          <w:lang w:val="en-US"/>
        </w:rPr>
      </w:pPr>
      <w:r w:rsidRPr="00F77720">
        <w:rPr>
          <w:lang w:val="en-US"/>
        </w:rPr>
        <w:tab/>
      </w:r>
      <w:r w:rsidRPr="00F77720">
        <w:rPr>
          <w:lang w:val="en-US"/>
        </w:rPr>
        <w:tab/>
        <w:t>select *</w:t>
      </w:r>
    </w:p>
    <w:p w14:paraId="3415F12B" w14:textId="77777777" w:rsidR="00F77720" w:rsidRPr="00F77720" w:rsidRDefault="00F77720" w:rsidP="00F77720">
      <w:pPr>
        <w:rPr>
          <w:lang w:val="en-US"/>
        </w:rPr>
      </w:pPr>
      <w:r w:rsidRPr="00F77720">
        <w:rPr>
          <w:lang w:val="en-US"/>
        </w:rPr>
        <w:tab/>
      </w:r>
      <w:r w:rsidRPr="00F77720">
        <w:rPr>
          <w:lang w:val="en-US"/>
        </w:rPr>
        <w:tab/>
        <w:t>from _anti_n_drug_09 as a</w:t>
      </w:r>
    </w:p>
    <w:p w14:paraId="48D1DA09" w14:textId="77777777" w:rsidR="00F77720" w:rsidRPr="00F77720" w:rsidRDefault="00F77720" w:rsidP="00F77720">
      <w:pPr>
        <w:rPr>
          <w:lang w:val="en-US"/>
        </w:rPr>
      </w:pPr>
      <w:r w:rsidRPr="00F77720">
        <w:rPr>
          <w:lang w:val="en-US"/>
        </w:rPr>
        <w:tab/>
      </w:r>
      <w:r w:rsidRPr="00F77720">
        <w:rPr>
          <w:lang w:val="en-US"/>
        </w:rPr>
        <w:tab/>
        <w:t>left join _anti_n_drug_12 as b</w:t>
      </w:r>
    </w:p>
    <w:p w14:paraId="35A655D3" w14:textId="77777777" w:rsidR="00F77720" w:rsidRPr="00F77720" w:rsidRDefault="00F77720" w:rsidP="00F77720">
      <w:pPr>
        <w:rPr>
          <w:lang w:val="en-US"/>
        </w:rPr>
      </w:pPr>
      <w:r w:rsidRPr="00F77720">
        <w:rPr>
          <w:lang w:val="en-US"/>
        </w:rPr>
        <w:tab/>
      </w:r>
      <w:r w:rsidRPr="00F77720">
        <w:rPr>
          <w:lang w:val="en-US"/>
        </w:rPr>
        <w:tab/>
        <w:t xml:space="preserve">on a.&amp;id_var = b.&amp;id_var and </w:t>
      </w:r>
    </w:p>
    <w:p w14:paraId="49374F3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  a.anti_n_line = b.anti_n_line;</w:t>
      </w:r>
    </w:p>
    <w:p w14:paraId="69E73A29" w14:textId="77777777" w:rsidR="00F77720" w:rsidRPr="00F77720" w:rsidRDefault="00F77720" w:rsidP="00F77720">
      <w:pPr>
        <w:rPr>
          <w:lang w:val="en-US"/>
        </w:rPr>
      </w:pPr>
      <w:r w:rsidRPr="00F77720">
        <w:rPr>
          <w:lang w:val="en-US"/>
        </w:rPr>
        <w:tab/>
        <w:t>quit;</w:t>
      </w:r>
    </w:p>
    <w:p w14:paraId="66AF2BC8" w14:textId="77777777" w:rsidR="00F77720" w:rsidRPr="00F77720" w:rsidRDefault="00F77720" w:rsidP="00F77720">
      <w:pPr>
        <w:rPr>
          <w:lang w:val="en-US"/>
        </w:rPr>
      </w:pPr>
    </w:p>
    <w:p w14:paraId="692F7F48" w14:textId="77777777" w:rsidR="00F77720" w:rsidRPr="00F77720" w:rsidRDefault="00F77720" w:rsidP="00F77720">
      <w:pPr>
        <w:rPr>
          <w:lang w:val="en-US"/>
        </w:rPr>
      </w:pPr>
    </w:p>
    <w:p w14:paraId="5E32CF03" w14:textId="77777777" w:rsidR="00F77720" w:rsidRPr="00F77720" w:rsidRDefault="00F77720" w:rsidP="00F77720">
      <w:pPr>
        <w:rPr>
          <w:lang w:val="en-US"/>
        </w:rPr>
      </w:pPr>
    </w:p>
    <w:p w14:paraId="5E3C8878" w14:textId="77777777" w:rsidR="00F77720" w:rsidRPr="00F77720" w:rsidRDefault="00F77720" w:rsidP="00F77720">
      <w:pPr>
        <w:rPr>
          <w:lang w:val="en-US"/>
        </w:rPr>
      </w:pPr>
      <w:r w:rsidRPr="00F77720">
        <w:rPr>
          <w:lang w:val="en-US"/>
        </w:rPr>
        <w:tab/>
        <w:t>/*Create long formatted dataset, if the macro variable &amp;long_format = y.*/</w:t>
      </w:r>
    </w:p>
    <w:p w14:paraId="534C5064" w14:textId="77777777" w:rsidR="00F77720" w:rsidRPr="00F77720" w:rsidRDefault="00F77720" w:rsidP="00F77720">
      <w:pPr>
        <w:rPr>
          <w:lang w:val="en-US"/>
        </w:rPr>
      </w:pPr>
      <w:r w:rsidRPr="00F77720">
        <w:rPr>
          <w:lang w:val="en-US"/>
        </w:rPr>
        <w:tab/>
        <w:t>%if &amp;long_format = y %then %do;</w:t>
      </w:r>
    </w:p>
    <w:p w14:paraId="31B4DC47" w14:textId="77777777" w:rsidR="00F77720" w:rsidRPr="00F77720" w:rsidRDefault="00F77720" w:rsidP="00F77720">
      <w:pPr>
        <w:rPr>
          <w:lang w:val="en-US"/>
        </w:rPr>
      </w:pPr>
      <w:r w:rsidRPr="00F77720">
        <w:rPr>
          <w:lang w:val="en-US"/>
        </w:rPr>
        <w:tab/>
      </w:r>
      <w:r w:rsidRPr="00F77720">
        <w:rPr>
          <w:lang w:val="en-US"/>
        </w:rPr>
        <w:tab/>
        <w:t>data _anti_n_line_L_00;</w:t>
      </w:r>
      <w:r w:rsidRPr="00F77720">
        <w:rPr>
          <w:lang w:val="en-US"/>
        </w:rPr>
        <w:tab/>
      </w:r>
    </w:p>
    <w:p w14:paraId="0273625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set _anti_n_drug_06;</w:t>
      </w:r>
    </w:p>
    <w:p w14:paraId="1F916A1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by &amp;id_var anti_n_date;</w:t>
      </w:r>
    </w:p>
    <w:p w14:paraId="289EF7A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if first.anti_n_date;</w:t>
      </w:r>
    </w:p>
    <w:p w14:paraId="75908F19" w14:textId="77777777" w:rsidR="00F77720" w:rsidRPr="00F77720" w:rsidRDefault="00F77720" w:rsidP="00F77720">
      <w:pPr>
        <w:rPr>
          <w:lang w:val="en-US"/>
        </w:rPr>
      </w:pPr>
    </w:p>
    <w:p w14:paraId="45CE977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drop anti_n_drug_group specified_line;</w:t>
      </w:r>
    </w:p>
    <w:p w14:paraId="21955A91" w14:textId="77777777" w:rsidR="00F77720" w:rsidRPr="00F77720" w:rsidRDefault="00F77720" w:rsidP="00F77720">
      <w:pPr>
        <w:rPr>
          <w:lang w:val="en-US"/>
        </w:rPr>
      </w:pPr>
      <w:r w:rsidRPr="00F77720">
        <w:rPr>
          <w:lang w:val="en-US"/>
        </w:rPr>
        <w:tab/>
      </w:r>
      <w:r w:rsidRPr="00F77720">
        <w:rPr>
          <w:lang w:val="en-US"/>
        </w:rPr>
        <w:tab/>
        <w:t>run;</w:t>
      </w:r>
    </w:p>
    <w:p w14:paraId="79C03833" w14:textId="77777777" w:rsidR="00F77720" w:rsidRPr="00F77720" w:rsidRDefault="00F77720" w:rsidP="00F77720">
      <w:pPr>
        <w:rPr>
          <w:lang w:val="en-US"/>
        </w:rPr>
      </w:pPr>
    </w:p>
    <w:p w14:paraId="5E390053" w14:textId="77777777" w:rsidR="00F77720" w:rsidRPr="00F77720" w:rsidRDefault="00F77720" w:rsidP="00F77720">
      <w:pPr>
        <w:rPr>
          <w:lang w:val="en-US"/>
        </w:rPr>
      </w:pPr>
      <w:r w:rsidRPr="00F77720">
        <w:rPr>
          <w:lang w:val="en-US"/>
        </w:rPr>
        <w:tab/>
      </w:r>
      <w:r w:rsidRPr="00F77720">
        <w:rPr>
          <w:lang w:val="en-US"/>
        </w:rPr>
        <w:tab/>
        <w:t>proc sql;</w:t>
      </w:r>
    </w:p>
    <w:p w14:paraId="4BCE5D7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create table _anti_n_line_L_01 as</w:t>
      </w:r>
    </w:p>
    <w:p w14:paraId="46E4C55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select a.*, b.anti_n_line_start, b.anti_n_line_end, b.anti_n_line_duration</w:t>
      </w:r>
    </w:p>
    <w:p w14:paraId="5172B6E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from _anti_n_line_L_00 as a</w:t>
      </w:r>
    </w:p>
    <w:p w14:paraId="38DE924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left join _anti_n_drug_09 as b</w:t>
      </w:r>
    </w:p>
    <w:p w14:paraId="4D9EA50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on a.&amp;id_var = b.&amp;id_var and </w:t>
      </w:r>
    </w:p>
    <w:p w14:paraId="5A2CF0D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 xml:space="preserve">  a.anti_n_line = b.anti_n_line;</w:t>
      </w:r>
    </w:p>
    <w:p w14:paraId="091FCA36" w14:textId="77777777" w:rsidR="00F77720" w:rsidRPr="00F77720" w:rsidRDefault="00F77720" w:rsidP="00F77720">
      <w:pPr>
        <w:rPr>
          <w:lang w:val="en-US"/>
        </w:rPr>
      </w:pPr>
      <w:r w:rsidRPr="00F77720">
        <w:rPr>
          <w:lang w:val="en-US"/>
        </w:rPr>
        <w:tab/>
      </w:r>
      <w:r w:rsidRPr="00F77720">
        <w:rPr>
          <w:lang w:val="en-US"/>
        </w:rPr>
        <w:tab/>
        <w:t>quit;</w:t>
      </w:r>
    </w:p>
    <w:p w14:paraId="239D4140" w14:textId="77777777" w:rsidR="00F77720" w:rsidRPr="00F77720" w:rsidRDefault="00F77720" w:rsidP="00F77720">
      <w:pPr>
        <w:rPr>
          <w:lang w:val="en-US"/>
        </w:rPr>
      </w:pPr>
    </w:p>
    <w:p w14:paraId="62DD009A" w14:textId="77777777" w:rsidR="00F77720" w:rsidRPr="00F77720" w:rsidRDefault="00F77720" w:rsidP="00F77720">
      <w:pPr>
        <w:rPr>
          <w:lang w:val="en-US"/>
        </w:rPr>
      </w:pPr>
      <w:r w:rsidRPr="00F77720">
        <w:rPr>
          <w:lang w:val="en-US"/>
        </w:rPr>
        <w:tab/>
      </w:r>
      <w:r w:rsidRPr="00F77720">
        <w:rPr>
          <w:lang w:val="en-US"/>
        </w:rPr>
        <w:tab/>
        <w:t>proc sql;</w:t>
      </w:r>
    </w:p>
    <w:p w14:paraId="536CF14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create table &amp;out_ds._L as</w:t>
      </w:r>
    </w:p>
    <w:p w14:paraId="1572239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 xml:space="preserve">select a.*, b.* </w:t>
      </w:r>
    </w:p>
    <w:p w14:paraId="56CD158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from _anti_n_line_L_01 as a</w:t>
      </w:r>
    </w:p>
    <w:p w14:paraId="14C0A20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left join _anti_n_drug_TC_00 as b</w:t>
      </w:r>
    </w:p>
    <w:p w14:paraId="3D15D92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n a.&amp;id_var = b.&amp;id_var and</w:t>
      </w:r>
    </w:p>
    <w:p w14:paraId="0A37FCB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 xml:space="preserve">  a.anti_n_date = b.anti_n_date;</w:t>
      </w:r>
    </w:p>
    <w:p w14:paraId="20E5D823" w14:textId="77777777" w:rsidR="00F77720" w:rsidRPr="00F77720" w:rsidRDefault="00F77720" w:rsidP="00F77720">
      <w:pPr>
        <w:rPr>
          <w:lang w:val="en-US"/>
        </w:rPr>
      </w:pPr>
      <w:r w:rsidRPr="00F77720">
        <w:rPr>
          <w:lang w:val="en-US"/>
        </w:rPr>
        <w:tab/>
      </w:r>
      <w:r w:rsidRPr="00F77720">
        <w:rPr>
          <w:lang w:val="en-US"/>
        </w:rPr>
        <w:tab/>
        <w:t>quit;</w:t>
      </w:r>
    </w:p>
    <w:p w14:paraId="2CA17548" w14:textId="77777777" w:rsidR="00F77720" w:rsidRPr="00F77720" w:rsidRDefault="00F77720" w:rsidP="00F77720">
      <w:pPr>
        <w:rPr>
          <w:lang w:val="en-US"/>
        </w:rPr>
      </w:pPr>
      <w:r w:rsidRPr="00F77720">
        <w:rPr>
          <w:lang w:val="en-US"/>
        </w:rPr>
        <w:tab/>
        <w:t>%end;</w:t>
      </w:r>
    </w:p>
    <w:p w14:paraId="491D1855" w14:textId="77777777" w:rsidR="00F77720" w:rsidRPr="00F77720" w:rsidRDefault="00F77720" w:rsidP="00F77720">
      <w:pPr>
        <w:rPr>
          <w:lang w:val="en-US"/>
        </w:rPr>
      </w:pPr>
    </w:p>
    <w:p w14:paraId="7C3B5229" w14:textId="77777777" w:rsidR="00F77720" w:rsidRPr="00F77720" w:rsidRDefault="00F77720" w:rsidP="00F77720">
      <w:pPr>
        <w:rPr>
          <w:lang w:val="en-US"/>
        </w:rPr>
      </w:pPr>
    </w:p>
    <w:p w14:paraId="0ACBF492" w14:textId="77777777" w:rsidR="00F77720" w:rsidRPr="00F77720" w:rsidRDefault="00F77720" w:rsidP="00F77720">
      <w:pPr>
        <w:rPr>
          <w:lang w:val="en-US"/>
        </w:rPr>
      </w:pPr>
    </w:p>
    <w:p w14:paraId="4D723A50" w14:textId="77777777" w:rsidR="00F77720" w:rsidRPr="00F77720" w:rsidRDefault="00F77720" w:rsidP="00F77720">
      <w:pPr>
        <w:rPr>
          <w:lang w:val="en-US"/>
        </w:rPr>
      </w:pPr>
      <w:r w:rsidRPr="00F77720">
        <w:rPr>
          <w:lang w:val="en-US"/>
        </w:rPr>
        <w:tab/>
        <w:t>/*Delete temporary datasets, if the macro variable &amp;del = y.*/</w:t>
      </w:r>
    </w:p>
    <w:p w14:paraId="3233EE86" w14:textId="77777777" w:rsidR="00F77720" w:rsidRPr="00F77720" w:rsidRDefault="00F77720" w:rsidP="00F77720">
      <w:pPr>
        <w:rPr>
          <w:lang w:val="en-US"/>
        </w:rPr>
      </w:pPr>
      <w:r w:rsidRPr="00F77720">
        <w:rPr>
          <w:lang w:val="en-US"/>
        </w:rPr>
        <w:tab/>
        <w:t>%if &amp;del = y %then %do;</w:t>
      </w:r>
    </w:p>
    <w:p w14:paraId="0D524DE5" w14:textId="77777777" w:rsidR="00F77720" w:rsidRPr="00F77720" w:rsidRDefault="00F77720" w:rsidP="00F77720">
      <w:pPr>
        <w:rPr>
          <w:lang w:val="en-US"/>
        </w:rPr>
      </w:pPr>
      <w:r w:rsidRPr="00F77720">
        <w:rPr>
          <w:lang w:val="en-US"/>
        </w:rPr>
        <w:tab/>
      </w:r>
      <w:r w:rsidRPr="00F77720">
        <w:rPr>
          <w:lang w:val="en-US"/>
        </w:rPr>
        <w:tab/>
        <w:t>proc datasets nodetails nolist;</w:t>
      </w:r>
    </w:p>
    <w:p w14:paraId="2982FB0C" w14:textId="77777777" w:rsidR="00F77720" w:rsidRPr="00F77720" w:rsidRDefault="00F77720" w:rsidP="00F77720">
      <w:pPr>
        <w:rPr>
          <w:lang w:val="en-US"/>
        </w:rPr>
      </w:pPr>
      <w:r w:rsidRPr="00F77720">
        <w:rPr>
          <w:lang w:val="en-US"/>
        </w:rPr>
        <w:lastRenderedPageBreak/>
        <w:tab/>
      </w:r>
      <w:r w:rsidRPr="00F77720">
        <w:rPr>
          <w:lang w:val="en-US"/>
        </w:rPr>
        <w:tab/>
      </w:r>
      <w:r w:rsidRPr="00F77720">
        <w:rPr>
          <w:lang w:val="en-US"/>
        </w:rPr>
        <w:tab/>
        <w:t xml:space="preserve">delete _anti_n_drug_: _freq_anti_n_drug_group_: _freq_number_of_drugs_: </w:t>
      </w:r>
    </w:p>
    <w:p w14:paraId="20E5BF5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_anti_n_drug_T: _anti_n_line_L_:;</w:t>
      </w:r>
    </w:p>
    <w:p w14:paraId="28E97CF7" w14:textId="77777777" w:rsidR="00F77720" w:rsidRPr="00F77720" w:rsidRDefault="00F77720" w:rsidP="00F77720">
      <w:pPr>
        <w:rPr>
          <w:lang w:val="en-US"/>
        </w:rPr>
      </w:pPr>
      <w:r w:rsidRPr="00F77720">
        <w:rPr>
          <w:lang w:val="en-US"/>
        </w:rPr>
        <w:tab/>
      </w:r>
      <w:r w:rsidRPr="00F77720">
        <w:rPr>
          <w:lang w:val="en-US"/>
        </w:rPr>
        <w:tab/>
        <w:t>run;</w:t>
      </w:r>
    </w:p>
    <w:p w14:paraId="206BD0D8" w14:textId="77777777" w:rsidR="00F77720" w:rsidRPr="00F77720" w:rsidRDefault="00F77720" w:rsidP="00F77720">
      <w:pPr>
        <w:rPr>
          <w:lang w:val="en-US"/>
        </w:rPr>
      </w:pPr>
      <w:r w:rsidRPr="00F77720">
        <w:rPr>
          <w:lang w:val="en-US"/>
        </w:rPr>
        <w:tab/>
      </w:r>
      <w:r w:rsidRPr="00F77720">
        <w:rPr>
          <w:lang w:val="en-US"/>
        </w:rPr>
        <w:tab/>
        <w:t>quit;</w:t>
      </w:r>
    </w:p>
    <w:p w14:paraId="6337C263" w14:textId="77777777" w:rsidR="00F77720" w:rsidRPr="00F77720" w:rsidRDefault="00F77720" w:rsidP="00F77720">
      <w:pPr>
        <w:rPr>
          <w:lang w:val="en-US"/>
        </w:rPr>
      </w:pPr>
      <w:r w:rsidRPr="00F77720">
        <w:rPr>
          <w:lang w:val="en-US"/>
        </w:rPr>
        <w:tab/>
        <w:t>%end;</w:t>
      </w:r>
    </w:p>
    <w:p w14:paraId="6D293A96" w14:textId="77777777" w:rsidR="00F77720" w:rsidRPr="00F77720" w:rsidRDefault="00F77720" w:rsidP="00F77720">
      <w:pPr>
        <w:rPr>
          <w:lang w:val="en-US"/>
        </w:rPr>
      </w:pPr>
    </w:p>
    <w:p w14:paraId="61B97889" w14:textId="77777777" w:rsidR="00F77720" w:rsidRPr="00F77720" w:rsidRDefault="00F77720" w:rsidP="00F77720">
      <w:pPr>
        <w:rPr>
          <w:lang w:val="en-US"/>
        </w:rPr>
      </w:pPr>
      <w:r w:rsidRPr="00F77720">
        <w:rPr>
          <w:lang w:val="en-US"/>
        </w:rPr>
        <w:tab/>
        <w:t>%put;</w:t>
      </w:r>
    </w:p>
    <w:p w14:paraId="23521D47" w14:textId="77777777" w:rsidR="00F77720" w:rsidRPr="00F77720" w:rsidRDefault="00F77720" w:rsidP="00F77720">
      <w:pPr>
        <w:rPr>
          <w:lang w:val="en-US"/>
        </w:rPr>
      </w:pPr>
      <w:r w:rsidRPr="00F77720">
        <w:rPr>
          <w:lang w:val="en-US"/>
        </w:rPr>
        <w:tab/>
        <w:t>%put Macro &amp;sysmacroname has ended;</w:t>
      </w:r>
    </w:p>
    <w:p w14:paraId="2039E9C9" w14:textId="77777777" w:rsidR="00F77720" w:rsidRPr="00F77720" w:rsidRDefault="00F77720" w:rsidP="00F77720">
      <w:pPr>
        <w:rPr>
          <w:lang w:val="en-US"/>
        </w:rPr>
      </w:pPr>
      <w:r w:rsidRPr="00F77720">
        <w:rPr>
          <w:lang w:val="en-US"/>
        </w:rPr>
        <w:tab/>
        <w:t>%put;</w:t>
      </w:r>
    </w:p>
    <w:p w14:paraId="68CA9850" w14:textId="77777777" w:rsidR="00F77720" w:rsidRPr="00F77720" w:rsidRDefault="00F77720" w:rsidP="00F77720">
      <w:pPr>
        <w:rPr>
          <w:lang w:val="en-US"/>
        </w:rPr>
      </w:pPr>
    </w:p>
    <w:p w14:paraId="3F421C2A" w14:textId="77777777" w:rsidR="00F77720" w:rsidRPr="00F77720" w:rsidRDefault="00F77720" w:rsidP="00F77720">
      <w:pPr>
        <w:rPr>
          <w:lang w:val="en-US"/>
        </w:rPr>
      </w:pPr>
      <w:r w:rsidRPr="00F77720">
        <w:rPr>
          <w:lang w:val="en-US"/>
        </w:rPr>
        <w:t>%mend anti_neoplastic_therapy_line;</w:t>
      </w:r>
    </w:p>
    <w:p w14:paraId="663F4EB2" w14:textId="77777777" w:rsidR="00F77720" w:rsidRPr="00F77720" w:rsidRDefault="00F77720" w:rsidP="00F77720">
      <w:pPr>
        <w:rPr>
          <w:lang w:val="en-US"/>
        </w:rPr>
      </w:pPr>
    </w:p>
    <w:p w14:paraId="25BB01E5" w14:textId="77777777" w:rsidR="00F77720" w:rsidRPr="00F77720" w:rsidRDefault="00F77720" w:rsidP="00F77720">
      <w:pPr>
        <w:rPr>
          <w:lang w:val="en-US"/>
        </w:rPr>
      </w:pPr>
      <w:r w:rsidRPr="00F77720">
        <w:rPr>
          <w:lang w:val="en-US"/>
        </w:rPr>
        <w:t>/*********************************************************************************/</w:t>
      </w:r>
    </w:p>
    <w:p w14:paraId="12447201" w14:textId="77777777" w:rsidR="00F77720" w:rsidRPr="00F77720" w:rsidRDefault="00F77720" w:rsidP="00F77720">
      <w:pPr>
        <w:rPr>
          <w:lang w:val="en-US"/>
        </w:rPr>
      </w:pPr>
      <w:r w:rsidRPr="00F77720">
        <w:rPr>
          <w:lang w:val="en-US"/>
        </w:rPr>
        <w:t>/*</w:t>
      </w:r>
    </w:p>
    <w:p w14:paraId="66D65299" w14:textId="77777777" w:rsidR="00F77720" w:rsidRPr="00F77720" w:rsidRDefault="00F77720" w:rsidP="00F77720">
      <w:pPr>
        <w:rPr>
          <w:lang w:val="en-US"/>
        </w:rPr>
      </w:pPr>
      <w:r w:rsidRPr="00F77720">
        <w:rPr>
          <w:lang w:val="en-US"/>
        </w:rPr>
        <w:t>Example:</w:t>
      </w:r>
    </w:p>
    <w:p w14:paraId="472BA74D" w14:textId="77777777" w:rsidR="00F77720" w:rsidRPr="00F77720" w:rsidRDefault="00F77720" w:rsidP="00F77720">
      <w:pPr>
        <w:rPr>
          <w:lang w:val="en-US"/>
        </w:rPr>
      </w:pPr>
      <w:r w:rsidRPr="00F77720">
        <w:rPr>
          <w:lang w:val="en-US"/>
        </w:rPr>
        <w:t>This is an example of using the macro on a simulated population. The simulated</w:t>
      </w:r>
    </w:p>
    <w:p w14:paraId="70BE0824" w14:textId="77777777" w:rsidR="00F77720" w:rsidRPr="00F77720" w:rsidRDefault="00F77720" w:rsidP="00F77720">
      <w:pPr>
        <w:rPr>
          <w:lang w:val="en-US"/>
        </w:rPr>
      </w:pPr>
      <w:r w:rsidRPr="00F77720">
        <w:rPr>
          <w:lang w:val="en-US"/>
        </w:rPr>
        <w:t>population syntax should be run before the macro. This syntax creates the 2 datasets,</w:t>
      </w:r>
    </w:p>
    <w:p w14:paraId="454B3EBF" w14:textId="77777777" w:rsidR="00F77720" w:rsidRPr="00F77720" w:rsidRDefault="00F77720" w:rsidP="00F77720">
      <w:pPr>
        <w:rPr>
          <w:lang w:val="en-US"/>
        </w:rPr>
      </w:pPr>
      <w:r w:rsidRPr="00F77720">
        <w:rPr>
          <w:lang w:val="en-US"/>
        </w:rPr>
        <w:t>which can be used as parameters population_ds (simulated_population) and</w:t>
      </w:r>
    </w:p>
    <w:p w14:paraId="72B2EDFD" w14:textId="77777777" w:rsidR="00F77720" w:rsidRPr="00F77720" w:rsidRDefault="00F77720" w:rsidP="00F77720">
      <w:pPr>
        <w:rPr>
          <w:lang w:val="en-US"/>
        </w:rPr>
      </w:pPr>
      <w:r w:rsidRPr="00F77720">
        <w:rPr>
          <w:lang w:val="en-US"/>
        </w:rPr>
        <w:t xml:space="preserve">anti_n_drug_ds (simulated_population_anti_n_drugs) for the </w:t>
      </w:r>
    </w:p>
    <w:p w14:paraId="5561037C" w14:textId="77777777" w:rsidR="00F77720" w:rsidRPr="00F77720" w:rsidRDefault="00F77720" w:rsidP="00F77720">
      <w:pPr>
        <w:rPr>
          <w:lang w:val="en-US"/>
        </w:rPr>
      </w:pPr>
      <w:r w:rsidRPr="00F77720">
        <w:rPr>
          <w:lang w:val="en-US"/>
        </w:rPr>
        <w:t>%anti_neoplastic_therapy_line_algorithm() macro. But you can skip this simulation</w:t>
      </w:r>
    </w:p>
    <w:p w14:paraId="05CFA090" w14:textId="77777777" w:rsidR="00F77720" w:rsidRPr="00F77720" w:rsidRDefault="00F77720" w:rsidP="00F77720">
      <w:pPr>
        <w:rPr>
          <w:lang w:val="en-US"/>
        </w:rPr>
      </w:pPr>
      <w:r w:rsidRPr="00F77720">
        <w:rPr>
          <w:lang w:val="en-US"/>
        </w:rPr>
        <w:t>step, if you'd like to use your own data to test the algorithm.</w:t>
      </w:r>
    </w:p>
    <w:p w14:paraId="094F791A" w14:textId="77777777" w:rsidR="00F77720" w:rsidRPr="00F77720" w:rsidRDefault="00F77720" w:rsidP="00F77720">
      <w:pPr>
        <w:rPr>
          <w:lang w:val="en-US"/>
        </w:rPr>
      </w:pPr>
    </w:p>
    <w:p w14:paraId="48E5842E" w14:textId="77777777" w:rsidR="00F77720" w:rsidRPr="00F77720" w:rsidRDefault="00F77720" w:rsidP="00F77720">
      <w:pPr>
        <w:rPr>
          <w:lang w:val="en-US"/>
        </w:rPr>
      </w:pPr>
      <w:r w:rsidRPr="00F77720">
        <w:rPr>
          <w:lang w:val="en-US"/>
        </w:rPr>
        <w:t>Simulate a population for testing:</w:t>
      </w:r>
    </w:p>
    <w:p w14:paraId="280CB938" w14:textId="77777777" w:rsidR="00F77720" w:rsidRPr="00F77720" w:rsidRDefault="00F77720" w:rsidP="00F77720">
      <w:pPr>
        <w:rPr>
          <w:lang w:val="en-US"/>
        </w:rPr>
      </w:pPr>
      <w:r w:rsidRPr="00F77720">
        <w:rPr>
          <w:lang w:val="en-US"/>
        </w:rPr>
        <w:t>----------------------------------</w:t>
      </w:r>
    </w:p>
    <w:p w14:paraId="0B2A7163" w14:textId="77777777" w:rsidR="00F77720" w:rsidRPr="00F77720" w:rsidRDefault="00F77720" w:rsidP="00F77720">
      <w:pPr>
        <w:rPr>
          <w:lang w:val="en-US"/>
        </w:rPr>
      </w:pPr>
      <w:r w:rsidRPr="00F77720">
        <w:rPr>
          <w:lang w:val="en-US"/>
        </w:rPr>
        <w:t>*/</w:t>
      </w:r>
    </w:p>
    <w:p w14:paraId="764CA6D9" w14:textId="77777777" w:rsidR="00F77720" w:rsidRPr="00F77720" w:rsidRDefault="00F77720" w:rsidP="00F77720">
      <w:pPr>
        <w:rPr>
          <w:lang w:val="en-US"/>
        </w:rPr>
      </w:pPr>
      <w:r w:rsidRPr="00F77720">
        <w:rPr>
          <w:lang w:val="en-US"/>
        </w:rPr>
        <w:t>/*</w:t>
      </w:r>
    </w:p>
    <w:p w14:paraId="75A9C266" w14:textId="77777777" w:rsidR="00F77720" w:rsidRPr="00F77720" w:rsidRDefault="00F77720" w:rsidP="00F77720">
      <w:pPr>
        <w:rPr>
          <w:lang w:val="en-US"/>
        </w:rPr>
      </w:pPr>
      <w:r w:rsidRPr="00F77720">
        <w:rPr>
          <w:lang w:val="en-US"/>
        </w:rPr>
        <w:t>%let &amp;Syntax_path = 'the path to the folder with the population simulation syntax';</w:t>
      </w:r>
    </w:p>
    <w:p w14:paraId="0C93AEBB" w14:textId="77777777" w:rsidR="00F77720" w:rsidRPr="00F77720" w:rsidRDefault="00F77720" w:rsidP="00F77720">
      <w:pPr>
        <w:rPr>
          <w:lang w:val="en-US"/>
        </w:rPr>
      </w:pPr>
      <w:r w:rsidRPr="00F77720">
        <w:rPr>
          <w:lang w:val="en-US"/>
        </w:rPr>
        <w:lastRenderedPageBreak/>
        <w:t>%include "&amp;Syntax_path\Population_simulation.sas";</w:t>
      </w:r>
    </w:p>
    <w:p w14:paraId="18A2F029" w14:textId="77777777" w:rsidR="00F77720" w:rsidRPr="00F77720" w:rsidRDefault="00F77720" w:rsidP="00F77720">
      <w:pPr>
        <w:rPr>
          <w:lang w:val="en-US"/>
        </w:rPr>
      </w:pPr>
      <w:r w:rsidRPr="00F77720">
        <w:rPr>
          <w:lang w:val="en-US"/>
        </w:rPr>
        <w:t>*/</w:t>
      </w:r>
    </w:p>
    <w:p w14:paraId="3DE41F86" w14:textId="77777777" w:rsidR="00F77720" w:rsidRPr="00F77720" w:rsidRDefault="00F77720" w:rsidP="00F77720">
      <w:pPr>
        <w:rPr>
          <w:lang w:val="en-US"/>
        </w:rPr>
      </w:pPr>
    </w:p>
    <w:p w14:paraId="739A2E38" w14:textId="77777777" w:rsidR="00F77720" w:rsidRPr="00F77720" w:rsidRDefault="00F77720" w:rsidP="00F77720">
      <w:pPr>
        <w:rPr>
          <w:lang w:val="en-US"/>
        </w:rPr>
      </w:pPr>
      <w:r w:rsidRPr="00F77720">
        <w:rPr>
          <w:lang w:val="en-US"/>
        </w:rPr>
        <w:t>/*</w:t>
      </w:r>
    </w:p>
    <w:p w14:paraId="7CEC12AD" w14:textId="77777777" w:rsidR="00F77720" w:rsidRPr="00F77720" w:rsidRDefault="00F77720" w:rsidP="00F77720">
      <w:pPr>
        <w:rPr>
          <w:lang w:val="en-US"/>
        </w:rPr>
      </w:pPr>
      <w:r w:rsidRPr="00F77720">
        <w:rPr>
          <w:lang w:val="en-US"/>
        </w:rPr>
        <w:t>Run the anti-neoplastic therapy line macro with the simulated population:</w:t>
      </w:r>
    </w:p>
    <w:p w14:paraId="07956C44" w14:textId="77777777" w:rsidR="00F77720" w:rsidRPr="00F77720" w:rsidRDefault="00F77720" w:rsidP="00F77720">
      <w:pPr>
        <w:rPr>
          <w:lang w:val="en-US"/>
        </w:rPr>
      </w:pPr>
      <w:r w:rsidRPr="00F77720">
        <w:rPr>
          <w:lang w:val="en-US"/>
        </w:rPr>
        <w:t>--------------------------------------------------------------</w:t>
      </w:r>
    </w:p>
    <w:p w14:paraId="0A671219" w14:textId="77777777" w:rsidR="00F77720" w:rsidRPr="00F77720" w:rsidRDefault="00F77720" w:rsidP="00F77720">
      <w:pPr>
        <w:rPr>
          <w:lang w:val="en-US"/>
        </w:rPr>
      </w:pPr>
      <w:r w:rsidRPr="00F77720">
        <w:rPr>
          <w:lang w:val="en-US"/>
        </w:rPr>
        <w:t>*/</w:t>
      </w:r>
    </w:p>
    <w:p w14:paraId="2F2DEEB3" w14:textId="77777777" w:rsidR="00F77720" w:rsidRPr="00F77720" w:rsidRDefault="00F77720" w:rsidP="00F77720">
      <w:pPr>
        <w:rPr>
          <w:lang w:val="en-US"/>
        </w:rPr>
      </w:pPr>
      <w:r w:rsidRPr="00F77720">
        <w:rPr>
          <w:lang w:val="en-US"/>
        </w:rPr>
        <w:t>/*</w:t>
      </w:r>
    </w:p>
    <w:p w14:paraId="102B038D" w14:textId="77777777" w:rsidR="00F77720" w:rsidRPr="00F77720" w:rsidRDefault="00F77720" w:rsidP="00F77720">
      <w:pPr>
        <w:rPr>
          <w:lang w:val="en-US"/>
        </w:rPr>
      </w:pPr>
      <w:r w:rsidRPr="00F77720">
        <w:rPr>
          <w:lang w:val="en-US"/>
        </w:rPr>
        <w:t>%anti_neoplastic_therapy_line(</w:t>
      </w:r>
    </w:p>
    <w:p w14:paraId="5D33E661" w14:textId="77777777" w:rsidR="00F77720" w:rsidRPr="00F77720" w:rsidRDefault="00F77720" w:rsidP="00F77720">
      <w:pPr>
        <w:rPr>
          <w:lang w:val="en-US"/>
        </w:rPr>
      </w:pPr>
      <w:r w:rsidRPr="00F77720">
        <w:rPr>
          <w:lang w:val="en-US"/>
        </w:rPr>
        <w:tab/>
        <w:t>population_ds = simulated_population,</w:t>
      </w:r>
    </w:p>
    <w:p w14:paraId="2B19ECE2" w14:textId="77777777" w:rsidR="00F77720" w:rsidRPr="00F77720" w:rsidRDefault="00F77720" w:rsidP="00F77720">
      <w:pPr>
        <w:rPr>
          <w:lang w:val="en-US"/>
        </w:rPr>
      </w:pPr>
      <w:r w:rsidRPr="00F77720">
        <w:rPr>
          <w:lang w:val="en-US"/>
        </w:rPr>
        <w:tab/>
        <w:t>anti_n_drug_ds = simulated_population_a_n_drugs,</w:t>
      </w:r>
    </w:p>
    <w:p w14:paraId="1CA1652F" w14:textId="77777777" w:rsidR="00F77720" w:rsidRPr="00F77720" w:rsidRDefault="00F77720" w:rsidP="00F77720">
      <w:pPr>
        <w:rPr>
          <w:lang w:val="en-US"/>
        </w:rPr>
      </w:pPr>
      <w:r w:rsidRPr="00F77720">
        <w:rPr>
          <w:lang w:val="en-US"/>
        </w:rPr>
        <w:tab/>
        <w:t>out_ds = anti_n_line_ds,</w:t>
      </w:r>
    </w:p>
    <w:p w14:paraId="76B36FB2" w14:textId="77777777" w:rsidR="00F77720" w:rsidRPr="00F77720" w:rsidRDefault="00F77720" w:rsidP="00F77720">
      <w:pPr>
        <w:rPr>
          <w:lang w:val="en-US"/>
        </w:rPr>
      </w:pPr>
      <w:r w:rsidRPr="00F77720">
        <w:rPr>
          <w:lang w:val="en-US"/>
        </w:rPr>
        <w:tab/>
        <w:t>id_var = id,</w:t>
      </w:r>
    </w:p>
    <w:p w14:paraId="5CD105A2" w14:textId="77777777" w:rsidR="00F77720" w:rsidRPr="00F77720" w:rsidRDefault="00F77720" w:rsidP="00F77720">
      <w:pPr>
        <w:rPr>
          <w:lang w:val="en-US"/>
        </w:rPr>
      </w:pPr>
      <w:r w:rsidRPr="00F77720">
        <w:rPr>
          <w:lang w:val="en-US"/>
        </w:rPr>
        <w:tab/>
        <w:t>index_date = index_date,</w:t>
      </w:r>
    </w:p>
    <w:p w14:paraId="59D20F5C" w14:textId="77777777" w:rsidR="00F77720" w:rsidRPr="00F77720" w:rsidRDefault="00F77720" w:rsidP="00F77720">
      <w:pPr>
        <w:rPr>
          <w:lang w:val="en-US"/>
        </w:rPr>
      </w:pPr>
      <w:r w:rsidRPr="00F77720">
        <w:rPr>
          <w:lang w:val="en-US"/>
        </w:rPr>
        <w:tab/>
        <w:t>follow_up_end_date = follow_up_end_date,</w:t>
      </w:r>
    </w:p>
    <w:p w14:paraId="6AA431C2" w14:textId="77777777" w:rsidR="00F77720" w:rsidRPr="00F77720" w:rsidRDefault="00F77720" w:rsidP="00F77720">
      <w:pPr>
        <w:rPr>
          <w:lang w:val="en-US"/>
        </w:rPr>
      </w:pPr>
      <w:r w:rsidRPr="00F77720">
        <w:rPr>
          <w:lang w:val="en-US"/>
        </w:rPr>
        <w:tab/>
        <w:t>days = 45,</w:t>
      </w:r>
    </w:p>
    <w:p w14:paraId="3815CA8D" w14:textId="77777777" w:rsidR="00F77720" w:rsidRPr="00F77720" w:rsidRDefault="00F77720" w:rsidP="00F77720">
      <w:pPr>
        <w:rPr>
          <w:lang w:val="en-US"/>
        </w:rPr>
      </w:pPr>
      <w:r w:rsidRPr="00F77720">
        <w:rPr>
          <w:lang w:val="en-US"/>
        </w:rPr>
        <w:tab/>
        <w:t>long_format = y,</w:t>
      </w:r>
    </w:p>
    <w:p w14:paraId="37084C5B" w14:textId="77777777" w:rsidR="00F77720" w:rsidRPr="00F77720" w:rsidRDefault="00F77720" w:rsidP="00F77720">
      <w:pPr>
        <w:rPr>
          <w:lang w:val="en-US"/>
        </w:rPr>
      </w:pPr>
      <w:r w:rsidRPr="00F77720">
        <w:rPr>
          <w:lang w:val="en-US"/>
        </w:rPr>
        <w:tab/>
        <w:t>del = y</w:t>
      </w:r>
    </w:p>
    <w:p w14:paraId="5465FD53" w14:textId="77777777" w:rsidR="00F77720" w:rsidRPr="00F77720" w:rsidRDefault="00F77720" w:rsidP="00F77720">
      <w:pPr>
        <w:rPr>
          <w:lang w:val="en-US"/>
        </w:rPr>
      </w:pPr>
      <w:r w:rsidRPr="00F77720">
        <w:rPr>
          <w:lang w:val="en-US"/>
        </w:rPr>
        <w:tab/>
        <w:t>);</w:t>
      </w:r>
    </w:p>
    <w:p w14:paraId="67B430D1" w14:textId="77777777" w:rsidR="00F77720" w:rsidRPr="00F77720" w:rsidRDefault="00F77720" w:rsidP="00F77720">
      <w:pPr>
        <w:rPr>
          <w:lang w:val="en-US"/>
        </w:rPr>
      </w:pPr>
      <w:r w:rsidRPr="00F77720">
        <w:rPr>
          <w:lang w:val="en-US"/>
        </w:rPr>
        <w:t>*/</w:t>
      </w:r>
    </w:p>
    <w:p w14:paraId="06C1AFB3" w14:textId="77777777" w:rsidR="00634DA9" w:rsidRDefault="00F77720" w:rsidP="00F77720">
      <w:pPr>
        <w:rPr>
          <w:lang w:val="en-US"/>
        </w:rPr>
      </w:pPr>
      <w:r w:rsidRPr="00F77720">
        <w:rPr>
          <w:lang w:val="en-US"/>
        </w:rPr>
        <w:t>/**********************************************************************************/</w:t>
      </w:r>
      <w:r w:rsidR="00634DA9">
        <w:rPr>
          <w:lang w:val="en-US"/>
        </w:rPr>
        <w:br w:type="page"/>
      </w:r>
    </w:p>
    <w:p w14:paraId="4F7E1D79" w14:textId="77777777" w:rsidR="00634DA9" w:rsidRDefault="00634DA9" w:rsidP="00634DA9">
      <w:pPr>
        <w:keepNext/>
        <w:spacing w:before="240" w:after="60" w:line="480" w:lineRule="auto"/>
        <w:outlineLvl w:val="0"/>
        <w:rPr>
          <w:rFonts w:ascii="Arial" w:eastAsia="Times New Roman" w:hAnsi="Arial" w:cs="Arial"/>
          <w:b/>
          <w:bCs/>
          <w:kern w:val="32"/>
          <w:sz w:val="32"/>
          <w:szCs w:val="32"/>
          <w:lang w:val="en-US"/>
        </w:rPr>
      </w:pPr>
      <w:r>
        <w:rPr>
          <w:rFonts w:ascii="Arial" w:eastAsia="Times New Roman" w:hAnsi="Arial" w:cs="Arial"/>
          <w:b/>
          <w:bCs/>
          <w:kern w:val="32"/>
          <w:sz w:val="32"/>
          <w:szCs w:val="32"/>
          <w:lang w:val="en-US"/>
        </w:rPr>
        <w:lastRenderedPageBreak/>
        <w:t>Appendix 6: SAS code for population simulation</w:t>
      </w:r>
    </w:p>
    <w:p w14:paraId="343D94AF" w14:textId="77777777" w:rsidR="00F77720" w:rsidRPr="00F77720" w:rsidRDefault="00F77720" w:rsidP="00F77720">
      <w:pPr>
        <w:rPr>
          <w:lang w:val="en-US"/>
        </w:rPr>
      </w:pPr>
      <w:r w:rsidRPr="00F77720">
        <w:rPr>
          <w:lang w:val="en-US"/>
        </w:rPr>
        <w:t>/*************************************************************************************</w:t>
      </w:r>
    </w:p>
    <w:p w14:paraId="397DBC5D" w14:textId="77777777" w:rsidR="00F77720" w:rsidRPr="00F77720" w:rsidRDefault="00F77720" w:rsidP="00F77720">
      <w:pPr>
        <w:rPr>
          <w:lang w:val="en-US"/>
        </w:rPr>
      </w:pPr>
      <w:r w:rsidRPr="00F77720">
        <w:rPr>
          <w:lang w:val="en-US"/>
        </w:rPr>
        <w:t>**</w:t>
      </w:r>
      <w:r w:rsidRPr="00F77720">
        <w:rPr>
          <w:lang w:val="en-US"/>
        </w:rPr>
        <w:tab/>
        <w:t>DESCRIPTION:</w:t>
      </w:r>
    </w:p>
    <w:p w14:paraId="27B01DDE" w14:textId="77777777" w:rsidR="00F77720" w:rsidRPr="00F77720" w:rsidRDefault="00F77720" w:rsidP="00F77720">
      <w:pPr>
        <w:rPr>
          <w:lang w:val="en-US"/>
        </w:rPr>
      </w:pPr>
      <w:r w:rsidRPr="00F77720">
        <w:rPr>
          <w:lang w:val="en-US"/>
        </w:rPr>
        <w:t>**</w:t>
      </w:r>
      <w:r w:rsidRPr="00F77720">
        <w:rPr>
          <w:lang w:val="en-US"/>
        </w:rPr>
        <w:tab/>
        <w:t>Simulate a population with random number of anti-neoplastic therapy lines within</w:t>
      </w:r>
    </w:p>
    <w:p w14:paraId="2A769E93" w14:textId="77777777" w:rsidR="00F77720" w:rsidRPr="00F77720" w:rsidRDefault="00F77720" w:rsidP="00F77720">
      <w:pPr>
        <w:rPr>
          <w:lang w:val="en-US"/>
        </w:rPr>
      </w:pPr>
      <w:r w:rsidRPr="00F77720">
        <w:rPr>
          <w:lang w:val="en-US"/>
        </w:rPr>
        <w:t>**</w:t>
      </w:r>
      <w:r w:rsidRPr="00F77720">
        <w:rPr>
          <w:lang w:val="en-US"/>
        </w:rPr>
        <w:tab/>
        <w:t>a specific follow-up interval. This population can be used to test</w:t>
      </w:r>
    </w:p>
    <w:p w14:paraId="23AE2779" w14:textId="77777777" w:rsidR="00F77720" w:rsidRPr="00F77720" w:rsidRDefault="00F77720" w:rsidP="00F77720">
      <w:pPr>
        <w:rPr>
          <w:lang w:val="en-US"/>
        </w:rPr>
      </w:pPr>
      <w:r w:rsidRPr="00F77720">
        <w:rPr>
          <w:lang w:val="en-US"/>
        </w:rPr>
        <w:t>**</w:t>
      </w:r>
      <w:r w:rsidRPr="00F77720">
        <w:rPr>
          <w:lang w:val="en-US"/>
        </w:rPr>
        <w:tab/>
        <w:t xml:space="preserve">the macro %anti_neoplastic_therapy_line_algorithm(). The simulated population is </w:t>
      </w:r>
    </w:p>
    <w:p w14:paraId="6B2D1E07" w14:textId="77777777" w:rsidR="00F77720" w:rsidRPr="00F77720" w:rsidRDefault="00F77720" w:rsidP="00F77720">
      <w:pPr>
        <w:rPr>
          <w:lang w:val="en-US"/>
        </w:rPr>
      </w:pPr>
      <w:r w:rsidRPr="00F77720">
        <w:rPr>
          <w:lang w:val="en-US"/>
        </w:rPr>
        <w:t>**</w:t>
      </w:r>
      <w:r w:rsidRPr="00F77720">
        <w:rPr>
          <w:lang w:val="en-US"/>
        </w:rPr>
        <w:tab/>
        <w:t xml:space="preserve">generated in 2 major steps. </w:t>
      </w:r>
    </w:p>
    <w:p w14:paraId="3CE5E0EA" w14:textId="77777777" w:rsidR="00F77720" w:rsidRPr="00F77720" w:rsidRDefault="00F77720" w:rsidP="00F77720">
      <w:pPr>
        <w:rPr>
          <w:lang w:val="en-US"/>
        </w:rPr>
      </w:pPr>
      <w:r w:rsidRPr="00F77720">
        <w:rPr>
          <w:lang w:val="en-US"/>
        </w:rPr>
        <w:t>**</w:t>
      </w:r>
      <w:r w:rsidRPr="00F77720">
        <w:rPr>
          <w:lang w:val="en-US"/>
        </w:rPr>
        <w:tab/>
        <w:t>First, it creates an "ideal" anti-neoplastic therapy dataset, where</w:t>
      </w:r>
    </w:p>
    <w:p w14:paraId="59F239E9" w14:textId="77777777" w:rsidR="00F77720" w:rsidRPr="00F77720" w:rsidRDefault="00F77720" w:rsidP="00F77720">
      <w:pPr>
        <w:rPr>
          <w:lang w:val="en-US"/>
        </w:rPr>
      </w:pPr>
      <w:r w:rsidRPr="00F77720">
        <w:rPr>
          <w:lang w:val="en-US"/>
        </w:rPr>
        <w:t>**</w:t>
      </w:r>
      <w:r w:rsidRPr="00F77720">
        <w:rPr>
          <w:lang w:val="en-US"/>
        </w:rPr>
        <w:tab/>
        <w:t xml:space="preserve">every patient has a perfect set of records on anti-neoplastic therapy with only </w:t>
      </w:r>
    </w:p>
    <w:p w14:paraId="3CA495BB" w14:textId="77777777" w:rsidR="00F77720" w:rsidRPr="00F77720" w:rsidRDefault="00F77720" w:rsidP="00F77720">
      <w:pPr>
        <w:rPr>
          <w:lang w:val="en-US"/>
        </w:rPr>
      </w:pPr>
      <w:r w:rsidRPr="00F77720">
        <w:rPr>
          <w:lang w:val="en-US"/>
        </w:rPr>
        <w:t>**</w:t>
      </w:r>
      <w:r w:rsidRPr="00F77720">
        <w:rPr>
          <w:lang w:val="en-US"/>
        </w:rPr>
        <w:tab/>
        <w:t xml:space="preserve">specified anti-neoplastic drug groups and without drugs taken off </w:t>
      </w:r>
    </w:p>
    <w:p w14:paraId="11110AF7" w14:textId="77777777" w:rsidR="00F77720" w:rsidRPr="00F77720" w:rsidRDefault="00F77720" w:rsidP="00F77720">
      <w:pPr>
        <w:rPr>
          <w:lang w:val="en-US"/>
        </w:rPr>
      </w:pPr>
      <w:r w:rsidRPr="00F77720">
        <w:rPr>
          <w:lang w:val="en-US"/>
        </w:rPr>
        <w:t>**</w:t>
      </w:r>
      <w:r w:rsidRPr="00F77720">
        <w:rPr>
          <w:lang w:val="en-US"/>
        </w:rPr>
        <w:tab/>
        <w:t>treatment within the same line.</w:t>
      </w:r>
    </w:p>
    <w:p w14:paraId="55DE6C03" w14:textId="77777777" w:rsidR="00F77720" w:rsidRPr="00F77720" w:rsidRDefault="00F77720" w:rsidP="00F77720">
      <w:pPr>
        <w:rPr>
          <w:lang w:val="en-US"/>
        </w:rPr>
      </w:pPr>
      <w:r w:rsidRPr="00F77720">
        <w:rPr>
          <w:lang w:val="en-US"/>
        </w:rPr>
        <w:t>**</w:t>
      </w:r>
      <w:r w:rsidRPr="00F77720">
        <w:rPr>
          <w:lang w:val="en-US"/>
        </w:rPr>
        <w:tab/>
        <w:t xml:space="preserve">Second, it generates "noise" in the ideal dataset to make it more </w:t>
      </w:r>
    </w:p>
    <w:p w14:paraId="50E29777" w14:textId="77777777" w:rsidR="00F77720" w:rsidRPr="00F77720" w:rsidRDefault="00F77720" w:rsidP="00F77720">
      <w:pPr>
        <w:rPr>
          <w:lang w:val="en-US"/>
        </w:rPr>
      </w:pPr>
      <w:r w:rsidRPr="00F77720">
        <w:rPr>
          <w:lang w:val="en-US"/>
        </w:rPr>
        <w:t>**</w:t>
      </w:r>
      <w:r w:rsidRPr="00F77720">
        <w:rPr>
          <w:lang w:val="en-US"/>
        </w:rPr>
        <w:tab/>
        <w:t>realistic and useful for testing the features of the anti-neoplastic therapy line</w:t>
      </w:r>
    </w:p>
    <w:p w14:paraId="1FD98B0C" w14:textId="77777777" w:rsidR="00F77720" w:rsidRPr="00F77720" w:rsidRDefault="00F77720" w:rsidP="00F77720">
      <w:pPr>
        <w:rPr>
          <w:lang w:val="en-US"/>
        </w:rPr>
      </w:pPr>
      <w:r w:rsidRPr="00F77720">
        <w:rPr>
          <w:lang w:val="en-US"/>
        </w:rPr>
        <w:t>**</w:t>
      </w:r>
      <w:r w:rsidRPr="00F77720">
        <w:rPr>
          <w:lang w:val="en-US"/>
        </w:rPr>
        <w:tab/>
        <w:t xml:space="preserve">algorithm. </w:t>
      </w:r>
    </w:p>
    <w:p w14:paraId="77B80487" w14:textId="77777777" w:rsidR="00F77720" w:rsidRPr="00F77720" w:rsidRDefault="00F77720" w:rsidP="00F77720">
      <w:pPr>
        <w:rPr>
          <w:lang w:val="en-US"/>
        </w:rPr>
      </w:pPr>
      <w:r w:rsidRPr="00F77720">
        <w:rPr>
          <w:lang w:val="en-US"/>
        </w:rPr>
        <w:t>**</w:t>
      </w:r>
    </w:p>
    <w:p w14:paraId="69929F95" w14:textId="77777777" w:rsidR="00F77720" w:rsidRPr="00F77720" w:rsidRDefault="00F77720" w:rsidP="00F77720">
      <w:pPr>
        <w:rPr>
          <w:lang w:val="en-US"/>
        </w:rPr>
      </w:pPr>
      <w:r w:rsidRPr="00F77720">
        <w:rPr>
          <w:lang w:val="en-US"/>
        </w:rPr>
        <w:t>**</w:t>
      </w:r>
      <w:r w:rsidRPr="00F77720">
        <w:rPr>
          <w:lang w:val="en-US"/>
        </w:rPr>
        <w:tab/>
        <w:t>In the simulated data (simulated_population_final) each line has an:</w:t>
      </w:r>
    </w:p>
    <w:p w14:paraId="390110BD" w14:textId="77777777" w:rsidR="00F77720" w:rsidRPr="00F77720" w:rsidRDefault="00F77720" w:rsidP="00F77720">
      <w:pPr>
        <w:rPr>
          <w:lang w:val="en-US"/>
        </w:rPr>
      </w:pPr>
      <w:r w:rsidRPr="00F77720">
        <w:rPr>
          <w:lang w:val="en-US"/>
        </w:rPr>
        <w:t>**</w:t>
      </w:r>
      <w:r w:rsidRPr="00F77720">
        <w:rPr>
          <w:lang w:val="en-US"/>
        </w:rPr>
        <w:tab/>
        <w:t>id:</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atients' id</w:t>
      </w:r>
    </w:p>
    <w:p w14:paraId="78EBF4EE" w14:textId="77777777" w:rsidR="00F77720" w:rsidRPr="00F77720" w:rsidRDefault="00F77720" w:rsidP="00F77720">
      <w:pPr>
        <w:rPr>
          <w:lang w:val="en-US"/>
        </w:rPr>
      </w:pPr>
      <w:r w:rsidRPr="00F77720">
        <w:rPr>
          <w:lang w:val="en-US"/>
        </w:rPr>
        <w:t>**</w:t>
      </w:r>
      <w:r w:rsidRPr="00F77720">
        <w:rPr>
          <w:lang w:val="en-US"/>
        </w:rPr>
        <w:tab/>
        <w:t>_anti_n_line:</w:t>
      </w:r>
      <w:r w:rsidRPr="00F77720">
        <w:rPr>
          <w:lang w:val="en-US"/>
        </w:rPr>
        <w:tab/>
      </w:r>
      <w:r w:rsidRPr="00F77720">
        <w:rPr>
          <w:lang w:val="en-US"/>
        </w:rPr>
        <w:tab/>
      </w:r>
      <w:r w:rsidRPr="00F77720">
        <w:rPr>
          <w:lang w:val="en-US"/>
        </w:rPr>
        <w:tab/>
        <w:t xml:space="preserve">    </w:t>
      </w:r>
      <w:r w:rsidRPr="00F77720">
        <w:rPr>
          <w:lang w:val="en-US"/>
        </w:rPr>
        <w:tab/>
        <w:t>Sequential number of the anti-neoplastic therapy line</w:t>
      </w:r>
    </w:p>
    <w:p w14:paraId="0F20393D" w14:textId="77777777" w:rsidR="00F77720" w:rsidRPr="00F77720" w:rsidRDefault="00F77720" w:rsidP="00F77720">
      <w:pPr>
        <w:rPr>
          <w:lang w:val="en-US"/>
        </w:rPr>
      </w:pPr>
      <w:r w:rsidRPr="00F77720">
        <w:rPr>
          <w:lang w:val="en-US"/>
        </w:rPr>
        <w:t>**</w:t>
      </w:r>
      <w:r w:rsidRPr="00F77720">
        <w:rPr>
          <w:lang w:val="en-US"/>
        </w:rPr>
        <w:tab/>
        <w:t>anti_n_line_start:</w:t>
      </w:r>
      <w:r w:rsidRPr="00F77720">
        <w:rPr>
          <w:lang w:val="en-US"/>
        </w:rPr>
        <w:tab/>
      </w:r>
      <w:r w:rsidRPr="00F77720">
        <w:rPr>
          <w:lang w:val="en-US"/>
        </w:rPr>
        <w:tab/>
        <w:t xml:space="preserve">  Start date of the line</w:t>
      </w:r>
    </w:p>
    <w:p w14:paraId="6240867D" w14:textId="77777777" w:rsidR="00F77720" w:rsidRPr="00F77720" w:rsidRDefault="00F77720" w:rsidP="00F77720">
      <w:pPr>
        <w:rPr>
          <w:lang w:val="en-US"/>
        </w:rPr>
      </w:pPr>
      <w:r w:rsidRPr="00F77720">
        <w:rPr>
          <w:lang w:val="en-US"/>
        </w:rPr>
        <w:t>**</w:t>
      </w:r>
      <w:r w:rsidRPr="00F77720">
        <w:rPr>
          <w:lang w:val="en-US"/>
        </w:rPr>
        <w:tab/>
        <w:t>anti_n_line_end:</w:t>
      </w:r>
      <w:r w:rsidRPr="00F77720">
        <w:rPr>
          <w:lang w:val="en-US"/>
        </w:rPr>
        <w:tab/>
      </w:r>
      <w:r w:rsidRPr="00F77720">
        <w:rPr>
          <w:lang w:val="en-US"/>
        </w:rPr>
        <w:tab/>
      </w:r>
      <w:r w:rsidRPr="00F77720">
        <w:rPr>
          <w:lang w:val="en-US"/>
        </w:rPr>
        <w:tab/>
        <w:t xml:space="preserve">  End date of the line</w:t>
      </w:r>
    </w:p>
    <w:p w14:paraId="6074657D" w14:textId="77777777" w:rsidR="00F77720" w:rsidRPr="00F77720" w:rsidRDefault="00F77720" w:rsidP="00F77720">
      <w:pPr>
        <w:rPr>
          <w:lang w:val="en-US"/>
        </w:rPr>
      </w:pPr>
      <w:r w:rsidRPr="00F77720">
        <w:rPr>
          <w:lang w:val="en-US"/>
        </w:rPr>
        <w:t>**</w:t>
      </w:r>
      <w:r w:rsidRPr="00F77720">
        <w:rPr>
          <w:lang w:val="en-US"/>
        </w:rPr>
        <w:tab/>
        <w:t>anti_n_date:</w:t>
      </w:r>
      <w:r w:rsidRPr="00F77720">
        <w:rPr>
          <w:lang w:val="en-US"/>
        </w:rPr>
        <w:tab/>
      </w:r>
      <w:r w:rsidRPr="00F77720">
        <w:rPr>
          <w:lang w:val="en-US"/>
        </w:rPr>
        <w:tab/>
      </w:r>
      <w:r w:rsidRPr="00F77720">
        <w:rPr>
          <w:lang w:val="en-US"/>
        </w:rPr>
        <w:tab/>
      </w:r>
      <w:r w:rsidRPr="00F77720">
        <w:rPr>
          <w:lang w:val="en-US"/>
        </w:rPr>
        <w:tab/>
        <w:t xml:space="preserve">    Date of anti-neoplastic therapy</w:t>
      </w:r>
    </w:p>
    <w:p w14:paraId="6C6664D1" w14:textId="77777777" w:rsidR="00F77720" w:rsidRPr="00F77720" w:rsidRDefault="00F77720" w:rsidP="00F77720">
      <w:pPr>
        <w:rPr>
          <w:lang w:val="en-US"/>
        </w:rPr>
      </w:pPr>
      <w:r w:rsidRPr="00F77720">
        <w:rPr>
          <w:lang w:val="en-US"/>
        </w:rPr>
        <w:t>**</w:t>
      </w:r>
      <w:r w:rsidRPr="00F77720">
        <w:rPr>
          <w:lang w:val="en-US"/>
        </w:rPr>
        <w:tab/>
        <w:t xml:space="preserve">_anti_n_record_number: </w:t>
      </w:r>
      <w:r w:rsidRPr="00F77720">
        <w:rPr>
          <w:lang w:val="en-US"/>
        </w:rPr>
        <w:tab/>
        <w:t xml:space="preserve">Sequential number of the anti-neoplastic therapy within </w:t>
      </w:r>
    </w:p>
    <w:p w14:paraId="2F36A229" w14:textId="77777777" w:rsidR="00F77720" w:rsidRPr="00F77720" w:rsidRDefault="00F77720" w:rsidP="00F77720">
      <w:pPr>
        <w:rPr>
          <w:lang w:val="en-US"/>
        </w:rPr>
      </w:pPr>
      <w:r w:rsidRPr="00F77720">
        <w:rPr>
          <w:lang w:val="en-US"/>
        </w:rPr>
        <w:lastRenderedPageBreak/>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it's line</w:t>
      </w:r>
    </w:p>
    <w:p w14:paraId="5DF7B8AA" w14:textId="77777777" w:rsidR="00F77720" w:rsidRPr="00F77720" w:rsidRDefault="00F77720" w:rsidP="00F77720">
      <w:pPr>
        <w:rPr>
          <w:lang w:val="en-US"/>
        </w:rPr>
      </w:pPr>
      <w:r w:rsidRPr="00F77720">
        <w:rPr>
          <w:lang w:val="en-US"/>
        </w:rPr>
        <w:t>**</w:t>
      </w:r>
      <w:r w:rsidRPr="00F77720">
        <w:rPr>
          <w:lang w:val="en-US"/>
        </w:rPr>
        <w:tab/>
      </w:r>
    </w:p>
    <w:p w14:paraId="03742D53" w14:textId="77777777" w:rsidR="00F77720" w:rsidRPr="00F77720" w:rsidRDefault="00F77720" w:rsidP="00F77720">
      <w:pPr>
        <w:rPr>
          <w:lang w:val="en-US"/>
        </w:rPr>
      </w:pPr>
      <w:r w:rsidRPr="00F77720">
        <w:rPr>
          <w:lang w:val="en-US"/>
        </w:rPr>
        <w:t>**</w:t>
      </w:r>
      <w:r w:rsidRPr="00F77720">
        <w:rPr>
          <w:lang w:val="en-US"/>
        </w:rPr>
        <w:tab/>
        <w:t>As a last step, the simulated data is split into two datasets, which can be</w:t>
      </w:r>
    </w:p>
    <w:p w14:paraId="1AFB7B48" w14:textId="77777777" w:rsidR="00F77720" w:rsidRPr="00F77720" w:rsidRDefault="00F77720" w:rsidP="00F77720">
      <w:pPr>
        <w:rPr>
          <w:lang w:val="en-US"/>
        </w:rPr>
      </w:pPr>
      <w:r w:rsidRPr="00F77720">
        <w:rPr>
          <w:lang w:val="en-US"/>
        </w:rPr>
        <w:t>**</w:t>
      </w:r>
      <w:r w:rsidRPr="00F77720">
        <w:rPr>
          <w:lang w:val="en-US"/>
        </w:rPr>
        <w:tab/>
        <w:t>used to test the macro %anti_neoplastic_therapy_line_algorithm():</w:t>
      </w:r>
    </w:p>
    <w:p w14:paraId="3CB5407D" w14:textId="77777777" w:rsidR="00F77720" w:rsidRPr="00F77720" w:rsidRDefault="00F77720" w:rsidP="00F77720">
      <w:pPr>
        <w:rPr>
          <w:lang w:val="en-US"/>
        </w:rPr>
      </w:pPr>
      <w:r w:rsidRPr="00F77720">
        <w:rPr>
          <w:lang w:val="en-US"/>
        </w:rPr>
        <w:t>**</w:t>
      </w:r>
      <w:r w:rsidRPr="00F77720">
        <w:rPr>
          <w:lang w:val="en-US"/>
        </w:rPr>
        <w:tab/>
        <w:t xml:space="preserve">simulated_population </w:t>
      </w:r>
    </w:p>
    <w:p w14:paraId="1077D241" w14:textId="77777777" w:rsidR="00F77720" w:rsidRPr="00F77720" w:rsidRDefault="00F77720" w:rsidP="00F77720">
      <w:pPr>
        <w:rPr>
          <w:lang w:val="en-US"/>
        </w:rPr>
      </w:pPr>
      <w:r w:rsidRPr="00F77720">
        <w:rPr>
          <w:lang w:val="en-US"/>
        </w:rPr>
        <w:t>**</w:t>
      </w:r>
      <w:r w:rsidRPr="00F77720">
        <w:rPr>
          <w:lang w:val="en-US"/>
        </w:rPr>
        <w:tab/>
        <w:t>simulated_population_anti_n_drugs</w:t>
      </w:r>
    </w:p>
    <w:p w14:paraId="5FC9CF18" w14:textId="77777777" w:rsidR="00F77720" w:rsidRPr="00F77720" w:rsidRDefault="00F77720" w:rsidP="00F77720">
      <w:pPr>
        <w:rPr>
          <w:lang w:val="en-US"/>
        </w:rPr>
      </w:pPr>
      <w:r w:rsidRPr="00F77720">
        <w:rPr>
          <w:lang w:val="en-US"/>
        </w:rPr>
        <w:t>**</w:t>
      </w:r>
    </w:p>
    <w:p w14:paraId="5C1AB07F" w14:textId="77777777" w:rsidR="00F77720" w:rsidRPr="00F77720" w:rsidRDefault="00F77720" w:rsidP="00F77720">
      <w:pPr>
        <w:rPr>
          <w:lang w:val="en-US"/>
        </w:rPr>
      </w:pPr>
      <w:r w:rsidRPr="00F77720">
        <w:rPr>
          <w:lang w:val="en-US"/>
        </w:rPr>
        <w:t>**</w:t>
      </w:r>
      <w:r w:rsidRPr="00F77720">
        <w:rPr>
          <w:lang w:val="en-US"/>
        </w:rPr>
        <w:tab/>
        <w:t>Random variables:</w:t>
      </w:r>
    </w:p>
    <w:p w14:paraId="06F1DDBE" w14:textId="77777777" w:rsidR="00F77720" w:rsidRPr="00F77720" w:rsidRDefault="00F77720" w:rsidP="00F77720">
      <w:pPr>
        <w:rPr>
          <w:lang w:val="en-US"/>
        </w:rPr>
      </w:pPr>
      <w:r w:rsidRPr="00F77720">
        <w:rPr>
          <w:lang w:val="en-US"/>
        </w:rPr>
        <w:t>**</w:t>
      </w:r>
      <w:r w:rsidRPr="00F77720">
        <w:rPr>
          <w:lang w:val="en-US"/>
        </w:rPr>
        <w:tab/>
        <w:t>-----------------</w:t>
      </w:r>
    </w:p>
    <w:p w14:paraId="07D48131" w14:textId="77777777" w:rsidR="00F77720" w:rsidRPr="00F77720" w:rsidRDefault="00F77720" w:rsidP="00F77720">
      <w:pPr>
        <w:rPr>
          <w:lang w:val="en-US"/>
        </w:rPr>
      </w:pPr>
      <w:r w:rsidRPr="00F77720">
        <w:rPr>
          <w:lang w:val="en-US"/>
        </w:rPr>
        <w:t>**</w:t>
      </w:r>
      <w:r w:rsidRPr="00F77720">
        <w:rPr>
          <w:lang w:val="en-US"/>
        </w:rPr>
        <w:tab/>
        <w:t>j:</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Random number of anti-neoplastic therapy lines (generated   </w:t>
      </w:r>
    </w:p>
    <w:p w14:paraId="7E6CECFE"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for each patient id). The name of this variable in the</w:t>
      </w:r>
    </w:p>
    <w:p w14:paraId="33CCD551"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final dataset is _anti_n_line.</w:t>
      </w:r>
    </w:p>
    <w:p w14:paraId="542066CE" w14:textId="77777777" w:rsidR="00F77720" w:rsidRPr="00F77720" w:rsidRDefault="00F77720" w:rsidP="00F77720">
      <w:pPr>
        <w:rPr>
          <w:lang w:val="en-US"/>
        </w:rPr>
      </w:pPr>
      <w:r w:rsidRPr="00F77720">
        <w:rPr>
          <w:lang w:val="en-US"/>
        </w:rPr>
        <w:t>**</w:t>
      </w:r>
      <w:r w:rsidRPr="00F77720">
        <w:rPr>
          <w:lang w:val="en-US"/>
        </w:rPr>
        <w:tab/>
        <w:t>k:</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Random number of anti-neoplastic therapy records in the  </w:t>
      </w:r>
    </w:p>
    <w:p w14:paraId="7A14D9A1"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anti-neoplastic therapy line (generated for each </w:t>
      </w:r>
    </w:p>
    <w:p w14:paraId="0CEDEBCE"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anti-neoplastic therapy line). The name of this variable  </w:t>
      </w:r>
    </w:p>
    <w:p w14:paraId="1E7BEA1F" w14:textId="77777777" w:rsidR="00F77720" w:rsidRPr="00F77720" w:rsidRDefault="00F77720" w:rsidP="00F77720">
      <w:pPr>
        <w:rPr>
          <w:lang w:val="en-US"/>
        </w:rPr>
      </w:pPr>
      <w:r w:rsidRPr="00F77720">
        <w:rPr>
          <w:lang w:val="en-US"/>
        </w:rPr>
        <w: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in the final dataset is _anti_n_record_number.</w:t>
      </w:r>
    </w:p>
    <w:p w14:paraId="12D16827" w14:textId="77777777" w:rsidR="00F77720" w:rsidRPr="00F77720" w:rsidRDefault="00F77720" w:rsidP="00F77720">
      <w:pPr>
        <w:rPr>
          <w:lang w:val="en-US"/>
        </w:rPr>
      </w:pPr>
      <w:r w:rsidRPr="00F77720">
        <w:rPr>
          <w:lang w:val="en-US"/>
        </w:rPr>
        <w:t>**</w:t>
      </w:r>
      <w:r w:rsidRPr="00F77720">
        <w:rPr>
          <w:lang w:val="en-US"/>
        </w:rPr>
        <w:tab/>
      </w:r>
    </w:p>
    <w:p w14:paraId="06955F30" w14:textId="77777777" w:rsidR="00F77720" w:rsidRPr="00F77720" w:rsidRDefault="00F77720" w:rsidP="00F77720">
      <w:pPr>
        <w:rPr>
          <w:lang w:val="en-US"/>
        </w:rPr>
      </w:pPr>
      <w:r w:rsidRPr="00F77720">
        <w:rPr>
          <w:lang w:val="en-US"/>
        </w:rPr>
        <w:t>**************************************************************************************</w:t>
      </w:r>
    </w:p>
    <w:p w14:paraId="2B715EB3" w14:textId="77777777" w:rsidR="00F77720" w:rsidRPr="00F77720" w:rsidRDefault="00F77720" w:rsidP="00F77720">
      <w:pPr>
        <w:rPr>
          <w:lang w:val="en-US"/>
        </w:rPr>
      </w:pPr>
      <w:r w:rsidRPr="00F77720">
        <w:rPr>
          <w:lang w:val="en-US"/>
        </w:rPr>
        <w:lastRenderedPageBreak/>
        <w:t>** AUTHOR:</w:t>
      </w:r>
      <w:r w:rsidRPr="00F77720">
        <w:rPr>
          <w:lang w:val="en-US"/>
        </w:rPr>
        <w:tab/>
      </w:r>
      <w:r w:rsidRPr="00F77720">
        <w:rPr>
          <w:lang w:val="en-US"/>
        </w:rPr>
        <w:tab/>
      </w:r>
      <w:r w:rsidRPr="00F77720">
        <w:rPr>
          <w:lang w:val="en-US"/>
        </w:rPr>
        <w:tab/>
        <w:t xml:space="preserve">   Bianka Darvalics</w:t>
      </w:r>
    </w:p>
    <w:p w14:paraId="374ABD96" w14:textId="77777777" w:rsidR="00F77720" w:rsidRPr="00F77720" w:rsidRDefault="00F77720" w:rsidP="00F77720">
      <w:pPr>
        <w:rPr>
          <w:lang w:val="en-US"/>
        </w:rPr>
      </w:pPr>
      <w:r w:rsidRPr="00F77720">
        <w:rPr>
          <w:lang w:val="en-US"/>
        </w:rPr>
        <w:t>** CREATION DATE:</w:t>
      </w:r>
      <w:r w:rsidRPr="00F77720">
        <w:rPr>
          <w:lang w:val="en-US"/>
        </w:rPr>
        <w:tab/>
        <w:t xml:space="preserve"> 16.10.2019</w:t>
      </w:r>
    </w:p>
    <w:p w14:paraId="4958050C" w14:textId="77777777" w:rsidR="00F77720" w:rsidRPr="00F77720" w:rsidRDefault="00F77720" w:rsidP="00F77720">
      <w:pPr>
        <w:rPr>
          <w:lang w:val="en-US"/>
        </w:rPr>
      </w:pPr>
      <w:r w:rsidRPr="00F77720">
        <w:rPr>
          <w:lang w:val="en-US"/>
        </w:rPr>
        <w:t>**************************************************************************************</w:t>
      </w:r>
    </w:p>
    <w:p w14:paraId="50C68A3B" w14:textId="77777777" w:rsidR="00F77720" w:rsidRPr="00F77720" w:rsidRDefault="00F77720" w:rsidP="00F77720">
      <w:pPr>
        <w:rPr>
          <w:lang w:val="en-US"/>
        </w:rPr>
      </w:pPr>
      <w:r w:rsidRPr="00F77720">
        <w:rPr>
          <w:lang w:val="en-US"/>
        </w:rPr>
        <w:t>*************************************************************************************/</w:t>
      </w:r>
    </w:p>
    <w:p w14:paraId="6BB1D059" w14:textId="77777777" w:rsidR="00F77720" w:rsidRPr="00F77720" w:rsidRDefault="00F77720" w:rsidP="00F77720">
      <w:pPr>
        <w:rPr>
          <w:lang w:val="en-US"/>
        </w:rPr>
      </w:pPr>
    </w:p>
    <w:p w14:paraId="1F92DB26" w14:textId="77777777" w:rsidR="00F77720" w:rsidRPr="00F77720" w:rsidRDefault="00F77720" w:rsidP="00F77720">
      <w:pPr>
        <w:rPr>
          <w:lang w:val="en-US"/>
        </w:rPr>
      </w:pPr>
    </w:p>
    <w:p w14:paraId="5FEDFB2C" w14:textId="77777777" w:rsidR="00F77720" w:rsidRPr="00F77720" w:rsidRDefault="00F77720" w:rsidP="00F77720">
      <w:pPr>
        <w:rPr>
          <w:lang w:val="en-US"/>
        </w:rPr>
      </w:pPr>
    </w:p>
    <w:p w14:paraId="47C9B3EE" w14:textId="77777777" w:rsidR="00F77720" w:rsidRPr="00F77720" w:rsidRDefault="00F77720" w:rsidP="00F77720">
      <w:pPr>
        <w:rPr>
          <w:lang w:val="en-US"/>
        </w:rPr>
      </w:pPr>
      <w:r w:rsidRPr="00F77720">
        <w:rPr>
          <w:lang w:val="en-US"/>
        </w:rPr>
        <w:t>/*</w:t>
      </w:r>
    </w:p>
    <w:p w14:paraId="20088F59" w14:textId="77777777" w:rsidR="00F77720" w:rsidRPr="00F77720" w:rsidRDefault="00F77720" w:rsidP="00F77720">
      <w:pPr>
        <w:rPr>
          <w:lang w:val="en-US"/>
        </w:rPr>
      </w:pPr>
      <w:r w:rsidRPr="00F77720">
        <w:rPr>
          <w:lang w:val="en-US"/>
        </w:rPr>
        <w:t>Predefined macro variables:</w:t>
      </w:r>
    </w:p>
    <w:p w14:paraId="037013AA" w14:textId="77777777" w:rsidR="00F77720" w:rsidRPr="00F77720" w:rsidRDefault="00F77720" w:rsidP="00F77720">
      <w:pPr>
        <w:rPr>
          <w:lang w:val="en-US"/>
        </w:rPr>
      </w:pPr>
      <w:r w:rsidRPr="00F77720">
        <w:rPr>
          <w:lang w:val="en-US"/>
        </w:rPr>
        <w:t>---------------------------</w:t>
      </w:r>
    </w:p>
    <w:p w14:paraId="7DAF1B6C" w14:textId="77777777" w:rsidR="00F77720" w:rsidRPr="00F77720" w:rsidRDefault="00F77720" w:rsidP="00F77720">
      <w:pPr>
        <w:rPr>
          <w:lang w:val="en-US"/>
        </w:rPr>
      </w:pPr>
      <w:r w:rsidRPr="00F77720">
        <w:rPr>
          <w:lang w:val="en-US"/>
        </w:rPr>
        <w:t xml:space="preserve">Note, that these are arbitrary values, and can be changed, if some other </w:t>
      </w:r>
    </w:p>
    <w:p w14:paraId="41BC070E" w14:textId="77777777" w:rsidR="00F77720" w:rsidRPr="00F77720" w:rsidRDefault="00F77720" w:rsidP="00F77720">
      <w:pPr>
        <w:rPr>
          <w:lang w:val="en-US"/>
        </w:rPr>
      </w:pPr>
      <w:r w:rsidRPr="00F77720">
        <w:rPr>
          <w:lang w:val="en-US"/>
        </w:rPr>
        <w:t xml:space="preserve">characteristics seem more reasonable. </w:t>
      </w:r>
    </w:p>
    <w:p w14:paraId="656771A2" w14:textId="77777777" w:rsidR="00F77720" w:rsidRPr="00F77720" w:rsidRDefault="00F77720" w:rsidP="00F77720">
      <w:pPr>
        <w:rPr>
          <w:lang w:val="en-US"/>
        </w:rPr>
      </w:pPr>
      <w:r w:rsidRPr="00F77720">
        <w:rPr>
          <w:lang w:val="en-US"/>
        </w:rPr>
        <w:t>*/</w:t>
      </w:r>
    </w:p>
    <w:p w14:paraId="4C7F53FA" w14:textId="77777777" w:rsidR="00F77720" w:rsidRPr="00F77720" w:rsidRDefault="00F77720" w:rsidP="00F77720">
      <w:pPr>
        <w:rPr>
          <w:lang w:val="en-US"/>
        </w:rPr>
      </w:pPr>
      <w:r w:rsidRPr="00F77720">
        <w:rPr>
          <w:lang w:val="en-US"/>
        </w:rPr>
        <w:t xml:space="preserve">/*Number of patient id-s with both specified and unspecified anti-neoplastic </w:t>
      </w:r>
    </w:p>
    <w:p w14:paraId="4BC58EE3" w14:textId="77777777" w:rsidR="00F77720" w:rsidRPr="00F77720" w:rsidRDefault="00F77720" w:rsidP="00F77720">
      <w:pPr>
        <w:rPr>
          <w:lang w:val="en-US"/>
        </w:rPr>
      </w:pPr>
      <w:r w:rsidRPr="00F77720">
        <w:rPr>
          <w:lang w:val="en-US"/>
        </w:rPr>
        <w:t>drug records.*/</w:t>
      </w:r>
    </w:p>
    <w:p w14:paraId="750777F9" w14:textId="77777777" w:rsidR="00F77720" w:rsidRPr="00F77720" w:rsidRDefault="00F77720" w:rsidP="00F77720">
      <w:pPr>
        <w:rPr>
          <w:lang w:val="en-US"/>
        </w:rPr>
      </w:pPr>
      <w:r w:rsidRPr="00F77720">
        <w:rPr>
          <w:lang w:val="en-US"/>
        </w:rPr>
        <w:t>%let N = 100000;</w:t>
      </w:r>
    </w:p>
    <w:p w14:paraId="3A927FAC" w14:textId="77777777" w:rsidR="00F77720" w:rsidRPr="00F77720" w:rsidRDefault="00F77720" w:rsidP="00F77720">
      <w:pPr>
        <w:rPr>
          <w:lang w:val="en-US"/>
        </w:rPr>
      </w:pPr>
    </w:p>
    <w:p w14:paraId="2138B8D6" w14:textId="77777777" w:rsidR="00F77720" w:rsidRPr="00F77720" w:rsidRDefault="00F77720" w:rsidP="00F77720">
      <w:pPr>
        <w:rPr>
          <w:lang w:val="en-US"/>
        </w:rPr>
      </w:pPr>
      <w:r w:rsidRPr="00F77720">
        <w:rPr>
          <w:lang w:val="en-US"/>
        </w:rPr>
        <w:t>/*Number of patient id-s with only unspecified anti-neoplastic drug records.*/</w:t>
      </w:r>
    </w:p>
    <w:p w14:paraId="1817AAEF" w14:textId="77777777" w:rsidR="00F77720" w:rsidRPr="00F77720" w:rsidRDefault="00F77720" w:rsidP="00F77720">
      <w:pPr>
        <w:rPr>
          <w:lang w:val="en-US"/>
        </w:rPr>
      </w:pPr>
      <w:r w:rsidRPr="00F77720">
        <w:rPr>
          <w:lang w:val="en-US"/>
        </w:rPr>
        <w:t>%let M = 50000;</w:t>
      </w:r>
    </w:p>
    <w:p w14:paraId="5F054759" w14:textId="77777777" w:rsidR="00F77720" w:rsidRPr="00F77720" w:rsidRDefault="00F77720" w:rsidP="00F77720">
      <w:pPr>
        <w:rPr>
          <w:lang w:val="en-US"/>
        </w:rPr>
      </w:pPr>
    </w:p>
    <w:p w14:paraId="688F07D5" w14:textId="77777777" w:rsidR="00F77720" w:rsidRPr="00F77720" w:rsidRDefault="00F77720" w:rsidP="00F77720">
      <w:pPr>
        <w:rPr>
          <w:lang w:val="en-US"/>
        </w:rPr>
      </w:pPr>
      <w:r w:rsidRPr="00F77720">
        <w:rPr>
          <w:lang w:val="en-US"/>
        </w:rPr>
        <w:t>/*Seed for generated random values.*/</w:t>
      </w:r>
    </w:p>
    <w:p w14:paraId="522C62CD" w14:textId="77777777" w:rsidR="00F77720" w:rsidRPr="00F77720" w:rsidRDefault="00F77720" w:rsidP="00F77720">
      <w:pPr>
        <w:rPr>
          <w:lang w:val="en-US"/>
        </w:rPr>
      </w:pPr>
      <w:r w:rsidRPr="00F77720">
        <w:rPr>
          <w:lang w:val="en-US"/>
        </w:rPr>
        <w:t>%let seed = 123;</w:t>
      </w:r>
    </w:p>
    <w:p w14:paraId="0BD725F2" w14:textId="77777777" w:rsidR="00F77720" w:rsidRPr="00F77720" w:rsidRDefault="00F77720" w:rsidP="00F77720">
      <w:pPr>
        <w:rPr>
          <w:lang w:val="en-US"/>
        </w:rPr>
      </w:pPr>
    </w:p>
    <w:p w14:paraId="57D775BA" w14:textId="77777777" w:rsidR="00F77720" w:rsidRPr="00F77720" w:rsidRDefault="00F77720" w:rsidP="00F77720">
      <w:pPr>
        <w:rPr>
          <w:lang w:val="en-US"/>
        </w:rPr>
      </w:pPr>
      <w:r w:rsidRPr="00F77720">
        <w:rPr>
          <w:lang w:val="en-US"/>
        </w:rPr>
        <w:t>/*Maximum number of anti-neoplastic therapy lines a patient can have in the dataset.*/</w:t>
      </w:r>
    </w:p>
    <w:p w14:paraId="7FCC3EFA" w14:textId="77777777" w:rsidR="00F77720" w:rsidRPr="00F77720" w:rsidRDefault="00F77720" w:rsidP="00F77720">
      <w:pPr>
        <w:rPr>
          <w:lang w:val="en-US"/>
        </w:rPr>
      </w:pPr>
      <w:r w:rsidRPr="00F77720">
        <w:rPr>
          <w:lang w:val="en-US"/>
        </w:rPr>
        <w:t>%let max_line_num = 7;</w:t>
      </w:r>
    </w:p>
    <w:p w14:paraId="5998F7ED" w14:textId="77777777" w:rsidR="00F77720" w:rsidRPr="00F77720" w:rsidRDefault="00F77720" w:rsidP="00F77720">
      <w:pPr>
        <w:rPr>
          <w:lang w:val="en-US"/>
        </w:rPr>
      </w:pPr>
    </w:p>
    <w:p w14:paraId="5C6C29B8" w14:textId="77777777" w:rsidR="00F77720" w:rsidRPr="00F77720" w:rsidRDefault="00F77720" w:rsidP="00F77720">
      <w:pPr>
        <w:rPr>
          <w:lang w:val="en-US"/>
        </w:rPr>
      </w:pPr>
      <w:r w:rsidRPr="00F77720">
        <w:rPr>
          <w:lang w:val="en-US"/>
        </w:rPr>
        <w:t>/*Maximum number of anti-neoplastic drugs a patient can receive on the same date.*/</w:t>
      </w:r>
    </w:p>
    <w:p w14:paraId="3C8963E4" w14:textId="77777777" w:rsidR="00F77720" w:rsidRPr="00F77720" w:rsidRDefault="00F77720" w:rsidP="00F77720">
      <w:pPr>
        <w:rPr>
          <w:lang w:val="en-US"/>
        </w:rPr>
      </w:pPr>
      <w:r w:rsidRPr="00F77720">
        <w:rPr>
          <w:lang w:val="en-US"/>
        </w:rPr>
        <w:lastRenderedPageBreak/>
        <w:t>%let max_number_of_drugs = 5;</w:t>
      </w:r>
    </w:p>
    <w:p w14:paraId="7DC9F8D1" w14:textId="77777777" w:rsidR="00F77720" w:rsidRPr="00F77720" w:rsidRDefault="00F77720" w:rsidP="00F77720">
      <w:pPr>
        <w:rPr>
          <w:lang w:val="en-US"/>
        </w:rPr>
      </w:pPr>
    </w:p>
    <w:p w14:paraId="485B65B5" w14:textId="77777777" w:rsidR="00F77720" w:rsidRPr="00F77720" w:rsidRDefault="00F77720" w:rsidP="00F77720">
      <w:pPr>
        <w:rPr>
          <w:lang w:val="en-US"/>
        </w:rPr>
      </w:pPr>
      <w:r w:rsidRPr="00F77720">
        <w:rPr>
          <w:lang w:val="en-US"/>
        </w:rPr>
        <w:t>/*Overall number of distinct anti-neoplastic drug codes used in the dataset.</w:t>
      </w:r>
    </w:p>
    <w:p w14:paraId="7559AD4A" w14:textId="77777777" w:rsidR="00F77720" w:rsidRPr="00F77720" w:rsidRDefault="00F77720" w:rsidP="00F77720">
      <w:pPr>
        <w:rPr>
          <w:lang w:val="en-US"/>
        </w:rPr>
      </w:pPr>
      <w:r w:rsidRPr="00F77720">
        <w:rPr>
          <w:lang w:val="en-US"/>
        </w:rPr>
        <w:t>The possible drug codes will be generated as a sequence:</w:t>
      </w:r>
    </w:p>
    <w:p w14:paraId="0C59D63D" w14:textId="77777777" w:rsidR="00F77720" w:rsidRPr="00F77720" w:rsidRDefault="00F77720" w:rsidP="00F77720">
      <w:pPr>
        <w:rPr>
          <w:lang w:val="en-US"/>
        </w:rPr>
      </w:pPr>
      <w:r w:rsidRPr="00F77720">
        <w:rPr>
          <w:lang w:val="en-US"/>
        </w:rPr>
        <w:t>0, 1, 2, 3, ..., &amp;anti_n_drug_all_N.*/</w:t>
      </w:r>
    </w:p>
    <w:p w14:paraId="6D7C9A6E" w14:textId="77777777" w:rsidR="00F77720" w:rsidRPr="00F77720" w:rsidRDefault="00F77720" w:rsidP="00F77720">
      <w:pPr>
        <w:rPr>
          <w:lang w:val="en-US"/>
        </w:rPr>
      </w:pPr>
      <w:r w:rsidRPr="00F77720">
        <w:rPr>
          <w:lang w:val="en-US"/>
        </w:rPr>
        <w:t>%let anti_n_drug_all_N = 101;</w:t>
      </w:r>
    </w:p>
    <w:p w14:paraId="603D579C" w14:textId="77777777" w:rsidR="00F77720" w:rsidRPr="00F77720" w:rsidRDefault="00F77720" w:rsidP="00F77720">
      <w:pPr>
        <w:rPr>
          <w:lang w:val="en-US"/>
        </w:rPr>
      </w:pPr>
    </w:p>
    <w:p w14:paraId="2C56DA02" w14:textId="77777777" w:rsidR="00F77720" w:rsidRPr="00F77720" w:rsidRDefault="00F77720" w:rsidP="00F77720">
      <w:pPr>
        <w:rPr>
          <w:lang w:val="en-US"/>
        </w:rPr>
      </w:pPr>
      <w:r w:rsidRPr="00F77720">
        <w:rPr>
          <w:lang w:val="en-US"/>
        </w:rPr>
        <w:t xml:space="preserve">/*Number of days allowed between 2 consecutive anti-neoplastic therapy records to </w:t>
      </w:r>
    </w:p>
    <w:p w14:paraId="1AF64C81" w14:textId="77777777" w:rsidR="00F77720" w:rsidRPr="00F77720" w:rsidRDefault="00F77720" w:rsidP="00F77720">
      <w:pPr>
        <w:rPr>
          <w:lang w:val="en-US"/>
        </w:rPr>
      </w:pPr>
      <w:r w:rsidRPr="00F77720">
        <w:rPr>
          <w:lang w:val="en-US"/>
        </w:rPr>
        <w:t>consider them as records from the same line.*/</w:t>
      </w:r>
    </w:p>
    <w:p w14:paraId="75E1B92B" w14:textId="77777777" w:rsidR="00F77720" w:rsidRPr="00F77720" w:rsidRDefault="00F77720" w:rsidP="00F77720">
      <w:pPr>
        <w:rPr>
          <w:lang w:val="en-US"/>
        </w:rPr>
      </w:pPr>
      <w:r w:rsidRPr="00F77720">
        <w:rPr>
          <w:lang w:val="en-US"/>
        </w:rPr>
        <w:t>%let days = 45;</w:t>
      </w:r>
    </w:p>
    <w:p w14:paraId="6F898B52" w14:textId="77777777" w:rsidR="00F77720" w:rsidRPr="00F77720" w:rsidRDefault="00F77720" w:rsidP="00F77720">
      <w:pPr>
        <w:rPr>
          <w:lang w:val="en-US"/>
        </w:rPr>
      </w:pPr>
    </w:p>
    <w:p w14:paraId="0AB2CDCA" w14:textId="77777777" w:rsidR="00F77720" w:rsidRPr="00F77720" w:rsidRDefault="00F77720" w:rsidP="00F77720">
      <w:pPr>
        <w:rPr>
          <w:lang w:val="en-US"/>
        </w:rPr>
      </w:pPr>
      <w:r w:rsidRPr="00F77720">
        <w:rPr>
          <w:lang w:val="en-US"/>
        </w:rPr>
        <w:t>/*Start date of the interval for the first anti-neoplastic therapy record.*/</w:t>
      </w:r>
    </w:p>
    <w:p w14:paraId="088D81BF" w14:textId="77777777" w:rsidR="00F77720" w:rsidRPr="00F77720" w:rsidRDefault="00F77720" w:rsidP="00F77720">
      <w:pPr>
        <w:rPr>
          <w:lang w:val="en-US"/>
        </w:rPr>
      </w:pPr>
      <w:r w:rsidRPr="00F77720">
        <w:rPr>
          <w:lang w:val="en-US"/>
        </w:rPr>
        <w:t>%let anti_n_interval_start = mdy(1,1,2005);</w:t>
      </w:r>
    </w:p>
    <w:p w14:paraId="37B73B2D" w14:textId="77777777" w:rsidR="00F77720" w:rsidRPr="00F77720" w:rsidRDefault="00F77720" w:rsidP="00F77720">
      <w:pPr>
        <w:rPr>
          <w:lang w:val="en-US"/>
        </w:rPr>
      </w:pPr>
    </w:p>
    <w:p w14:paraId="0B660F6F" w14:textId="77777777" w:rsidR="00F77720" w:rsidRPr="00F77720" w:rsidRDefault="00F77720" w:rsidP="00F77720">
      <w:pPr>
        <w:rPr>
          <w:lang w:val="en-US"/>
        </w:rPr>
      </w:pPr>
      <w:r w:rsidRPr="00F77720">
        <w:rPr>
          <w:lang w:val="en-US"/>
        </w:rPr>
        <w:t>/*End date of the interval for the first anti-neoplastic therapy record.*/</w:t>
      </w:r>
    </w:p>
    <w:p w14:paraId="656ABFE2" w14:textId="77777777" w:rsidR="00F77720" w:rsidRPr="00F77720" w:rsidRDefault="00F77720" w:rsidP="00F77720">
      <w:pPr>
        <w:rPr>
          <w:lang w:val="en-US"/>
        </w:rPr>
      </w:pPr>
      <w:r w:rsidRPr="00F77720">
        <w:rPr>
          <w:lang w:val="en-US"/>
        </w:rPr>
        <w:t>%let anti_n_interval_end = mdy(1,1,2010);</w:t>
      </w:r>
    </w:p>
    <w:p w14:paraId="4B502189" w14:textId="77777777" w:rsidR="00F77720" w:rsidRPr="00F77720" w:rsidRDefault="00F77720" w:rsidP="00F77720">
      <w:pPr>
        <w:rPr>
          <w:lang w:val="en-US"/>
        </w:rPr>
      </w:pPr>
    </w:p>
    <w:p w14:paraId="5C2355D7" w14:textId="77777777" w:rsidR="00F77720" w:rsidRPr="00F77720" w:rsidRDefault="00F77720" w:rsidP="00F77720">
      <w:pPr>
        <w:rPr>
          <w:lang w:val="en-US"/>
        </w:rPr>
      </w:pPr>
      <w:r w:rsidRPr="00F77720">
        <w:rPr>
          <w:lang w:val="en-US"/>
        </w:rPr>
        <w:t>/*Start date of follow-up.*/</w:t>
      </w:r>
    </w:p>
    <w:p w14:paraId="52A10779" w14:textId="77777777" w:rsidR="00F77720" w:rsidRPr="00F77720" w:rsidRDefault="00F77720" w:rsidP="00F77720">
      <w:pPr>
        <w:rPr>
          <w:lang w:val="en-US"/>
        </w:rPr>
      </w:pPr>
      <w:r w:rsidRPr="00F77720">
        <w:rPr>
          <w:lang w:val="en-US"/>
        </w:rPr>
        <w:t>%let follow_up_start_date = mdy(12,31,2004);</w:t>
      </w:r>
    </w:p>
    <w:p w14:paraId="06A89C28" w14:textId="77777777" w:rsidR="00F77720" w:rsidRPr="00F77720" w:rsidRDefault="00F77720" w:rsidP="00F77720">
      <w:pPr>
        <w:rPr>
          <w:lang w:val="en-US"/>
        </w:rPr>
      </w:pPr>
    </w:p>
    <w:p w14:paraId="0D7B4CED" w14:textId="77777777" w:rsidR="00F77720" w:rsidRPr="00F77720" w:rsidRDefault="00F77720" w:rsidP="00F77720">
      <w:pPr>
        <w:rPr>
          <w:lang w:val="en-US"/>
        </w:rPr>
      </w:pPr>
      <w:r w:rsidRPr="00F77720">
        <w:rPr>
          <w:lang w:val="en-US"/>
        </w:rPr>
        <w:t xml:space="preserve">/*End date of follow-up. Patients shouldn't have anti-neoplastic therapy records </w:t>
      </w:r>
    </w:p>
    <w:p w14:paraId="4E42E1E2" w14:textId="77777777" w:rsidR="00F77720" w:rsidRPr="00F77720" w:rsidRDefault="00F77720" w:rsidP="00F77720">
      <w:pPr>
        <w:rPr>
          <w:lang w:val="en-US"/>
        </w:rPr>
      </w:pPr>
      <w:r w:rsidRPr="00F77720">
        <w:rPr>
          <w:lang w:val="en-US"/>
        </w:rPr>
        <w:t>after this date.*/</w:t>
      </w:r>
    </w:p>
    <w:p w14:paraId="76E0875F" w14:textId="77777777" w:rsidR="00F77720" w:rsidRPr="00F77720" w:rsidRDefault="00F77720" w:rsidP="00F77720">
      <w:pPr>
        <w:rPr>
          <w:lang w:val="en-US"/>
        </w:rPr>
      </w:pPr>
      <w:r w:rsidRPr="00F77720">
        <w:rPr>
          <w:lang w:val="en-US"/>
        </w:rPr>
        <w:t>%let follow_up_end_date = mdy(12,31,2019);</w:t>
      </w:r>
    </w:p>
    <w:p w14:paraId="1EB63369" w14:textId="77777777" w:rsidR="00F77720" w:rsidRPr="00F77720" w:rsidRDefault="00F77720" w:rsidP="00F77720">
      <w:pPr>
        <w:rPr>
          <w:lang w:val="en-US"/>
        </w:rPr>
      </w:pPr>
    </w:p>
    <w:p w14:paraId="4EDF0C33" w14:textId="77777777" w:rsidR="00F77720" w:rsidRPr="00F77720" w:rsidRDefault="00F77720" w:rsidP="00F77720">
      <w:pPr>
        <w:rPr>
          <w:lang w:val="en-US"/>
        </w:rPr>
      </w:pPr>
    </w:p>
    <w:p w14:paraId="5DE3DE30" w14:textId="77777777" w:rsidR="00F77720" w:rsidRPr="00F77720" w:rsidRDefault="00F77720" w:rsidP="00F77720">
      <w:pPr>
        <w:rPr>
          <w:lang w:val="en-US"/>
        </w:rPr>
      </w:pPr>
    </w:p>
    <w:p w14:paraId="09CFB33A" w14:textId="77777777" w:rsidR="00F77720" w:rsidRPr="00F77720" w:rsidRDefault="00F77720" w:rsidP="00F77720">
      <w:pPr>
        <w:rPr>
          <w:lang w:val="en-US"/>
        </w:rPr>
      </w:pPr>
    </w:p>
    <w:p w14:paraId="001B7F1B" w14:textId="77777777" w:rsidR="00F77720" w:rsidRPr="00F77720" w:rsidRDefault="00F77720" w:rsidP="00F77720">
      <w:pPr>
        <w:rPr>
          <w:lang w:val="en-US"/>
        </w:rPr>
      </w:pPr>
      <w:r w:rsidRPr="00F77720">
        <w:rPr>
          <w:lang w:val="en-US"/>
        </w:rPr>
        <w:t>/***** Create an ideal anti-neoplastic therapy dataset ************************/</w:t>
      </w:r>
    </w:p>
    <w:p w14:paraId="39E7E9C7" w14:textId="77777777" w:rsidR="00F77720" w:rsidRPr="00F77720" w:rsidRDefault="00F77720" w:rsidP="00F77720">
      <w:pPr>
        <w:rPr>
          <w:lang w:val="en-US"/>
        </w:rPr>
      </w:pPr>
      <w:r w:rsidRPr="00F77720">
        <w:rPr>
          <w:lang w:val="en-US"/>
        </w:rPr>
        <w:t>data _simulated_population_00(rename=(i=id j=_anti_n_line k=_anti_n_record_number));</w:t>
      </w:r>
    </w:p>
    <w:p w14:paraId="11004F43" w14:textId="77777777" w:rsidR="00F77720" w:rsidRPr="00F77720" w:rsidRDefault="00F77720" w:rsidP="00F77720">
      <w:pPr>
        <w:rPr>
          <w:lang w:val="en-US"/>
        </w:rPr>
      </w:pPr>
      <w:r w:rsidRPr="00F77720">
        <w:rPr>
          <w:lang w:val="en-US"/>
        </w:rPr>
        <w:lastRenderedPageBreak/>
        <w:tab/>
        <w:t>call streaminit(&amp;seed);</w:t>
      </w:r>
    </w:p>
    <w:p w14:paraId="53ED88A4" w14:textId="77777777" w:rsidR="00F77720" w:rsidRPr="00F77720" w:rsidRDefault="00F77720" w:rsidP="00F77720">
      <w:pPr>
        <w:rPr>
          <w:lang w:val="en-US"/>
        </w:rPr>
      </w:pPr>
      <w:r w:rsidRPr="00F77720">
        <w:rPr>
          <w:lang w:val="en-US"/>
        </w:rPr>
        <w:tab/>
        <w:t>format anti_n_line_start anti_n_line_end anti_n_date date9.;</w:t>
      </w:r>
    </w:p>
    <w:p w14:paraId="5A9FEA78" w14:textId="77777777" w:rsidR="00F77720" w:rsidRPr="00F77720" w:rsidRDefault="00F77720" w:rsidP="00F77720">
      <w:pPr>
        <w:rPr>
          <w:lang w:val="en-US"/>
        </w:rPr>
      </w:pPr>
      <w:r w:rsidRPr="00F77720">
        <w:rPr>
          <w:lang w:val="en-US"/>
        </w:rPr>
        <w:tab/>
        <w:t>do i = 1 to &amp;N;</w:t>
      </w:r>
    </w:p>
    <w:p w14:paraId="43F2F734" w14:textId="77777777" w:rsidR="00F77720" w:rsidRPr="00F77720" w:rsidRDefault="00F77720" w:rsidP="00F77720">
      <w:pPr>
        <w:rPr>
          <w:lang w:val="en-US"/>
        </w:rPr>
      </w:pPr>
      <w:r w:rsidRPr="00F77720">
        <w:rPr>
          <w:lang w:val="en-US"/>
        </w:rPr>
        <w:tab/>
      </w:r>
      <w:r w:rsidRPr="00F77720">
        <w:rPr>
          <w:lang w:val="en-US"/>
        </w:rPr>
        <w:tab/>
        <w:t>retain prev_anti_n_line_end anti_n_date;</w:t>
      </w:r>
    </w:p>
    <w:p w14:paraId="5B025829" w14:textId="77777777" w:rsidR="00F77720" w:rsidRPr="00F77720" w:rsidRDefault="00F77720" w:rsidP="00F77720">
      <w:pPr>
        <w:rPr>
          <w:lang w:val="en-US"/>
        </w:rPr>
      </w:pPr>
      <w:r w:rsidRPr="00F77720">
        <w:rPr>
          <w:lang w:val="en-US"/>
        </w:rPr>
        <w:tab/>
      </w:r>
      <w:r w:rsidRPr="00F77720">
        <w:rPr>
          <w:lang w:val="en-US"/>
        </w:rPr>
        <w:tab/>
        <w:t>a = &amp;anti_n_interval_start;</w:t>
      </w:r>
    </w:p>
    <w:p w14:paraId="03FD07AC" w14:textId="77777777" w:rsidR="00F77720" w:rsidRPr="00F77720" w:rsidRDefault="00F77720" w:rsidP="00F77720">
      <w:pPr>
        <w:rPr>
          <w:lang w:val="en-US"/>
        </w:rPr>
      </w:pPr>
      <w:r w:rsidRPr="00F77720">
        <w:rPr>
          <w:lang w:val="en-US"/>
        </w:rPr>
        <w:tab/>
      </w:r>
      <w:r w:rsidRPr="00F77720">
        <w:rPr>
          <w:lang w:val="en-US"/>
        </w:rPr>
        <w:tab/>
        <w:t>b = &amp;anti_n_interval_end;</w:t>
      </w:r>
    </w:p>
    <w:p w14:paraId="1D1BFEBE" w14:textId="77777777" w:rsidR="00F77720" w:rsidRPr="00F77720" w:rsidRDefault="00F77720" w:rsidP="00F77720">
      <w:pPr>
        <w:rPr>
          <w:lang w:val="en-US"/>
        </w:rPr>
      </w:pPr>
      <w:r w:rsidRPr="00F77720">
        <w:rPr>
          <w:lang w:val="en-US"/>
        </w:rPr>
        <w:tab/>
      </w:r>
      <w:r w:rsidRPr="00F77720">
        <w:rPr>
          <w:lang w:val="en-US"/>
        </w:rPr>
        <w:tab/>
        <w:t>prev_anti_n_line_end = a + floor((b-a) * rand('Uniform'));</w:t>
      </w:r>
    </w:p>
    <w:p w14:paraId="56088DC6" w14:textId="77777777" w:rsidR="00F77720" w:rsidRPr="00F77720" w:rsidRDefault="00F77720" w:rsidP="00F77720">
      <w:pPr>
        <w:rPr>
          <w:lang w:val="en-US"/>
        </w:rPr>
      </w:pPr>
    </w:p>
    <w:p w14:paraId="2133BB19" w14:textId="77777777" w:rsidR="00F77720" w:rsidRPr="00F77720" w:rsidRDefault="00F77720" w:rsidP="00F77720">
      <w:pPr>
        <w:rPr>
          <w:lang w:val="en-US"/>
        </w:rPr>
      </w:pPr>
      <w:r w:rsidRPr="00F77720">
        <w:rPr>
          <w:lang w:val="en-US"/>
        </w:rPr>
        <w:tab/>
      </w:r>
      <w:r w:rsidRPr="00F77720">
        <w:rPr>
          <w:lang w:val="en-US"/>
        </w:rPr>
        <w:tab/>
        <w:t>do j = 1 to min(round(1 + rand('Poisson',1)),&amp;max_line_num)</w:t>
      </w:r>
    </w:p>
    <w:p w14:paraId="589D839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until (prev_anti_n_line_end &gt;= &amp;follow_up_end_date - &amp;days);</w:t>
      </w:r>
    </w:p>
    <w:p w14:paraId="2DCD81E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p>
    <w:p w14:paraId="3FFD838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anti_n_line_start = prev_anti_n_line_end + round(200 * (rand('Uniform')));</w:t>
      </w:r>
    </w:p>
    <w:p w14:paraId="7BAB1772" w14:textId="77777777" w:rsidR="00F77720" w:rsidRPr="00F77720" w:rsidRDefault="00F77720" w:rsidP="00F77720">
      <w:pPr>
        <w:rPr>
          <w:lang w:val="en-US"/>
        </w:rPr>
      </w:pPr>
    </w:p>
    <w:p w14:paraId="6DAF6EF7"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do k = 1 to min(round(1 + abs(rand('Normal',10,5))),30);</w:t>
      </w:r>
    </w:p>
    <w:p w14:paraId="7E40F1F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if k = 1 then anti_n_date = anti_n_line_start;</w:t>
      </w:r>
    </w:p>
    <w:p w14:paraId="1C90654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lse do;</w:t>
      </w:r>
    </w:p>
    <w:p w14:paraId="6A8A440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anti_n_date = </w:t>
      </w:r>
    </w:p>
    <w:p w14:paraId="5561E98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min(anti_n_date + max(abs(round(rand('Normal',30,20))),1),</w:t>
      </w:r>
    </w:p>
    <w:p w14:paraId="284910C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amp;follow_up_end_date - &amp;days);</w:t>
      </w:r>
    </w:p>
    <w:p w14:paraId="16164EC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70D82A7C"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anti_n_line_end = anti_n_date + &amp;days;</w:t>
      </w:r>
    </w:p>
    <w:p w14:paraId="2FE2D83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output;</w:t>
      </w:r>
    </w:p>
    <w:p w14:paraId="2C8DE23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5A2D2EB4" w14:textId="77777777" w:rsidR="00F77720" w:rsidRPr="00F77720" w:rsidRDefault="00F77720" w:rsidP="00F77720">
      <w:pPr>
        <w:rPr>
          <w:lang w:val="en-US"/>
        </w:rPr>
      </w:pPr>
    </w:p>
    <w:p w14:paraId="1265827D" w14:textId="77777777" w:rsidR="00F77720" w:rsidRPr="00F77720" w:rsidRDefault="00F77720" w:rsidP="00F77720">
      <w:pPr>
        <w:rPr>
          <w:lang w:val="en-US"/>
        </w:rPr>
      </w:pPr>
      <w:r w:rsidRPr="00F77720">
        <w:rPr>
          <w:lang w:val="en-US"/>
        </w:rPr>
        <w:lastRenderedPageBreak/>
        <w:tab/>
      </w:r>
      <w:r w:rsidRPr="00F77720">
        <w:rPr>
          <w:lang w:val="en-US"/>
        </w:rPr>
        <w:tab/>
      </w:r>
      <w:r w:rsidRPr="00F77720">
        <w:rPr>
          <w:lang w:val="en-US"/>
        </w:rPr>
        <w:tab/>
        <w:t>prev_anti_n_line_end = anti_n_line_end;</w:t>
      </w:r>
    </w:p>
    <w:p w14:paraId="5B4BB9BE" w14:textId="77777777" w:rsidR="00F77720" w:rsidRPr="00F77720" w:rsidRDefault="00F77720" w:rsidP="00F77720">
      <w:pPr>
        <w:rPr>
          <w:lang w:val="en-US"/>
        </w:rPr>
      </w:pPr>
      <w:r w:rsidRPr="00F77720">
        <w:rPr>
          <w:lang w:val="en-US"/>
        </w:rPr>
        <w:tab/>
      </w:r>
      <w:r w:rsidRPr="00F77720">
        <w:rPr>
          <w:lang w:val="en-US"/>
        </w:rPr>
        <w:tab/>
        <w:t>end;</w:t>
      </w:r>
    </w:p>
    <w:p w14:paraId="0321A10B" w14:textId="77777777" w:rsidR="00F77720" w:rsidRPr="00F77720" w:rsidRDefault="00F77720" w:rsidP="00F77720">
      <w:pPr>
        <w:rPr>
          <w:lang w:val="en-US"/>
        </w:rPr>
      </w:pPr>
      <w:r w:rsidRPr="00F77720">
        <w:rPr>
          <w:lang w:val="en-US"/>
        </w:rPr>
        <w:tab/>
        <w:t>end;</w:t>
      </w:r>
    </w:p>
    <w:p w14:paraId="3C2BCF81" w14:textId="77777777" w:rsidR="00F77720" w:rsidRPr="00F77720" w:rsidRDefault="00F77720" w:rsidP="00F77720">
      <w:pPr>
        <w:rPr>
          <w:lang w:val="en-US"/>
        </w:rPr>
      </w:pPr>
      <w:r w:rsidRPr="00F77720">
        <w:rPr>
          <w:lang w:val="en-US"/>
        </w:rPr>
        <w:tab/>
        <w:t>drop prev_anti_n_line_end a b;</w:t>
      </w:r>
    </w:p>
    <w:p w14:paraId="77C45DA8" w14:textId="77777777" w:rsidR="00F77720" w:rsidRPr="00F77720" w:rsidRDefault="00F77720" w:rsidP="00F77720">
      <w:pPr>
        <w:rPr>
          <w:lang w:val="en-US"/>
        </w:rPr>
      </w:pPr>
      <w:r w:rsidRPr="00F77720">
        <w:rPr>
          <w:lang w:val="en-US"/>
        </w:rPr>
        <w:t>run;</w:t>
      </w:r>
    </w:p>
    <w:p w14:paraId="4349E60D" w14:textId="77777777" w:rsidR="00F77720" w:rsidRPr="00F77720" w:rsidRDefault="00F77720" w:rsidP="00F77720">
      <w:pPr>
        <w:rPr>
          <w:lang w:val="en-US"/>
        </w:rPr>
      </w:pPr>
    </w:p>
    <w:p w14:paraId="050B497B" w14:textId="77777777" w:rsidR="00F77720" w:rsidRPr="00F77720" w:rsidRDefault="00F77720" w:rsidP="00F77720">
      <w:pPr>
        <w:rPr>
          <w:lang w:val="en-US"/>
        </w:rPr>
      </w:pPr>
      <w:r w:rsidRPr="00F77720">
        <w:rPr>
          <w:lang w:val="en-US"/>
        </w:rPr>
        <w:t>/*Delete those records that were after the end of follow-up date - &amp;days.*/</w:t>
      </w:r>
    </w:p>
    <w:p w14:paraId="1D0EB579" w14:textId="77777777" w:rsidR="00F77720" w:rsidRPr="00F77720" w:rsidRDefault="00F77720" w:rsidP="00F77720">
      <w:pPr>
        <w:rPr>
          <w:lang w:val="en-US"/>
        </w:rPr>
      </w:pPr>
      <w:r w:rsidRPr="00F77720">
        <w:rPr>
          <w:lang w:val="en-US"/>
        </w:rPr>
        <w:t>proc sort data = _simulated_population_00 nodupkey;</w:t>
      </w:r>
    </w:p>
    <w:p w14:paraId="5854A8DD" w14:textId="77777777" w:rsidR="00F77720" w:rsidRPr="00F77720" w:rsidRDefault="00F77720" w:rsidP="00F77720">
      <w:pPr>
        <w:rPr>
          <w:lang w:val="en-US"/>
        </w:rPr>
      </w:pPr>
      <w:r w:rsidRPr="00F77720">
        <w:rPr>
          <w:lang w:val="en-US"/>
        </w:rPr>
        <w:tab/>
        <w:t>by id anti_n_line_start anti_n_line_end anti_n_date;</w:t>
      </w:r>
    </w:p>
    <w:p w14:paraId="42DF122F" w14:textId="77777777" w:rsidR="00F77720" w:rsidRPr="00F77720" w:rsidRDefault="00F77720" w:rsidP="00F77720">
      <w:pPr>
        <w:rPr>
          <w:lang w:val="en-US"/>
        </w:rPr>
      </w:pPr>
      <w:r w:rsidRPr="00F77720">
        <w:rPr>
          <w:lang w:val="en-US"/>
        </w:rPr>
        <w:t>run;</w:t>
      </w:r>
    </w:p>
    <w:p w14:paraId="02C95E22" w14:textId="77777777" w:rsidR="00F77720" w:rsidRPr="00F77720" w:rsidRDefault="00F77720" w:rsidP="00F77720">
      <w:pPr>
        <w:rPr>
          <w:lang w:val="en-US"/>
        </w:rPr>
      </w:pPr>
    </w:p>
    <w:p w14:paraId="022CF5A7" w14:textId="77777777" w:rsidR="00F77720" w:rsidRPr="00F77720" w:rsidRDefault="00F77720" w:rsidP="00F77720">
      <w:pPr>
        <w:rPr>
          <w:lang w:val="en-US"/>
        </w:rPr>
      </w:pPr>
      <w:r w:rsidRPr="00F77720">
        <w:rPr>
          <w:lang w:val="en-US"/>
        </w:rPr>
        <w:t>data _simulated_population_01;</w:t>
      </w:r>
    </w:p>
    <w:p w14:paraId="11D8BD19" w14:textId="77777777" w:rsidR="00F77720" w:rsidRPr="00F77720" w:rsidRDefault="00F77720" w:rsidP="00F77720">
      <w:pPr>
        <w:rPr>
          <w:lang w:val="en-US"/>
        </w:rPr>
      </w:pPr>
      <w:r w:rsidRPr="00F77720">
        <w:rPr>
          <w:lang w:val="en-US"/>
        </w:rPr>
        <w:tab/>
        <w:t>set _simulated_population_00;</w:t>
      </w:r>
    </w:p>
    <w:p w14:paraId="42DB1FC0" w14:textId="77777777" w:rsidR="00F77720" w:rsidRPr="00F77720" w:rsidRDefault="00F77720" w:rsidP="00F77720">
      <w:pPr>
        <w:rPr>
          <w:lang w:val="en-US"/>
        </w:rPr>
      </w:pPr>
      <w:r w:rsidRPr="00F77720">
        <w:rPr>
          <w:lang w:val="en-US"/>
        </w:rPr>
        <w:tab/>
        <w:t>by id anti_n_line_start anti_n_line_end;</w:t>
      </w:r>
    </w:p>
    <w:p w14:paraId="6B5DD964" w14:textId="77777777" w:rsidR="00F77720" w:rsidRPr="00F77720" w:rsidRDefault="00F77720" w:rsidP="00F77720">
      <w:pPr>
        <w:rPr>
          <w:lang w:val="en-US"/>
        </w:rPr>
      </w:pPr>
      <w:r w:rsidRPr="00F77720">
        <w:rPr>
          <w:lang w:val="en-US"/>
        </w:rPr>
        <w:tab/>
        <w:t>if first.anti_n_line_end;</w:t>
      </w:r>
    </w:p>
    <w:p w14:paraId="0A69B463" w14:textId="77777777" w:rsidR="00F77720" w:rsidRPr="00F77720" w:rsidRDefault="00F77720" w:rsidP="00F77720">
      <w:pPr>
        <w:rPr>
          <w:lang w:val="en-US"/>
        </w:rPr>
      </w:pPr>
      <w:r w:rsidRPr="00F77720">
        <w:rPr>
          <w:lang w:val="en-US"/>
        </w:rPr>
        <w:t>run;</w:t>
      </w:r>
    </w:p>
    <w:p w14:paraId="1439F28A" w14:textId="77777777" w:rsidR="00F77720" w:rsidRPr="00F77720" w:rsidRDefault="00F77720" w:rsidP="00F77720">
      <w:pPr>
        <w:rPr>
          <w:lang w:val="en-US"/>
        </w:rPr>
      </w:pPr>
    </w:p>
    <w:p w14:paraId="0E1A50EF" w14:textId="77777777" w:rsidR="00F77720" w:rsidRPr="00F77720" w:rsidRDefault="00F77720" w:rsidP="00F77720">
      <w:pPr>
        <w:rPr>
          <w:lang w:val="en-US"/>
        </w:rPr>
      </w:pPr>
      <w:r w:rsidRPr="00F77720">
        <w:rPr>
          <w:lang w:val="en-US"/>
        </w:rPr>
        <w:t>data _simulated_population_02;</w:t>
      </w:r>
    </w:p>
    <w:p w14:paraId="229F882A" w14:textId="77777777" w:rsidR="00F77720" w:rsidRPr="00F77720" w:rsidRDefault="00F77720" w:rsidP="00F77720">
      <w:pPr>
        <w:rPr>
          <w:lang w:val="en-US"/>
        </w:rPr>
      </w:pPr>
      <w:r w:rsidRPr="00F77720">
        <w:rPr>
          <w:lang w:val="en-US"/>
        </w:rPr>
        <w:tab/>
        <w:t>set _simulated_population_01;</w:t>
      </w:r>
    </w:p>
    <w:p w14:paraId="5D377498" w14:textId="77777777" w:rsidR="00F77720" w:rsidRPr="00F77720" w:rsidRDefault="00F77720" w:rsidP="00F77720">
      <w:pPr>
        <w:rPr>
          <w:lang w:val="en-US"/>
        </w:rPr>
      </w:pPr>
      <w:r w:rsidRPr="00F77720">
        <w:rPr>
          <w:lang w:val="en-US"/>
        </w:rPr>
        <w:tab/>
        <w:t>by id anti_n_line_start anti_n_line_end;</w:t>
      </w:r>
    </w:p>
    <w:p w14:paraId="3380D40B" w14:textId="77777777" w:rsidR="00F77720" w:rsidRPr="00F77720" w:rsidRDefault="00F77720" w:rsidP="00F77720">
      <w:pPr>
        <w:rPr>
          <w:lang w:val="en-US"/>
        </w:rPr>
      </w:pPr>
      <w:r w:rsidRPr="00F77720">
        <w:rPr>
          <w:lang w:val="en-US"/>
        </w:rPr>
        <w:tab/>
        <w:t>if last.anti_n_line_start;</w:t>
      </w:r>
    </w:p>
    <w:p w14:paraId="70538841" w14:textId="77777777" w:rsidR="00F77720" w:rsidRPr="00F77720" w:rsidRDefault="00F77720" w:rsidP="00F77720">
      <w:pPr>
        <w:rPr>
          <w:lang w:val="en-US"/>
        </w:rPr>
      </w:pPr>
      <w:r w:rsidRPr="00F77720">
        <w:rPr>
          <w:lang w:val="en-US"/>
        </w:rPr>
        <w:t>run;</w:t>
      </w:r>
    </w:p>
    <w:p w14:paraId="4F9F12C8" w14:textId="77777777" w:rsidR="00F77720" w:rsidRPr="00F77720" w:rsidRDefault="00F77720" w:rsidP="00F77720">
      <w:pPr>
        <w:rPr>
          <w:lang w:val="en-US"/>
        </w:rPr>
      </w:pPr>
    </w:p>
    <w:p w14:paraId="24A07586" w14:textId="77777777" w:rsidR="00F77720" w:rsidRPr="00F77720" w:rsidRDefault="00F77720" w:rsidP="00F77720">
      <w:pPr>
        <w:rPr>
          <w:lang w:val="en-US"/>
        </w:rPr>
      </w:pPr>
      <w:r w:rsidRPr="00F77720">
        <w:rPr>
          <w:lang w:val="en-US"/>
        </w:rPr>
        <w:t>proc sort data = _simulated_population_02;</w:t>
      </w:r>
    </w:p>
    <w:p w14:paraId="3AC95A9D" w14:textId="77777777" w:rsidR="00F77720" w:rsidRPr="00F77720" w:rsidRDefault="00F77720" w:rsidP="00F77720">
      <w:pPr>
        <w:rPr>
          <w:lang w:val="en-US"/>
        </w:rPr>
      </w:pPr>
      <w:r w:rsidRPr="00F77720">
        <w:rPr>
          <w:lang w:val="en-US"/>
        </w:rPr>
        <w:tab/>
        <w:t>by id descending _anti_n_line;</w:t>
      </w:r>
    </w:p>
    <w:p w14:paraId="59A61712" w14:textId="77777777" w:rsidR="00F77720" w:rsidRPr="00F77720" w:rsidRDefault="00F77720" w:rsidP="00F77720">
      <w:pPr>
        <w:rPr>
          <w:lang w:val="en-US"/>
        </w:rPr>
      </w:pPr>
      <w:r w:rsidRPr="00F77720">
        <w:rPr>
          <w:lang w:val="en-US"/>
        </w:rPr>
        <w:t>run;</w:t>
      </w:r>
    </w:p>
    <w:p w14:paraId="53CFE5CE" w14:textId="77777777" w:rsidR="00F77720" w:rsidRPr="00F77720" w:rsidRDefault="00F77720" w:rsidP="00F77720">
      <w:pPr>
        <w:rPr>
          <w:lang w:val="en-US"/>
        </w:rPr>
      </w:pPr>
    </w:p>
    <w:p w14:paraId="69AFE8A0" w14:textId="77777777" w:rsidR="00F77720" w:rsidRPr="00F77720" w:rsidRDefault="00F77720" w:rsidP="00F77720">
      <w:pPr>
        <w:rPr>
          <w:lang w:val="en-US"/>
        </w:rPr>
      </w:pPr>
      <w:r w:rsidRPr="00F77720">
        <w:rPr>
          <w:lang w:val="en-US"/>
        </w:rPr>
        <w:t>data _simulated_population_03;</w:t>
      </w:r>
    </w:p>
    <w:p w14:paraId="1C7C2555" w14:textId="77777777" w:rsidR="00F77720" w:rsidRPr="00F77720" w:rsidRDefault="00F77720" w:rsidP="00F77720">
      <w:pPr>
        <w:rPr>
          <w:lang w:val="en-US"/>
        </w:rPr>
      </w:pPr>
      <w:r w:rsidRPr="00F77720">
        <w:rPr>
          <w:lang w:val="en-US"/>
        </w:rPr>
        <w:tab/>
        <w:t>set _simulated_population_02;</w:t>
      </w:r>
    </w:p>
    <w:p w14:paraId="61B0F43C" w14:textId="77777777" w:rsidR="00F77720" w:rsidRPr="00F77720" w:rsidRDefault="00F77720" w:rsidP="00F77720">
      <w:pPr>
        <w:rPr>
          <w:lang w:val="en-US"/>
        </w:rPr>
      </w:pPr>
      <w:r w:rsidRPr="00F77720">
        <w:rPr>
          <w:lang w:val="en-US"/>
        </w:rPr>
        <w:lastRenderedPageBreak/>
        <w:tab/>
        <w:t>by id descending _anti_n_line;</w:t>
      </w:r>
    </w:p>
    <w:p w14:paraId="5C969124" w14:textId="77777777" w:rsidR="00F77720" w:rsidRPr="00F77720" w:rsidRDefault="00F77720" w:rsidP="00F77720">
      <w:pPr>
        <w:rPr>
          <w:lang w:val="en-US"/>
        </w:rPr>
      </w:pPr>
      <w:r w:rsidRPr="00F77720">
        <w:rPr>
          <w:lang w:val="en-US"/>
        </w:rPr>
        <w:tab/>
        <w:t>retain prev_anti_n_line_start;</w:t>
      </w:r>
    </w:p>
    <w:p w14:paraId="174AE8C6" w14:textId="77777777" w:rsidR="00F77720" w:rsidRPr="00F77720" w:rsidRDefault="00F77720" w:rsidP="00F77720">
      <w:pPr>
        <w:rPr>
          <w:lang w:val="en-US"/>
        </w:rPr>
      </w:pPr>
    </w:p>
    <w:p w14:paraId="2FD0AD7A" w14:textId="77777777" w:rsidR="00F77720" w:rsidRPr="00F77720" w:rsidRDefault="00F77720" w:rsidP="00F77720">
      <w:pPr>
        <w:rPr>
          <w:lang w:val="en-US"/>
        </w:rPr>
      </w:pPr>
      <w:r w:rsidRPr="00F77720">
        <w:rPr>
          <w:lang w:val="en-US"/>
        </w:rPr>
        <w:tab/>
        <w:t>if first.id then prev_anti_n_line_start = anti_n_line_start;</w:t>
      </w:r>
    </w:p>
    <w:p w14:paraId="739BE7FA" w14:textId="77777777" w:rsidR="00F77720" w:rsidRPr="00F77720" w:rsidRDefault="00F77720" w:rsidP="00F77720">
      <w:pPr>
        <w:rPr>
          <w:lang w:val="en-US"/>
        </w:rPr>
      </w:pPr>
      <w:r w:rsidRPr="00F77720">
        <w:rPr>
          <w:lang w:val="en-US"/>
        </w:rPr>
        <w:tab/>
        <w:t xml:space="preserve"> else if anti_n_line_end &gt;= prev_anti_n_line_start then do;</w:t>
      </w:r>
    </w:p>
    <w:p w14:paraId="3F1F46AD" w14:textId="77777777" w:rsidR="00F77720" w:rsidRPr="00F77720" w:rsidRDefault="00F77720" w:rsidP="00F77720">
      <w:pPr>
        <w:rPr>
          <w:lang w:val="en-US"/>
        </w:rPr>
      </w:pPr>
      <w:r w:rsidRPr="00F77720">
        <w:rPr>
          <w:lang w:val="en-US"/>
        </w:rPr>
        <w:tab/>
        <w:t xml:space="preserve"> </w:t>
      </w:r>
      <w:r w:rsidRPr="00F77720">
        <w:rPr>
          <w:lang w:val="en-US"/>
        </w:rPr>
        <w:tab/>
        <w:t>anti_n_line_end = prev_anti_n_line_start - 1;</w:t>
      </w:r>
    </w:p>
    <w:p w14:paraId="2DE72135" w14:textId="77777777" w:rsidR="00F77720" w:rsidRPr="00F77720" w:rsidRDefault="00F77720" w:rsidP="00F77720">
      <w:pPr>
        <w:rPr>
          <w:lang w:val="en-US"/>
        </w:rPr>
      </w:pPr>
      <w:r w:rsidRPr="00F77720">
        <w:rPr>
          <w:lang w:val="en-US"/>
        </w:rPr>
        <w:tab/>
      </w:r>
      <w:r w:rsidRPr="00F77720">
        <w:rPr>
          <w:lang w:val="en-US"/>
        </w:rPr>
        <w:tab/>
        <w:t>prev_anti_n_line_start = anti_n_line_start;</w:t>
      </w:r>
    </w:p>
    <w:p w14:paraId="16F1B73D" w14:textId="77777777" w:rsidR="00F77720" w:rsidRPr="00F77720" w:rsidRDefault="00F77720" w:rsidP="00F77720">
      <w:pPr>
        <w:rPr>
          <w:lang w:val="en-US"/>
        </w:rPr>
      </w:pPr>
      <w:r w:rsidRPr="00F77720">
        <w:rPr>
          <w:lang w:val="en-US"/>
        </w:rPr>
        <w:tab/>
        <w:t xml:space="preserve"> end; </w:t>
      </w:r>
    </w:p>
    <w:p w14:paraId="520F4F7D" w14:textId="77777777" w:rsidR="00F77720" w:rsidRPr="00F77720" w:rsidRDefault="00F77720" w:rsidP="00F77720">
      <w:pPr>
        <w:rPr>
          <w:lang w:val="en-US"/>
        </w:rPr>
      </w:pPr>
      <w:r w:rsidRPr="00F77720">
        <w:rPr>
          <w:lang w:val="en-US"/>
        </w:rPr>
        <w:tab/>
        <w:t xml:space="preserve"> else prev_anti_n_line_start = anti_n_line_start;</w:t>
      </w:r>
    </w:p>
    <w:p w14:paraId="30694E52" w14:textId="77777777" w:rsidR="00F77720" w:rsidRPr="00F77720" w:rsidRDefault="00F77720" w:rsidP="00F77720">
      <w:pPr>
        <w:rPr>
          <w:lang w:val="en-US"/>
        </w:rPr>
      </w:pPr>
    </w:p>
    <w:p w14:paraId="52EE6672" w14:textId="77777777" w:rsidR="00F77720" w:rsidRPr="00F77720" w:rsidRDefault="00F77720" w:rsidP="00F77720">
      <w:pPr>
        <w:rPr>
          <w:lang w:val="en-US"/>
        </w:rPr>
      </w:pPr>
      <w:r w:rsidRPr="00F77720">
        <w:rPr>
          <w:lang w:val="en-US"/>
        </w:rPr>
        <w:tab/>
        <w:t>keep id anti_n_line_start anti_n_line_end _anti_n_line;</w:t>
      </w:r>
    </w:p>
    <w:p w14:paraId="1EDD0845" w14:textId="77777777" w:rsidR="00F77720" w:rsidRPr="00F77720" w:rsidRDefault="00F77720" w:rsidP="00F77720">
      <w:pPr>
        <w:rPr>
          <w:lang w:val="en-US"/>
        </w:rPr>
      </w:pPr>
      <w:r w:rsidRPr="00F77720">
        <w:rPr>
          <w:lang w:val="en-US"/>
        </w:rPr>
        <w:t>run;</w:t>
      </w:r>
    </w:p>
    <w:p w14:paraId="20930547" w14:textId="77777777" w:rsidR="00F77720" w:rsidRPr="00F77720" w:rsidRDefault="00F77720" w:rsidP="00F77720">
      <w:pPr>
        <w:rPr>
          <w:lang w:val="en-US"/>
        </w:rPr>
      </w:pPr>
    </w:p>
    <w:p w14:paraId="433E2FD6" w14:textId="77777777" w:rsidR="00F77720" w:rsidRPr="00F77720" w:rsidRDefault="00F77720" w:rsidP="00F77720">
      <w:pPr>
        <w:rPr>
          <w:lang w:val="en-US"/>
        </w:rPr>
      </w:pPr>
      <w:r w:rsidRPr="00F77720">
        <w:rPr>
          <w:lang w:val="en-US"/>
        </w:rPr>
        <w:t>proc sort data = _simulated_population_03;</w:t>
      </w:r>
    </w:p>
    <w:p w14:paraId="43BE03AD" w14:textId="77777777" w:rsidR="00F77720" w:rsidRPr="00F77720" w:rsidRDefault="00F77720" w:rsidP="00F77720">
      <w:pPr>
        <w:rPr>
          <w:lang w:val="en-US"/>
        </w:rPr>
      </w:pPr>
      <w:r w:rsidRPr="00F77720">
        <w:rPr>
          <w:lang w:val="en-US"/>
        </w:rPr>
        <w:tab/>
        <w:t>by id _anti_n_line;</w:t>
      </w:r>
    </w:p>
    <w:p w14:paraId="6B9FE301" w14:textId="77777777" w:rsidR="00F77720" w:rsidRPr="00F77720" w:rsidRDefault="00F77720" w:rsidP="00F77720">
      <w:pPr>
        <w:rPr>
          <w:lang w:val="en-US"/>
        </w:rPr>
      </w:pPr>
      <w:r w:rsidRPr="00F77720">
        <w:rPr>
          <w:lang w:val="en-US"/>
        </w:rPr>
        <w:t>run;</w:t>
      </w:r>
    </w:p>
    <w:p w14:paraId="6FD4916D" w14:textId="77777777" w:rsidR="00F77720" w:rsidRPr="00F77720" w:rsidRDefault="00F77720" w:rsidP="00F77720">
      <w:pPr>
        <w:rPr>
          <w:lang w:val="en-US"/>
        </w:rPr>
      </w:pPr>
      <w:r w:rsidRPr="00F77720">
        <w:rPr>
          <w:lang w:val="en-US"/>
        </w:rPr>
        <w:t>proc sql;</w:t>
      </w:r>
    </w:p>
    <w:p w14:paraId="48DBEA60" w14:textId="77777777" w:rsidR="00F77720" w:rsidRPr="00F77720" w:rsidRDefault="00F77720" w:rsidP="00F77720">
      <w:pPr>
        <w:rPr>
          <w:lang w:val="en-US"/>
        </w:rPr>
      </w:pPr>
      <w:r w:rsidRPr="00F77720">
        <w:rPr>
          <w:lang w:val="en-US"/>
        </w:rPr>
        <w:tab/>
        <w:t>create table _simulated_population_04 as</w:t>
      </w:r>
    </w:p>
    <w:p w14:paraId="37BB2E61" w14:textId="77777777" w:rsidR="00F77720" w:rsidRPr="00F77720" w:rsidRDefault="00F77720" w:rsidP="00F77720">
      <w:pPr>
        <w:rPr>
          <w:lang w:val="en-US"/>
        </w:rPr>
      </w:pPr>
      <w:r w:rsidRPr="00F77720">
        <w:rPr>
          <w:lang w:val="en-US"/>
        </w:rPr>
        <w:tab/>
        <w:t xml:space="preserve">select a.id, a.anti_n_line_start, b.anti_n_line_end, a.anti_n_date, </w:t>
      </w:r>
    </w:p>
    <w:p w14:paraId="22EF205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a._anti_n_line, a._anti_n_record_number</w:t>
      </w:r>
    </w:p>
    <w:p w14:paraId="4AB8B964" w14:textId="77777777" w:rsidR="00F77720" w:rsidRPr="00F77720" w:rsidRDefault="00F77720" w:rsidP="00F77720">
      <w:pPr>
        <w:rPr>
          <w:lang w:val="en-US"/>
        </w:rPr>
      </w:pPr>
      <w:r w:rsidRPr="00F77720">
        <w:rPr>
          <w:lang w:val="en-US"/>
        </w:rPr>
        <w:tab/>
        <w:t>from _simulated_population_01 as a</w:t>
      </w:r>
    </w:p>
    <w:p w14:paraId="2BAD20F9" w14:textId="77777777" w:rsidR="00F77720" w:rsidRPr="00F77720" w:rsidRDefault="00F77720" w:rsidP="00F77720">
      <w:pPr>
        <w:rPr>
          <w:lang w:val="en-US"/>
        </w:rPr>
      </w:pPr>
      <w:r w:rsidRPr="00F77720">
        <w:rPr>
          <w:lang w:val="en-US"/>
        </w:rPr>
        <w:tab/>
        <w:t>left join _simulated_population_03 as b</w:t>
      </w:r>
    </w:p>
    <w:p w14:paraId="2BD6BCA9" w14:textId="77777777" w:rsidR="00F77720" w:rsidRPr="00F77720" w:rsidRDefault="00F77720" w:rsidP="00F77720">
      <w:pPr>
        <w:rPr>
          <w:lang w:val="en-US"/>
        </w:rPr>
      </w:pPr>
      <w:r w:rsidRPr="00F77720">
        <w:rPr>
          <w:lang w:val="en-US"/>
        </w:rPr>
        <w:tab/>
        <w:t>on a.id = b.id and a.anti_n_line_start = b.anti_n_line_start</w:t>
      </w:r>
    </w:p>
    <w:p w14:paraId="68106ED1" w14:textId="77777777" w:rsidR="00F77720" w:rsidRPr="00F77720" w:rsidRDefault="00F77720" w:rsidP="00F77720">
      <w:pPr>
        <w:rPr>
          <w:lang w:val="en-US"/>
        </w:rPr>
      </w:pPr>
      <w:r w:rsidRPr="00F77720">
        <w:rPr>
          <w:lang w:val="en-US"/>
        </w:rPr>
        <w:tab/>
        <w:t>order by a.id, a._anti_n_line, a.anti_n_date;</w:t>
      </w:r>
    </w:p>
    <w:p w14:paraId="59783672" w14:textId="77777777" w:rsidR="00F77720" w:rsidRPr="00F77720" w:rsidRDefault="00F77720" w:rsidP="00F77720">
      <w:pPr>
        <w:rPr>
          <w:lang w:val="en-US"/>
        </w:rPr>
      </w:pPr>
      <w:r w:rsidRPr="00F77720">
        <w:rPr>
          <w:lang w:val="en-US"/>
        </w:rPr>
        <w:t>quit;</w:t>
      </w:r>
    </w:p>
    <w:p w14:paraId="73CD8A2E" w14:textId="77777777" w:rsidR="00F77720" w:rsidRPr="00F77720" w:rsidRDefault="00F77720" w:rsidP="00F77720">
      <w:pPr>
        <w:rPr>
          <w:lang w:val="en-US"/>
        </w:rPr>
      </w:pPr>
    </w:p>
    <w:p w14:paraId="2F3AED97" w14:textId="77777777" w:rsidR="00F77720" w:rsidRPr="00F77720" w:rsidRDefault="00F77720" w:rsidP="00F77720">
      <w:pPr>
        <w:rPr>
          <w:lang w:val="en-US"/>
        </w:rPr>
      </w:pPr>
      <w:r w:rsidRPr="00F77720">
        <w:rPr>
          <w:lang w:val="en-US"/>
        </w:rPr>
        <w:t>/*</w:t>
      </w:r>
    </w:p>
    <w:p w14:paraId="02B97C79" w14:textId="77777777" w:rsidR="00F77720" w:rsidRPr="00F77720" w:rsidRDefault="00F77720" w:rsidP="00F77720">
      <w:pPr>
        <w:rPr>
          <w:lang w:val="en-US"/>
        </w:rPr>
      </w:pPr>
      <w:r w:rsidRPr="00F77720">
        <w:rPr>
          <w:lang w:val="en-US"/>
        </w:rPr>
        <w:t xml:space="preserve">Generate anti-neoplastic drugs for each line. For each anti-neoplastic therapy </w:t>
      </w:r>
    </w:p>
    <w:p w14:paraId="20E8CD6E" w14:textId="77777777" w:rsidR="00F77720" w:rsidRPr="00F77720" w:rsidRDefault="00F77720" w:rsidP="00F77720">
      <w:pPr>
        <w:rPr>
          <w:lang w:val="en-US"/>
        </w:rPr>
      </w:pPr>
      <w:r w:rsidRPr="00F77720">
        <w:rPr>
          <w:lang w:val="en-US"/>
        </w:rPr>
        <w:t xml:space="preserve">line a random number of anti-neoplastic drugs </w:t>
      </w:r>
    </w:p>
    <w:p w14:paraId="1E1DB388" w14:textId="77777777" w:rsidR="00F77720" w:rsidRPr="00F77720" w:rsidRDefault="00F77720" w:rsidP="00F77720">
      <w:pPr>
        <w:rPr>
          <w:lang w:val="en-US"/>
        </w:rPr>
      </w:pPr>
      <w:r w:rsidRPr="00F77720">
        <w:rPr>
          <w:lang w:val="en-US"/>
        </w:rPr>
        <w:lastRenderedPageBreak/>
        <w:t xml:space="preserve">(maximum number = &amp;max_number_of_drugs) will be chosen without replacement </w:t>
      </w:r>
    </w:p>
    <w:p w14:paraId="747D2638" w14:textId="77777777" w:rsidR="00F77720" w:rsidRPr="00F77720" w:rsidRDefault="00F77720" w:rsidP="00F77720">
      <w:pPr>
        <w:rPr>
          <w:lang w:val="en-US"/>
        </w:rPr>
      </w:pPr>
      <w:r w:rsidRPr="00F77720">
        <w:rPr>
          <w:lang w:val="en-US"/>
        </w:rPr>
        <w:t xml:space="preserve">from the possible anti_n drug list (&amp;list_of_anti_n_drugs) and they will be </w:t>
      </w:r>
    </w:p>
    <w:p w14:paraId="00302CEE" w14:textId="77777777" w:rsidR="00F77720" w:rsidRPr="00F77720" w:rsidRDefault="00F77720" w:rsidP="00F77720">
      <w:pPr>
        <w:rPr>
          <w:lang w:val="en-US"/>
        </w:rPr>
      </w:pPr>
      <w:r w:rsidRPr="00F77720">
        <w:rPr>
          <w:lang w:val="en-US"/>
        </w:rPr>
        <w:t xml:space="preserve">retained through out all anti-neoplastic therapy dates within the line. </w:t>
      </w:r>
    </w:p>
    <w:p w14:paraId="5338603B" w14:textId="77777777" w:rsidR="00F77720" w:rsidRPr="00F77720" w:rsidRDefault="00F77720" w:rsidP="00F77720">
      <w:pPr>
        <w:rPr>
          <w:lang w:val="en-US"/>
        </w:rPr>
      </w:pPr>
      <w:r w:rsidRPr="00F77720">
        <w:rPr>
          <w:lang w:val="en-US"/>
        </w:rPr>
        <w:t>This way each patient id will have "perfect" records within the line.</w:t>
      </w:r>
    </w:p>
    <w:p w14:paraId="34D09300" w14:textId="77777777" w:rsidR="00F77720" w:rsidRPr="00F77720" w:rsidRDefault="00F77720" w:rsidP="00F77720">
      <w:pPr>
        <w:rPr>
          <w:lang w:val="en-US"/>
        </w:rPr>
      </w:pPr>
    </w:p>
    <w:p w14:paraId="40A42783" w14:textId="77777777" w:rsidR="00F77720" w:rsidRPr="00F77720" w:rsidRDefault="00F77720" w:rsidP="00F77720">
      <w:pPr>
        <w:rPr>
          <w:lang w:val="en-US"/>
        </w:rPr>
      </w:pPr>
      <w:r w:rsidRPr="00F77720">
        <w:rPr>
          <w:lang w:val="en-US"/>
        </w:rPr>
        <w:t>Macro variables:</w:t>
      </w:r>
    </w:p>
    <w:p w14:paraId="748CB57D" w14:textId="77777777" w:rsidR="00F77720" w:rsidRPr="00F77720" w:rsidRDefault="00F77720" w:rsidP="00F77720">
      <w:pPr>
        <w:rPr>
          <w:lang w:val="en-US"/>
        </w:rPr>
      </w:pPr>
      <w:r w:rsidRPr="00F77720">
        <w:rPr>
          <w:lang w:val="en-US"/>
        </w:rPr>
        <w:t>----------------</w:t>
      </w:r>
    </w:p>
    <w:p w14:paraId="551B61A3" w14:textId="77777777" w:rsidR="00F77720" w:rsidRPr="00F77720" w:rsidRDefault="00F77720" w:rsidP="00F77720">
      <w:pPr>
        <w:rPr>
          <w:lang w:val="en-US"/>
        </w:rPr>
      </w:pPr>
      <w:r w:rsidRPr="00F77720">
        <w:rPr>
          <w:lang w:val="en-US"/>
        </w:rPr>
        <w:t>list_of_anti_n_drugs:</w:t>
      </w:r>
      <w:r w:rsidRPr="00F77720">
        <w:rPr>
          <w:lang w:val="en-US"/>
        </w:rPr>
        <w:tab/>
        <w:t>List of possible anti-neoplastic drugs.</w:t>
      </w:r>
    </w:p>
    <w:p w14:paraId="167D9358" w14:textId="77777777" w:rsidR="00F77720" w:rsidRPr="00F77720" w:rsidRDefault="00F77720" w:rsidP="00F77720">
      <w:pPr>
        <w:rPr>
          <w:lang w:val="en-US"/>
        </w:rPr>
      </w:pPr>
      <w:r w:rsidRPr="00F77720">
        <w:rPr>
          <w:lang w:val="en-US"/>
        </w:rPr>
        <w:t>max_number_of_drugs:</w:t>
      </w:r>
      <w:r w:rsidRPr="00F77720">
        <w:rPr>
          <w:lang w:val="en-US"/>
        </w:rPr>
        <w:tab/>
        <w:t xml:space="preserve">Maximum number of anti-neoplastic drugs is plausible to </w:t>
      </w:r>
    </w:p>
    <w:p w14:paraId="6A8A445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have within one line.</w:t>
      </w:r>
    </w:p>
    <w:p w14:paraId="556DF38F" w14:textId="77777777" w:rsidR="00F77720" w:rsidRPr="00F77720" w:rsidRDefault="00F77720" w:rsidP="00F77720">
      <w:pPr>
        <w:rPr>
          <w:lang w:val="en-US"/>
        </w:rPr>
      </w:pPr>
    </w:p>
    <w:p w14:paraId="7625A93C" w14:textId="77777777" w:rsidR="00F77720" w:rsidRPr="00F77720" w:rsidRDefault="00F77720" w:rsidP="00F77720">
      <w:pPr>
        <w:rPr>
          <w:lang w:val="en-US"/>
        </w:rPr>
      </w:pPr>
      <w:r w:rsidRPr="00F77720">
        <w:rPr>
          <w:lang w:val="en-US"/>
        </w:rPr>
        <w:t>Random variables:</w:t>
      </w:r>
      <w:r w:rsidRPr="00F77720">
        <w:rPr>
          <w:lang w:val="en-US"/>
        </w:rPr>
        <w:tab/>
      </w:r>
    </w:p>
    <w:p w14:paraId="1DDA5F68" w14:textId="77777777" w:rsidR="00F77720" w:rsidRPr="00F77720" w:rsidRDefault="00F77720" w:rsidP="00F77720">
      <w:pPr>
        <w:rPr>
          <w:lang w:val="en-US"/>
        </w:rPr>
      </w:pPr>
      <w:r w:rsidRPr="00F77720">
        <w:rPr>
          <w:lang w:val="en-US"/>
        </w:rPr>
        <w:t>-----------------</w:t>
      </w:r>
    </w:p>
    <w:p w14:paraId="5D8ACEF4" w14:textId="77777777" w:rsidR="00F77720" w:rsidRPr="00F77720" w:rsidRDefault="00F77720" w:rsidP="00F77720">
      <w:pPr>
        <w:rPr>
          <w:lang w:val="en-US"/>
        </w:rPr>
      </w:pPr>
      <w:r w:rsidRPr="00F77720">
        <w:rPr>
          <w:lang w:val="en-US"/>
        </w:rPr>
        <w:t>num_of_drugs_in_line:</w:t>
      </w:r>
      <w:r w:rsidRPr="00F77720">
        <w:rPr>
          <w:lang w:val="en-US"/>
        </w:rPr>
        <w:tab/>
        <w:t>Random number of anti-neoplastic drugs asigned to the line.</w:t>
      </w:r>
    </w:p>
    <w:p w14:paraId="31324CFE" w14:textId="77777777" w:rsidR="00F77720" w:rsidRPr="00F77720" w:rsidRDefault="00F77720" w:rsidP="00F77720">
      <w:pPr>
        <w:rPr>
          <w:lang w:val="en-US"/>
        </w:rPr>
      </w:pPr>
      <w:r w:rsidRPr="00F77720">
        <w:rPr>
          <w:lang w:val="en-US"/>
        </w:rPr>
        <w:t>_anti_n_drug_group{i}:</w:t>
      </w:r>
      <w:r w:rsidRPr="00F77720">
        <w:rPr>
          <w:lang w:val="en-US"/>
        </w:rPr>
        <w:tab/>
        <w:t>Random anti-neoplastic drug chosen without replacement.</w:t>
      </w:r>
    </w:p>
    <w:p w14:paraId="71C08AC1" w14:textId="77777777" w:rsidR="00F77720" w:rsidRPr="00F77720" w:rsidRDefault="00F77720" w:rsidP="00F77720">
      <w:pPr>
        <w:rPr>
          <w:lang w:val="en-US"/>
        </w:rPr>
      </w:pPr>
      <w:r w:rsidRPr="00F77720">
        <w:rPr>
          <w:lang w:val="en-US"/>
        </w:rPr>
        <w:t>index_random_drug:</w:t>
      </w:r>
      <w:r w:rsidRPr="00F77720">
        <w:rPr>
          <w:lang w:val="en-US"/>
        </w:rPr>
        <w:tab/>
      </w:r>
      <w:r w:rsidRPr="00F77720">
        <w:rPr>
          <w:lang w:val="en-US"/>
        </w:rPr>
        <w:tab/>
        <w:t xml:space="preserve">Random index to point on a number in the decreasing list of </w:t>
      </w:r>
    </w:p>
    <w:p w14:paraId="0298103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anti_nthereutic drugs.</w:t>
      </w:r>
    </w:p>
    <w:p w14:paraId="1EB1E7DE" w14:textId="77777777" w:rsidR="00F77720" w:rsidRPr="00F77720" w:rsidRDefault="00F77720" w:rsidP="00F77720">
      <w:pPr>
        <w:rPr>
          <w:lang w:val="en-US"/>
        </w:rPr>
      </w:pPr>
    </w:p>
    <w:p w14:paraId="2A18EEBE" w14:textId="77777777" w:rsidR="00F77720" w:rsidRPr="00F77720" w:rsidRDefault="00F77720" w:rsidP="00F77720">
      <w:pPr>
        <w:rPr>
          <w:lang w:val="en-US"/>
        </w:rPr>
      </w:pPr>
      <w:r w:rsidRPr="00F77720">
        <w:rPr>
          <w:lang w:val="en-US"/>
        </w:rPr>
        <w:t>Other help varables:</w:t>
      </w:r>
    </w:p>
    <w:p w14:paraId="198BB742" w14:textId="77777777" w:rsidR="00F77720" w:rsidRPr="00F77720" w:rsidRDefault="00F77720" w:rsidP="00F77720">
      <w:pPr>
        <w:rPr>
          <w:lang w:val="en-US"/>
        </w:rPr>
      </w:pPr>
      <w:r w:rsidRPr="00F77720">
        <w:rPr>
          <w:lang w:val="en-US"/>
        </w:rPr>
        <w:t>--------------------</w:t>
      </w:r>
    </w:p>
    <w:p w14:paraId="2002165A" w14:textId="77777777" w:rsidR="00F77720" w:rsidRPr="00F77720" w:rsidRDefault="00F77720" w:rsidP="00F77720">
      <w:pPr>
        <w:rPr>
          <w:lang w:val="en-US"/>
        </w:rPr>
      </w:pPr>
      <w:r w:rsidRPr="00F77720">
        <w:rPr>
          <w:lang w:val="en-US"/>
        </w:rPr>
        <w:t>drug_list:</w:t>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Overall anti-neoplastic drug list.</w:t>
      </w:r>
    </w:p>
    <w:p w14:paraId="0B203717" w14:textId="77777777" w:rsidR="00F77720" w:rsidRPr="00F77720" w:rsidRDefault="00F77720" w:rsidP="00F77720">
      <w:pPr>
        <w:rPr>
          <w:lang w:val="en-US"/>
        </w:rPr>
      </w:pPr>
      <w:r w:rsidRPr="00F77720">
        <w:rPr>
          <w:lang w:val="en-US"/>
        </w:rPr>
        <w:t>drug_list_WOR:</w:t>
      </w:r>
      <w:r w:rsidRPr="00F77720">
        <w:rPr>
          <w:lang w:val="en-US"/>
        </w:rPr>
        <w:tab/>
      </w:r>
      <w:r w:rsidRPr="00F77720">
        <w:rPr>
          <w:lang w:val="en-US"/>
        </w:rPr>
        <w:tab/>
      </w:r>
      <w:r w:rsidRPr="00F77720">
        <w:rPr>
          <w:lang w:val="en-US"/>
        </w:rPr>
        <w:tab/>
      </w:r>
      <w:r w:rsidRPr="00F77720">
        <w:rPr>
          <w:lang w:val="en-US"/>
        </w:rPr>
        <w:tab/>
        <w:t>Decreasing list of anti-neoplastic drugs (due to without</w:t>
      </w:r>
    </w:p>
    <w:p w14:paraId="6DEE304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replacement technic).</w:t>
      </w:r>
    </w:p>
    <w:p w14:paraId="65BE8268" w14:textId="77777777" w:rsidR="00F77720" w:rsidRPr="00F77720" w:rsidRDefault="00F77720" w:rsidP="00F77720">
      <w:pPr>
        <w:rPr>
          <w:lang w:val="en-US"/>
        </w:rPr>
      </w:pPr>
      <w:r w:rsidRPr="00F77720">
        <w:rPr>
          <w:lang w:val="en-US"/>
        </w:rPr>
        <w:t>length_drug_list:</w:t>
      </w:r>
      <w:r w:rsidRPr="00F77720">
        <w:rPr>
          <w:lang w:val="en-US"/>
        </w:rPr>
        <w:tab/>
      </w:r>
      <w:r w:rsidRPr="00F77720">
        <w:rPr>
          <w:lang w:val="en-US"/>
        </w:rPr>
        <w:tab/>
      </w:r>
      <w:r w:rsidRPr="00F77720">
        <w:rPr>
          <w:lang w:val="en-US"/>
        </w:rPr>
        <w:tab/>
        <w:t>Length of the decreasing list of anti-neoplastic drugs.</w:t>
      </w:r>
    </w:p>
    <w:p w14:paraId="589DCA96" w14:textId="77777777" w:rsidR="00F77720" w:rsidRPr="00F77720" w:rsidRDefault="00F77720" w:rsidP="00F77720">
      <w:pPr>
        <w:rPr>
          <w:lang w:val="en-US"/>
        </w:rPr>
      </w:pPr>
      <w:r w:rsidRPr="00F77720">
        <w:rPr>
          <w:lang w:val="en-US"/>
        </w:rPr>
        <w:lastRenderedPageBreak/>
        <w:t>*/</w:t>
      </w:r>
    </w:p>
    <w:p w14:paraId="3871D188" w14:textId="77777777" w:rsidR="00F77720" w:rsidRPr="00F77720" w:rsidRDefault="00F77720" w:rsidP="00F77720">
      <w:pPr>
        <w:rPr>
          <w:lang w:val="en-US"/>
        </w:rPr>
      </w:pPr>
    </w:p>
    <w:p w14:paraId="01801D9C" w14:textId="77777777" w:rsidR="00F77720" w:rsidRPr="00F77720" w:rsidRDefault="00F77720" w:rsidP="00F77720">
      <w:pPr>
        <w:rPr>
          <w:lang w:val="en-US"/>
        </w:rPr>
      </w:pPr>
      <w:r w:rsidRPr="00F77720">
        <w:rPr>
          <w:lang w:val="en-US"/>
        </w:rPr>
        <w:t>/*Create a macro variable with all the possible anti-neoplastic drug groups</w:t>
      </w:r>
    </w:p>
    <w:p w14:paraId="2AFC9CED" w14:textId="77777777" w:rsidR="00F77720" w:rsidRPr="00F77720" w:rsidRDefault="00F77720" w:rsidP="00F77720">
      <w:pPr>
        <w:rPr>
          <w:lang w:val="en-US"/>
        </w:rPr>
      </w:pPr>
      <w:r w:rsidRPr="00F77720">
        <w:rPr>
          <w:lang w:val="en-US"/>
        </w:rPr>
        <w:t>in one string separated by $ $, like: "$1$ $2$ $3$ $4$...$&amp;anti_n_drug_all_N$".*/</w:t>
      </w:r>
    </w:p>
    <w:p w14:paraId="381CECDE" w14:textId="77777777" w:rsidR="00F77720" w:rsidRPr="00F77720" w:rsidRDefault="00F77720" w:rsidP="00F77720">
      <w:pPr>
        <w:rPr>
          <w:lang w:val="en-US"/>
        </w:rPr>
      </w:pPr>
      <w:r w:rsidRPr="00F77720">
        <w:rPr>
          <w:lang w:val="en-US"/>
        </w:rPr>
        <w:t>data _dummy_anti_n_drug_(rename=(i=anti_n_drug_group));</w:t>
      </w:r>
    </w:p>
    <w:p w14:paraId="48B7CB8A" w14:textId="77777777" w:rsidR="00F77720" w:rsidRPr="00F77720" w:rsidRDefault="00F77720" w:rsidP="00F77720">
      <w:pPr>
        <w:rPr>
          <w:lang w:val="en-US"/>
        </w:rPr>
      </w:pPr>
      <w:r w:rsidRPr="00F77720">
        <w:rPr>
          <w:lang w:val="en-US"/>
        </w:rPr>
        <w:tab/>
        <w:t>do i = 1 to &amp;anti_n_drug_all_N;</w:t>
      </w:r>
    </w:p>
    <w:p w14:paraId="4E0848D8" w14:textId="77777777" w:rsidR="00F77720" w:rsidRPr="00F77720" w:rsidRDefault="00F77720" w:rsidP="00F77720">
      <w:pPr>
        <w:rPr>
          <w:lang w:val="en-US"/>
        </w:rPr>
      </w:pPr>
      <w:r w:rsidRPr="00F77720">
        <w:rPr>
          <w:lang w:val="en-US"/>
        </w:rPr>
        <w:tab/>
      </w:r>
      <w:r w:rsidRPr="00F77720">
        <w:rPr>
          <w:lang w:val="en-US"/>
        </w:rPr>
        <w:tab/>
        <w:t>output;</w:t>
      </w:r>
    </w:p>
    <w:p w14:paraId="2EDF6CE6" w14:textId="77777777" w:rsidR="00F77720" w:rsidRPr="00F77720" w:rsidRDefault="00F77720" w:rsidP="00F77720">
      <w:pPr>
        <w:rPr>
          <w:lang w:val="en-US"/>
        </w:rPr>
      </w:pPr>
      <w:r w:rsidRPr="00F77720">
        <w:rPr>
          <w:lang w:val="en-US"/>
        </w:rPr>
        <w:tab/>
        <w:t>end;</w:t>
      </w:r>
    </w:p>
    <w:p w14:paraId="4C6172A5" w14:textId="77777777" w:rsidR="00F77720" w:rsidRPr="00F77720" w:rsidRDefault="00F77720" w:rsidP="00F77720">
      <w:pPr>
        <w:rPr>
          <w:lang w:val="en-US"/>
        </w:rPr>
      </w:pPr>
      <w:r w:rsidRPr="00F77720">
        <w:rPr>
          <w:lang w:val="en-US"/>
        </w:rPr>
        <w:t>run;</w:t>
      </w:r>
    </w:p>
    <w:p w14:paraId="5177FB88" w14:textId="77777777" w:rsidR="00F77720" w:rsidRPr="00F77720" w:rsidRDefault="00F77720" w:rsidP="00F77720">
      <w:pPr>
        <w:rPr>
          <w:lang w:val="en-US"/>
        </w:rPr>
      </w:pPr>
      <w:r w:rsidRPr="00F77720">
        <w:rPr>
          <w:lang w:val="en-US"/>
        </w:rPr>
        <w:t>proc sql noprint;</w:t>
      </w:r>
    </w:p>
    <w:p w14:paraId="02F97736" w14:textId="77777777" w:rsidR="00F77720" w:rsidRPr="00F77720" w:rsidRDefault="00F77720" w:rsidP="00F77720">
      <w:pPr>
        <w:rPr>
          <w:lang w:val="en-US"/>
        </w:rPr>
      </w:pPr>
      <w:r w:rsidRPr="00F77720">
        <w:rPr>
          <w:lang w:val="en-US"/>
        </w:rPr>
        <w:tab/>
        <w:t>select anti_n_drug_group into :list_of_anti_n_drugs separated by '$ $'</w:t>
      </w:r>
    </w:p>
    <w:p w14:paraId="375F0E30" w14:textId="77777777" w:rsidR="00F77720" w:rsidRPr="00F77720" w:rsidRDefault="00F77720" w:rsidP="00F77720">
      <w:pPr>
        <w:rPr>
          <w:lang w:val="en-US"/>
        </w:rPr>
      </w:pPr>
      <w:r w:rsidRPr="00F77720">
        <w:rPr>
          <w:lang w:val="en-US"/>
        </w:rPr>
        <w:tab/>
      </w:r>
      <w:r w:rsidRPr="00F77720">
        <w:rPr>
          <w:lang w:val="en-US"/>
        </w:rPr>
        <w:tab/>
        <w:t>from _dummy_anti_n_drug_;</w:t>
      </w:r>
    </w:p>
    <w:p w14:paraId="54B00A6D" w14:textId="77777777" w:rsidR="00F77720" w:rsidRPr="00F77720" w:rsidRDefault="00F77720" w:rsidP="00F77720">
      <w:pPr>
        <w:rPr>
          <w:lang w:val="en-US"/>
        </w:rPr>
      </w:pPr>
      <w:r w:rsidRPr="00F77720">
        <w:rPr>
          <w:lang w:val="en-US"/>
        </w:rPr>
        <w:t>quit;</w:t>
      </w:r>
    </w:p>
    <w:p w14:paraId="008CD0EB" w14:textId="77777777" w:rsidR="00F77720" w:rsidRPr="00F77720" w:rsidRDefault="00F77720" w:rsidP="00F77720">
      <w:pPr>
        <w:rPr>
          <w:lang w:val="en-US"/>
        </w:rPr>
      </w:pPr>
      <w:r w:rsidRPr="00F77720">
        <w:rPr>
          <w:lang w:val="en-US"/>
        </w:rPr>
        <w:t>%let list_of_anti_n_drugs = $&amp;list_of_anti_n_drugs$;</w:t>
      </w:r>
    </w:p>
    <w:p w14:paraId="35376844" w14:textId="77777777" w:rsidR="00F77720" w:rsidRPr="00F77720" w:rsidRDefault="00F77720" w:rsidP="00F77720">
      <w:pPr>
        <w:rPr>
          <w:lang w:val="en-US"/>
        </w:rPr>
      </w:pPr>
      <w:r w:rsidRPr="00F77720">
        <w:rPr>
          <w:lang w:val="en-US"/>
        </w:rPr>
        <w:t>%put &amp;list_of_anti_n_drugs;</w:t>
      </w:r>
    </w:p>
    <w:p w14:paraId="29A7C894" w14:textId="77777777" w:rsidR="00F77720" w:rsidRPr="00F77720" w:rsidRDefault="00F77720" w:rsidP="00F77720">
      <w:pPr>
        <w:rPr>
          <w:lang w:val="en-US"/>
        </w:rPr>
      </w:pPr>
    </w:p>
    <w:p w14:paraId="24C6ACDF" w14:textId="77777777" w:rsidR="00F77720" w:rsidRPr="00F77720" w:rsidRDefault="00F77720" w:rsidP="00F77720">
      <w:pPr>
        <w:rPr>
          <w:lang w:val="en-US"/>
        </w:rPr>
      </w:pPr>
      <w:r w:rsidRPr="00F77720">
        <w:rPr>
          <w:lang w:val="en-US"/>
        </w:rPr>
        <w:t>data _simulated_population_05;</w:t>
      </w:r>
    </w:p>
    <w:p w14:paraId="74E2B3B3" w14:textId="77777777" w:rsidR="00F77720" w:rsidRPr="00F77720" w:rsidRDefault="00F77720" w:rsidP="00F77720">
      <w:pPr>
        <w:rPr>
          <w:lang w:val="en-US"/>
        </w:rPr>
      </w:pPr>
      <w:r w:rsidRPr="00F77720">
        <w:rPr>
          <w:lang w:val="en-US"/>
        </w:rPr>
        <w:tab/>
        <w:t>set _simulated_population_04;</w:t>
      </w:r>
    </w:p>
    <w:p w14:paraId="3814C391" w14:textId="77777777" w:rsidR="00F77720" w:rsidRPr="00F77720" w:rsidRDefault="00F77720" w:rsidP="00F77720">
      <w:pPr>
        <w:rPr>
          <w:lang w:val="en-US"/>
        </w:rPr>
      </w:pPr>
      <w:r w:rsidRPr="00F77720">
        <w:rPr>
          <w:lang w:val="en-US"/>
        </w:rPr>
        <w:tab/>
        <w:t>by id _anti_n_line;</w:t>
      </w:r>
    </w:p>
    <w:p w14:paraId="0F9F5258" w14:textId="77777777" w:rsidR="00F77720" w:rsidRPr="00F77720" w:rsidRDefault="00F77720" w:rsidP="00F77720">
      <w:pPr>
        <w:rPr>
          <w:lang w:val="en-US"/>
        </w:rPr>
      </w:pPr>
      <w:r w:rsidRPr="00F77720">
        <w:rPr>
          <w:lang w:val="en-US"/>
        </w:rPr>
        <w:tab/>
        <w:t>array _anti_n_drug_group {&amp;max_number_of_drugs};</w:t>
      </w:r>
    </w:p>
    <w:p w14:paraId="6E26A413" w14:textId="77777777" w:rsidR="00F77720" w:rsidRPr="00F77720" w:rsidRDefault="00F77720" w:rsidP="00F77720">
      <w:pPr>
        <w:rPr>
          <w:lang w:val="en-US"/>
        </w:rPr>
      </w:pPr>
      <w:r w:rsidRPr="00F77720">
        <w:rPr>
          <w:lang w:val="en-US"/>
        </w:rPr>
        <w:tab/>
        <w:t>retain _anti_n_drug_group: num_of_drugs_in_line drug_list_WOR;</w:t>
      </w:r>
    </w:p>
    <w:p w14:paraId="5B717040" w14:textId="77777777" w:rsidR="00F77720" w:rsidRPr="00F77720" w:rsidRDefault="00F77720" w:rsidP="00F77720">
      <w:pPr>
        <w:rPr>
          <w:lang w:val="en-US"/>
        </w:rPr>
      </w:pPr>
    </w:p>
    <w:p w14:paraId="29EC3120" w14:textId="77777777" w:rsidR="00F77720" w:rsidRPr="00F77720" w:rsidRDefault="00F77720" w:rsidP="00F77720">
      <w:pPr>
        <w:rPr>
          <w:lang w:val="en-US"/>
        </w:rPr>
      </w:pPr>
      <w:r w:rsidRPr="00F77720">
        <w:rPr>
          <w:lang w:val="en-US"/>
        </w:rPr>
        <w:tab/>
        <w:t>drug_list = "&amp;list_of_anti_n_drugs.";</w:t>
      </w:r>
    </w:p>
    <w:p w14:paraId="6525655A" w14:textId="77777777" w:rsidR="00F77720" w:rsidRPr="00F77720" w:rsidRDefault="00F77720" w:rsidP="00F77720">
      <w:pPr>
        <w:rPr>
          <w:lang w:val="en-US"/>
        </w:rPr>
      </w:pPr>
      <w:r w:rsidRPr="00F77720">
        <w:rPr>
          <w:lang w:val="en-US"/>
        </w:rPr>
        <w:tab/>
        <w:t>/*Intialize the entire drug list [1:&amp;anti_n_drug_all_N].*/</w:t>
      </w:r>
    </w:p>
    <w:p w14:paraId="66AE0788" w14:textId="77777777" w:rsidR="00F77720" w:rsidRPr="00F77720" w:rsidRDefault="00F77720" w:rsidP="00F77720">
      <w:pPr>
        <w:rPr>
          <w:lang w:val="en-US"/>
        </w:rPr>
      </w:pPr>
      <w:r w:rsidRPr="00F77720">
        <w:rPr>
          <w:lang w:val="en-US"/>
        </w:rPr>
        <w:tab/>
        <w:t>if first.id then drug_list_WOR = "&amp;list_of_anti_n_drugs.";</w:t>
      </w:r>
    </w:p>
    <w:p w14:paraId="3D63E471" w14:textId="77777777" w:rsidR="00F77720" w:rsidRPr="00F77720" w:rsidRDefault="00F77720" w:rsidP="00F77720">
      <w:pPr>
        <w:rPr>
          <w:lang w:val="en-US"/>
        </w:rPr>
      </w:pPr>
      <w:r w:rsidRPr="00F77720">
        <w:rPr>
          <w:lang w:val="en-US"/>
        </w:rPr>
        <w:tab/>
        <w:t>if first._anti_n_line then do;</w:t>
      </w:r>
    </w:p>
    <w:p w14:paraId="3C3F9C71" w14:textId="77777777" w:rsidR="00F77720" w:rsidRPr="00F77720" w:rsidRDefault="00F77720" w:rsidP="00F77720">
      <w:pPr>
        <w:rPr>
          <w:lang w:val="en-US"/>
        </w:rPr>
      </w:pPr>
      <w:r w:rsidRPr="00F77720">
        <w:rPr>
          <w:lang w:val="en-US"/>
        </w:rPr>
        <w:tab/>
      </w:r>
      <w:r w:rsidRPr="00F77720">
        <w:rPr>
          <w:lang w:val="en-US"/>
        </w:rPr>
        <w:tab/>
        <w:t>num_of_drugs_in_line = min(round(1 + abs(rand('Normal',0,1))),&amp;max_number_of_drugs);</w:t>
      </w:r>
    </w:p>
    <w:p w14:paraId="6F616946" w14:textId="77777777" w:rsidR="00F77720" w:rsidRPr="00F77720" w:rsidRDefault="00F77720" w:rsidP="00F77720">
      <w:pPr>
        <w:rPr>
          <w:lang w:val="en-US"/>
        </w:rPr>
      </w:pPr>
      <w:r w:rsidRPr="00F77720">
        <w:rPr>
          <w:lang w:val="en-US"/>
        </w:rPr>
        <w:tab/>
      </w:r>
      <w:r w:rsidRPr="00F77720">
        <w:rPr>
          <w:lang w:val="en-US"/>
        </w:rPr>
        <w:tab/>
        <w:t>do i = 1 to &amp;max_number_of_drugs;</w:t>
      </w:r>
    </w:p>
    <w:p w14:paraId="0710948D" w14:textId="77777777" w:rsidR="00F77720" w:rsidRPr="00F77720" w:rsidRDefault="00F77720" w:rsidP="00F77720">
      <w:pPr>
        <w:rPr>
          <w:lang w:val="en-US"/>
        </w:rPr>
      </w:pPr>
      <w:r w:rsidRPr="00F77720">
        <w:rPr>
          <w:lang w:val="en-US"/>
        </w:rPr>
        <w:lastRenderedPageBreak/>
        <w:tab/>
      </w:r>
      <w:r w:rsidRPr="00F77720">
        <w:rPr>
          <w:lang w:val="en-US"/>
        </w:rPr>
        <w:tab/>
      </w:r>
      <w:r w:rsidRPr="00F77720">
        <w:rPr>
          <w:lang w:val="en-US"/>
        </w:rPr>
        <w:tab/>
        <w:t xml:space="preserve">if i &lt;= num_of_drugs_in_line </w:t>
      </w:r>
    </w:p>
    <w:p w14:paraId="221F8AE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then do;</w:t>
      </w:r>
    </w:p>
    <w:p w14:paraId="2F20F47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length_drug_list = countw(drug_list_WOR);</w:t>
      </w:r>
    </w:p>
    <w:p w14:paraId="1E507C8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index_random_drug = max(ceil(length_drug_list * rand('Uniform')),1);</w:t>
      </w:r>
    </w:p>
    <w:p w14:paraId="10C669C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_anti_n_drug_group{i} = scan(drug_list_WOR,index_random_drug);</w:t>
      </w:r>
    </w:p>
    <w:p w14:paraId="26D531F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word = "$"||trim(left(put(_anti_n_drug_group{i},3.)))||"$";</w:t>
      </w:r>
    </w:p>
    <w:p w14:paraId="5BE9AFE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drug_list_WOR = tranwrd(drug_list_WOR,trim(word),"");</w:t>
      </w:r>
    </w:p>
    <w:p w14:paraId="2F0F454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77E2A73C" w14:textId="77777777" w:rsidR="00F77720" w:rsidRPr="00F77720" w:rsidRDefault="00F77720" w:rsidP="00F77720">
      <w:pPr>
        <w:rPr>
          <w:lang w:val="en-US"/>
        </w:rPr>
      </w:pPr>
    </w:p>
    <w:p w14:paraId="4D36AA3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lse _anti_n_drug_group{i} =.;</w:t>
      </w:r>
    </w:p>
    <w:p w14:paraId="452C34AD" w14:textId="77777777" w:rsidR="00F77720" w:rsidRPr="00F77720" w:rsidRDefault="00F77720" w:rsidP="00F77720">
      <w:pPr>
        <w:rPr>
          <w:lang w:val="en-US"/>
        </w:rPr>
      </w:pPr>
      <w:r w:rsidRPr="00F77720">
        <w:rPr>
          <w:lang w:val="en-US"/>
        </w:rPr>
        <w:tab/>
      </w:r>
      <w:r w:rsidRPr="00F77720">
        <w:rPr>
          <w:lang w:val="en-US"/>
        </w:rPr>
        <w:tab/>
        <w:t>end;</w:t>
      </w:r>
    </w:p>
    <w:p w14:paraId="4BEDBBFF" w14:textId="77777777" w:rsidR="00F77720" w:rsidRPr="00F77720" w:rsidRDefault="00F77720" w:rsidP="00F77720">
      <w:pPr>
        <w:rPr>
          <w:lang w:val="en-US"/>
        </w:rPr>
      </w:pPr>
      <w:r w:rsidRPr="00F77720">
        <w:rPr>
          <w:lang w:val="en-US"/>
        </w:rPr>
        <w:tab/>
        <w:t>end;</w:t>
      </w:r>
    </w:p>
    <w:p w14:paraId="7A51F5BB" w14:textId="77777777" w:rsidR="00F77720" w:rsidRPr="00F77720" w:rsidRDefault="00F77720" w:rsidP="00F77720">
      <w:pPr>
        <w:rPr>
          <w:lang w:val="en-US"/>
        </w:rPr>
      </w:pPr>
      <w:r w:rsidRPr="00F77720">
        <w:rPr>
          <w:lang w:val="en-US"/>
        </w:rPr>
        <w:tab/>
        <w:t>drop i drug_list drug_list_WOR index_random_drug length_drug_list word;</w:t>
      </w:r>
    </w:p>
    <w:p w14:paraId="354D0DCE" w14:textId="77777777" w:rsidR="00F77720" w:rsidRPr="00F77720" w:rsidRDefault="00F77720" w:rsidP="00F77720">
      <w:pPr>
        <w:rPr>
          <w:lang w:val="en-US"/>
        </w:rPr>
      </w:pPr>
      <w:r w:rsidRPr="00F77720">
        <w:rPr>
          <w:lang w:val="en-US"/>
        </w:rPr>
        <w:t>run;</w:t>
      </w:r>
    </w:p>
    <w:p w14:paraId="68176FE0" w14:textId="77777777" w:rsidR="00F77720" w:rsidRPr="00F77720" w:rsidRDefault="00F77720" w:rsidP="00F77720">
      <w:pPr>
        <w:rPr>
          <w:lang w:val="en-US"/>
        </w:rPr>
      </w:pPr>
    </w:p>
    <w:p w14:paraId="662BCE9F" w14:textId="77777777" w:rsidR="00F77720" w:rsidRPr="00F77720" w:rsidRDefault="00F77720" w:rsidP="00F77720">
      <w:pPr>
        <w:rPr>
          <w:lang w:val="en-US"/>
        </w:rPr>
      </w:pPr>
    </w:p>
    <w:p w14:paraId="39A29955" w14:textId="77777777" w:rsidR="00F77720" w:rsidRPr="00F77720" w:rsidRDefault="00F77720" w:rsidP="00F77720">
      <w:pPr>
        <w:rPr>
          <w:lang w:val="en-US"/>
        </w:rPr>
      </w:pPr>
    </w:p>
    <w:p w14:paraId="2DE1171D" w14:textId="77777777" w:rsidR="00F77720" w:rsidRPr="00F77720" w:rsidRDefault="00F77720" w:rsidP="00F77720">
      <w:pPr>
        <w:rPr>
          <w:lang w:val="en-US"/>
        </w:rPr>
      </w:pPr>
    </w:p>
    <w:p w14:paraId="2F408715" w14:textId="77777777" w:rsidR="00F77720" w:rsidRPr="00F77720" w:rsidRDefault="00F77720" w:rsidP="00F77720">
      <w:pPr>
        <w:rPr>
          <w:lang w:val="en-US"/>
        </w:rPr>
      </w:pPr>
      <w:r w:rsidRPr="00F77720">
        <w:rPr>
          <w:lang w:val="en-US"/>
        </w:rPr>
        <w:t>/***** Generate some noise in the ideal dataset ***************************/</w:t>
      </w:r>
    </w:p>
    <w:p w14:paraId="598AF869" w14:textId="77777777" w:rsidR="00F77720" w:rsidRPr="00F77720" w:rsidRDefault="00F77720" w:rsidP="00F77720">
      <w:pPr>
        <w:rPr>
          <w:lang w:val="en-US"/>
        </w:rPr>
      </w:pPr>
      <w:r w:rsidRPr="00F77720">
        <w:rPr>
          <w:lang w:val="en-US"/>
        </w:rPr>
        <w:t>/*</w:t>
      </w:r>
    </w:p>
    <w:p w14:paraId="4368AE6F" w14:textId="77777777" w:rsidR="00F77720" w:rsidRPr="00F77720" w:rsidRDefault="00F77720" w:rsidP="00F77720">
      <w:pPr>
        <w:rPr>
          <w:lang w:val="en-US"/>
        </w:rPr>
      </w:pPr>
      <w:r w:rsidRPr="00F77720">
        <w:rPr>
          <w:lang w:val="en-US"/>
        </w:rPr>
        <w:t>Step 1:</w:t>
      </w:r>
    </w:p>
    <w:p w14:paraId="21F8AD72" w14:textId="77777777" w:rsidR="00F77720" w:rsidRPr="00F77720" w:rsidRDefault="00F77720" w:rsidP="00F77720">
      <w:pPr>
        <w:rPr>
          <w:lang w:val="en-US"/>
        </w:rPr>
      </w:pPr>
      <w:r w:rsidRPr="00F77720">
        <w:rPr>
          <w:lang w:val="en-US"/>
        </w:rPr>
        <w:t>-------</w:t>
      </w:r>
    </w:p>
    <w:p w14:paraId="5C22AF13" w14:textId="77777777" w:rsidR="00F77720" w:rsidRPr="00F77720" w:rsidRDefault="00F77720" w:rsidP="00F77720">
      <w:pPr>
        <w:rPr>
          <w:lang w:val="en-US"/>
        </w:rPr>
      </w:pPr>
      <w:r w:rsidRPr="00F77720">
        <w:rPr>
          <w:lang w:val="en-US"/>
        </w:rPr>
        <w:t>Randomly remove some anti-neoplastic drugs from random records (except for</w:t>
      </w:r>
    </w:p>
    <w:p w14:paraId="39A362BD" w14:textId="77777777" w:rsidR="00F77720" w:rsidRPr="00F77720" w:rsidRDefault="00F77720" w:rsidP="00F77720">
      <w:pPr>
        <w:rPr>
          <w:lang w:val="en-US"/>
        </w:rPr>
      </w:pPr>
      <w:r w:rsidRPr="00F77720">
        <w:rPr>
          <w:lang w:val="en-US"/>
        </w:rPr>
        <w:t xml:space="preserve">the first record in the line) within the anti-neoplastic therapy line. This </w:t>
      </w:r>
    </w:p>
    <w:p w14:paraId="4C0FC9A5" w14:textId="77777777" w:rsidR="00F77720" w:rsidRPr="00F77720" w:rsidRDefault="00F77720" w:rsidP="00F77720">
      <w:pPr>
        <w:rPr>
          <w:lang w:val="en-US"/>
        </w:rPr>
      </w:pPr>
      <w:r w:rsidRPr="00F77720">
        <w:rPr>
          <w:lang w:val="en-US"/>
        </w:rPr>
        <w:t xml:space="preserve">way the algorithm will be testable on those cases where the patients have </w:t>
      </w:r>
    </w:p>
    <w:p w14:paraId="14B7A8BE" w14:textId="77777777" w:rsidR="00F77720" w:rsidRPr="00F77720" w:rsidRDefault="00F77720" w:rsidP="00F77720">
      <w:pPr>
        <w:rPr>
          <w:lang w:val="en-US"/>
        </w:rPr>
      </w:pPr>
      <w:r w:rsidRPr="00F77720">
        <w:rPr>
          <w:lang w:val="en-US"/>
        </w:rPr>
        <w:lastRenderedPageBreak/>
        <w:t xml:space="preserve">some drugs removed (and possibly added back later on) from their therapy </w:t>
      </w:r>
    </w:p>
    <w:p w14:paraId="64D146C8" w14:textId="77777777" w:rsidR="00F77720" w:rsidRPr="00F77720" w:rsidRDefault="00F77720" w:rsidP="00F77720">
      <w:pPr>
        <w:rPr>
          <w:lang w:val="en-US"/>
        </w:rPr>
      </w:pPr>
      <w:r w:rsidRPr="00F77720">
        <w:rPr>
          <w:lang w:val="en-US"/>
        </w:rPr>
        <w:t>due to eg. side effects.</w:t>
      </w:r>
    </w:p>
    <w:p w14:paraId="4B95449E" w14:textId="77777777" w:rsidR="00F77720" w:rsidRPr="00F77720" w:rsidRDefault="00F77720" w:rsidP="00F77720">
      <w:pPr>
        <w:rPr>
          <w:lang w:val="en-US"/>
        </w:rPr>
      </w:pPr>
    </w:p>
    <w:p w14:paraId="387632B2" w14:textId="77777777" w:rsidR="00F77720" w:rsidRPr="00F77720" w:rsidRDefault="00F77720" w:rsidP="00F77720">
      <w:pPr>
        <w:rPr>
          <w:lang w:val="en-US"/>
        </w:rPr>
      </w:pPr>
      <w:r w:rsidRPr="00F77720">
        <w:rPr>
          <w:lang w:val="en-US"/>
        </w:rPr>
        <w:t>Step 2:</w:t>
      </w:r>
    </w:p>
    <w:p w14:paraId="2983B394" w14:textId="77777777" w:rsidR="00F77720" w:rsidRPr="00F77720" w:rsidRDefault="00F77720" w:rsidP="00F77720">
      <w:pPr>
        <w:rPr>
          <w:lang w:val="en-US"/>
        </w:rPr>
      </w:pPr>
      <w:r w:rsidRPr="00F77720">
        <w:rPr>
          <w:lang w:val="en-US"/>
        </w:rPr>
        <w:t>-------</w:t>
      </w:r>
    </w:p>
    <w:p w14:paraId="3C8CF13C" w14:textId="77777777" w:rsidR="00F77720" w:rsidRPr="00F77720" w:rsidRDefault="00F77720" w:rsidP="00F77720">
      <w:pPr>
        <w:rPr>
          <w:lang w:val="en-US"/>
        </w:rPr>
      </w:pPr>
      <w:r w:rsidRPr="00F77720">
        <w:rPr>
          <w:lang w:val="en-US"/>
        </w:rPr>
        <w:t xml:space="preserve">Define a random interval [interval_start, interval_end] within records </w:t>
      </w:r>
    </w:p>
    <w:p w14:paraId="060F54AE" w14:textId="77777777" w:rsidR="00F77720" w:rsidRPr="00F77720" w:rsidRDefault="00F77720" w:rsidP="00F77720">
      <w:pPr>
        <w:rPr>
          <w:lang w:val="en-US"/>
        </w:rPr>
      </w:pPr>
      <w:r w:rsidRPr="00F77720">
        <w:rPr>
          <w:lang w:val="en-US"/>
        </w:rPr>
        <w:t>could be randomly set to unspecified anti-neoplastic drugs. This way the</w:t>
      </w:r>
    </w:p>
    <w:p w14:paraId="15304E70" w14:textId="77777777" w:rsidR="00F77720" w:rsidRPr="00F77720" w:rsidRDefault="00F77720" w:rsidP="00F77720">
      <w:pPr>
        <w:rPr>
          <w:lang w:val="en-US"/>
        </w:rPr>
      </w:pPr>
      <w:r w:rsidRPr="00F77720">
        <w:rPr>
          <w:lang w:val="en-US"/>
        </w:rPr>
        <w:t>algorithm will be testable on those cases, where the patient has an</w:t>
      </w:r>
    </w:p>
    <w:p w14:paraId="793DCD24" w14:textId="77777777" w:rsidR="00F77720" w:rsidRPr="00F77720" w:rsidRDefault="00F77720" w:rsidP="00F77720">
      <w:pPr>
        <w:rPr>
          <w:lang w:val="en-US"/>
        </w:rPr>
      </w:pPr>
      <w:r w:rsidRPr="00F77720">
        <w:rPr>
          <w:lang w:val="en-US"/>
        </w:rPr>
        <w:t>unspecified record between (at least) 2 specified records for the same</w:t>
      </w:r>
    </w:p>
    <w:p w14:paraId="52F3CF98" w14:textId="77777777" w:rsidR="00F77720" w:rsidRPr="00F77720" w:rsidRDefault="00F77720" w:rsidP="00F77720">
      <w:pPr>
        <w:rPr>
          <w:lang w:val="en-US"/>
        </w:rPr>
      </w:pPr>
      <w:r w:rsidRPr="00F77720">
        <w:rPr>
          <w:lang w:val="en-US"/>
        </w:rPr>
        <w:t>anti-neoplastic therapy line.</w:t>
      </w:r>
    </w:p>
    <w:p w14:paraId="6E6FDB40" w14:textId="77777777" w:rsidR="00F77720" w:rsidRPr="00F77720" w:rsidRDefault="00F77720" w:rsidP="00F77720">
      <w:pPr>
        <w:rPr>
          <w:lang w:val="en-US"/>
        </w:rPr>
      </w:pPr>
    </w:p>
    <w:p w14:paraId="543B08B4" w14:textId="77777777" w:rsidR="00F77720" w:rsidRPr="00F77720" w:rsidRDefault="00F77720" w:rsidP="00F77720">
      <w:pPr>
        <w:rPr>
          <w:lang w:val="en-US"/>
        </w:rPr>
      </w:pPr>
      <w:r w:rsidRPr="00F77720">
        <w:rPr>
          <w:lang w:val="en-US"/>
        </w:rPr>
        <w:t>Step 3:</w:t>
      </w:r>
    </w:p>
    <w:p w14:paraId="77C9D54D" w14:textId="77777777" w:rsidR="00F77720" w:rsidRPr="00F77720" w:rsidRDefault="00F77720" w:rsidP="00F77720">
      <w:pPr>
        <w:rPr>
          <w:lang w:val="en-US"/>
        </w:rPr>
      </w:pPr>
      <w:r w:rsidRPr="00F77720">
        <w:rPr>
          <w:lang w:val="en-US"/>
        </w:rPr>
        <w:t>-------</w:t>
      </w:r>
    </w:p>
    <w:p w14:paraId="1508EB1A" w14:textId="77777777" w:rsidR="00F77720" w:rsidRPr="00F77720" w:rsidRDefault="00F77720" w:rsidP="00F77720">
      <w:pPr>
        <w:rPr>
          <w:lang w:val="en-US"/>
        </w:rPr>
      </w:pPr>
      <w:r w:rsidRPr="00F77720">
        <w:rPr>
          <w:lang w:val="en-US"/>
        </w:rPr>
        <w:t xml:space="preserve">Define the previous anti-neoplastic therapy date (prev_anti_n_date) and the </w:t>
      </w:r>
    </w:p>
    <w:p w14:paraId="12300F4D" w14:textId="77777777" w:rsidR="00F77720" w:rsidRPr="00F77720" w:rsidRDefault="00F77720" w:rsidP="00F77720">
      <w:pPr>
        <w:rPr>
          <w:lang w:val="en-US"/>
        </w:rPr>
      </w:pPr>
      <w:r w:rsidRPr="00F77720">
        <w:rPr>
          <w:lang w:val="en-US"/>
        </w:rPr>
        <w:t xml:space="preserve">next anti-neoplastic therapy date (next_anti_n_date) for each anti-neoplastic </w:t>
      </w:r>
    </w:p>
    <w:p w14:paraId="58C7C20E" w14:textId="77777777" w:rsidR="00F77720" w:rsidRPr="00F77720" w:rsidRDefault="00F77720" w:rsidP="00F77720">
      <w:pPr>
        <w:rPr>
          <w:lang w:val="en-US"/>
        </w:rPr>
      </w:pPr>
      <w:r w:rsidRPr="00F77720">
        <w:rPr>
          <w:lang w:val="en-US"/>
        </w:rPr>
        <w:t xml:space="preserve">therapy record within the line. Randomly set some specified anti-neoplastic </w:t>
      </w:r>
    </w:p>
    <w:p w14:paraId="026C7F10" w14:textId="77777777" w:rsidR="00F77720" w:rsidRPr="00F77720" w:rsidRDefault="00F77720" w:rsidP="00F77720">
      <w:pPr>
        <w:rPr>
          <w:lang w:val="en-US"/>
        </w:rPr>
      </w:pPr>
      <w:r w:rsidRPr="00F77720">
        <w:rPr>
          <w:lang w:val="en-US"/>
        </w:rPr>
        <w:t xml:space="preserve">therapy records to unspecified, if the record fulfills the &amp;days-criteria, </w:t>
      </w:r>
    </w:p>
    <w:p w14:paraId="1753327A" w14:textId="77777777" w:rsidR="00F77720" w:rsidRPr="00F77720" w:rsidRDefault="00F77720" w:rsidP="00F77720">
      <w:pPr>
        <w:rPr>
          <w:lang w:val="en-US"/>
        </w:rPr>
      </w:pPr>
      <w:r w:rsidRPr="00F77720">
        <w:rPr>
          <w:lang w:val="en-US"/>
        </w:rPr>
        <w:t xml:space="preserve">eg. there's no more than &amp;days has ellapsed since previous or next specified </w:t>
      </w:r>
    </w:p>
    <w:p w14:paraId="6DC4257F" w14:textId="77777777" w:rsidR="00F77720" w:rsidRPr="00F77720" w:rsidRDefault="00F77720" w:rsidP="00F77720">
      <w:pPr>
        <w:rPr>
          <w:lang w:val="en-US"/>
        </w:rPr>
      </w:pPr>
      <w:r w:rsidRPr="00F77720">
        <w:rPr>
          <w:lang w:val="en-US"/>
        </w:rPr>
        <w:t xml:space="preserve">anti-neoplastic therapy record. This way the algorithm will be testable </w:t>
      </w:r>
    </w:p>
    <w:p w14:paraId="18DF6C4E" w14:textId="77777777" w:rsidR="00F77720" w:rsidRPr="00F77720" w:rsidRDefault="00F77720" w:rsidP="00F77720">
      <w:pPr>
        <w:rPr>
          <w:lang w:val="en-US"/>
        </w:rPr>
      </w:pPr>
      <w:r w:rsidRPr="00F77720">
        <w:rPr>
          <w:lang w:val="en-US"/>
        </w:rPr>
        <w:t xml:space="preserve">on those cases, where the patient has an unspecified record "close" enough </w:t>
      </w:r>
    </w:p>
    <w:p w14:paraId="4E4AA6DB" w14:textId="77777777" w:rsidR="00F77720" w:rsidRPr="00F77720" w:rsidRDefault="00F77720" w:rsidP="00F77720">
      <w:pPr>
        <w:rPr>
          <w:lang w:val="en-US"/>
        </w:rPr>
      </w:pPr>
      <w:r w:rsidRPr="00F77720">
        <w:rPr>
          <w:lang w:val="en-US"/>
        </w:rPr>
        <w:t xml:space="preserve">(within prespecified &amp;days days) to a specified record, which suggest it </w:t>
      </w:r>
    </w:p>
    <w:p w14:paraId="20EFF414" w14:textId="77777777" w:rsidR="00F77720" w:rsidRPr="00F77720" w:rsidRDefault="00F77720" w:rsidP="00F77720">
      <w:pPr>
        <w:rPr>
          <w:lang w:val="en-US"/>
        </w:rPr>
      </w:pPr>
      <w:r w:rsidRPr="00F77720">
        <w:rPr>
          <w:lang w:val="en-US"/>
        </w:rPr>
        <w:t>belongs to the same anti-neoplastic therapy line.</w:t>
      </w:r>
    </w:p>
    <w:p w14:paraId="307378E9" w14:textId="77777777" w:rsidR="00F77720" w:rsidRPr="00F77720" w:rsidRDefault="00F77720" w:rsidP="00F77720">
      <w:pPr>
        <w:rPr>
          <w:lang w:val="en-US"/>
        </w:rPr>
      </w:pPr>
    </w:p>
    <w:p w14:paraId="58F24DB9" w14:textId="77777777" w:rsidR="00F77720" w:rsidRPr="00F77720" w:rsidRDefault="00F77720" w:rsidP="00F77720">
      <w:pPr>
        <w:rPr>
          <w:lang w:val="en-US"/>
        </w:rPr>
      </w:pPr>
      <w:r w:rsidRPr="00F77720">
        <w:rPr>
          <w:lang w:val="en-US"/>
        </w:rPr>
        <w:t>Step 4:</w:t>
      </w:r>
    </w:p>
    <w:p w14:paraId="629C8C32" w14:textId="77777777" w:rsidR="00F77720" w:rsidRPr="00F77720" w:rsidRDefault="00F77720" w:rsidP="00F77720">
      <w:pPr>
        <w:rPr>
          <w:lang w:val="en-US"/>
        </w:rPr>
      </w:pPr>
      <w:r w:rsidRPr="00F77720">
        <w:rPr>
          <w:lang w:val="en-US"/>
        </w:rPr>
        <w:t>-------</w:t>
      </w:r>
    </w:p>
    <w:p w14:paraId="2ABB39C6" w14:textId="77777777" w:rsidR="00F77720" w:rsidRPr="00F77720" w:rsidRDefault="00F77720" w:rsidP="00F77720">
      <w:pPr>
        <w:rPr>
          <w:lang w:val="en-US"/>
        </w:rPr>
      </w:pPr>
      <w:r w:rsidRPr="00F77720">
        <w:rPr>
          <w:lang w:val="en-US"/>
        </w:rPr>
        <w:t xml:space="preserve">Simulate data with only unspecified drugs, and add it to the other </w:t>
      </w:r>
    </w:p>
    <w:p w14:paraId="6BA43213" w14:textId="77777777" w:rsidR="00F77720" w:rsidRPr="00F77720" w:rsidRDefault="00F77720" w:rsidP="00F77720">
      <w:pPr>
        <w:rPr>
          <w:lang w:val="en-US"/>
        </w:rPr>
      </w:pPr>
      <w:r w:rsidRPr="00F77720">
        <w:rPr>
          <w:lang w:val="en-US"/>
        </w:rPr>
        <w:t>simulated dataset.</w:t>
      </w:r>
    </w:p>
    <w:p w14:paraId="1521F83E" w14:textId="77777777" w:rsidR="00F77720" w:rsidRPr="00F77720" w:rsidRDefault="00F77720" w:rsidP="00F77720">
      <w:pPr>
        <w:rPr>
          <w:lang w:val="en-US"/>
        </w:rPr>
      </w:pPr>
      <w:r w:rsidRPr="00F77720">
        <w:rPr>
          <w:lang w:val="en-US"/>
        </w:rPr>
        <w:t>*/</w:t>
      </w:r>
    </w:p>
    <w:p w14:paraId="533D2762" w14:textId="77777777" w:rsidR="00F77720" w:rsidRPr="00F77720" w:rsidRDefault="00F77720" w:rsidP="00F77720">
      <w:pPr>
        <w:rPr>
          <w:lang w:val="en-US"/>
        </w:rPr>
      </w:pPr>
    </w:p>
    <w:p w14:paraId="6C1CB1AA" w14:textId="77777777" w:rsidR="00F77720" w:rsidRPr="00F77720" w:rsidRDefault="00F77720" w:rsidP="00F77720">
      <w:pPr>
        <w:rPr>
          <w:lang w:val="en-US"/>
        </w:rPr>
      </w:pPr>
    </w:p>
    <w:p w14:paraId="23D8C982" w14:textId="77777777" w:rsidR="00F77720" w:rsidRPr="00F77720" w:rsidRDefault="00F77720" w:rsidP="00F77720">
      <w:pPr>
        <w:rPr>
          <w:lang w:val="en-US"/>
        </w:rPr>
      </w:pPr>
      <w:r w:rsidRPr="00F77720">
        <w:rPr>
          <w:lang w:val="en-US"/>
        </w:rPr>
        <w:t>/****** Step 1 ***********/</w:t>
      </w:r>
    </w:p>
    <w:p w14:paraId="4EB758B7" w14:textId="77777777" w:rsidR="00F77720" w:rsidRPr="00F77720" w:rsidRDefault="00F77720" w:rsidP="00F77720">
      <w:pPr>
        <w:rPr>
          <w:lang w:val="en-US"/>
        </w:rPr>
      </w:pPr>
      <w:r w:rsidRPr="00F77720">
        <w:rPr>
          <w:lang w:val="en-US"/>
        </w:rPr>
        <w:t xml:space="preserve">/* </w:t>
      </w:r>
    </w:p>
    <w:p w14:paraId="6AD3522C" w14:textId="77777777" w:rsidR="00F77720" w:rsidRPr="00F77720" w:rsidRDefault="00F77720" w:rsidP="00F77720">
      <w:pPr>
        <w:rPr>
          <w:lang w:val="en-US"/>
        </w:rPr>
      </w:pPr>
      <w:r w:rsidRPr="00F77720">
        <w:rPr>
          <w:lang w:val="en-US"/>
        </w:rPr>
        <w:t>Calculated variable:</w:t>
      </w:r>
    </w:p>
    <w:p w14:paraId="48045F30" w14:textId="77777777" w:rsidR="00F77720" w:rsidRPr="00F77720" w:rsidRDefault="00F77720" w:rsidP="00F77720">
      <w:pPr>
        <w:rPr>
          <w:lang w:val="en-US"/>
        </w:rPr>
      </w:pPr>
      <w:r w:rsidRPr="00F77720">
        <w:rPr>
          <w:lang w:val="en-US"/>
        </w:rPr>
        <w:t>--------------------</w:t>
      </w:r>
    </w:p>
    <w:p w14:paraId="6AC4A25B" w14:textId="77777777" w:rsidR="00F77720" w:rsidRPr="00F77720" w:rsidRDefault="00F77720" w:rsidP="00F77720">
      <w:pPr>
        <w:rPr>
          <w:lang w:val="en-US"/>
        </w:rPr>
      </w:pPr>
      <w:r w:rsidRPr="00F77720">
        <w:rPr>
          <w:lang w:val="en-US"/>
        </w:rPr>
        <w:t>num_of_records_in_line:</w:t>
      </w:r>
      <w:r w:rsidRPr="00F77720">
        <w:rPr>
          <w:lang w:val="en-US"/>
        </w:rPr>
        <w:tab/>
        <w:t>Number of anti-neoplastic therapy records in the line.</w:t>
      </w:r>
    </w:p>
    <w:p w14:paraId="149568CF" w14:textId="77777777" w:rsidR="00F77720" w:rsidRPr="00F77720" w:rsidRDefault="00F77720" w:rsidP="00F77720">
      <w:pPr>
        <w:rPr>
          <w:lang w:val="en-US"/>
        </w:rPr>
      </w:pPr>
      <w:r w:rsidRPr="00F77720">
        <w:rPr>
          <w:lang w:val="en-US"/>
        </w:rPr>
        <w:t>num_of_drugs_deleted:</w:t>
      </w:r>
      <w:r w:rsidRPr="00F77720">
        <w:rPr>
          <w:lang w:val="en-US"/>
        </w:rPr>
        <w:tab/>
      </w:r>
      <w:r w:rsidRPr="00F77720">
        <w:rPr>
          <w:lang w:val="en-US"/>
        </w:rPr>
        <w:tab/>
        <w:t xml:space="preserve">Number of anti-neoplastic drugs that could be </w:t>
      </w:r>
    </w:p>
    <w:p w14:paraId="42E2885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potentially removed.</w:t>
      </w:r>
    </w:p>
    <w:p w14:paraId="07947155" w14:textId="77777777" w:rsidR="00F77720" w:rsidRPr="00F77720" w:rsidRDefault="00F77720" w:rsidP="00F77720">
      <w:pPr>
        <w:rPr>
          <w:lang w:val="en-US"/>
        </w:rPr>
      </w:pPr>
      <w:r w:rsidRPr="00F77720">
        <w:rPr>
          <w:lang w:val="en-US"/>
        </w:rPr>
        <w:t>*/</w:t>
      </w:r>
    </w:p>
    <w:p w14:paraId="64CC7E8D" w14:textId="77777777" w:rsidR="00F77720" w:rsidRPr="00F77720" w:rsidRDefault="00F77720" w:rsidP="00F77720">
      <w:pPr>
        <w:rPr>
          <w:lang w:val="en-US"/>
        </w:rPr>
      </w:pPr>
      <w:r w:rsidRPr="00F77720">
        <w:rPr>
          <w:lang w:val="en-US"/>
        </w:rPr>
        <w:t>proc sql;</w:t>
      </w:r>
    </w:p>
    <w:p w14:paraId="141FDBAA" w14:textId="77777777" w:rsidR="00F77720" w:rsidRPr="00F77720" w:rsidRDefault="00F77720" w:rsidP="00F77720">
      <w:pPr>
        <w:rPr>
          <w:lang w:val="en-US"/>
        </w:rPr>
      </w:pPr>
      <w:r w:rsidRPr="00F77720">
        <w:rPr>
          <w:lang w:val="en-US"/>
        </w:rPr>
        <w:tab/>
        <w:t>create table _simulated_population_06 as</w:t>
      </w:r>
    </w:p>
    <w:p w14:paraId="253AC693" w14:textId="77777777" w:rsidR="00F77720" w:rsidRPr="00F77720" w:rsidRDefault="00F77720" w:rsidP="00F77720">
      <w:pPr>
        <w:rPr>
          <w:lang w:val="en-US"/>
        </w:rPr>
      </w:pPr>
      <w:r w:rsidRPr="00F77720">
        <w:rPr>
          <w:lang w:val="en-US"/>
        </w:rPr>
        <w:tab/>
        <w:t>select *, count(_anti_n_line) as num_of_records_in_line</w:t>
      </w:r>
    </w:p>
    <w:p w14:paraId="5AE0C99F" w14:textId="77777777" w:rsidR="00F77720" w:rsidRPr="00F77720" w:rsidRDefault="00F77720" w:rsidP="00F77720">
      <w:pPr>
        <w:rPr>
          <w:lang w:val="en-US"/>
        </w:rPr>
      </w:pPr>
      <w:r w:rsidRPr="00F77720">
        <w:rPr>
          <w:lang w:val="en-US"/>
        </w:rPr>
        <w:tab/>
        <w:t>from _simulated_population_05</w:t>
      </w:r>
    </w:p>
    <w:p w14:paraId="7CA3B8E4" w14:textId="77777777" w:rsidR="00F77720" w:rsidRPr="00F77720" w:rsidRDefault="00F77720" w:rsidP="00F77720">
      <w:pPr>
        <w:rPr>
          <w:lang w:val="en-US"/>
        </w:rPr>
      </w:pPr>
      <w:r w:rsidRPr="00F77720">
        <w:rPr>
          <w:lang w:val="en-US"/>
        </w:rPr>
        <w:tab/>
        <w:t>group by id, _anti_n_line</w:t>
      </w:r>
    </w:p>
    <w:p w14:paraId="2FF904C1" w14:textId="77777777" w:rsidR="00F77720" w:rsidRPr="00F77720" w:rsidRDefault="00F77720" w:rsidP="00F77720">
      <w:pPr>
        <w:rPr>
          <w:lang w:val="en-US"/>
        </w:rPr>
      </w:pPr>
      <w:r w:rsidRPr="00F77720">
        <w:rPr>
          <w:lang w:val="en-US"/>
        </w:rPr>
        <w:tab/>
        <w:t>order by id, _anti_n_line, anti_n_date;</w:t>
      </w:r>
    </w:p>
    <w:p w14:paraId="7F3838C0" w14:textId="77777777" w:rsidR="00F77720" w:rsidRPr="00F77720" w:rsidRDefault="00F77720" w:rsidP="00F77720">
      <w:pPr>
        <w:rPr>
          <w:lang w:val="en-US"/>
        </w:rPr>
      </w:pPr>
      <w:r w:rsidRPr="00F77720">
        <w:rPr>
          <w:lang w:val="en-US"/>
        </w:rPr>
        <w:t>quit;</w:t>
      </w:r>
    </w:p>
    <w:p w14:paraId="2AE61962" w14:textId="77777777" w:rsidR="00F77720" w:rsidRPr="00F77720" w:rsidRDefault="00F77720" w:rsidP="00F77720">
      <w:pPr>
        <w:rPr>
          <w:lang w:val="en-US"/>
        </w:rPr>
      </w:pPr>
    </w:p>
    <w:p w14:paraId="5868935A" w14:textId="77777777" w:rsidR="00F77720" w:rsidRPr="00F77720" w:rsidRDefault="00F77720" w:rsidP="00F77720">
      <w:pPr>
        <w:rPr>
          <w:lang w:val="en-US"/>
        </w:rPr>
      </w:pPr>
      <w:r w:rsidRPr="00F77720">
        <w:rPr>
          <w:lang w:val="en-US"/>
        </w:rPr>
        <w:t>data _simulated_population_07;</w:t>
      </w:r>
    </w:p>
    <w:p w14:paraId="3EE9B9DD" w14:textId="77777777" w:rsidR="00F77720" w:rsidRPr="00F77720" w:rsidRDefault="00F77720" w:rsidP="00F77720">
      <w:pPr>
        <w:rPr>
          <w:lang w:val="en-US"/>
        </w:rPr>
      </w:pPr>
      <w:r w:rsidRPr="00F77720">
        <w:rPr>
          <w:lang w:val="en-US"/>
        </w:rPr>
        <w:tab/>
        <w:t>set _simulated_population_06;</w:t>
      </w:r>
    </w:p>
    <w:p w14:paraId="278C28C8" w14:textId="77777777" w:rsidR="00F77720" w:rsidRPr="00F77720" w:rsidRDefault="00F77720" w:rsidP="00F77720">
      <w:pPr>
        <w:rPr>
          <w:lang w:val="en-US"/>
        </w:rPr>
      </w:pPr>
      <w:r w:rsidRPr="00F77720">
        <w:rPr>
          <w:lang w:val="en-US"/>
        </w:rPr>
        <w:tab/>
        <w:t>by id _anti_n_line;</w:t>
      </w:r>
    </w:p>
    <w:p w14:paraId="47053DCC" w14:textId="77777777" w:rsidR="00F77720" w:rsidRPr="00F77720" w:rsidRDefault="00F77720" w:rsidP="00F77720">
      <w:pPr>
        <w:rPr>
          <w:lang w:val="en-US"/>
        </w:rPr>
      </w:pPr>
      <w:r w:rsidRPr="00F77720">
        <w:rPr>
          <w:lang w:val="en-US"/>
        </w:rPr>
        <w:tab/>
        <w:t>retain num_of_drugs_deleted;</w:t>
      </w:r>
    </w:p>
    <w:p w14:paraId="2F209D57" w14:textId="77777777" w:rsidR="00F77720" w:rsidRPr="00F77720" w:rsidRDefault="00F77720" w:rsidP="00F77720">
      <w:pPr>
        <w:rPr>
          <w:lang w:val="en-US"/>
        </w:rPr>
      </w:pPr>
      <w:r w:rsidRPr="00F77720">
        <w:rPr>
          <w:lang w:val="en-US"/>
        </w:rPr>
        <w:tab/>
        <w:t xml:space="preserve">if first._anti_n_line then </w:t>
      </w:r>
    </w:p>
    <w:p w14:paraId="1140F178" w14:textId="77777777" w:rsidR="00F77720" w:rsidRPr="00F77720" w:rsidRDefault="00F77720" w:rsidP="00F77720">
      <w:pPr>
        <w:rPr>
          <w:lang w:val="en-US"/>
        </w:rPr>
      </w:pPr>
      <w:r w:rsidRPr="00F77720">
        <w:rPr>
          <w:lang w:val="en-US"/>
        </w:rPr>
        <w:tab/>
      </w:r>
      <w:r w:rsidRPr="00F77720">
        <w:rPr>
          <w:lang w:val="en-US"/>
        </w:rPr>
        <w:tab/>
        <w:t>num_of_drugs_deleted = 1 + floor((num_of_drugs_in_line - 1) * rand('Uniform'));</w:t>
      </w:r>
    </w:p>
    <w:p w14:paraId="037C3A6D" w14:textId="77777777" w:rsidR="00F77720" w:rsidRPr="00F77720" w:rsidRDefault="00F77720" w:rsidP="00F77720">
      <w:pPr>
        <w:rPr>
          <w:lang w:val="en-US"/>
        </w:rPr>
      </w:pPr>
      <w:r w:rsidRPr="00F77720">
        <w:rPr>
          <w:lang w:val="en-US"/>
        </w:rPr>
        <w:t>run;</w:t>
      </w:r>
    </w:p>
    <w:p w14:paraId="4FDA130E" w14:textId="77777777" w:rsidR="00F77720" w:rsidRPr="00F77720" w:rsidRDefault="00F77720" w:rsidP="00F77720">
      <w:pPr>
        <w:rPr>
          <w:lang w:val="en-US"/>
        </w:rPr>
      </w:pPr>
    </w:p>
    <w:p w14:paraId="7C19E769" w14:textId="77777777" w:rsidR="00F77720" w:rsidRPr="00F77720" w:rsidRDefault="00F77720" w:rsidP="00F77720">
      <w:pPr>
        <w:rPr>
          <w:lang w:val="en-US"/>
        </w:rPr>
      </w:pPr>
      <w:r w:rsidRPr="00F77720">
        <w:rPr>
          <w:lang w:val="en-US"/>
        </w:rPr>
        <w:t>data _simulated_population_08;</w:t>
      </w:r>
    </w:p>
    <w:p w14:paraId="08CF937F" w14:textId="77777777" w:rsidR="00F77720" w:rsidRPr="00F77720" w:rsidRDefault="00F77720" w:rsidP="00F77720">
      <w:pPr>
        <w:rPr>
          <w:lang w:val="en-US"/>
        </w:rPr>
      </w:pPr>
      <w:r w:rsidRPr="00F77720">
        <w:rPr>
          <w:lang w:val="en-US"/>
        </w:rPr>
        <w:tab/>
        <w:t>set _simulated_population_07;</w:t>
      </w:r>
    </w:p>
    <w:p w14:paraId="1E5A156D" w14:textId="77777777" w:rsidR="00F77720" w:rsidRPr="00F77720" w:rsidRDefault="00F77720" w:rsidP="00F77720">
      <w:pPr>
        <w:rPr>
          <w:lang w:val="en-US"/>
        </w:rPr>
      </w:pPr>
      <w:r w:rsidRPr="00F77720">
        <w:rPr>
          <w:lang w:val="en-US"/>
        </w:rPr>
        <w:lastRenderedPageBreak/>
        <w:tab/>
        <w:t>array cd _anti_n_drug_group: ;</w:t>
      </w:r>
    </w:p>
    <w:p w14:paraId="00F4C979" w14:textId="77777777" w:rsidR="00F77720" w:rsidRPr="00F77720" w:rsidRDefault="00F77720" w:rsidP="00F77720">
      <w:pPr>
        <w:rPr>
          <w:lang w:val="en-US"/>
        </w:rPr>
      </w:pPr>
    </w:p>
    <w:p w14:paraId="49E1D663" w14:textId="77777777" w:rsidR="00F77720" w:rsidRPr="00F77720" w:rsidRDefault="00F77720" w:rsidP="00F77720">
      <w:pPr>
        <w:rPr>
          <w:lang w:val="en-US"/>
        </w:rPr>
      </w:pPr>
      <w:r w:rsidRPr="00F77720">
        <w:rPr>
          <w:lang w:val="en-US"/>
        </w:rPr>
        <w:tab/>
        <w:t>call streaminit(&amp;seed);</w:t>
      </w:r>
    </w:p>
    <w:p w14:paraId="77EA6CFA" w14:textId="77777777" w:rsidR="00F77720" w:rsidRPr="00F77720" w:rsidRDefault="00F77720" w:rsidP="00F77720">
      <w:pPr>
        <w:rPr>
          <w:lang w:val="en-US"/>
        </w:rPr>
      </w:pPr>
    </w:p>
    <w:p w14:paraId="7763B664" w14:textId="77777777" w:rsidR="00F77720" w:rsidRPr="00F77720" w:rsidRDefault="00F77720" w:rsidP="00F77720">
      <w:pPr>
        <w:rPr>
          <w:lang w:val="en-US"/>
        </w:rPr>
      </w:pPr>
      <w:r w:rsidRPr="00F77720">
        <w:rPr>
          <w:lang w:val="en-US"/>
        </w:rPr>
        <w:tab/>
        <w:t>if num_of_drugs_in_line &gt; 1 and _anti_n_record_number &gt; 1 then do;</w:t>
      </w:r>
    </w:p>
    <w:p w14:paraId="47591908" w14:textId="77777777" w:rsidR="00F77720" w:rsidRPr="00F77720" w:rsidRDefault="00F77720" w:rsidP="00F77720">
      <w:pPr>
        <w:rPr>
          <w:lang w:val="en-US"/>
        </w:rPr>
      </w:pPr>
      <w:r w:rsidRPr="00F77720">
        <w:rPr>
          <w:lang w:val="en-US"/>
        </w:rPr>
        <w:tab/>
      </w:r>
      <w:r w:rsidRPr="00F77720">
        <w:rPr>
          <w:lang w:val="en-US"/>
        </w:rPr>
        <w:tab/>
        <w:t>do i = 1 to num_of_drugs_deleted;</w:t>
      </w:r>
    </w:p>
    <w:p w14:paraId="402227B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j = max(ceil(num_of_drugs_in_line * rand('Uniform')),1);</w:t>
      </w:r>
    </w:p>
    <w:p w14:paraId="795B63B6"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LessDrug = rand('Binomial',.30,1);</w:t>
      </w:r>
    </w:p>
    <w:p w14:paraId="420D261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if LessDrug = 1 then cd(j) =.;</w:t>
      </w:r>
    </w:p>
    <w:p w14:paraId="0D7B2CA1" w14:textId="77777777" w:rsidR="00F77720" w:rsidRPr="00F77720" w:rsidRDefault="00F77720" w:rsidP="00F77720">
      <w:pPr>
        <w:rPr>
          <w:lang w:val="en-US"/>
        </w:rPr>
      </w:pPr>
      <w:r w:rsidRPr="00F77720">
        <w:rPr>
          <w:lang w:val="en-US"/>
        </w:rPr>
        <w:tab/>
      </w:r>
      <w:r w:rsidRPr="00F77720">
        <w:rPr>
          <w:lang w:val="en-US"/>
        </w:rPr>
        <w:tab/>
        <w:t>end;</w:t>
      </w:r>
    </w:p>
    <w:p w14:paraId="496BE206" w14:textId="77777777" w:rsidR="00F77720" w:rsidRPr="00F77720" w:rsidRDefault="00F77720" w:rsidP="00F77720">
      <w:pPr>
        <w:rPr>
          <w:lang w:val="en-US"/>
        </w:rPr>
      </w:pPr>
      <w:r w:rsidRPr="00F77720">
        <w:rPr>
          <w:lang w:val="en-US"/>
        </w:rPr>
        <w:tab/>
        <w:t>end;</w:t>
      </w:r>
    </w:p>
    <w:p w14:paraId="4ACAC93C" w14:textId="77777777" w:rsidR="00F77720" w:rsidRPr="00F77720" w:rsidRDefault="00F77720" w:rsidP="00F77720">
      <w:pPr>
        <w:rPr>
          <w:lang w:val="en-US"/>
        </w:rPr>
      </w:pPr>
      <w:r w:rsidRPr="00F77720">
        <w:rPr>
          <w:lang w:val="en-US"/>
        </w:rPr>
        <w:tab/>
        <w:t>drop i j;</w:t>
      </w:r>
    </w:p>
    <w:p w14:paraId="6096E075" w14:textId="77777777" w:rsidR="00F77720" w:rsidRPr="00F77720" w:rsidRDefault="00F77720" w:rsidP="00F77720">
      <w:pPr>
        <w:rPr>
          <w:lang w:val="en-US"/>
        </w:rPr>
      </w:pPr>
      <w:r w:rsidRPr="00F77720">
        <w:rPr>
          <w:lang w:val="en-US"/>
        </w:rPr>
        <w:t>run;</w:t>
      </w:r>
    </w:p>
    <w:p w14:paraId="172DC44B" w14:textId="77777777" w:rsidR="00F77720" w:rsidRPr="00F77720" w:rsidRDefault="00F77720" w:rsidP="00F77720">
      <w:pPr>
        <w:rPr>
          <w:lang w:val="en-US"/>
        </w:rPr>
      </w:pPr>
    </w:p>
    <w:p w14:paraId="51D03847" w14:textId="77777777" w:rsidR="00F77720" w:rsidRPr="00F77720" w:rsidRDefault="00F77720" w:rsidP="00F77720">
      <w:pPr>
        <w:rPr>
          <w:lang w:val="en-US"/>
        </w:rPr>
      </w:pPr>
    </w:p>
    <w:p w14:paraId="3C0BDD20" w14:textId="77777777" w:rsidR="00F77720" w:rsidRPr="00F77720" w:rsidRDefault="00F77720" w:rsidP="00F77720">
      <w:pPr>
        <w:rPr>
          <w:lang w:val="en-US"/>
        </w:rPr>
      </w:pPr>
      <w:r w:rsidRPr="00F77720">
        <w:rPr>
          <w:lang w:val="en-US"/>
        </w:rPr>
        <w:t>/****** Step 2 ***********/</w:t>
      </w:r>
    </w:p>
    <w:p w14:paraId="2E2EEC98" w14:textId="77777777" w:rsidR="00F77720" w:rsidRPr="00F77720" w:rsidRDefault="00F77720" w:rsidP="00F77720">
      <w:pPr>
        <w:rPr>
          <w:lang w:val="en-US"/>
        </w:rPr>
      </w:pPr>
      <w:r w:rsidRPr="00F77720">
        <w:rPr>
          <w:lang w:val="en-US"/>
        </w:rPr>
        <w:t>data _simulated_population_09;</w:t>
      </w:r>
    </w:p>
    <w:p w14:paraId="59374022" w14:textId="77777777" w:rsidR="00F77720" w:rsidRPr="00F77720" w:rsidRDefault="00F77720" w:rsidP="00F77720">
      <w:pPr>
        <w:rPr>
          <w:lang w:val="en-US"/>
        </w:rPr>
      </w:pPr>
      <w:r w:rsidRPr="00F77720">
        <w:rPr>
          <w:lang w:val="en-US"/>
        </w:rPr>
        <w:tab/>
        <w:t>set _simulated_population_08;</w:t>
      </w:r>
    </w:p>
    <w:p w14:paraId="37A44C0B" w14:textId="77777777" w:rsidR="00F77720" w:rsidRPr="00F77720" w:rsidRDefault="00F77720" w:rsidP="00F77720">
      <w:pPr>
        <w:rPr>
          <w:lang w:val="en-US"/>
        </w:rPr>
      </w:pPr>
      <w:r w:rsidRPr="00F77720">
        <w:rPr>
          <w:lang w:val="en-US"/>
        </w:rPr>
        <w:tab/>
        <w:t>by id _anti_n_line anti_n_date;</w:t>
      </w:r>
    </w:p>
    <w:p w14:paraId="350606DB" w14:textId="77777777" w:rsidR="00F77720" w:rsidRPr="00F77720" w:rsidRDefault="00F77720" w:rsidP="00F77720">
      <w:pPr>
        <w:rPr>
          <w:lang w:val="en-US"/>
        </w:rPr>
      </w:pPr>
      <w:r w:rsidRPr="00F77720">
        <w:rPr>
          <w:lang w:val="en-US"/>
        </w:rPr>
        <w:tab/>
        <w:t>array cd _anti_n_drug_group: ;</w:t>
      </w:r>
    </w:p>
    <w:p w14:paraId="4341D6A0" w14:textId="77777777" w:rsidR="00F77720" w:rsidRPr="00F77720" w:rsidRDefault="00F77720" w:rsidP="00F77720">
      <w:pPr>
        <w:rPr>
          <w:lang w:val="en-US"/>
        </w:rPr>
      </w:pPr>
      <w:r w:rsidRPr="00F77720">
        <w:rPr>
          <w:lang w:val="en-US"/>
        </w:rPr>
        <w:tab/>
        <w:t>retain modify_yn interval_start interval_end;</w:t>
      </w:r>
    </w:p>
    <w:p w14:paraId="4FD39483" w14:textId="77777777" w:rsidR="00F77720" w:rsidRPr="00F77720" w:rsidRDefault="00F77720" w:rsidP="00F77720">
      <w:pPr>
        <w:rPr>
          <w:lang w:val="en-US"/>
        </w:rPr>
      </w:pPr>
    </w:p>
    <w:p w14:paraId="02F53E02" w14:textId="77777777" w:rsidR="00F77720" w:rsidRPr="00F77720" w:rsidRDefault="00F77720" w:rsidP="00F77720">
      <w:pPr>
        <w:rPr>
          <w:lang w:val="en-US"/>
        </w:rPr>
      </w:pPr>
      <w:r w:rsidRPr="00F77720">
        <w:rPr>
          <w:lang w:val="en-US"/>
        </w:rPr>
        <w:tab/>
        <w:t>call streaminit(&amp;seed);</w:t>
      </w:r>
    </w:p>
    <w:p w14:paraId="15589318" w14:textId="77777777" w:rsidR="00F77720" w:rsidRPr="00F77720" w:rsidRDefault="00F77720" w:rsidP="00F77720">
      <w:pPr>
        <w:rPr>
          <w:lang w:val="en-US"/>
        </w:rPr>
      </w:pPr>
    </w:p>
    <w:p w14:paraId="020FB453" w14:textId="77777777" w:rsidR="00F77720" w:rsidRPr="00F77720" w:rsidRDefault="00F77720" w:rsidP="00F77720">
      <w:pPr>
        <w:rPr>
          <w:lang w:val="en-US"/>
        </w:rPr>
      </w:pPr>
      <w:r w:rsidRPr="00F77720">
        <w:rPr>
          <w:lang w:val="en-US"/>
        </w:rPr>
        <w:tab/>
        <w:t>if first._anti_n_line then do;</w:t>
      </w:r>
    </w:p>
    <w:p w14:paraId="2F858BE6" w14:textId="77777777" w:rsidR="00F77720" w:rsidRPr="00F77720" w:rsidRDefault="00F77720" w:rsidP="00F77720">
      <w:pPr>
        <w:rPr>
          <w:lang w:val="en-US"/>
        </w:rPr>
      </w:pPr>
      <w:r w:rsidRPr="00F77720">
        <w:rPr>
          <w:lang w:val="en-US"/>
        </w:rPr>
        <w:tab/>
      </w:r>
      <w:r w:rsidRPr="00F77720">
        <w:rPr>
          <w:lang w:val="en-US"/>
        </w:rPr>
        <w:tab/>
        <w:t>modify_yn = rand('Binomial',.50,1);</w:t>
      </w:r>
    </w:p>
    <w:p w14:paraId="3154D5CB" w14:textId="77777777" w:rsidR="00F77720" w:rsidRPr="00F77720" w:rsidRDefault="00F77720" w:rsidP="00F77720">
      <w:pPr>
        <w:rPr>
          <w:lang w:val="en-US"/>
        </w:rPr>
      </w:pPr>
      <w:r w:rsidRPr="00F77720">
        <w:rPr>
          <w:lang w:val="en-US"/>
        </w:rPr>
        <w:tab/>
      </w:r>
      <w:r w:rsidRPr="00F77720">
        <w:rPr>
          <w:lang w:val="en-US"/>
        </w:rPr>
        <w:tab/>
        <w:t>interval_start = 1 + floor((num_of_records_in_line-1) * rand('Uniform'));</w:t>
      </w:r>
    </w:p>
    <w:p w14:paraId="1E9A920F" w14:textId="77777777" w:rsidR="00F77720" w:rsidRPr="00F77720" w:rsidRDefault="00F77720" w:rsidP="00F77720">
      <w:pPr>
        <w:rPr>
          <w:lang w:val="en-US"/>
        </w:rPr>
      </w:pPr>
      <w:r w:rsidRPr="00F77720">
        <w:rPr>
          <w:lang w:val="en-US"/>
        </w:rPr>
        <w:lastRenderedPageBreak/>
        <w:tab/>
      </w:r>
      <w:r w:rsidRPr="00F77720">
        <w:rPr>
          <w:lang w:val="en-US"/>
        </w:rPr>
        <w:tab/>
        <w:t xml:space="preserve">interval_end = interval_start + </w:t>
      </w:r>
    </w:p>
    <w:p w14:paraId="2AE1FD9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floor((num_of_records_in_line-interval_start) * rand('Uniform'));</w:t>
      </w:r>
    </w:p>
    <w:p w14:paraId="3ACAC09B" w14:textId="77777777" w:rsidR="00F77720" w:rsidRPr="00F77720" w:rsidRDefault="00F77720" w:rsidP="00F77720">
      <w:pPr>
        <w:rPr>
          <w:lang w:val="en-US"/>
        </w:rPr>
      </w:pPr>
      <w:r w:rsidRPr="00F77720">
        <w:rPr>
          <w:lang w:val="en-US"/>
        </w:rPr>
        <w:tab/>
        <w:t>end;</w:t>
      </w:r>
    </w:p>
    <w:p w14:paraId="0F4BD4FA" w14:textId="77777777" w:rsidR="00F77720" w:rsidRPr="00F77720" w:rsidRDefault="00F77720" w:rsidP="00F77720">
      <w:pPr>
        <w:rPr>
          <w:lang w:val="en-US"/>
        </w:rPr>
      </w:pPr>
      <w:r w:rsidRPr="00F77720">
        <w:rPr>
          <w:lang w:val="en-US"/>
        </w:rPr>
        <w:t>run;</w:t>
      </w:r>
    </w:p>
    <w:p w14:paraId="6B36260D" w14:textId="77777777" w:rsidR="00F77720" w:rsidRPr="00F77720" w:rsidRDefault="00F77720" w:rsidP="00F77720">
      <w:pPr>
        <w:rPr>
          <w:lang w:val="en-US"/>
        </w:rPr>
      </w:pPr>
    </w:p>
    <w:p w14:paraId="175EB983" w14:textId="77777777" w:rsidR="00F77720" w:rsidRPr="00F77720" w:rsidRDefault="00F77720" w:rsidP="00F77720">
      <w:pPr>
        <w:rPr>
          <w:lang w:val="en-US"/>
        </w:rPr>
      </w:pPr>
      <w:r w:rsidRPr="00F77720">
        <w:rPr>
          <w:lang w:val="en-US"/>
        </w:rPr>
        <w:t>data _simulated_population_10;</w:t>
      </w:r>
    </w:p>
    <w:p w14:paraId="27FF8293" w14:textId="77777777" w:rsidR="00F77720" w:rsidRPr="00F77720" w:rsidRDefault="00F77720" w:rsidP="00F77720">
      <w:pPr>
        <w:rPr>
          <w:lang w:val="en-US"/>
        </w:rPr>
      </w:pPr>
      <w:r w:rsidRPr="00F77720">
        <w:rPr>
          <w:lang w:val="en-US"/>
        </w:rPr>
        <w:tab/>
        <w:t>set _simulated_population_09;</w:t>
      </w:r>
    </w:p>
    <w:p w14:paraId="10410CC9" w14:textId="77777777" w:rsidR="00F77720" w:rsidRPr="00F77720" w:rsidRDefault="00F77720" w:rsidP="00F77720">
      <w:pPr>
        <w:rPr>
          <w:lang w:val="en-US"/>
        </w:rPr>
      </w:pPr>
      <w:r w:rsidRPr="00F77720">
        <w:rPr>
          <w:lang w:val="en-US"/>
        </w:rPr>
        <w:tab/>
        <w:t>array cd _anti_n_drug_group: ;</w:t>
      </w:r>
    </w:p>
    <w:p w14:paraId="2A942428" w14:textId="77777777" w:rsidR="00F77720" w:rsidRPr="00F77720" w:rsidRDefault="00F77720" w:rsidP="00F77720">
      <w:pPr>
        <w:rPr>
          <w:lang w:val="en-US"/>
        </w:rPr>
      </w:pPr>
      <w:r w:rsidRPr="00F77720">
        <w:rPr>
          <w:lang w:val="en-US"/>
        </w:rPr>
        <w:tab/>
        <w:t xml:space="preserve">if interval_start &lt; _anti_n_record_number &lt; interval_end and modify_yn = 1 </w:t>
      </w:r>
    </w:p>
    <w:p w14:paraId="103BE1A9" w14:textId="77777777" w:rsidR="00F77720" w:rsidRPr="00F77720" w:rsidRDefault="00F77720" w:rsidP="00F77720">
      <w:pPr>
        <w:rPr>
          <w:lang w:val="en-US"/>
        </w:rPr>
      </w:pPr>
      <w:r w:rsidRPr="00F77720">
        <w:rPr>
          <w:lang w:val="en-US"/>
        </w:rPr>
        <w:tab/>
      </w:r>
      <w:r w:rsidRPr="00F77720">
        <w:rPr>
          <w:lang w:val="en-US"/>
        </w:rPr>
        <w:tab/>
        <w:t>then do;</w:t>
      </w:r>
    </w:p>
    <w:p w14:paraId="644CBCAD"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do i = 1 to num_of_drugs_in_line;</w:t>
      </w:r>
    </w:p>
    <w:p w14:paraId="6EEF201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if i = 1 then cd(i) = 0;</w:t>
      </w:r>
    </w:p>
    <w:p w14:paraId="66AF447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lse cd(i) = .;</w:t>
      </w:r>
    </w:p>
    <w:p w14:paraId="6CE2339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3CE10D34" w14:textId="77777777" w:rsidR="00F77720" w:rsidRPr="00F77720" w:rsidRDefault="00F77720" w:rsidP="00F77720">
      <w:pPr>
        <w:rPr>
          <w:lang w:val="en-US"/>
        </w:rPr>
      </w:pPr>
      <w:r w:rsidRPr="00F77720">
        <w:rPr>
          <w:lang w:val="en-US"/>
        </w:rPr>
        <w:tab/>
        <w:t>end;</w:t>
      </w:r>
    </w:p>
    <w:p w14:paraId="20C46154" w14:textId="77777777" w:rsidR="00F77720" w:rsidRPr="00F77720" w:rsidRDefault="00F77720" w:rsidP="00F77720">
      <w:pPr>
        <w:rPr>
          <w:lang w:val="en-US"/>
        </w:rPr>
      </w:pPr>
      <w:r w:rsidRPr="00F77720">
        <w:rPr>
          <w:lang w:val="en-US"/>
        </w:rPr>
        <w:tab/>
        <w:t>drop modify_yn;</w:t>
      </w:r>
    </w:p>
    <w:p w14:paraId="28D69A66" w14:textId="77777777" w:rsidR="00F77720" w:rsidRPr="00F77720" w:rsidRDefault="00F77720" w:rsidP="00F77720">
      <w:pPr>
        <w:rPr>
          <w:lang w:val="en-US"/>
        </w:rPr>
      </w:pPr>
      <w:r w:rsidRPr="00F77720">
        <w:rPr>
          <w:lang w:val="en-US"/>
        </w:rPr>
        <w:t>run;</w:t>
      </w:r>
    </w:p>
    <w:p w14:paraId="4BEE0E73" w14:textId="77777777" w:rsidR="00F77720" w:rsidRPr="00F77720" w:rsidRDefault="00F77720" w:rsidP="00F77720">
      <w:pPr>
        <w:rPr>
          <w:lang w:val="en-US"/>
        </w:rPr>
      </w:pPr>
    </w:p>
    <w:p w14:paraId="06AD31FD" w14:textId="77777777" w:rsidR="00F77720" w:rsidRPr="00F77720" w:rsidRDefault="00F77720" w:rsidP="00F77720">
      <w:pPr>
        <w:rPr>
          <w:lang w:val="en-US"/>
        </w:rPr>
      </w:pPr>
    </w:p>
    <w:p w14:paraId="3D637314" w14:textId="77777777" w:rsidR="00F77720" w:rsidRPr="00F77720" w:rsidRDefault="00F77720" w:rsidP="00F77720">
      <w:pPr>
        <w:rPr>
          <w:lang w:val="en-US"/>
        </w:rPr>
      </w:pPr>
      <w:r w:rsidRPr="00F77720">
        <w:rPr>
          <w:lang w:val="en-US"/>
        </w:rPr>
        <w:t>/****** Step 3 ***********/</w:t>
      </w:r>
    </w:p>
    <w:p w14:paraId="2B429AA3" w14:textId="77777777" w:rsidR="00F77720" w:rsidRPr="00F77720" w:rsidRDefault="00F77720" w:rsidP="00F77720">
      <w:pPr>
        <w:rPr>
          <w:lang w:val="en-US"/>
        </w:rPr>
      </w:pPr>
      <w:r w:rsidRPr="00F77720">
        <w:rPr>
          <w:lang w:val="en-US"/>
        </w:rPr>
        <w:t>data _simulated_population_11;</w:t>
      </w:r>
    </w:p>
    <w:p w14:paraId="353326EC" w14:textId="77777777" w:rsidR="00F77720" w:rsidRPr="00F77720" w:rsidRDefault="00F77720" w:rsidP="00F77720">
      <w:pPr>
        <w:rPr>
          <w:lang w:val="en-US"/>
        </w:rPr>
      </w:pPr>
      <w:r w:rsidRPr="00F77720">
        <w:rPr>
          <w:lang w:val="en-US"/>
        </w:rPr>
        <w:tab/>
        <w:t>set _simulated_population_10;</w:t>
      </w:r>
    </w:p>
    <w:p w14:paraId="0668FF0F" w14:textId="77777777" w:rsidR="00F77720" w:rsidRPr="00F77720" w:rsidRDefault="00F77720" w:rsidP="00F77720">
      <w:pPr>
        <w:rPr>
          <w:lang w:val="en-US"/>
        </w:rPr>
      </w:pPr>
      <w:r w:rsidRPr="00F77720">
        <w:rPr>
          <w:lang w:val="en-US"/>
        </w:rPr>
        <w:tab/>
        <w:t>by id _anti_n_line anti_n_date;</w:t>
      </w:r>
    </w:p>
    <w:p w14:paraId="050D9554" w14:textId="77777777" w:rsidR="00F77720" w:rsidRPr="00F77720" w:rsidRDefault="00F77720" w:rsidP="00F77720">
      <w:pPr>
        <w:rPr>
          <w:lang w:val="en-US"/>
        </w:rPr>
      </w:pPr>
      <w:r w:rsidRPr="00F77720">
        <w:rPr>
          <w:lang w:val="en-US"/>
        </w:rPr>
        <w:tab/>
        <w:t>retain _anti_n_date;</w:t>
      </w:r>
    </w:p>
    <w:p w14:paraId="752677CD" w14:textId="77777777" w:rsidR="00F77720" w:rsidRPr="00F77720" w:rsidRDefault="00F77720" w:rsidP="00F77720">
      <w:pPr>
        <w:rPr>
          <w:lang w:val="en-US"/>
        </w:rPr>
      </w:pPr>
      <w:r w:rsidRPr="00F77720">
        <w:rPr>
          <w:lang w:val="en-US"/>
        </w:rPr>
        <w:tab/>
        <w:t>format prev_anti_n_date date9.;</w:t>
      </w:r>
    </w:p>
    <w:p w14:paraId="5FCEEDD4" w14:textId="77777777" w:rsidR="00F77720" w:rsidRPr="00F77720" w:rsidRDefault="00F77720" w:rsidP="00F77720">
      <w:pPr>
        <w:rPr>
          <w:lang w:val="en-US"/>
        </w:rPr>
      </w:pPr>
      <w:r w:rsidRPr="00F77720">
        <w:rPr>
          <w:lang w:val="en-US"/>
        </w:rPr>
        <w:tab/>
        <w:t>if first._anti_n_line then _anti_n_date = anti_n_date;</w:t>
      </w:r>
    </w:p>
    <w:p w14:paraId="2086CFAF" w14:textId="77777777" w:rsidR="00F77720" w:rsidRPr="00F77720" w:rsidRDefault="00F77720" w:rsidP="00F77720">
      <w:pPr>
        <w:rPr>
          <w:lang w:val="en-US"/>
        </w:rPr>
      </w:pPr>
      <w:r w:rsidRPr="00F77720">
        <w:rPr>
          <w:lang w:val="en-US"/>
        </w:rPr>
        <w:tab/>
        <w:t>else do;</w:t>
      </w:r>
    </w:p>
    <w:p w14:paraId="6EDA351A" w14:textId="77777777" w:rsidR="00F77720" w:rsidRPr="00F77720" w:rsidRDefault="00F77720" w:rsidP="00F77720">
      <w:pPr>
        <w:rPr>
          <w:lang w:val="en-US"/>
        </w:rPr>
      </w:pPr>
      <w:r w:rsidRPr="00F77720">
        <w:rPr>
          <w:lang w:val="en-US"/>
        </w:rPr>
        <w:tab/>
      </w:r>
      <w:r w:rsidRPr="00F77720">
        <w:rPr>
          <w:lang w:val="en-US"/>
        </w:rPr>
        <w:tab/>
        <w:t>prev_anti_n_date = _anti_n_date;</w:t>
      </w:r>
    </w:p>
    <w:p w14:paraId="4434200E" w14:textId="77777777" w:rsidR="00F77720" w:rsidRPr="00F77720" w:rsidRDefault="00F77720" w:rsidP="00F77720">
      <w:pPr>
        <w:rPr>
          <w:lang w:val="en-US"/>
        </w:rPr>
      </w:pPr>
      <w:r w:rsidRPr="00F77720">
        <w:rPr>
          <w:lang w:val="en-US"/>
        </w:rPr>
        <w:lastRenderedPageBreak/>
        <w:tab/>
      </w:r>
      <w:r w:rsidRPr="00F77720">
        <w:rPr>
          <w:lang w:val="en-US"/>
        </w:rPr>
        <w:tab/>
        <w:t>_anti_n_date = anti_n_date;</w:t>
      </w:r>
    </w:p>
    <w:p w14:paraId="1EBE8B6F" w14:textId="77777777" w:rsidR="00F77720" w:rsidRPr="00F77720" w:rsidRDefault="00F77720" w:rsidP="00F77720">
      <w:pPr>
        <w:rPr>
          <w:lang w:val="en-US"/>
        </w:rPr>
      </w:pPr>
      <w:r w:rsidRPr="00F77720">
        <w:rPr>
          <w:lang w:val="en-US"/>
        </w:rPr>
        <w:tab/>
        <w:t>end;</w:t>
      </w:r>
    </w:p>
    <w:p w14:paraId="0EF7ECB5" w14:textId="77777777" w:rsidR="00F77720" w:rsidRPr="00F77720" w:rsidRDefault="00F77720" w:rsidP="00F77720">
      <w:pPr>
        <w:rPr>
          <w:lang w:val="en-US"/>
        </w:rPr>
      </w:pPr>
      <w:r w:rsidRPr="00F77720">
        <w:rPr>
          <w:lang w:val="en-US"/>
        </w:rPr>
        <w:tab/>
        <w:t>drop _anti_n_date;</w:t>
      </w:r>
    </w:p>
    <w:p w14:paraId="584084E3" w14:textId="77777777" w:rsidR="00F77720" w:rsidRPr="00F77720" w:rsidRDefault="00F77720" w:rsidP="00F77720">
      <w:pPr>
        <w:rPr>
          <w:lang w:val="en-US"/>
        </w:rPr>
      </w:pPr>
      <w:r w:rsidRPr="00F77720">
        <w:rPr>
          <w:lang w:val="en-US"/>
        </w:rPr>
        <w:t>run;</w:t>
      </w:r>
    </w:p>
    <w:p w14:paraId="3E36EDF4" w14:textId="77777777" w:rsidR="00F77720" w:rsidRPr="00F77720" w:rsidRDefault="00F77720" w:rsidP="00F77720">
      <w:pPr>
        <w:rPr>
          <w:lang w:val="en-US"/>
        </w:rPr>
      </w:pPr>
    </w:p>
    <w:p w14:paraId="5C537C49" w14:textId="77777777" w:rsidR="00F77720" w:rsidRPr="00F77720" w:rsidRDefault="00F77720" w:rsidP="00F77720">
      <w:pPr>
        <w:rPr>
          <w:lang w:val="en-US"/>
        </w:rPr>
      </w:pPr>
      <w:r w:rsidRPr="00F77720">
        <w:rPr>
          <w:lang w:val="en-US"/>
        </w:rPr>
        <w:t>proc sort data = _simulated_population_11;</w:t>
      </w:r>
    </w:p>
    <w:p w14:paraId="09D3E3C6" w14:textId="77777777" w:rsidR="00F77720" w:rsidRPr="00F77720" w:rsidRDefault="00F77720" w:rsidP="00F77720">
      <w:pPr>
        <w:rPr>
          <w:lang w:val="en-US"/>
        </w:rPr>
      </w:pPr>
      <w:r w:rsidRPr="00F77720">
        <w:rPr>
          <w:lang w:val="en-US"/>
        </w:rPr>
        <w:tab/>
        <w:t>by id descending _anti_n_line descending anti_n_date;</w:t>
      </w:r>
    </w:p>
    <w:p w14:paraId="20D5E1F2" w14:textId="77777777" w:rsidR="00F77720" w:rsidRPr="00F77720" w:rsidRDefault="00F77720" w:rsidP="00F77720">
      <w:pPr>
        <w:rPr>
          <w:lang w:val="en-US"/>
        </w:rPr>
      </w:pPr>
      <w:r w:rsidRPr="00F77720">
        <w:rPr>
          <w:lang w:val="en-US"/>
        </w:rPr>
        <w:t>run;</w:t>
      </w:r>
    </w:p>
    <w:p w14:paraId="4849D189" w14:textId="77777777" w:rsidR="00F77720" w:rsidRPr="00F77720" w:rsidRDefault="00F77720" w:rsidP="00F77720">
      <w:pPr>
        <w:rPr>
          <w:lang w:val="en-US"/>
        </w:rPr>
      </w:pPr>
    </w:p>
    <w:p w14:paraId="52F85FB1" w14:textId="77777777" w:rsidR="00F77720" w:rsidRPr="00F77720" w:rsidRDefault="00F77720" w:rsidP="00F77720">
      <w:pPr>
        <w:rPr>
          <w:lang w:val="en-US"/>
        </w:rPr>
      </w:pPr>
      <w:r w:rsidRPr="00F77720">
        <w:rPr>
          <w:lang w:val="en-US"/>
        </w:rPr>
        <w:t>data _simulated_population_12;</w:t>
      </w:r>
    </w:p>
    <w:p w14:paraId="1D7BEADC" w14:textId="77777777" w:rsidR="00F77720" w:rsidRPr="00F77720" w:rsidRDefault="00F77720" w:rsidP="00F77720">
      <w:pPr>
        <w:rPr>
          <w:lang w:val="en-US"/>
        </w:rPr>
      </w:pPr>
      <w:r w:rsidRPr="00F77720">
        <w:rPr>
          <w:lang w:val="en-US"/>
        </w:rPr>
        <w:tab/>
        <w:t>set _simulated_population_11;</w:t>
      </w:r>
    </w:p>
    <w:p w14:paraId="35EDC06E" w14:textId="77777777" w:rsidR="00F77720" w:rsidRPr="00F77720" w:rsidRDefault="00F77720" w:rsidP="00F77720">
      <w:pPr>
        <w:rPr>
          <w:lang w:val="en-US"/>
        </w:rPr>
      </w:pPr>
      <w:r w:rsidRPr="00F77720">
        <w:rPr>
          <w:lang w:val="en-US"/>
        </w:rPr>
        <w:tab/>
        <w:t>by id descending _anti_n_line descending anti_n_date;</w:t>
      </w:r>
    </w:p>
    <w:p w14:paraId="7CFC12E0" w14:textId="77777777" w:rsidR="00F77720" w:rsidRPr="00F77720" w:rsidRDefault="00F77720" w:rsidP="00F77720">
      <w:pPr>
        <w:rPr>
          <w:lang w:val="en-US"/>
        </w:rPr>
      </w:pPr>
      <w:r w:rsidRPr="00F77720">
        <w:rPr>
          <w:lang w:val="en-US"/>
        </w:rPr>
        <w:tab/>
        <w:t>retain _anti_n_date;</w:t>
      </w:r>
    </w:p>
    <w:p w14:paraId="6D6D1030" w14:textId="77777777" w:rsidR="00F77720" w:rsidRPr="00F77720" w:rsidRDefault="00F77720" w:rsidP="00F77720">
      <w:pPr>
        <w:rPr>
          <w:lang w:val="en-US"/>
        </w:rPr>
      </w:pPr>
      <w:r w:rsidRPr="00F77720">
        <w:rPr>
          <w:lang w:val="en-US"/>
        </w:rPr>
        <w:tab/>
        <w:t>format next_anti_n_date date9.;</w:t>
      </w:r>
    </w:p>
    <w:p w14:paraId="0C12E22C" w14:textId="77777777" w:rsidR="00F77720" w:rsidRPr="00F77720" w:rsidRDefault="00F77720" w:rsidP="00F77720">
      <w:pPr>
        <w:rPr>
          <w:lang w:val="en-US"/>
        </w:rPr>
      </w:pPr>
      <w:r w:rsidRPr="00F77720">
        <w:rPr>
          <w:lang w:val="en-US"/>
        </w:rPr>
        <w:tab/>
        <w:t>if first._anti_n_line then _anti_n_date = anti_n_date;</w:t>
      </w:r>
    </w:p>
    <w:p w14:paraId="4B7B78A4" w14:textId="77777777" w:rsidR="00F77720" w:rsidRPr="00F77720" w:rsidRDefault="00F77720" w:rsidP="00F77720">
      <w:pPr>
        <w:rPr>
          <w:lang w:val="en-US"/>
        </w:rPr>
      </w:pPr>
      <w:r w:rsidRPr="00F77720">
        <w:rPr>
          <w:lang w:val="en-US"/>
        </w:rPr>
        <w:tab/>
        <w:t>else do;</w:t>
      </w:r>
    </w:p>
    <w:p w14:paraId="5AD0106E" w14:textId="77777777" w:rsidR="00F77720" w:rsidRPr="00F77720" w:rsidRDefault="00F77720" w:rsidP="00F77720">
      <w:pPr>
        <w:rPr>
          <w:lang w:val="en-US"/>
        </w:rPr>
      </w:pPr>
      <w:r w:rsidRPr="00F77720">
        <w:rPr>
          <w:lang w:val="en-US"/>
        </w:rPr>
        <w:tab/>
      </w:r>
      <w:r w:rsidRPr="00F77720">
        <w:rPr>
          <w:lang w:val="en-US"/>
        </w:rPr>
        <w:tab/>
        <w:t>next_anti_n_date = _anti_n_date;</w:t>
      </w:r>
    </w:p>
    <w:p w14:paraId="7B133887" w14:textId="77777777" w:rsidR="00F77720" w:rsidRPr="00F77720" w:rsidRDefault="00F77720" w:rsidP="00F77720">
      <w:pPr>
        <w:rPr>
          <w:lang w:val="en-US"/>
        </w:rPr>
      </w:pPr>
      <w:r w:rsidRPr="00F77720">
        <w:rPr>
          <w:lang w:val="en-US"/>
        </w:rPr>
        <w:tab/>
      </w:r>
      <w:r w:rsidRPr="00F77720">
        <w:rPr>
          <w:lang w:val="en-US"/>
        </w:rPr>
        <w:tab/>
        <w:t>_anti_n_date = anti_n_date;</w:t>
      </w:r>
    </w:p>
    <w:p w14:paraId="2B6C9AD1" w14:textId="77777777" w:rsidR="00F77720" w:rsidRPr="00F77720" w:rsidRDefault="00F77720" w:rsidP="00F77720">
      <w:pPr>
        <w:rPr>
          <w:lang w:val="en-US"/>
        </w:rPr>
      </w:pPr>
      <w:r w:rsidRPr="00F77720">
        <w:rPr>
          <w:lang w:val="en-US"/>
        </w:rPr>
        <w:tab/>
        <w:t>end;</w:t>
      </w:r>
    </w:p>
    <w:p w14:paraId="007BFC80" w14:textId="77777777" w:rsidR="00F77720" w:rsidRPr="00F77720" w:rsidRDefault="00F77720" w:rsidP="00F77720">
      <w:pPr>
        <w:rPr>
          <w:lang w:val="en-US"/>
        </w:rPr>
      </w:pPr>
      <w:r w:rsidRPr="00F77720">
        <w:rPr>
          <w:lang w:val="en-US"/>
        </w:rPr>
        <w:tab/>
        <w:t>drop _anti_n_date;</w:t>
      </w:r>
    </w:p>
    <w:p w14:paraId="2F92734C" w14:textId="77777777" w:rsidR="00F77720" w:rsidRPr="00F77720" w:rsidRDefault="00F77720" w:rsidP="00F77720">
      <w:pPr>
        <w:rPr>
          <w:lang w:val="en-US"/>
        </w:rPr>
      </w:pPr>
      <w:r w:rsidRPr="00F77720">
        <w:rPr>
          <w:lang w:val="en-US"/>
        </w:rPr>
        <w:t>run;</w:t>
      </w:r>
    </w:p>
    <w:p w14:paraId="205DF850" w14:textId="77777777" w:rsidR="00F77720" w:rsidRPr="00F77720" w:rsidRDefault="00F77720" w:rsidP="00F77720">
      <w:pPr>
        <w:rPr>
          <w:lang w:val="en-US"/>
        </w:rPr>
      </w:pPr>
    </w:p>
    <w:p w14:paraId="500BE1E7" w14:textId="77777777" w:rsidR="00F77720" w:rsidRPr="00F77720" w:rsidRDefault="00F77720" w:rsidP="00F77720">
      <w:pPr>
        <w:rPr>
          <w:lang w:val="en-US"/>
        </w:rPr>
      </w:pPr>
      <w:r w:rsidRPr="00F77720">
        <w:rPr>
          <w:lang w:val="en-US"/>
        </w:rPr>
        <w:t>proc sort data = _simulated_population_12;</w:t>
      </w:r>
    </w:p>
    <w:p w14:paraId="72E62C06" w14:textId="77777777" w:rsidR="00F77720" w:rsidRPr="00F77720" w:rsidRDefault="00F77720" w:rsidP="00F77720">
      <w:pPr>
        <w:rPr>
          <w:lang w:val="en-US"/>
        </w:rPr>
      </w:pPr>
      <w:r w:rsidRPr="00F77720">
        <w:rPr>
          <w:lang w:val="en-US"/>
        </w:rPr>
        <w:tab/>
        <w:t>by id _anti_n_line anti_n_date;</w:t>
      </w:r>
    </w:p>
    <w:p w14:paraId="0333E742" w14:textId="77777777" w:rsidR="00F77720" w:rsidRPr="00F77720" w:rsidRDefault="00F77720" w:rsidP="00F77720">
      <w:pPr>
        <w:rPr>
          <w:lang w:val="en-US"/>
        </w:rPr>
      </w:pPr>
      <w:r w:rsidRPr="00F77720">
        <w:rPr>
          <w:lang w:val="en-US"/>
        </w:rPr>
        <w:t>run;</w:t>
      </w:r>
    </w:p>
    <w:p w14:paraId="793B72DD" w14:textId="77777777" w:rsidR="00F77720" w:rsidRPr="00F77720" w:rsidRDefault="00F77720" w:rsidP="00F77720">
      <w:pPr>
        <w:rPr>
          <w:lang w:val="en-US"/>
        </w:rPr>
      </w:pPr>
    </w:p>
    <w:p w14:paraId="78B288B6" w14:textId="77777777" w:rsidR="00F77720" w:rsidRPr="00F77720" w:rsidRDefault="00F77720" w:rsidP="00F77720">
      <w:pPr>
        <w:rPr>
          <w:lang w:val="en-US"/>
        </w:rPr>
      </w:pPr>
      <w:r w:rsidRPr="00F77720">
        <w:rPr>
          <w:lang w:val="en-US"/>
        </w:rPr>
        <w:t>data _simulated_population_13;</w:t>
      </w:r>
    </w:p>
    <w:p w14:paraId="7433ABC5" w14:textId="77777777" w:rsidR="00F77720" w:rsidRPr="00F77720" w:rsidRDefault="00F77720" w:rsidP="00F77720">
      <w:pPr>
        <w:rPr>
          <w:lang w:val="en-US"/>
        </w:rPr>
      </w:pPr>
      <w:r w:rsidRPr="00F77720">
        <w:rPr>
          <w:lang w:val="en-US"/>
        </w:rPr>
        <w:tab/>
        <w:t>set _simulated_population_12;</w:t>
      </w:r>
    </w:p>
    <w:p w14:paraId="7D5195EE" w14:textId="77777777" w:rsidR="00F77720" w:rsidRPr="00F77720" w:rsidRDefault="00F77720" w:rsidP="00F77720">
      <w:pPr>
        <w:rPr>
          <w:lang w:val="en-US"/>
        </w:rPr>
      </w:pPr>
      <w:r w:rsidRPr="00F77720">
        <w:rPr>
          <w:lang w:val="en-US"/>
        </w:rPr>
        <w:tab/>
        <w:t>array cd _anti_n_drug_group: ;</w:t>
      </w:r>
    </w:p>
    <w:p w14:paraId="3DF1C4EC" w14:textId="77777777" w:rsidR="00F77720" w:rsidRPr="00F77720" w:rsidRDefault="00F77720" w:rsidP="00F77720">
      <w:pPr>
        <w:rPr>
          <w:lang w:val="en-US"/>
        </w:rPr>
      </w:pPr>
    </w:p>
    <w:p w14:paraId="7F1C5624" w14:textId="77777777" w:rsidR="00F77720" w:rsidRPr="00F77720" w:rsidRDefault="00F77720" w:rsidP="00F77720">
      <w:pPr>
        <w:rPr>
          <w:lang w:val="en-US"/>
        </w:rPr>
      </w:pPr>
      <w:r w:rsidRPr="00F77720">
        <w:rPr>
          <w:lang w:val="en-US"/>
        </w:rPr>
        <w:tab/>
        <w:t>call streaminit(&amp;seed);</w:t>
      </w:r>
    </w:p>
    <w:p w14:paraId="7D219D0F" w14:textId="77777777" w:rsidR="00F77720" w:rsidRPr="00F77720" w:rsidRDefault="00F77720" w:rsidP="00F77720">
      <w:pPr>
        <w:rPr>
          <w:lang w:val="en-US"/>
        </w:rPr>
      </w:pPr>
    </w:p>
    <w:p w14:paraId="0D933D91" w14:textId="77777777" w:rsidR="00F77720" w:rsidRPr="00F77720" w:rsidRDefault="00F77720" w:rsidP="00F77720">
      <w:pPr>
        <w:rPr>
          <w:lang w:val="en-US"/>
        </w:rPr>
      </w:pPr>
      <w:r w:rsidRPr="00F77720">
        <w:rPr>
          <w:lang w:val="en-US"/>
        </w:rPr>
        <w:tab/>
        <w:t>modify_bef = rand('Binomial',.50,1);</w:t>
      </w:r>
    </w:p>
    <w:p w14:paraId="64AD938E" w14:textId="77777777" w:rsidR="00F77720" w:rsidRPr="00F77720" w:rsidRDefault="00F77720" w:rsidP="00F77720">
      <w:pPr>
        <w:rPr>
          <w:lang w:val="en-US"/>
        </w:rPr>
      </w:pPr>
      <w:r w:rsidRPr="00F77720">
        <w:rPr>
          <w:lang w:val="en-US"/>
        </w:rPr>
        <w:tab/>
        <w:t>modify_aft = rand('Binomial',.50,1);</w:t>
      </w:r>
    </w:p>
    <w:p w14:paraId="72028B0B" w14:textId="77777777" w:rsidR="00F77720" w:rsidRPr="00F77720" w:rsidRDefault="00F77720" w:rsidP="00F77720">
      <w:pPr>
        <w:rPr>
          <w:lang w:val="en-US"/>
        </w:rPr>
      </w:pPr>
      <w:r w:rsidRPr="00F77720">
        <w:rPr>
          <w:lang w:val="en-US"/>
        </w:rPr>
        <w:tab/>
        <w:t xml:space="preserve">if _anti_n_record_number &lt; interval_start and modify_bef = 1 and LessDrug = 0 </w:t>
      </w:r>
    </w:p>
    <w:p w14:paraId="669D2ABE" w14:textId="77777777" w:rsidR="00F77720" w:rsidRPr="00F77720" w:rsidRDefault="00F77720" w:rsidP="00F77720">
      <w:pPr>
        <w:rPr>
          <w:lang w:val="en-US"/>
        </w:rPr>
      </w:pPr>
      <w:r w:rsidRPr="00F77720">
        <w:rPr>
          <w:lang w:val="en-US"/>
        </w:rPr>
        <w:tab/>
      </w:r>
      <w:r w:rsidRPr="00F77720">
        <w:rPr>
          <w:lang w:val="en-US"/>
        </w:rPr>
        <w:tab/>
        <w:t>and next_anti_n_date &lt;= anti_n_date + &amp;days then do;</w:t>
      </w:r>
    </w:p>
    <w:p w14:paraId="367D9DB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do i = 1 to num_of_drugs_in_line;</w:t>
      </w:r>
    </w:p>
    <w:p w14:paraId="0C17E4B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if i = 1 then cd(i) = 0;</w:t>
      </w:r>
    </w:p>
    <w:p w14:paraId="0BAD667F"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lse cd(i) = .;</w:t>
      </w:r>
    </w:p>
    <w:p w14:paraId="1641C3D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740307AA" w14:textId="77777777" w:rsidR="00F77720" w:rsidRPr="00F77720" w:rsidRDefault="00F77720" w:rsidP="00F77720">
      <w:pPr>
        <w:rPr>
          <w:lang w:val="en-US"/>
        </w:rPr>
      </w:pPr>
      <w:r w:rsidRPr="00F77720">
        <w:rPr>
          <w:lang w:val="en-US"/>
        </w:rPr>
        <w:tab/>
        <w:t>end;</w:t>
      </w:r>
    </w:p>
    <w:p w14:paraId="3349E890" w14:textId="77777777" w:rsidR="00F77720" w:rsidRPr="00F77720" w:rsidRDefault="00F77720" w:rsidP="00F77720">
      <w:pPr>
        <w:rPr>
          <w:lang w:val="en-US"/>
        </w:rPr>
      </w:pPr>
      <w:r w:rsidRPr="00F77720">
        <w:rPr>
          <w:lang w:val="en-US"/>
        </w:rPr>
        <w:tab/>
        <w:t xml:space="preserve">else if _anti_n_record_number &gt; interval_end and modify_aft = 1 and LessDrug = 0 </w:t>
      </w:r>
    </w:p>
    <w:p w14:paraId="356BB40E" w14:textId="77777777" w:rsidR="00F77720" w:rsidRPr="00F77720" w:rsidRDefault="00F77720" w:rsidP="00F77720">
      <w:pPr>
        <w:rPr>
          <w:lang w:val="en-US"/>
        </w:rPr>
      </w:pPr>
      <w:r w:rsidRPr="00F77720">
        <w:rPr>
          <w:lang w:val="en-US"/>
        </w:rPr>
        <w:tab/>
      </w:r>
      <w:r w:rsidRPr="00F77720">
        <w:rPr>
          <w:lang w:val="en-US"/>
        </w:rPr>
        <w:tab/>
        <w:t>and anti_n_date &lt;= prev_anti_n_date + &amp;days  then do;</w:t>
      </w:r>
    </w:p>
    <w:p w14:paraId="7FE74B7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do i = 1 to num_of_drugs_in_line;</w:t>
      </w:r>
    </w:p>
    <w:p w14:paraId="6746C78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if i = 1 then cd(i) = 0;</w:t>
      </w:r>
    </w:p>
    <w:p w14:paraId="21627CC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lse cd(i) = .;</w:t>
      </w:r>
    </w:p>
    <w:p w14:paraId="5A59071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2471539F" w14:textId="77777777" w:rsidR="00F77720" w:rsidRPr="00F77720" w:rsidRDefault="00F77720" w:rsidP="00F77720">
      <w:pPr>
        <w:rPr>
          <w:lang w:val="en-US"/>
        </w:rPr>
      </w:pPr>
      <w:r w:rsidRPr="00F77720">
        <w:rPr>
          <w:lang w:val="en-US"/>
        </w:rPr>
        <w:tab/>
        <w:t>end;</w:t>
      </w:r>
    </w:p>
    <w:p w14:paraId="2AA1CDEF" w14:textId="77777777" w:rsidR="00F77720" w:rsidRPr="00F77720" w:rsidRDefault="00F77720" w:rsidP="00F77720">
      <w:pPr>
        <w:rPr>
          <w:lang w:val="en-US"/>
        </w:rPr>
      </w:pPr>
      <w:r w:rsidRPr="00F77720">
        <w:rPr>
          <w:lang w:val="en-US"/>
        </w:rPr>
        <w:tab/>
        <w:t xml:space="preserve">keep id anti_n_line_start anti_n_line_end _anti_n_line anti_n_date </w:t>
      </w:r>
    </w:p>
    <w:p w14:paraId="1C66152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_anti_n_drug_group: num_of_drugs_in_line;</w:t>
      </w:r>
    </w:p>
    <w:p w14:paraId="13455B86" w14:textId="77777777" w:rsidR="00F77720" w:rsidRPr="00F77720" w:rsidRDefault="00F77720" w:rsidP="00F77720">
      <w:pPr>
        <w:rPr>
          <w:lang w:val="en-US"/>
        </w:rPr>
      </w:pPr>
      <w:r w:rsidRPr="00F77720">
        <w:rPr>
          <w:lang w:val="en-US"/>
        </w:rPr>
        <w:t>run;</w:t>
      </w:r>
    </w:p>
    <w:p w14:paraId="66D4D08F" w14:textId="77777777" w:rsidR="00F77720" w:rsidRPr="00F77720" w:rsidRDefault="00F77720" w:rsidP="00F77720">
      <w:pPr>
        <w:rPr>
          <w:lang w:val="en-US"/>
        </w:rPr>
      </w:pPr>
    </w:p>
    <w:p w14:paraId="0D51F696" w14:textId="77777777" w:rsidR="00F77720" w:rsidRPr="00F77720" w:rsidRDefault="00F77720" w:rsidP="00F77720">
      <w:pPr>
        <w:rPr>
          <w:lang w:val="en-US"/>
        </w:rPr>
      </w:pPr>
    </w:p>
    <w:p w14:paraId="1C6D9CE7" w14:textId="77777777" w:rsidR="00F77720" w:rsidRPr="00F77720" w:rsidRDefault="00F77720" w:rsidP="00F77720">
      <w:pPr>
        <w:rPr>
          <w:lang w:val="en-US"/>
        </w:rPr>
      </w:pPr>
      <w:r w:rsidRPr="00F77720">
        <w:rPr>
          <w:lang w:val="en-US"/>
        </w:rPr>
        <w:t>/*Create long formated data from the final version of the simulated data</w:t>
      </w:r>
    </w:p>
    <w:p w14:paraId="34291D8A" w14:textId="77777777" w:rsidR="00F77720" w:rsidRPr="00F77720" w:rsidRDefault="00F77720" w:rsidP="00F77720">
      <w:pPr>
        <w:rPr>
          <w:lang w:val="en-US"/>
        </w:rPr>
      </w:pPr>
      <w:r w:rsidRPr="00F77720">
        <w:rPr>
          <w:lang w:val="en-US"/>
        </w:rPr>
        <w:t>with the noise*/</w:t>
      </w:r>
    </w:p>
    <w:p w14:paraId="285F05E2" w14:textId="77777777" w:rsidR="00F77720" w:rsidRPr="00F77720" w:rsidRDefault="00F77720" w:rsidP="00F77720">
      <w:pPr>
        <w:rPr>
          <w:lang w:val="en-US"/>
        </w:rPr>
      </w:pPr>
      <w:r w:rsidRPr="00F77720">
        <w:rPr>
          <w:lang w:val="en-US"/>
        </w:rPr>
        <w:t>data _simulated_population_14;</w:t>
      </w:r>
    </w:p>
    <w:p w14:paraId="60718544" w14:textId="77777777" w:rsidR="00F77720" w:rsidRPr="00F77720" w:rsidRDefault="00F77720" w:rsidP="00F77720">
      <w:pPr>
        <w:rPr>
          <w:lang w:val="en-US"/>
        </w:rPr>
      </w:pPr>
      <w:r w:rsidRPr="00F77720">
        <w:rPr>
          <w:lang w:val="en-US"/>
        </w:rPr>
        <w:lastRenderedPageBreak/>
        <w:tab/>
        <w:t>set _simulated_population_13;</w:t>
      </w:r>
    </w:p>
    <w:p w14:paraId="7E127D8E" w14:textId="77777777" w:rsidR="00F77720" w:rsidRPr="00F77720" w:rsidRDefault="00F77720" w:rsidP="00F77720">
      <w:pPr>
        <w:rPr>
          <w:lang w:val="en-US"/>
        </w:rPr>
      </w:pPr>
      <w:r w:rsidRPr="00F77720">
        <w:rPr>
          <w:lang w:val="en-US"/>
        </w:rPr>
        <w:tab/>
        <w:t>array cd _anti_n_drug_group: ;</w:t>
      </w:r>
    </w:p>
    <w:p w14:paraId="2667BA75" w14:textId="77777777" w:rsidR="00F77720" w:rsidRPr="00F77720" w:rsidRDefault="00F77720" w:rsidP="00F77720">
      <w:pPr>
        <w:rPr>
          <w:lang w:val="en-US"/>
        </w:rPr>
      </w:pPr>
      <w:r w:rsidRPr="00F77720">
        <w:rPr>
          <w:lang w:val="en-US"/>
        </w:rPr>
        <w:tab/>
        <w:t>do i = 1 to num_of_drugs_in_line;</w:t>
      </w:r>
    </w:p>
    <w:p w14:paraId="7468D65E" w14:textId="77777777" w:rsidR="00F77720" w:rsidRPr="00F77720" w:rsidRDefault="00F77720" w:rsidP="00F77720">
      <w:pPr>
        <w:rPr>
          <w:lang w:val="en-US"/>
        </w:rPr>
      </w:pPr>
      <w:r w:rsidRPr="00F77720">
        <w:rPr>
          <w:lang w:val="en-US"/>
        </w:rPr>
        <w:tab/>
      </w:r>
      <w:r w:rsidRPr="00F77720">
        <w:rPr>
          <w:lang w:val="en-US"/>
        </w:rPr>
        <w:tab/>
        <w:t>if cd(i) ^=. then do;</w:t>
      </w:r>
    </w:p>
    <w:p w14:paraId="74F4D95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anti_n_drug_group = cd(i);</w:t>
      </w:r>
    </w:p>
    <w:p w14:paraId="7043E9D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utput;</w:t>
      </w:r>
    </w:p>
    <w:p w14:paraId="786F3007" w14:textId="77777777" w:rsidR="00F77720" w:rsidRPr="00F77720" w:rsidRDefault="00F77720" w:rsidP="00F77720">
      <w:pPr>
        <w:rPr>
          <w:lang w:val="en-US"/>
        </w:rPr>
      </w:pPr>
      <w:r w:rsidRPr="00F77720">
        <w:rPr>
          <w:lang w:val="en-US"/>
        </w:rPr>
        <w:tab/>
      </w:r>
      <w:r w:rsidRPr="00F77720">
        <w:rPr>
          <w:lang w:val="en-US"/>
        </w:rPr>
        <w:tab/>
        <w:t>end;</w:t>
      </w:r>
      <w:r w:rsidRPr="00F77720">
        <w:rPr>
          <w:lang w:val="en-US"/>
        </w:rPr>
        <w:tab/>
      </w:r>
      <w:r w:rsidRPr="00F77720">
        <w:rPr>
          <w:lang w:val="en-US"/>
        </w:rPr>
        <w:tab/>
      </w:r>
    </w:p>
    <w:p w14:paraId="5C9262AB" w14:textId="77777777" w:rsidR="00F77720" w:rsidRPr="00F77720" w:rsidRDefault="00F77720" w:rsidP="00F77720">
      <w:pPr>
        <w:rPr>
          <w:lang w:val="en-US"/>
        </w:rPr>
      </w:pPr>
      <w:r w:rsidRPr="00F77720">
        <w:rPr>
          <w:lang w:val="en-US"/>
        </w:rPr>
        <w:tab/>
        <w:t>end;</w:t>
      </w:r>
    </w:p>
    <w:p w14:paraId="76E02A23" w14:textId="77777777" w:rsidR="00F77720" w:rsidRPr="00F77720" w:rsidRDefault="00F77720" w:rsidP="00F77720">
      <w:pPr>
        <w:rPr>
          <w:lang w:val="en-US"/>
        </w:rPr>
      </w:pPr>
      <w:r w:rsidRPr="00F77720">
        <w:rPr>
          <w:lang w:val="en-US"/>
        </w:rPr>
        <w:tab/>
        <w:t>drop i num_of_drugs_in_line _anti_n_drug_group:;</w:t>
      </w:r>
    </w:p>
    <w:p w14:paraId="10BD6FC3" w14:textId="77777777" w:rsidR="00F77720" w:rsidRPr="00F77720" w:rsidRDefault="00F77720" w:rsidP="00F77720">
      <w:pPr>
        <w:rPr>
          <w:lang w:val="en-US"/>
        </w:rPr>
      </w:pPr>
      <w:r w:rsidRPr="00F77720">
        <w:rPr>
          <w:lang w:val="en-US"/>
        </w:rPr>
        <w:t>run;</w:t>
      </w:r>
    </w:p>
    <w:p w14:paraId="4E7546CF" w14:textId="77777777" w:rsidR="00F77720" w:rsidRPr="00F77720" w:rsidRDefault="00F77720" w:rsidP="00F77720">
      <w:pPr>
        <w:rPr>
          <w:lang w:val="en-US"/>
        </w:rPr>
      </w:pPr>
    </w:p>
    <w:p w14:paraId="042A4B2B" w14:textId="77777777" w:rsidR="00F77720" w:rsidRPr="00F77720" w:rsidRDefault="00F77720" w:rsidP="00F77720">
      <w:pPr>
        <w:rPr>
          <w:lang w:val="en-US"/>
        </w:rPr>
      </w:pPr>
    </w:p>
    <w:p w14:paraId="65926D89" w14:textId="77777777" w:rsidR="00F77720" w:rsidRPr="00F77720" w:rsidRDefault="00F77720" w:rsidP="00F77720">
      <w:pPr>
        <w:rPr>
          <w:lang w:val="en-US"/>
        </w:rPr>
      </w:pPr>
      <w:r w:rsidRPr="00F77720">
        <w:rPr>
          <w:lang w:val="en-US"/>
        </w:rPr>
        <w:t>/****** Step 4 ***********/</w:t>
      </w:r>
    </w:p>
    <w:p w14:paraId="3D811476" w14:textId="77777777" w:rsidR="00F77720" w:rsidRPr="00F77720" w:rsidRDefault="00F77720" w:rsidP="00F77720">
      <w:pPr>
        <w:rPr>
          <w:lang w:val="en-US"/>
        </w:rPr>
      </w:pPr>
      <w:r w:rsidRPr="00F77720">
        <w:rPr>
          <w:lang w:val="en-US"/>
        </w:rPr>
        <w:t>data _simulated_population_15(rename=(i=id j=_anti_n_line k=_anti_n_record_number));</w:t>
      </w:r>
    </w:p>
    <w:p w14:paraId="1BFAB7BB" w14:textId="77777777" w:rsidR="00F77720" w:rsidRPr="00F77720" w:rsidRDefault="00F77720" w:rsidP="00F77720">
      <w:pPr>
        <w:rPr>
          <w:lang w:val="en-US"/>
        </w:rPr>
      </w:pPr>
      <w:r w:rsidRPr="00F77720">
        <w:rPr>
          <w:lang w:val="en-US"/>
        </w:rPr>
        <w:tab/>
        <w:t>call streaminit(&amp;seed);</w:t>
      </w:r>
    </w:p>
    <w:p w14:paraId="7C6731A2" w14:textId="77777777" w:rsidR="00F77720" w:rsidRPr="00F77720" w:rsidRDefault="00F77720" w:rsidP="00F77720">
      <w:pPr>
        <w:rPr>
          <w:lang w:val="en-US"/>
        </w:rPr>
      </w:pPr>
      <w:r w:rsidRPr="00F77720">
        <w:rPr>
          <w:lang w:val="en-US"/>
        </w:rPr>
        <w:tab/>
        <w:t>format anti_n_line_start anti_n_line_end anti_n_date date9.;</w:t>
      </w:r>
    </w:p>
    <w:p w14:paraId="1DE8169B" w14:textId="77777777" w:rsidR="00F77720" w:rsidRPr="00F77720" w:rsidRDefault="00F77720" w:rsidP="00F77720">
      <w:pPr>
        <w:rPr>
          <w:lang w:val="en-US"/>
        </w:rPr>
      </w:pPr>
      <w:r w:rsidRPr="00F77720">
        <w:rPr>
          <w:lang w:val="en-US"/>
        </w:rPr>
        <w:tab/>
        <w:t>do i = &amp;N + 1 to &amp;N + &amp;M;</w:t>
      </w:r>
    </w:p>
    <w:p w14:paraId="6BB7EA6F" w14:textId="77777777" w:rsidR="00F77720" w:rsidRPr="00F77720" w:rsidRDefault="00F77720" w:rsidP="00F77720">
      <w:pPr>
        <w:rPr>
          <w:lang w:val="en-US"/>
        </w:rPr>
      </w:pPr>
      <w:r w:rsidRPr="00F77720">
        <w:rPr>
          <w:lang w:val="en-US"/>
        </w:rPr>
        <w:tab/>
      </w:r>
      <w:r w:rsidRPr="00F77720">
        <w:rPr>
          <w:lang w:val="en-US"/>
        </w:rPr>
        <w:tab/>
        <w:t>retain prev_anti_n_line_end anti_n_date;</w:t>
      </w:r>
    </w:p>
    <w:p w14:paraId="09A99206" w14:textId="77777777" w:rsidR="00F77720" w:rsidRPr="00F77720" w:rsidRDefault="00F77720" w:rsidP="00F77720">
      <w:pPr>
        <w:rPr>
          <w:lang w:val="en-US"/>
        </w:rPr>
      </w:pPr>
      <w:r w:rsidRPr="00F77720">
        <w:rPr>
          <w:lang w:val="en-US"/>
        </w:rPr>
        <w:tab/>
      </w:r>
      <w:r w:rsidRPr="00F77720">
        <w:rPr>
          <w:lang w:val="en-US"/>
        </w:rPr>
        <w:tab/>
        <w:t>a = &amp;anti_n_interval_start;</w:t>
      </w:r>
    </w:p>
    <w:p w14:paraId="4953A0A8" w14:textId="77777777" w:rsidR="00F77720" w:rsidRPr="00F77720" w:rsidRDefault="00F77720" w:rsidP="00F77720">
      <w:pPr>
        <w:rPr>
          <w:lang w:val="en-US"/>
        </w:rPr>
      </w:pPr>
      <w:r w:rsidRPr="00F77720">
        <w:rPr>
          <w:lang w:val="en-US"/>
        </w:rPr>
        <w:tab/>
      </w:r>
      <w:r w:rsidRPr="00F77720">
        <w:rPr>
          <w:lang w:val="en-US"/>
        </w:rPr>
        <w:tab/>
        <w:t>b = &amp;anti_n_interval_end;</w:t>
      </w:r>
    </w:p>
    <w:p w14:paraId="28473AE1" w14:textId="77777777" w:rsidR="00F77720" w:rsidRPr="00F77720" w:rsidRDefault="00F77720" w:rsidP="00F77720">
      <w:pPr>
        <w:rPr>
          <w:lang w:val="en-US"/>
        </w:rPr>
      </w:pPr>
    </w:p>
    <w:p w14:paraId="4FAA8827" w14:textId="77777777" w:rsidR="00F77720" w:rsidRPr="00F77720" w:rsidRDefault="00F77720" w:rsidP="00F77720">
      <w:pPr>
        <w:rPr>
          <w:lang w:val="en-US"/>
        </w:rPr>
      </w:pPr>
      <w:r w:rsidRPr="00F77720">
        <w:rPr>
          <w:lang w:val="en-US"/>
        </w:rPr>
        <w:tab/>
      </w:r>
      <w:r w:rsidRPr="00F77720">
        <w:rPr>
          <w:lang w:val="en-US"/>
        </w:rPr>
        <w:tab/>
        <w:t>prev_anti_n_line_end = a + floor((b-a) * rand('Uniform'));</w:t>
      </w:r>
    </w:p>
    <w:p w14:paraId="5C3625C5" w14:textId="77777777" w:rsidR="00F77720" w:rsidRPr="00F77720" w:rsidRDefault="00F77720" w:rsidP="00F77720">
      <w:pPr>
        <w:rPr>
          <w:lang w:val="en-US"/>
        </w:rPr>
      </w:pPr>
    </w:p>
    <w:p w14:paraId="2453DC19" w14:textId="77777777" w:rsidR="00F77720" w:rsidRPr="00F77720" w:rsidRDefault="00F77720" w:rsidP="00F77720">
      <w:pPr>
        <w:rPr>
          <w:lang w:val="en-US"/>
        </w:rPr>
      </w:pPr>
      <w:r w:rsidRPr="00F77720">
        <w:rPr>
          <w:lang w:val="en-US"/>
        </w:rPr>
        <w:tab/>
      </w:r>
      <w:r w:rsidRPr="00F77720">
        <w:rPr>
          <w:lang w:val="en-US"/>
        </w:rPr>
        <w:tab/>
        <w:t>do j = 1 to min(round(1 + rand('Poisson',1)),&amp;max_line_num)</w:t>
      </w:r>
    </w:p>
    <w:p w14:paraId="402F6347"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until (prev_anti_n_line_end &gt;= &amp;follow_up_end_date - &amp;days);;</w:t>
      </w:r>
    </w:p>
    <w:p w14:paraId="75007D7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p>
    <w:p w14:paraId="2EDA6D4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anti_n_line_start = prev_anti_n_line_end + max(round(200 * (rand('Uniform'))),&amp;days+1);</w:t>
      </w:r>
    </w:p>
    <w:p w14:paraId="0C9E892C" w14:textId="77777777" w:rsidR="00F77720" w:rsidRPr="00F77720" w:rsidRDefault="00F77720" w:rsidP="00F77720">
      <w:pPr>
        <w:rPr>
          <w:lang w:val="en-US"/>
        </w:rPr>
      </w:pPr>
    </w:p>
    <w:p w14:paraId="39010AB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do k = 1 to min(round(1 + abs(rand('Normal',10,5))),30);</w:t>
      </w:r>
    </w:p>
    <w:p w14:paraId="7803FA7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if k = 1 then anti_n_date = anti_n_line_start;</w:t>
      </w:r>
    </w:p>
    <w:p w14:paraId="4BADBDF1"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lse do;</w:t>
      </w:r>
    </w:p>
    <w:p w14:paraId="635C9E4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 xml:space="preserve">anti_n_date = </w:t>
      </w:r>
    </w:p>
    <w:p w14:paraId="7331719E"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min(anti_n_date + min(max(abs(round(rand('Normal',30,20))),1),&amp;days),</w:t>
      </w:r>
    </w:p>
    <w:p w14:paraId="4AE0BA7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r>
      <w:r w:rsidRPr="00F77720">
        <w:rPr>
          <w:lang w:val="en-US"/>
        </w:rPr>
        <w:tab/>
        <w:t>&amp;follow_up_end_date - &amp;days);</w:t>
      </w:r>
    </w:p>
    <w:p w14:paraId="2A5DB7F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end;</w:t>
      </w:r>
    </w:p>
    <w:p w14:paraId="6866CDE0"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anti_n_line_end = anti_n_date + &amp;days;</w:t>
      </w:r>
    </w:p>
    <w:p w14:paraId="4AF4FA18"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anti_n_drug_group = 0;</w:t>
      </w:r>
    </w:p>
    <w:p w14:paraId="332B3DE4"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t>output;</w:t>
      </w:r>
    </w:p>
    <w:p w14:paraId="1CF21F22"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end;</w:t>
      </w:r>
    </w:p>
    <w:p w14:paraId="0FA123E3" w14:textId="77777777" w:rsidR="00F77720" w:rsidRPr="00F77720" w:rsidRDefault="00F77720" w:rsidP="00F77720">
      <w:pPr>
        <w:rPr>
          <w:lang w:val="en-US"/>
        </w:rPr>
      </w:pPr>
    </w:p>
    <w:p w14:paraId="33EA6859"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prev_anti_n_line_end = anti_n_date;</w:t>
      </w:r>
    </w:p>
    <w:p w14:paraId="42B1F09A"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output;</w:t>
      </w:r>
    </w:p>
    <w:p w14:paraId="3F682EB8" w14:textId="77777777" w:rsidR="00F77720" w:rsidRPr="00F77720" w:rsidRDefault="00F77720" w:rsidP="00F77720">
      <w:pPr>
        <w:rPr>
          <w:lang w:val="en-US"/>
        </w:rPr>
      </w:pPr>
      <w:r w:rsidRPr="00F77720">
        <w:rPr>
          <w:lang w:val="en-US"/>
        </w:rPr>
        <w:tab/>
      </w:r>
      <w:r w:rsidRPr="00F77720">
        <w:rPr>
          <w:lang w:val="en-US"/>
        </w:rPr>
        <w:tab/>
        <w:t>end;</w:t>
      </w:r>
    </w:p>
    <w:p w14:paraId="1AD51C77" w14:textId="77777777" w:rsidR="00F77720" w:rsidRPr="00F77720" w:rsidRDefault="00F77720" w:rsidP="00F77720">
      <w:pPr>
        <w:rPr>
          <w:lang w:val="en-US"/>
        </w:rPr>
      </w:pPr>
      <w:r w:rsidRPr="00F77720">
        <w:rPr>
          <w:lang w:val="en-US"/>
        </w:rPr>
        <w:tab/>
        <w:t>end;</w:t>
      </w:r>
    </w:p>
    <w:p w14:paraId="7CB1CFFA" w14:textId="77777777" w:rsidR="00F77720" w:rsidRPr="00F77720" w:rsidRDefault="00F77720" w:rsidP="00F77720">
      <w:pPr>
        <w:rPr>
          <w:lang w:val="en-US"/>
        </w:rPr>
      </w:pPr>
      <w:r w:rsidRPr="00F77720">
        <w:rPr>
          <w:lang w:val="en-US"/>
        </w:rPr>
        <w:tab/>
        <w:t>drop prev_anti_n_line_end a b;</w:t>
      </w:r>
    </w:p>
    <w:p w14:paraId="4C84A65A" w14:textId="77777777" w:rsidR="00F77720" w:rsidRPr="00F77720" w:rsidRDefault="00F77720" w:rsidP="00F77720">
      <w:pPr>
        <w:rPr>
          <w:lang w:val="en-US"/>
        </w:rPr>
      </w:pPr>
      <w:r w:rsidRPr="00F77720">
        <w:rPr>
          <w:lang w:val="en-US"/>
        </w:rPr>
        <w:t>run;</w:t>
      </w:r>
    </w:p>
    <w:p w14:paraId="17EEA057" w14:textId="77777777" w:rsidR="00F77720" w:rsidRPr="00F77720" w:rsidRDefault="00F77720" w:rsidP="00F77720">
      <w:pPr>
        <w:rPr>
          <w:lang w:val="en-US"/>
        </w:rPr>
      </w:pPr>
    </w:p>
    <w:p w14:paraId="3889F4AF" w14:textId="77777777" w:rsidR="00F77720" w:rsidRPr="00F77720" w:rsidRDefault="00F77720" w:rsidP="00F77720">
      <w:pPr>
        <w:rPr>
          <w:lang w:val="en-US"/>
        </w:rPr>
      </w:pPr>
      <w:r w:rsidRPr="00F77720">
        <w:rPr>
          <w:lang w:val="en-US"/>
        </w:rPr>
        <w:t>proc sort data = _simulated_population_15 nodupkey;</w:t>
      </w:r>
    </w:p>
    <w:p w14:paraId="1F7CB791" w14:textId="77777777" w:rsidR="00F77720" w:rsidRPr="00F77720" w:rsidRDefault="00F77720" w:rsidP="00F77720">
      <w:pPr>
        <w:rPr>
          <w:lang w:val="en-US"/>
        </w:rPr>
      </w:pPr>
      <w:r w:rsidRPr="00F77720">
        <w:rPr>
          <w:lang w:val="en-US"/>
        </w:rPr>
        <w:tab/>
        <w:t>by id anti_n_line_start anti_n_line_end anti_n_date;</w:t>
      </w:r>
    </w:p>
    <w:p w14:paraId="0E9AEEED" w14:textId="77777777" w:rsidR="00F77720" w:rsidRPr="00F77720" w:rsidRDefault="00F77720" w:rsidP="00F77720">
      <w:pPr>
        <w:rPr>
          <w:lang w:val="en-US"/>
        </w:rPr>
      </w:pPr>
      <w:r w:rsidRPr="00F77720">
        <w:rPr>
          <w:lang w:val="en-US"/>
        </w:rPr>
        <w:t>run;</w:t>
      </w:r>
    </w:p>
    <w:p w14:paraId="68CCA4E1" w14:textId="77777777" w:rsidR="00F77720" w:rsidRPr="00F77720" w:rsidRDefault="00F77720" w:rsidP="00F77720">
      <w:pPr>
        <w:rPr>
          <w:lang w:val="en-US"/>
        </w:rPr>
      </w:pPr>
    </w:p>
    <w:p w14:paraId="0DDE4114" w14:textId="77777777" w:rsidR="00F77720" w:rsidRPr="00F77720" w:rsidRDefault="00F77720" w:rsidP="00F77720">
      <w:pPr>
        <w:rPr>
          <w:lang w:val="en-US"/>
        </w:rPr>
      </w:pPr>
      <w:r w:rsidRPr="00F77720">
        <w:rPr>
          <w:lang w:val="en-US"/>
        </w:rPr>
        <w:t>data _simulated_population_16;</w:t>
      </w:r>
    </w:p>
    <w:p w14:paraId="227360FA" w14:textId="77777777" w:rsidR="00F77720" w:rsidRPr="00F77720" w:rsidRDefault="00F77720" w:rsidP="00F77720">
      <w:pPr>
        <w:rPr>
          <w:lang w:val="en-US"/>
        </w:rPr>
      </w:pPr>
      <w:r w:rsidRPr="00F77720">
        <w:rPr>
          <w:lang w:val="en-US"/>
        </w:rPr>
        <w:lastRenderedPageBreak/>
        <w:tab/>
        <w:t>set _simulated_population_15;</w:t>
      </w:r>
    </w:p>
    <w:p w14:paraId="3F5C1FF3" w14:textId="77777777" w:rsidR="00F77720" w:rsidRPr="00F77720" w:rsidRDefault="00F77720" w:rsidP="00F77720">
      <w:pPr>
        <w:rPr>
          <w:lang w:val="en-US"/>
        </w:rPr>
      </w:pPr>
      <w:r w:rsidRPr="00F77720">
        <w:rPr>
          <w:lang w:val="en-US"/>
        </w:rPr>
        <w:tab/>
        <w:t>by id anti_n_line_start anti_n_line_end;</w:t>
      </w:r>
    </w:p>
    <w:p w14:paraId="4C4291E8" w14:textId="77777777" w:rsidR="00F77720" w:rsidRPr="00F77720" w:rsidRDefault="00F77720" w:rsidP="00F77720">
      <w:pPr>
        <w:rPr>
          <w:lang w:val="en-US"/>
        </w:rPr>
      </w:pPr>
      <w:r w:rsidRPr="00F77720">
        <w:rPr>
          <w:lang w:val="en-US"/>
        </w:rPr>
        <w:tab/>
        <w:t>if first.anti_n_line_end;</w:t>
      </w:r>
    </w:p>
    <w:p w14:paraId="30E448F3" w14:textId="77777777" w:rsidR="00F77720" w:rsidRPr="00F77720" w:rsidRDefault="00F77720" w:rsidP="00F77720">
      <w:pPr>
        <w:rPr>
          <w:lang w:val="en-US"/>
        </w:rPr>
      </w:pPr>
      <w:r w:rsidRPr="00F77720">
        <w:rPr>
          <w:lang w:val="en-US"/>
        </w:rPr>
        <w:tab/>
        <w:t>drop _anti_n_record_number;</w:t>
      </w:r>
    </w:p>
    <w:p w14:paraId="40CF59AF" w14:textId="77777777" w:rsidR="00F77720" w:rsidRPr="00F77720" w:rsidRDefault="00F77720" w:rsidP="00F77720">
      <w:pPr>
        <w:rPr>
          <w:lang w:val="en-US"/>
        </w:rPr>
      </w:pPr>
      <w:r w:rsidRPr="00F77720">
        <w:rPr>
          <w:lang w:val="en-US"/>
        </w:rPr>
        <w:t>run;</w:t>
      </w:r>
    </w:p>
    <w:p w14:paraId="6DB06C62" w14:textId="77777777" w:rsidR="00F77720" w:rsidRPr="00F77720" w:rsidRDefault="00F77720" w:rsidP="00F77720">
      <w:pPr>
        <w:rPr>
          <w:lang w:val="en-US"/>
        </w:rPr>
      </w:pPr>
    </w:p>
    <w:p w14:paraId="243AD554" w14:textId="77777777" w:rsidR="00F77720" w:rsidRPr="00F77720" w:rsidRDefault="00F77720" w:rsidP="00F77720">
      <w:pPr>
        <w:rPr>
          <w:lang w:val="en-US"/>
        </w:rPr>
      </w:pPr>
      <w:r w:rsidRPr="00F77720">
        <w:rPr>
          <w:lang w:val="en-US"/>
        </w:rPr>
        <w:t>data _simulated_population_17;</w:t>
      </w:r>
    </w:p>
    <w:p w14:paraId="0016B662" w14:textId="77777777" w:rsidR="00F77720" w:rsidRPr="00F77720" w:rsidRDefault="00F77720" w:rsidP="00F77720">
      <w:pPr>
        <w:rPr>
          <w:lang w:val="en-US"/>
        </w:rPr>
      </w:pPr>
      <w:r w:rsidRPr="00F77720">
        <w:rPr>
          <w:lang w:val="en-US"/>
        </w:rPr>
        <w:tab/>
        <w:t>set _simulated_population_16;</w:t>
      </w:r>
    </w:p>
    <w:p w14:paraId="025F904B" w14:textId="77777777" w:rsidR="00F77720" w:rsidRPr="00F77720" w:rsidRDefault="00F77720" w:rsidP="00F77720">
      <w:pPr>
        <w:rPr>
          <w:lang w:val="en-US"/>
        </w:rPr>
      </w:pPr>
      <w:r w:rsidRPr="00F77720">
        <w:rPr>
          <w:lang w:val="en-US"/>
        </w:rPr>
        <w:tab/>
        <w:t>by id anti_n_line_start anti_n_line_end;</w:t>
      </w:r>
    </w:p>
    <w:p w14:paraId="272F33B0" w14:textId="77777777" w:rsidR="00F77720" w:rsidRPr="00F77720" w:rsidRDefault="00F77720" w:rsidP="00F77720">
      <w:pPr>
        <w:rPr>
          <w:lang w:val="en-US"/>
        </w:rPr>
      </w:pPr>
      <w:r w:rsidRPr="00F77720">
        <w:rPr>
          <w:lang w:val="en-US"/>
        </w:rPr>
        <w:tab/>
        <w:t>if last.anti_n_line_start;</w:t>
      </w:r>
    </w:p>
    <w:p w14:paraId="58DEAF09" w14:textId="77777777" w:rsidR="00F77720" w:rsidRPr="00F77720" w:rsidRDefault="00F77720" w:rsidP="00F77720">
      <w:pPr>
        <w:rPr>
          <w:lang w:val="en-US"/>
        </w:rPr>
      </w:pPr>
      <w:r w:rsidRPr="00F77720">
        <w:rPr>
          <w:lang w:val="en-US"/>
        </w:rPr>
        <w:t>run;</w:t>
      </w:r>
    </w:p>
    <w:p w14:paraId="71EDDA90" w14:textId="77777777" w:rsidR="00F77720" w:rsidRPr="00F77720" w:rsidRDefault="00F77720" w:rsidP="00F77720">
      <w:pPr>
        <w:rPr>
          <w:lang w:val="en-US"/>
        </w:rPr>
      </w:pPr>
    </w:p>
    <w:p w14:paraId="4CE6AE8A" w14:textId="77777777" w:rsidR="00F77720" w:rsidRPr="00F77720" w:rsidRDefault="00F77720" w:rsidP="00F77720">
      <w:pPr>
        <w:rPr>
          <w:lang w:val="en-US"/>
        </w:rPr>
      </w:pPr>
      <w:r w:rsidRPr="00F77720">
        <w:rPr>
          <w:lang w:val="en-US"/>
        </w:rPr>
        <w:t>proc sort data = _simulated_population_17;</w:t>
      </w:r>
    </w:p>
    <w:p w14:paraId="48C2B115" w14:textId="77777777" w:rsidR="00F77720" w:rsidRPr="00F77720" w:rsidRDefault="00F77720" w:rsidP="00F77720">
      <w:pPr>
        <w:rPr>
          <w:lang w:val="en-US"/>
        </w:rPr>
      </w:pPr>
      <w:r w:rsidRPr="00F77720">
        <w:rPr>
          <w:lang w:val="en-US"/>
        </w:rPr>
        <w:tab/>
        <w:t>by id descending _anti_n_line;</w:t>
      </w:r>
    </w:p>
    <w:p w14:paraId="7010615F" w14:textId="77777777" w:rsidR="00F77720" w:rsidRPr="00F77720" w:rsidRDefault="00F77720" w:rsidP="00F77720">
      <w:pPr>
        <w:rPr>
          <w:lang w:val="en-US"/>
        </w:rPr>
      </w:pPr>
      <w:r w:rsidRPr="00F77720">
        <w:rPr>
          <w:lang w:val="en-US"/>
        </w:rPr>
        <w:t>run;</w:t>
      </w:r>
    </w:p>
    <w:p w14:paraId="3F74652F" w14:textId="77777777" w:rsidR="00F77720" w:rsidRPr="00F77720" w:rsidRDefault="00F77720" w:rsidP="00F77720">
      <w:pPr>
        <w:rPr>
          <w:lang w:val="en-US"/>
        </w:rPr>
      </w:pPr>
    </w:p>
    <w:p w14:paraId="6F5A96A9" w14:textId="77777777" w:rsidR="00F77720" w:rsidRPr="00F77720" w:rsidRDefault="00F77720" w:rsidP="00F77720">
      <w:pPr>
        <w:rPr>
          <w:lang w:val="en-US"/>
        </w:rPr>
      </w:pPr>
      <w:r w:rsidRPr="00F77720">
        <w:rPr>
          <w:lang w:val="en-US"/>
        </w:rPr>
        <w:t>data _simulated_population_18;</w:t>
      </w:r>
    </w:p>
    <w:p w14:paraId="0152C264" w14:textId="77777777" w:rsidR="00F77720" w:rsidRPr="00F77720" w:rsidRDefault="00F77720" w:rsidP="00F77720">
      <w:pPr>
        <w:rPr>
          <w:lang w:val="en-US"/>
        </w:rPr>
      </w:pPr>
      <w:r w:rsidRPr="00F77720">
        <w:rPr>
          <w:lang w:val="en-US"/>
        </w:rPr>
        <w:tab/>
        <w:t>set _simulated_population_17;</w:t>
      </w:r>
    </w:p>
    <w:p w14:paraId="5EF82681" w14:textId="77777777" w:rsidR="00F77720" w:rsidRPr="00F77720" w:rsidRDefault="00F77720" w:rsidP="00F77720">
      <w:pPr>
        <w:rPr>
          <w:lang w:val="en-US"/>
        </w:rPr>
      </w:pPr>
      <w:r w:rsidRPr="00F77720">
        <w:rPr>
          <w:lang w:val="en-US"/>
        </w:rPr>
        <w:tab/>
        <w:t>by id descending _anti_n_line;</w:t>
      </w:r>
    </w:p>
    <w:p w14:paraId="70EA1B32" w14:textId="77777777" w:rsidR="00F77720" w:rsidRPr="00F77720" w:rsidRDefault="00F77720" w:rsidP="00F77720">
      <w:pPr>
        <w:rPr>
          <w:lang w:val="en-US"/>
        </w:rPr>
      </w:pPr>
      <w:r w:rsidRPr="00F77720">
        <w:rPr>
          <w:lang w:val="en-US"/>
        </w:rPr>
        <w:tab/>
        <w:t>retain prev_anti_n_line_start;</w:t>
      </w:r>
    </w:p>
    <w:p w14:paraId="60224DE4" w14:textId="77777777" w:rsidR="00F77720" w:rsidRPr="00F77720" w:rsidRDefault="00F77720" w:rsidP="00F77720">
      <w:pPr>
        <w:rPr>
          <w:lang w:val="en-US"/>
        </w:rPr>
      </w:pPr>
    </w:p>
    <w:p w14:paraId="1F130011" w14:textId="77777777" w:rsidR="00F77720" w:rsidRPr="00F77720" w:rsidRDefault="00F77720" w:rsidP="00F77720">
      <w:pPr>
        <w:rPr>
          <w:lang w:val="en-US"/>
        </w:rPr>
      </w:pPr>
      <w:r w:rsidRPr="00F77720">
        <w:rPr>
          <w:lang w:val="en-US"/>
        </w:rPr>
        <w:tab/>
        <w:t>if first.id then prev_anti_n_line_start = anti_n_line_start;</w:t>
      </w:r>
    </w:p>
    <w:p w14:paraId="36F656A8" w14:textId="77777777" w:rsidR="00F77720" w:rsidRPr="00F77720" w:rsidRDefault="00F77720" w:rsidP="00F77720">
      <w:pPr>
        <w:rPr>
          <w:lang w:val="en-US"/>
        </w:rPr>
      </w:pPr>
      <w:r w:rsidRPr="00F77720">
        <w:rPr>
          <w:lang w:val="en-US"/>
        </w:rPr>
        <w:tab/>
        <w:t xml:space="preserve"> else if anti_n_line_end &gt;= prev_anti_n_line_start then do;</w:t>
      </w:r>
    </w:p>
    <w:p w14:paraId="236733A4" w14:textId="77777777" w:rsidR="00F77720" w:rsidRPr="00F77720" w:rsidRDefault="00F77720" w:rsidP="00F77720">
      <w:pPr>
        <w:rPr>
          <w:lang w:val="en-US"/>
        </w:rPr>
      </w:pPr>
      <w:r w:rsidRPr="00F77720">
        <w:rPr>
          <w:lang w:val="en-US"/>
        </w:rPr>
        <w:tab/>
        <w:t xml:space="preserve"> </w:t>
      </w:r>
      <w:r w:rsidRPr="00F77720">
        <w:rPr>
          <w:lang w:val="en-US"/>
        </w:rPr>
        <w:tab/>
        <w:t>anti_n_line_end = prev_anti_n_line_start - 1;</w:t>
      </w:r>
    </w:p>
    <w:p w14:paraId="4934CE6E" w14:textId="77777777" w:rsidR="00F77720" w:rsidRPr="00F77720" w:rsidRDefault="00F77720" w:rsidP="00F77720">
      <w:pPr>
        <w:rPr>
          <w:lang w:val="en-US"/>
        </w:rPr>
      </w:pPr>
      <w:r w:rsidRPr="00F77720">
        <w:rPr>
          <w:lang w:val="en-US"/>
        </w:rPr>
        <w:tab/>
      </w:r>
      <w:r w:rsidRPr="00F77720">
        <w:rPr>
          <w:lang w:val="en-US"/>
        </w:rPr>
        <w:tab/>
        <w:t>prev_anti_n_line_start = anti_n_line_start;</w:t>
      </w:r>
    </w:p>
    <w:p w14:paraId="09E0201D" w14:textId="77777777" w:rsidR="00F77720" w:rsidRPr="00F77720" w:rsidRDefault="00F77720" w:rsidP="00F77720">
      <w:pPr>
        <w:rPr>
          <w:lang w:val="en-US"/>
        </w:rPr>
      </w:pPr>
      <w:r w:rsidRPr="00F77720">
        <w:rPr>
          <w:lang w:val="en-US"/>
        </w:rPr>
        <w:tab/>
        <w:t xml:space="preserve"> end; </w:t>
      </w:r>
    </w:p>
    <w:p w14:paraId="763CBD51" w14:textId="77777777" w:rsidR="00F77720" w:rsidRPr="00F77720" w:rsidRDefault="00F77720" w:rsidP="00F77720">
      <w:pPr>
        <w:rPr>
          <w:lang w:val="en-US"/>
        </w:rPr>
      </w:pPr>
      <w:r w:rsidRPr="00F77720">
        <w:rPr>
          <w:lang w:val="en-US"/>
        </w:rPr>
        <w:tab/>
        <w:t xml:space="preserve"> else prev_anti_n_line_start = anti_n_line_start;</w:t>
      </w:r>
    </w:p>
    <w:p w14:paraId="1337C2E4" w14:textId="77777777" w:rsidR="00F77720" w:rsidRPr="00F77720" w:rsidRDefault="00F77720" w:rsidP="00F77720">
      <w:pPr>
        <w:rPr>
          <w:lang w:val="en-US"/>
        </w:rPr>
      </w:pPr>
    </w:p>
    <w:p w14:paraId="5D3C5F0C" w14:textId="77777777" w:rsidR="00F77720" w:rsidRPr="00F77720" w:rsidRDefault="00F77720" w:rsidP="00F77720">
      <w:pPr>
        <w:rPr>
          <w:lang w:val="en-US"/>
        </w:rPr>
      </w:pPr>
      <w:r w:rsidRPr="00F77720">
        <w:rPr>
          <w:lang w:val="en-US"/>
        </w:rPr>
        <w:tab/>
        <w:t>keep id anti_n_line_start anti_n_line_end _anti_n_line;</w:t>
      </w:r>
    </w:p>
    <w:p w14:paraId="70172E5E" w14:textId="77777777" w:rsidR="00F77720" w:rsidRPr="00F77720" w:rsidRDefault="00F77720" w:rsidP="00F77720">
      <w:pPr>
        <w:rPr>
          <w:lang w:val="en-US"/>
        </w:rPr>
      </w:pPr>
      <w:r w:rsidRPr="00F77720">
        <w:rPr>
          <w:lang w:val="en-US"/>
        </w:rPr>
        <w:lastRenderedPageBreak/>
        <w:t>run;</w:t>
      </w:r>
    </w:p>
    <w:p w14:paraId="445AB247" w14:textId="77777777" w:rsidR="00F77720" w:rsidRPr="00F77720" w:rsidRDefault="00F77720" w:rsidP="00F77720">
      <w:pPr>
        <w:rPr>
          <w:lang w:val="en-US"/>
        </w:rPr>
      </w:pPr>
    </w:p>
    <w:p w14:paraId="66761772" w14:textId="77777777" w:rsidR="00F77720" w:rsidRPr="00F77720" w:rsidRDefault="00F77720" w:rsidP="00F77720">
      <w:pPr>
        <w:rPr>
          <w:lang w:val="en-US"/>
        </w:rPr>
      </w:pPr>
      <w:r w:rsidRPr="00F77720">
        <w:rPr>
          <w:lang w:val="en-US"/>
        </w:rPr>
        <w:t>proc sort data = _simulated_population_18;</w:t>
      </w:r>
    </w:p>
    <w:p w14:paraId="5B6E5F75" w14:textId="77777777" w:rsidR="00F77720" w:rsidRPr="00F77720" w:rsidRDefault="00F77720" w:rsidP="00F77720">
      <w:pPr>
        <w:rPr>
          <w:lang w:val="en-US"/>
        </w:rPr>
      </w:pPr>
      <w:r w:rsidRPr="00F77720">
        <w:rPr>
          <w:lang w:val="en-US"/>
        </w:rPr>
        <w:tab/>
        <w:t>by id _anti_n_line;</w:t>
      </w:r>
    </w:p>
    <w:p w14:paraId="3450ECB0" w14:textId="77777777" w:rsidR="00F77720" w:rsidRPr="00F77720" w:rsidRDefault="00F77720" w:rsidP="00F77720">
      <w:pPr>
        <w:rPr>
          <w:lang w:val="en-US"/>
        </w:rPr>
      </w:pPr>
      <w:r w:rsidRPr="00F77720">
        <w:rPr>
          <w:lang w:val="en-US"/>
        </w:rPr>
        <w:t>run;</w:t>
      </w:r>
    </w:p>
    <w:p w14:paraId="1F94E5F8" w14:textId="77777777" w:rsidR="00F77720" w:rsidRPr="00F77720" w:rsidRDefault="00F77720" w:rsidP="00F77720">
      <w:pPr>
        <w:rPr>
          <w:lang w:val="en-US"/>
        </w:rPr>
      </w:pPr>
      <w:r w:rsidRPr="00F77720">
        <w:rPr>
          <w:lang w:val="en-US"/>
        </w:rPr>
        <w:t>proc sql;</w:t>
      </w:r>
    </w:p>
    <w:p w14:paraId="2E472041" w14:textId="77777777" w:rsidR="00F77720" w:rsidRPr="00F77720" w:rsidRDefault="00F77720" w:rsidP="00F77720">
      <w:pPr>
        <w:rPr>
          <w:lang w:val="en-US"/>
        </w:rPr>
      </w:pPr>
      <w:r w:rsidRPr="00F77720">
        <w:rPr>
          <w:lang w:val="en-US"/>
        </w:rPr>
        <w:tab/>
        <w:t>create table _simulated_population_19 as</w:t>
      </w:r>
    </w:p>
    <w:p w14:paraId="79AD2A30" w14:textId="77777777" w:rsidR="00F77720" w:rsidRPr="00F77720" w:rsidRDefault="00F77720" w:rsidP="00F77720">
      <w:pPr>
        <w:rPr>
          <w:lang w:val="en-US"/>
        </w:rPr>
      </w:pPr>
      <w:r w:rsidRPr="00F77720">
        <w:rPr>
          <w:lang w:val="en-US"/>
        </w:rPr>
        <w:tab/>
        <w:t xml:space="preserve">select a.id, a.anti_n_line_start, b.anti_n_line_end, a.anti_n_date, </w:t>
      </w:r>
    </w:p>
    <w:p w14:paraId="033865B5"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r>
      <w:r w:rsidRPr="00F77720">
        <w:rPr>
          <w:lang w:val="en-US"/>
        </w:rPr>
        <w:tab/>
      </w:r>
      <w:r w:rsidRPr="00F77720">
        <w:rPr>
          <w:lang w:val="en-US"/>
        </w:rPr>
        <w:tab/>
        <w:t>a._anti_n_line, a.anti_n_drug_group</w:t>
      </w:r>
    </w:p>
    <w:p w14:paraId="25A28462" w14:textId="77777777" w:rsidR="00F77720" w:rsidRPr="00F77720" w:rsidRDefault="00F77720" w:rsidP="00F77720">
      <w:pPr>
        <w:rPr>
          <w:lang w:val="en-US"/>
        </w:rPr>
      </w:pPr>
      <w:r w:rsidRPr="00F77720">
        <w:rPr>
          <w:lang w:val="en-US"/>
        </w:rPr>
        <w:tab/>
        <w:t>from _simulated_population_16 as a</w:t>
      </w:r>
    </w:p>
    <w:p w14:paraId="66BD5CD9" w14:textId="77777777" w:rsidR="00F77720" w:rsidRPr="00F77720" w:rsidRDefault="00F77720" w:rsidP="00F77720">
      <w:pPr>
        <w:rPr>
          <w:lang w:val="en-US"/>
        </w:rPr>
      </w:pPr>
      <w:r w:rsidRPr="00F77720">
        <w:rPr>
          <w:lang w:val="en-US"/>
        </w:rPr>
        <w:tab/>
        <w:t>left join _simulated_population_18 as b</w:t>
      </w:r>
    </w:p>
    <w:p w14:paraId="099FD8FC" w14:textId="77777777" w:rsidR="00F77720" w:rsidRPr="00F77720" w:rsidRDefault="00F77720" w:rsidP="00F77720">
      <w:pPr>
        <w:rPr>
          <w:lang w:val="en-US"/>
        </w:rPr>
      </w:pPr>
      <w:r w:rsidRPr="00F77720">
        <w:rPr>
          <w:lang w:val="en-US"/>
        </w:rPr>
        <w:tab/>
        <w:t>on a.id = b.id and a.anti_n_line_start = b.anti_n_line_start</w:t>
      </w:r>
    </w:p>
    <w:p w14:paraId="54540174" w14:textId="77777777" w:rsidR="00F77720" w:rsidRPr="00F77720" w:rsidRDefault="00F77720" w:rsidP="00F77720">
      <w:pPr>
        <w:rPr>
          <w:lang w:val="en-US"/>
        </w:rPr>
      </w:pPr>
      <w:r w:rsidRPr="00F77720">
        <w:rPr>
          <w:lang w:val="en-US"/>
        </w:rPr>
        <w:tab/>
        <w:t>order by a.id, a._anti_n_line, a.anti_n_date;</w:t>
      </w:r>
    </w:p>
    <w:p w14:paraId="35C8AB0A" w14:textId="77777777" w:rsidR="00F77720" w:rsidRPr="00F77720" w:rsidRDefault="00F77720" w:rsidP="00F77720">
      <w:pPr>
        <w:rPr>
          <w:lang w:val="en-US"/>
        </w:rPr>
      </w:pPr>
      <w:r w:rsidRPr="00F77720">
        <w:rPr>
          <w:lang w:val="en-US"/>
        </w:rPr>
        <w:t>quit;</w:t>
      </w:r>
    </w:p>
    <w:p w14:paraId="6E5667AF" w14:textId="77777777" w:rsidR="00F77720" w:rsidRPr="00F77720" w:rsidRDefault="00F77720" w:rsidP="00F77720">
      <w:pPr>
        <w:rPr>
          <w:lang w:val="en-US"/>
        </w:rPr>
      </w:pPr>
    </w:p>
    <w:p w14:paraId="03D4A89A" w14:textId="77777777" w:rsidR="00F77720" w:rsidRPr="00F77720" w:rsidRDefault="00F77720" w:rsidP="00F77720">
      <w:pPr>
        <w:rPr>
          <w:lang w:val="en-US"/>
        </w:rPr>
      </w:pPr>
    </w:p>
    <w:p w14:paraId="1054D186" w14:textId="77777777" w:rsidR="00F77720" w:rsidRPr="00F77720" w:rsidRDefault="00F77720" w:rsidP="00F77720">
      <w:pPr>
        <w:rPr>
          <w:lang w:val="en-US"/>
        </w:rPr>
      </w:pPr>
      <w:r w:rsidRPr="00F77720">
        <w:rPr>
          <w:lang w:val="en-US"/>
        </w:rPr>
        <w:t>/***** Create the final dataset of the population ***************************/</w:t>
      </w:r>
    </w:p>
    <w:p w14:paraId="20F6B04A" w14:textId="77777777" w:rsidR="00F77720" w:rsidRPr="00F77720" w:rsidRDefault="00F77720" w:rsidP="00F77720">
      <w:pPr>
        <w:rPr>
          <w:lang w:val="en-US"/>
        </w:rPr>
      </w:pPr>
      <w:r w:rsidRPr="00F77720">
        <w:rPr>
          <w:lang w:val="en-US"/>
        </w:rPr>
        <w:t>data simulated_population_final;</w:t>
      </w:r>
    </w:p>
    <w:p w14:paraId="32D5B99C" w14:textId="77777777" w:rsidR="00F77720" w:rsidRPr="00F77720" w:rsidRDefault="00F77720" w:rsidP="00F77720">
      <w:pPr>
        <w:rPr>
          <w:lang w:val="en-US"/>
        </w:rPr>
      </w:pPr>
      <w:r w:rsidRPr="00F77720">
        <w:rPr>
          <w:lang w:val="en-US"/>
        </w:rPr>
        <w:tab/>
        <w:t>set _simulated_population_14</w:t>
      </w:r>
    </w:p>
    <w:p w14:paraId="4C3E6E63" w14:textId="77777777" w:rsidR="00F77720" w:rsidRPr="00F77720" w:rsidRDefault="00F77720" w:rsidP="00F77720">
      <w:pPr>
        <w:rPr>
          <w:lang w:val="en-US"/>
        </w:rPr>
      </w:pPr>
      <w:r w:rsidRPr="00F77720">
        <w:rPr>
          <w:lang w:val="en-US"/>
        </w:rPr>
        <w:tab/>
      </w:r>
      <w:r w:rsidRPr="00F77720">
        <w:rPr>
          <w:lang w:val="en-US"/>
        </w:rPr>
        <w:tab/>
      </w:r>
      <w:r w:rsidRPr="00F77720">
        <w:rPr>
          <w:lang w:val="en-US"/>
        </w:rPr>
        <w:tab/>
        <w:t>_simulated_population_19;</w:t>
      </w:r>
    </w:p>
    <w:p w14:paraId="121DA834" w14:textId="77777777" w:rsidR="00F77720" w:rsidRPr="00F77720" w:rsidRDefault="00F77720" w:rsidP="00F77720">
      <w:pPr>
        <w:rPr>
          <w:lang w:val="en-US"/>
        </w:rPr>
      </w:pPr>
      <w:r w:rsidRPr="00F77720">
        <w:rPr>
          <w:lang w:val="en-US"/>
        </w:rPr>
        <w:t>run;</w:t>
      </w:r>
    </w:p>
    <w:p w14:paraId="16CA9D5F" w14:textId="77777777" w:rsidR="00F77720" w:rsidRPr="00F77720" w:rsidRDefault="00F77720" w:rsidP="00F77720">
      <w:pPr>
        <w:rPr>
          <w:lang w:val="en-US"/>
        </w:rPr>
      </w:pPr>
    </w:p>
    <w:p w14:paraId="76040E1D" w14:textId="77777777" w:rsidR="00F77720" w:rsidRPr="00F77720" w:rsidRDefault="00F77720" w:rsidP="00F77720">
      <w:pPr>
        <w:rPr>
          <w:lang w:val="en-US"/>
        </w:rPr>
      </w:pPr>
      <w:r w:rsidRPr="00F77720">
        <w:rPr>
          <w:lang w:val="en-US"/>
        </w:rPr>
        <w:t>proc sort data = simulated_population_final;</w:t>
      </w:r>
    </w:p>
    <w:p w14:paraId="149E6F1D" w14:textId="77777777" w:rsidR="00F77720" w:rsidRPr="00F77720" w:rsidRDefault="00F77720" w:rsidP="00F77720">
      <w:pPr>
        <w:rPr>
          <w:lang w:val="en-US"/>
        </w:rPr>
      </w:pPr>
      <w:r w:rsidRPr="00F77720">
        <w:rPr>
          <w:lang w:val="en-US"/>
        </w:rPr>
        <w:tab/>
        <w:t>by id anti_n_line_start anti_n_line_end;</w:t>
      </w:r>
    </w:p>
    <w:p w14:paraId="1D1979B0" w14:textId="77777777" w:rsidR="00F77720" w:rsidRPr="00F77720" w:rsidRDefault="00F77720" w:rsidP="00F77720">
      <w:pPr>
        <w:rPr>
          <w:lang w:val="en-US"/>
        </w:rPr>
      </w:pPr>
      <w:r w:rsidRPr="00F77720">
        <w:rPr>
          <w:lang w:val="en-US"/>
        </w:rPr>
        <w:t>run;</w:t>
      </w:r>
    </w:p>
    <w:p w14:paraId="755E19B8" w14:textId="77777777" w:rsidR="00F77720" w:rsidRPr="00F77720" w:rsidRDefault="00F77720" w:rsidP="00F77720">
      <w:pPr>
        <w:rPr>
          <w:lang w:val="en-US"/>
        </w:rPr>
      </w:pPr>
    </w:p>
    <w:p w14:paraId="360D9E4E" w14:textId="77777777" w:rsidR="00F77720" w:rsidRPr="00F77720" w:rsidRDefault="00F77720" w:rsidP="00F77720">
      <w:pPr>
        <w:rPr>
          <w:lang w:val="en-US"/>
        </w:rPr>
      </w:pPr>
    </w:p>
    <w:p w14:paraId="437EF6EB" w14:textId="77777777" w:rsidR="00F77720" w:rsidRPr="00F77720" w:rsidRDefault="00F77720" w:rsidP="00F77720">
      <w:pPr>
        <w:rPr>
          <w:lang w:val="en-US"/>
        </w:rPr>
      </w:pPr>
      <w:r w:rsidRPr="00F77720">
        <w:rPr>
          <w:lang w:val="en-US"/>
        </w:rPr>
        <w:t xml:space="preserve">/*Create the 2 datasets for testing the anti-neoplastic therapy line defining </w:t>
      </w:r>
    </w:p>
    <w:p w14:paraId="78D37461" w14:textId="77777777" w:rsidR="00F77720" w:rsidRPr="00F77720" w:rsidRDefault="00F77720" w:rsidP="00F77720">
      <w:pPr>
        <w:rPr>
          <w:lang w:val="en-US"/>
        </w:rPr>
      </w:pPr>
      <w:r w:rsidRPr="00F77720">
        <w:rPr>
          <w:lang w:val="en-US"/>
        </w:rPr>
        <w:lastRenderedPageBreak/>
        <w:t>macro %anti_neoplastic_therapy_line_algorithm()*/</w:t>
      </w:r>
    </w:p>
    <w:p w14:paraId="6324935D" w14:textId="77777777" w:rsidR="00F77720" w:rsidRPr="00F77720" w:rsidRDefault="00F77720" w:rsidP="00F77720">
      <w:pPr>
        <w:rPr>
          <w:lang w:val="en-US"/>
        </w:rPr>
      </w:pPr>
      <w:r w:rsidRPr="00F77720">
        <w:rPr>
          <w:lang w:val="en-US"/>
        </w:rPr>
        <w:t>data simulated_population_a_n_drugs;</w:t>
      </w:r>
    </w:p>
    <w:p w14:paraId="0D3646CE" w14:textId="77777777" w:rsidR="00F77720" w:rsidRPr="00F77720" w:rsidRDefault="00F77720" w:rsidP="00F77720">
      <w:pPr>
        <w:rPr>
          <w:lang w:val="en-US"/>
        </w:rPr>
      </w:pPr>
      <w:r w:rsidRPr="00F77720">
        <w:rPr>
          <w:lang w:val="en-US"/>
        </w:rPr>
        <w:tab/>
        <w:t>set simulated_population_final;</w:t>
      </w:r>
    </w:p>
    <w:p w14:paraId="76471583" w14:textId="77777777" w:rsidR="00F77720" w:rsidRPr="00F77720" w:rsidRDefault="00F77720" w:rsidP="00F77720">
      <w:pPr>
        <w:rPr>
          <w:lang w:val="en-US"/>
        </w:rPr>
      </w:pPr>
      <w:r w:rsidRPr="00F77720">
        <w:rPr>
          <w:lang w:val="en-US"/>
        </w:rPr>
        <w:tab/>
        <w:t>by id anti_n_line_start anti_n_line_end;</w:t>
      </w:r>
    </w:p>
    <w:p w14:paraId="20114A23" w14:textId="77777777" w:rsidR="00F77720" w:rsidRPr="00F77720" w:rsidRDefault="00F77720" w:rsidP="00F77720">
      <w:pPr>
        <w:rPr>
          <w:lang w:val="en-US"/>
        </w:rPr>
      </w:pPr>
      <w:r w:rsidRPr="00F77720">
        <w:rPr>
          <w:lang w:val="en-US"/>
        </w:rPr>
        <w:tab/>
        <w:t>drop _anti_n_line anti_n_line_start anti_n_line_end;</w:t>
      </w:r>
    </w:p>
    <w:p w14:paraId="5255EAD1" w14:textId="77777777" w:rsidR="00F77720" w:rsidRPr="00F77720" w:rsidRDefault="00F77720" w:rsidP="00F77720">
      <w:pPr>
        <w:rPr>
          <w:lang w:val="en-US"/>
        </w:rPr>
      </w:pPr>
      <w:r w:rsidRPr="00F77720">
        <w:rPr>
          <w:lang w:val="en-US"/>
        </w:rPr>
        <w:t>run;</w:t>
      </w:r>
    </w:p>
    <w:p w14:paraId="451E466B" w14:textId="77777777" w:rsidR="00F77720" w:rsidRPr="00F77720" w:rsidRDefault="00F77720" w:rsidP="00F77720">
      <w:pPr>
        <w:rPr>
          <w:lang w:val="en-US"/>
        </w:rPr>
      </w:pPr>
    </w:p>
    <w:p w14:paraId="35803F54" w14:textId="77777777" w:rsidR="00F77720" w:rsidRPr="00F77720" w:rsidRDefault="00F77720" w:rsidP="00F77720">
      <w:pPr>
        <w:rPr>
          <w:lang w:val="en-US"/>
        </w:rPr>
      </w:pPr>
      <w:r w:rsidRPr="00F77720">
        <w:rPr>
          <w:lang w:val="en-US"/>
        </w:rPr>
        <w:t>data simulated_population;</w:t>
      </w:r>
    </w:p>
    <w:p w14:paraId="140A45CC" w14:textId="77777777" w:rsidR="00F77720" w:rsidRPr="00F77720" w:rsidRDefault="00F77720" w:rsidP="00F77720">
      <w:pPr>
        <w:rPr>
          <w:lang w:val="en-US"/>
        </w:rPr>
      </w:pPr>
      <w:r w:rsidRPr="00F77720">
        <w:rPr>
          <w:lang w:val="en-US"/>
        </w:rPr>
        <w:tab/>
        <w:t>set simulated_population_final;</w:t>
      </w:r>
    </w:p>
    <w:p w14:paraId="69245323" w14:textId="77777777" w:rsidR="00F77720" w:rsidRPr="00F77720" w:rsidRDefault="00F77720" w:rsidP="00F77720">
      <w:pPr>
        <w:rPr>
          <w:lang w:val="en-US"/>
        </w:rPr>
      </w:pPr>
      <w:r w:rsidRPr="00F77720">
        <w:rPr>
          <w:lang w:val="en-US"/>
        </w:rPr>
        <w:tab/>
        <w:t>by id anti_n_line_start anti_n_line_end;</w:t>
      </w:r>
    </w:p>
    <w:p w14:paraId="3196501D" w14:textId="77777777" w:rsidR="00F77720" w:rsidRPr="00F77720" w:rsidRDefault="00F77720" w:rsidP="00F77720">
      <w:pPr>
        <w:rPr>
          <w:lang w:val="en-US"/>
        </w:rPr>
      </w:pPr>
      <w:r w:rsidRPr="00F77720">
        <w:rPr>
          <w:lang w:val="en-US"/>
        </w:rPr>
        <w:tab/>
        <w:t>format index_date follow_up_end_date date9.;</w:t>
      </w:r>
    </w:p>
    <w:p w14:paraId="6E8C3FAD" w14:textId="77777777" w:rsidR="00F77720" w:rsidRPr="00F77720" w:rsidRDefault="00F77720" w:rsidP="00F77720">
      <w:pPr>
        <w:rPr>
          <w:lang w:val="en-US"/>
        </w:rPr>
      </w:pPr>
      <w:r w:rsidRPr="00F77720">
        <w:rPr>
          <w:lang w:val="en-US"/>
        </w:rPr>
        <w:tab/>
        <w:t>if first.id;</w:t>
      </w:r>
    </w:p>
    <w:p w14:paraId="1573B335" w14:textId="77777777" w:rsidR="00F77720" w:rsidRPr="00F77720" w:rsidRDefault="00F77720" w:rsidP="00F77720">
      <w:pPr>
        <w:rPr>
          <w:lang w:val="en-US"/>
        </w:rPr>
      </w:pPr>
      <w:r w:rsidRPr="00F77720">
        <w:rPr>
          <w:lang w:val="en-US"/>
        </w:rPr>
        <w:tab/>
        <w:t>index_date = &amp;follow_up_start_date;</w:t>
      </w:r>
    </w:p>
    <w:p w14:paraId="12AEA657" w14:textId="77777777" w:rsidR="00F77720" w:rsidRPr="00F77720" w:rsidRDefault="00F77720" w:rsidP="00F77720">
      <w:pPr>
        <w:rPr>
          <w:lang w:val="en-US"/>
        </w:rPr>
      </w:pPr>
      <w:r w:rsidRPr="00F77720">
        <w:rPr>
          <w:lang w:val="en-US"/>
        </w:rPr>
        <w:tab/>
        <w:t>follow_up_end_date = &amp;follow_up_end_date;</w:t>
      </w:r>
    </w:p>
    <w:p w14:paraId="512FFFEB" w14:textId="77777777" w:rsidR="00F77720" w:rsidRPr="00F77720" w:rsidRDefault="00F77720" w:rsidP="00F77720">
      <w:pPr>
        <w:rPr>
          <w:lang w:val="en-US"/>
        </w:rPr>
      </w:pPr>
    </w:p>
    <w:p w14:paraId="3979A992" w14:textId="77777777" w:rsidR="00F77720" w:rsidRPr="00F77720" w:rsidRDefault="00F77720" w:rsidP="00F77720">
      <w:pPr>
        <w:rPr>
          <w:lang w:val="en-US"/>
        </w:rPr>
      </w:pPr>
      <w:r w:rsidRPr="00F77720">
        <w:rPr>
          <w:lang w:val="en-US"/>
        </w:rPr>
        <w:tab/>
        <w:t>keep id index_date follow_up_end_date;</w:t>
      </w:r>
    </w:p>
    <w:p w14:paraId="0B6B1FA8" w14:textId="77777777" w:rsidR="00F77720" w:rsidRPr="00F77720" w:rsidRDefault="00F77720" w:rsidP="00F77720">
      <w:pPr>
        <w:rPr>
          <w:lang w:val="en-US"/>
        </w:rPr>
      </w:pPr>
      <w:r w:rsidRPr="00F77720">
        <w:rPr>
          <w:lang w:val="en-US"/>
        </w:rPr>
        <w:t>run;</w:t>
      </w:r>
    </w:p>
    <w:p w14:paraId="27AA2CCD" w14:textId="77777777" w:rsidR="00F77720" w:rsidRPr="00F77720" w:rsidRDefault="00F77720" w:rsidP="00F77720">
      <w:pPr>
        <w:rPr>
          <w:lang w:val="en-US"/>
        </w:rPr>
      </w:pPr>
    </w:p>
    <w:p w14:paraId="468573DD" w14:textId="77777777" w:rsidR="00F77720" w:rsidRPr="00F77720" w:rsidRDefault="00F77720" w:rsidP="00F77720">
      <w:pPr>
        <w:rPr>
          <w:lang w:val="en-US"/>
        </w:rPr>
      </w:pPr>
    </w:p>
    <w:p w14:paraId="08BAB264" w14:textId="77777777" w:rsidR="00F77720" w:rsidRPr="00F77720" w:rsidRDefault="00F77720" w:rsidP="00F77720">
      <w:pPr>
        <w:rPr>
          <w:lang w:val="en-US"/>
        </w:rPr>
      </w:pPr>
      <w:r w:rsidRPr="00F77720">
        <w:rPr>
          <w:lang w:val="en-US"/>
        </w:rPr>
        <w:t>/*Delete help datasets*/</w:t>
      </w:r>
    </w:p>
    <w:p w14:paraId="7D5A5647" w14:textId="77777777" w:rsidR="00F77720" w:rsidRPr="00F77720" w:rsidRDefault="00F77720" w:rsidP="00F77720">
      <w:pPr>
        <w:rPr>
          <w:lang w:val="en-US"/>
        </w:rPr>
      </w:pPr>
      <w:r w:rsidRPr="00F77720">
        <w:rPr>
          <w:lang w:val="en-US"/>
        </w:rPr>
        <w:t>proc datasets nodetails nolist;</w:t>
      </w:r>
    </w:p>
    <w:p w14:paraId="0DACEB97" w14:textId="77777777" w:rsidR="00F77720" w:rsidRPr="00F77720" w:rsidRDefault="00F77720" w:rsidP="00F77720">
      <w:pPr>
        <w:rPr>
          <w:lang w:val="en-US"/>
        </w:rPr>
      </w:pPr>
      <w:r w:rsidRPr="00F77720">
        <w:rPr>
          <w:lang w:val="en-US"/>
        </w:rPr>
        <w:tab/>
        <w:t>delete _simulated_population_: _dummy_anti_n_drug_;</w:t>
      </w:r>
    </w:p>
    <w:p w14:paraId="3DD6B4D5" w14:textId="77777777" w:rsidR="00F77720" w:rsidRPr="00F77720" w:rsidRDefault="00F77720" w:rsidP="00F77720">
      <w:pPr>
        <w:rPr>
          <w:lang w:val="en-US"/>
        </w:rPr>
      </w:pPr>
      <w:r w:rsidRPr="00F77720">
        <w:rPr>
          <w:lang w:val="en-US"/>
        </w:rPr>
        <w:t>run;</w:t>
      </w:r>
    </w:p>
    <w:p w14:paraId="70E412F6" w14:textId="77777777" w:rsidR="00BD6C1B" w:rsidRDefault="00F77720" w:rsidP="00F77720">
      <w:pPr>
        <w:rPr>
          <w:lang w:val="en-US"/>
        </w:rPr>
      </w:pPr>
      <w:r w:rsidRPr="00F77720">
        <w:rPr>
          <w:lang w:val="en-US"/>
        </w:rPr>
        <w:t>quit;</w:t>
      </w:r>
    </w:p>
    <w:p w14:paraId="78B8616C" w14:textId="77777777" w:rsidR="00BD6C1B" w:rsidRDefault="00BD6C1B">
      <w:pPr>
        <w:rPr>
          <w:lang w:val="en-US"/>
        </w:rPr>
      </w:pPr>
      <w:r>
        <w:rPr>
          <w:lang w:val="en-US"/>
        </w:rPr>
        <w:br w:type="page"/>
      </w:r>
    </w:p>
    <w:p w14:paraId="547E6864" w14:textId="77777777" w:rsidR="00BD6C1B" w:rsidRPr="00D47C98" w:rsidRDefault="00BD6C1B" w:rsidP="00BD6C1B">
      <w:pPr>
        <w:keepNext/>
        <w:spacing w:before="240" w:after="60" w:line="480" w:lineRule="auto"/>
        <w:outlineLvl w:val="0"/>
        <w:rPr>
          <w:rFonts w:ascii="Arial" w:eastAsia="Times New Roman" w:hAnsi="Arial" w:cs="Arial"/>
          <w:b/>
          <w:bCs/>
          <w:kern w:val="32"/>
          <w:sz w:val="32"/>
          <w:szCs w:val="32"/>
          <w:lang w:val="en-US"/>
        </w:rPr>
      </w:pPr>
      <w:r w:rsidRPr="00D47C98">
        <w:rPr>
          <w:rFonts w:ascii="Arial" w:eastAsia="Times New Roman" w:hAnsi="Arial" w:cs="Arial"/>
          <w:b/>
          <w:bCs/>
          <w:kern w:val="32"/>
          <w:sz w:val="32"/>
          <w:szCs w:val="32"/>
          <w:lang w:val="en-US"/>
        </w:rPr>
        <w:lastRenderedPageBreak/>
        <w:t xml:space="preserve">Appendix </w:t>
      </w:r>
      <w:r>
        <w:rPr>
          <w:rFonts w:ascii="Arial" w:eastAsia="Times New Roman" w:hAnsi="Arial" w:cs="Arial"/>
          <w:b/>
          <w:bCs/>
          <w:kern w:val="32"/>
          <w:sz w:val="32"/>
          <w:szCs w:val="32"/>
          <w:lang w:val="en-US"/>
        </w:rPr>
        <w:t>7</w:t>
      </w:r>
      <w:r w:rsidRPr="00D47C98">
        <w:rPr>
          <w:rFonts w:ascii="Arial" w:eastAsia="Times New Roman" w:hAnsi="Arial" w:cs="Arial"/>
          <w:b/>
          <w:bCs/>
          <w:kern w:val="32"/>
          <w:sz w:val="32"/>
          <w:szCs w:val="32"/>
          <w:lang w:val="en-US"/>
        </w:rPr>
        <w:t xml:space="preserve">: </w:t>
      </w:r>
      <w:r>
        <w:rPr>
          <w:rFonts w:ascii="Arial" w:eastAsia="Times New Roman" w:hAnsi="Arial" w:cs="Arial"/>
          <w:b/>
          <w:bCs/>
          <w:kern w:val="32"/>
          <w:sz w:val="32"/>
          <w:szCs w:val="32"/>
          <w:lang w:val="en-US"/>
        </w:rPr>
        <w:t>Description of use of the SAS syntax files for the Drug-based algorithm for number of lines of anti-neoplastic therapy</w:t>
      </w:r>
    </w:p>
    <w:p w14:paraId="10779D6C" w14:textId="77777777" w:rsidR="00BD6C1B" w:rsidRPr="004966E5" w:rsidRDefault="00BD6C1B" w:rsidP="00BD6C1B">
      <w:pPr>
        <w:spacing w:line="480" w:lineRule="auto"/>
        <w:rPr>
          <w:rFonts w:ascii="Arial" w:eastAsia="Times New Roman" w:hAnsi="Arial" w:cs="Times New Roman"/>
          <w:sz w:val="20"/>
          <w:szCs w:val="24"/>
          <w:lang w:val="en-US"/>
        </w:rPr>
      </w:pPr>
      <w:r w:rsidRPr="004966E5">
        <w:rPr>
          <w:rFonts w:ascii="Arial" w:eastAsia="Times New Roman" w:hAnsi="Arial" w:cs="Times New Roman"/>
          <w:sz w:val="20"/>
          <w:szCs w:val="24"/>
          <w:lang w:val="en-US"/>
        </w:rPr>
        <w:t>The first syntax (appendix 4), defines the anti-neoplastic therapy drug groups based on information on personal identifier, date of administration of anti-neoplastic therapy, and the associated Danish treatment codes from the DNPR, which are defined on the webpage: http://www.medinfo.dk/sks/brows.php. However, treatment codes might change, and new treatment codes could be included. Documentation of changes in the Danish treatment codes can be found here: https://sundhedsdatastyrelsen.dk/da/rammer-og-retningslinjer/om-klassifikationer/sks-klassifikationer/opdateringer-sks. Furthermore, some researchers might consider including drug groups, aside from those we included, e.g. immunotherapy or hormone therapy; such new drug groups could be included in this syntax. However, such additions should ideally be validated. The second syntax (appendix 5) defines the start date and the last date for each line of anti-neoplastic therapy, the line number, duration of each line, and the drugs used in each line. This part of the syntax can also be used on data where anti-neoplastic therapy drug groups are defined from treatment code systems other than those used in Denmark. The third syntax (appendix 6), simulates a population, which can be used to test the two other syntaxes.</w:t>
      </w:r>
    </w:p>
    <w:p w14:paraId="57DEEA96" w14:textId="77777777" w:rsidR="00F77720" w:rsidRPr="00634DA9" w:rsidRDefault="00F77720" w:rsidP="00F77720">
      <w:pPr>
        <w:rPr>
          <w:lang w:val="en-US"/>
        </w:rPr>
      </w:pPr>
    </w:p>
    <w:sectPr w:rsidR="00F77720" w:rsidRPr="00634DA9" w:rsidSect="00713F62">
      <w:pgSz w:w="12240" w:h="15840"/>
      <w:pgMar w:top="1440" w:right="1800" w:bottom="1440" w:left="180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61DBE" w14:textId="77777777" w:rsidR="00EE6A4D" w:rsidRDefault="00EE6A4D" w:rsidP="00F77720">
      <w:pPr>
        <w:spacing w:after="0" w:line="240" w:lineRule="auto"/>
      </w:pPr>
      <w:r>
        <w:separator/>
      </w:r>
    </w:p>
  </w:endnote>
  <w:endnote w:type="continuationSeparator" w:id="0">
    <w:p w14:paraId="3472E248" w14:textId="77777777" w:rsidR="00EE6A4D" w:rsidRDefault="00EE6A4D" w:rsidP="00F77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1602956"/>
      <w:docPartObj>
        <w:docPartGallery w:val="Page Numbers (Bottom of Page)"/>
        <w:docPartUnique/>
      </w:docPartObj>
    </w:sdtPr>
    <w:sdtEndPr>
      <w:rPr>
        <w:noProof/>
      </w:rPr>
    </w:sdtEndPr>
    <w:sdtContent>
      <w:p w14:paraId="0E51F6EE" w14:textId="49FFD6B4" w:rsidR="00A24BF2" w:rsidRDefault="00A24BF2">
        <w:pPr>
          <w:pStyle w:val="Footer"/>
          <w:jc w:val="right"/>
        </w:pPr>
        <w:r>
          <w:fldChar w:fldCharType="begin"/>
        </w:r>
        <w:r>
          <w:instrText xml:space="preserve"> PAGE   \* MERGEFORMAT </w:instrText>
        </w:r>
        <w:r>
          <w:fldChar w:fldCharType="separate"/>
        </w:r>
        <w:r w:rsidR="0024116D">
          <w:rPr>
            <w:noProof/>
          </w:rPr>
          <w:t>21</w:t>
        </w:r>
        <w:r>
          <w:rPr>
            <w:noProof/>
          </w:rPr>
          <w:fldChar w:fldCharType="end"/>
        </w:r>
      </w:p>
    </w:sdtContent>
  </w:sdt>
  <w:p w14:paraId="797AD03D" w14:textId="77777777" w:rsidR="00A24BF2" w:rsidRDefault="00A24B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147B1" w14:textId="77777777" w:rsidR="00EE6A4D" w:rsidRDefault="00EE6A4D" w:rsidP="00F77720">
      <w:pPr>
        <w:spacing w:after="0" w:line="240" w:lineRule="auto"/>
      </w:pPr>
      <w:r>
        <w:separator/>
      </w:r>
    </w:p>
  </w:footnote>
  <w:footnote w:type="continuationSeparator" w:id="0">
    <w:p w14:paraId="33A464CF" w14:textId="77777777" w:rsidR="00EE6A4D" w:rsidRDefault="00EE6A4D" w:rsidP="00F777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F72C4"/>
    <w:multiLevelType w:val="hybridMultilevel"/>
    <w:tmpl w:val="2A767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LE0MjUysTS3tDRX0lEKTi0uzszPAykwrAUAjNtbRywAAAA="/>
  </w:docVars>
  <w:rsids>
    <w:rsidRoot w:val="00D47C98"/>
    <w:rsid w:val="000A2C4D"/>
    <w:rsid w:val="000C260D"/>
    <w:rsid w:val="00106437"/>
    <w:rsid w:val="00111B1A"/>
    <w:rsid w:val="0024116D"/>
    <w:rsid w:val="00273075"/>
    <w:rsid w:val="00306090"/>
    <w:rsid w:val="0034323C"/>
    <w:rsid w:val="003F6CF5"/>
    <w:rsid w:val="00492D97"/>
    <w:rsid w:val="0059661B"/>
    <w:rsid w:val="00623C28"/>
    <w:rsid w:val="00634DA9"/>
    <w:rsid w:val="00650F96"/>
    <w:rsid w:val="00665222"/>
    <w:rsid w:val="00713F62"/>
    <w:rsid w:val="007A24A3"/>
    <w:rsid w:val="00901152"/>
    <w:rsid w:val="00943FFD"/>
    <w:rsid w:val="0095554A"/>
    <w:rsid w:val="00967568"/>
    <w:rsid w:val="00972CAD"/>
    <w:rsid w:val="009F3A03"/>
    <w:rsid w:val="00A24BF2"/>
    <w:rsid w:val="00B31E0F"/>
    <w:rsid w:val="00B63BB2"/>
    <w:rsid w:val="00B86341"/>
    <w:rsid w:val="00BB12C2"/>
    <w:rsid w:val="00BD6C1B"/>
    <w:rsid w:val="00BF646E"/>
    <w:rsid w:val="00CD5D95"/>
    <w:rsid w:val="00D2126A"/>
    <w:rsid w:val="00D47C98"/>
    <w:rsid w:val="00D53AF1"/>
    <w:rsid w:val="00E16184"/>
    <w:rsid w:val="00E45454"/>
    <w:rsid w:val="00EC5A7E"/>
    <w:rsid w:val="00EE3CB3"/>
    <w:rsid w:val="00EE6A4D"/>
    <w:rsid w:val="00EF29A3"/>
    <w:rsid w:val="00F64D34"/>
    <w:rsid w:val="00F7772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67564"/>
  <w15:chartTrackingRefBased/>
  <w15:docId w15:val="{AE7B091C-3BCA-4FBE-AFF9-211C1C40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D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7C98"/>
    <w:rPr>
      <w:rFonts w:ascii="Times New Roman" w:hAnsi="Times New Roman" w:cs="Times New Roman"/>
      <w:sz w:val="24"/>
      <w:szCs w:val="24"/>
    </w:rPr>
  </w:style>
  <w:style w:type="character" w:styleId="LineNumber">
    <w:name w:val="line number"/>
    <w:basedOn w:val="DefaultParagraphFont"/>
    <w:uiPriority w:val="99"/>
    <w:semiHidden/>
    <w:unhideWhenUsed/>
    <w:rsid w:val="00D47C98"/>
  </w:style>
  <w:style w:type="character" w:customStyle="1" w:styleId="Heading1Char">
    <w:name w:val="Heading 1 Char"/>
    <w:basedOn w:val="DefaultParagraphFont"/>
    <w:link w:val="Heading1"/>
    <w:uiPriority w:val="9"/>
    <w:rsid w:val="00634DA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634D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DA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77720"/>
    <w:pPr>
      <w:tabs>
        <w:tab w:val="center" w:pos="4986"/>
        <w:tab w:val="right" w:pos="9972"/>
      </w:tabs>
      <w:spacing w:after="0" w:line="240" w:lineRule="auto"/>
    </w:pPr>
  </w:style>
  <w:style w:type="character" w:customStyle="1" w:styleId="HeaderChar">
    <w:name w:val="Header Char"/>
    <w:basedOn w:val="DefaultParagraphFont"/>
    <w:link w:val="Header"/>
    <w:uiPriority w:val="99"/>
    <w:rsid w:val="00F77720"/>
  </w:style>
  <w:style w:type="paragraph" w:styleId="Footer">
    <w:name w:val="footer"/>
    <w:basedOn w:val="Normal"/>
    <w:link w:val="FooterChar"/>
    <w:uiPriority w:val="99"/>
    <w:unhideWhenUsed/>
    <w:rsid w:val="00F77720"/>
    <w:pPr>
      <w:tabs>
        <w:tab w:val="center" w:pos="4986"/>
        <w:tab w:val="right" w:pos="9972"/>
      </w:tabs>
      <w:spacing w:after="0" w:line="240" w:lineRule="auto"/>
    </w:pPr>
  </w:style>
  <w:style w:type="character" w:customStyle="1" w:styleId="FooterChar">
    <w:name w:val="Footer Char"/>
    <w:basedOn w:val="DefaultParagraphFont"/>
    <w:link w:val="Footer"/>
    <w:uiPriority w:val="99"/>
    <w:rsid w:val="00F77720"/>
  </w:style>
  <w:style w:type="character" w:styleId="CommentReference">
    <w:name w:val="annotation reference"/>
    <w:basedOn w:val="DefaultParagraphFont"/>
    <w:uiPriority w:val="99"/>
    <w:semiHidden/>
    <w:unhideWhenUsed/>
    <w:rsid w:val="007A24A3"/>
    <w:rPr>
      <w:sz w:val="16"/>
      <w:szCs w:val="16"/>
    </w:rPr>
  </w:style>
  <w:style w:type="paragraph" w:styleId="CommentText">
    <w:name w:val="annotation text"/>
    <w:basedOn w:val="Normal"/>
    <w:link w:val="CommentTextChar"/>
    <w:uiPriority w:val="99"/>
    <w:unhideWhenUsed/>
    <w:qFormat/>
    <w:rsid w:val="007A24A3"/>
    <w:pPr>
      <w:spacing w:line="240" w:lineRule="auto"/>
    </w:pPr>
    <w:rPr>
      <w:sz w:val="20"/>
      <w:szCs w:val="20"/>
    </w:rPr>
  </w:style>
  <w:style w:type="character" w:customStyle="1" w:styleId="CommentTextChar">
    <w:name w:val="Comment Text Char"/>
    <w:basedOn w:val="DefaultParagraphFont"/>
    <w:link w:val="CommentText"/>
    <w:uiPriority w:val="99"/>
    <w:qFormat/>
    <w:rsid w:val="007A24A3"/>
    <w:rPr>
      <w:sz w:val="20"/>
      <w:szCs w:val="20"/>
    </w:rPr>
  </w:style>
  <w:style w:type="paragraph" w:styleId="CommentSubject">
    <w:name w:val="annotation subject"/>
    <w:basedOn w:val="CommentText"/>
    <w:next w:val="CommentText"/>
    <w:link w:val="CommentSubjectChar"/>
    <w:uiPriority w:val="99"/>
    <w:semiHidden/>
    <w:unhideWhenUsed/>
    <w:rsid w:val="007A24A3"/>
    <w:rPr>
      <w:b/>
      <w:bCs/>
    </w:rPr>
  </w:style>
  <w:style w:type="character" w:customStyle="1" w:styleId="CommentSubjectChar">
    <w:name w:val="Comment Subject Char"/>
    <w:basedOn w:val="CommentTextChar"/>
    <w:link w:val="CommentSubject"/>
    <w:uiPriority w:val="99"/>
    <w:semiHidden/>
    <w:rsid w:val="007A24A3"/>
    <w:rPr>
      <w:b/>
      <w:bCs/>
      <w:sz w:val="20"/>
      <w:szCs w:val="20"/>
    </w:rPr>
  </w:style>
  <w:style w:type="paragraph" w:styleId="BalloonText">
    <w:name w:val="Balloon Text"/>
    <w:basedOn w:val="Normal"/>
    <w:link w:val="BalloonTextChar"/>
    <w:uiPriority w:val="99"/>
    <w:semiHidden/>
    <w:unhideWhenUsed/>
    <w:rsid w:val="002730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0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4</Pages>
  <Words>11405</Words>
  <Characters>65009</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7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ne Sørup</dc:creator>
  <cp:keywords/>
  <dc:description/>
  <cp:lastModifiedBy>Khanapur, Soumya</cp:lastModifiedBy>
  <cp:revision>1</cp:revision>
  <dcterms:created xsi:type="dcterms:W3CDTF">2022-01-13T11:48:00Z</dcterms:created>
  <dcterms:modified xsi:type="dcterms:W3CDTF">2022-01-19T01:20:00Z</dcterms:modified>
</cp:coreProperties>
</file>